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6C0963CB"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4510CA">
              <w:rPr>
                <w:noProof/>
                <w:webHidden/>
              </w:rPr>
              <w:t>9</w:t>
            </w:r>
            <w:r w:rsidR="004510CA">
              <w:rPr>
                <w:noProof/>
                <w:webHidden/>
              </w:rPr>
              <w:fldChar w:fldCharType="end"/>
            </w:r>
          </w:hyperlink>
        </w:p>
        <w:p w14:paraId="4AF68422" w14:textId="724705D8"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6E37FA32" w14:textId="6CF14BAB"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748634F1" w14:textId="25DF8EDD"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5BA9E73A" w14:textId="08666488"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201888A5" w14:textId="680B4EB3"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4510CA">
              <w:rPr>
                <w:noProof/>
                <w:webHidden/>
              </w:rPr>
              <w:t>11</w:t>
            </w:r>
            <w:r w:rsidR="004510CA">
              <w:rPr>
                <w:noProof/>
                <w:webHidden/>
              </w:rPr>
              <w:fldChar w:fldCharType="end"/>
            </w:r>
          </w:hyperlink>
        </w:p>
        <w:p w14:paraId="683EDCFC" w14:textId="7F114EAB"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4EB08E7B" w14:textId="3DAEC0BE"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6656E3D7" w14:textId="0D918EB1"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2E6FA32C" w14:textId="445F8B03"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0BD39053" w14:textId="5409D749"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4E54829D" w14:textId="1DAED05F"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1B239F4C" w14:textId="3E4AD8E8" w:rsidR="004510CA" w:rsidRDefault="00626651">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40A2ED6B" w14:textId="5FA46159"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457AEE4C" w14:textId="7E2CC2E4"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1814BDF1" w14:textId="69A4548C"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4510CA">
              <w:rPr>
                <w:noProof/>
                <w:webHidden/>
              </w:rPr>
              <w:t>15</w:t>
            </w:r>
            <w:r w:rsidR="004510CA">
              <w:rPr>
                <w:noProof/>
                <w:webHidden/>
              </w:rPr>
              <w:fldChar w:fldCharType="end"/>
            </w:r>
          </w:hyperlink>
        </w:p>
        <w:p w14:paraId="6EC78257" w14:textId="615649B0"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4510CA">
              <w:rPr>
                <w:noProof/>
                <w:webHidden/>
              </w:rPr>
              <w:t>19</w:t>
            </w:r>
            <w:r w:rsidR="004510CA">
              <w:rPr>
                <w:noProof/>
                <w:webHidden/>
              </w:rPr>
              <w:fldChar w:fldCharType="end"/>
            </w:r>
          </w:hyperlink>
        </w:p>
        <w:p w14:paraId="76E041DB" w14:textId="44920BF8"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4510CA">
              <w:rPr>
                <w:noProof/>
                <w:webHidden/>
              </w:rPr>
              <w:t>21</w:t>
            </w:r>
            <w:r w:rsidR="004510CA">
              <w:rPr>
                <w:noProof/>
                <w:webHidden/>
              </w:rPr>
              <w:fldChar w:fldCharType="end"/>
            </w:r>
          </w:hyperlink>
        </w:p>
        <w:p w14:paraId="144B7150" w14:textId="01893310" w:rsidR="004510CA" w:rsidRDefault="00626651">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4510CA">
              <w:rPr>
                <w:noProof/>
                <w:webHidden/>
              </w:rPr>
              <w:t>23</w:t>
            </w:r>
            <w:r w:rsidR="004510CA">
              <w:rPr>
                <w:noProof/>
                <w:webHidden/>
              </w:rPr>
              <w:fldChar w:fldCharType="end"/>
            </w:r>
          </w:hyperlink>
        </w:p>
        <w:p w14:paraId="2D46BC31" w14:textId="4D8DCA16" w:rsidR="004510CA" w:rsidRDefault="00626651">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0DAE6B23" w14:textId="3D0C375D" w:rsidR="004510CA" w:rsidRDefault="00626651">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7750CE31" w14:textId="505DE2D4"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72031BA5" w14:textId="464455FF"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4510CA">
              <w:rPr>
                <w:noProof/>
                <w:webHidden/>
              </w:rPr>
              <w:t>25</w:t>
            </w:r>
            <w:r w:rsidR="004510CA">
              <w:rPr>
                <w:noProof/>
                <w:webHidden/>
              </w:rPr>
              <w:fldChar w:fldCharType="end"/>
            </w:r>
          </w:hyperlink>
        </w:p>
        <w:p w14:paraId="7C486DDE" w14:textId="505CD313"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4510CA">
              <w:rPr>
                <w:noProof/>
                <w:webHidden/>
              </w:rPr>
              <w:t>29</w:t>
            </w:r>
            <w:r w:rsidR="004510CA">
              <w:rPr>
                <w:noProof/>
                <w:webHidden/>
              </w:rPr>
              <w:fldChar w:fldCharType="end"/>
            </w:r>
          </w:hyperlink>
        </w:p>
        <w:p w14:paraId="01ABD144" w14:textId="5A611243" w:rsidR="004510CA" w:rsidRDefault="00626651">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4510CA">
              <w:rPr>
                <w:noProof/>
                <w:webHidden/>
              </w:rPr>
              <w:t>30</w:t>
            </w:r>
            <w:r w:rsidR="004510CA">
              <w:rPr>
                <w:noProof/>
                <w:webHidden/>
              </w:rPr>
              <w:fldChar w:fldCharType="end"/>
            </w:r>
          </w:hyperlink>
        </w:p>
        <w:p w14:paraId="3787DBAB" w14:textId="128A5B0F"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4510CA">
              <w:rPr>
                <w:noProof/>
                <w:webHidden/>
              </w:rPr>
              <w:t>30</w:t>
            </w:r>
            <w:r w:rsidR="004510CA">
              <w:rPr>
                <w:noProof/>
                <w:webHidden/>
              </w:rPr>
              <w:fldChar w:fldCharType="end"/>
            </w:r>
          </w:hyperlink>
        </w:p>
        <w:p w14:paraId="72031147" w14:textId="53C01849"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4510CA">
              <w:rPr>
                <w:noProof/>
                <w:webHidden/>
              </w:rPr>
              <w:t>31</w:t>
            </w:r>
            <w:r w:rsidR="004510CA">
              <w:rPr>
                <w:noProof/>
                <w:webHidden/>
              </w:rPr>
              <w:fldChar w:fldCharType="end"/>
            </w:r>
          </w:hyperlink>
        </w:p>
        <w:p w14:paraId="7ABABFAF" w14:textId="168B7291" w:rsidR="004510CA" w:rsidRDefault="00626651">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4510CA">
              <w:rPr>
                <w:noProof/>
                <w:webHidden/>
              </w:rPr>
              <w:t>32</w:t>
            </w:r>
            <w:r w:rsidR="004510CA">
              <w:rPr>
                <w:noProof/>
                <w:webHidden/>
              </w:rPr>
              <w:fldChar w:fldCharType="end"/>
            </w:r>
          </w:hyperlink>
        </w:p>
        <w:p w14:paraId="6958962E" w14:textId="0E7AB15D"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4510CA">
              <w:rPr>
                <w:noProof/>
                <w:webHidden/>
              </w:rPr>
              <w:t>34</w:t>
            </w:r>
            <w:r w:rsidR="004510CA">
              <w:rPr>
                <w:noProof/>
                <w:webHidden/>
              </w:rPr>
              <w:fldChar w:fldCharType="end"/>
            </w:r>
          </w:hyperlink>
        </w:p>
        <w:p w14:paraId="06865B6D" w14:textId="0A0220DF"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4510CA">
              <w:rPr>
                <w:noProof/>
                <w:webHidden/>
              </w:rPr>
              <w:t>35</w:t>
            </w:r>
            <w:r w:rsidR="004510CA">
              <w:rPr>
                <w:noProof/>
                <w:webHidden/>
              </w:rPr>
              <w:fldChar w:fldCharType="end"/>
            </w:r>
          </w:hyperlink>
        </w:p>
        <w:p w14:paraId="6B6E099C" w14:textId="3C865A53"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4510CA">
              <w:rPr>
                <w:noProof/>
                <w:webHidden/>
              </w:rPr>
              <w:t>36</w:t>
            </w:r>
            <w:r w:rsidR="004510CA">
              <w:rPr>
                <w:noProof/>
                <w:webHidden/>
              </w:rPr>
              <w:fldChar w:fldCharType="end"/>
            </w:r>
          </w:hyperlink>
        </w:p>
        <w:p w14:paraId="77739B88" w14:textId="04AEE213"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4510CA">
              <w:rPr>
                <w:noProof/>
                <w:webHidden/>
              </w:rPr>
              <w:t>37</w:t>
            </w:r>
            <w:r w:rsidR="004510CA">
              <w:rPr>
                <w:noProof/>
                <w:webHidden/>
              </w:rPr>
              <w:fldChar w:fldCharType="end"/>
            </w:r>
          </w:hyperlink>
        </w:p>
        <w:p w14:paraId="2922A5F8" w14:textId="5FC874D1"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4510CA">
              <w:rPr>
                <w:noProof/>
                <w:webHidden/>
              </w:rPr>
              <w:t>40</w:t>
            </w:r>
            <w:r w:rsidR="004510CA">
              <w:rPr>
                <w:noProof/>
                <w:webHidden/>
              </w:rPr>
              <w:fldChar w:fldCharType="end"/>
            </w:r>
          </w:hyperlink>
        </w:p>
        <w:p w14:paraId="3145F4C9" w14:textId="681F14DE"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4510CA">
              <w:rPr>
                <w:noProof/>
                <w:webHidden/>
              </w:rPr>
              <w:t>41</w:t>
            </w:r>
            <w:r w:rsidR="004510CA">
              <w:rPr>
                <w:noProof/>
                <w:webHidden/>
              </w:rPr>
              <w:fldChar w:fldCharType="end"/>
            </w:r>
          </w:hyperlink>
        </w:p>
        <w:p w14:paraId="63CC86C1" w14:textId="4E65379C"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4510CA">
              <w:rPr>
                <w:noProof/>
                <w:webHidden/>
              </w:rPr>
              <w:t>42</w:t>
            </w:r>
            <w:r w:rsidR="004510CA">
              <w:rPr>
                <w:noProof/>
                <w:webHidden/>
              </w:rPr>
              <w:fldChar w:fldCharType="end"/>
            </w:r>
          </w:hyperlink>
        </w:p>
        <w:p w14:paraId="385A7BBF" w14:textId="6FEA93BB"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4510CA">
              <w:rPr>
                <w:noProof/>
                <w:webHidden/>
              </w:rPr>
              <w:t>47</w:t>
            </w:r>
            <w:r w:rsidR="004510CA">
              <w:rPr>
                <w:noProof/>
                <w:webHidden/>
              </w:rPr>
              <w:fldChar w:fldCharType="end"/>
            </w:r>
          </w:hyperlink>
        </w:p>
        <w:p w14:paraId="024A1BDE" w14:textId="3640464F"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4510CA">
              <w:rPr>
                <w:noProof/>
                <w:webHidden/>
              </w:rPr>
              <w:t>49</w:t>
            </w:r>
            <w:r w:rsidR="004510CA">
              <w:rPr>
                <w:noProof/>
                <w:webHidden/>
              </w:rPr>
              <w:fldChar w:fldCharType="end"/>
            </w:r>
          </w:hyperlink>
        </w:p>
        <w:p w14:paraId="701BC014" w14:textId="5B2965E2"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4510CA">
              <w:rPr>
                <w:noProof/>
                <w:webHidden/>
              </w:rPr>
              <w:t>52</w:t>
            </w:r>
            <w:r w:rsidR="004510CA">
              <w:rPr>
                <w:noProof/>
                <w:webHidden/>
              </w:rPr>
              <w:fldChar w:fldCharType="end"/>
            </w:r>
          </w:hyperlink>
        </w:p>
        <w:p w14:paraId="73A4B474" w14:textId="136FB367" w:rsidR="004510CA" w:rsidRDefault="00626651">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10ABBA5C" w14:textId="61EF60DA"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27190469" w14:textId="0F1E05DC" w:rsidR="004510CA" w:rsidRDefault="00626651">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05CAF156" w14:textId="43176DD5" w:rsidR="004510CA" w:rsidRDefault="00626651">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4510CA">
              <w:rPr>
                <w:noProof/>
                <w:webHidden/>
              </w:rPr>
              <w:t>65</w:t>
            </w:r>
            <w:r w:rsidR="004510CA">
              <w:rPr>
                <w:noProof/>
                <w:webHidden/>
              </w:rPr>
              <w:fldChar w:fldCharType="end"/>
            </w:r>
          </w:hyperlink>
        </w:p>
        <w:p w14:paraId="559924C4" w14:textId="61E31FD8" w:rsidR="004510CA" w:rsidRDefault="00626651">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4510CA">
              <w:rPr>
                <w:noProof/>
                <w:webHidden/>
              </w:rPr>
              <w:t>68</w:t>
            </w:r>
            <w:r w:rsidR="004510CA">
              <w:rPr>
                <w:noProof/>
                <w:webHidden/>
              </w:rPr>
              <w:fldChar w:fldCharType="end"/>
            </w:r>
          </w:hyperlink>
        </w:p>
        <w:p w14:paraId="6F2459B4" w14:textId="0400FD83"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4510CA">
              <w:rPr>
                <w:noProof/>
                <w:webHidden/>
              </w:rPr>
              <w:t>68</w:t>
            </w:r>
            <w:r w:rsidR="004510CA">
              <w:rPr>
                <w:noProof/>
                <w:webHidden/>
              </w:rPr>
              <w:fldChar w:fldCharType="end"/>
            </w:r>
          </w:hyperlink>
        </w:p>
        <w:p w14:paraId="60923ACF" w14:textId="2B622F4D"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4510CA">
              <w:rPr>
                <w:noProof/>
                <w:webHidden/>
              </w:rPr>
              <w:t>69</w:t>
            </w:r>
            <w:r w:rsidR="004510CA">
              <w:rPr>
                <w:noProof/>
                <w:webHidden/>
              </w:rPr>
              <w:fldChar w:fldCharType="end"/>
            </w:r>
          </w:hyperlink>
        </w:p>
        <w:p w14:paraId="64E7111B" w14:textId="0BFA3ED5"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4510CA">
              <w:rPr>
                <w:noProof/>
                <w:webHidden/>
              </w:rPr>
              <w:t>75</w:t>
            </w:r>
            <w:r w:rsidR="004510CA">
              <w:rPr>
                <w:noProof/>
                <w:webHidden/>
              </w:rPr>
              <w:fldChar w:fldCharType="end"/>
            </w:r>
          </w:hyperlink>
        </w:p>
        <w:p w14:paraId="0F8826F5" w14:textId="57E982FC"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4510CA">
              <w:rPr>
                <w:noProof/>
                <w:webHidden/>
              </w:rPr>
              <w:t>81</w:t>
            </w:r>
            <w:r w:rsidR="004510CA">
              <w:rPr>
                <w:noProof/>
                <w:webHidden/>
              </w:rPr>
              <w:fldChar w:fldCharType="end"/>
            </w:r>
          </w:hyperlink>
        </w:p>
        <w:p w14:paraId="754B38ED" w14:textId="148EFF84" w:rsidR="004510CA" w:rsidRDefault="00626651">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4510CA">
              <w:rPr>
                <w:noProof/>
                <w:webHidden/>
              </w:rPr>
              <w:t>86</w:t>
            </w:r>
            <w:r w:rsidR="004510CA">
              <w:rPr>
                <w:noProof/>
                <w:webHidden/>
              </w:rPr>
              <w:fldChar w:fldCharType="end"/>
            </w:r>
          </w:hyperlink>
        </w:p>
        <w:p w14:paraId="61D3D794" w14:textId="17A51AFC"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4510CA">
              <w:rPr>
                <w:noProof/>
                <w:webHidden/>
              </w:rPr>
              <w:t>86</w:t>
            </w:r>
            <w:r w:rsidR="004510CA">
              <w:rPr>
                <w:noProof/>
                <w:webHidden/>
              </w:rPr>
              <w:fldChar w:fldCharType="end"/>
            </w:r>
          </w:hyperlink>
        </w:p>
        <w:p w14:paraId="17022FCB" w14:textId="72819A5A"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4510CA">
              <w:rPr>
                <w:noProof/>
                <w:webHidden/>
              </w:rPr>
              <w:t>91</w:t>
            </w:r>
            <w:r w:rsidR="004510CA">
              <w:rPr>
                <w:noProof/>
                <w:webHidden/>
              </w:rPr>
              <w:fldChar w:fldCharType="end"/>
            </w:r>
          </w:hyperlink>
        </w:p>
        <w:p w14:paraId="49F04F38" w14:textId="002DCE8E"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4510CA">
              <w:rPr>
                <w:noProof/>
                <w:webHidden/>
              </w:rPr>
              <w:t>93</w:t>
            </w:r>
            <w:r w:rsidR="004510CA">
              <w:rPr>
                <w:noProof/>
                <w:webHidden/>
              </w:rPr>
              <w:fldChar w:fldCharType="end"/>
            </w:r>
          </w:hyperlink>
        </w:p>
        <w:p w14:paraId="231BF455" w14:textId="14EC5625"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4510CA">
              <w:rPr>
                <w:noProof/>
                <w:webHidden/>
              </w:rPr>
              <w:t>93</w:t>
            </w:r>
            <w:r w:rsidR="004510CA">
              <w:rPr>
                <w:noProof/>
                <w:webHidden/>
              </w:rPr>
              <w:fldChar w:fldCharType="end"/>
            </w:r>
          </w:hyperlink>
        </w:p>
        <w:p w14:paraId="02792452" w14:textId="7AD7AC2A"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4510CA">
              <w:rPr>
                <w:noProof/>
                <w:webHidden/>
              </w:rPr>
              <w:t>95</w:t>
            </w:r>
            <w:r w:rsidR="004510CA">
              <w:rPr>
                <w:noProof/>
                <w:webHidden/>
              </w:rPr>
              <w:fldChar w:fldCharType="end"/>
            </w:r>
          </w:hyperlink>
        </w:p>
        <w:p w14:paraId="7C72FD2E" w14:textId="5D39BEF6"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4510CA">
              <w:rPr>
                <w:noProof/>
                <w:webHidden/>
              </w:rPr>
              <w:t>96</w:t>
            </w:r>
            <w:r w:rsidR="004510CA">
              <w:rPr>
                <w:noProof/>
                <w:webHidden/>
              </w:rPr>
              <w:fldChar w:fldCharType="end"/>
            </w:r>
          </w:hyperlink>
        </w:p>
        <w:p w14:paraId="6267D209" w14:textId="109D22B0"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4510CA">
              <w:rPr>
                <w:noProof/>
                <w:webHidden/>
              </w:rPr>
              <w:t>97</w:t>
            </w:r>
            <w:r w:rsidR="004510CA">
              <w:rPr>
                <w:noProof/>
                <w:webHidden/>
              </w:rPr>
              <w:fldChar w:fldCharType="end"/>
            </w:r>
          </w:hyperlink>
        </w:p>
        <w:p w14:paraId="43F18BA5" w14:textId="10E1CB58"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4510CA">
              <w:rPr>
                <w:noProof/>
                <w:webHidden/>
              </w:rPr>
              <w:t>98</w:t>
            </w:r>
            <w:r w:rsidR="004510CA">
              <w:rPr>
                <w:noProof/>
                <w:webHidden/>
              </w:rPr>
              <w:fldChar w:fldCharType="end"/>
            </w:r>
          </w:hyperlink>
        </w:p>
        <w:p w14:paraId="248713C2" w14:textId="32626337"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4510CA">
              <w:rPr>
                <w:noProof/>
                <w:webHidden/>
              </w:rPr>
              <w:t>99</w:t>
            </w:r>
            <w:r w:rsidR="004510CA">
              <w:rPr>
                <w:noProof/>
                <w:webHidden/>
              </w:rPr>
              <w:fldChar w:fldCharType="end"/>
            </w:r>
          </w:hyperlink>
        </w:p>
        <w:p w14:paraId="6D0DB2A5" w14:textId="45152734"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4510CA">
              <w:rPr>
                <w:noProof/>
                <w:webHidden/>
              </w:rPr>
              <w:t>101</w:t>
            </w:r>
            <w:r w:rsidR="004510CA">
              <w:rPr>
                <w:noProof/>
                <w:webHidden/>
              </w:rPr>
              <w:fldChar w:fldCharType="end"/>
            </w:r>
          </w:hyperlink>
        </w:p>
        <w:p w14:paraId="418B547C" w14:textId="73DDEA63"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4510CA">
              <w:rPr>
                <w:noProof/>
                <w:webHidden/>
              </w:rPr>
              <w:t>102</w:t>
            </w:r>
            <w:r w:rsidR="004510CA">
              <w:rPr>
                <w:noProof/>
                <w:webHidden/>
              </w:rPr>
              <w:fldChar w:fldCharType="end"/>
            </w:r>
          </w:hyperlink>
        </w:p>
        <w:p w14:paraId="1934EC4B" w14:textId="7399F495"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4510CA">
              <w:rPr>
                <w:noProof/>
                <w:webHidden/>
              </w:rPr>
              <w:t>104</w:t>
            </w:r>
            <w:r w:rsidR="004510CA">
              <w:rPr>
                <w:noProof/>
                <w:webHidden/>
              </w:rPr>
              <w:fldChar w:fldCharType="end"/>
            </w:r>
          </w:hyperlink>
        </w:p>
        <w:p w14:paraId="1E59CB85" w14:textId="24968B43"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4510CA">
              <w:rPr>
                <w:noProof/>
                <w:webHidden/>
              </w:rPr>
              <w:t>104</w:t>
            </w:r>
            <w:r w:rsidR="004510CA">
              <w:rPr>
                <w:noProof/>
                <w:webHidden/>
              </w:rPr>
              <w:fldChar w:fldCharType="end"/>
            </w:r>
          </w:hyperlink>
        </w:p>
        <w:p w14:paraId="75E171B9" w14:textId="74A87F3A"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64D4C030" w14:textId="0B551544"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50DDE68D" w14:textId="539BD905"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6BE28563" w14:textId="241E92DC"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4510CA">
              <w:rPr>
                <w:noProof/>
                <w:webHidden/>
              </w:rPr>
              <w:t>106</w:t>
            </w:r>
            <w:r w:rsidR="004510CA">
              <w:rPr>
                <w:noProof/>
                <w:webHidden/>
              </w:rPr>
              <w:fldChar w:fldCharType="end"/>
            </w:r>
          </w:hyperlink>
        </w:p>
        <w:p w14:paraId="6C2422D2" w14:textId="04FE04C7" w:rsidR="004510CA" w:rsidRDefault="00626651">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4510CA">
              <w:rPr>
                <w:noProof/>
                <w:webHidden/>
              </w:rPr>
              <w:t>106</w:t>
            </w:r>
            <w:r w:rsidR="004510CA">
              <w:rPr>
                <w:noProof/>
                <w:webHidden/>
              </w:rPr>
              <w:fldChar w:fldCharType="end"/>
            </w:r>
          </w:hyperlink>
        </w:p>
        <w:p w14:paraId="4158B5DE" w14:textId="6B77939D"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4510CA">
              <w:rPr>
                <w:noProof/>
                <w:webHidden/>
              </w:rPr>
              <w:t>107</w:t>
            </w:r>
            <w:r w:rsidR="004510CA">
              <w:rPr>
                <w:noProof/>
                <w:webHidden/>
              </w:rPr>
              <w:fldChar w:fldCharType="end"/>
            </w:r>
          </w:hyperlink>
        </w:p>
        <w:p w14:paraId="0345EEED" w14:textId="4B0559E3"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4510CA">
              <w:rPr>
                <w:noProof/>
                <w:webHidden/>
              </w:rPr>
              <w:t>110</w:t>
            </w:r>
            <w:r w:rsidR="004510CA">
              <w:rPr>
                <w:noProof/>
                <w:webHidden/>
              </w:rPr>
              <w:fldChar w:fldCharType="end"/>
            </w:r>
          </w:hyperlink>
        </w:p>
        <w:p w14:paraId="2CEBB571" w14:textId="7280C538"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4510CA">
              <w:rPr>
                <w:noProof/>
                <w:webHidden/>
              </w:rPr>
              <w:t>112</w:t>
            </w:r>
            <w:r w:rsidR="004510CA">
              <w:rPr>
                <w:noProof/>
                <w:webHidden/>
              </w:rPr>
              <w:fldChar w:fldCharType="end"/>
            </w:r>
          </w:hyperlink>
        </w:p>
        <w:p w14:paraId="699C847F" w14:textId="516B4C8C"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4510CA">
              <w:rPr>
                <w:noProof/>
                <w:webHidden/>
              </w:rPr>
              <w:t>113</w:t>
            </w:r>
            <w:r w:rsidR="004510CA">
              <w:rPr>
                <w:noProof/>
                <w:webHidden/>
              </w:rPr>
              <w:fldChar w:fldCharType="end"/>
            </w:r>
          </w:hyperlink>
        </w:p>
        <w:p w14:paraId="3493E1D1" w14:textId="20023D69"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4510CA">
              <w:rPr>
                <w:noProof/>
                <w:webHidden/>
              </w:rPr>
              <w:t>115</w:t>
            </w:r>
            <w:r w:rsidR="004510CA">
              <w:rPr>
                <w:noProof/>
                <w:webHidden/>
              </w:rPr>
              <w:fldChar w:fldCharType="end"/>
            </w:r>
          </w:hyperlink>
        </w:p>
        <w:p w14:paraId="284AD50F" w14:textId="3F5AC59D"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4510CA">
              <w:rPr>
                <w:noProof/>
                <w:webHidden/>
              </w:rPr>
              <w:t>117</w:t>
            </w:r>
            <w:r w:rsidR="004510CA">
              <w:rPr>
                <w:noProof/>
                <w:webHidden/>
              </w:rPr>
              <w:fldChar w:fldCharType="end"/>
            </w:r>
          </w:hyperlink>
        </w:p>
        <w:p w14:paraId="59DC7AE3" w14:textId="550A2762"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4510CA">
              <w:rPr>
                <w:noProof/>
                <w:webHidden/>
              </w:rPr>
              <w:t>118</w:t>
            </w:r>
            <w:r w:rsidR="004510CA">
              <w:rPr>
                <w:noProof/>
                <w:webHidden/>
              </w:rPr>
              <w:fldChar w:fldCharType="end"/>
            </w:r>
          </w:hyperlink>
        </w:p>
        <w:p w14:paraId="7A633984" w14:textId="1052B28C"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4510CA">
              <w:rPr>
                <w:noProof/>
                <w:webHidden/>
              </w:rPr>
              <w:t>119</w:t>
            </w:r>
            <w:r w:rsidR="004510CA">
              <w:rPr>
                <w:noProof/>
                <w:webHidden/>
              </w:rPr>
              <w:fldChar w:fldCharType="end"/>
            </w:r>
          </w:hyperlink>
        </w:p>
        <w:p w14:paraId="4BA2821A" w14:textId="6835CDD3"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4510CA">
              <w:rPr>
                <w:noProof/>
                <w:webHidden/>
              </w:rPr>
              <w:t>123</w:t>
            </w:r>
            <w:r w:rsidR="004510CA">
              <w:rPr>
                <w:noProof/>
                <w:webHidden/>
              </w:rPr>
              <w:fldChar w:fldCharType="end"/>
            </w:r>
          </w:hyperlink>
        </w:p>
        <w:p w14:paraId="3465F0BE" w14:textId="55146386"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4510CA">
              <w:rPr>
                <w:noProof/>
                <w:webHidden/>
              </w:rPr>
              <w:t>124</w:t>
            </w:r>
            <w:r w:rsidR="004510CA">
              <w:rPr>
                <w:noProof/>
                <w:webHidden/>
              </w:rPr>
              <w:fldChar w:fldCharType="end"/>
            </w:r>
          </w:hyperlink>
        </w:p>
        <w:p w14:paraId="45D185EF" w14:textId="3614CD55"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4510CA">
              <w:rPr>
                <w:noProof/>
                <w:webHidden/>
              </w:rPr>
              <w:t>124</w:t>
            </w:r>
            <w:r w:rsidR="004510CA">
              <w:rPr>
                <w:noProof/>
                <w:webHidden/>
              </w:rPr>
              <w:fldChar w:fldCharType="end"/>
            </w:r>
          </w:hyperlink>
        </w:p>
        <w:p w14:paraId="120C04A8" w14:textId="5FA0E2F4"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4510CA">
              <w:rPr>
                <w:noProof/>
                <w:webHidden/>
              </w:rPr>
              <w:t>125</w:t>
            </w:r>
            <w:r w:rsidR="004510CA">
              <w:rPr>
                <w:noProof/>
                <w:webHidden/>
              </w:rPr>
              <w:fldChar w:fldCharType="end"/>
            </w:r>
          </w:hyperlink>
        </w:p>
        <w:p w14:paraId="721B6AE8" w14:textId="4CB61543"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4510CA">
              <w:rPr>
                <w:noProof/>
                <w:webHidden/>
              </w:rPr>
              <w:t>125</w:t>
            </w:r>
            <w:r w:rsidR="004510CA">
              <w:rPr>
                <w:noProof/>
                <w:webHidden/>
              </w:rPr>
              <w:fldChar w:fldCharType="end"/>
            </w:r>
          </w:hyperlink>
        </w:p>
        <w:p w14:paraId="20E14A3B" w14:textId="159F2566"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4510CA">
              <w:rPr>
                <w:noProof/>
                <w:webHidden/>
              </w:rPr>
              <w:t>126</w:t>
            </w:r>
            <w:r w:rsidR="004510CA">
              <w:rPr>
                <w:noProof/>
                <w:webHidden/>
              </w:rPr>
              <w:fldChar w:fldCharType="end"/>
            </w:r>
          </w:hyperlink>
        </w:p>
        <w:p w14:paraId="7DE98E53" w14:textId="33ED87AA"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4510CA">
              <w:rPr>
                <w:noProof/>
                <w:webHidden/>
              </w:rPr>
              <w:t>126</w:t>
            </w:r>
            <w:r w:rsidR="004510CA">
              <w:rPr>
                <w:noProof/>
                <w:webHidden/>
              </w:rPr>
              <w:fldChar w:fldCharType="end"/>
            </w:r>
          </w:hyperlink>
        </w:p>
        <w:p w14:paraId="0405FEA4" w14:textId="74C5D697"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4510CA">
              <w:rPr>
                <w:noProof/>
                <w:webHidden/>
              </w:rPr>
              <w:t>127</w:t>
            </w:r>
            <w:r w:rsidR="004510CA">
              <w:rPr>
                <w:noProof/>
                <w:webHidden/>
              </w:rPr>
              <w:fldChar w:fldCharType="end"/>
            </w:r>
          </w:hyperlink>
        </w:p>
        <w:p w14:paraId="7506900C" w14:textId="28844666"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4510CA">
              <w:rPr>
                <w:noProof/>
                <w:webHidden/>
              </w:rPr>
              <w:t>128</w:t>
            </w:r>
            <w:r w:rsidR="004510CA">
              <w:rPr>
                <w:noProof/>
                <w:webHidden/>
              </w:rPr>
              <w:fldChar w:fldCharType="end"/>
            </w:r>
          </w:hyperlink>
        </w:p>
        <w:p w14:paraId="17D11E96" w14:textId="35A43DB2"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4510CA">
              <w:rPr>
                <w:noProof/>
                <w:webHidden/>
              </w:rPr>
              <w:t>128</w:t>
            </w:r>
            <w:r w:rsidR="004510CA">
              <w:rPr>
                <w:noProof/>
                <w:webHidden/>
              </w:rPr>
              <w:fldChar w:fldCharType="end"/>
            </w:r>
          </w:hyperlink>
        </w:p>
        <w:p w14:paraId="4C8F2EA4" w14:textId="5E6E7D79"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4510CA">
              <w:rPr>
                <w:noProof/>
                <w:webHidden/>
              </w:rPr>
              <w:t>130</w:t>
            </w:r>
            <w:r w:rsidR="004510CA">
              <w:rPr>
                <w:noProof/>
                <w:webHidden/>
              </w:rPr>
              <w:fldChar w:fldCharType="end"/>
            </w:r>
          </w:hyperlink>
        </w:p>
        <w:p w14:paraId="2BFD34BA" w14:textId="530A58FB"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4510CA">
              <w:rPr>
                <w:noProof/>
                <w:webHidden/>
              </w:rPr>
              <w:t>131</w:t>
            </w:r>
            <w:r w:rsidR="004510CA">
              <w:rPr>
                <w:noProof/>
                <w:webHidden/>
              </w:rPr>
              <w:fldChar w:fldCharType="end"/>
            </w:r>
          </w:hyperlink>
        </w:p>
        <w:p w14:paraId="2BDC93AC" w14:textId="79E499F1"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4510CA">
              <w:rPr>
                <w:noProof/>
                <w:webHidden/>
              </w:rPr>
              <w:t>132</w:t>
            </w:r>
            <w:r w:rsidR="004510CA">
              <w:rPr>
                <w:noProof/>
                <w:webHidden/>
              </w:rPr>
              <w:fldChar w:fldCharType="end"/>
            </w:r>
          </w:hyperlink>
        </w:p>
        <w:p w14:paraId="4819E7A1" w14:textId="52C65CDD"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4510CA">
              <w:rPr>
                <w:noProof/>
                <w:webHidden/>
              </w:rPr>
              <w:t>134</w:t>
            </w:r>
            <w:r w:rsidR="004510CA">
              <w:rPr>
                <w:noProof/>
                <w:webHidden/>
              </w:rPr>
              <w:fldChar w:fldCharType="end"/>
            </w:r>
          </w:hyperlink>
        </w:p>
        <w:p w14:paraId="24D7E388" w14:textId="58D9B47B"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4510CA">
              <w:rPr>
                <w:noProof/>
                <w:webHidden/>
              </w:rPr>
              <w:t>135</w:t>
            </w:r>
            <w:r w:rsidR="004510CA">
              <w:rPr>
                <w:noProof/>
                <w:webHidden/>
              </w:rPr>
              <w:fldChar w:fldCharType="end"/>
            </w:r>
          </w:hyperlink>
        </w:p>
        <w:p w14:paraId="09409C4C" w14:textId="1FC7E23B"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4510CA">
              <w:rPr>
                <w:noProof/>
                <w:webHidden/>
              </w:rPr>
              <w:t>137</w:t>
            </w:r>
            <w:r w:rsidR="004510CA">
              <w:rPr>
                <w:noProof/>
                <w:webHidden/>
              </w:rPr>
              <w:fldChar w:fldCharType="end"/>
            </w:r>
          </w:hyperlink>
        </w:p>
        <w:p w14:paraId="0EB8B274" w14:textId="454015DE"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4510CA">
              <w:rPr>
                <w:noProof/>
                <w:webHidden/>
              </w:rPr>
              <w:t>139</w:t>
            </w:r>
            <w:r w:rsidR="004510CA">
              <w:rPr>
                <w:noProof/>
                <w:webHidden/>
              </w:rPr>
              <w:fldChar w:fldCharType="end"/>
            </w:r>
          </w:hyperlink>
        </w:p>
        <w:p w14:paraId="5EA2D15F" w14:textId="115FAE30" w:rsidR="004510CA" w:rsidRDefault="00626651">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4510CA">
              <w:rPr>
                <w:noProof/>
                <w:webHidden/>
              </w:rPr>
              <w:t>142</w:t>
            </w:r>
            <w:r w:rsidR="004510CA">
              <w:rPr>
                <w:noProof/>
                <w:webHidden/>
              </w:rPr>
              <w:fldChar w:fldCharType="end"/>
            </w:r>
          </w:hyperlink>
        </w:p>
        <w:p w14:paraId="2747236C" w14:textId="26D3C741" w:rsidR="004510CA" w:rsidRDefault="00626651">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6F26AE03" w14:textId="552071DC"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39EEA9BE" w14:textId="0AA827BF"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13F2B338" w14:textId="095BA710" w:rsidR="004510CA" w:rsidRDefault="00626651">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4510CA">
              <w:rPr>
                <w:noProof/>
                <w:webHidden/>
              </w:rPr>
              <w:t>144</w:t>
            </w:r>
            <w:r w:rsidR="004510CA">
              <w:rPr>
                <w:noProof/>
                <w:webHidden/>
              </w:rPr>
              <w:fldChar w:fldCharType="end"/>
            </w:r>
          </w:hyperlink>
        </w:p>
        <w:p w14:paraId="60D232F9" w14:textId="313A96EA" w:rsidR="004510CA" w:rsidRDefault="00626651">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4510CA">
              <w:rPr>
                <w:noProof/>
                <w:webHidden/>
              </w:rPr>
              <w:t>150</w:t>
            </w:r>
            <w:r w:rsidR="004510CA">
              <w:rPr>
                <w:noProof/>
                <w:webHidden/>
              </w:rPr>
              <w:fldChar w:fldCharType="end"/>
            </w:r>
          </w:hyperlink>
        </w:p>
        <w:p w14:paraId="7AFA6D2B" w14:textId="6BA4B342" w:rsidR="004510CA" w:rsidRDefault="00626651">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4510CA">
              <w:rPr>
                <w:noProof/>
                <w:webHidden/>
              </w:rPr>
              <w:t>152</w:t>
            </w:r>
            <w:r w:rsidR="004510CA">
              <w:rPr>
                <w:noProof/>
                <w:webHidden/>
              </w:rPr>
              <w:fldChar w:fldCharType="end"/>
            </w:r>
          </w:hyperlink>
        </w:p>
        <w:p w14:paraId="743B0E58" w14:textId="4FA0409D" w:rsidR="004510CA" w:rsidRDefault="00626651">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4510CA">
              <w:rPr>
                <w:noProof/>
                <w:webHidden/>
              </w:rPr>
              <w:t>157</w:t>
            </w:r>
            <w:r w:rsidR="004510CA">
              <w:rPr>
                <w:noProof/>
                <w:webHidden/>
              </w:rPr>
              <w:fldChar w:fldCharType="end"/>
            </w:r>
          </w:hyperlink>
        </w:p>
        <w:p w14:paraId="18A22C66" w14:textId="0858AAAC" w:rsidR="004510CA" w:rsidRDefault="00626651">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4510CA">
              <w:rPr>
                <w:noProof/>
                <w:webHidden/>
              </w:rPr>
              <w:t>165</w:t>
            </w:r>
            <w:r w:rsidR="004510CA">
              <w:rPr>
                <w:noProof/>
                <w:webHidden/>
              </w:rPr>
              <w:fldChar w:fldCharType="end"/>
            </w:r>
          </w:hyperlink>
        </w:p>
        <w:p w14:paraId="208E0439" w14:textId="70BA0EED" w:rsidR="004510CA" w:rsidRDefault="00626651">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4510CA">
              <w:rPr>
                <w:noProof/>
                <w:webHidden/>
              </w:rPr>
              <w:t>181</w:t>
            </w:r>
            <w:r w:rsidR="004510CA">
              <w:rPr>
                <w:noProof/>
                <w:webHidden/>
              </w:rPr>
              <w:fldChar w:fldCharType="end"/>
            </w:r>
          </w:hyperlink>
        </w:p>
        <w:p w14:paraId="0344B6E8" w14:textId="518CBDB8" w:rsidR="004510CA" w:rsidRDefault="00626651">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4510CA">
              <w:rPr>
                <w:noProof/>
                <w:webHidden/>
              </w:rPr>
              <w:t>188</w:t>
            </w:r>
            <w:r w:rsidR="004510CA">
              <w:rPr>
                <w:noProof/>
                <w:webHidden/>
              </w:rPr>
              <w:fldChar w:fldCharType="end"/>
            </w:r>
          </w:hyperlink>
        </w:p>
        <w:p w14:paraId="7E299E98" w14:textId="0164274C" w:rsidR="004510CA" w:rsidRDefault="00626651">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4510CA">
              <w:rPr>
                <w:noProof/>
                <w:webHidden/>
              </w:rPr>
              <w:t>202</w:t>
            </w:r>
            <w:r w:rsidR="004510CA">
              <w:rPr>
                <w:noProof/>
                <w:webHidden/>
              </w:rPr>
              <w:fldChar w:fldCharType="end"/>
            </w:r>
          </w:hyperlink>
        </w:p>
        <w:p w14:paraId="1DB635E5" w14:textId="4B7389C9" w:rsidR="004510CA" w:rsidRDefault="00626651">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4510CA">
              <w:rPr>
                <w:noProof/>
                <w:webHidden/>
              </w:rPr>
              <w:t>206</w:t>
            </w:r>
            <w:r w:rsidR="004510CA">
              <w:rPr>
                <w:noProof/>
                <w:webHidden/>
              </w:rPr>
              <w:fldChar w:fldCharType="end"/>
            </w:r>
          </w:hyperlink>
        </w:p>
        <w:p w14:paraId="723E425E" w14:textId="3010CB94" w:rsidR="004510CA" w:rsidRDefault="00626651">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4510CA">
              <w:rPr>
                <w:noProof/>
                <w:webHidden/>
              </w:rPr>
              <w:t>214</w:t>
            </w:r>
            <w:r w:rsidR="004510CA">
              <w:rPr>
                <w:noProof/>
                <w:webHidden/>
              </w:rPr>
              <w:fldChar w:fldCharType="end"/>
            </w:r>
          </w:hyperlink>
        </w:p>
        <w:p w14:paraId="5985087B" w14:textId="6376551D"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4510CA">
              <w:rPr>
                <w:noProof/>
                <w:webHidden/>
              </w:rPr>
              <w:t>215</w:t>
            </w:r>
            <w:r w:rsidR="004510CA">
              <w:rPr>
                <w:noProof/>
                <w:webHidden/>
              </w:rPr>
              <w:fldChar w:fldCharType="end"/>
            </w:r>
          </w:hyperlink>
        </w:p>
        <w:p w14:paraId="5FA34C18" w14:textId="41592208"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4510CA">
              <w:rPr>
                <w:noProof/>
                <w:webHidden/>
              </w:rPr>
              <w:t>215</w:t>
            </w:r>
            <w:r w:rsidR="004510CA">
              <w:rPr>
                <w:noProof/>
                <w:webHidden/>
              </w:rPr>
              <w:fldChar w:fldCharType="end"/>
            </w:r>
          </w:hyperlink>
        </w:p>
        <w:p w14:paraId="16AB26C3" w14:textId="4B29D591"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4510CA">
              <w:rPr>
                <w:noProof/>
                <w:webHidden/>
              </w:rPr>
              <w:t>216</w:t>
            </w:r>
            <w:r w:rsidR="004510CA">
              <w:rPr>
                <w:noProof/>
                <w:webHidden/>
              </w:rPr>
              <w:fldChar w:fldCharType="end"/>
            </w:r>
          </w:hyperlink>
        </w:p>
        <w:p w14:paraId="3EFACBD9" w14:textId="7C87AED7"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4510CA">
              <w:rPr>
                <w:noProof/>
                <w:webHidden/>
              </w:rPr>
              <w:t>217</w:t>
            </w:r>
            <w:r w:rsidR="004510CA">
              <w:rPr>
                <w:noProof/>
                <w:webHidden/>
              </w:rPr>
              <w:fldChar w:fldCharType="end"/>
            </w:r>
          </w:hyperlink>
        </w:p>
        <w:p w14:paraId="366B28D6" w14:textId="624079CD"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4510CA">
              <w:rPr>
                <w:noProof/>
                <w:webHidden/>
              </w:rPr>
              <w:t>218</w:t>
            </w:r>
            <w:r w:rsidR="004510CA">
              <w:rPr>
                <w:noProof/>
                <w:webHidden/>
              </w:rPr>
              <w:fldChar w:fldCharType="end"/>
            </w:r>
          </w:hyperlink>
        </w:p>
        <w:p w14:paraId="480A6DE3" w14:textId="4FB88B56"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4510CA">
              <w:rPr>
                <w:noProof/>
                <w:webHidden/>
              </w:rPr>
              <w:t>219</w:t>
            </w:r>
            <w:r w:rsidR="004510CA">
              <w:rPr>
                <w:noProof/>
                <w:webHidden/>
              </w:rPr>
              <w:fldChar w:fldCharType="end"/>
            </w:r>
          </w:hyperlink>
        </w:p>
        <w:p w14:paraId="532676A1" w14:textId="39AD2440"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4510CA">
              <w:rPr>
                <w:noProof/>
                <w:webHidden/>
              </w:rPr>
              <w:t>219</w:t>
            </w:r>
            <w:r w:rsidR="004510CA">
              <w:rPr>
                <w:noProof/>
                <w:webHidden/>
              </w:rPr>
              <w:fldChar w:fldCharType="end"/>
            </w:r>
          </w:hyperlink>
        </w:p>
        <w:p w14:paraId="05A1DE2D" w14:textId="3A116B55"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4510CA">
              <w:rPr>
                <w:noProof/>
                <w:webHidden/>
              </w:rPr>
              <w:t>220</w:t>
            </w:r>
            <w:r w:rsidR="004510CA">
              <w:rPr>
                <w:noProof/>
                <w:webHidden/>
              </w:rPr>
              <w:fldChar w:fldCharType="end"/>
            </w:r>
          </w:hyperlink>
        </w:p>
        <w:p w14:paraId="2DD5161A" w14:textId="4F93AF7B"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4510CA">
              <w:rPr>
                <w:noProof/>
                <w:webHidden/>
              </w:rPr>
              <w:t>222</w:t>
            </w:r>
            <w:r w:rsidR="004510CA">
              <w:rPr>
                <w:noProof/>
                <w:webHidden/>
              </w:rPr>
              <w:fldChar w:fldCharType="end"/>
            </w:r>
          </w:hyperlink>
        </w:p>
        <w:p w14:paraId="62BDAE4C" w14:textId="472CD815"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4510CA">
              <w:rPr>
                <w:noProof/>
                <w:webHidden/>
              </w:rPr>
              <w:t>223</w:t>
            </w:r>
            <w:r w:rsidR="004510CA">
              <w:rPr>
                <w:noProof/>
                <w:webHidden/>
              </w:rPr>
              <w:fldChar w:fldCharType="end"/>
            </w:r>
          </w:hyperlink>
        </w:p>
        <w:p w14:paraId="21D4850F" w14:textId="117DAE53"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4510CA">
              <w:rPr>
                <w:noProof/>
                <w:webHidden/>
              </w:rPr>
              <w:t>223</w:t>
            </w:r>
            <w:r w:rsidR="004510CA">
              <w:rPr>
                <w:noProof/>
                <w:webHidden/>
              </w:rPr>
              <w:fldChar w:fldCharType="end"/>
            </w:r>
          </w:hyperlink>
        </w:p>
        <w:p w14:paraId="7101560E" w14:textId="3AB9DC70"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4510CA">
              <w:rPr>
                <w:noProof/>
                <w:webHidden/>
              </w:rPr>
              <w:t>224</w:t>
            </w:r>
            <w:r w:rsidR="004510CA">
              <w:rPr>
                <w:noProof/>
                <w:webHidden/>
              </w:rPr>
              <w:fldChar w:fldCharType="end"/>
            </w:r>
          </w:hyperlink>
        </w:p>
        <w:p w14:paraId="5B4F4D79" w14:textId="290786A7" w:rsidR="004510CA" w:rsidRDefault="00626651">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0C5BF480" w14:textId="16124E13" w:rsidR="004510CA" w:rsidRDefault="00626651">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3EBF884D" w14:textId="53F02723" w:rsidR="004510CA" w:rsidRDefault="00626651">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54DCB57B" w14:textId="1AA0A7DE" w:rsidR="004510CA" w:rsidRDefault="00626651">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4510CA">
              <w:rPr>
                <w:noProof/>
                <w:webHidden/>
              </w:rPr>
              <w:t>226</w:t>
            </w:r>
            <w:r w:rsidR="004510CA">
              <w:rPr>
                <w:noProof/>
                <w:webHidden/>
              </w:rPr>
              <w:fldChar w:fldCharType="end"/>
            </w:r>
          </w:hyperlink>
        </w:p>
        <w:p w14:paraId="322B22C6" w14:textId="6A0B2EF4"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4510CA">
              <w:rPr>
                <w:noProof/>
                <w:webHidden/>
              </w:rPr>
              <w:t>232</w:t>
            </w:r>
            <w:r w:rsidR="004510CA">
              <w:rPr>
                <w:noProof/>
                <w:webHidden/>
              </w:rPr>
              <w:fldChar w:fldCharType="end"/>
            </w:r>
          </w:hyperlink>
        </w:p>
        <w:p w14:paraId="3BE1DFC5" w14:textId="2CC1A2DC" w:rsidR="004510CA" w:rsidRDefault="00626651">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4510CA">
              <w:rPr>
                <w:noProof/>
                <w:webHidden/>
              </w:rPr>
              <w:t>244</w:t>
            </w:r>
            <w:r w:rsidR="004510CA">
              <w:rPr>
                <w:noProof/>
                <w:webHidden/>
              </w:rPr>
              <w:fldChar w:fldCharType="end"/>
            </w:r>
          </w:hyperlink>
        </w:p>
        <w:p w14:paraId="63525A3D" w14:textId="35158B7D" w:rsidR="004510CA" w:rsidRDefault="00626651">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4510CA">
              <w:rPr>
                <w:noProof/>
                <w:webHidden/>
              </w:rPr>
              <w:t>249</w:t>
            </w:r>
            <w:r w:rsidR="004510CA">
              <w:rPr>
                <w:noProof/>
                <w:webHidden/>
              </w:rPr>
              <w:fldChar w:fldCharType="end"/>
            </w:r>
          </w:hyperlink>
        </w:p>
        <w:p w14:paraId="695CAF8C" w14:textId="33A3424C"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4510CA">
              <w:rPr>
                <w:noProof/>
                <w:webHidden/>
              </w:rPr>
              <w:t>250</w:t>
            </w:r>
            <w:r w:rsidR="004510CA">
              <w:rPr>
                <w:noProof/>
                <w:webHidden/>
              </w:rPr>
              <w:fldChar w:fldCharType="end"/>
            </w:r>
          </w:hyperlink>
        </w:p>
        <w:p w14:paraId="23C78273" w14:textId="6AF68E8F"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4510CA">
              <w:rPr>
                <w:noProof/>
                <w:webHidden/>
              </w:rPr>
              <w:t>256</w:t>
            </w:r>
            <w:r w:rsidR="004510CA">
              <w:rPr>
                <w:noProof/>
                <w:webHidden/>
              </w:rPr>
              <w:fldChar w:fldCharType="end"/>
            </w:r>
          </w:hyperlink>
        </w:p>
        <w:p w14:paraId="37E44188" w14:textId="775B490F"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4510CA">
              <w:rPr>
                <w:noProof/>
                <w:webHidden/>
              </w:rPr>
              <w:t>257</w:t>
            </w:r>
            <w:r w:rsidR="004510CA">
              <w:rPr>
                <w:noProof/>
                <w:webHidden/>
              </w:rPr>
              <w:fldChar w:fldCharType="end"/>
            </w:r>
          </w:hyperlink>
        </w:p>
        <w:p w14:paraId="4AB2CA62" w14:textId="07E2752A"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4510CA">
              <w:rPr>
                <w:noProof/>
                <w:webHidden/>
              </w:rPr>
              <w:t>261</w:t>
            </w:r>
            <w:r w:rsidR="004510CA">
              <w:rPr>
                <w:noProof/>
                <w:webHidden/>
              </w:rPr>
              <w:fldChar w:fldCharType="end"/>
            </w:r>
          </w:hyperlink>
        </w:p>
        <w:p w14:paraId="480AF27C" w14:textId="7A60817E"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4510CA">
              <w:rPr>
                <w:noProof/>
                <w:webHidden/>
              </w:rPr>
              <w:t>264</w:t>
            </w:r>
            <w:r w:rsidR="004510CA">
              <w:rPr>
                <w:noProof/>
                <w:webHidden/>
              </w:rPr>
              <w:fldChar w:fldCharType="end"/>
            </w:r>
          </w:hyperlink>
        </w:p>
        <w:p w14:paraId="67055390" w14:textId="46783248"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4510CA">
              <w:rPr>
                <w:noProof/>
                <w:webHidden/>
              </w:rPr>
              <w:t>266</w:t>
            </w:r>
            <w:r w:rsidR="004510CA">
              <w:rPr>
                <w:noProof/>
                <w:webHidden/>
              </w:rPr>
              <w:fldChar w:fldCharType="end"/>
            </w:r>
          </w:hyperlink>
        </w:p>
        <w:p w14:paraId="5263B751" w14:textId="330E566F"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4510CA">
              <w:rPr>
                <w:noProof/>
                <w:webHidden/>
              </w:rPr>
              <w:t>267</w:t>
            </w:r>
            <w:r w:rsidR="004510CA">
              <w:rPr>
                <w:noProof/>
                <w:webHidden/>
              </w:rPr>
              <w:fldChar w:fldCharType="end"/>
            </w:r>
          </w:hyperlink>
        </w:p>
        <w:p w14:paraId="567C8FDE" w14:textId="23A0BF52"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4510CA">
              <w:rPr>
                <w:noProof/>
                <w:webHidden/>
              </w:rPr>
              <w:t>268</w:t>
            </w:r>
            <w:r w:rsidR="004510CA">
              <w:rPr>
                <w:noProof/>
                <w:webHidden/>
              </w:rPr>
              <w:fldChar w:fldCharType="end"/>
            </w:r>
          </w:hyperlink>
        </w:p>
        <w:p w14:paraId="03A811A4" w14:textId="4518887F"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4510CA">
              <w:rPr>
                <w:noProof/>
                <w:webHidden/>
              </w:rPr>
              <w:t>270</w:t>
            </w:r>
            <w:r w:rsidR="004510CA">
              <w:rPr>
                <w:noProof/>
                <w:webHidden/>
              </w:rPr>
              <w:fldChar w:fldCharType="end"/>
            </w:r>
          </w:hyperlink>
        </w:p>
        <w:p w14:paraId="61B979D2" w14:textId="536FEBD4"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4510CA">
              <w:rPr>
                <w:noProof/>
                <w:webHidden/>
              </w:rPr>
              <w:t>271</w:t>
            </w:r>
            <w:r w:rsidR="004510CA">
              <w:rPr>
                <w:noProof/>
                <w:webHidden/>
              </w:rPr>
              <w:fldChar w:fldCharType="end"/>
            </w:r>
          </w:hyperlink>
        </w:p>
        <w:p w14:paraId="238364CD" w14:textId="60A40DF1"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4510CA">
              <w:rPr>
                <w:noProof/>
                <w:webHidden/>
              </w:rPr>
              <w:t>273</w:t>
            </w:r>
            <w:r w:rsidR="004510CA">
              <w:rPr>
                <w:noProof/>
                <w:webHidden/>
              </w:rPr>
              <w:fldChar w:fldCharType="end"/>
            </w:r>
          </w:hyperlink>
        </w:p>
        <w:p w14:paraId="02BEDB73" w14:textId="5496A428"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4510CA">
              <w:rPr>
                <w:noProof/>
                <w:webHidden/>
              </w:rPr>
              <w:t>277</w:t>
            </w:r>
            <w:r w:rsidR="004510CA">
              <w:rPr>
                <w:noProof/>
                <w:webHidden/>
              </w:rPr>
              <w:fldChar w:fldCharType="end"/>
            </w:r>
          </w:hyperlink>
        </w:p>
        <w:p w14:paraId="6EF58F7C" w14:textId="3C1AC56C"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4510CA">
              <w:rPr>
                <w:noProof/>
                <w:webHidden/>
              </w:rPr>
              <w:t>278</w:t>
            </w:r>
            <w:r w:rsidR="004510CA">
              <w:rPr>
                <w:noProof/>
                <w:webHidden/>
              </w:rPr>
              <w:fldChar w:fldCharType="end"/>
            </w:r>
          </w:hyperlink>
        </w:p>
        <w:p w14:paraId="5D8E778B" w14:textId="4C474A8E"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4510CA">
              <w:rPr>
                <w:noProof/>
                <w:webHidden/>
              </w:rPr>
              <w:t>278</w:t>
            </w:r>
            <w:r w:rsidR="004510CA">
              <w:rPr>
                <w:noProof/>
                <w:webHidden/>
              </w:rPr>
              <w:fldChar w:fldCharType="end"/>
            </w:r>
          </w:hyperlink>
        </w:p>
        <w:p w14:paraId="3D8CE4D7" w14:textId="4407C4D5"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4510CA">
              <w:rPr>
                <w:noProof/>
                <w:webHidden/>
              </w:rPr>
              <w:t>279</w:t>
            </w:r>
            <w:r w:rsidR="004510CA">
              <w:rPr>
                <w:noProof/>
                <w:webHidden/>
              </w:rPr>
              <w:fldChar w:fldCharType="end"/>
            </w:r>
          </w:hyperlink>
        </w:p>
        <w:p w14:paraId="6133E1AC" w14:textId="6E39D73F"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4510CA">
              <w:rPr>
                <w:noProof/>
                <w:webHidden/>
              </w:rPr>
              <w:t>280</w:t>
            </w:r>
            <w:r w:rsidR="004510CA">
              <w:rPr>
                <w:noProof/>
                <w:webHidden/>
              </w:rPr>
              <w:fldChar w:fldCharType="end"/>
            </w:r>
          </w:hyperlink>
        </w:p>
        <w:p w14:paraId="1E656DF6" w14:textId="11424378"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4510CA">
              <w:rPr>
                <w:noProof/>
                <w:webHidden/>
              </w:rPr>
              <w:t>280</w:t>
            </w:r>
            <w:r w:rsidR="004510CA">
              <w:rPr>
                <w:noProof/>
                <w:webHidden/>
              </w:rPr>
              <w:fldChar w:fldCharType="end"/>
            </w:r>
          </w:hyperlink>
        </w:p>
        <w:p w14:paraId="34382E1D" w14:textId="3BEF4615"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4510CA">
              <w:rPr>
                <w:noProof/>
                <w:webHidden/>
              </w:rPr>
              <w:t>283</w:t>
            </w:r>
            <w:r w:rsidR="004510CA">
              <w:rPr>
                <w:noProof/>
                <w:webHidden/>
              </w:rPr>
              <w:fldChar w:fldCharType="end"/>
            </w:r>
          </w:hyperlink>
        </w:p>
        <w:p w14:paraId="6A4DEDC4" w14:textId="50A4ECDA"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4510CA">
              <w:rPr>
                <w:noProof/>
                <w:webHidden/>
              </w:rPr>
              <w:t>285</w:t>
            </w:r>
            <w:r w:rsidR="004510CA">
              <w:rPr>
                <w:noProof/>
                <w:webHidden/>
              </w:rPr>
              <w:fldChar w:fldCharType="end"/>
            </w:r>
          </w:hyperlink>
        </w:p>
        <w:p w14:paraId="4AA7733C" w14:textId="0C6AA059"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4510CA">
              <w:rPr>
                <w:noProof/>
                <w:webHidden/>
              </w:rPr>
              <w:t>286</w:t>
            </w:r>
            <w:r w:rsidR="004510CA">
              <w:rPr>
                <w:noProof/>
                <w:webHidden/>
              </w:rPr>
              <w:fldChar w:fldCharType="end"/>
            </w:r>
          </w:hyperlink>
        </w:p>
        <w:p w14:paraId="14FCA861" w14:textId="293B4449"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4510CA">
              <w:rPr>
                <w:noProof/>
                <w:webHidden/>
              </w:rPr>
              <w:t>287</w:t>
            </w:r>
            <w:r w:rsidR="004510CA">
              <w:rPr>
                <w:noProof/>
                <w:webHidden/>
              </w:rPr>
              <w:fldChar w:fldCharType="end"/>
            </w:r>
          </w:hyperlink>
        </w:p>
        <w:p w14:paraId="3BD45413" w14:textId="731CE169"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4510CA">
              <w:rPr>
                <w:noProof/>
                <w:webHidden/>
              </w:rPr>
              <w:t>290</w:t>
            </w:r>
            <w:r w:rsidR="004510CA">
              <w:rPr>
                <w:noProof/>
                <w:webHidden/>
              </w:rPr>
              <w:fldChar w:fldCharType="end"/>
            </w:r>
          </w:hyperlink>
        </w:p>
        <w:p w14:paraId="5BAA37A4" w14:textId="5AE5A5BA"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4510CA">
              <w:rPr>
                <w:noProof/>
                <w:webHidden/>
              </w:rPr>
              <w:t>291</w:t>
            </w:r>
            <w:r w:rsidR="004510CA">
              <w:rPr>
                <w:noProof/>
                <w:webHidden/>
              </w:rPr>
              <w:fldChar w:fldCharType="end"/>
            </w:r>
          </w:hyperlink>
        </w:p>
        <w:p w14:paraId="2C256725" w14:textId="100A33C7"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4510CA">
              <w:rPr>
                <w:noProof/>
                <w:webHidden/>
              </w:rPr>
              <w:t>293</w:t>
            </w:r>
            <w:r w:rsidR="004510CA">
              <w:rPr>
                <w:noProof/>
                <w:webHidden/>
              </w:rPr>
              <w:fldChar w:fldCharType="end"/>
            </w:r>
          </w:hyperlink>
        </w:p>
        <w:p w14:paraId="31F2C4BE" w14:textId="60832F27" w:rsidR="004510CA" w:rsidRDefault="00626651">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r>
            <w:r w:rsidR="004510CA">
              <w:rPr>
                <w:noProof/>
                <w:webHidden/>
              </w:rPr>
              <w:fldChar w:fldCharType="separate"/>
            </w:r>
            <w:r w:rsidR="004510CA">
              <w:rPr>
                <w:noProof/>
                <w:webHidden/>
              </w:rPr>
              <w:t>295</w:t>
            </w:r>
            <w:r w:rsidR="004510CA">
              <w:rPr>
                <w:noProof/>
                <w:webHidden/>
              </w:rPr>
              <w:fldChar w:fldCharType="end"/>
            </w:r>
          </w:hyperlink>
        </w:p>
        <w:p w14:paraId="49727FBE" w14:textId="09C8F05D"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r>
            <w:r w:rsidR="004510CA">
              <w:rPr>
                <w:noProof/>
                <w:webHidden/>
              </w:rPr>
              <w:fldChar w:fldCharType="separate"/>
            </w:r>
            <w:r w:rsidR="004510CA">
              <w:rPr>
                <w:noProof/>
                <w:webHidden/>
              </w:rPr>
              <w:t>295</w:t>
            </w:r>
            <w:r w:rsidR="004510CA">
              <w:rPr>
                <w:noProof/>
                <w:webHidden/>
              </w:rPr>
              <w:fldChar w:fldCharType="end"/>
            </w:r>
          </w:hyperlink>
        </w:p>
        <w:p w14:paraId="489B8A3E" w14:textId="164CB534"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r>
            <w:r w:rsidR="004510CA">
              <w:rPr>
                <w:noProof/>
                <w:webHidden/>
              </w:rPr>
              <w:fldChar w:fldCharType="separate"/>
            </w:r>
            <w:r w:rsidR="004510CA">
              <w:rPr>
                <w:noProof/>
                <w:webHidden/>
              </w:rPr>
              <w:t>297</w:t>
            </w:r>
            <w:r w:rsidR="004510CA">
              <w:rPr>
                <w:noProof/>
                <w:webHidden/>
              </w:rPr>
              <w:fldChar w:fldCharType="end"/>
            </w:r>
          </w:hyperlink>
        </w:p>
        <w:p w14:paraId="12134DC9" w14:textId="5E9EF659"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r>
            <w:r w:rsidR="004510CA">
              <w:rPr>
                <w:noProof/>
                <w:webHidden/>
              </w:rPr>
              <w:fldChar w:fldCharType="separate"/>
            </w:r>
            <w:r w:rsidR="004510CA">
              <w:rPr>
                <w:noProof/>
                <w:webHidden/>
              </w:rPr>
              <w:t>299</w:t>
            </w:r>
            <w:r w:rsidR="004510CA">
              <w:rPr>
                <w:noProof/>
                <w:webHidden/>
              </w:rPr>
              <w:fldChar w:fldCharType="end"/>
            </w:r>
          </w:hyperlink>
        </w:p>
        <w:p w14:paraId="099BC2A8" w14:textId="42D096FC"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r>
            <w:r w:rsidR="004510CA">
              <w:rPr>
                <w:noProof/>
                <w:webHidden/>
              </w:rPr>
              <w:fldChar w:fldCharType="separate"/>
            </w:r>
            <w:r w:rsidR="004510CA">
              <w:rPr>
                <w:noProof/>
                <w:webHidden/>
              </w:rPr>
              <w:t>302</w:t>
            </w:r>
            <w:r w:rsidR="004510CA">
              <w:rPr>
                <w:noProof/>
                <w:webHidden/>
              </w:rPr>
              <w:fldChar w:fldCharType="end"/>
            </w:r>
          </w:hyperlink>
        </w:p>
        <w:p w14:paraId="37876812" w14:textId="2015C493" w:rsidR="004510CA" w:rsidRDefault="00626651">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60B0477D" w14:textId="2120821B" w:rsidR="004510CA" w:rsidRDefault="00626651">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65B37527" w14:textId="22712B8A" w:rsidR="004510CA" w:rsidRDefault="00626651">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30A244D7" w14:textId="6F9F6133" w:rsidR="004510CA" w:rsidRDefault="00626651">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5C37C69E" w14:textId="23A13D03" w:rsidR="004510CA" w:rsidRDefault="00626651">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62CB856C" w14:textId="6C997C55" w:rsidR="004510CA" w:rsidRDefault="00626651">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34CA5AE6" w14:textId="0625FEFB"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520DFB27" w14:textId="0EDDEB78" w:rsidR="004510CA" w:rsidRDefault="00626651">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7D68D996" w14:textId="6127AC5D" w:rsidR="004510CA" w:rsidRDefault="00626651">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3A704834" w14:textId="688AB3AE"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008EBE59" w14:textId="216D5026" w:rsidR="004510CA" w:rsidRDefault="00626651">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7F290C6F" w14:textId="5B7843FF"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64CEEFB1" w14:textId="150E2896"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r>
            <w:r w:rsidR="004510CA">
              <w:rPr>
                <w:noProof/>
                <w:webHidden/>
              </w:rPr>
              <w:fldChar w:fldCharType="separate"/>
            </w:r>
            <w:r w:rsidR="004510CA">
              <w:rPr>
                <w:noProof/>
                <w:webHidden/>
              </w:rPr>
              <w:t>310</w:t>
            </w:r>
            <w:r w:rsidR="004510CA">
              <w:rPr>
                <w:noProof/>
                <w:webHidden/>
              </w:rPr>
              <w:fldChar w:fldCharType="end"/>
            </w:r>
          </w:hyperlink>
        </w:p>
        <w:p w14:paraId="71CE37EF" w14:textId="0809E3BC" w:rsidR="004510CA" w:rsidRDefault="00626651">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0F44B57A" w14:textId="183C89E8" w:rsidR="004510CA" w:rsidRDefault="00626651">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9F2C14A" w14:textId="5819A618" w:rsidR="004510CA" w:rsidRDefault="00626651">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0EE2805" w14:textId="062297EF"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B82367C" w14:textId="28818D14"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4510CA">
              <w:rPr>
                <w:noProof/>
                <w:webHidden/>
              </w:rPr>
              <w:t>313</w:t>
            </w:r>
            <w:r w:rsidR="004510CA">
              <w:rPr>
                <w:noProof/>
                <w:webHidden/>
              </w:rPr>
              <w:fldChar w:fldCharType="end"/>
            </w:r>
          </w:hyperlink>
        </w:p>
        <w:p w14:paraId="2D7117C1" w14:textId="0CAD9D03" w:rsidR="004510CA" w:rsidRDefault="00626651">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4510CA">
              <w:rPr>
                <w:noProof/>
                <w:webHidden/>
              </w:rPr>
              <w:t>314</w:t>
            </w:r>
            <w:r w:rsidR="004510CA">
              <w:rPr>
                <w:noProof/>
                <w:webHidden/>
              </w:rPr>
              <w:fldChar w:fldCharType="end"/>
            </w:r>
          </w:hyperlink>
        </w:p>
        <w:p w14:paraId="66A8FF62" w14:textId="45A20E4A"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4510CA">
              <w:rPr>
                <w:noProof/>
                <w:webHidden/>
              </w:rPr>
              <w:t>315</w:t>
            </w:r>
            <w:r w:rsidR="004510CA">
              <w:rPr>
                <w:noProof/>
                <w:webHidden/>
              </w:rPr>
              <w:fldChar w:fldCharType="end"/>
            </w:r>
          </w:hyperlink>
        </w:p>
        <w:p w14:paraId="7C5A3C3F" w14:textId="02BABC51"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4510CA">
              <w:rPr>
                <w:noProof/>
                <w:webHidden/>
              </w:rPr>
              <w:t>315</w:t>
            </w:r>
            <w:r w:rsidR="004510CA">
              <w:rPr>
                <w:noProof/>
                <w:webHidden/>
              </w:rPr>
              <w:fldChar w:fldCharType="end"/>
            </w:r>
          </w:hyperlink>
        </w:p>
        <w:p w14:paraId="2CC64170" w14:textId="24B9BE38" w:rsidR="004510CA" w:rsidRDefault="00626651">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4510CA">
              <w:rPr>
                <w:noProof/>
                <w:webHidden/>
              </w:rPr>
              <w:t>316</w:t>
            </w:r>
            <w:r w:rsidR="004510CA">
              <w:rPr>
                <w:noProof/>
                <w:webHidden/>
              </w:rPr>
              <w:fldChar w:fldCharType="end"/>
            </w:r>
          </w:hyperlink>
        </w:p>
        <w:p w14:paraId="4CC9259A" w14:textId="345E15EE" w:rsidR="004510CA" w:rsidRDefault="00626651">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4510CA">
              <w:rPr>
                <w:noProof/>
                <w:webHidden/>
              </w:rPr>
              <w:t>326</w:t>
            </w:r>
            <w:r w:rsidR="004510CA">
              <w:rPr>
                <w:noProof/>
                <w:webHidden/>
              </w:rPr>
              <w:fldChar w:fldCharType="end"/>
            </w:r>
          </w:hyperlink>
        </w:p>
        <w:p w14:paraId="5BB45C76" w14:textId="61253E32" w:rsidR="004510CA" w:rsidRDefault="00626651">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4510CA">
              <w:rPr>
                <w:noProof/>
                <w:webHidden/>
              </w:rPr>
              <w:t>326</w:t>
            </w:r>
            <w:r w:rsidR="004510CA">
              <w:rPr>
                <w:noProof/>
                <w:webHidden/>
              </w:rPr>
              <w:fldChar w:fldCharType="end"/>
            </w:r>
          </w:hyperlink>
        </w:p>
        <w:p w14:paraId="314BFAB4" w14:textId="228F6AEC" w:rsidR="004510CA" w:rsidRDefault="00626651">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4510CA">
              <w:rPr>
                <w:noProof/>
                <w:webHidden/>
              </w:rPr>
              <w:t>327</w:t>
            </w:r>
            <w:r w:rsidR="004510CA">
              <w:rPr>
                <w:noProof/>
                <w:webHidden/>
              </w:rPr>
              <w:fldChar w:fldCharType="end"/>
            </w:r>
          </w:hyperlink>
        </w:p>
        <w:p w14:paraId="4ADD8B14" w14:textId="753631AF" w:rsidR="004510CA" w:rsidRDefault="00626651">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4510CA">
              <w:rPr>
                <w:noProof/>
                <w:webHidden/>
              </w:rPr>
              <w:t>327</w:t>
            </w:r>
            <w:r w:rsidR="004510CA">
              <w:rPr>
                <w:noProof/>
                <w:webHidden/>
              </w:rPr>
              <w:fldChar w:fldCharType="end"/>
            </w:r>
          </w:hyperlink>
        </w:p>
        <w:p w14:paraId="302D673E" w14:textId="7730EC39" w:rsidR="004510CA" w:rsidRDefault="00626651">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4510CA">
              <w:rPr>
                <w:noProof/>
                <w:webHidden/>
              </w:rPr>
              <w:t>329</w:t>
            </w:r>
            <w:r w:rsidR="004510CA">
              <w:rPr>
                <w:noProof/>
                <w:webHidden/>
              </w:rPr>
              <w:fldChar w:fldCharType="end"/>
            </w:r>
          </w:hyperlink>
        </w:p>
        <w:p w14:paraId="58DE7B5B" w14:textId="1539A176" w:rsidR="004510CA" w:rsidRDefault="00626651">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4510CA">
              <w:rPr>
                <w:noProof/>
                <w:webHidden/>
              </w:rPr>
              <w:t>331</w:t>
            </w:r>
            <w:r w:rsidR="004510CA">
              <w:rPr>
                <w:noProof/>
                <w:webHidden/>
              </w:rPr>
              <w:fldChar w:fldCharType="end"/>
            </w:r>
          </w:hyperlink>
        </w:p>
        <w:p w14:paraId="6A2F36FC" w14:textId="75482EEF" w:rsidR="004510CA" w:rsidRDefault="00626651">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4510CA">
              <w:rPr>
                <w:noProof/>
                <w:webHidden/>
              </w:rPr>
              <w:t>338</w:t>
            </w:r>
            <w:r w:rsidR="004510CA">
              <w:rPr>
                <w:noProof/>
                <w:webHidden/>
              </w:rPr>
              <w:fldChar w:fldCharType="end"/>
            </w:r>
          </w:hyperlink>
        </w:p>
        <w:p w14:paraId="305D5516" w14:textId="20E79021" w:rsidR="004510CA" w:rsidRDefault="00626651">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4510CA">
              <w:rPr>
                <w:noProof/>
                <w:webHidden/>
              </w:rPr>
              <w:t>338</w:t>
            </w:r>
            <w:r w:rsidR="004510CA">
              <w:rPr>
                <w:noProof/>
                <w:webHidden/>
              </w:rPr>
              <w:fldChar w:fldCharType="end"/>
            </w:r>
          </w:hyperlink>
        </w:p>
        <w:p w14:paraId="07960A48" w14:textId="532E1DA3" w:rsidR="004510CA" w:rsidRDefault="00626651">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4510CA">
              <w:rPr>
                <w:noProof/>
                <w:webHidden/>
              </w:rPr>
              <w:t>346</w:t>
            </w:r>
            <w:r w:rsidR="004510CA">
              <w:rPr>
                <w:noProof/>
                <w:webHidden/>
              </w:rPr>
              <w:fldChar w:fldCharType="end"/>
            </w:r>
          </w:hyperlink>
        </w:p>
        <w:p w14:paraId="2215251B" w14:textId="2A3E9066"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4510CA">
              <w:rPr>
                <w:noProof/>
                <w:webHidden/>
              </w:rPr>
              <w:t>346</w:t>
            </w:r>
            <w:r w:rsidR="004510CA">
              <w:rPr>
                <w:noProof/>
                <w:webHidden/>
              </w:rPr>
              <w:fldChar w:fldCharType="end"/>
            </w:r>
          </w:hyperlink>
        </w:p>
        <w:p w14:paraId="203D3216" w14:textId="5AD0CBC0"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4510CA">
              <w:rPr>
                <w:noProof/>
                <w:webHidden/>
              </w:rPr>
              <w:t>358</w:t>
            </w:r>
            <w:r w:rsidR="004510CA">
              <w:rPr>
                <w:noProof/>
                <w:webHidden/>
              </w:rPr>
              <w:fldChar w:fldCharType="end"/>
            </w:r>
          </w:hyperlink>
        </w:p>
        <w:p w14:paraId="66B72F16" w14:textId="4B192A0D"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4510CA">
              <w:rPr>
                <w:noProof/>
                <w:webHidden/>
              </w:rPr>
              <w:t>368</w:t>
            </w:r>
            <w:r w:rsidR="004510CA">
              <w:rPr>
                <w:noProof/>
                <w:webHidden/>
              </w:rPr>
              <w:fldChar w:fldCharType="end"/>
            </w:r>
          </w:hyperlink>
        </w:p>
        <w:p w14:paraId="1C964892" w14:textId="6322E7EF" w:rsidR="004510CA" w:rsidRDefault="00626651">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4510CA">
              <w:rPr>
                <w:noProof/>
                <w:webHidden/>
              </w:rPr>
              <w:t>378</w:t>
            </w:r>
            <w:r w:rsidR="004510CA">
              <w:rPr>
                <w:noProof/>
                <w:webHidden/>
              </w:rPr>
              <w:fldChar w:fldCharType="end"/>
            </w:r>
          </w:hyperlink>
        </w:p>
        <w:p w14:paraId="4C6AB9E4" w14:textId="7EE45BB2" w:rsidR="004510CA" w:rsidRDefault="00626651">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4510CA">
              <w:rPr>
                <w:noProof/>
                <w:webHidden/>
              </w:rPr>
              <w:t>383</w:t>
            </w:r>
            <w:r w:rsidR="004510CA">
              <w:rPr>
                <w:noProof/>
                <w:webHidden/>
              </w:rPr>
              <w:fldChar w:fldCharType="end"/>
            </w:r>
          </w:hyperlink>
        </w:p>
        <w:p w14:paraId="356A4A27" w14:textId="27D05D19" w:rsidR="004510CA" w:rsidRDefault="00626651">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49AB8A57" w14:textId="27695904" w:rsidR="004510CA" w:rsidRDefault="00626651">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54E71315" w14:textId="5C3CEBBF" w:rsidR="004510CA" w:rsidRDefault="00626651">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3FD3E08D" w14:textId="3069F0C8" w:rsidR="004510CA" w:rsidRDefault="00626651">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4510CA">
              <w:rPr>
                <w:noProof/>
                <w:webHidden/>
              </w:rPr>
              <w:t>399</w:t>
            </w:r>
            <w:r w:rsidR="004510CA">
              <w:rPr>
                <w:noProof/>
                <w:webHidden/>
              </w:rPr>
              <w:fldChar w:fldCharType="end"/>
            </w:r>
          </w:hyperlink>
        </w:p>
        <w:p w14:paraId="3E5A457C" w14:textId="14F24D31" w:rsidR="004510CA" w:rsidRDefault="00626651">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4510CA">
              <w:rPr>
                <w:noProof/>
                <w:webHidden/>
              </w:rPr>
              <w:t>399</w:t>
            </w:r>
            <w:r w:rsidR="004510CA">
              <w:rPr>
                <w:noProof/>
                <w:webHidden/>
              </w:rPr>
              <w:fldChar w:fldCharType="end"/>
            </w:r>
          </w:hyperlink>
        </w:p>
        <w:p w14:paraId="28286BBB" w14:textId="2D179640" w:rsidR="004510CA" w:rsidRDefault="00626651">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4510CA">
              <w:rPr>
                <w:noProof/>
                <w:webHidden/>
              </w:rPr>
              <w:t>400</w:t>
            </w:r>
            <w:r w:rsidR="004510CA">
              <w:rPr>
                <w:noProof/>
                <w:webHidden/>
              </w:rPr>
              <w:fldChar w:fldCharType="end"/>
            </w:r>
          </w:hyperlink>
        </w:p>
        <w:p w14:paraId="31B9BBED" w14:textId="134329BE" w:rsidR="004510CA" w:rsidRDefault="00626651">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4510CA">
              <w:rPr>
                <w:noProof/>
                <w:webHidden/>
              </w:rPr>
              <w:t>401</w:t>
            </w:r>
            <w:r w:rsidR="004510CA">
              <w:rPr>
                <w:noProof/>
                <w:webHidden/>
              </w:rPr>
              <w:fldChar w:fldCharType="end"/>
            </w:r>
          </w:hyperlink>
        </w:p>
        <w:p w14:paraId="3D6B4884" w14:textId="046F5E3D"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4510CA">
              <w:rPr>
                <w:noProof/>
                <w:webHidden/>
              </w:rPr>
              <w:t>401</w:t>
            </w:r>
            <w:r w:rsidR="004510CA">
              <w:rPr>
                <w:noProof/>
                <w:webHidden/>
              </w:rPr>
              <w:fldChar w:fldCharType="end"/>
            </w:r>
          </w:hyperlink>
        </w:p>
        <w:p w14:paraId="57C9CC7D" w14:textId="4F3B7BA2"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4510CA">
              <w:rPr>
                <w:noProof/>
                <w:webHidden/>
              </w:rPr>
              <w:t>402</w:t>
            </w:r>
            <w:r w:rsidR="004510CA">
              <w:rPr>
                <w:noProof/>
                <w:webHidden/>
              </w:rPr>
              <w:fldChar w:fldCharType="end"/>
            </w:r>
          </w:hyperlink>
        </w:p>
        <w:p w14:paraId="73B6BDC2" w14:textId="197608BE"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4510CA">
              <w:rPr>
                <w:noProof/>
                <w:webHidden/>
              </w:rPr>
              <w:t>402</w:t>
            </w:r>
            <w:r w:rsidR="004510CA">
              <w:rPr>
                <w:noProof/>
                <w:webHidden/>
              </w:rPr>
              <w:fldChar w:fldCharType="end"/>
            </w:r>
          </w:hyperlink>
        </w:p>
        <w:p w14:paraId="449AC053" w14:textId="22EBB94D"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4510CA">
              <w:rPr>
                <w:noProof/>
                <w:webHidden/>
              </w:rPr>
              <w:t>403</w:t>
            </w:r>
            <w:r w:rsidR="004510CA">
              <w:rPr>
                <w:noProof/>
                <w:webHidden/>
              </w:rPr>
              <w:fldChar w:fldCharType="end"/>
            </w:r>
          </w:hyperlink>
        </w:p>
        <w:p w14:paraId="7FD10BF0" w14:textId="0D864960"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4510CA">
              <w:rPr>
                <w:noProof/>
                <w:webHidden/>
              </w:rPr>
              <w:t>403</w:t>
            </w:r>
            <w:r w:rsidR="004510CA">
              <w:rPr>
                <w:noProof/>
                <w:webHidden/>
              </w:rPr>
              <w:fldChar w:fldCharType="end"/>
            </w:r>
          </w:hyperlink>
        </w:p>
        <w:p w14:paraId="11C3E396" w14:textId="44DFE4CF"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4510CA">
              <w:rPr>
                <w:noProof/>
                <w:webHidden/>
              </w:rPr>
              <w:t>404</w:t>
            </w:r>
            <w:r w:rsidR="004510CA">
              <w:rPr>
                <w:noProof/>
                <w:webHidden/>
              </w:rPr>
              <w:fldChar w:fldCharType="end"/>
            </w:r>
          </w:hyperlink>
        </w:p>
        <w:p w14:paraId="22FEAC76" w14:textId="06BB05F9"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4510CA">
              <w:rPr>
                <w:noProof/>
                <w:webHidden/>
              </w:rPr>
              <w:t>405</w:t>
            </w:r>
            <w:r w:rsidR="004510CA">
              <w:rPr>
                <w:noProof/>
                <w:webHidden/>
              </w:rPr>
              <w:fldChar w:fldCharType="end"/>
            </w:r>
          </w:hyperlink>
        </w:p>
        <w:p w14:paraId="1F2B02D6" w14:textId="26BCF5DB"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4510CA">
              <w:rPr>
                <w:noProof/>
                <w:webHidden/>
              </w:rPr>
              <w:t>406</w:t>
            </w:r>
            <w:r w:rsidR="004510CA">
              <w:rPr>
                <w:noProof/>
                <w:webHidden/>
              </w:rPr>
              <w:fldChar w:fldCharType="end"/>
            </w:r>
          </w:hyperlink>
        </w:p>
        <w:p w14:paraId="501888A9" w14:textId="3C37B2CB"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4510CA">
              <w:rPr>
                <w:noProof/>
                <w:webHidden/>
              </w:rPr>
              <w:t>406</w:t>
            </w:r>
            <w:r w:rsidR="004510CA">
              <w:rPr>
                <w:noProof/>
                <w:webHidden/>
              </w:rPr>
              <w:fldChar w:fldCharType="end"/>
            </w:r>
          </w:hyperlink>
        </w:p>
        <w:p w14:paraId="583F88B8" w14:textId="03143671"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4510CA">
              <w:rPr>
                <w:noProof/>
                <w:webHidden/>
              </w:rPr>
              <w:t>407</w:t>
            </w:r>
            <w:r w:rsidR="004510CA">
              <w:rPr>
                <w:noProof/>
                <w:webHidden/>
              </w:rPr>
              <w:fldChar w:fldCharType="end"/>
            </w:r>
          </w:hyperlink>
        </w:p>
        <w:p w14:paraId="186CE612" w14:textId="0C6A0DC6"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4510CA">
              <w:rPr>
                <w:noProof/>
                <w:webHidden/>
              </w:rPr>
              <w:t>407</w:t>
            </w:r>
            <w:r w:rsidR="004510CA">
              <w:rPr>
                <w:noProof/>
                <w:webHidden/>
              </w:rPr>
              <w:fldChar w:fldCharType="end"/>
            </w:r>
          </w:hyperlink>
        </w:p>
        <w:p w14:paraId="24C2F13F" w14:textId="7A2AD15D"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4510CA">
              <w:rPr>
                <w:noProof/>
                <w:webHidden/>
              </w:rPr>
              <w:t>408</w:t>
            </w:r>
            <w:r w:rsidR="004510CA">
              <w:rPr>
                <w:noProof/>
                <w:webHidden/>
              </w:rPr>
              <w:fldChar w:fldCharType="end"/>
            </w:r>
          </w:hyperlink>
        </w:p>
        <w:p w14:paraId="65ADB3E8" w14:textId="614B2DB1"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4510CA">
              <w:rPr>
                <w:noProof/>
                <w:webHidden/>
              </w:rPr>
              <w:t>410</w:t>
            </w:r>
            <w:r w:rsidR="004510CA">
              <w:rPr>
                <w:noProof/>
                <w:webHidden/>
              </w:rPr>
              <w:fldChar w:fldCharType="end"/>
            </w:r>
          </w:hyperlink>
        </w:p>
        <w:p w14:paraId="53DBCA0F" w14:textId="615A66FE"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31E3882D" w14:textId="4B42E2DC" w:rsidR="004510CA" w:rsidRDefault="00626651">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00EC0151" w14:textId="50A011C5"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78FB212B" w14:textId="66FF981D"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4510CA">
              <w:rPr>
                <w:noProof/>
                <w:webHidden/>
              </w:rPr>
              <w:t>412</w:t>
            </w:r>
            <w:r w:rsidR="004510CA">
              <w:rPr>
                <w:noProof/>
                <w:webHidden/>
              </w:rPr>
              <w:fldChar w:fldCharType="end"/>
            </w:r>
          </w:hyperlink>
        </w:p>
        <w:p w14:paraId="553456EC" w14:textId="0494F229"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53F77B1E" w14:textId="39C4B4A5"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583B1081" w14:textId="08DA6EB5"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6CF50033" w14:textId="21DE9530"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4510CA">
              <w:rPr>
                <w:noProof/>
                <w:webHidden/>
              </w:rPr>
              <w:t>414</w:t>
            </w:r>
            <w:r w:rsidR="004510CA">
              <w:rPr>
                <w:noProof/>
                <w:webHidden/>
              </w:rPr>
              <w:fldChar w:fldCharType="end"/>
            </w:r>
          </w:hyperlink>
        </w:p>
        <w:p w14:paraId="0E158E7B" w14:textId="003ABBA0"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6C07B22A" w14:textId="0493660F"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7E4AD8E9" w14:textId="723CD025"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187052F7" w14:textId="231C147B" w:rsidR="004510CA" w:rsidRDefault="00626651">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4510CA">
              <w:rPr>
                <w:noProof/>
                <w:webHidden/>
              </w:rPr>
              <w:t>416</w:t>
            </w:r>
            <w:r w:rsidR="004510CA">
              <w:rPr>
                <w:noProof/>
                <w:webHidden/>
              </w:rPr>
              <w:fldChar w:fldCharType="end"/>
            </w:r>
          </w:hyperlink>
        </w:p>
        <w:p w14:paraId="282B8BFF" w14:textId="452373B9"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4510CA">
              <w:rPr>
                <w:noProof/>
                <w:webHidden/>
              </w:rPr>
              <w:t>416</w:t>
            </w:r>
            <w:r w:rsidR="004510CA">
              <w:rPr>
                <w:noProof/>
                <w:webHidden/>
              </w:rPr>
              <w:fldChar w:fldCharType="end"/>
            </w:r>
          </w:hyperlink>
        </w:p>
        <w:p w14:paraId="29A68D4E" w14:textId="17191BD1"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4510CA">
              <w:rPr>
                <w:noProof/>
                <w:webHidden/>
              </w:rPr>
              <w:t>418</w:t>
            </w:r>
            <w:r w:rsidR="004510CA">
              <w:rPr>
                <w:noProof/>
                <w:webHidden/>
              </w:rPr>
              <w:fldChar w:fldCharType="end"/>
            </w:r>
          </w:hyperlink>
        </w:p>
        <w:p w14:paraId="7587B0BD" w14:textId="52C74CC0"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719446D5" w14:textId="4463E820"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606E431A" w14:textId="18372E42"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011121AD" w14:textId="12372B6C" w:rsidR="004510CA" w:rsidRDefault="00626651">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4510CA">
              <w:rPr>
                <w:noProof/>
                <w:webHidden/>
              </w:rPr>
              <w:t>421</w:t>
            </w:r>
            <w:r w:rsidR="004510CA">
              <w:rPr>
                <w:noProof/>
                <w:webHidden/>
              </w:rPr>
              <w:fldChar w:fldCharType="end"/>
            </w:r>
          </w:hyperlink>
        </w:p>
        <w:p w14:paraId="0945AC8A" w14:textId="26A8D538"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4510CA">
              <w:rPr>
                <w:noProof/>
                <w:webHidden/>
              </w:rPr>
              <w:t>422</w:t>
            </w:r>
            <w:r w:rsidR="004510CA">
              <w:rPr>
                <w:noProof/>
                <w:webHidden/>
              </w:rPr>
              <w:fldChar w:fldCharType="end"/>
            </w:r>
          </w:hyperlink>
        </w:p>
        <w:p w14:paraId="50F8D092" w14:textId="6BF39516"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4510CA">
              <w:rPr>
                <w:noProof/>
                <w:webHidden/>
              </w:rPr>
              <w:t>422</w:t>
            </w:r>
            <w:r w:rsidR="004510CA">
              <w:rPr>
                <w:noProof/>
                <w:webHidden/>
              </w:rPr>
              <w:fldChar w:fldCharType="end"/>
            </w:r>
          </w:hyperlink>
        </w:p>
        <w:p w14:paraId="74665D58" w14:textId="0636B20C"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4510CA">
              <w:rPr>
                <w:noProof/>
                <w:webHidden/>
              </w:rPr>
              <w:t>423</w:t>
            </w:r>
            <w:r w:rsidR="004510CA">
              <w:rPr>
                <w:noProof/>
                <w:webHidden/>
              </w:rPr>
              <w:fldChar w:fldCharType="end"/>
            </w:r>
          </w:hyperlink>
        </w:p>
        <w:p w14:paraId="1617FB7F" w14:textId="29FAD91C"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4510CA">
              <w:rPr>
                <w:noProof/>
                <w:webHidden/>
              </w:rPr>
              <w:t>424</w:t>
            </w:r>
            <w:r w:rsidR="004510CA">
              <w:rPr>
                <w:noProof/>
                <w:webHidden/>
              </w:rPr>
              <w:fldChar w:fldCharType="end"/>
            </w:r>
          </w:hyperlink>
        </w:p>
        <w:p w14:paraId="3117FACC" w14:textId="33AFABD2"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4510CA">
              <w:rPr>
                <w:noProof/>
                <w:webHidden/>
              </w:rPr>
              <w:t>426</w:t>
            </w:r>
            <w:r w:rsidR="004510CA">
              <w:rPr>
                <w:noProof/>
                <w:webHidden/>
              </w:rPr>
              <w:fldChar w:fldCharType="end"/>
            </w:r>
          </w:hyperlink>
        </w:p>
        <w:p w14:paraId="7FFD3EC5" w14:textId="5CA6FCC6"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4510CA">
              <w:rPr>
                <w:noProof/>
                <w:webHidden/>
              </w:rPr>
              <w:t>427</w:t>
            </w:r>
            <w:r w:rsidR="004510CA">
              <w:rPr>
                <w:noProof/>
                <w:webHidden/>
              </w:rPr>
              <w:fldChar w:fldCharType="end"/>
            </w:r>
          </w:hyperlink>
        </w:p>
        <w:p w14:paraId="315E0387" w14:textId="6B3E40A4"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4510CA">
              <w:rPr>
                <w:noProof/>
                <w:webHidden/>
              </w:rPr>
              <w:t>427</w:t>
            </w:r>
            <w:r w:rsidR="004510CA">
              <w:rPr>
                <w:noProof/>
                <w:webHidden/>
              </w:rPr>
              <w:fldChar w:fldCharType="end"/>
            </w:r>
          </w:hyperlink>
        </w:p>
        <w:p w14:paraId="7EBA2489" w14:textId="1C3F6414"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4510CA">
              <w:rPr>
                <w:noProof/>
                <w:webHidden/>
              </w:rPr>
              <w:t>428</w:t>
            </w:r>
            <w:r w:rsidR="004510CA">
              <w:rPr>
                <w:noProof/>
                <w:webHidden/>
              </w:rPr>
              <w:fldChar w:fldCharType="end"/>
            </w:r>
          </w:hyperlink>
        </w:p>
        <w:p w14:paraId="46189B73" w14:textId="2200A4C3" w:rsidR="004510CA" w:rsidRDefault="00626651">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4510CA">
              <w:rPr>
                <w:noProof/>
                <w:webHidden/>
              </w:rPr>
              <w:t>430</w:t>
            </w:r>
            <w:r w:rsidR="004510CA">
              <w:rPr>
                <w:noProof/>
                <w:webHidden/>
              </w:rPr>
              <w:fldChar w:fldCharType="end"/>
            </w:r>
          </w:hyperlink>
        </w:p>
        <w:p w14:paraId="39105209" w14:textId="3C2A6006"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4510CA">
              <w:rPr>
                <w:noProof/>
                <w:webHidden/>
              </w:rPr>
              <w:t>430</w:t>
            </w:r>
            <w:r w:rsidR="004510CA">
              <w:rPr>
                <w:noProof/>
                <w:webHidden/>
              </w:rPr>
              <w:fldChar w:fldCharType="end"/>
            </w:r>
          </w:hyperlink>
        </w:p>
        <w:p w14:paraId="4227F325" w14:textId="18B43ED2"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4510CA">
              <w:rPr>
                <w:noProof/>
                <w:webHidden/>
              </w:rPr>
              <w:t>433</w:t>
            </w:r>
            <w:r w:rsidR="004510CA">
              <w:rPr>
                <w:noProof/>
                <w:webHidden/>
              </w:rPr>
              <w:fldChar w:fldCharType="end"/>
            </w:r>
          </w:hyperlink>
        </w:p>
        <w:p w14:paraId="11A79E0C" w14:textId="0D21DE49" w:rsidR="004510CA" w:rsidRDefault="00626651">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4510CA">
              <w:rPr>
                <w:noProof/>
                <w:webHidden/>
              </w:rPr>
              <w:t>433</w:t>
            </w:r>
            <w:r w:rsidR="004510CA">
              <w:rPr>
                <w:noProof/>
                <w:webHidden/>
              </w:rPr>
              <w:fldChar w:fldCharType="end"/>
            </w:r>
          </w:hyperlink>
        </w:p>
        <w:p w14:paraId="6666F066" w14:textId="232938CF" w:rsidR="004510CA" w:rsidRDefault="00626651">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4510CA">
              <w:rPr>
                <w:noProof/>
                <w:webHidden/>
              </w:rPr>
              <w:t>434</w:t>
            </w:r>
            <w:r w:rsidR="004510CA">
              <w:rPr>
                <w:noProof/>
                <w:webHidden/>
              </w:rPr>
              <w:fldChar w:fldCharType="end"/>
            </w:r>
          </w:hyperlink>
        </w:p>
        <w:p w14:paraId="1621622F" w14:textId="5B8CA83C" w:rsidR="004510CA" w:rsidRDefault="00626651">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4510CA">
              <w:rPr>
                <w:noProof/>
                <w:webHidden/>
              </w:rPr>
              <w:t>434</w:t>
            </w:r>
            <w:r w:rsidR="004510CA">
              <w:rPr>
                <w:noProof/>
                <w:webHidden/>
              </w:rPr>
              <w:fldChar w:fldCharType="end"/>
            </w:r>
          </w:hyperlink>
        </w:p>
        <w:p w14:paraId="19C0527C" w14:textId="752C7119" w:rsidR="004510CA" w:rsidRDefault="00626651">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4510CA">
              <w:rPr>
                <w:noProof/>
                <w:webHidden/>
              </w:rPr>
              <w:t>435</w:t>
            </w:r>
            <w:r w:rsidR="004510CA">
              <w:rPr>
                <w:noProof/>
                <w:webHidden/>
              </w:rPr>
              <w:fldChar w:fldCharType="end"/>
            </w:r>
          </w:hyperlink>
        </w:p>
        <w:p w14:paraId="02291560" w14:textId="33B685FE" w:rsidR="004510CA" w:rsidRDefault="00626651">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4510CA">
              <w:rPr>
                <w:noProof/>
                <w:webHidden/>
              </w:rPr>
              <w:t>435</w:t>
            </w:r>
            <w:r w:rsidR="004510CA">
              <w:rPr>
                <w:noProof/>
                <w:webHidden/>
              </w:rPr>
              <w:fldChar w:fldCharType="end"/>
            </w:r>
          </w:hyperlink>
        </w:p>
        <w:p w14:paraId="7D25AB6F" w14:textId="4DD181D3" w:rsidR="004510CA" w:rsidRDefault="00626651">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4510CA">
              <w:rPr>
                <w:noProof/>
                <w:webHidden/>
              </w:rPr>
              <w:t>437</w:t>
            </w:r>
            <w:r w:rsidR="004510CA">
              <w:rPr>
                <w:noProof/>
                <w:webHidden/>
              </w:rPr>
              <w:fldChar w:fldCharType="end"/>
            </w:r>
          </w:hyperlink>
        </w:p>
        <w:p w14:paraId="292EBDEF" w14:textId="5171D043" w:rsidR="004510CA" w:rsidRDefault="00626651">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4510CA">
              <w:rPr>
                <w:noProof/>
                <w:webHidden/>
              </w:rPr>
              <w:t>437</w:t>
            </w:r>
            <w:r w:rsidR="004510CA">
              <w:rPr>
                <w:noProof/>
                <w:webHidden/>
              </w:rPr>
              <w:fldChar w:fldCharType="end"/>
            </w:r>
          </w:hyperlink>
        </w:p>
        <w:p w14:paraId="013946EE" w14:textId="69A5CDEF" w:rsidR="004510CA" w:rsidRDefault="00626651">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4510CA">
              <w:rPr>
                <w:noProof/>
                <w:webHidden/>
              </w:rPr>
              <w:t>438</w:t>
            </w:r>
            <w:r w:rsidR="004510CA">
              <w:rPr>
                <w:noProof/>
                <w:webHidden/>
              </w:rPr>
              <w:fldChar w:fldCharType="end"/>
            </w:r>
          </w:hyperlink>
        </w:p>
        <w:p w14:paraId="0D62C86B" w14:textId="248CE948" w:rsidR="004510CA" w:rsidRDefault="00626651">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4510CA">
              <w:rPr>
                <w:noProof/>
                <w:webHidden/>
              </w:rPr>
              <w:t>439</w:t>
            </w:r>
            <w:r w:rsidR="004510CA">
              <w:rPr>
                <w:noProof/>
                <w:webHidden/>
              </w:rPr>
              <w:fldChar w:fldCharType="end"/>
            </w:r>
          </w:hyperlink>
        </w:p>
        <w:p w14:paraId="21AF6DF1" w14:textId="74AF15F1" w:rsidR="004510CA" w:rsidRDefault="00626651">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4510CA">
              <w:rPr>
                <w:noProof/>
                <w:webHidden/>
              </w:rPr>
              <w:t>439</w:t>
            </w:r>
            <w:r w:rsidR="004510CA">
              <w:rPr>
                <w:noProof/>
                <w:webHidden/>
              </w:rPr>
              <w:fldChar w:fldCharType="end"/>
            </w:r>
          </w:hyperlink>
        </w:p>
        <w:p w14:paraId="621976F3" w14:textId="1319CC94" w:rsidR="004510CA" w:rsidRDefault="00626651">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05F539E9" w14:textId="2B02568E" w:rsidR="004510CA" w:rsidRDefault="00626651">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2BBB518C" w14:textId="5B9B4DC5" w:rsidR="004510CA" w:rsidRDefault="00626651">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4C3440A6" w14:textId="3952BD40" w:rsidR="004510CA" w:rsidRDefault="00626651">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4510CA">
              <w:rPr>
                <w:noProof/>
                <w:webHidden/>
              </w:rPr>
              <w:t>442</w:t>
            </w:r>
            <w:r w:rsidR="004510CA">
              <w:rPr>
                <w:noProof/>
                <w:webHidden/>
              </w:rPr>
              <w:fldChar w:fldCharType="end"/>
            </w:r>
          </w:hyperlink>
        </w:p>
        <w:p w14:paraId="0BA10383" w14:textId="16AE9A6F" w:rsidR="004510CA" w:rsidRDefault="00626651">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4510CA">
              <w:rPr>
                <w:noProof/>
                <w:webHidden/>
              </w:rPr>
              <w:t>443</w:t>
            </w:r>
            <w:r w:rsidR="004510CA">
              <w:rPr>
                <w:noProof/>
                <w:webHidden/>
              </w:rPr>
              <w:fldChar w:fldCharType="end"/>
            </w:r>
          </w:hyperlink>
        </w:p>
        <w:p w14:paraId="3B107EF3" w14:textId="6981D71F" w:rsidR="004510CA" w:rsidRDefault="00626651">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4510CA">
              <w:rPr>
                <w:noProof/>
                <w:webHidden/>
              </w:rPr>
              <w:t>443</w:t>
            </w:r>
            <w:r w:rsidR="004510CA">
              <w:rPr>
                <w:noProof/>
                <w:webHidden/>
              </w:rPr>
              <w:fldChar w:fldCharType="end"/>
            </w:r>
          </w:hyperlink>
        </w:p>
        <w:p w14:paraId="02E2F943" w14:textId="6D7F26FC" w:rsidR="004510CA" w:rsidRDefault="00626651">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4510CA">
              <w:rPr>
                <w:noProof/>
                <w:webHidden/>
              </w:rPr>
              <w:t>444</w:t>
            </w:r>
            <w:r w:rsidR="004510CA">
              <w:rPr>
                <w:noProof/>
                <w:webHidden/>
              </w:rPr>
              <w:fldChar w:fldCharType="end"/>
            </w:r>
          </w:hyperlink>
        </w:p>
        <w:p w14:paraId="58812FAB" w14:textId="46152981" w:rsidR="004510CA" w:rsidRDefault="00626651">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4510CA">
              <w:rPr>
                <w:noProof/>
                <w:webHidden/>
              </w:rPr>
              <w:t>445</w:t>
            </w:r>
            <w:r w:rsidR="004510CA">
              <w:rPr>
                <w:noProof/>
                <w:webHidden/>
              </w:rPr>
              <w:fldChar w:fldCharType="end"/>
            </w:r>
          </w:hyperlink>
        </w:p>
        <w:p w14:paraId="6F0E9307" w14:textId="64F26EB8" w:rsidR="004510CA" w:rsidRDefault="00626651">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4510CA">
              <w:rPr>
                <w:noProof/>
                <w:webHidden/>
              </w:rPr>
              <w:t>446</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9764282"/>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5DADD8D2">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C54B67" w:rsidRDefault="00C54B67" w:rsidP="007016BF">
                              <w:pPr>
                                <w:spacing w:before="60" w:after="0"/>
                                <w:jc w:val="center"/>
                                <w:rPr>
                                  <w:lang w:val="sv-SE"/>
                                </w:rPr>
                              </w:pPr>
                              <w:r>
                                <w:rPr>
                                  <w:lang w:val="sv-SE"/>
                                </w:rPr>
                                <w:t>Register Preparator</w:t>
                              </w:r>
                            </w:p>
                            <w:p w14:paraId="5B7E5EAE" w14:textId="77777777" w:rsidR="00C54B67" w:rsidRPr="00C7380D" w:rsidRDefault="00C54B67"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C54B67" w:rsidRDefault="00C54B67" w:rsidP="00F52895">
                              <w:pPr>
                                <w:spacing w:before="60" w:after="0"/>
                                <w:jc w:val="center"/>
                                <w:rPr>
                                  <w:lang w:val="sv-SE"/>
                                </w:rPr>
                              </w:pPr>
                              <w:r>
                                <w:rPr>
                                  <w:lang w:val="sv-SE"/>
                                </w:rPr>
                                <w:t>Register Allocator</w:t>
                              </w:r>
                            </w:p>
                            <w:p w14:paraId="49971E8A" w14:textId="77777777" w:rsidR="00C54B67" w:rsidRDefault="00C54B67"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C54B67" w:rsidRPr="009C410A" w:rsidRDefault="00C54B67"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C54B67" w:rsidRPr="009C410A" w:rsidRDefault="00C54B67"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C54B67" w:rsidRDefault="00C54B67"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C54B67" w:rsidRDefault="00C54B67"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C54B67" w:rsidRDefault="00C54B67" w:rsidP="007016BF">
                              <w:pPr>
                                <w:pStyle w:val="Normalwebb"/>
                                <w:spacing w:before="60" w:line="252" w:lineRule="auto"/>
                                <w:jc w:val="center"/>
                              </w:pPr>
                              <w:r>
                                <w:rPr>
                                  <w:rFonts w:eastAsia="Calibri"/>
                                  <w:sz w:val="22"/>
                                  <w:szCs w:val="22"/>
                                  <w:lang w:val="en-US"/>
                                </w:rPr>
                                <w:t>Object Code</w:t>
                              </w:r>
                            </w:p>
                            <w:p w14:paraId="774C3A6C" w14:textId="77777777" w:rsidR="00C54B67" w:rsidRDefault="00C54B67"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C54B67" w:rsidRDefault="00C54B67"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C54B67" w:rsidRDefault="00C54B67"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C54B67" w:rsidRDefault="00C54B67" w:rsidP="007016BF">
                        <w:pPr>
                          <w:spacing w:before="60" w:after="0"/>
                          <w:jc w:val="center"/>
                          <w:rPr>
                            <w:lang w:val="sv-SE"/>
                          </w:rPr>
                        </w:pPr>
                        <w:r>
                          <w:rPr>
                            <w:lang w:val="sv-SE"/>
                          </w:rPr>
                          <w:t>Register Preparator</w:t>
                        </w:r>
                      </w:p>
                      <w:p w14:paraId="5B7E5EAE" w14:textId="77777777" w:rsidR="00C54B67" w:rsidRPr="00C7380D" w:rsidRDefault="00C54B67"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C54B67" w:rsidRDefault="00C54B67" w:rsidP="00F52895">
                        <w:pPr>
                          <w:spacing w:before="60" w:after="0"/>
                          <w:jc w:val="center"/>
                          <w:rPr>
                            <w:lang w:val="sv-SE"/>
                          </w:rPr>
                        </w:pPr>
                        <w:r>
                          <w:rPr>
                            <w:lang w:val="sv-SE"/>
                          </w:rPr>
                          <w:t>Register Allocator</w:t>
                        </w:r>
                      </w:p>
                      <w:p w14:paraId="49971E8A" w14:textId="77777777" w:rsidR="00C54B67" w:rsidRDefault="00C54B67"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C54B67" w:rsidRPr="009C410A" w:rsidRDefault="00C54B67"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C54B67" w:rsidRPr="009C410A" w:rsidRDefault="00C54B67"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C54B67" w:rsidRDefault="00C54B67"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C54B67" w:rsidRDefault="00C54B67"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C54B67" w:rsidRDefault="00C54B67" w:rsidP="007016BF">
                        <w:pPr>
                          <w:pStyle w:val="Normalwebb"/>
                          <w:spacing w:before="60" w:line="252" w:lineRule="auto"/>
                          <w:jc w:val="center"/>
                        </w:pPr>
                        <w:r>
                          <w:rPr>
                            <w:rFonts w:eastAsia="Calibri"/>
                            <w:sz w:val="22"/>
                            <w:szCs w:val="22"/>
                            <w:lang w:val="en-US"/>
                          </w:rPr>
                          <w:t>Object Code</w:t>
                        </w:r>
                      </w:p>
                      <w:p w14:paraId="774C3A6C" w14:textId="77777777" w:rsidR="00C54B67" w:rsidRDefault="00C54B67"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C54B67" w:rsidRDefault="00C54B67"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C54B67" w:rsidRDefault="00C54B67"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9764283"/>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9764284"/>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9764285"/>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9764286"/>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9764287"/>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9764288"/>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9764289"/>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9764290"/>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9764291"/>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translates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9764292"/>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9764293"/>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7588FD" w:rsidR="002F2F53" w:rsidRPr="00EC76D5" w:rsidRDefault="002F2F53" w:rsidP="002F2F53">
      <w:pPr>
        <w:pStyle w:val="Rubrik1"/>
      </w:pPr>
      <w:bookmarkStart w:id="12" w:name="_Ref418184656"/>
      <w:bookmarkStart w:id="13" w:name="_Toc49764294"/>
      <w:r w:rsidRPr="00EC76D5">
        <w:lastRenderedPageBreak/>
        <w:t xml:space="preserve">An Introduction to </w:t>
      </w:r>
      <w:proofErr w:type="spellStart"/>
      <w:r w:rsidR="00647A3F">
        <w:t>GPPG</w:t>
      </w:r>
      <w:proofErr w:type="spellEnd"/>
      <w:r w:rsidR="00647A3F">
        <w:t xml:space="preserve"> and </w:t>
      </w:r>
      <w:proofErr w:type="spellStart"/>
      <w:r w:rsidR="00647A3F">
        <w:t>GPLEX</w:t>
      </w:r>
      <w:bookmarkEnd w:id="12"/>
      <w:bookmarkEnd w:id="13"/>
      <w:proofErr w:type="spellEnd"/>
    </w:p>
    <w:p w14:paraId="04C73BDC" w14:textId="13AD3E25" w:rsidR="002F2F53" w:rsidRPr="00B16463" w:rsidRDefault="002F2F53" w:rsidP="00B16463">
      <w:r w:rsidRPr="00B16463">
        <w:t>In this chapter</w:t>
      </w:r>
      <w:r w:rsidR="0031712C" w:rsidRPr="00B16463">
        <w:t>,</w:t>
      </w:r>
      <w:r w:rsidRPr="00B16463">
        <w:t xml:space="preserve"> we </w:t>
      </w:r>
      <w:r w:rsidR="00296118" w:rsidRPr="00B16463">
        <w:t xml:space="preserve">use the </w:t>
      </w:r>
      <w:r w:rsidR="00B16463" w:rsidRPr="00B16463">
        <w:rPr>
          <w:highlight w:val="white"/>
        </w:rPr>
        <w:t>Gardens Point LEX (</w:t>
      </w:r>
      <w:proofErr w:type="spellStart"/>
      <w:r w:rsidR="00B16463" w:rsidRPr="00B16463">
        <w:rPr>
          <w:highlight w:val="white"/>
        </w:rPr>
        <w:t>GPLEX</w:t>
      </w:r>
      <w:proofErr w:type="spellEnd"/>
      <w:r w:rsidR="00B16463" w:rsidRPr="00B16463">
        <w:rPr>
          <w:highlight w:val="white"/>
        </w:rPr>
        <w:t>)</w:t>
      </w:r>
      <w:r w:rsidR="00B16463">
        <w:t xml:space="preserve"> </w:t>
      </w:r>
      <w:r w:rsidR="00296118" w:rsidRPr="00B16463">
        <w:t xml:space="preserve">scanner generator </w:t>
      </w:r>
      <w:r w:rsidRPr="00B16463">
        <w:t xml:space="preserve">and </w:t>
      </w:r>
      <w:r w:rsidR="00296118" w:rsidRPr="00B16463">
        <w:t xml:space="preserve">the </w:t>
      </w:r>
      <w:r w:rsidR="00B16463" w:rsidRPr="00B16463">
        <w:rPr>
          <w:highlight w:val="white"/>
        </w:rPr>
        <w:t>Gardens Point Parser Generator</w:t>
      </w:r>
      <w:r w:rsidR="00B16463">
        <w:t xml:space="preserve"> (</w:t>
      </w:r>
      <w:proofErr w:type="spellStart"/>
      <w:r w:rsidR="00B16463">
        <w:t>GPPG</w:t>
      </w:r>
      <w:proofErr w:type="spellEnd"/>
      <w:r w:rsidR="00B16463">
        <w:t xml:space="preserve">) to </w:t>
      </w:r>
      <w:r w:rsidRPr="00B16463">
        <w:t>construct</w:t>
      </w:r>
      <w:r w:rsidR="00B97481" w:rsidRPr="00B16463">
        <w:t xml:space="preserve"> </w:t>
      </w:r>
      <w:r w:rsidRPr="00B16463">
        <w:t xml:space="preserve">a </w:t>
      </w:r>
      <w:r w:rsidR="00B16463">
        <w:t xml:space="preserve">parser and scanner for a </w:t>
      </w:r>
      <w:r w:rsidRPr="00B16463">
        <w:t>simple programming language.</w:t>
      </w:r>
    </w:p>
    <w:p w14:paraId="6A500F9B" w14:textId="77777777" w:rsidR="002F2F53" w:rsidRPr="00EC76D5" w:rsidRDefault="002F2F53" w:rsidP="002F2F53">
      <w:pPr>
        <w:pStyle w:val="Rubrik3"/>
      </w:pPr>
      <w:bookmarkStart w:id="14" w:name="_Toc49764295"/>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607FA6FA"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 xml:space="preserve">s </w:t>
      </w:r>
      <w:r w:rsidR="006D55F6" w:rsidRPr="00EC76D5">
        <w:t>is</w:t>
      </w:r>
      <w:r w:rsidR="0099678E" w:rsidRPr="00EC76D5">
        <w:t xml:space="preserve"> assigned</w:t>
      </w:r>
      <w:r w:rsidR="00D53CA4" w:rsidRPr="00EC76D5">
        <w:t xml:space="preserve"> value</w:t>
      </w:r>
      <w:r w:rsidR="0099678E" w:rsidRPr="00EC76D5">
        <w:t>s</w:t>
      </w:r>
      <w:r w:rsidR="00D53CA4" w:rsidRPr="00EC76D5">
        <w:t xml:space="preserve"> read from the input stream, with an optional prompt.</w:t>
      </w:r>
    </w:p>
    <w:p w14:paraId="2D825265" w14:textId="4A6D2F8E"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287DC954" w14:textId="77777777" w:rsidR="00EC2CD0" w:rsidRPr="00EC2CD0" w:rsidRDefault="00EC2CD0" w:rsidP="00EC2CD0">
      <w:pPr>
        <w:pStyle w:val="Code"/>
        <w:rPr>
          <w:highlight w:val="white"/>
        </w:rPr>
      </w:pPr>
      <w:r w:rsidRPr="00EC2CD0">
        <w:rPr>
          <w:highlight w:val="white"/>
        </w:rPr>
        <w:t>// The area and circumference of a circle</w:t>
      </w:r>
    </w:p>
    <w:p w14:paraId="7CA15C66" w14:textId="77777777" w:rsidR="00EC2CD0" w:rsidRPr="00EC2CD0" w:rsidRDefault="00EC2CD0" w:rsidP="00EC2CD0">
      <w:pPr>
        <w:pStyle w:val="Code"/>
        <w:rPr>
          <w:highlight w:val="white"/>
        </w:rPr>
      </w:pPr>
      <w:r w:rsidRPr="00EC2CD0">
        <w:rPr>
          <w:highlight w:val="white"/>
        </w:rPr>
        <w:t>read "Input the radius of a circle: ", radius;</w:t>
      </w:r>
    </w:p>
    <w:p w14:paraId="5562C0CC" w14:textId="77777777" w:rsidR="00EC2CD0" w:rsidRPr="00EC2CD0" w:rsidRDefault="00EC2CD0" w:rsidP="00EC2CD0">
      <w:pPr>
        <w:pStyle w:val="Code"/>
        <w:rPr>
          <w:highlight w:val="white"/>
        </w:rPr>
      </w:pPr>
      <w:r w:rsidRPr="00EC2CD0">
        <w:rPr>
          <w:highlight w:val="white"/>
        </w:rPr>
        <w:t>assign area = pi * radius * radius;</w:t>
      </w:r>
    </w:p>
    <w:p w14:paraId="488B22CF" w14:textId="77777777" w:rsidR="00EC2CD0" w:rsidRPr="00EC2CD0" w:rsidRDefault="00EC2CD0" w:rsidP="00EC2CD0">
      <w:pPr>
        <w:pStyle w:val="Code"/>
        <w:rPr>
          <w:highlight w:val="white"/>
        </w:rPr>
      </w:pPr>
      <w:r w:rsidRPr="00EC2CD0">
        <w:rPr>
          <w:highlight w:val="white"/>
        </w:rPr>
        <w:t>assign circumference = 2 * pi * radius;</w:t>
      </w:r>
    </w:p>
    <w:p w14:paraId="1CC32ABB" w14:textId="77777777" w:rsidR="00EC2CD0" w:rsidRPr="00EC2CD0" w:rsidRDefault="00EC2CD0" w:rsidP="00EC2CD0">
      <w:pPr>
        <w:pStyle w:val="Code"/>
        <w:rPr>
          <w:highlight w:val="white"/>
        </w:rPr>
      </w:pPr>
      <w:r w:rsidRPr="00EC2CD0">
        <w:rPr>
          <w:highlight w:val="white"/>
        </w:rPr>
        <w:t>write "The area and circumference are: ", area, circumference;</w:t>
      </w:r>
    </w:p>
    <w:p w14:paraId="064AFF02" w14:textId="77777777" w:rsidR="00EC2CD0" w:rsidRPr="00EC2CD0" w:rsidRDefault="00EC2CD0" w:rsidP="00EC2CD0">
      <w:pPr>
        <w:pStyle w:val="Code"/>
        <w:rPr>
          <w:highlight w:val="white"/>
        </w:rPr>
      </w:pPr>
      <w:r w:rsidRPr="00EC2CD0">
        <w:rPr>
          <w:highlight w:val="white"/>
        </w:rPr>
        <w:t>newline;</w:t>
      </w:r>
    </w:p>
    <w:p w14:paraId="0625B69D" w14:textId="77777777" w:rsidR="00EC2CD0" w:rsidRPr="00EC2CD0" w:rsidRDefault="00EC2CD0" w:rsidP="00EC2CD0">
      <w:pPr>
        <w:pStyle w:val="Code"/>
        <w:rPr>
          <w:highlight w:val="white"/>
        </w:rPr>
      </w:pPr>
    </w:p>
    <w:p w14:paraId="6FDB5211" w14:textId="77777777" w:rsidR="00EC2CD0" w:rsidRPr="00EC2CD0" w:rsidRDefault="00EC2CD0" w:rsidP="00EC2CD0">
      <w:pPr>
        <w:pStyle w:val="Code"/>
        <w:rPr>
          <w:highlight w:val="white"/>
        </w:rPr>
      </w:pPr>
      <w:r w:rsidRPr="00EC2CD0">
        <w:rPr>
          <w:highlight w:val="white"/>
        </w:rPr>
        <w:t>// Fahrenheit to Celsius</w:t>
      </w:r>
    </w:p>
    <w:p w14:paraId="4BE83662" w14:textId="77777777" w:rsidR="00EC2CD0" w:rsidRPr="00EC2CD0" w:rsidRDefault="00EC2CD0" w:rsidP="00EC2CD0">
      <w:pPr>
        <w:pStyle w:val="Code"/>
        <w:rPr>
          <w:highlight w:val="white"/>
        </w:rPr>
      </w:pPr>
      <w:r w:rsidRPr="00EC2CD0">
        <w:rPr>
          <w:highlight w:val="white"/>
        </w:rPr>
        <w:t>read "Input a temperature in degrees Fahrenheit: ", fahrenheit;</w:t>
      </w:r>
    </w:p>
    <w:p w14:paraId="267B3022" w14:textId="77777777" w:rsidR="00EC2CD0" w:rsidRPr="00EC2CD0" w:rsidRDefault="00EC2CD0" w:rsidP="00EC2CD0">
      <w:pPr>
        <w:pStyle w:val="Code"/>
        <w:rPr>
          <w:highlight w:val="white"/>
        </w:rPr>
      </w:pPr>
      <w:r w:rsidRPr="00EC2CD0">
        <w:rPr>
          <w:highlight w:val="white"/>
        </w:rPr>
        <w:t>assign celsius = (fahrenheit - 32) / 1.8;</w:t>
      </w:r>
    </w:p>
    <w:p w14:paraId="5EF25CB8" w14:textId="77777777" w:rsidR="00EC2CD0" w:rsidRPr="00EC2CD0" w:rsidRDefault="00EC2CD0" w:rsidP="00EC2CD0">
      <w:pPr>
        <w:pStyle w:val="Code"/>
        <w:rPr>
          <w:highlight w:val="white"/>
        </w:rPr>
      </w:pPr>
      <w:r w:rsidRPr="00EC2CD0">
        <w:rPr>
          <w:highlight w:val="white"/>
        </w:rPr>
        <w:t>write "In Celsius degrees: ", celsius;</w:t>
      </w:r>
    </w:p>
    <w:p w14:paraId="12DBECEB" w14:textId="77777777" w:rsidR="00EC2CD0" w:rsidRPr="00EC2CD0" w:rsidRDefault="00EC2CD0" w:rsidP="00EC2CD0">
      <w:pPr>
        <w:pStyle w:val="Code"/>
        <w:rPr>
          <w:highlight w:val="white"/>
        </w:rPr>
      </w:pPr>
      <w:r w:rsidRPr="00EC2CD0">
        <w:rPr>
          <w:highlight w:val="white"/>
        </w:rPr>
        <w:t>newline;</w:t>
      </w:r>
    </w:p>
    <w:p w14:paraId="1A1CA055" w14:textId="77777777" w:rsidR="00EC2CD0" w:rsidRPr="00EC2CD0" w:rsidRDefault="00EC2CD0" w:rsidP="00EC2CD0">
      <w:pPr>
        <w:pStyle w:val="Code"/>
        <w:rPr>
          <w:highlight w:val="white"/>
        </w:rPr>
      </w:pPr>
    </w:p>
    <w:p w14:paraId="573F8FC1" w14:textId="77777777" w:rsidR="00EC2CD0" w:rsidRPr="00EC2CD0" w:rsidRDefault="00EC2CD0" w:rsidP="00EC2CD0">
      <w:pPr>
        <w:pStyle w:val="Code"/>
        <w:rPr>
          <w:highlight w:val="white"/>
        </w:rPr>
      </w:pPr>
      <w:r w:rsidRPr="00EC2CD0">
        <w:rPr>
          <w:highlight w:val="white"/>
        </w:rPr>
        <w:t>// Pythagorean Theorem</w:t>
      </w:r>
    </w:p>
    <w:p w14:paraId="3C7AC5C4" w14:textId="77777777" w:rsidR="00EC2CD0" w:rsidRPr="00EC2CD0" w:rsidRDefault="00EC2CD0" w:rsidP="00EC2CD0">
      <w:pPr>
        <w:pStyle w:val="Code"/>
        <w:rPr>
          <w:highlight w:val="white"/>
        </w:rPr>
      </w:pPr>
      <w:r w:rsidRPr="00EC2CD0">
        <w:rPr>
          <w:highlight w:val="white"/>
        </w:rPr>
        <w:t>read "Input the two cathetuses of a right-angled triangle: ", a, b;</w:t>
      </w:r>
    </w:p>
    <w:p w14:paraId="4D01C433" w14:textId="77777777" w:rsidR="00EC2CD0" w:rsidRPr="00EC2CD0" w:rsidRDefault="00EC2CD0" w:rsidP="00EC2CD0">
      <w:pPr>
        <w:pStyle w:val="Code"/>
        <w:rPr>
          <w:highlight w:val="white"/>
        </w:rPr>
      </w:pPr>
      <w:r w:rsidRPr="00EC2CD0">
        <w:rPr>
          <w:highlight w:val="white"/>
        </w:rPr>
        <w:t>assign c = sqrt(a * a + b * b);</w:t>
      </w:r>
    </w:p>
    <w:p w14:paraId="57D0A3C1" w14:textId="77777777" w:rsidR="00EC2CD0" w:rsidRPr="00EC2CD0" w:rsidRDefault="00EC2CD0" w:rsidP="00EC2CD0">
      <w:pPr>
        <w:pStyle w:val="Code"/>
        <w:rPr>
          <w:highlight w:val="white"/>
        </w:rPr>
      </w:pPr>
      <w:r w:rsidRPr="00EC2CD0">
        <w:rPr>
          <w:highlight w:val="white"/>
        </w:rPr>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5E38265E" w:rsidR="00D006E4" w:rsidRPr="00EC76D5" w:rsidRDefault="00D006E4" w:rsidP="00D006E4">
      <w:pPr>
        <w:pStyle w:val="Code"/>
      </w:pPr>
      <w:r w:rsidRPr="00EC76D5">
        <w:t xml:space="preserve">The area and circumference are: </w:t>
      </w:r>
      <w:r w:rsidR="00EC2CD0" w:rsidRPr="00EC76D5">
        <w:t>314.159265358979</w:t>
      </w:r>
      <w:r w:rsidR="00EC2CD0">
        <w:t xml:space="preserve">, </w:t>
      </w:r>
      <w:r w:rsidRPr="00EC76D5">
        <w:t>62.831853071795</w:t>
      </w:r>
      <w:r w:rsidR="00196F70">
        <w:t>9</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41BEA01" w:rsidR="00D006E4" w:rsidRPr="00EC76D5" w:rsidRDefault="00D006E4" w:rsidP="00D006E4">
      <w:pPr>
        <w:pStyle w:val="Code"/>
      </w:pPr>
      <w:r w:rsidRPr="00EC76D5">
        <w:t>In Celsius degrees: 1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2B0B0F7D" w:rsidR="00D006E4" w:rsidRPr="00EC76D5" w:rsidRDefault="00D006E4" w:rsidP="00D006E4">
      <w:pPr>
        <w:pStyle w:val="Code"/>
      </w:pPr>
      <w:r w:rsidRPr="00EC76D5">
        <w:t>The hypothenuse is: 5</w:t>
      </w:r>
    </w:p>
    <w:p w14:paraId="2FF0AE52" w14:textId="77777777" w:rsidR="002F2F53" w:rsidRPr="00EC76D5" w:rsidRDefault="002F2F53" w:rsidP="002F2F53">
      <w:pPr>
        <w:pStyle w:val="Rubrik3"/>
      </w:pPr>
      <w:bookmarkStart w:id="15" w:name="_Toc49764296"/>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45715ED2" w:rsidR="002F2F53" w:rsidRPr="00EC76D5" w:rsidRDefault="00B16463" w:rsidP="00A569A8">
      <w:pPr>
        <w:pStyle w:val="Rubrik3"/>
      </w:pPr>
      <w:bookmarkStart w:id="16" w:name="_Toc49764297"/>
      <w:proofErr w:type="spellStart"/>
      <w:r>
        <w:t>GPPG</w:t>
      </w:r>
      <w:bookmarkEnd w:id="16"/>
      <w:proofErr w:type="spellEnd"/>
    </w:p>
    <w:p w14:paraId="164FB02C" w14:textId="2A6DE88C" w:rsidR="002A59F4" w:rsidRPr="00113810" w:rsidRDefault="00B16463" w:rsidP="002A59F4">
      <w:proofErr w:type="spellStart"/>
      <w:r>
        <w:t>GPPG</w:t>
      </w:r>
      <w:proofErr w:type="spellEnd"/>
      <w:r w:rsidR="005A0638" w:rsidRPr="00EC76D5">
        <w:t xml:space="preserve"> </w:t>
      </w:r>
      <w:r w:rsidR="00CA3E6B" w:rsidRPr="00EC76D5">
        <w:t>is a tool based on</w:t>
      </w:r>
      <w:r>
        <w:t xml:space="preserve"> the</w:t>
      </w:r>
      <w:r w:rsidR="008815D2" w:rsidRPr="00EC76D5">
        <w:t xml:space="preserve"> classic parser</w:t>
      </w:r>
      <w:r w:rsidR="00380022" w:rsidRPr="00EC76D5">
        <w:t xml:space="preserve"> generator</w:t>
      </w:r>
      <w:r w:rsidRPr="00EC76D5">
        <w:t xml:space="preserve"> </w:t>
      </w:r>
      <w:proofErr w:type="spellStart"/>
      <w:r w:rsidRPr="00EC76D5">
        <w:t>Yacc</w:t>
      </w:r>
      <w:proofErr w:type="spellEnd"/>
      <w:r w:rsidRPr="00EC76D5">
        <w:rPr>
          <w:rStyle w:val="Fotnotsreferens"/>
        </w:rPr>
        <w:footnoteReference w:id="1"/>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w:t>
      </w:r>
      <w:r>
        <w:t>C#</w:t>
      </w:r>
      <w:r w:rsidR="002A59F4" w:rsidRPr="00EC76D5">
        <w:t xml:space="preserve">, it is easier to use a tool like </w:t>
      </w:r>
      <w:proofErr w:type="spellStart"/>
      <w:r>
        <w:t>GPPG</w:t>
      </w:r>
      <w:proofErr w:type="spellEnd"/>
      <w:r w:rsidR="005C48EC" w:rsidRPr="00EC76D5">
        <w:t>.</w:t>
      </w:r>
      <w:r w:rsidR="002A59F4" w:rsidRPr="00EC76D5">
        <w:t xml:space="preserve"> Simply put, </w:t>
      </w:r>
      <w:proofErr w:type="spellStart"/>
      <w:r>
        <w:t>GPPG</w:t>
      </w:r>
      <w:proofErr w:type="spellEnd"/>
      <w:r w:rsidRPr="00EC76D5">
        <w:t xml:space="preserve"> </w:t>
      </w:r>
      <w:r w:rsidR="002A59F4" w:rsidRPr="00EC76D5">
        <w:t xml:space="preserve">takes a grammar as input and generators </w:t>
      </w:r>
      <w:r>
        <w:t>C#</w:t>
      </w:r>
      <w:r w:rsidR="002A59F4" w:rsidRPr="00EC76D5">
        <w:t xml:space="preserve"> code as output.</w:t>
      </w:r>
      <w:r w:rsidR="00F1510F" w:rsidRPr="00EC76D5">
        <w:t xml:space="preserve"> However, it does not only </w:t>
      </w:r>
      <w:r w:rsidR="005037CC" w:rsidRPr="00EC76D5">
        <w:t>check whether the input string comply with the grammar, each rule is also allowed to perform</w:t>
      </w:r>
      <w:r w:rsidR="005037CC" w:rsidRPr="00113810">
        <w:t xml:space="preserve"> </w:t>
      </w:r>
      <w:r w:rsidR="005037CC" w:rsidRPr="00113810">
        <w:rPr>
          <w:rStyle w:val="KeyWord0"/>
        </w:rPr>
        <w:t>actions</w:t>
      </w:r>
      <w:r w:rsidR="005037CC" w:rsidRPr="00113810">
        <w:t>, define</w:t>
      </w:r>
      <w:r w:rsidR="000F49E7" w:rsidRPr="00113810">
        <w:t>d</w:t>
      </w:r>
      <w:r w:rsidR="005037CC" w:rsidRPr="00113810">
        <w:t xml:space="preserve"> by </w:t>
      </w:r>
      <w:r w:rsidR="00013477">
        <w:t>C#</w:t>
      </w:r>
      <w:r w:rsidR="005037CC" w:rsidRPr="00113810">
        <w:t xml:space="preserve"> code.</w:t>
      </w:r>
    </w:p>
    <w:p w14:paraId="0A2637F1" w14:textId="71E12AB1"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 xml:space="preserve">The tokens written in boldface in the previous section are written in capital letters in </w:t>
      </w:r>
      <w:proofErr w:type="spellStart"/>
      <w:r w:rsidR="00734191">
        <w:t>GPPG</w:t>
      </w:r>
      <w:proofErr w:type="spellEnd"/>
      <w:r w:rsidR="004D3646" w:rsidRPr="00EC76D5">
        <w:t>.</w:t>
      </w:r>
    </w:p>
    <w:p w14:paraId="773CD59D" w14:textId="6FCC2579" w:rsidR="00CB5814" w:rsidRPr="00EC76D5" w:rsidRDefault="002E67B8" w:rsidP="00C90DF9">
      <w:pPr>
        <w:pStyle w:val="CodeHeader"/>
      </w:pPr>
      <w:proofErr w:type="spellStart"/>
      <w:r>
        <w:t>Parser.gppg</w:t>
      </w:r>
      <w:proofErr w:type="spellEnd"/>
    </w:p>
    <w:p w14:paraId="77D24218" w14:textId="77777777" w:rsidR="007F6CD6" w:rsidRPr="007F6CD6" w:rsidRDefault="007F6CD6" w:rsidP="007F6CD6">
      <w:pPr>
        <w:pStyle w:val="Code"/>
        <w:rPr>
          <w:highlight w:val="white"/>
        </w:rPr>
      </w:pPr>
      <w:r w:rsidRPr="007F6CD6">
        <w:rPr>
          <w:highlight w:val="white"/>
        </w:rPr>
        <w:t>%namespace Calculator</w:t>
      </w:r>
    </w:p>
    <w:p w14:paraId="583E83EF" w14:textId="77777777" w:rsidR="007F6CD6" w:rsidRPr="007F6CD6" w:rsidRDefault="007F6CD6" w:rsidP="007F6CD6">
      <w:pPr>
        <w:pStyle w:val="Code"/>
        <w:rPr>
          <w:highlight w:val="white"/>
        </w:rPr>
      </w:pPr>
      <w:r w:rsidRPr="007F6CD6">
        <w:rPr>
          <w:highlight w:val="white"/>
        </w:rPr>
        <w:t>%partial</w:t>
      </w:r>
    </w:p>
    <w:p w14:paraId="71585358" w14:textId="77777777" w:rsidR="007F6CD6" w:rsidRPr="007F6CD6" w:rsidRDefault="007F6CD6" w:rsidP="007F6CD6">
      <w:pPr>
        <w:pStyle w:val="Code"/>
        <w:rPr>
          <w:highlight w:val="white"/>
        </w:rPr>
      </w:pPr>
    </w:p>
    <w:p w14:paraId="648249E8" w14:textId="77777777" w:rsidR="007F6CD6" w:rsidRPr="007F6CD6" w:rsidRDefault="007F6CD6" w:rsidP="007F6CD6">
      <w:pPr>
        <w:pStyle w:val="Code"/>
        <w:rPr>
          <w:highlight w:val="white"/>
        </w:rPr>
      </w:pPr>
      <w:r w:rsidRPr="007F6CD6">
        <w:rPr>
          <w:highlight w:val="white"/>
        </w:rPr>
        <w:t>%{</w:t>
      </w:r>
    </w:p>
    <w:p w14:paraId="755A3BB2" w14:textId="77777777" w:rsidR="007F6CD6" w:rsidRPr="007F6CD6" w:rsidRDefault="007F6CD6" w:rsidP="007F6CD6">
      <w:pPr>
        <w:pStyle w:val="Code"/>
        <w:rPr>
          <w:highlight w:val="white"/>
        </w:rPr>
      </w:pPr>
      <w:r w:rsidRPr="007F6CD6">
        <w:rPr>
          <w:highlight w:val="white"/>
        </w:rPr>
        <w:t xml:space="preserve">  // Empty.</w:t>
      </w:r>
    </w:p>
    <w:p w14:paraId="21B10384" w14:textId="77777777" w:rsidR="007F6CD6" w:rsidRPr="007F6CD6" w:rsidRDefault="007F6CD6" w:rsidP="007F6CD6">
      <w:pPr>
        <w:pStyle w:val="Code"/>
        <w:rPr>
          <w:highlight w:val="white"/>
        </w:rPr>
      </w:pPr>
      <w:r w:rsidRPr="007F6CD6">
        <w:rPr>
          <w:highlight w:val="white"/>
        </w:rPr>
        <w:t>%}</w:t>
      </w:r>
    </w:p>
    <w:p w14:paraId="49BD65FC" w14:textId="45313AEE" w:rsidR="001F3BFD" w:rsidRPr="00EC76D5" w:rsidRDefault="001F3BFD" w:rsidP="001F3BFD">
      <w:r w:rsidRPr="00EC76D5">
        <w:t>The following tokens do not hold attributes.</w:t>
      </w:r>
    </w:p>
    <w:p w14:paraId="484E3898" w14:textId="77777777" w:rsidR="007F6CD6" w:rsidRDefault="007F6CD6" w:rsidP="007F6CD6">
      <w:pPr>
        <w:pStyle w:val="Code"/>
        <w:rPr>
          <w:highlight w:val="white"/>
        </w:rPr>
      </w:pPr>
      <w:r w:rsidRPr="007F6CD6">
        <w:rPr>
          <w:highlight w:val="white"/>
        </w:rPr>
        <w:t>%token ASSIGN READ WRITE NEWLINE EQUAL PLUS MINUS TIMES DIVIDE SIN COS TAN</w:t>
      </w:r>
    </w:p>
    <w:p w14:paraId="33D44786" w14:textId="75C31F81" w:rsidR="00CC31EE" w:rsidRPr="006013DE" w:rsidRDefault="007F6CD6" w:rsidP="00832F15">
      <w:pPr>
        <w:pStyle w:val="Code"/>
        <w:rPr>
          <w:highlight w:val="white"/>
        </w:rPr>
      </w:pPr>
      <w:r>
        <w:rPr>
          <w:highlight w:val="white"/>
        </w:rPr>
        <w:t xml:space="preserve">      </w:t>
      </w:r>
      <w:r w:rsidRPr="007F6CD6">
        <w:rPr>
          <w:highlight w:val="white"/>
        </w:rPr>
        <w:t xml:space="preserve"> LOG EXP LOG10 EXP10 SQRT LEFT_PAREN RIGHT_PAREN COMMA SEMICOLON</w:t>
      </w:r>
    </w:p>
    <w:p w14:paraId="12892F43" w14:textId="4B211C1D" w:rsidR="009C4D22" w:rsidRPr="00EC76D5" w:rsidRDefault="006013DE" w:rsidP="009C4D22">
      <w:r w:rsidRPr="006013DE">
        <w:t xml:space="preserve">The </w:t>
      </w:r>
      <w:r w:rsidR="009C4D22" w:rsidRPr="00EC76D5">
        <w:rPr>
          <w:rStyle w:val="CodeInText0"/>
        </w:rPr>
        <w:t>STRING</w:t>
      </w:r>
      <w:r w:rsidR="009C4D22" w:rsidRPr="00EC76D5">
        <w:t xml:space="preserve">, </w:t>
      </w:r>
      <w:r w:rsidR="009C4D22" w:rsidRPr="00EC76D5">
        <w:rPr>
          <w:rStyle w:val="CodeInText0"/>
        </w:rPr>
        <w:t>IDENTIFIER</w:t>
      </w:r>
      <w:r w:rsidR="009C4D22" w:rsidRPr="00EC76D5">
        <w:t xml:space="preserve">, and </w:t>
      </w:r>
      <w:r w:rsidR="009C4D22" w:rsidRPr="00EC76D5">
        <w:rPr>
          <w:rStyle w:val="CodeInText0"/>
        </w:rPr>
        <w:t>VALUE</w:t>
      </w:r>
      <w:r w:rsidR="009C4D22" w:rsidRPr="00EC76D5">
        <w:t xml:space="preserve"> </w:t>
      </w:r>
      <w:r>
        <w:t>tokens have</w:t>
      </w:r>
      <w:r w:rsidR="009C4D22" w:rsidRPr="00EC76D5">
        <w:t xml:space="preserve"> attributes.</w:t>
      </w:r>
    </w:p>
    <w:p w14:paraId="62286AD9" w14:textId="77777777" w:rsidR="003D4FD0" w:rsidRPr="003D4FD0" w:rsidRDefault="003D4FD0" w:rsidP="003D4FD0">
      <w:pPr>
        <w:pStyle w:val="Code"/>
        <w:rPr>
          <w:highlight w:val="white"/>
        </w:rPr>
      </w:pPr>
      <w:r w:rsidRPr="003D4FD0">
        <w:rPr>
          <w:highlight w:val="white"/>
        </w:rPr>
        <w:t>%union {</w:t>
      </w:r>
    </w:p>
    <w:p w14:paraId="4397F99F" w14:textId="123FFAFD" w:rsidR="003D4FD0" w:rsidRPr="003D4FD0" w:rsidRDefault="003D4FD0" w:rsidP="003D4FD0">
      <w:pPr>
        <w:pStyle w:val="Code"/>
        <w:rPr>
          <w:highlight w:val="white"/>
        </w:rPr>
      </w:pPr>
      <w:r w:rsidRPr="003D4FD0">
        <w:rPr>
          <w:highlight w:val="white"/>
        </w:rPr>
        <w:t xml:space="preserve">  public </w:t>
      </w:r>
      <w:r w:rsidR="00F11BE8">
        <w:rPr>
          <w:highlight w:val="white"/>
        </w:rPr>
        <w:t>string</w:t>
      </w:r>
      <w:r w:rsidRPr="003D4FD0">
        <w:rPr>
          <w:highlight w:val="white"/>
        </w:rPr>
        <w:t xml:space="preserve"> name;</w:t>
      </w:r>
    </w:p>
    <w:p w14:paraId="38502D17" w14:textId="17B66254" w:rsidR="003D4FD0" w:rsidRPr="003D4FD0" w:rsidRDefault="003D4FD0" w:rsidP="003D4FD0">
      <w:pPr>
        <w:pStyle w:val="Code"/>
        <w:rPr>
          <w:highlight w:val="white"/>
        </w:rPr>
      </w:pPr>
      <w:r w:rsidRPr="003D4FD0">
        <w:rPr>
          <w:highlight w:val="white"/>
        </w:rPr>
        <w:t xml:space="preserve">  public </w:t>
      </w:r>
      <w:r w:rsidR="00F11BE8">
        <w:rPr>
          <w:highlight w:val="white"/>
        </w:rPr>
        <w:t>string</w:t>
      </w:r>
      <w:r w:rsidRPr="003D4FD0">
        <w:rPr>
          <w:highlight w:val="white"/>
        </w:rPr>
        <w:t xml:space="preserve"> text;</w:t>
      </w:r>
    </w:p>
    <w:p w14:paraId="76DEAD82" w14:textId="6B92550D" w:rsidR="003D4FD0" w:rsidRPr="003D4FD0" w:rsidRDefault="003D4FD0" w:rsidP="003D4FD0">
      <w:pPr>
        <w:pStyle w:val="Code"/>
        <w:rPr>
          <w:highlight w:val="white"/>
        </w:rPr>
      </w:pPr>
      <w:r w:rsidRPr="003D4FD0">
        <w:rPr>
          <w:highlight w:val="white"/>
        </w:rPr>
        <w:t xml:space="preserve">  public </w:t>
      </w:r>
      <w:r w:rsidR="00F11BE8">
        <w:rPr>
          <w:highlight w:val="white"/>
        </w:rPr>
        <w:t>double</w:t>
      </w:r>
      <w:r w:rsidRPr="003D4FD0">
        <w:rPr>
          <w:highlight w:val="white"/>
        </w:rPr>
        <w:t xml:space="preserve"> value;</w:t>
      </w:r>
    </w:p>
    <w:p w14:paraId="57B3527B" w14:textId="1594A6A8" w:rsidR="003D4FD0" w:rsidRPr="003D4FD0" w:rsidRDefault="003D4FD0" w:rsidP="003D4FD0">
      <w:pPr>
        <w:pStyle w:val="Code"/>
        <w:rPr>
          <w:highlight w:val="white"/>
        </w:rPr>
      </w:pPr>
      <w:r w:rsidRPr="003D4FD0">
        <w:rPr>
          <w:highlight w:val="white"/>
        </w:rPr>
        <w:t xml:space="preserve">  public List&lt;</w:t>
      </w:r>
      <w:r w:rsidR="00F11BE8">
        <w:rPr>
          <w:highlight w:val="white"/>
        </w:rPr>
        <w:t>string</w:t>
      </w:r>
      <w:r w:rsidRPr="003D4FD0">
        <w:rPr>
          <w:highlight w:val="white"/>
        </w:rPr>
        <w:t>&gt; nameList;</w:t>
      </w:r>
    </w:p>
    <w:p w14:paraId="15701513" w14:textId="0D9DE5F9" w:rsidR="003D4FD0" w:rsidRPr="003D4FD0" w:rsidRDefault="003D4FD0" w:rsidP="003D4FD0">
      <w:pPr>
        <w:pStyle w:val="Code"/>
        <w:rPr>
          <w:highlight w:val="white"/>
        </w:rPr>
      </w:pPr>
      <w:r w:rsidRPr="003D4FD0">
        <w:rPr>
          <w:highlight w:val="white"/>
        </w:rPr>
        <w:t xml:space="preserve">  public List&lt;</w:t>
      </w:r>
      <w:r w:rsidR="00F11BE8">
        <w:rPr>
          <w:highlight w:val="white"/>
        </w:rPr>
        <w:t>double</w:t>
      </w:r>
      <w:r w:rsidRPr="003D4FD0">
        <w:rPr>
          <w:highlight w:val="white"/>
        </w:rPr>
        <w:t>&gt; valueList;</w:t>
      </w:r>
    </w:p>
    <w:p w14:paraId="07E52BF5" w14:textId="77777777" w:rsidR="003D4FD0" w:rsidRPr="003D4FD0" w:rsidRDefault="003D4FD0" w:rsidP="003D4FD0">
      <w:pPr>
        <w:pStyle w:val="Code"/>
        <w:rPr>
          <w:highlight w:val="white"/>
        </w:rPr>
      </w:pPr>
      <w:r w:rsidRPr="003D4FD0">
        <w:rPr>
          <w:highlight w:val="white"/>
        </w:rPr>
        <w:t>}</w:t>
      </w:r>
    </w:p>
    <w:p w14:paraId="3E66259F" w14:textId="77777777" w:rsidR="003D4FD0" w:rsidRPr="003D4FD0" w:rsidRDefault="003D4FD0" w:rsidP="003D4FD0">
      <w:pPr>
        <w:pStyle w:val="Code"/>
      </w:pPr>
    </w:p>
    <w:p w14:paraId="77F63ECB" w14:textId="77777777" w:rsidR="003D4FD0" w:rsidRPr="003D4FD0" w:rsidRDefault="003D4FD0" w:rsidP="003D4FD0">
      <w:pPr>
        <w:pStyle w:val="Code"/>
        <w:rPr>
          <w:highlight w:val="white"/>
        </w:rPr>
      </w:pPr>
      <w:r w:rsidRPr="003D4FD0">
        <w:rPr>
          <w:highlight w:val="white"/>
        </w:rPr>
        <w:t>%token &lt;text&gt; TEXT</w:t>
      </w:r>
    </w:p>
    <w:p w14:paraId="3CD3E835" w14:textId="77777777" w:rsidR="003D4FD0" w:rsidRPr="003D4FD0" w:rsidRDefault="003D4FD0" w:rsidP="003D4FD0">
      <w:pPr>
        <w:pStyle w:val="Code"/>
        <w:rPr>
          <w:highlight w:val="white"/>
        </w:rPr>
      </w:pPr>
      <w:r w:rsidRPr="003D4FD0">
        <w:rPr>
          <w:highlight w:val="white"/>
        </w:rPr>
        <w:t>%token &lt;name&gt; NAME</w:t>
      </w:r>
    </w:p>
    <w:p w14:paraId="288019D7" w14:textId="77777777" w:rsidR="003D4FD0" w:rsidRPr="003D4FD0" w:rsidRDefault="003D4FD0" w:rsidP="003D4FD0">
      <w:pPr>
        <w:pStyle w:val="Code"/>
        <w:rPr>
          <w:highlight w:val="white"/>
        </w:rPr>
      </w:pPr>
      <w:r w:rsidRPr="003D4FD0">
        <w:rPr>
          <w:highlight w:val="white"/>
        </w:rPr>
        <w:t>%token &lt;value&gt; VALUE</w:t>
      </w:r>
    </w:p>
    <w:p w14:paraId="556C05C0" w14:textId="77777777" w:rsidR="003D4FD0" w:rsidRPr="003D4FD0" w:rsidRDefault="003D4FD0" w:rsidP="003D4FD0">
      <w:pPr>
        <w:pStyle w:val="Code"/>
        <w:rPr>
          <w:highlight w:val="white"/>
        </w:rPr>
      </w:pPr>
    </w:p>
    <w:p w14:paraId="2C257CE1" w14:textId="77777777" w:rsidR="003D4FD0" w:rsidRPr="003D4FD0" w:rsidRDefault="003D4FD0" w:rsidP="003D4FD0">
      <w:pPr>
        <w:pStyle w:val="Code"/>
        <w:rPr>
          <w:highlight w:val="white"/>
        </w:rPr>
      </w:pPr>
      <w:r w:rsidRPr="003D4FD0">
        <w:rPr>
          <w:highlight w:val="white"/>
        </w:rPr>
        <w:t>%type &lt;nameList&gt; name_list</w:t>
      </w:r>
    </w:p>
    <w:p w14:paraId="35348D52" w14:textId="77777777" w:rsidR="003D4FD0" w:rsidRPr="003D4FD0" w:rsidRDefault="003D4FD0" w:rsidP="003D4FD0">
      <w:pPr>
        <w:pStyle w:val="Code"/>
        <w:rPr>
          <w:highlight w:val="white"/>
        </w:rPr>
      </w:pPr>
      <w:r w:rsidRPr="003D4FD0">
        <w:rPr>
          <w:highlight w:val="white"/>
        </w:rPr>
        <w:t>%type &lt;valueList&gt; expression_list</w:t>
      </w:r>
    </w:p>
    <w:p w14:paraId="3C1E4480" w14:textId="77777777" w:rsidR="003D4FD0" w:rsidRPr="003D4FD0" w:rsidRDefault="003D4FD0" w:rsidP="003D4FD0">
      <w:pPr>
        <w:pStyle w:val="Code"/>
        <w:rPr>
          <w:highlight w:val="white"/>
        </w:rPr>
      </w:pPr>
      <w:r w:rsidRPr="003D4FD0">
        <w:rPr>
          <w:highlight w:val="white"/>
        </w:rPr>
        <w:t>%type &lt;valu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2AD28D9B" w14:textId="77777777" w:rsidR="00832F15" w:rsidRPr="00EC76D5" w:rsidRDefault="00832F15" w:rsidP="00832F15">
      <w:pPr>
        <w:pStyle w:val="Code"/>
      </w:pPr>
      <w:r w:rsidRPr="00EC76D5">
        <w:t>%%</w:t>
      </w:r>
    </w:p>
    <w:p w14:paraId="6A8F2A4E" w14:textId="77777777" w:rsidR="00832F15" w:rsidRPr="00CF1C44" w:rsidRDefault="00832F15" w:rsidP="00CF1C44">
      <w:pPr>
        <w:pStyle w:val="Code"/>
      </w:pPr>
    </w:p>
    <w:p w14:paraId="191B39EF" w14:textId="77777777" w:rsidR="00CF1C44" w:rsidRPr="00CF1C44" w:rsidRDefault="00CF1C44" w:rsidP="00CF1C44">
      <w:pPr>
        <w:pStyle w:val="Code"/>
        <w:rPr>
          <w:highlight w:val="white"/>
        </w:rPr>
      </w:pPr>
      <w:r w:rsidRPr="00CF1C44">
        <w:rPr>
          <w:highlight w:val="white"/>
        </w:rPr>
        <w:t>statement_list:</w:t>
      </w:r>
    </w:p>
    <w:p w14:paraId="448A5433" w14:textId="77777777" w:rsidR="00CF1C44" w:rsidRPr="00CF1C44" w:rsidRDefault="00CF1C44" w:rsidP="00CF1C44">
      <w:pPr>
        <w:pStyle w:val="Code"/>
        <w:rPr>
          <w:highlight w:val="white"/>
        </w:rPr>
      </w:pPr>
      <w:r w:rsidRPr="00CF1C44">
        <w:rPr>
          <w:highlight w:val="white"/>
        </w:rPr>
        <w:t xml:space="preserve">    statement</w:t>
      </w:r>
    </w:p>
    <w:p w14:paraId="09CD0238" w14:textId="77777777" w:rsidR="00CF1C44" w:rsidRPr="00CF1C44" w:rsidRDefault="00CF1C44" w:rsidP="00CF1C44">
      <w:pPr>
        <w:pStyle w:val="Code"/>
        <w:rPr>
          <w:highlight w:val="white"/>
        </w:rPr>
      </w:pPr>
      <w:r w:rsidRPr="00CF1C44">
        <w:rPr>
          <w:highlight w:val="white"/>
        </w:rPr>
        <w:t xml:space="preserve">  | statement statement_list;</w:t>
      </w:r>
    </w:p>
    <w:p w14:paraId="04F56224" w14:textId="49E98A24" w:rsidR="00832F15" w:rsidRPr="00EC76D5" w:rsidRDefault="00832F15" w:rsidP="00832F15">
      <w:pPr>
        <w:pStyle w:val="Code"/>
      </w:pPr>
    </w:p>
    <w:p w14:paraId="1F656D5C" w14:textId="10E7F52D" w:rsidR="00220E21" w:rsidRPr="00EC76D5" w:rsidRDefault="00220E21" w:rsidP="00220E21">
      <w:r w:rsidRPr="00EC76D5">
        <w:lastRenderedPageBreak/>
        <w:t xml:space="preserve">The right-hand side are numbered from one, and the attribute values are </w:t>
      </w:r>
      <w:r w:rsidR="0098527B" w:rsidRPr="00EC76D5">
        <w:t>accessible</w:t>
      </w:r>
      <w:r w:rsidRPr="00EC76D5">
        <w:t xml:space="preserve"> with the dollar-notation.</w:t>
      </w:r>
      <w:r w:rsidR="00F0119B" w:rsidRPr="00EC76D5">
        <w:t xml:space="preserve"> In the rule below, the value of the identifier is stored in $2 and the value of the expression is stored in $4.</w:t>
      </w:r>
    </w:p>
    <w:p w14:paraId="266047E0" w14:textId="77777777" w:rsidR="00CF1C44" w:rsidRPr="00CF1C44" w:rsidRDefault="00CF1C44" w:rsidP="00CF1C44">
      <w:pPr>
        <w:pStyle w:val="Code"/>
        <w:rPr>
          <w:highlight w:val="white"/>
        </w:rPr>
      </w:pPr>
      <w:r w:rsidRPr="00CF1C44">
        <w:rPr>
          <w:highlight w:val="white"/>
        </w:rPr>
        <w:t>statement:</w:t>
      </w:r>
    </w:p>
    <w:p w14:paraId="56B2158B" w14:textId="77777777" w:rsidR="00CF1C44" w:rsidRPr="00CF1C44" w:rsidRDefault="00CF1C44" w:rsidP="00CF1C44">
      <w:pPr>
        <w:pStyle w:val="Code"/>
        <w:rPr>
          <w:highlight w:val="white"/>
        </w:rPr>
      </w:pPr>
      <w:r w:rsidRPr="00CF1C44">
        <w:rPr>
          <w:highlight w:val="white"/>
        </w:rPr>
        <w:t xml:space="preserve">    ASSIGN NAME EQUAL expression SEMICOLON {</w:t>
      </w:r>
    </w:p>
    <w:p w14:paraId="08F1660B" w14:textId="77777777" w:rsidR="00CF1C44" w:rsidRPr="00CF1C44" w:rsidRDefault="00CF1C44" w:rsidP="00CF1C44">
      <w:pPr>
        <w:pStyle w:val="Code"/>
        <w:rPr>
          <w:highlight w:val="white"/>
        </w:rPr>
      </w:pPr>
      <w:r w:rsidRPr="00CF1C44">
        <w:rPr>
          <w:highlight w:val="white"/>
        </w:rPr>
        <w:t xml:space="preserve">      MainX.VariableMap[$2] = $4;</w:t>
      </w:r>
    </w:p>
    <w:p w14:paraId="2FE460BB" w14:textId="77777777" w:rsidR="00CF1C44" w:rsidRPr="00CF1C44" w:rsidRDefault="00CF1C44" w:rsidP="00CF1C44">
      <w:pPr>
        <w:pStyle w:val="Code"/>
        <w:rPr>
          <w:highlight w:val="white"/>
        </w:rPr>
      </w:pPr>
      <w:r w:rsidRPr="00CF1C44">
        <w:rPr>
          <w:highlight w:val="white"/>
        </w:rPr>
        <w:t xml:space="preserve">    }</w:t>
      </w:r>
    </w:p>
    <w:p w14:paraId="675FAA44" w14:textId="77777777" w:rsidR="00CF1C44" w:rsidRPr="00CF1C44" w:rsidRDefault="00CF1C44" w:rsidP="00CF1C44">
      <w:pPr>
        <w:pStyle w:val="Code"/>
        <w:rPr>
          <w:highlight w:val="white"/>
        </w:rPr>
      </w:pPr>
    </w:p>
    <w:p w14:paraId="5C13E5B7" w14:textId="77777777" w:rsidR="00CF1C44" w:rsidRPr="00CF1C44" w:rsidRDefault="00CF1C44" w:rsidP="00CF1C44">
      <w:pPr>
        <w:pStyle w:val="Code"/>
        <w:rPr>
          <w:highlight w:val="white"/>
        </w:rPr>
      </w:pPr>
      <w:r w:rsidRPr="00CF1C44">
        <w:rPr>
          <w:highlight w:val="white"/>
        </w:rPr>
        <w:t xml:space="preserve">  | READ optional_output name_list SEMICOLON {</w:t>
      </w:r>
    </w:p>
    <w:p w14:paraId="026096B8" w14:textId="77777777" w:rsidR="00CF1C44" w:rsidRPr="00CF1C44" w:rsidRDefault="00CF1C44" w:rsidP="00CF1C44">
      <w:pPr>
        <w:pStyle w:val="Code"/>
        <w:rPr>
          <w:highlight w:val="white"/>
        </w:rPr>
      </w:pPr>
      <w:r w:rsidRPr="00CF1C44">
        <w:rPr>
          <w:highlight w:val="white"/>
        </w:rPr>
        <w:t xml:space="preserve">      try {</w:t>
      </w:r>
    </w:p>
    <w:p w14:paraId="4E82C046" w14:textId="238EEA12"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xml:space="preserve"> buffer = Console.In.ReadLine();</w:t>
      </w:r>
    </w:p>
    <w:p w14:paraId="09171673" w14:textId="3ED7F213"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textArray = buffer.Split(',');</w:t>
      </w:r>
    </w:p>
    <w:p w14:paraId="55C4FC2A" w14:textId="77777777" w:rsidR="00CF1C44" w:rsidRPr="00CF1C44" w:rsidRDefault="00CF1C44" w:rsidP="00CF1C44">
      <w:pPr>
        <w:pStyle w:val="Code"/>
        <w:rPr>
          <w:highlight w:val="white"/>
        </w:rPr>
      </w:pPr>
    </w:p>
    <w:p w14:paraId="010AAE8E" w14:textId="77777777" w:rsidR="00CF1C44" w:rsidRPr="00CF1C44" w:rsidRDefault="00CF1C44" w:rsidP="00CF1C44">
      <w:pPr>
        <w:pStyle w:val="Code"/>
        <w:rPr>
          <w:highlight w:val="white"/>
        </w:rPr>
      </w:pPr>
      <w:r w:rsidRPr="00CF1C44">
        <w:rPr>
          <w:highlight w:val="white"/>
        </w:rPr>
        <w:t xml:space="preserve">        if ($3.Count != textArray.Length) {</w:t>
      </w:r>
    </w:p>
    <w:p w14:paraId="11D72227" w14:textId="77777777" w:rsidR="00CF1C44" w:rsidRPr="00CF1C44" w:rsidRDefault="00CF1C44" w:rsidP="00CF1C44">
      <w:pPr>
        <w:pStyle w:val="Code"/>
        <w:rPr>
          <w:highlight w:val="white"/>
        </w:rPr>
      </w:pPr>
      <w:r w:rsidRPr="00CF1C44">
        <w:rPr>
          <w:highlight w:val="white"/>
        </w:rPr>
        <w:t xml:space="preserve">          Console.Error.WriteLine("Invalid number of values.");</w:t>
      </w:r>
    </w:p>
    <w:p w14:paraId="0545FE3A" w14:textId="77777777" w:rsidR="00CF1C44" w:rsidRPr="00CF1C44" w:rsidRDefault="00CF1C44" w:rsidP="00CF1C44">
      <w:pPr>
        <w:pStyle w:val="Code"/>
        <w:rPr>
          <w:highlight w:val="white"/>
        </w:rPr>
      </w:pPr>
      <w:r w:rsidRPr="00CF1C44">
        <w:rPr>
          <w:highlight w:val="white"/>
        </w:rPr>
        <w:t xml:space="preserve">          Environment.Exit(-1);</w:t>
      </w:r>
    </w:p>
    <w:p w14:paraId="69369DB2" w14:textId="77777777" w:rsidR="00CF1C44" w:rsidRPr="00CF1C44" w:rsidRDefault="00CF1C44" w:rsidP="00CF1C44">
      <w:pPr>
        <w:pStyle w:val="Code"/>
        <w:rPr>
          <w:highlight w:val="white"/>
        </w:rPr>
      </w:pPr>
      <w:r w:rsidRPr="00CF1C44">
        <w:rPr>
          <w:highlight w:val="white"/>
        </w:rPr>
        <w:t xml:space="preserve">        }</w:t>
      </w:r>
    </w:p>
    <w:p w14:paraId="6F4C94B5" w14:textId="77777777" w:rsidR="00CF1C44" w:rsidRPr="00CF1C44" w:rsidRDefault="00CF1C44" w:rsidP="00CF1C44">
      <w:pPr>
        <w:pStyle w:val="Code"/>
        <w:rPr>
          <w:highlight w:val="white"/>
        </w:rPr>
      </w:pPr>
      <w:r w:rsidRPr="00CF1C44">
        <w:rPr>
          <w:highlight w:val="white"/>
        </w:rPr>
        <w:t xml:space="preserve">      </w:t>
      </w:r>
    </w:p>
    <w:p w14:paraId="67F1E095" w14:textId="77777777" w:rsidR="00CF1C44" w:rsidRPr="00CF1C44" w:rsidRDefault="00CF1C44" w:rsidP="00CF1C44">
      <w:pPr>
        <w:pStyle w:val="Code"/>
        <w:rPr>
          <w:highlight w:val="white"/>
        </w:rPr>
      </w:pPr>
      <w:r w:rsidRPr="00CF1C44">
        <w:rPr>
          <w:highlight w:val="white"/>
        </w:rPr>
        <w:t xml:space="preserve">        for (int index = 0; index &lt; $3.Count; ++index) {</w:t>
      </w:r>
    </w:p>
    <w:p w14:paraId="4541A5A5" w14:textId="162FA5D4"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xml:space="preserve"> name = $3[index], text = textArray[index];</w:t>
      </w:r>
    </w:p>
    <w:p w14:paraId="027C8BE7" w14:textId="08BD50A5" w:rsidR="00CF1C44" w:rsidRPr="00CF1C44" w:rsidRDefault="00CF1C44" w:rsidP="00CF1C44">
      <w:pPr>
        <w:pStyle w:val="Code"/>
        <w:rPr>
          <w:highlight w:val="white"/>
        </w:rPr>
      </w:pPr>
      <w:r w:rsidRPr="00CF1C44">
        <w:rPr>
          <w:highlight w:val="white"/>
        </w:rPr>
        <w:t xml:space="preserve">          double value = </w:t>
      </w:r>
      <w:r w:rsidR="00F11BE8">
        <w:rPr>
          <w:highlight w:val="white"/>
        </w:rPr>
        <w:t>double</w:t>
      </w:r>
      <w:r w:rsidRPr="00CF1C44">
        <w:rPr>
          <w:highlight w:val="white"/>
        </w:rPr>
        <w:t>.Parse(text);</w:t>
      </w:r>
    </w:p>
    <w:p w14:paraId="7F0FD20A" w14:textId="77777777" w:rsidR="00CF1C44" w:rsidRPr="00CF1C44" w:rsidRDefault="00CF1C44" w:rsidP="00CF1C44">
      <w:pPr>
        <w:pStyle w:val="Code"/>
        <w:rPr>
          <w:highlight w:val="white"/>
        </w:rPr>
      </w:pPr>
      <w:r w:rsidRPr="00CF1C44">
        <w:rPr>
          <w:highlight w:val="white"/>
        </w:rPr>
        <w:t xml:space="preserve">          MainX.VariableMap[name] = value;</w:t>
      </w:r>
    </w:p>
    <w:p w14:paraId="1CF9C186" w14:textId="77777777" w:rsidR="00CF1C44" w:rsidRPr="00CF1C44" w:rsidRDefault="00CF1C44" w:rsidP="00CF1C44">
      <w:pPr>
        <w:pStyle w:val="Code"/>
        <w:rPr>
          <w:highlight w:val="white"/>
        </w:rPr>
      </w:pPr>
      <w:r w:rsidRPr="00CF1C44">
        <w:rPr>
          <w:highlight w:val="white"/>
        </w:rPr>
        <w:t xml:space="preserve">        }</w:t>
      </w:r>
    </w:p>
    <w:p w14:paraId="3481EDD9" w14:textId="77777777" w:rsidR="00CF1C44" w:rsidRPr="00CF1C44" w:rsidRDefault="00CF1C44" w:rsidP="00CF1C44">
      <w:pPr>
        <w:pStyle w:val="Code"/>
        <w:rPr>
          <w:highlight w:val="white"/>
        </w:rPr>
      </w:pPr>
      <w:r w:rsidRPr="00CF1C44">
        <w:rPr>
          <w:highlight w:val="white"/>
        </w:rPr>
        <w:t xml:space="preserve">      }</w:t>
      </w:r>
    </w:p>
    <w:p w14:paraId="778E7233" w14:textId="77777777" w:rsidR="00CF1C44" w:rsidRPr="00CF1C44" w:rsidRDefault="00CF1C44" w:rsidP="00CF1C44">
      <w:pPr>
        <w:pStyle w:val="Code"/>
        <w:rPr>
          <w:highlight w:val="white"/>
        </w:rPr>
      </w:pPr>
      <w:r w:rsidRPr="00CF1C44">
        <w:rPr>
          <w:highlight w:val="white"/>
        </w:rPr>
        <w:t xml:space="preserve">      catch (Exception exception) {</w:t>
      </w:r>
    </w:p>
    <w:p w14:paraId="2EBFFC99" w14:textId="77777777" w:rsidR="00CF1C44" w:rsidRPr="00CF1C44" w:rsidRDefault="00CF1C44" w:rsidP="00CF1C44">
      <w:pPr>
        <w:pStyle w:val="Code"/>
        <w:rPr>
          <w:highlight w:val="white"/>
        </w:rPr>
      </w:pPr>
      <w:r w:rsidRPr="00CF1C44">
        <w:rPr>
          <w:highlight w:val="white"/>
        </w:rPr>
        <w:t xml:space="preserve">        Console.Error.WriteLine("Invalid input: " + exception.ToString());</w:t>
      </w:r>
    </w:p>
    <w:p w14:paraId="164A4CFB" w14:textId="77777777" w:rsidR="00CF1C44" w:rsidRPr="00CF1C44" w:rsidRDefault="00CF1C44" w:rsidP="00CF1C44">
      <w:pPr>
        <w:pStyle w:val="Code"/>
        <w:rPr>
          <w:highlight w:val="white"/>
        </w:rPr>
      </w:pPr>
      <w:r w:rsidRPr="00CF1C44">
        <w:rPr>
          <w:highlight w:val="white"/>
        </w:rPr>
        <w:t xml:space="preserve">        Environment.Exit(-1);</w:t>
      </w:r>
    </w:p>
    <w:p w14:paraId="3B77F307" w14:textId="77777777" w:rsidR="00CF1C44" w:rsidRPr="00CF1C44" w:rsidRDefault="00CF1C44" w:rsidP="00CF1C44">
      <w:pPr>
        <w:pStyle w:val="Code"/>
        <w:rPr>
          <w:highlight w:val="white"/>
        </w:rPr>
      </w:pPr>
      <w:r w:rsidRPr="00CF1C44">
        <w:rPr>
          <w:highlight w:val="white"/>
        </w:rPr>
        <w:t xml:space="preserve">      }</w:t>
      </w:r>
    </w:p>
    <w:p w14:paraId="03B33614" w14:textId="77777777" w:rsidR="00CF1C44" w:rsidRPr="00CF1C44" w:rsidRDefault="00CF1C44" w:rsidP="00CF1C44">
      <w:pPr>
        <w:pStyle w:val="Code"/>
        <w:rPr>
          <w:highlight w:val="white"/>
        </w:rPr>
      </w:pPr>
      <w:r w:rsidRPr="00CF1C44">
        <w:rPr>
          <w:highlight w:val="white"/>
        </w:rPr>
        <w:t xml:space="preserve">    }</w:t>
      </w:r>
    </w:p>
    <w:p w14:paraId="0D2E4B46" w14:textId="77777777" w:rsidR="00CF1C44" w:rsidRPr="00CF1C44" w:rsidRDefault="00CF1C44" w:rsidP="00CF1C44">
      <w:pPr>
        <w:pStyle w:val="Code"/>
        <w:rPr>
          <w:highlight w:val="white"/>
        </w:rPr>
      </w:pPr>
    </w:p>
    <w:p w14:paraId="440A8423" w14:textId="77777777" w:rsidR="00CF1C44" w:rsidRPr="00CF1C44" w:rsidRDefault="00CF1C44" w:rsidP="00CF1C44">
      <w:pPr>
        <w:pStyle w:val="Code"/>
        <w:rPr>
          <w:highlight w:val="white"/>
        </w:rPr>
      </w:pPr>
      <w:r w:rsidRPr="00CF1C44">
        <w:rPr>
          <w:highlight w:val="white"/>
        </w:rPr>
        <w:t xml:space="preserve">  | WRITE optional_output expression_list SEMICOLON {</w:t>
      </w:r>
    </w:p>
    <w:p w14:paraId="627C0609" w14:textId="77777777" w:rsidR="00CF1C44" w:rsidRPr="00CF1C44" w:rsidRDefault="00CF1C44" w:rsidP="00CF1C44">
      <w:pPr>
        <w:pStyle w:val="Code"/>
        <w:rPr>
          <w:highlight w:val="white"/>
        </w:rPr>
      </w:pPr>
      <w:r w:rsidRPr="00CF1C44">
        <w:rPr>
          <w:highlight w:val="white"/>
        </w:rPr>
        <w:t xml:space="preserve">      bool first = true;</w:t>
      </w:r>
    </w:p>
    <w:p w14:paraId="4B006082" w14:textId="55A5CE68" w:rsidR="00CF1C44" w:rsidRPr="00CF1C44" w:rsidRDefault="00CF1C44" w:rsidP="00CF1C44">
      <w:pPr>
        <w:pStyle w:val="Code"/>
        <w:rPr>
          <w:highlight w:val="white"/>
        </w:rPr>
      </w:pPr>
      <w:r w:rsidRPr="00CF1C44">
        <w:rPr>
          <w:highlight w:val="white"/>
        </w:rPr>
        <w:t xml:space="preserve">      foreach (</w:t>
      </w:r>
      <w:r w:rsidR="00F11BE8">
        <w:rPr>
          <w:highlight w:val="white"/>
        </w:rPr>
        <w:t>double</w:t>
      </w:r>
      <w:r w:rsidRPr="00CF1C44">
        <w:rPr>
          <w:highlight w:val="white"/>
        </w:rPr>
        <w:t xml:space="preserve"> value in $3) {</w:t>
      </w:r>
    </w:p>
    <w:p w14:paraId="688341E0" w14:textId="77777777" w:rsidR="00CF1C44" w:rsidRPr="00CF1C44" w:rsidRDefault="00CF1C44" w:rsidP="00CF1C44">
      <w:pPr>
        <w:pStyle w:val="Code"/>
        <w:rPr>
          <w:highlight w:val="white"/>
        </w:rPr>
      </w:pPr>
      <w:r w:rsidRPr="00CF1C44">
        <w:rPr>
          <w:highlight w:val="white"/>
        </w:rPr>
        <w:t xml:space="preserve">        Console.Out.Write((first ? "" : ", ") + value);</w:t>
      </w:r>
    </w:p>
    <w:p w14:paraId="0E8328BC" w14:textId="77777777" w:rsidR="00CF1C44" w:rsidRPr="00CF1C44" w:rsidRDefault="00CF1C44" w:rsidP="00CF1C44">
      <w:pPr>
        <w:pStyle w:val="Code"/>
        <w:rPr>
          <w:highlight w:val="white"/>
        </w:rPr>
      </w:pPr>
      <w:r w:rsidRPr="00CF1C44">
        <w:rPr>
          <w:highlight w:val="white"/>
        </w:rPr>
        <w:t xml:space="preserve">        first = false;</w:t>
      </w:r>
    </w:p>
    <w:p w14:paraId="58BE7F86" w14:textId="77777777" w:rsidR="00CF1C44" w:rsidRPr="00CF1C44" w:rsidRDefault="00CF1C44" w:rsidP="00CF1C44">
      <w:pPr>
        <w:pStyle w:val="Code"/>
        <w:rPr>
          <w:highlight w:val="white"/>
        </w:rPr>
      </w:pPr>
      <w:r w:rsidRPr="00CF1C44">
        <w:rPr>
          <w:highlight w:val="white"/>
        </w:rPr>
        <w:t xml:space="preserve">      }</w:t>
      </w:r>
    </w:p>
    <w:p w14:paraId="1F2F1F9C" w14:textId="77777777" w:rsidR="00CF1C44" w:rsidRPr="00CF1C44" w:rsidRDefault="00CF1C44" w:rsidP="00CF1C44">
      <w:pPr>
        <w:pStyle w:val="Code"/>
        <w:rPr>
          <w:highlight w:val="white"/>
        </w:rPr>
      </w:pPr>
    </w:p>
    <w:p w14:paraId="6DDC54AC" w14:textId="77777777" w:rsidR="00CF1C44" w:rsidRPr="00CF1C44" w:rsidRDefault="00CF1C44" w:rsidP="00CF1C44">
      <w:pPr>
        <w:pStyle w:val="Code"/>
        <w:rPr>
          <w:highlight w:val="white"/>
        </w:rPr>
      </w:pPr>
      <w:r w:rsidRPr="00CF1C44">
        <w:rPr>
          <w:highlight w:val="white"/>
        </w:rPr>
        <w:t xml:space="preserve">      Console.Out.WriteLine();</w:t>
      </w:r>
    </w:p>
    <w:p w14:paraId="38A942BF" w14:textId="77777777" w:rsidR="00CF1C44" w:rsidRPr="00CF1C44" w:rsidRDefault="00CF1C44" w:rsidP="00CF1C44">
      <w:pPr>
        <w:pStyle w:val="Code"/>
        <w:rPr>
          <w:highlight w:val="white"/>
        </w:rPr>
      </w:pPr>
      <w:r w:rsidRPr="00CF1C44">
        <w:rPr>
          <w:highlight w:val="white"/>
        </w:rPr>
        <w:t xml:space="preserve">    }</w:t>
      </w:r>
    </w:p>
    <w:p w14:paraId="50726164" w14:textId="77777777" w:rsidR="00CF1C44" w:rsidRPr="00CF1C44" w:rsidRDefault="00CF1C44" w:rsidP="00CF1C44">
      <w:pPr>
        <w:pStyle w:val="Code"/>
        <w:rPr>
          <w:highlight w:val="white"/>
        </w:rPr>
      </w:pPr>
    </w:p>
    <w:p w14:paraId="4F0F2885" w14:textId="77777777" w:rsidR="00CF1C44" w:rsidRPr="00CF1C44" w:rsidRDefault="00CF1C44" w:rsidP="00CF1C44">
      <w:pPr>
        <w:pStyle w:val="Code"/>
        <w:rPr>
          <w:highlight w:val="white"/>
        </w:rPr>
      </w:pPr>
      <w:r w:rsidRPr="00CF1C44">
        <w:rPr>
          <w:highlight w:val="white"/>
        </w:rPr>
        <w:t xml:space="preserve">  | NEWLINE SEMICOLON {</w:t>
      </w:r>
    </w:p>
    <w:p w14:paraId="13926570" w14:textId="77777777" w:rsidR="00CF1C44" w:rsidRPr="00CF1C44" w:rsidRDefault="00CF1C44" w:rsidP="00CF1C44">
      <w:pPr>
        <w:pStyle w:val="Code"/>
        <w:rPr>
          <w:highlight w:val="white"/>
        </w:rPr>
      </w:pPr>
      <w:r w:rsidRPr="00CF1C44">
        <w:rPr>
          <w:highlight w:val="white"/>
        </w:rPr>
        <w:t xml:space="preserve">      Console.Out.WriteLine();</w:t>
      </w:r>
    </w:p>
    <w:p w14:paraId="724A3B79" w14:textId="77777777" w:rsidR="00CF1C44" w:rsidRPr="00CF1C44" w:rsidRDefault="00CF1C44" w:rsidP="00CF1C44">
      <w:pPr>
        <w:pStyle w:val="Code"/>
        <w:rPr>
          <w:highlight w:val="white"/>
        </w:rPr>
      </w:pPr>
      <w:r w:rsidRPr="00CF1C44">
        <w:rPr>
          <w:highlight w:val="white"/>
        </w:rPr>
        <w:t xml:space="preserve">    };</w:t>
      </w:r>
    </w:p>
    <w:p w14:paraId="24D87D3B" w14:textId="77777777" w:rsidR="00CF1C44" w:rsidRPr="00CF1C44" w:rsidRDefault="00CF1C44" w:rsidP="00CF1C44">
      <w:pPr>
        <w:pStyle w:val="Code"/>
        <w:rPr>
          <w:highlight w:val="white"/>
        </w:rPr>
      </w:pPr>
    </w:p>
    <w:p w14:paraId="2049060B" w14:textId="77777777" w:rsidR="00CF1C44" w:rsidRPr="00CF1C44" w:rsidRDefault="00CF1C44" w:rsidP="00CF1C44">
      <w:pPr>
        <w:pStyle w:val="Code"/>
        <w:rPr>
          <w:highlight w:val="white"/>
        </w:rPr>
      </w:pPr>
      <w:r w:rsidRPr="00CF1C44">
        <w:rPr>
          <w:highlight w:val="white"/>
        </w:rPr>
        <w:t>optional_output:</w:t>
      </w:r>
    </w:p>
    <w:p w14:paraId="2C79A405" w14:textId="77777777" w:rsidR="00CF1C44" w:rsidRPr="00CF1C44" w:rsidRDefault="00CF1C44" w:rsidP="00CF1C44">
      <w:pPr>
        <w:pStyle w:val="Code"/>
        <w:rPr>
          <w:highlight w:val="white"/>
        </w:rPr>
      </w:pPr>
      <w:r w:rsidRPr="00CF1C44">
        <w:rPr>
          <w:highlight w:val="white"/>
        </w:rPr>
        <w:t xml:space="preserve">    /* Empty. */</w:t>
      </w:r>
    </w:p>
    <w:p w14:paraId="51962D5B" w14:textId="77777777" w:rsidR="00CF1C44" w:rsidRPr="00CF1C44" w:rsidRDefault="00CF1C44" w:rsidP="00CF1C44">
      <w:pPr>
        <w:pStyle w:val="Code"/>
        <w:rPr>
          <w:highlight w:val="white"/>
        </w:rPr>
      </w:pPr>
      <w:r w:rsidRPr="00CF1C44">
        <w:rPr>
          <w:highlight w:val="white"/>
        </w:rPr>
        <w:t xml:space="preserve">  | TEXT COMMA {</w:t>
      </w:r>
    </w:p>
    <w:p w14:paraId="0956D839" w14:textId="77777777" w:rsidR="00CF1C44" w:rsidRPr="00CF1C44" w:rsidRDefault="00CF1C44" w:rsidP="00CF1C44">
      <w:pPr>
        <w:pStyle w:val="Code"/>
        <w:rPr>
          <w:highlight w:val="white"/>
        </w:rPr>
      </w:pPr>
      <w:r w:rsidRPr="00CF1C44">
        <w:rPr>
          <w:highlight w:val="white"/>
        </w:rPr>
        <w:t xml:space="preserve">      Console.Out.Write($1);</w:t>
      </w:r>
    </w:p>
    <w:p w14:paraId="63B1C637" w14:textId="77777777" w:rsidR="00CF1C44" w:rsidRPr="00CF1C44" w:rsidRDefault="00CF1C44" w:rsidP="00CF1C44">
      <w:pPr>
        <w:pStyle w:val="Code"/>
        <w:rPr>
          <w:highlight w:val="white"/>
        </w:rPr>
      </w:pPr>
      <w:r w:rsidRPr="00CF1C44">
        <w:rPr>
          <w:highlight w:val="white"/>
        </w:rPr>
        <w:t xml:space="preserve">    };</w:t>
      </w:r>
    </w:p>
    <w:p w14:paraId="56910CD8" w14:textId="6FC82E9D" w:rsidR="00832F15" w:rsidRPr="00EC76D5" w:rsidRDefault="00F965E8" w:rsidP="00F965E8">
      <w:r w:rsidRPr="00EC76D5">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45400146" w14:textId="77777777" w:rsidR="001949F7" w:rsidRPr="001949F7" w:rsidRDefault="001949F7" w:rsidP="001949F7">
      <w:pPr>
        <w:pStyle w:val="Code"/>
        <w:rPr>
          <w:highlight w:val="white"/>
        </w:rPr>
      </w:pPr>
      <w:bookmarkStart w:id="17" w:name="_Ref418232768"/>
      <w:r w:rsidRPr="001949F7">
        <w:rPr>
          <w:highlight w:val="white"/>
        </w:rPr>
        <w:t>name_list:</w:t>
      </w:r>
    </w:p>
    <w:p w14:paraId="437DB3F8" w14:textId="77777777" w:rsidR="001949F7" w:rsidRPr="001949F7" w:rsidRDefault="001949F7" w:rsidP="001949F7">
      <w:pPr>
        <w:pStyle w:val="Code"/>
        <w:rPr>
          <w:highlight w:val="white"/>
        </w:rPr>
      </w:pPr>
      <w:r w:rsidRPr="001949F7">
        <w:rPr>
          <w:highlight w:val="white"/>
        </w:rPr>
        <w:t xml:space="preserve">    NAME {</w:t>
      </w:r>
    </w:p>
    <w:p w14:paraId="486E0D41" w14:textId="4A86F375" w:rsidR="001949F7" w:rsidRPr="001949F7" w:rsidRDefault="001949F7" w:rsidP="001949F7">
      <w:pPr>
        <w:pStyle w:val="Code"/>
        <w:rPr>
          <w:highlight w:val="white"/>
        </w:rPr>
      </w:pPr>
      <w:r w:rsidRPr="001949F7">
        <w:rPr>
          <w:highlight w:val="white"/>
        </w:rPr>
        <w:t xml:space="preserve">      $$ = new List&lt;</w:t>
      </w:r>
      <w:r w:rsidR="00F11BE8">
        <w:rPr>
          <w:highlight w:val="white"/>
        </w:rPr>
        <w:t>string</w:t>
      </w:r>
      <w:r w:rsidRPr="001949F7">
        <w:rPr>
          <w:highlight w:val="white"/>
        </w:rPr>
        <w:t>&gt;();</w:t>
      </w:r>
    </w:p>
    <w:p w14:paraId="40FF607D" w14:textId="77777777" w:rsidR="001949F7" w:rsidRPr="001949F7" w:rsidRDefault="001949F7" w:rsidP="001949F7">
      <w:pPr>
        <w:pStyle w:val="Code"/>
        <w:rPr>
          <w:highlight w:val="white"/>
        </w:rPr>
      </w:pPr>
      <w:r w:rsidRPr="001949F7">
        <w:rPr>
          <w:highlight w:val="white"/>
        </w:rPr>
        <w:t xml:space="preserve">      $$.Add($1);</w:t>
      </w:r>
    </w:p>
    <w:p w14:paraId="20256824" w14:textId="77777777" w:rsidR="001949F7" w:rsidRPr="001949F7" w:rsidRDefault="001949F7" w:rsidP="001949F7">
      <w:pPr>
        <w:pStyle w:val="Code"/>
        <w:rPr>
          <w:highlight w:val="white"/>
        </w:rPr>
      </w:pPr>
      <w:r w:rsidRPr="001949F7">
        <w:rPr>
          <w:highlight w:val="white"/>
        </w:rPr>
        <w:lastRenderedPageBreak/>
        <w:t xml:space="preserve">    }</w:t>
      </w:r>
    </w:p>
    <w:p w14:paraId="5618E08E" w14:textId="77777777" w:rsidR="001949F7" w:rsidRPr="001949F7" w:rsidRDefault="001949F7" w:rsidP="001949F7">
      <w:pPr>
        <w:pStyle w:val="Code"/>
        <w:rPr>
          <w:highlight w:val="white"/>
        </w:rPr>
      </w:pPr>
      <w:r w:rsidRPr="001949F7">
        <w:rPr>
          <w:highlight w:val="white"/>
        </w:rPr>
        <w:t xml:space="preserve">  | name_list COMMA NAME {</w:t>
      </w:r>
    </w:p>
    <w:p w14:paraId="136B7943" w14:textId="77777777" w:rsidR="001949F7" w:rsidRPr="001949F7" w:rsidRDefault="001949F7" w:rsidP="001949F7">
      <w:pPr>
        <w:pStyle w:val="Code"/>
        <w:rPr>
          <w:highlight w:val="white"/>
        </w:rPr>
      </w:pPr>
      <w:r w:rsidRPr="001949F7">
        <w:rPr>
          <w:highlight w:val="white"/>
        </w:rPr>
        <w:t xml:space="preserve">      $$ = $1;</w:t>
      </w:r>
    </w:p>
    <w:p w14:paraId="1D17B25E" w14:textId="77777777" w:rsidR="001949F7" w:rsidRPr="001949F7" w:rsidRDefault="001949F7" w:rsidP="001949F7">
      <w:pPr>
        <w:pStyle w:val="Code"/>
        <w:rPr>
          <w:highlight w:val="white"/>
        </w:rPr>
      </w:pPr>
      <w:r w:rsidRPr="001949F7">
        <w:rPr>
          <w:highlight w:val="white"/>
        </w:rPr>
        <w:t xml:space="preserve">      $$.Add($3);</w:t>
      </w:r>
    </w:p>
    <w:p w14:paraId="31228E60" w14:textId="77777777" w:rsidR="001949F7" w:rsidRPr="001949F7" w:rsidRDefault="001949F7" w:rsidP="001949F7">
      <w:pPr>
        <w:pStyle w:val="Code"/>
        <w:rPr>
          <w:highlight w:val="white"/>
        </w:rPr>
      </w:pPr>
      <w:r w:rsidRPr="001949F7">
        <w:rPr>
          <w:highlight w:val="white"/>
        </w:rPr>
        <w:t xml:space="preserve">    };</w:t>
      </w:r>
    </w:p>
    <w:p w14:paraId="15BCC4A1" w14:textId="77777777" w:rsidR="001949F7" w:rsidRPr="001949F7" w:rsidRDefault="001949F7" w:rsidP="001949F7">
      <w:pPr>
        <w:pStyle w:val="Code"/>
        <w:rPr>
          <w:highlight w:val="white"/>
        </w:rPr>
      </w:pPr>
    </w:p>
    <w:p w14:paraId="05D02078" w14:textId="77777777" w:rsidR="001949F7" w:rsidRPr="001949F7" w:rsidRDefault="001949F7" w:rsidP="001949F7">
      <w:pPr>
        <w:pStyle w:val="Code"/>
        <w:rPr>
          <w:highlight w:val="white"/>
        </w:rPr>
      </w:pPr>
      <w:r w:rsidRPr="001949F7">
        <w:rPr>
          <w:highlight w:val="white"/>
        </w:rPr>
        <w:t>expression_list:</w:t>
      </w:r>
    </w:p>
    <w:p w14:paraId="1C7A561E" w14:textId="77777777" w:rsidR="001949F7" w:rsidRPr="001949F7" w:rsidRDefault="001949F7" w:rsidP="001949F7">
      <w:pPr>
        <w:pStyle w:val="Code"/>
        <w:rPr>
          <w:highlight w:val="white"/>
        </w:rPr>
      </w:pPr>
      <w:r w:rsidRPr="001949F7">
        <w:rPr>
          <w:highlight w:val="white"/>
        </w:rPr>
        <w:t xml:space="preserve">    expression {</w:t>
      </w:r>
    </w:p>
    <w:p w14:paraId="1C466B0F" w14:textId="0748F5A9" w:rsidR="001949F7" w:rsidRPr="001949F7" w:rsidRDefault="001949F7" w:rsidP="001949F7">
      <w:pPr>
        <w:pStyle w:val="Code"/>
        <w:rPr>
          <w:highlight w:val="white"/>
        </w:rPr>
      </w:pPr>
      <w:r w:rsidRPr="001949F7">
        <w:rPr>
          <w:highlight w:val="white"/>
        </w:rPr>
        <w:t xml:space="preserve">      $$ = new List&lt;</w:t>
      </w:r>
      <w:r w:rsidR="00F11BE8">
        <w:rPr>
          <w:highlight w:val="white"/>
        </w:rPr>
        <w:t>double</w:t>
      </w:r>
      <w:r w:rsidRPr="001949F7">
        <w:rPr>
          <w:highlight w:val="white"/>
        </w:rPr>
        <w:t>&gt;();</w:t>
      </w:r>
    </w:p>
    <w:p w14:paraId="5485CDBA" w14:textId="77777777" w:rsidR="001949F7" w:rsidRPr="001949F7" w:rsidRDefault="001949F7" w:rsidP="001949F7">
      <w:pPr>
        <w:pStyle w:val="Code"/>
        <w:rPr>
          <w:highlight w:val="white"/>
        </w:rPr>
      </w:pPr>
      <w:r w:rsidRPr="001949F7">
        <w:rPr>
          <w:highlight w:val="white"/>
        </w:rPr>
        <w:t xml:space="preserve">      $$.Add($1);</w:t>
      </w:r>
    </w:p>
    <w:p w14:paraId="2C324A03" w14:textId="77777777" w:rsidR="001949F7" w:rsidRPr="001949F7" w:rsidRDefault="001949F7" w:rsidP="001949F7">
      <w:pPr>
        <w:pStyle w:val="Code"/>
        <w:rPr>
          <w:highlight w:val="white"/>
        </w:rPr>
      </w:pPr>
      <w:r w:rsidRPr="001949F7">
        <w:rPr>
          <w:highlight w:val="white"/>
        </w:rPr>
        <w:t xml:space="preserve">    }</w:t>
      </w:r>
    </w:p>
    <w:p w14:paraId="204E2F15" w14:textId="77777777" w:rsidR="001949F7" w:rsidRPr="001949F7" w:rsidRDefault="001949F7" w:rsidP="001949F7">
      <w:pPr>
        <w:pStyle w:val="Code"/>
        <w:rPr>
          <w:highlight w:val="white"/>
        </w:rPr>
      </w:pPr>
      <w:r w:rsidRPr="001949F7">
        <w:rPr>
          <w:highlight w:val="white"/>
        </w:rPr>
        <w:t xml:space="preserve">  | expression_list COMMA expression {</w:t>
      </w:r>
    </w:p>
    <w:p w14:paraId="7270F1DF" w14:textId="77777777" w:rsidR="001949F7" w:rsidRPr="001949F7" w:rsidRDefault="001949F7" w:rsidP="001949F7">
      <w:pPr>
        <w:pStyle w:val="Code"/>
        <w:rPr>
          <w:highlight w:val="white"/>
        </w:rPr>
      </w:pPr>
      <w:r w:rsidRPr="001949F7">
        <w:rPr>
          <w:highlight w:val="white"/>
        </w:rPr>
        <w:t xml:space="preserve">      $$ = $1;</w:t>
      </w:r>
    </w:p>
    <w:p w14:paraId="71FBEF85" w14:textId="77777777" w:rsidR="001949F7" w:rsidRPr="001949F7" w:rsidRDefault="001949F7" w:rsidP="001949F7">
      <w:pPr>
        <w:pStyle w:val="Code"/>
        <w:rPr>
          <w:highlight w:val="white"/>
        </w:rPr>
      </w:pPr>
      <w:r w:rsidRPr="001949F7">
        <w:rPr>
          <w:highlight w:val="white"/>
        </w:rPr>
        <w:t xml:space="preserve">      $$.Add($3);</w:t>
      </w:r>
    </w:p>
    <w:p w14:paraId="6920B6BA" w14:textId="77777777" w:rsidR="001949F7" w:rsidRPr="001949F7" w:rsidRDefault="001949F7" w:rsidP="001949F7">
      <w:pPr>
        <w:pStyle w:val="Code"/>
        <w:rPr>
          <w:highlight w:val="white"/>
        </w:rPr>
      </w:pPr>
      <w:r w:rsidRPr="001949F7">
        <w:rPr>
          <w:highlight w:val="white"/>
        </w:rPr>
        <w:t xml:space="preserve">    };</w:t>
      </w:r>
    </w:p>
    <w:p w14:paraId="270EEFB0" w14:textId="77777777" w:rsidR="001949F7" w:rsidRPr="001949F7" w:rsidRDefault="001949F7" w:rsidP="001949F7">
      <w:pPr>
        <w:pStyle w:val="Code"/>
        <w:rPr>
          <w:highlight w:val="white"/>
        </w:rPr>
      </w:pPr>
    </w:p>
    <w:p w14:paraId="030DFEEB" w14:textId="77777777" w:rsidR="001949F7" w:rsidRPr="001949F7" w:rsidRDefault="001949F7" w:rsidP="001949F7">
      <w:pPr>
        <w:pStyle w:val="Code"/>
        <w:rPr>
          <w:highlight w:val="white"/>
        </w:rPr>
      </w:pPr>
      <w:r w:rsidRPr="001949F7">
        <w:rPr>
          <w:highlight w:val="white"/>
        </w:rPr>
        <w:t>expression:</w:t>
      </w:r>
    </w:p>
    <w:p w14:paraId="4AF937E4" w14:textId="77777777" w:rsidR="001949F7" w:rsidRPr="001949F7" w:rsidRDefault="001949F7" w:rsidP="001949F7">
      <w:pPr>
        <w:pStyle w:val="Code"/>
        <w:rPr>
          <w:highlight w:val="white"/>
        </w:rPr>
      </w:pPr>
      <w:r w:rsidRPr="001949F7">
        <w:rPr>
          <w:highlight w:val="white"/>
        </w:rPr>
        <w:t xml:space="preserve">    binary_expression {</w:t>
      </w:r>
    </w:p>
    <w:p w14:paraId="55E1FA59" w14:textId="77777777" w:rsidR="001949F7" w:rsidRPr="001949F7" w:rsidRDefault="001949F7" w:rsidP="001949F7">
      <w:pPr>
        <w:pStyle w:val="Code"/>
        <w:rPr>
          <w:highlight w:val="white"/>
        </w:rPr>
      </w:pPr>
      <w:r w:rsidRPr="001949F7">
        <w:rPr>
          <w:highlight w:val="white"/>
        </w:rPr>
        <w:t xml:space="preserve">      $$ = $1;</w:t>
      </w:r>
    </w:p>
    <w:p w14:paraId="594E14FA" w14:textId="77777777" w:rsidR="001949F7" w:rsidRPr="001949F7" w:rsidRDefault="001949F7" w:rsidP="001949F7">
      <w:pPr>
        <w:pStyle w:val="Code"/>
        <w:rPr>
          <w:highlight w:val="white"/>
        </w:rPr>
      </w:pPr>
      <w:r w:rsidRPr="001949F7">
        <w:rPr>
          <w:highlight w:val="white"/>
        </w:rPr>
        <w:t xml:space="preserve">    }</w:t>
      </w:r>
    </w:p>
    <w:p w14:paraId="2387A333" w14:textId="77777777" w:rsidR="001949F7" w:rsidRPr="001949F7" w:rsidRDefault="001949F7" w:rsidP="001949F7">
      <w:pPr>
        <w:pStyle w:val="Code"/>
        <w:rPr>
          <w:highlight w:val="white"/>
        </w:rPr>
      </w:pPr>
      <w:r w:rsidRPr="001949F7">
        <w:rPr>
          <w:highlight w:val="white"/>
        </w:rPr>
        <w:t xml:space="preserve">  | expression PLUS binary_expression {</w:t>
      </w:r>
    </w:p>
    <w:p w14:paraId="258C8FFB" w14:textId="77777777" w:rsidR="001949F7" w:rsidRPr="001949F7" w:rsidRDefault="001949F7" w:rsidP="001949F7">
      <w:pPr>
        <w:pStyle w:val="Code"/>
        <w:rPr>
          <w:highlight w:val="white"/>
        </w:rPr>
      </w:pPr>
      <w:r w:rsidRPr="001949F7">
        <w:rPr>
          <w:highlight w:val="white"/>
        </w:rPr>
        <w:t xml:space="preserve">      $$ = $1 + $3;</w:t>
      </w:r>
    </w:p>
    <w:p w14:paraId="1C7C495B" w14:textId="77777777" w:rsidR="001949F7" w:rsidRPr="001949F7" w:rsidRDefault="001949F7" w:rsidP="001949F7">
      <w:pPr>
        <w:pStyle w:val="Code"/>
        <w:rPr>
          <w:highlight w:val="white"/>
        </w:rPr>
      </w:pPr>
      <w:r w:rsidRPr="001949F7">
        <w:rPr>
          <w:highlight w:val="white"/>
        </w:rPr>
        <w:t xml:space="preserve">    }</w:t>
      </w:r>
    </w:p>
    <w:p w14:paraId="6716F23C" w14:textId="77777777" w:rsidR="001949F7" w:rsidRPr="001949F7" w:rsidRDefault="001949F7" w:rsidP="001949F7">
      <w:pPr>
        <w:pStyle w:val="Code"/>
        <w:rPr>
          <w:highlight w:val="white"/>
        </w:rPr>
      </w:pPr>
      <w:r w:rsidRPr="001949F7">
        <w:rPr>
          <w:highlight w:val="white"/>
        </w:rPr>
        <w:t xml:space="preserve">  | expression MINUS binary_expression {</w:t>
      </w:r>
    </w:p>
    <w:p w14:paraId="7657E141" w14:textId="77777777" w:rsidR="001949F7" w:rsidRPr="001949F7" w:rsidRDefault="001949F7" w:rsidP="001949F7">
      <w:pPr>
        <w:pStyle w:val="Code"/>
        <w:rPr>
          <w:highlight w:val="white"/>
        </w:rPr>
      </w:pPr>
      <w:r w:rsidRPr="001949F7">
        <w:rPr>
          <w:highlight w:val="white"/>
        </w:rPr>
        <w:t xml:space="preserve">      $$ = $1 - $3;</w:t>
      </w:r>
    </w:p>
    <w:p w14:paraId="24696550" w14:textId="77777777" w:rsidR="001949F7" w:rsidRPr="001949F7" w:rsidRDefault="001949F7" w:rsidP="001949F7">
      <w:pPr>
        <w:pStyle w:val="Code"/>
        <w:rPr>
          <w:highlight w:val="white"/>
        </w:rPr>
      </w:pPr>
      <w:r w:rsidRPr="001949F7">
        <w:rPr>
          <w:highlight w:val="white"/>
        </w:rPr>
        <w:t xml:space="preserve">    };</w:t>
      </w:r>
    </w:p>
    <w:p w14:paraId="7A607AB6" w14:textId="77777777" w:rsidR="001949F7" w:rsidRPr="001949F7" w:rsidRDefault="001949F7" w:rsidP="001949F7">
      <w:pPr>
        <w:pStyle w:val="Code"/>
        <w:rPr>
          <w:highlight w:val="white"/>
        </w:rPr>
      </w:pPr>
    </w:p>
    <w:p w14:paraId="62509159" w14:textId="77777777" w:rsidR="001949F7" w:rsidRPr="001949F7" w:rsidRDefault="001949F7" w:rsidP="001949F7">
      <w:pPr>
        <w:pStyle w:val="Code"/>
        <w:rPr>
          <w:highlight w:val="white"/>
        </w:rPr>
      </w:pPr>
      <w:r w:rsidRPr="001949F7">
        <w:rPr>
          <w:highlight w:val="white"/>
        </w:rPr>
        <w:t>binary_expression:</w:t>
      </w:r>
    </w:p>
    <w:p w14:paraId="47E4FFA3" w14:textId="77777777" w:rsidR="001949F7" w:rsidRPr="001949F7" w:rsidRDefault="001949F7" w:rsidP="001949F7">
      <w:pPr>
        <w:pStyle w:val="Code"/>
        <w:rPr>
          <w:highlight w:val="white"/>
        </w:rPr>
      </w:pPr>
      <w:r w:rsidRPr="001949F7">
        <w:rPr>
          <w:highlight w:val="white"/>
        </w:rPr>
        <w:t xml:space="preserve">    unary_expression {</w:t>
      </w:r>
    </w:p>
    <w:p w14:paraId="372FF72B" w14:textId="77777777" w:rsidR="001949F7" w:rsidRPr="001949F7" w:rsidRDefault="001949F7" w:rsidP="001949F7">
      <w:pPr>
        <w:pStyle w:val="Code"/>
        <w:rPr>
          <w:highlight w:val="white"/>
        </w:rPr>
      </w:pPr>
      <w:r w:rsidRPr="001949F7">
        <w:rPr>
          <w:highlight w:val="white"/>
        </w:rPr>
        <w:t xml:space="preserve">      $$ = $1;</w:t>
      </w:r>
    </w:p>
    <w:p w14:paraId="4629F620" w14:textId="77777777" w:rsidR="001949F7" w:rsidRPr="001949F7" w:rsidRDefault="001949F7" w:rsidP="001949F7">
      <w:pPr>
        <w:pStyle w:val="Code"/>
        <w:rPr>
          <w:highlight w:val="white"/>
        </w:rPr>
      </w:pPr>
      <w:r w:rsidRPr="001949F7">
        <w:rPr>
          <w:highlight w:val="white"/>
        </w:rPr>
        <w:t xml:space="preserve">    }</w:t>
      </w:r>
    </w:p>
    <w:p w14:paraId="52D40ABB" w14:textId="77777777" w:rsidR="001949F7" w:rsidRPr="001949F7" w:rsidRDefault="001949F7" w:rsidP="001949F7">
      <w:pPr>
        <w:pStyle w:val="Code"/>
        <w:rPr>
          <w:highlight w:val="white"/>
        </w:rPr>
      </w:pPr>
      <w:r w:rsidRPr="001949F7">
        <w:rPr>
          <w:highlight w:val="white"/>
        </w:rPr>
        <w:t xml:space="preserve">  | binary_expression TIMES unary_expression {</w:t>
      </w:r>
    </w:p>
    <w:p w14:paraId="2BAC915C" w14:textId="77777777" w:rsidR="001949F7" w:rsidRPr="001949F7" w:rsidRDefault="001949F7" w:rsidP="001949F7">
      <w:pPr>
        <w:pStyle w:val="Code"/>
        <w:rPr>
          <w:highlight w:val="white"/>
        </w:rPr>
      </w:pPr>
      <w:r w:rsidRPr="001949F7">
        <w:rPr>
          <w:highlight w:val="white"/>
        </w:rPr>
        <w:t xml:space="preserve">      $$ = $1 * $3;</w:t>
      </w:r>
    </w:p>
    <w:p w14:paraId="16513FB4" w14:textId="77777777" w:rsidR="001949F7" w:rsidRPr="001949F7" w:rsidRDefault="001949F7" w:rsidP="001949F7">
      <w:pPr>
        <w:pStyle w:val="Code"/>
        <w:rPr>
          <w:highlight w:val="white"/>
        </w:rPr>
      </w:pPr>
      <w:r w:rsidRPr="001949F7">
        <w:rPr>
          <w:highlight w:val="white"/>
        </w:rPr>
        <w:t xml:space="preserve">    }</w:t>
      </w:r>
    </w:p>
    <w:p w14:paraId="4605A898" w14:textId="77777777" w:rsidR="001949F7" w:rsidRPr="001949F7" w:rsidRDefault="001949F7" w:rsidP="001949F7">
      <w:pPr>
        <w:pStyle w:val="Code"/>
        <w:rPr>
          <w:highlight w:val="white"/>
        </w:rPr>
      </w:pPr>
      <w:r w:rsidRPr="001949F7">
        <w:rPr>
          <w:highlight w:val="white"/>
        </w:rPr>
        <w:t xml:space="preserve">  | binary_expression DIVIDE unary_expression {</w:t>
      </w:r>
    </w:p>
    <w:p w14:paraId="62219EA4" w14:textId="77777777" w:rsidR="001949F7" w:rsidRPr="001949F7" w:rsidRDefault="001949F7" w:rsidP="001949F7">
      <w:pPr>
        <w:pStyle w:val="Code"/>
        <w:rPr>
          <w:highlight w:val="white"/>
        </w:rPr>
      </w:pPr>
      <w:r w:rsidRPr="001949F7">
        <w:rPr>
          <w:highlight w:val="white"/>
        </w:rPr>
        <w:t xml:space="preserve">      if ($3 == 0) {</w:t>
      </w:r>
    </w:p>
    <w:p w14:paraId="3ECFE819" w14:textId="77777777" w:rsidR="001949F7" w:rsidRPr="001949F7" w:rsidRDefault="001949F7" w:rsidP="001949F7">
      <w:pPr>
        <w:pStyle w:val="Code"/>
        <w:rPr>
          <w:highlight w:val="white"/>
        </w:rPr>
      </w:pPr>
      <w:r w:rsidRPr="001949F7">
        <w:rPr>
          <w:highlight w:val="white"/>
        </w:rPr>
        <w:t xml:space="preserve">        Console.Error.WriteLine("Division by Zero.");</w:t>
      </w:r>
    </w:p>
    <w:p w14:paraId="4907DDD9" w14:textId="77777777" w:rsidR="001949F7" w:rsidRPr="001949F7" w:rsidRDefault="001949F7" w:rsidP="001949F7">
      <w:pPr>
        <w:pStyle w:val="Code"/>
        <w:rPr>
          <w:highlight w:val="white"/>
        </w:rPr>
      </w:pPr>
      <w:r w:rsidRPr="001949F7">
        <w:rPr>
          <w:highlight w:val="white"/>
        </w:rPr>
        <w:t xml:space="preserve">        Environment.Exit(-1);</w:t>
      </w:r>
    </w:p>
    <w:p w14:paraId="4DD6B4B5" w14:textId="77777777" w:rsidR="001949F7" w:rsidRPr="001949F7" w:rsidRDefault="001949F7" w:rsidP="001949F7">
      <w:pPr>
        <w:pStyle w:val="Code"/>
        <w:rPr>
          <w:highlight w:val="white"/>
        </w:rPr>
      </w:pPr>
      <w:r w:rsidRPr="001949F7">
        <w:rPr>
          <w:highlight w:val="white"/>
        </w:rPr>
        <w:t xml:space="preserve">      }</w:t>
      </w:r>
    </w:p>
    <w:p w14:paraId="40DF6CA7" w14:textId="77777777" w:rsidR="001949F7" w:rsidRPr="001949F7" w:rsidRDefault="001949F7" w:rsidP="001949F7">
      <w:pPr>
        <w:pStyle w:val="Code"/>
        <w:rPr>
          <w:highlight w:val="white"/>
        </w:rPr>
      </w:pPr>
    </w:p>
    <w:p w14:paraId="565827E5" w14:textId="77777777" w:rsidR="001949F7" w:rsidRPr="001949F7" w:rsidRDefault="001949F7" w:rsidP="001949F7">
      <w:pPr>
        <w:pStyle w:val="Code"/>
        <w:rPr>
          <w:highlight w:val="white"/>
        </w:rPr>
      </w:pPr>
      <w:r w:rsidRPr="001949F7">
        <w:rPr>
          <w:highlight w:val="white"/>
        </w:rPr>
        <w:t xml:space="preserve">      $$ = $1 / $3;</w:t>
      </w:r>
    </w:p>
    <w:p w14:paraId="0EFF653F" w14:textId="77777777" w:rsidR="001949F7" w:rsidRPr="001949F7" w:rsidRDefault="001949F7" w:rsidP="001949F7">
      <w:pPr>
        <w:pStyle w:val="Code"/>
        <w:rPr>
          <w:highlight w:val="white"/>
        </w:rPr>
      </w:pPr>
      <w:r w:rsidRPr="001949F7">
        <w:rPr>
          <w:highlight w:val="white"/>
        </w:rPr>
        <w:t xml:space="preserve">    };</w:t>
      </w:r>
    </w:p>
    <w:p w14:paraId="76DBC852" w14:textId="77777777" w:rsidR="001949F7" w:rsidRPr="001949F7" w:rsidRDefault="001949F7" w:rsidP="001949F7">
      <w:pPr>
        <w:pStyle w:val="Code"/>
        <w:rPr>
          <w:highlight w:val="white"/>
        </w:rPr>
      </w:pPr>
    </w:p>
    <w:p w14:paraId="68A0F8F5" w14:textId="77777777" w:rsidR="001949F7" w:rsidRPr="001949F7" w:rsidRDefault="001949F7" w:rsidP="001949F7">
      <w:pPr>
        <w:pStyle w:val="Code"/>
        <w:rPr>
          <w:highlight w:val="white"/>
        </w:rPr>
      </w:pPr>
      <w:r w:rsidRPr="001949F7">
        <w:rPr>
          <w:highlight w:val="white"/>
        </w:rPr>
        <w:t>unary_expression:</w:t>
      </w:r>
    </w:p>
    <w:p w14:paraId="027BC2EC" w14:textId="77777777" w:rsidR="001949F7" w:rsidRPr="001949F7" w:rsidRDefault="001949F7" w:rsidP="001949F7">
      <w:pPr>
        <w:pStyle w:val="Code"/>
        <w:rPr>
          <w:highlight w:val="white"/>
        </w:rPr>
      </w:pPr>
      <w:r w:rsidRPr="001949F7">
        <w:rPr>
          <w:highlight w:val="white"/>
        </w:rPr>
        <w:t xml:space="preserve">    primary_expression {</w:t>
      </w:r>
    </w:p>
    <w:p w14:paraId="60F18B22" w14:textId="77777777" w:rsidR="001949F7" w:rsidRPr="001949F7" w:rsidRDefault="001949F7" w:rsidP="001949F7">
      <w:pPr>
        <w:pStyle w:val="Code"/>
        <w:rPr>
          <w:highlight w:val="white"/>
        </w:rPr>
      </w:pPr>
      <w:r w:rsidRPr="001949F7">
        <w:rPr>
          <w:highlight w:val="white"/>
        </w:rPr>
        <w:t xml:space="preserve">      $$ = $1;</w:t>
      </w:r>
    </w:p>
    <w:p w14:paraId="2D73886C" w14:textId="77777777" w:rsidR="001949F7" w:rsidRPr="001949F7" w:rsidRDefault="001949F7" w:rsidP="001949F7">
      <w:pPr>
        <w:pStyle w:val="Code"/>
        <w:rPr>
          <w:highlight w:val="white"/>
        </w:rPr>
      </w:pPr>
      <w:r w:rsidRPr="001949F7">
        <w:rPr>
          <w:highlight w:val="white"/>
        </w:rPr>
        <w:t xml:space="preserve">    }</w:t>
      </w:r>
    </w:p>
    <w:p w14:paraId="44456562" w14:textId="77777777" w:rsidR="001949F7" w:rsidRPr="001949F7" w:rsidRDefault="001949F7" w:rsidP="001949F7">
      <w:pPr>
        <w:pStyle w:val="Code"/>
        <w:rPr>
          <w:highlight w:val="white"/>
        </w:rPr>
      </w:pPr>
      <w:r w:rsidRPr="001949F7">
        <w:rPr>
          <w:highlight w:val="white"/>
        </w:rPr>
        <w:t xml:space="preserve">  | PLUS unary_expression {</w:t>
      </w:r>
    </w:p>
    <w:p w14:paraId="354F4BC0" w14:textId="77777777" w:rsidR="001949F7" w:rsidRPr="001949F7" w:rsidRDefault="001949F7" w:rsidP="001949F7">
      <w:pPr>
        <w:pStyle w:val="Code"/>
        <w:rPr>
          <w:highlight w:val="white"/>
        </w:rPr>
      </w:pPr>
      <w:r w:rsidRPr="001949F7">
        <w:rPr>
          <w:highlight w:val="white"/>
        </w:rPr>
        <w:t xml:space="preserve">      $$ = $2;</w:t>
      </w:r>
    </w:p>
    <w:p w14:paraId="3E19D4D9" w14:textId="77777777" w:rsidR="001949F7" w:rsidRPr="001949F7" w:rsidRDefault="001949F7" w:rsidP="001949F7">
      <w:pPr>
        <w:pStyle w:val="Code"/>
        <w:rPr>
          <w:highlight w:val="white"/>
        </w:rPr>
      </w:pPr>
      <w:r w:rsidRPr="001949F7">
        <w:rPr>
          <w:highlight w:val="white"/>
        </w:rPr>
        <w:t xml:space="preserve">    }</w:t>
      </w:r>
    </w:p>
    <w:p w14:paraId="00076958" w14:textId="77777777" w:rsidR="001949F7" w:rsidRPr="001949F7" w:rsidRDefault="001949F7" w:rsidP="001949F7">
      <w:pPr>
        <w:pStyle w:val="Code"/>
        <w:rPr>
          <w:highlight w:val="white"/>
        </w:rPr>
      </w:pPr>
      <w:r w:rsidRPr="001949F7">
        <w:rPr>
          <w:highlight w:val="white"/>
        </w:rPr>
        <w:t xml:space="preserve">  | MINUS unary_expression {</w:t>
      </w:r>
    </w:p>
    <w:p w14:paraId="376106A6" w14:textId="77777777" w:rsidR="001949F7" w:rsidRPr="001949F7" w:rsidRDefault="001949F7" w:rsidP="001949F7">
      <w:pPr>
        <w:pStyle w:val="Code"/>
        <w:rPr>
          <w:highlight w:val="white"/>
        </w:rPr>
      </w:pPr>
      <w:r w:rsidRPr="001949F7">
        <w:rPr>
          <w:highlight w:val="white"/>
        </w:rPr>
        <w:t xml:space="preserve">      $$ = -$2;</w:t>
      </w:r>
    </w:p>
    <w:p w14:paraId="2048D232" w14:textId="77777777" w:rsidR="001949F7" w:rsidRPr="001949F7" w:rsidRDefault="001949F7" w:rsidP="001949F7">
      <w:pPr>
        <w:pStyle w:val="Code"/>
        <w:rPr>
          <w:highlight w:val="white"/>
        </w:rPr>
      </w:pPr>
      <w:r w:rsidRPr="001949F7">
        <w:rPr>
          <w:highlight w:val="white"/>
        </w:rPr>
        <w:t xml:space="preserve">    }</w:t>
      </w:r>
    </w:p>
    <w:p w14:paraId="24B478A5" w14:textId="77777777" w:rsidR="001949F7" w:rsidRPr="001949F7" w:rsidRDefault="001949F7" w:rsidP="001949F7">
      <w:pPr>
        <w:pStyle w:val="Code"/>
        <w:rPr>
          <w:highlight w:val="white"/>
        </w:rPr>
      </w:pPr>
      <w:r w:rsidRPr="001949F7">
        <w:rPr>
          <w:highlight w:val="white"/>
        </w:rPr>
        <w:t xml:space="preserve">  | SIN unary_expression {</w:t>
      </w:r>
    </w:p>
    <w:p w14:paraId="3A85196C" w14:textId="77777777" w:rsidR="001949F7" w:rsidRPr="001949F7" w:rsidRDefault="001949F7" w:rsidP="001949F7">
      <w:pPr>
        <w:pStyle w:val="Code"/>
        <w:rPr>
          <w:highlight w:val="white"/>
        </w:rPr>
      </w:pPr>
      <w:r w:rsidRPr="001949F7">
        <w:rPr>
          <w:highlight w:val="white"/>
        </w:rPr>
        <w:t xml:space="preserve">      $$ = Math.Sin($2);</w:t>
      </w:r>
    </w:p>
    <w:p w14:paraId="1F2D2904" w14:textId="77777777" w:rsidR="001949F7" w:rsidRPr="001949F7" w:rsidRDefault="001949F7" w:rsidP="001949F7">
      <w:pPr>
        <w:pStyle w:val="Code"/>
        <w:rPr>
          <w:highlight w:val="white"/>
        </w:rPr>
      </w:pPr>
      <w:r w:rsidRPr="001949F7">
        <w:rPr>
          <w:highlight w:val="white"/>
        </w:rPr>
        <w:t xml:space="preserve">    }</w:t>
      </w:r>
    </w:p>
    <w:p w14:paraId="228B3DB2" w14:textId="77777777" w:rsidR="001949F7" w:rsidRPr="001949F7" w:rsidRDefault="001949F7" w:rsidP="001949F7">
      <w:pPr>
        <w:pStyle w:val="Code"/>
        <w:rPr>
          <w:highlight w:val="white"/>
        </w:rPr>
      </w:pPr>
      <w:r w:rsidRPr="001949F7">
        <w:rPr>
          <w:highlight w:val="white"/>
        </w:rPr>
        <w:t xml:space="preserve">  | COS unary_expression {</w:t>
      </w:r>
    </w:p>
    <w:p w14:paraId="52CA94D4" w14:textId="77777777" w:rsidR="001949F7" w:rsidRPr="001949F7" w:rsidRDefault="001949F7" w:rsidP="001949F7">
      <w:pPr>
        <w:pStyle w:val="Code"/>
        <w:rPr>
          <w:highlight w:val="white"/>
        </w:rPr>
      </w:pPr>
      <w:r w:rsidRPr="001949F7">
        <w:rPr>
          <w:highlight w:val="white"/>
        </w:rPr>
        <w:lastRenderedPageBreak/>
        <w:t xml:space="preserve">      $$ = Math.Cos($2);</w:t>
      </w:r>
    </w:p>
    <w:p w14:paraId="40BC6793" w14:textId="77777777" w:rsidR="001949F7" w:rsidRPr="001949F7" w:rsidRDefault="001949F7" w:rsidP="001949F7">
      <w:pPr>
        <w:pStyle w:val="Code"/>
        <w:rPr>
          <w:highlight w:val="white"/>
        </w:rPr>
      </w:pPr>
      <w:r w:rsidRPr="001949F7">
        <w:rPr>
          <w:highlight w:val="white"/>
        </w:rPr>
        <w:t xml:space="preserve">    }</w:t>
      </w:r>
    </w:p>
    <w:p w14:paraId="16DE5516" w14:textId="77777777" w:rsidR="001949F7" w:rsidRPr="001949F7" w:rsidRDefault="001949F7" w:rsidP="001949F7">
      <w:pPr>
        <w:pStyle w:val="Code"/>
        <w:rPr>
          <w:highlight w:val="white"/>
        </w:rPr>
      </w:pPr>
      <w:r w:rsidRPr="001949F7">
        <w:rPr>
          <w:highlight w:val="white"/>
        </w:rPr>
        <w:t xml:space="preserve">  | TAN unary_expression {</w:t>
      </w:r>
    </w:p>
    <w:p w14:paraId="6A72E8EF" w14:textId="77777777" w:rsidR="001949F7" w:rsidRPr="001949F7" w:rsidRDefault="001949F7" w:rsidP="001949F7">
      <w:pPr>
        <w:pStyle w:val="Code"/>
        <w:rPr>
          <w:highlight w:val="white"/>
        </w:rPr>
      </w:pPr>
      <w:r w:rsidRPr="001949F7">
        <w:rPr>
          <w:highlight w:val="white"/>
        </w:rPr>
        <w:t xml:space="preserve">      $$ = Math.Tan($2);</w:t>
      </w:r>
    </w:p>
    <w:p w14:paraId="555EFEA7" w14:textId="77777777" w:rsidR="001949F7" w:rsidRPr="001949F7" w:rsidRDefault="001949F7" w:rsidP="001949F7">
      <w:pPr>
        <w:pStyle w:val="Code"/>
        <w:rPr>
          <w:highlight w:val="white"/>
        </w:rPr>
      </w:pPr>
      <w:r w:rsidRPr="001949F7">
        <w:rPr>
          <w:highlight w:val="white"/>
        </w:rPr>
        <w:t xml:space="preserve">    }</w:t>
      </w:r>
    </w:p>
    <w:p w14:paraId="385C20BD" w14:textId="77777777" w:rsidR="001949F7" w:rsidRPr="001949F7" w:rsidRDefault="001949F7" w:rsidP="001949F7">
      <w:pPr>
        <w:pStyle w:val="Code"/>
        <w:rPr>
          <w:highlight w:val="white"/>
        </w:rPr>
      </w:pPr>
      <w:r w:rsidRPr="001949F7">
        <w:rPr>
          <w:highlight w:val="white"/>
        </w:rPr>
        <w:t xml:space="preserve">  | LOG unary_expression {</w:t>
      </w:r>
    </w:p>
    <w:p w14:paraId="4160C4DB" w14:textId="77777777" w:rsidR="001949F7" w:rsidRPr="001949F7" w:rsidRDefault="001949F7" w:rsidP="001949F7">
      <w:pPr>
        <w:pStyle w:val="Code"/>
        <w:rPr>
          <w:highlight w:val="white"/>
        </w:rPr>
      </w:pPr>
      <w:r w:rsidRPr="001949F7">
        <w:rPr>
          <w:highlight w:val="white"/>
        </w:rPr>
        <w:t xml:space="preserve">      if ($2 &lt;= 0) {</w:t>
      </w:r>
    </w:p>
    <w:p w14:paraId="386CE95D" w14:textId="77777777" w:rsidR="001949F7" w:rsidRPr="001949F7" w:rsidRDefault="001949F7" w:rsidP="001949F7">
      <w:pPr>
        <w:pStyle w:val="Code"/>
        <w:rPr>
          <w:highlight w:val="white"/>
        </w:rPr>
      </w:pPr>
      <w:r w:rsidRPr="001949F7">
        <w:rPr>
          <w:highlight w:val="white"/>
        </w:rPr>
        <w:t xml:space="preserve">        Console.Error.WriteLine("Logarithm of Non-Positive Value.");</w:t>
      </w:r>
    </w:p>
    <w:p w14:paraId="45416C87" w14:textId="77777777" w:rsidR="001949F7" w:rsidRPr="001949F7" w:rsidRDefault="001949F7" w:rsidP="001949F7">
      <w:pPr>
        <w:pStyle w:val="Code"/>
        <w:rPr>
          <w:highlight w:val="white"/>
        </w:rPr>
      </w:pPr>
      <w:r w:rsidRPr="001949F7">
        <w:rPr>
          <w:highlight w:val="white"/>
        </w:rPr>
        <w:t xml:space="preserve">        Environment.Exit(-1);</w:t>
      </w:r>
    </w:p>
    <w:p w14:paraId="79ED456A" w14:textId="77777777" w:rsidR="001949F7" w:rsidRPr="001949F7" w:rsidRDefault="001949F7" w:rsidP="001949F7">
      <w:pPr>
        <w:pStyle w:val="Code"/>
        <w:rPr>
          <w:highlight w:val="white"/>
        </w:rPr>
      </w:pPr>
      <w:r w:rsidRPr="001949F7">
        <w:rPr>
          <w:highlight w:val="white"/>
        </w:rPr>
        <w:t xml:space="preserve">      }</w:t>
      </w:r>
    </w:p>
    <w:p w14:paraId="1E8CF390" w14:textId="77777777" w:rsidR="001949F7" w:rsidRPr="001949F7" w:rsidRDefault="001949F7" w:rsidP="001949F7">
      <w:pPr>
        <w:pStyle w:val="Code"/>
        <w:rPr>
          <w:highlight w:val="white"/>
        </w:rPr>
      </w:pPr>
    </w:p>
    <w:p w14:paraId="20689F20" w14:textId="77777777" w:rsidR="001949F7" w:rsidRPr="001949F7" w:rsidRDefault="001949F7" w:rsidP="001949F7">
      <w:pPr>
        <w:pStyle w:val="Code"/>
        <w:rPr>
          <w:highlight w:val="white"/>
        </w:rPr>
      </w:pPr>
      <w:r w:rsidRPr="001949F7">
        <w:rPr>
          <w:highlight w:val="white"/>
        </w:rPr>
        <w:t xml:space="preserve">      $$ = Math.Log($2);</w:t>
      </w:r>
    </w:p>
    <w:p w14:paraId="68AD50DC" w14:textId="77777777" w:rsidR="001949F7" w:rsidRPr="001949F7" w:rsidRDefault="001949F7" w:rsidP="001949F7">
      <w:pPr>
        <w:pStyle w:val="Code"/>
        <w:rPr>
          <w:highlight w:val="white"/>
        </w:rPr>
      </w:pPr>
      <w:r w:rsidRPr="001949F7">
        <w:rPr>
          <w:highlight w:val="white"/>
        </w:rPr>
        <w:t xml:space="preserve">    }</w:t>
      </w:r>
    </w:p>
    <w:p w14:paraId="5C03F7A3" w14:textId="77777777" w:rsidR="001949F7" w:rsidRPr="001949F7" w:rsidRDefault="001949F7" w:rsidP="001949F7">
      <w:pPr>
        <w:pStyle w:val="Code"/>
        <w:rPr>
          <w:highlight w:val="white"/>
        </w:rPr>
      </w:pPr>
      <w:r w:rsidRPr="001949F7">
        <w:rPr>
          <w:highlight w:val="white"/>
        </w:rPr>
        <w:t xml:space="preserve">  | EXP unary_expression {</w:t>
      </w:r>
    </w:p>
    <w:p w14:paraId="1F4021C0" w14:textId="77777777" w:rsidR="001949F7" w:rsidRPr="001949F7" w:rsidRDefault="001949F7" w:rsidP="001949F7">
      <w:pPr>
        <w:pStyle w:val="Code"/>
        <w:rPr>
          <w:highlight w:val="white"/>
        </w:rPr>
      </w:pPr>
      <w:r w:rsidRPr="001949F7">
        <w:rPr>
          <w:highlight w:val="white"/>
        </w:rPr>
        <w:t xml:space="preserve">      $$ = Math.Exp($2);</w:t>
      </w:r>
    </w:p>
    <w:p w14:paraId="7A5B8E0D" w14:textId="77777777" w:rsidR="001949F7" w:rsidRPr="001949F7" w:rsidRDefault="001949F7" w:rsidP="001949F7">
      <w:pPr>
        <w:pStyle w:val="Code"/>
        <w:rPr>
          <w:highlight w:val="white"/>
        </w:rPr>
      </w:pPr>
      <w:r w:rsidRPr="001949F7">
        <w:rPr>
          <w:highlight w:val="white"/>
        </w:rPr>
        <w:t xml:space="preserve">    }</w:t>
      </w:r>
    </w:p>
    <w:p w14:paraId="2565779E" w14:textId="77777777" w:rsidR="001949F7" w:rsidRPr="001949F7" w:rsidRDefault="001949F7" w:rsidP="001949F7">
      <w:pPr>
        <w:pStyle w:val="Code"/>
        <w:rPr>
          <w:highlight w:val="white"/>
        </w:rPr>
      </w:pPr>
      <w:r w:rsidRPr="001949F7">
        <w:rPr>
          <w:highlight w:val="white"/>
        </w:rPr>
        <w:t xml:space="preserve">  | LOG10 unary_expression {</w:t>
      </w:r>
    </w:p>
    <w:p w14:paraId="40AABBA5" w14:textId="77777777" w:rsidR="001949F7" w:rsidRPr="001949F7" w:rsidRDefault="001949F7" w:rsidP="001949F7">
      <w:pPr>
        <w:pStyle w:val="Code"/>
        <w:rPr>
          <w:highlight w:val="white"/>
        </w:rPr>
      </w:pPr>
      <w:r w:rsidRPr="001949F7">
        <w:rPr>
          <w:highlight w:val="white"/>
        </w:rPr>
        <w:t xml:space="preserve">      if ($2 &lt;= 0) {</w:t>
      </w:r>
    </w:p>
    <w:p w14:paraId="70ED7B36" w14:textId="77777777" w:rsidR="001949F7" w:rsidRPr="001949F7" w:rsidRDefault="001949F7" w:rsidP="001949F7">
      <w:pPr>
        <w:pStyle w:val="Code"/>
        <w:rPr>
          <w:highlight w:val="white"/>
        </w:rPr>
      </w:pPr>
      <w:r w:rsidRPr="001949F7">
        <w:rPr>
          <w:highlight w:val="white"/>
        </w:rPr>
        <w:t xml:space="preserve">        Console.Error.WriteLine("Logarithm of Non-Positive Value.");</w:t>
      </w:r>
    </w:p>
    <w:p w14:paraId="619CB163" w14:textId="77777777" w:rsidR="001949F7" w:rsidRPr="001949F7" w:rsidRDefault="001949F7" w:rsidP="001949F7">
      <w:pPr>
        <w:pStyle w:val="Code"/>
        <w:rPr>
          <w:highlight w:val="white"/>
        </w:rPr>
      </w:pPr>
      <w:r w:rsidRPr="001949F7">
        <w:rPr>
          <w:highlight w:val="white"/>
        </w:rPr>
        <w:t xml:space="preserve">        Environment.Exit(-1);</w:t>
      </w:r>
    </w:p>
    <w:p w14:paraId="534E1D06" w14:textId="77777777" w:rsidR="001949F7" w:rsidRPr="001949F7" w:rsidRDefault="001949F7" w:rsidP="001949F7">
      <w:pPr>
        <w:pStyle w:val="Code"/>
        <w:rPr>
          <w:highlight w:val="white"/>
        </w:rPr>
      </w:pPr>
      <w:r w:rsidRPr="001949F7">
        <w:rPr>
          <w:highlight w:val="white"/>
        </w:rPr>
        <w:t xml:space="preserve">      }</w:t>
      </w:r>
    </w:p>
    <w:p w14:paraId="76BC44E5" w14:textId="77777777" w:rsidR="001949F7" w:rsidRPr="001949F7" w:rsidRDefault="001949F7" w:rsidP="001949F7">
      <w:pPr>
        <w:pStyle w:val="Code"/>
        <w:rPr>
          <w:highlight w:val="white"/>
        </w:rPr>
      </w:pPr>
    </w:p>
    <w:p w14:paraId="2FABFD9A" w14:textId="77777777" w:rsidR="001949F7" w:rsidRPr="001949F7" w:rsidRDefault="001949F7" w:rsidP="001949F7">
      <w:pPr>
        <w:pStyle w:val="Code"/>
        <w:rPr>
          <w:highlight w:val="white"/>
        </w:rPr>
      </w:pPr>
      <w:r w:rsidRPr="001949F7">
        <w:rPr>
          <w:highlight w:val="white"/>
        </w:rPr>
        <w:t xml:space="preserve">      $$ = Math.Log10($2);</w:t>
      </w:r>
    </w:p>
    <w:p w14:paraId="742CD2E3" w14:textId="77777777" w:rsidR="001949F7" w:rsidRPr="001949F7" w:rsidRDefault="001949F7" w:rsidP="001949F7">
      <w:pPr>
        <w:pStyle w:val="Code"/>
        <w:rPr>
          <w:highlight w:val="white"/>
        </w:rPr>
      </w:pPr>
      <w:r w:rsidRPr="001949F7">
        <w:rPr>
          <w:highlight w:val="white"/>
        </w:rPr>
        <w:t xml:space="preserve">    }</w:t>
      </w:r>
    </w:p>
    <w:p w14:paraId="76A3356A" w14:textId="77777777" w:rsidR="001949F7" w:rsidRPr="001949F7" w:rsidRDefault="001949F7" w:rsidP="001949F7">
      <w:pPr>
        <w:pStyle w:val="Code"/>
        <w:rPr>
          <w:highlight w:val="white"/>
        </w:rPr>
      </w:pPr>
      <w:r w:rsidRPr="001949F7">
        <w:rPr>
          <w:highlight w:val="white"/>
        </w:rPr>
        <w:t xml:space="preserve">  | EXP10 unary_expression {</w:t>
      </w:r>
    </w:p>
    <w:p w14:paraId="6E451386" w14:textId="77777777" w:rsidR="001949F7" w:rsidRPr="001949F7" w:rsidRDefault="001949F7" w:rsidP="001949F7">
      <w:pPr>
        <w:pStyle w:val="Code"/>
        <w:rPr>
          <w:highlight w:val="white"/>
        </w:rPr>
      </w:pPr>
      <w:r w:rsidRPr="001949F7">
        <w:rPr>
          <w:highlight w:val="white"/>
        </w:rPr>
        <w:t xml:space="preserve">      $$ = Math.Pow(10, $2);</w:t>
      </w:r>
    </w:p>
    <w:p w14:paraId="6B0AEACC" w14:textId="77777777" w:rsidR="001949F7" w:rsidRPr="001949F7" w:rsidRDefault="001949F7" w:rsidP="001949F7">
      <w:pPr>
        <w:pStyle w:val="Code"/>
        <w:rPr>
          <w:highlight w:val="white"/>
        </w:rPr>
      </w:pPr>
      <w:r w:rsidRPr="001949F7">
        <w:rPr>
          <w:highlight w:val="white"/>
        </w:rPr>
        <w:t xml:space="preserve">    }</w:t>
      </w:r>
    </w:p>
    <w:p w14:paraId="1CDE7C56" w14:textId="77777777" w:rsidR="001949F7" w:rsidRPr="001949F7" w:rsidRDefault="001949F7" w:rsidP="001949F7">
      <w:pPr>
        <w:pStyle w:val="Code"/>
        <w:rPr>
          <w:highlight w:val="white"/>
        </w:rPr>
      </w:pPr>
      <w:r w:rsidRPr="001949F7">
        <w:rPr>
          <w:highlight w:val="white"/>
        </w:rPr>
        <w:t xml:space="preserve">  | SQRT unary_expression {</w:t>
      </w:r>
    </w:p>
    <w:p w14:paraId="1E54BC32" w14:textId="77777777" w:rsidR="001949F7" w:rsidRPr="001949F7" w:rsidRDefault="001949F7" w:rsidP="001949F7">
      <w:pPr>
        <w:pStyle w:val="Code"/>
        <w:rPr>
          <w:highlight w:val="white"/>
        </w:rPr>
      </w:pPr>
      <w:r w:rsidRPr="001949F7">
        <w:rPr>
          <w:highlight w:val="white"/>
        </w:rPr>
        <w:t xml:space="preserve">      if ($2 &lt; 0) {</w:t>
      </w:r>
    </w:p>
    <w:p w14:paraId="33C4928C" w14:textId="77777777" w:rsidR="001949F7" w:rsidRPr="001949F7" w:rsidRDefault="001949F7" w:rsidP="001949F7">
      <w:pPr>
        <w:pStyle w:val="Code"/>
        <w:rPr>
          <w:highlight w:val="white"/>
        </w:rPr>
      </w:pPr>
      <w:r w:rsidRPr="001949F7">
        <w:rPr>
          <w:highlight w:val="white"/>
        </w:rPr>
        <w:t xml:space="preserve">        Console.Error.WriteLine("Square Root of Negativ Value.");</w:t>
      </w:r>
    </w:p>
    <w:p w14:paraId="1736CA2C" w14:textId="77777777" w:rsidR="001949F7" w:rsidRPr="001949F7" w:rsidRDefault="001949F7" w:rsidP="001949F7">
      <w:pPr>
        <w:pStyle w:val="Code"/>
        <w:rPr>
          <w:highlight w:val="white"/>
        </w:rPr>
      </w:pPr>
      <w:r w:rsidRPr="001949F7">
        <w:rPr>
          <w:highlight w:val="white"/>
        </w:rPr>
        <w:t xml:space="preserve">        Environment.Exit(-1);</w:t>
      </w:r>
    </w:p>
    <w:p w14:paraId="2BF6AE23" w14:textId="77777777" w:rsidR="001949F7" w:rsidRPr="001949F7" w:rsidRDefault="001949F7" w:rsidP="001949F7">
      <w:pPr>
        <w:pStyle w:val="Code"/>
        <w:rPr>
          <w:highlight w:val="white"/>
        </w:rPr>
      </w:pPr>
      <w:r w:rsidRPr="001949F7">
        <w:rPr>
          <w:highlight w:val="white"/>
        </w:rPr>
        <w:t xml:space="preserve">      }</w:t>
      </w:r>
    </w:p>
    <w:p w14:paraId="31833860" w14:textId="77777777" w:rsidR="001949F7" w:rsidRPr="001949F7" w:rsidRDefault="001949F7" w:rsidP="001949F7">
      <w:pPr>
        <w:pStyle w:val="Code"/>
        <w:rPr>
          <w:highlight w:val="white"/>
        </w:rPr>
      </w:pPr>
    </w:p>
    <w:p w14:paraId="1216958B" w14:textId="77777777" w:rsidR="001949F7" w:rsidRPr="001949F7" w:rsidRDefault="001949F7" w:rsidP="001949F7">
      <w:pPr>
        <w:pStyle w:val="Code"/>
        <w:rPr>
          <w:highlight w:val="white"/>
        </w:rPr>
      </w:pPr>
      <w:r w:rsidRPr="001949F7">
        <w:rPr>
          <w:highlight w:val="white"/>
        </w:rPr>
        <w:t xml:space="preserve">      $$ = Math.Sqrt($2);</w:t>
      </w:r>
    </w:p>
    <w:p w14:paraId="0773A0BC" w14:textId="77777777" w:rsidR="001949F7" w:rsidRPr="001949F7" w:rsidRDefault="001949F7" w:rsidP="001949F7">
      <w:pPr>
        <w:pStyle w:val="Code"/>
        <w:rPr>
          <w:highlight w:val="white"/>
        </w:rPr>
      </w:pPr>
      <w:r w:rsidRPr="001949F7">
        <w:rPr>
          <w:highlight w:val="white"/>
        </w:rPr>
        <w:t xml:space="preserve">    };</w:t>
      </w:r>
    </w:p>
    <w:p w14:paraId="79E9F85A" w14:textId="77777777" w:rsidR="001949F7" w:rsidRPr="001949F7" w:rsidRDefault="001949F7" w:rsidP="001949F7">
      <w:pPr>
        <w:pStyle w:val="Code"/>
        <w:rPr>
          <w:highlight w:val="white"/>
        </w:rPr>
      </w:pPr>
    </w:p>
    <w:p w14:paraId="1FE98D68" w14:textId="77777777" w:rsidR="001949F7" w:rsidRPr="001949F7" w:rsidRDefault="001949F7" w:rsidP="001949F7">
      <w:pPr>
        <w:pStyle w:val="Code"/>
        <w:rPr>
          <w:highlight w:val="white"/>
        </w:rPr>
      </w:pPr>
      <w:r w:rsidRPr="001949F7">
        <w:rPr>
          <w:highlight w:val="white"/>
        </w:rPr>
        <w:t>primary_expression:</w:t>
      </w:r>
    </w:p>
    <w:p w14:paraId="5DE29A3C" w14:textId="77777777" w:rsidR="001949F7" w:rsidRPr="001949F7" w:rsidRDefault="001949F7" w:rsidP="001949F7">
      <w:pPr>
        <w:pStyle w:val="Code"/>
        <w:rPr>
          <w:highlight w:val="white"/>
        </w:rPr>
      </w:pPr>
      <w:r w:rsidRPr="001949F7">
        <w:rPr>
          <w:highlight w:val="white"/>
        </w:rPr>
        <w:t xml:space="preserve">    LEFT_PAREN expression RIGHT_PAREN {</w:t>
      </w:r>
    </w:p>
    <w:p w14:paraId="5943C643" w14:textId="77777777" w:rsidR="001949F7" w:rsidRPr="001949F7" w:rsidRDefault="001949F7" w:rsidP="001949F7">
      <w:pPr>
        <w:pStyle w:val="Code"/>
        <w:rPr>
          <w:highlight w:val="white"/>
        </w:rPr>
      </w:pPr>
      <w:r w:rsidRPr="001949F7">
        <w:rPr>
          <w:highlight w:val="white"/>
        </w:rPr>
        <w:t xml:space="preserve">      $$ = $2;</w:t>
      </w:r>
    </w:p>
    <w:p w14:paraId="1819E9B6" w14:textId="77777777" w:rsidR="001949F7" w:rsidRPr="001949F7" w:rsidRDefault="001949F7" w:rsidP="001949F7">
      <w:pPr>
        <w:pStyle w:val="Code"/>
        <w:rPr>
          <w:highlight w:val="white"/>
        </w:rPr>
      </w:pPr>
      <w:r w:rsidRPr="001949F7">
        <w:rPr>
          <w:highlight w:val="white"/>
        </w:rPr>
        <w:t xml:space="preserve">    }</w:t>
      </w:r>
    </w:p>
    <w:p w14:paraId="352797C7" w14:textId="77777777" w:rsidR="001949F7" w:rsidRPr="001949F7" w:rsidRDefault="001949F7" w:rsidP="001949F7">
      <w:pPr>
        <w:pStyle w:val="Code"/>
        <w:rPr>
          <w:highlight w:val="white"/>
        </w:rPr>
      </w:pPr>
      <w:r w:rsidRPr="001949F7">
        <w:rPr>
          <w:highlight w:val="white"/>
        </w:rPr>
        <w:t xml:space="preserve">  | NAME {</w:t>
      </w:r>
    </w:p>
    <w:p w14:paraId="4AF66AA9" w14:textId="77777777" w:rsidR="001949F7" w:rsidRPr="001949F7" w:rsidRDefault="001949F7" w:rsidP="001949F7">
      <w:pPr>
        <w:pStyle w:val="Code"/>
        <w:rPr>
          <w:highlight w:val="white"/>
        </w:rPr>
      </w:pPr>
      <w:r w:rsidRPr="001949F7">
        <w:rPr>
          <w:highlight w:val="white"/>
        </w:rPr>
        <w:t xml:space="preserve">      if (MainX.VariableMap.ContainsKey($1)) {</w:t>
      </w:r>
    </w:p>
    <w:p w14:paraId="6A66A62A" w14:textId="77777777" w:rsidR="001949F7" w:rsidRPr="001949F7" w:rsidRDefault="001949F7" w:rsidP="001949F7">
      <w:pPr>
        <w:pStyle w:val="Code"/>
        <w:rPr>
          <w:highlight w:val="white"/>
        </w:rPr>
      </w:pPr>
      <w:r w:rsidRPr="001949F7">
        <w:rPr>
          <w:highlight w:val="white"/>
        </w:rPr>
        <w:t xml:space="preserve">        $$ = MainX.VariableMap[$1];</w:t>
      </w:r>
    </w:p>
    <w:p w14:paraId="7F01921D" w14:textId="77777777" w:rsidR="001949F7" w:rsidRPr="001949F7" w:rsidRDefault="001949F7" w:rsidP="001949F7">
      <w:pPr>
        <w:pStyle w:val="Code"/>
        <w:rPr>
          <w:highlight w:val="white"/>
        </w:rPr>
      </w:pPr>
      <w:r w:rsidRPr="001949F7">
        <w:rPr>
          <w:highlight w:val="white"/>
        </w:rPr>
        <w:t xml:space="preserve">      }</w:t>
      </w:r>
    </w:p>
    <w:p w14:paraId="7A4F6236" w14:textId="77777777" w:rsidR="001949F7" w:rsidRPr="001949F7" w:rsidRDefault="001949F7" w:rsidP="001949F7">
      <w:pPr>
        <w:pStyle w:val="Code"/>
        <w:rPr>
          <w:highlight w:val="white"/>
        </w:rPr>
      </w:pPr>
      <w:r w:rsidRPr="001949F7">
        <w:rPr>
          <w:highlight w:val="white"/>
        </w:rPr>
        <w:t xml:space="preserve">      else {</w:t>
      </w:r>
    </w:p>
    <w:p w14:paraId="52779F3D" w14:textId="77777777" w:rsidR="001949F7" w:rsidRPr="001949F7" w:rsidRDefault="001949F7" w:rsidP="001949F7">
      <w:pPr>
        <w:pStyle w:val="Code"/>
        <w:rPr>
          <w:highlight w:val="white"/>
        </w:rPr>
      </w:pPr>
      <w:r w:rsidRPr="001949F7">
        <w:rPr>
          <w:highlight w:val="white"/>
        </w:rPr>
        <w:t xml:space="preserve">        Console.Error.WriteLine("Unknown Name: \"" + $1 + "\".");</w:t>
      </w:r>
    </w:p>
    <w:p w14:paraId="5224B71C" w14:textId="77777777" w:rsidR="001949F7" w:rsidRPr="001949F7" w:rsidRDefault="001949F7" w:rsidP="001949F7">
      <w:pPr>
        <w:pStyle w:val="Code"/>
        <w:rPr>
          <w:highlight w:val="white"/>
        </w:rPr>
      </w:pPr>
      <w:r w:rsidRPr="001949F7">
        <w:rPr>
          <w:highlight w:val="white"/>
        </w:rPr>
        <w:t xml:space="preserve">        Environment.Exit(-1);</w:t>
      </w:r>
    </w:p>
    <w:p w14:paraId="65917FBE" w14:textId="77777777" w:rsidR="001949F7" w:rsidRPr="001949F7" w:rsidRDefault="001949F7" w:rsidP="001949F7">
      <w:pPr>
        <w:pStyle w:val="Code"/>
        <w:rPr>
          <w:highlight w:val="white"/>
        </w:rPr>
      </w:pPr>
      <w:r w:rsidRPr="001949F7">
        <w:rPr>
          <w:highlight w:val="white"/>
        </w:rPr>
        <w:t xml:space="preserve">      }</w:t>
      </w:r>
    </w:p>
    <w:p w14:paraId="19DE7C4F" w14:textId="77777777" w:rsidR="001949F7" w:rsidRPr="001949F7" w:rsidRDefault="001949F7" w:rsidP="001949F7">
      <w:pPr>
        <w:pStyle w:val="Code"/>
        <w:rPr>
          <w:highlight w:val="white"/>
        </w:rPr>
      </w:pPr>
      <w:r w:rsidRPr="001949F7">
        <w:rPr>
          <w:highlight w:val="white"/>
        </w:rPr>
        <w:t xml:space="preserve">    }</w:t>
      </w:r>
    </w:p>
    <w:p w14:paraId="0753A5D7" w14:textId="77777777" w:rsidR="001949F7" w:rsidRPr="001949F7" w:rsidRDefault="001949F7" w:rsidP="001949F7">
      <w:pPr>
        <w:pStyle w:val="Code"/>
        <w:rPr>
          <w:highlight w:val="white"/>
        </w:rPr>
      </w:pPr>
      <w:r w:rsidRPr="001949F7">
        <w:rPr>
          <w:highlight w:val="white"/>
        </w:rPr>
        <w:t xml:space="preserve">  | VALUE {</w:t>
      </w:r>
    </w:p>
    <w:p w14:paraId="2F0DD2FE" w14:textId="77777777" w:rsidR="001949F7" w:rsidRPr="001949F7" w:rsidRDefault="001949F7" w:rsidP="001949F7">
      <w:pPr>
        <w:pStyle w:val="Code"/>
        <w:rPr>
          <w:highlight w:val="white"/>
        </w:rPr>
      </w:pPr>
      <w:r w:rsidRPr="001949F7">
        <w:rPr>
          <w:highlight w:val="white"/>
        </w:rPr>
        <w:t xml:space="preserve">      $$ = $1;</w:t>
      </w:r>
    </w:p>
    <w:p w14:paraId="4064225B" w14:textId="77777777" w:rsidR="001949F7" w:rsidRPr="001949F7" w:rsidRDefault="001949F7" w:rsidP="001949F7">
      <w:pPr>
        <w:pStyle w:val="Code"/>
        <w:rPr>
          <w:highlight w:val="white"/>
        </w:rPr>
      </w:pPr>
      <w:r w:rsidRPr="001949F7">
        <w:rPr>
          <w:highlight w:val="white"/>
        </w:rPr>
        <w:t xml:space="preserve">    };</w:t>
      </w:r>
    </w:p>
    <w:p w14:paraId="5C86CCDB" w14:textId="77777777" w:rsidR="001949F7" w:rsidRPr="001949F7" w:rsidRDefault="001949F7" w:rsidP="001949F7">
      <w:pPr>
        <w:pStyle w:val="Code"/>
        <w:rPr>
          <w:highlight w:val="white"/>
        </w:rPr>
      </w:pPr>
    </w:p>
    <w:p w14:paraId="3A6DD88F" w14:textId="77777777" w:rsidR="001949F7" w:rsidRPr="001949F7" w:rsidRDefault="001949F7" w:rsidP="001949F7">
      <w:pPr>
        <w:pStyle w:val="Code"/>
        <w:rPr>
          <w:highlight w:val="white"/>
        </w:rPr>
      </w:pPr>
      <w:r w:rsidRPr="001949F7">
        <w:rPr>
          <w:highlight w:val="white"/>
        </w:rPr>
        <w:t>%%</w:t>
      </w:r>
    </w:p>
    <w:p w14:paraId="0D7E9A64" w14:textId="387EE133" w:rsidR="002A59F4" w:rsidRPr="00EC76D5" w:rsidRDefault="002A59F4" w:rsidP="002A59F4">
      <w:pPr>
        <w:pStyle w:val="Rubrik3"/>
      </w:pPr>
      <w:bookmarkStart w:id="18" w:name="_Toc49764298"/>
      <w:proofErr w:type="spellStart"/>
      <w:r w:rsidRPr="00EC76D5">
        <w:lastRenderedPageBreak/>
        <w:t>J</w:t>
      </w:r>
      <w:r w:rsidR="0098527B">
        <w:t>Plex</w:t>
      </w:r>
      <w:bookmarkEnd w:id="17"/>
      <w:bookmarkEnd w:id="18"/>
      <w:proofErr w:type="spellEnd"/>
    </w:p>
    <w:p w14:paraId="4CF5936B" w14:textId="2C6993FB"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9C2A0F">
        <w:t>P</w:t>
      </w:r>
      <w:r w:rsidR="002B548F" w:rsidRPr="00EC76D5">
        <w:t>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5C243D40" w:rsidR="00025F74" w:rsidRPr="00EC76D5" w:rsidRDefault="00025F74" w:rsidP="00025F74">
      <w:pPr>
        <w:pStyle w:val="CodeHeader"/>
      </w:pPr>
      <w:proofErr w:type="spellStart"/>
      <w:r w:rsidRPr="00EC76D5">
        <w:t>Scanner.j</w:t>
      </w:r>
      <w:r w:rsidR="00E25AF4">
        <w:t>p</w:t>
      </w:r>
      <w:r w:rsidRPr="00EC76D5">
        <w:t>lex</w:t>
      </w:r>
      <w:proofErr w:type="spellEnd"/>
    </w:p>
    <w:p w14:paraId="145CF6BE" w14:textId="77777777" w:rsidR="00855DE8" w:rsidRDefault="00855DE8" w:rsidP="00855DE8">
      <w:pPr>
        <w:pStyle w:val="Code"/>
        <w:rPr>
          <w:highlight w:val="white"/>
          <w:lang w:val="sv-SE"/>
        </w:rPr>
      </w:pPr>
      <w:r>
        <w:rPr>
          <w:highlight w:val="white"/>
          <w:lang w:val="sv-SE"/>
        </w:rPr>
        <w:t>%namespace Calculator</w:t>
      </w:r>
    </w:p>
    <w:p w14:paraId="4D7282C8" w14:textId="77777777" w:rsidR="00855DE8" w:rsidRDefault="00855DE8" w:rsidP="00855DE8">
      <w:pPr>
        <w:pStyle w:val="Code"/>
        <w:rPr>
          <w:highlight w:val="white"/>
          <w:lang w:val="sv-SE"/>
        </w:rPr>
      </w:pPr>
    </w:p>
    <w:p w14:paraId="3D100F7E" w14:textId="77777777" w:rsidR="00855DE8" w:rsidRDefault="00855DE8" w:rsidP="00855DE8">
      <w:pPr>
        <w:pStyle w:val="Code"/>
        <w:rPr>
          <w:highlight w:val="white"/>
          <w:lang w:val="sv-SE"/>
        </w:rPr>
      </w:pPr>
      <w:r>
        <w:rPr>
          <w:highlight w:val="white"/>
          <w:lang w:val="sv-SE"/>
        </w:rPr>
        <w:t>%{</w:t>
      </w:r>
    </w:p>
    <w:p w14:paraId="2C2F30A3" w14:textId="77777777" w:rsidR="00855DE8" w:rsidRDefault="00855DE8" w:rsidP="00855DE8">
      <w:pPr>
        <w:pStyle w:val="Code"/>
        <w:rPr>
          <w:highlight w:val="white"/>
          <w:lang w:val="sv-SE"/>
        </w:rPr>
      </w:pPr>
      <w:r>
        <w:rPr>
          <w:highlight w:val="white"/>
          <w:lang w:val="sv-SE"/>
        </w:rPr>
        <w:t xml:space="preserve">  // Empty.</w:t>
      </w:r>
    </w:p>
    <w:p w14:paraId="2969AB38" w14:textId="77777777" w:rsidR="00855DE8" w:rsidRDefault="00855DE8" w:rsidP="00855DE8">
      <w:pPr>
        <w:pStyle w:val="Code"/>
        <w:rPr>
          <w:highlight w:val="white"/>
          <w:lang w:val="sv-SE"/>
        </w:rPr>
      </w:pPr>
      <w:r>
        <w:rPr>
          <w:highlight w:val="white"/>
          <w:lang w:val="sv-SE"/>
        </w:rPr>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19C476D4" w14:textId="77777777" w:rsidR="00855DE8" w:rsidRPr="00855DE8" w:rsidRDefault="00855DE8" w:rsidP="00855DE8">
      <w:pPr>
        <w:pStyle w:val="Code"/>
        <w:rPr>
          <w:highlight w:val="white"/>
        </w:rPr>
      </w:pPr>
      <w:r w:rsidRPr="00855DE8">
        <w:rPr>
          <w:highlight w:val="white"/>
        </w:rPr>
        <w:t>LINE_COMMENT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882E02B" w14:textId="77777777" w:rsidR="00855DE8" w:rsidRPr="00855DE8" w:rsidRDefault="00855DE8" w:rsidP="00855DE8">
      <w:pPr>
        <w:pStyle w:val="Code"/>
        <w:rPr>
          <w:highlight w:val="white"/>
        </w:rPr>
      </w:pPr>
      <w:r w:rsidRPr="00855DE8">
        <w:rPr>
          <w:highlight w:val="white"/>
        </w:rPr>
        <w:t>TEXT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139FC0FB" w14:textId="77777777" w:rsidR="00855DE8" w:rsidRPr="00855DE8" w:rsidRDefault="00855DE8" w:rsidP="00855DE8">
      <w:pPr>
        <w:pStyle w:val="Code"/>
        <w:rPr>
          <w:highlight w:val="white"/>
        </w:rPr>
      </w:pPr>
      <w:r w:rsidRPr="00855DE8">
        <w:rPr>
          <w:highlight w:val="white"/>
        </w:rPr>
        <w:t>NAME [a-zA-Z_][a-zA-Z0-9_]*</w:t>
      </w:r>
    </w:p>
    <w:p w14:paraId="0424FE69" w14:textId="5BEA449B" w:rsidR="003A2BFD" w:rsidRPr="00EC76D5" w:rsidRDefault="003A2BFD" w:rsidP="003A2BFD">
      <w:r w:rsidRPr="00EC76D5">
        <w:t>A value is as least one digit, potentially followed by more digits, a dot, and even more digits.</w:t>
      </w:r>
    </w:p>
    <w:p w14:paraId="06C38FF9" w14:textId="77777777" w:rsidR="00855DE8" w:rsidRPr="00855DE8" w:rsidRDefault="00855DE8" w:rsidP="00855DE8">
      <w:pPr>
        <w:pStyle w:val="Code"/>
        <w:rPr>
          <w:highlight w:val="white"/>
        </w:rPr>
      </w:pPr>
      <w:r w:rsidRPr="00855DE8">
        <w:rPr>
          <w:highlight w:val="white"/>
        </w:rPr>
        <w:t>VALUE [0-9]+|([0-9]+\.[0-9]+)</w:t>
      </w:r>
    </w:p>
    <w:p w14:paraId="478DD8D7" w14:textId="6B469D89" w:rsidR="003A2BFD" w:rsidRPr="00EC76D5" w:rsidRDefault="003A2BFD" w:rsidP="003A2BFD">
      <w:r w:rsidRPr="00EC76D5">
        <w:t>A white space is either a space, a tabulator, a return, a newline, or a form-feed.</w:t>
      </w:r>
    </w:p>
    <w:p w14:paraId="046DCE6B" w14:textId="77777777" w:rsidR="00855DE8" w:rsidRPr="00855DE8" w:rsidRDefault="00855DE8" w:rsidP="00855DE8">
      <w:pPr>
        <w:pStyle w:val="Code"/>
        <w:rPr>
          <w:highlight w:val="white"/>
        </w:rPr>
      </w:pPr>
      <w:r w:rsidRPr="00855DE8">
        <w:rPr>
          <w:highlight w:val="white"/>
        </w:rPr>
        <w:t>WHITE_SPACE [ \t\r\n\f]</w:t>
      </w:r>
    </w:p>
    <w:p w14:paraId="0EBE8D16" w14:textId="77777777" w:rsidR="00855DE8" w:rsidRPr="00855DE8" w:rsidRDefault="00855DE8" w:rsidP="00855DE8">
      <w:pPr>
        <w:pStyle w:val="Code"/>
        <w:rPr>
          <w:highlight w:val="white"/>
        </w:rPr>
      </w:pPr>
    </w:p>
    <w:p w14:paraId="3F3735FF" w14:textId="77777777" w:rsidR="00855DE8" w:rsidRPr="00855DE8" w:rsidRDefault="00855DE8" w:rsidP="00855DE8">
      <w:pPr>
        <w:pStyle w:val="Code"/>
        <w:rPr>
          <w:highlight w:val="white"/>
        </w:rPr>
      </w:pPr>
      <w:r w:rsidRPr="00855DE8">
        <w:rPr>
          <w:highlight w:val="white"/>
        </w:rPr>
        <w:t>%%</w:t>
      </w:r>
    </w:p>
    <w:p w14:paraId="441F4989" w14:textId="77777777" w:rsidR="00855DE8" w:rsidRPr="00855DE8" w:rsidRDefault="00855DE8" w:rsidP="00855DE8">
      <w:pPr>
        <w:pStyle w:val="Code"/>
        <w:rPr>
          <w:highlight w:val="white"/>
        </w:rPr>
      </w:pPr>
    </w:p>
    <w:p w14:paraId="33833DEE" w14:textId="77777777" w:rsidR="00855DE8" w:rsidRPr="00855DE8" w:rsidRDefault="00855DE8" w:rsidP="00855DE8">
      <w:pPr>
        <w:pStyle w:val="Code"/>
        <w:rPr>
          <w:highlight w:val="white"/>
        </w:rPr>
      </w:pPr>
      <w:r w:rsidRPr="00855DE8">
        <w:rPr>
          <w:highlight w:val="white"/>
        </w:rPr>
        <w:t>"assign"  { return ((int) Tokens.ASSIGN);  }</w:t>
      </w:r>
    </w:p>
    <w:p w14:paraId="4CEBA3C9" w14:textId="77777777" w:rsidR="00855DE8" w:rsidRPr="00855DE8" w:rsidRDefault="00855DE8" w:rsidP="00855DE8">
      <w:pPr>
        <w:pStyle w:val="Code"/>
        <w:rPr>
          <w:highlight w:val="white"/>
        </w:rPr>
      </w:pPr>
      <w:r w:rsidRPr="00855DE8">
        <w:rPr>
          <w:highlight w:val="white"/>
        </w:rPr>
        <w:lastRenderedPageBreak/>
        <w:t>"read"    { return ((int) Tokens.READ);    }</w:t>
      </w:r>
    </w:p>
    <w:p w14:paraId="06F72513" w14:textId="77777777" w:rsidR="00855DE8" w:rsidRPr="00855DE8" w:rsidRDefault="00855DE8" w:rsidP="00855DE8">
      <w:pPr>
        <w:pStyle w:val="Code"/>
        <w:rPr>
          <w:highlight w:val="white"/>
        </w:rPr>
      </w:pPr>
      <w:r w:rsidRPr="00855DE8">
        <w:rPr>
          <w:highlight w:val="white"/>
        </w:rPr>
        <w:t>"write"   { return ((int) Tokens.WRITE);   }</w:t>
      </w:r>
    </w:p>
    <w:p w14:paraId="5255EF37" w14:textId="77777777" w:rsidR="00855DE8" w:rsidRPr="00855DE8" w:rsidRDefault="00855DE8" w:rsidP="00855DE8">
      <w:pPr>
        <w:pStyle w:val="Code"/>
        <w:rPr>
          <w:highlight w:val="white"/>
        </w:rPr>
      </w:pPr>
      <w:r w:rsidRPr="00855DE8">
        <w:rPr>
          <w:highlight w:val="white"/>
        </w:rPr>
        <w:t>"newline" { return ((int) Tokens.NEWLINE); }</w:t>
      </w:r>
    </w:p>
    <w:p w14:paraId="45C6FC5A" w14:textId="77777777" w:rsidR="00855DE8" w:rsidRPr="00855DE8" w:rsidRDefault="00855DE8" w:rsidP="00855DE8">
      <w:pPr>
        <w:pStyle w:val="Code"/>
        <w:rPr>
          <w:highlight w:val="white"/>
        </w:rPr>
      </w:pPr>
      <w:r w:rsidRPr="00855DE8">
        <w:rPr>
          <w:highlight w:val="white"/>
        </w:rPr>
        <w:t>"sin"     { return ((int) Tokens.SIN);     }</w:t>
      </w:r>
    </w:p>
    <w:p w14:paraId="7DCBEDB2" w14:textId="77777777" w:rsidR="00855DE8" w:rsidRPr="00855DE8" w:rsidRDefault="00855DE8" w:rsidP="00855DE8">
      <w:pPr>
        <w:pStyle w:val="Code"/>
        <w:rPr>
          <w:highlight w:val="white"/>
        </w:rPr>
      </w:pPr>
      <w:r w:rsidRPr="00855DE8">
        <w:rPr>
          <w:highlight w:val="white"/>
        </w:rPr>
        <w:t>"cos"     { return ((int) Tokens.COS);     }</w:t>
      </w:r>
    </w:p>
    <w:p w14:paraId="136AC02D" w14:textId="77777777" w:rsidR="00855DE8" w:rsidRPr="00855DE8" w:rsidRDefault="00855DE8" w:rsidP="00855DE8">
      <w:pPr>
        <w:pStyle w:val="Code"/>
        <w:rPr>
          <w:highlight w:val="white"/>
        </w:rPr>
      </w:pPr>
      <w:r w:rsidRPr="00855DE8">
        <w:rPr>
          <w:highlight w:val="white"/>
        </w:rPr>
        <w:t>"tan"     { return ((int) Tokens.TAN);     }</w:t>
      </w:r>
    </w:p>
    <w:p w14:paraId="015B313A" w14:textId="77777777" w:rsidR="00855DE8" w:rsidRPr="00855DE8" w:rsidRDefault="00855DE8" w:rsidP="00855DE8">
      <w:pPr>
        <w:pStyle w:val="Code"/>
        <w:rPr>
          <w:highlight w:val="white"/>
        </w:rPr>
      </w:pPr>
      <w:r w:rsidRPr="00855DE8">
        <w:rPr>
          <w:highlight w:val="white"/>
        </w:rPr>
        <w:t>"log"     { return ((int) Tokens.LOG);     }</w:t>
      </w:r>
    </w:p>
    <w:p w14:paraId="227C3E5C" w14:textId="77777777" w:rsidR="00855DE8" w:rsidRPr="00855DE8" w:rsidRDefault="00855DE8" w:rsidP="00855DE8">
      <w:pPr>
        <w:pStyle w:val="Code"/>
        <w:rPr>
          <w:highlight w:val="white"/>
        </w:rPr>
      </w:pPr>
      <w:r w:rsidRPr="00855DE8">
        <w:rPr>
          <w:highlight w:val="white"/>
        </w:rPr>
        <w:t>"exp"     { return ((int) Tokens.EXP);     }</w:t>
      </w:r>
    </w:p>
    <w:p w14:paraId="1371236C" w14:textId="77777777" w:rsidR="00855DE8" w:rsidRPr="00855DE8" w:rsidRDefault="00855DE8" w:rsidP="00855DE8">
      <w:pPr>
        <w:pStyle w:val="Code"/>
        <w:rPr>
          <w:highlight w:val="white"/>
        </w:rPr>
      </w:pPr>
      <w:r w:rsidRPr="00855DE8">
        <w:rPr>
          <w:highlight w:val="white"/>
        </w:rPr>
        <w:t>"log10"   { return ((int) Tokens.LOG10);   }</w:t>
      </w:r>
    </w:p>
    <w:p w14:paraId="76689699" w14:textId="77777777" w:rsidR="00855DE8" w:rsidRPr="00855DE8" w:rsidRDefault="00855DE8" w:rsidP="00855DE8">
      <w:pPr>
        <w:pStyle w:val="Code"/>
        <w:rPr>
          <w:highlight w:val="white"/>
        </w:rPr>
      </w:pPr>
      <w:r w:rsidRPr="00855DE8">
        <w:rPr>
          <w:highlight w:val="white"/>
        </w:rPr>
        <w:t>"exp10"   { return ((int) Tokens.EXP10);   }</w:t>
      </w:r>
    </w:p>
    <w:p w14:paraId="25666228" w14:textId="77777777" w:rsidR="00855DE8" w:rsidRPr="00855DE8" w:rsidRDefault="00855DE8" w:rsidP="00855DE8">
      <w:pPr>
        <w:pStyle w:val="Code"/>
        <w:rPr>
          <w:highlight w:val="white"/>
        </w:rPr>
      </w:pPr>
      <w:r w:rsidRPr="00855DE8">
        <w:rPr>
          <w:highlight w:val="white"/>
        </w:rPr>
        <w:t>"sqrt"    { return ((int) Tokens.SQRT);    }</w:t>
      </w:r>
    </w:p>
    <w:p w14:paraId="63D0706C" w14:textId="77777777" w:rsidR="00855DE8" w:rsidRPr="00855DE8" w:rsidRDefault="00855DE8" w:rsidP="00855DE8">
      <w:pPr>
        <w:pStyle w:val="Code"/>
        <w:rPr>
          <w:highlight w:val="white"/>
        </w:rPr>
      </w:pPr>
    </w:p>
    <w:p w14:paraId="4E75BB8C" w14:textId="77777777" w:rsidR="00855DE8" w:rsidRPr="00855DE8" w:rsidRDefault="00855DE8" w:rsidP="00855DE8">
      <w:pPr>
        <w:pStyle w:val="Code"/>
        <w:rPr>
          <w:highlight w:val="white"/>
        </w:rPr>
      </w:pPr>
      <w:r w:rsidRPr="00855DE8">
        <w:rPr>
          <w:highlight w:val="white"/>
        </w:rPr>
        <w:t>"=" { return ((int) Tokens.EQUAL);       }</w:t>
      </w:r>
    </w:p>
    <w:p w14:paraId="15A8BB4F" w14:textId="77777777" w:rsidR="00855DE8" w:rsidRPr="00855DE8" w:rsidRDefault="00855DE8" w:rsidP="00855DE8">
      <w:pPr>
        <w:pStyle w:val="Code"/>
        <w:rPr>
          <w:highlight w:val="white"/>
        </w:rPr>
      </w:pPr>
      <w:r w:rsidRPr="00855DE8">
        <w:rPr>
          <w:highlight w:val="white"/>
        </w:rPr>
        <w:t>"+" { return ((int) Tokens.PLUS);        }</w:t>
      </w:r>
    </w:p>
    <w:p w14:paraId="05268A30" w14:textId="77777777" w:rsidR="00855DE8" w:rsidRPr="00855DE8" w:rsidRDefault="00855DE8" w:rsidP="00855DE8">
      <w:pPr>
        <w:pStyle w:val="Code"/>
        <w:rPr>
          <w:highlight w:val="white"/>
        </w:rPr>
      </w:pPr>
      <w:r w:rsidRPr="00855DE8">
        <w:rPr>
          <w:highlight w:val="white"/>
        </w:rPr>
        <w:t>"-" { return ((int) Tokens.MINUS);       }</w:t>
      </w:r>
    </w:p>
    <w:p w14:paraId="329007AA" w14:textId="77777777" w:rsidR="00855DE8" w:rsidRPr="00855DE8" w:rsidRDefault="00855DE8" w:rsidP="00855DE8">
      <w:pPr>
        <w:pStyle w:val="Code"/>
        <w:rPr>
          <w:highlight w:val="white"/>
        </w:rPr>
      </w:pPr>
      <w:r w:rsidRPr="00855DE8">
        <w:rPr>
          <w:highlight w:val="white"/>
        </w:rPr>
        <w:t>"*" { return ((int) Tokens.TIMES);       }</w:t>
      </w:r>
    </w:p>
    <w:p w14:paraId="5A82CF63" w14:textId="77777777" w:rsidR="00855DE8" w:rsidRPr="00855DE8" w:rsidRDefault="00855DE8" w:rsidP="00855DE8">
      <w:pPr>
        <w:pStyle w:val="Code"/>
        <w:rPr>
          <w:highlight w:val="white"/>
        </w:rPr>
      </w:pPr>
      <w:r w:rsidRPr="00855DE8">
        <w:rPr>
          <w:highlight w:val="white"/>
        </w:rPr>
        <w:t>"/" { return ((int) Tokens.DIVIDE);      }</w:t>
      </w:r>
    </w:p>
    <w:p w14:paraId="675ADF81" w14:textId="77777777" w:rsidR="00855DE8" w:rsidRPr="00855DE8" w:rsidRDefault="00855DE8" w:rsidP="00855DE8">
      <w:pPr>
        <w:pStyle w:val="Code"/>
        <w:rPr>
          <w:highlight w:val="white"/>
        </w:rPr>
      </w:pPr>
      <w:r w:rsidRPr="00855DE8">
        <w:rPr>
          <w:highlight w:val="white"/>
        </w:rPr>
        <w:t>"(" { return ((int) Tokens.LEFT_PAREN);  }</w:t>
      </w:r>
    </w:p>
    <w:p w14:paraId="243D5033" w14:textId="77777777" w:rsidR="00855DE8" w:rsidRPr="00855DE8" w:rsidRDefault="00855DE8" w:rsidP="00855DE8">
      <w:pPr>
        <w:pStyle w:val="Code"/>
        <w:rPr>
          <w:highlight w:val="white"/>
        </w:rPr>
      </w:pPr>
      <w:r w:rsidRPr="00855DE8">
        <w:rPr>
          <w:highlight w:val="white"/>
        </w:rPr>
        <w:t>")" { return ((int) Tokens.RIGHT_PAREN); }</w:t>
      </w:r>
    </w:p>
    <w:p w14:paraId="5F3A836D" w14:textId="77777777" w:rsidR="00855DE8" w:rsidRPr="00855DE8" w:rsidRDefault="00855DE8" w:rsidP="00855DE8">
      <w:pPr>
        <w:pStyle w:val="Code"/>
        <w:rPr>
          <w:highlight w:val="white"/>
        </w:rPr>
      </w:pPr>
      <w:r w:rsidRPr="00855DE8">
        <w:rPr>
          <w:highlight w:val="white"/>
        </w:rPr>
        <w:t>"," { return ((int) Tokens.COMMA);       }</w:t>
      </w:r>
    </w:p>
    <w:p w14:paraId="62D0D0B3" w14:textId="77777777" w:rsidR="00855DE8" w:rsidRPr="00855DE8" w:rsidRDefault="00855DE8" w:rsidP="00855DE8">
      <w:pPr>
        <w:pStyle w:val="Code"/>
        <w:rPr>
          <w:highlight w:val="white"/>
        </w:rPr>
      </w:pPr>
      <w:r w:rsidRPr="00855DE8">
        <w:rPr>
          <w:highlight w:val="white"/>
        </w:rPr>
        <w:t>";" { return ((int) Tokens.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E032C46" w14:textId="77777777" w:rsidR="00734100" w:rsidRPr="00734100" w:rsidRDefault="00734100" w:rsidP="00734100">
      <w:pPr>
        <w:pStyle w:val="Code"/>
        <w:rPr>
          <w:highlight w:val="white"/>
        </w:rPr>
      </w:pPr>
      <w:r w:rsidRPr="00734100">
        <w:rPr>
          <w:highlight w:val="white"/>
        </w:rPr>
        <w:t>{NAME} {</w:t>
      </w:r>
    </w:p>
    <w:p w14:paraId="0AC65E49" w14:textId="77777777" w:rsidR="00734100" w:rsidRPr="00734100" w:rsidRDefault="00734100" w:rsidP="00734100">
      <w:pPr>
        <w:pStyle w:val="Code"/>
        <w:rPr>
          <w:highlight w:val="white"/>
        </w:rPr>
      </w:pPr>
      <w:r w:rsidRPr="00734100">
        <w:rPr>
          <w:highlight w:val="white"/>
        </w:rPr>
        <w:t xml:space="preserve">  yylval.name = yytext;</w:t>
      </w:r>
    </w:p>
    <w:p w14:paraId="771BDCE0" w14:textId="77777777" w:rsidR="00734100" w:rsidRPr="00734100" w:rsidRDefault="00734100" w:rsidP="00734100">
      <w:pPr>
        <w:pStyle w:val="Code"/>
        <w:rPr>
          <w:highlight w:val="white"/>
        </w:rPr>
      </w:pPr>
      <w:r w:rsidRPr="00734100">
        <w:rPr>
          <w:highlight w:val="white"/>
        </w:rPr>
        <w:t xml:space="preserve">  return ((int) Tokens.NAME);</w:t>
      </w:r>
    </w:p>
    <w:p w14:paraId="02F56CB9" w14:textId="77777777" w:rsidR="00734100" w:rsidRPr="00734100" w:rsidRDefault="00734100" w:rsidP="00734100">
      <w:pPr>
        <w:pStyle w:val="Code"/>
        <w:rPr>
          <w:highlight w:val="white"/>
        </w:rPr>
      </w:pPr>
      <w:r w:rsidRPr="00734100">
        <w:rPr>
          <w:highlight w:val="white"/>
        </w:rPr>
        <w:t>}</w:t>
      </w:r>
    </w:p>
    <w:p w14:paraId="1C58A5B0" w14:textId="77777777" w:rsidR="00734100" w:rsidRPr="00734100" w:rsidRDefault="00734100" w:rsidP="00734100">
      <w:pPr>
        <w:pStyle w:val="Code"/>
        <w:rPr>
          <w:highlight w:val="white"/>
        </w:rPr>
      </w:pPr>
    </w:p>
    <w:p w14:paraId="0FD9186D" w14:textId="77777777" w:rsidR="00734100" w:rsidRPr="00734100" w:rsidRDefault="00734100" w:rsidP="00734100">
      <w:pPr>
        <w:pStyle w:val="Code"/>
        <w:rPr>
          <w:highlight w:val="white"/>
        </w:rPr>
      </w:pPr>
      <w:r w:rsidRPr="00734100">
        <w:rPr>
          <w:highlight w:val="white"/>
        </w:rPr>
        <w:t>{TEXT} {</w:t>
      </w:r>
    </w:p>
    <w:p w14:paraId="168ABCA8" w14:textId="77777777" w:rsidR="00734100" w:rsidRPr="00734100" w:rsidRDefault="00734100" w:rsidP="00734100">
      <w:pPr>
        <w:pStyle w:val="Code"/>
        <w:rPr>
          <w:highlight w:val="white"/>
        </w:rPr>
      </w:pPr>
      <w:r w:rsidRPr="00734100">
        <w:rPr>
          <w:highlight w:val="white"/>
        </w:rPr>
        <w:t xml:space="preserve">  yylval.text = yytext.Substring(1, yytext.Length - 2);</w:t>
      </w:r>
    </w:p>
    <w:p w14:paraId="63742F34" w14:textId="77777777" w:rsidR="00734100" w:rsidRPr="00734100" w:rsidRDefault="00734100" w:rsidP="00734100">
      <w:pPr>
        <w:pStyle w:val="Code"/>
        <w:rPr>
          <w:highlight w:val="white"/>
        </w:rPr>
      </w:pPr>
      <w:r w:rsidRPr="00734100">
        <w:rPr>
          <w:highlight w:val="white"/>
        </w:rPr>
        <w:t xml:space="preserve">  return ((int) Tokens.TEXT);</w:t>
      </w:r>
    </w:p>
    <w:p w14:paraId="7B43C43D" w14:textId="77777777" w:rsidR="00734100" w:rsidRPr="00734100" w:rsidRDefault="00734100" w:rsidP="00734100">
      <w:pPr>
        <w:pStyle w:val="Code"/>
        <w:rPr>
          <w:highlight w:val="white"/>
        </w:rPr>
      </w:pPr>
      <w:r w:rsidRPr="00734100">
        <w:rPr>
          <w:highlight w:val="white"/>
        </w:rPr>
        <w:t>}</w:t>
      </w:r>
    </w:p>
    <w:p w14:paraId="71CC5D01" w14:textId="77777777" w:rsidR="00734100" w:rsidRPr="00734100" w:rsidRDefault="00734100" w:rsidP="00734100">
      <w:pPr>
        <w:pStyle w:val="Code"/>
        <w:rPr>
          <w:highlight w:val="white"/>
        </w:rPr>
      </w:pPr>
    </w:p>
    <w:p w14:paraId="4818F183" w14:textId="77777777" w:rsidR="00734100" w:rsidRPr="00734100" w:rsidRDefault="00734100" w:rsidP="00734100">
      <w:pPr>
        <w:pStyle w:val="Code"/>
        <w:rPr>
          <w:highlight w:val="white"/>
        </w:rPr>
      </w:pPr>
      <w:r w:rsidRPr="00734100">
        <w:rPr>
          <w:highlight w:val="white"/>
        </w:rPr>
        <w:t>{VALUE} {</w:t>
      </w:r>
    </w:p>
    <w:p w14:paraId="7FF61C0E" w14:textId="77777777" w:rsidR="00734100" w:rsidRPr="00734100" w:rsidRDefault="00734100" w:rsidP="00734100">
      <w:pPr>
        <w:pStyle w:val="Code"/>
        <w:rPr>
          <w:highlight w:val="white"/>
        </w:rPr>
      </w:pPr>
      <w:r w:rsidRPr="00734100">
        <w:rPr>
          <w:highlight w:val="white"/>
        </w:rPr>
        <w:t xml:space="preserve">  yylval.value = Double.Parse(yytext);</w:t>
      </w:r>
    </w:p>
    <w:p w14:paraId="3E5CC098" w14:textId="77777777" w:rsidR="00734100" w:rsidRPr="00734100" w:rsidRDefault="00734100" w:rsidP="00734100">
      <w:pPr>
        <w:pStyle w:val="Code"/>
        <w:rPr>
          <w:highlight w:val="white"/>
        </w:rPr>
      </w:pPr>
      <w:r w:rsidRPr="00734100">
        <w:rPr>
          <w:highlight w:val="white"/>
        </w:rPr>
        <w:t xml:space="preserve">  return ((int) Tokens.VALUE);</w:t>
      </w:r>
    </w:p>
    <w:p w14:paraId="07556AE1" w14:textId="77777777" w:rsidR="00734100" w:rsidRPr="00734100" w:rsidRDefault="00734100" w:rsidP="00734100">
      <w:pPr>
        <w:pStyle w:val="Code"/>
        <w:rPr>
          <w:highlight w:val="white"/>
        </w:rPr>
      </w:pPr>
      <w:r w:rsidRPr="00734100">
        <w:rPr>
          <w:highlight w:val="white"/>
        </w:rPr>
        <w:t>}</w:t>
      </w:r>
    </w:p>
    <w:p w14:paraId="72F1DD2D" w14:textId="77777777" w:rsidR="00734100" w:rsidRPr="00734100" w:rsidRDefault="00734100" w:rsidP="00734100">
      <w:pPr>
        <w:pStyle w:val="Code"/>
        <w:rPr>
          <w:highlight w:val="white"/>
        </w:rPr>
      </w:pPr>
    </w:p>
    <w:p w14:paraId="43BF0454" w14:textId="77777777" w:rsidR="00734100" w:rsidRPr="00734100" w:rsidRDefault="00734100" w:rsidP="00734100">
      <w:pPr>
        <w:pStyle w:val="Code"/>
        <w:rPr>
          <w:highlight w:val="white"/>
        </w:rPr>
      </w:pPr>
      <w:r w:rsidRPr="00734100">
        <w:rPr>
          <w:highlight w:val="white"/>
        </w:rPr>
        <w:t>{LINE_COMMENT} {</w:t>
      </w:r>
    </w:p>
    <w:p w14:paraId="1215E375" w14:textId="77777777" w:rsidR="00734100" w:rsidRPr="00734100" w:rsidRDefault="00734100" w:rsidP="00734100">
      <w:pPr>
        <w:pStyle w:val="Code"/>
        <w:rPr>
          <w:highlight w:val="white"/>
        </w:rPr>
      </w:pPr>
      <w:r w:rsidRPr="00734100">
        <w:rPr>
          <w:highlight w:val="white"/>
        </w:rPr>
        <w:t xml:space="preserve">  // Empty.</w:t>
      </w:r>
    </w:p>
    <w:p w14:paraId="6CC3CA48" w14:textId="77777777" w:rsidR="00734100" w:rsidRPr="00734100" w:rsidRDefault="00734100" w:rsidP="00734100">
      <w:pPr>
        <w:pStyle w:val="Code"/>
        <w:rPr>
          <w:highlight w:val="white"/>
        </w:rPr>
      </w:pPr>
      <w:r w:rsidRPr="00734100">
        <w:rPr>
          <w:highlight w:val="white"/>
        </w:rPr>
        <w:t>}</w:t>
      </w:r>
    </w:p>
    <w:p w14:paraId="2E3410A3" w14:textId="77777777" w:rsidR="00734100" w:rsidRPr="00734100" w:rsidRDefault="00734100" w:rsidP="00734100">
      <w:pPr>
        <w:pStyle w:val="Code"/>
        <w:rPr>
          <w:highlight w:val="white"/>
        </w:rPr>
      </w:pPr>
    </w:p>
    <w:p w14:paraId="1E6F0706" w14:textId="77777777" w:rsidR="00734100" w:rsidRPr="00734100" w:rsidRDefault="00734100" w:rsidP="00734100">
      <w:pPr>
        <w:pStyle w:val="Code"/>
        <w:rPr>
          <w:highlight w:val="white"/>
        </w:rPr>
      </w:pPr>
      <w:r w:rsidRPr="00734100">
        <w:rPr>
          <w:highlight w:val="white"/>
        </w:rPr>
        <w:t>{WHITE_SPACE} {</w:t>
      </w:r>
    </w:p>
    <w:p w14:paraId="246D216F" w14:textId="77777777" w:rsidR="00734100" w:rsidRPr="00734100" w:rsidRDefault="00734100" w:rsidP="00734100">
      <w:pPr>
        <w:pStyle w:val="Code"/>
        <w:rPr>
          <w:highlight w:val="white"/>
        </w:rPr>
      </w:pPr>
      <w:r w:rsidRPr="00734100">
        <w:rPr>
          <w:highlight w:val="white"/>
        </w:rPr>
        <w:t xml:space="preserve">  // Empty.</w:t>
      </w:r>
    </w:p>
    <w:p w14:paraId="09A87845" w14:textId="77777777" w:rsidR="00734100" w:rsidRPr="00734100" w:rsidRDefault="00734100" w:rsidP="00734100">
      <w:pPr>
        <w:pStyle w:val="Code"/>
        <w:rPr>
          <w:highlight w:val="white"/>
        </w:rPr>
      </w:pPr>
      <w:r w:rsidRPr="00734100">
        <w:rPr>
          <w:highlight w:val="white"/>
        </w:rPr>
        <w:t>}</w:t>
      </w:r>
    </w:p>
    <w:p w14:paraId="1F1A937C" w14:textId="77777777" w:rsidR="00734100" w:rsidRPr="00734100" w:rsidRDefault="00734100" w:rsidP="00734100">
      <w:pPr>
        <w:pStyle w:val="Code"/>
        <w:rPr>
          <w:highlight w:val="white"/>
        </w:rPr>
      </w:pPr>
    </w:p>
    <w:p w14:paraId="5998BA29" w14:textId="77777777" w:rsidR="00734100" w:rsidRPr="00734100" w:rsidRDefault="00734100" w:rsidP="00734100">
      <w:pPr>
        <w:pStyle w:val="Code"/>
        <w:rPr>
          <w:highlight w:val="white"/>
        </w:rPr>
      </w:pPr>
      <w:r w:rsidRPr="00734100">
        <w:rPr>
          <w:highlight w:val="white"/>
        </w:rPr>
        <w:t>&lt;&lt;EOF&gt;&gt; {</w:t>
      </w:r>
    </w:p>
    <w:p w14:paraId="532AA6FD" w14:textId="77777777" w:rsidR="00734100" w:rsidRPr="00734100" w:rsidRDefault="00734100" w:rsidP="00734100">
      <w:pPr>
        <w:pStyle w:val="Code"/>
        <w:rPr>
          <w:highlight w:val="white"/>
        </w:rPr>
      </w:pPr>
      <w:r w:rsidRPr="00734100">
        <w:rPr>
          <w:highlight w:val="white"/>
        </w:rPr>
        <w:t xml:space="preserve">  return ((int) Tokens.EOF);</w:t>
      </w:r>
    </w:p>
    <w:p w14:paraId="26550790" w14:textId="77777777" w:rsidR="00734100" w:rsidRPr="00734100" w:rsidRDefault="00734100" w:rsidP="00734100">
      <w:pPr>
        <w:pStyle w:val="Code"/>
        <w:rPr>
          <w:highlight w:val="white"/>
        </w:rPr>
      </w:pPr>
      <w:r w:rsidRPr="00734100">
        <w:rPr>
          <w:highlight w:val="white"/>
        </w:rPr>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315A0B95" w14:textId="77777777" w:rsidR="0094571B" w:rsidRPr="0094571B" w:rsidRDefault="0094571B" w:rsidP="0094571B">
      <w:pPr>
        <w:pStyle w:val="Code"/>
        <w:rPr>
          <w:highlight w:val="white"/>
        </w:rPr>
      </w:pPr>
      <w:r w:rsidRPr="0094571B">
        <w:rPr>
          <w:highlight w:val="white"/>
        </w:rPr>
        <w:t>. {</w:t>
      </w:r>
    </w:p>
    <w:p w14:paraId="667B11EB" w14:textId="77777777" w:rsidR="0094571B" w:rsidRPr="0094571B" w:rsidRDefault="0094571B" w:rsidP="0094571B">
      <w:pPr>
        <w:pStyle w:val="Code"/>
        <w:rPr>
          <w:highlight w:val="white"/>
        </w:rPr>
      </w:pPr>
      <w:r w:rsidRPr="0094571B">
        <w:rPr>
          <w:highlight w:val="white"/>
        </w:rPr>
        <w:t xml:space="preserve">  Console.Error.WriteLine("Unknown character: \'" + yytext + "\'.");</w:t>
      </w:r>
    </w:p>
    <w:p w14:paraId="1A6B4674" w14:textId="77777777" w:rsidR="0094571B" w:rsidRPr="0094571B" w:rsidRDefault="0094571B" w:rsidP="0094571B">
      <w:pPr>
        <w:pStyle w:val="Code"/>
        <w:rPr>
          <w:highlight w:val="white"/>
        </w:rPr>
      </w:pPr>
      <w:r w:rsidRPr="0094571B">
        <w:rPr>
          <w:highlight w:val="white"/>
        </w:rPr>
        <w:t xml:space="preserve">  Environment.Exit(-1);</w:t>
      </w:r>
    </w:p>
    <w:p w14:paraId="2EF8F4B5" w14:textId="77777777" w:rsidR="0094571B" w:rsidRPr="0094571B" w:rsidRDefault="0094571B" w:rsidP="0094571B">
      <w:pPr>
        <w:pStyle w:val="Code"/>
      </w:pPr>
      <w:r w:rsidRPr="0094571B">
        <w:rPr>
          <w:highlight w:val="white"/>
        </w:rPr>
        <w:lastRenderedPageBreak/>
        <w:t>}</w:t>
      </w:r>
    </w:p>
    <w:p w14:paraId="6780603A" w14:textId="77777777" w:rsidR="001B4A03" w:rsidRPr="00EC76D5" w:rsidRDefault="001B4A03" w:rsidP="001B4A03">
      <w:pPr>
        <w:pStyle w:val="Rubrik3"/>
      </w:pPr>
      <w:bookmarkStart w:id="19" w:name="_Toc49764299"/>
      <w:r w:rsidRPr="00EC76D5">
        <w:t>Main</w:t>
      </w:r>
      <w:bookmarkEnd w:id="19"/>
    </w:p>
    <w:p w14:paraId="42F87B05" w14:textId="398F78EB" w:rsidR="009D53B6" w:rsidRPr="00EC76D5" w:rsidRDefault="008B43A8" w:rsidP="00B27B68">
      <w:proofErr w:type="spellStart"/>
      <w:r>
        <w:t>GPPG</w:t>
      </w:r>
      <w:proofErr w:type="spellEnd"/>
      <w:r w:rsidR="00526482" w:rsidRPr="00EC76D5">
        <w:t xml:space="preserve"> and </w:t>
      </w:r>
      <w:proofErr w:type="spellStart"/>
      <w:r w:rsidR="00526482" w:rsidRPr="00EC76D5">
        <w:t>J</w:t>
      </w:r>
      <w:r>
        <w:t>PLEX</w:t>
      </w:r>
      <w:proofErr w:type="spellEnd"/>
      <w:r w:rsidR="00526482"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2F7DF05B" w:rsidR="005513BE" w:rsidRPr="00EC76D5" w:rsidRDefault="005513BE" w:rsidP="00D03F33">
      <w:pPr>
        <w:pStyle w:val="CodeHeader"/>
      </w:pPr>
      <w:proofErr w:type="spellStart"/>
      <w:r w:rsidRPr="00EC76D5">
        <w:t>Main.</w:t>
      </w:r>
      <w:r w:rsidR="008633E2">
        <w:t>cs</w:t>
      </w:r>
      <w:proofErr w:type="spellEnd"/>
    </w:p>
    <w:p w14:paraId="400EFA29" w14:textId="77777777" w:rsidR="008633E2" w:rsidRPr="008633E2" w:rsidRDefault="008633E2" w:rsidP="008633E2">
      <w:pPr>
        <w:pStyle w:val="Code"/>
        <w:rPr>
          <w:highlight w:val="white"/>
        </w:rPr>
      </w:pPr>
      <w:r w:rsidRPr="008633E2">
        <w:rPr>
          <w:highlight w:val="white"/>
        </w:rPr>
        <w:t>using System;</w:t>
      </w:r>
    </w:p>
    <w:p w14:paraId="199FDA41" w14:textId="77777777" w:rsidR="008633E2" w:rsidRPr="008633E2" w:rsidRDefault="008633E2" w:rsidP="008633E2">
      <w:pPr>
        <w:pStyle w:val="Code"/>
        <w:rPr>
          <w:highlight w:val="white"/>
        </w:rPr>
      </w:pPr>
      <w:r w:rsidRPr="008633E2">
        <w:rPr>
          <w:highlight w:val="white"/>
        </w:rPr>
        <w:t>using System.IO;</w:t>
      </w:r>
    </w:p>
    <w:p w14:paraId="24849D8C" w14:textId="77777777" w:rsidR="008633E2" w:rsidRPr="008633E2" w:rsidRDefault="008633E2" w:rsidP="008633E2">
      <w:pPr>
        <w:pStyle w:val="Code"/>
        <w:rPr>
          <w:highlight w:val="white"/>
        </w:rPr>
      </w:pPr>
      <w:r w:rsidRPr="008633E2">
        <w:rPr>
          <w:highlight w:val="white"/>
        </w:rPr>
        <w:t>using System.Collections.Generic;</w:t>
      </w:r>
    </w:p>
    <w:p w14:paraId="0E9CC49A" w14:textId="77777777" w:rsidR="008633E2" w:rsidRPr="008633E2" w:rsidRDefault="008633E2" w:rsidP="008633E2">
      <w:pPr>
        <w:pStyle w:val="Code"/>
        <w:rPr>
          <w:highlight w:val="white"/>
        </w:rPr>
      </w:pPr>
    </w:p>
    <w:p w14:paraId="2F2EF906" w14:textId="77777777" w:rsidR="008633E2" w:rsidRPr="008633E2" w:rsidRDefault="008633E2" w:rsidP="008633E2">
      <w:pPr>
        <w:pStyle w:val="Code"/>
        <w:rPr>
          <w:highlight w:val="white"/>
        </w:rPr>
      </w:pPr>
      <w:r w:rsidRPr="008633E2">
        <w:rPr>
          <w:highlight w:val="white"/>
        </w:rPr>
        <w:t>namespace Calculator {</w:t>
      </w:r>
    </w:p>
    <w:p w14:paraId="3814340C" w14:textId="77777777" w:rsidR="008633E2" w:rsidRPr="008633E2" w:rsidRDefault="008633E2" w:rsidP="008633E2">
      <w:pPr>
        <w:pStyle w:val="Code"/>
        <w:rPr>
          <w:highlight w:val="white"/>
        </w:rPr>
      </w:pPr>
      <w:r w:rsidRPr="008633E2">
        <w:rPr>
          <w:highlight w:val="white"/>
        </w:rPr>
        <w:t xml:space="preserve">  class MainX {</w:t>
      </w:r>
    </w:p>
    <w:p w14:paraId="4005D5E4" w14:textId="7545E863" w:rsidR="00036FA4" w:rsidRDefault="008633E2" w:rsidP="008633E2">
      <w:pPr>
        <w:pStyle w:val="Code"/>
        <w:rPr>
          <w:highlight w:val="white"/>
        </w:rPr>
      </w:pPr>
      <w:r w:rsidRPr="008633E2">
        <w:rPr>
          <w:highlight w:val="white"/>
        </w:rPr>
        <w:t xml:space="preserve">    public static Dictionary&lt;</w:t>
      </w:r>
      <w:r w:rsidR="006062AF">
        <w:rPr>
          <w:highlight w:val="white"/>
        </w:rPr>
        <w:t>string</w:t>
      </w:r>
      <w:r w:rsidRPr="008633E2">
        <w:rPr>
          <w:highlight w:val="white"/>
        </w:rPr>
        <w:t>,</w:t>
      </w:r>
      <w:r w:rsidR="006062AF">
        <w:rPr>
          <w:highlight w:val="white"/>
        </w:rPr>
        <w:t>double</w:t>
      </w:r>
      <w:r w:rsidRPr="008633E2">
        <w:rPr>
          <w:highlight w:val="white"/>
        </w:rPr>
        <w:t>&gt; VariableMap =</w:t>
      </w:r>
    </w:p>
    <w:p w14:paraId="7A1D742B" w14:textId="5C0B615E" w:rsidR="008633E2" w:rsidRPr="008633E2" w:rsidRDefault="00036FA4" w:rsidP="008633E2">
      <w:pPr>
        <w:pStyle w:val="Code"/>
        <w:rPr>
          <w:highlight w:val="white"/>
        </w:rPr>
      </w:pPr>
      <w:r>
        <w:rPr>
          <w:highlight w:val="white"/>
        </w:rPr>
        <w:t xml:space="preserve">     </w:t>
      </w:r>
      <w:r w:rsidR="008633E2" w:rsidRPr="008633E2">
        <w:rPr>
          <w:highlight w:val="white"/>
        </w:rPr>
        <w:t xml:space="preserve"> new Dictionary&lt;</w:t>
      </w:r>
      <w:r w:rsidR="006062AF">
        <w:rPr>
          <w:highlight w:val="white"/>
        </w:rPr>
        <w:t>string</w:t>
      </w:r>
      <w:r w:rsidR="008633E2" w:rsidRPr="008633E2">
        <w:rPr>
          <w:highlight w:val="white"/>
        </w:rPr>
        <w:t>,</w:t>
      </w:r>
      <w:r w:rsidR="006062AF">
        <w:rPr>
          <w:highlight w:val="white"/>
        </w:rPr>
        <w:t>double</w:t>
      </w:r>
      <w:r w:rsidR="008633E2" w:rsidRPr="008633E2">
        <w:rPr>
          <w:highlight w:val="white"/>
        </w:rPr>
        <w:t>&gt;();</w:t>
      </w:r>
    </w:p>
    <w:p w14:paraId="56FE7E38" w14:textId="77777777" w:rsidR="008633E2" w:rsidRPr="008633E2" w:rsidRDefault="008633E2" w:rsidP="008633E2">
      <w:pPr>
        <w:pStyle w:val="Code"/>
        <w:rPr>
          <w:highlight w:val="white"/>
        </w:rPr>
      </w:pPr>
      <w:r w:rsidRPr="008633E2">
        <w:rPr>
          <w:highlight w:val="white"/>
        </w:rPr>
        <w:t xml:space="preserve">          </w:t>
      </w:r>
    </w:p>
    <w:p w14:paraId="7C3D1A0F" w14:textId="77777777" w:rsidR="008633E2" w:rsidRPr="008633E2" w:rsidRDefault="008633E2" w:rsidP="008633E2">
      <w:pPr>
        <w:pStyle w:val="Code"/>
        <w:rPr>
          <w:highlight w:val="white"/>
        </w:rPr>
      </w:pPr>
      <w:r w:rsidRPr="008633E2">
        <w:rPr>
          <w:highlight w:val="white"/>
        </w:rPr>
        <w:t xml:space="preserve">    static void Main(string[] args) {</w:t>
      </w:r>
    </w:p>
    <w:p w14:paraId="4F1DAAFB" w14:textId="77777777" w:rsidR="008633E2" w:rsidRPr="008633E2" w:rsidRDefault="008633E2" w:rsidP="008633E2">
      <w:pPr>
        <w:pStyle w:val="Code"/>
        <w:rPr>
          <w:highlight w:val="white"/>
        </w:rPr>
      </w:pPr>
      <w:r w:rsidRPr="008633E2">
        <w:rPr>
          <w:highlight w:val="white"/>
        </w:rPr>
        <w:t xml:space="preserve">      if (args.Length != 1) {</w:t>
      </w:r>
    </w:p>
    <w:p w14:paraId="40355100" w14:textId="77777777" w:rsidR="008633E2" w:rsidRPr="008633E2" w:rsidRDefault="008633E2" w:rsidP="008633E2">
      <w:pPr>
        <w:pStyle w:val="Code"/>
        <w:rPr>
          <w:highlight w:val="white"/>
        </w:rPr>
      </w:pPr>
      <w:r w:rsidRPr="008633E2">
        <w:rPr>
          <w:highlight w:val="white"/>
        </w:rPr>
        <w:t xml:space="preserve">        Console.Out.WriteLine("Usage: calculator inputfile");</w:t>
      </w:r>
    </w:p>
    <w:p w14:paraId="58714377" w14:textId="77777777" w:rsidR="008633E2" w:rsidRPr="008633E2" w:rsidRDefault="008633E2" w:rsidP="008633E2">
      <w:pPr>
        <w:pStyle w:val="Code"/>
        <w:rPr>
          <w:highlight w:val="white"/>
        </w:rPr>
      </w:pPr>
      <w:r w:rsidRPr="008633E2">
        <w:rPr>
          <w:highlight w:val="white"/>
        </w:rPr>
        <w:t xml:space="preserve">      }</w:t>
      </w:r>
    </w:p>
    <w:p w14:paraId="0C361D9A" w14:textId="77777777" w:rsidR="008633E2" w:rsidRPr="008633E2" w:rsidRDefault="008633E2" w:rsidP="008633E2">
      <w:pPr>
        <w:pStyle w:val="Code"/>
        <w:rPr>
          <w:highlight w:val="white"/>
        </w:rPr>
      </w:pPr>
    </w:p>
    <w:p w14:paraId="7277DC46" w14:textId="77777777" w:rsidR="00036FA4" w:rsidRDefault="008633E2" w:rsidP="008633E2">
      <w:pPr>
        <w:pStyle w:val="Code"/>
        <w:rPr>
          <w:highlight w:val="white"/>
        </w:rPr>
      </w:pPr>
      <w:r w:rsidRPr="008633E2">
        <w:rPr>
          <w:highlight w:val="white"/>
        </w:rPr>
        <w:t xml:space="preserve">      { System.Globalization.CultureInfo customCulture =</w:t>
      </w:r>
    </w:p>
    <w:p w14:paraId="658D22A2" w14:textId="77777777" w:rsidR="00036FA4" w:rsidRDefault="00036FA4" w:rsidP="008633E2">
      <w:pPr>
        <w:pStyle w:val="Code"/>
        <w:rPr>
          <w:highlight w:val="white"/>
        </w:rPr>
      </w:pPr>
      <w:r>
        <w:rPr>
          <w:highlight w:val="white"/>
        </w:rPr>
        <w:t xml:space="preserve">        </w:t>
      </w:r>
      <w:r w:rsidR="008633E2" w:rsidRPr="008633E2">
        <w:rPr>
          <w:highlight w:val="white"/>
        </w:rPr>
        <w:t xml:space="preserve"> (System.Globalization.CultureInfo)</w:t>
      </w:r>
    </w:p>
    <w:p w14:paraId="131A499B" w14:textId="484942ED" w:rsidR="008633E2" w:rsidRPr="008633E2" w:rsidRDefault="00036FA4" w:rsidP="008633E2">
      <w:pPr>
        <w:pStyle w:val="Code"/>
        <w:rPr>
          <w:highlight w:val="white"/>
        </w:rPr>
      </w:pPr>
      <w:r>
        <w:rPr>
          <w:highlight w:val="white"/>
        </w:rPr>
        <w:t xml:space="preserve">        </w:t>
      </w:r>
      <w:r w:rsidR="008633E2" w:rsidRPr="008633E2">
        <w:rPr>
          <w:highlight w:val="white"/>
        </w:rPr>
        <w:t xml:space="preserve"> System.Threading.Thread.CurrentThread.CurrentCulture.Clone();</w:t>
      </w:r>
    </w:p>
    <w:p w14:paraId="72867CAC" w14:textId="77777777" w:rsidR="008633E2" w:rsidRPr="008633E2" w:rsidRDefault="008633E2" w:rsidP="008633E2">
      <w:pPr>
        <w:pStyle w:val="Code"/>
        <w:rPr>
          <w:highlight w:val="white"/>
        </w:rPr>
      </w:pPr>
      <w:r w:rsidRPr="008633E2">
        <w:rPr>
          <w:highlight w:val="white"/>
        </w:rPr>
        <w:t xml:space="preserve">        customCulture.NumberFormat.NumberDecimalSeparator = ".";</w:t>
      </w:r>
    </w:p>
    <w:p w14:paraId="2C69C99F" w14:textId="77777777" w:rsidR="008633E2" w:rsidRPr="008633E2" w:rsidRDefault="008633E2" w:rsidP="008633E2">
      <w:pPr>
        <w:pStyle w:val="Code"/>
        <w:rPr>
          <w:highlight w:val="white"/>
        </w:rPr>
      </w:pPr>
      <w:r w:rsidRPr="008633E2">
        <w:rPr>
          <w:highlight w:val="white"/>
        </w:rPr>
        <w:t xml:space="preserve">        System.Threading.Thread.CurrentThread.CurrentCulture = customCulture;</w:t>
      </w:r>
    </w:p>
    <w:p w14:paraId="7168AB68" w14:textId="77777777" w:rsidR="008633E2" w:rsidRPr="008633E2" w:rsidRDefault="008633E2" w:rsidP="008633E2">
      <w:pPr>
        <w:pStyle w:val="Code"/>
        <w:rPr>
          <w:highlight w:val="white"/>
        </w:rPr>
      </w:pPr>
      <w:r w:rsidRPr="008633E2">
        <w:rPr>
          <w:highlight w:val="white"/>
        </w:rPr>
        <w:t xml:space="preserve">      }</w:t>
      </w:r>
    </w:p>
    <w:p w14:paraId="57849C08" w14:textId="77777777" w:rsidR="008633E2" w:rsidRPr="008633E2" w:rsidRDefault="008633E2" w:rsidP="008633E2">
      <w:pPr>
        <w:pStyle w:val="Code"/>
        <w:rPr>
          <w:highlight w:val="white"/>
        </w:rPr>
      </w:pPr>
    </w:p>
    <w:p w14:paraId="1562C470" w14:textId="77777777" w:rsidR="008633E2" w:rsidRPr="008633E2" w:rsidRDefault="008633E2" w:rsidP="008633E2">
      <w:pPr>
        <w:pStyle w:val="Code"/>
        <w:rPr>
          <w:highlight w:val="white"/>
        </w:rPr>
      </w:pPr>
      <w:r w:rsidRPr="008633E2">
        <w:rPr>
          <w:highlight w:val="white"/>
        </w:rPr>
        <w:t xml:space="preserve">      VariableMap["pi"] = Math.PI;</w:t>
      </w:r>
    </w:p>
    <w:p w14:paraId="0916B4E3" w14:textId="77777777" w:rsidR="008633E2" w:rsidRPr="008633E2" w:rsidRDefault="008633E2" w:rsidP="008633E2">
      <w:pPr>
        <w:pStyle w:val="Code"/>
        <w:rPr>
          <w:highlight w:val="white"/>
        </w:rPr>
      </w:pPr>
      <w:r w:rsidRPr="008633E2">
        <w:rPr>
          <w:highlight w:val="white"/>
        </w:rPr>
        <w:t xml:space="preserve">      VariableMap["e"] = Math.E;</w:t>
      </w:r>
    </w:p>
    <w:p w14:paraId="472624C8" w14:textId="77777777" w:rsidR="008633E2" w:rsidRPr="008633E2" w:rsidRDefault="008633E2" w:rsidP="008633E2">
      <w:pPr>
        <w:pStyle w:val="Code"/>
        <w:rPr>
          <w:highlight w:val="white"/>
        </w:rPr>
      </w:pPr>
    </w:p>
    <w:p w14:paraId="1D5DEEF7" w14:textId="77777777" w:rsidR="008633E2" w:rsidRPr="008633E2" w:rsidRDefault="008633E2" w:rsidP="008633E2">
      <w:pPr>
        <w:pStyle w:val="Code"/>
        <w:rPr>
          <w:highlight w:val="white"/>
        </w:rPr>
      </w:pPr>
      <w:r w:rsidRPr="008633E2">
        <w:rPr>
          <w:highlight w:val="white"/>
        </w:rPr>
        <w:t xml:space="preserve">      string s = "abcd", t = "\"\"";</w:t>
      </w:r>
    </w:p>
    <w:p w14:paraId="37A53932" w14:textId="77777777" w:rsidR="008633E2" w:rsidRPr="008633E2" w:rsidRDefault="008633E2" w:rsidP="008633E2">
      <w:pPr>
        <w:pStyle w:val="Code"/>
        <w:rPr>
          <w:highlight w:val="white"/>
        </w:rPr>
      </w:pPr>
      <w:r w:rsidRPr="008633E2">
        <w:rPr>
          <w:highlight w:val="white"/>
        </w:rPr>
        <w:t xml:space="preserve">      string u = s.Substring(1, s.Length - 2);</w:t>
      </w:r>
    </w:p>
    <w:p w14:paraId="5890073C" w14:textId="77777777" w:rsidR="008633E2" w:rsidRPr="008633E2" w:rsidRDefault="008633E2" w:rsidP="008633E2">
      <w:pPr>
        <w:pStyle w:val="Code"/>
        <w:rPr>
          <w:highlight w:val="white"/>
        </w:rPr>
      </w:pPr>
      <w:r w:rsidRPr="008633E2">
        <w:rPr>
          <w:highlight w:val="white"/>
        </w:rPr>
        <w:t xml:space="preserve">      string v = s.Substring(1, t.Length - 2);</w:t>
      </w:r>
    </w:p>
    <w:p w14:paraId="28725AFF" w14:textId="77777777" w:rsidR="008633E2" w:rsidRPr="008633E2" w:rsidRDefault="008633E2" w:rsidP="008633E2">
      <w:pPr>
        <w:pStyle w:val="Code"/>
        <w:rPr>
          <w:highlight w:val="white"/>
        </w:rPr>
      </w:pPr>
    </w:p>
    <w:p w14:paraId="4619A614" w14:textId="77777777" w:rsidR="008633E2" w:rsidRPr="008633E2" w:rsidRDefault="008633E2" w:rsidP="008633E2">
      <w:pPr>
        <w:pStyle w:val="Code"/>
        <w:rPr>
          <w:highlight w:val="white"/>
        </w:rPr>
      </w:pPr>
      <w:r w:rsidRPr="008633E2">
        <w:rPr>
          <w:highlight w:val="white"/>
        </w:rPr>
        <w:t xml:space="preserve">      try {</w:t>
      </w:r>
    </w:p>
    <w:p w14:paraId="61052501" w14:textId="77777777" w:rsidR="008633E2" w:rsidRPr="008633E2" w:rsidRDefault="008633E2" w:rsidP="008633E2">
      <w:pPr>
        <w:pStyle w:val="Code"/>
        <w:rPr>
          <w:highlight w:val="white"/>
        </w:rPr>
      </w:pPr>
      <w:r w:rsidRPr="008633E2">
        <w:rPr>
          <w:highlight w:val="white"/>
        </w:rPr>
        <w:t xml:space="preserve">        FileStream file = new FileStream(args[0], FileMode.Open);</w:t>
      </w:r>
    </w:p>
    <w:p w14:paraId="1D698C1B" w14:textId="77777777" w:rsidR="008633E2" w:rsidRPr="008633E2" w:rsidRDefault="008633E2" w:rsidP="008633E2">
      <w:pPr>
        <w:pStyle w:val="Code"/>
        <w:rPr>
          <w:highlight w:val="white"/>
        </w:rPr>
      </w:pPr>
      <w:r w:rsidRPr="008633E2">
        <w:rPr>
          <w:highlight w:val="white"/>
        </w:rPr>
        <w:t xml:space="preserve">        Scanner scanner = new Scanner(file);</w:t>
      </w:r>
    </w:p>
    <w:p w14:paraId="75309B22" w14:textId="77777777" w:rsidR="008633E2" w:rsidRPr="008633E2" w:rsidRDefault="008633E2" w:rsidP="008633E2">
      <w:pPr>
        <w:pStyle w:val="Code"/>
        <w:rPr>
          <w:highlight w:val="white"/>
        </w:rPr>
      </w:pPr>
      <w:r w:rsidRPr="008633E2">
        <w:rPr>
          <w:highlight w:val="white"/>
        </w:rPr>
        <w:t xml:space="preserve">        Parser parser = new Parser(scanner);</w:t>
      </w:r>
    </w:p>
    <w:p w14:paraId="64BC5173" w14:textId="77777777" w:rsidR="008633E2" w:rsidRPr="008633E2" w:rsidRDefault="008633E2" w:rsidP="008633E2">
      <w:pPr>
        <w:pStyle w:val="Code"/>
        <w:rPr>
          <w:highlight w:val="white"/>
        </w:rPr>
      </w:pPr>
      <w:r w:rsidRPr="008633E2">
        <w:rPr>
          <w:highlight w:val="white"/>
        </w:rPr>
        <w:t xml:space="preserve">        parser.Parse();</w:t>
      </w:r>
    </w:p>
    <w:p w14:paraId="278D8A69" w14:textId="77777777" w:rsidR="008633E2" w:rsidRPr="008633E2" w:rsidRDefault="008633E2" w:rsidP="008633E2">
      <w:pPr>
        <w:pStyle w:val="Code"/>
        <w:rPr>
          <w:highlight w:val="white"/>
        </w:rPr>
      </w:pPr>
      <w:r w:rsidRPr="008633E2">
        <w:rPr>
          <w:highlight w:val="white"/>
        </w:rPr>
        <w:t xml:space="preserve">      }</w:t>
      </w:r>
    </w:p>
    <w:p w14:paraId="7C03AB9E" w14:textId="77777777" w:rsidR="008633E2" w:rsidRPr="008633E2" w:rsidRDefault="008633E2" w:rsidP="008633E2">
      <w:pPr>
        <w:pStyle w:val="Code"/>
        <w:rPr>
          <w:highlight w:val="white"/>
        </w:rPr>
      </w:pPr>
      <w:r w:rsidRPr="008633E2">
        <w:rPr>
          <w:highlight w:val="white"/>
        </w:rPr>
        <w:t xml:space="preserve">      catch (Exception exception) {</w:t>
      </w:r>
    </w:p>
    <w:p w14:paraId="33DBC58F" w14:textId="77777777" w:rsidR="008633E2" w:rsidRPr="008633E2" w:rsidRDefault="008633E2" w:rsidP="008633E2">
      <w:pPr>
        <w:pStyle w:val="Code"/>
        <w:rPr>
          <w:highlight w:val="white"/>
        </w:rPr>
      </w:pPr>
      <w:r w:rsidRPr="008633E2">
        <w:rPr>
          <w:highlight w:val="white"/>
        </w:rPr>
        <w:t xml:space="preserve">        Console.Out.WriteLine(exception.ToString());</w:t>
      </w:r>
    </w:p>
    <w:p w14:paraId="1136CDDA" w14:textId="77777777" w:rsidR="008633E2" w:rsidRPr="008633E2" w:rsidRDefault="008633E2" w:rsidP="008633E2">
      <w:pPr>
        <w:pStyle w:val="Code"/>
        <w:rPr>
          <w:highlight w:val="white"/>
        </w:rPr>
      </w:pPr>
      <w:r w:rsidRPr="008633E2">
        <w:rPr>
          <w:highlight w:val="white"/>
        </w:rPr>
        <w:t xml:space="preserve">      }</w:t>
      </w:r>
    </w:p>
    <w:p w14:paraId="7E83E1EF" w14:textId="77777777" w:rsidR="008633E2" w:rsidRPr="008633E2" w:rsidRDefault="008633E2" w:rsidP="008633E2">
      <w:pPr>
        <w:pStyle w:val="Code"/>
        <w:rPr>
          <w:highlight w:val="white"/>
        </w:rPr>
      </w:pPr>
      <w:r w:rsidRPr="008633E2">
        <w:rPr>
          <w:highlight w:val="white"/>
        </w:rPr>
        <w:t xml:space="preserve">    }</w:t>
      </w:r>
    </w:p>
    <w:p w14:paraId="247F8171" w14:textId="77777777" w:rsidR="008633E2" w:rsidRPr="008633E2" w:rsidRDefault="008633E2" w:rsidP="008633E2">
      <w:pPr>
        <w:pStyle w:val="Code"/>
        <w:rPr>
          <w:highlight w:val="white"/>
        </w:rPr>
      </w:pPr>
      <w:r w:rsidRPr="008633E2">
        <w:rPr>
          <w:highlight w:val="white"/>
        </w:rPr>
        <w:t xml:space="preserve">  }</w:t>
      </w:r>
    </w:p>
    <w:p w14:paraId="3F171447" w14:textId="3BE7FC6A" w:rsidR="008633E2" w:rsidRPr="00EC76D5" w:rsidRDefault="008633E2" w:rsidP="008633E2">
      <w:r w:rsidRPr="00EC76D5">
        <w:t xml:space="preserve">The </w:t>
      </w:r>
      <w:r w:rsidR="00FA1876">
        <w:rPr>
          <w:rStyle w:val="CodeInText0"/>
        </w:rPr>
        <w:t>Parser</w:t>
      </w:r>
      <w:r w:rsidRPr="00EC76D5">
        <w:t xml:space="preserve"> class is necessary to make the parser work with the scanner. It works as link between the scanner and the parser </w:t>
      </w:r>
    </w:p>
    <w:p w14:paraId="09E5988B" w14:textId="77777777" w:rsidR="00036FA4" w:rsidRDefault="008633E2" w:rsidP="008633E2">
      <w:pPr>
        <w:pStyle w:val="Code"/>
        <w:rPr>
          <w:highlight w:val="white"/>
        </w:rPr>
      </w:pPr>
      <w:r w:rsidRPr="008633E2">
        <w:rPr>
          <w:highlight w:val="white"/>
        </w:rPr>
        <w:t xml:space="preserve">  public partial class Parser :</w:t>
      </w:r>
    </w:p>
    <w:p w14:paraId="65DC9D9B" w14:textId="4E3DC8C1" w:rsidR="008633E2" w:rsidRPr="008633E2" w:rsidRDefault="00036FA4" w:rsidP="008633E2">
      <w:pPr>
        <w:pStyle w:val="Code"/>
        <w:rPr>
          <w:highlight w:val="white"/>
        </w:rPr>
      </w:pPr>
      <w:r>
        <w:rPr>
          <w:highlight w:val="white"/>
        </w:rPr>
        <w:t xml:space="preserve">        </w:t>
      </w:r>
      <w:r w:rsidR="008633E2" w:rsidRPr="008633E2">
        <w:rPr>
          <w:highlight w:val="white"/>
        </w:rPr>
        <w:t xml:space="preserve"> QUT.Gppg.ShiftReduceParser&lt;ValueType, QUT.Gppg.LexLocation&gt; {</w:t>
      </w:r>
    </w:p>
    <w:p w14:paraId="5B974190" w14:textId="77777777" w:rsidR="008633E2" w:rsidRPr="008633E2" w:rsidRDefault="008633E2" w:rsidP="008633E2">
      <w:pPr>
        <w:pStyle w:val="Code"/>
        <w:rPr>
          <w:highlight w:val="white"/>
        </w:rPr>
      </w:pPr>
      <w:r w:rsidRPr="008633E2">
        <w:rPr>
          <w:highlight w:val="white"/>
        </w:rPr>
        <w:t xml:space="preserve">    public Parser(Scanner scanner)</w:t>
      </w:r>
    </w:p>
    <w:p w14:paraId="54BB0DA0" w14:textId="77777777" w:rsidR="008633E2" w:rsidRPr="008633E2" w:rsidRDefault="008633E2" w:rsidP="008633E2">
      <w:pPr>
        <w:pStyle w:val="Code"/>
        <w:rPr>
          <w:highlight w:val="white"/>
        </w:rPr>
      </w:pPr>
      <w:r w:rsidRPr="008633E2">
        <w:rPr>
          <w:highlight w:val="white"/>
        </w:rPr>
        <w:t xml:space="preserve">     :base(scanner) {</w:t>
      </w:r>
    </w:p>
    <w:p w14:paraId="27068493" w14:textId="77777777" w:rsidR="008633E2" w:rsidRPr="008633E2" w:rsidRDefault="008633E2" w:rsidP="008633E2">
      <w:pPr>
        <w:pStyle w:val="Code"/>
        <w:rPr>
          <w:highlight w:val="white"/>
        </w:rPr>
      </w:pPr>
      <w:r w:rsidRPr="008633E2">
        <w:rPr>
          <w:highlight w:val="white"/>
        </w:rPr>
        <w:lastRenderedPageBreak/>
        <w:t xml:space="preserve">      // Empty.</w:t>
      </w:r>
    </w:p>
    <w:p w14:paraId="4018BFE3" w14:textId="77777777" w:rsidR="008633E2" w:rsidRPr="008633E2" w:rsidRDefault="008633E2" w:rsidP="008633E2">
      <w:pPr>
        <w:pStyle w:val="Code"/>
        <w:rPr>
          <w:highlight w:val="white"/>
        </w:rPr>
      </w:pPr>
      <w:r w:rsidRPr="008633E2">
        <w:rPr>
          <w:highlight w:val="white"/>
        </w:rPr>
        <w:t xml:space="preserve">    }</w:t>
      </w:r>
    </w:p>
    <w:p w14:paraId="1086420E" w14:textId="77777777" w:rsidR="008633E2" w:rsidRPr="008633E2" w:rsidRDefault="008633E2" w:rsidP="008633E2">
      <w:pPr>
        <w:pStyle w:val="Code"/>
        <w:rPr>
          <w:highlight w:val="white"/>
        </w:rPr>
      </w:pPr>
      <w:r w:rsidRPr="008633E2">
        <w:rPr>
          <w:highlight w:val="white"/>
        </w:rPr>
        <w:t xml:space="preserve">  }</w:t>
      </w:r>
    </w:p>
    <w:p w14:paraId="46A40F05" w14:textId="77777777" w:rsidR="008633E2" w:rsidRPr="008633E2" w:rsidRDefault="008633E2" w:rsidP="008633E2">
      <w:pPr>
        <w:pStyle w:val="Code"/>
      </w:pPr>
      <w:r w:rsidRPr="008633E2">
        <w:rPr>
          <w:highlight w:val="white"/>
        </w:rPr>
        <w:t>}</w:t>
      </w:r>
    </w:p>
    <w:p w14:paraId="2DE82986" w14:textId="4B740FC1" w:rsidR="00E42098" w:rsidRPr="00EC76D5" w:rsidRDefault="006B698C" w:rsidP="008633E2">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w:t>
      </w:r>
      <w:r w:rsidR="00BB611E">
        <w:t>C#</w:t>
      </w:r>
      <w:r w:rsidR="00E42098" w:rsidRPr="00EC76D5">
        <w:t xml:space="preserve">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2005D2C6" w14:textId="77777777" w:rsidR="00A82231" w:rsidRPr="00A82231" w:rsidRDefault="00A82231" w:rsidP="00A82231">
      <w:pPr>
        <w:pStyle w:val="Code"/>
        <w:rPr>
          <w:highlight w:val="white"/>
        </w:rPr>
      </w:pPr>
      <w:r w:rsidRPr="00A82231">
        <w:rPr>
          <w:highlight w:val="white"/>
        </w:rPr>
        <w:t>@C:</w:t>
      </w:r>
    </w:p>
    <w:p w14:paraId="1A73ACEE" w14:textId="7A013D11" w:rsidR="00A82231" w:rsidRPr="00A82231" w:rsidRDefault="00A82231" w:rsidP="00A82231">
      <w:pPr>
        <w:pStyle w:val="Code"/>
        <w:rPr>
          <w:highlight w:val="white"/>
        </w:rPr>
      </w:pPr>
      <w:r w:rsidRPr="00A82231">
        <w:rPr>
          <w:highlight w:val="white"/>
        </w:rPr>
        <w:t>@cd C:\Users\Stefan\Documents\Calculator_CS</w:t>
      </w:r>
    </w:p>
    <w:p w14:paraId="62BDE65F" w14:textId="77777777" w:rsidR="00A82231" w:rsidRPr="00A82231" w:rsidRDefault="00A82231" w:rsidP="00A82231">
      <w:pPr>
        <w:pStyle w:val="Code"/>
        <w:rPr>
          <w:highlight w:val="white"/>
        </w:rPr>
      </w:pPr>
      <w:r w:rsidRPr="00A82231">
        <w:rPr>
          <w:highlight w:val="white"/>
        </w:rPr>
        <w:t>@"C:\gppg-distro-1_5_2\binaries\Gppg" /gplex Parser.gppg &gt; Parser.cs</w:t>
      </w:r>
    </w:p>
    <w:p w14:paraId="2A3BC865" w14:textId="77777777" w:rsidR="00A82231" w:rsidRPr="00A82231" w:rsidRDefault="00A82231" w:rsidP="00A82231">
      <w:pPr>
        <w:pStyle w:val="Code"/>
        <w:rPr>
          <w:highlight w:val="white"/>
        </w:rPr>
      </w:pPr>
      <w:r w:rsidRPr="00A82231">
        <w:rPr>
          <w:highlight w:val="white"/>
        </w:rPr>
        <w:t>@"C:\gppg-distro-1_5_2\binaries\Gplex" Scanner.gplex</w:t>
      </w:r>
    </w:p>
    <w:p w14:paraId="5C881F7B" w14:textId="2773A9D4" w:rsidR="00D03F33" w:rsidRPr="00EC76D5" w:rsidRDefault="00D03F33" w:rsidP="00D03F33">
      <w:pPr>
        <w:pStyle w:val="Code"/>
      </w:pPr>
    </w:p>
    <w:p w14:paraId="74AB3819" w14:textId="77777777" w:rsidR="00CE5717" w:rsidRPr="00EC76D5" w:rsidRDefault="00CE5717" w:rsidP="0096418E">
      <w:pPr>
        <w:pStyle w:val="Rubrik1"/>
      </w:pPr>
      <w:bookmarkStart w:id="20" w:name="_Toc49764300"/>
      <w:bookmarkStart w:id="21" w:name="_Ref418260972"/>
      <w:r w:rsidRPr="00EC76D5">
        <w:lastRenderedPageBreak/>
        <w:t>Main</w:t>
      </w:r>
      <w:bookmarkEnd w:id="20"/>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13A78F8C" w14:textId="77777777" w:rsidR="00D32836" w:rsidRPr="00EC76D5" w:rsidRDefault="00D32836" w:rsidP="0096418E">
      <w:pPr>
        <w:pStyle w:val="Rubrik1"/>
      </w:pPr>
      <w:bookmarkStart w:id="22" w:name="_Toc49764301"/>
      <w:r w:rsidRPr="00EC76D5">
        <w:lastRenderedPageBreak/>
        <w:t>The Preprocessor</w:t>
      </w:r>
      <w:bookmarkEnd w:id="21"/>
      <w:bookmarkEnd w:id="22"/>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3" w:name="_Ref418256130"/>
      <w:bookmarkStart w:id="24" w:name="_Toc49764302"/>
      <w:r w:rsidRPr="00EC76D5">
        <w:t>The Expression Parser</w:t>
      </w:r>
      <w:bookmarkEnd w:id="23"/>
      <w:bookmarkEnd w:id="24"/>
    </w:p>
    <w:p w14:paraId="57B573D1" w14:textId="77777777" w:rsidR="00611A0A" w:rsidRPr="00EC76D5" w:rsidRDefault="00611A0A" w:rsidP="00611A0A">
      <w:pPr>
        <w:pStyle w:val="Rubrik3"/>
      </w:pPr>
      <w:bookmarkStart w:id="25" w:name="_Toc49764303"/>
      <w:r w:rsidRPr="00EC76D5">
        <w:t>The Grammar</w:t>
      </w:r>
      <w:bookmarkEnd w:id="25"/>
    </w:p>
    <w:p w14:paraId="6728FBAE" w14:textId="4979F43B"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087FA3">
        <w:t>GPLEX</w:t>
      </w:r>
      <w:proofErr w:type="spellEnd"/>
      <w:r w:rsidR="009943C8" w:rsidRPr="00EC76D5">
        <w:t xml:space="preserve"> and </w:t>
      </w:r>
      <w:proofErr w:type="spellStart"/>
      <w:r w:rsidR="003D10FC">
        <w:t>GPPG</w:t>
      </w:r>
      <w:proofErr w:type="spellEnd"/>
      <w:r w:rsidR="009943C8" w:rsidRPr="00EC76D5">
        <w:t xml:space="preserve">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39CDE59" w:rsidR="00611A0A" w:rsidRDefault="00611A0A" w:rsidP="00611A0A">
      <w:pPr>
        <w:pStyle w:val="Code"/>
        <w:rPr>
          <w:b/>
        </w:rPr>
      </w:pPr>
      <w:r w:rsidRPr="00EC76D5">
        <w:t xml:space="preserve">  | </w:t>
      </w:r>
      <w:r w:rsidRPr="00EC76D5">
        <w:rPr>
          <w:b/>
        </w:rPr>
        <w:t xml:space="preserve">( </w:t>
      </w:r>
      <w:r w:rsidRPr="00EC76D5">
        <w:t xml:space="preserve">expression </w:t>
      </w:r>
      <w:r w:rsidRPr="00EC76D5">
        <w:rPr>
          <w:b/>
        </w:rPr>
        <w:t>)</w:t>
      </w:r>
    </w:p>
    <w:p w14:paraId="640AEB39" w14:textId="5A8150EC" w:rsidR="005C21FB" w:rsidRPr="00EC76D5" w:rsidRDefault="005C21FB" w:rsidP="00FC68D0">
      <w:pPr>
        <w:pStyle w:val="Rubrik3"/>
      </w:pPr>
      <w:bookmarkStart w:id="26" w:name="_Toc49764304"/>
      <w:r>
        <w:t>The Parser</w:t>
      </w:r>
      <w:bookmarkEnd w:id="26"/>
    </w:p>
    <w:p w14:paraId="1FDC65B9" w14:textId="7828CEBD"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proofErr w:type="spellStart"/>
      <w:r w:rsidR="00087FA3">
        <w:t>GPPG</w:t>
      </w:r>
      <w:proofErr w:type="spellEnd"/>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09B8501F" w:rsidR="00611A0A" w:rsidRPr="00EC76D5" w:rsidRDefault="002513A0" w:rsidP="00611A0A">
      <w:pPr>
        <w:pStyle w:val="CodeHeader"/>
      </w:pPr>
      <w:proofErr w:type="spellStart"/>
      <w:r>
        <w:t>ExpressionParser.gppg</w:t>
      </w:r>
      <w:proofErr w:type="spellEnd"/>
    </w:p>
    <w:p w14:paraId="2A569DBE" w14:textId="77777777" w:rsidR="0091228B" w:rsidRPr="0091228B" w:rsidRDefault="0091228B" w:rsidP="0091228B">
      <w:pPr>
        <w:pStyle w:val="Code"/>
        <w:rPr>
          <w:highlight w:val="white"/>
        </w:rPr>
      </w:pPr>
      <w:r w:rsidRPr="0091228B">
        <w:rPr>
          <w:highlight w:val="white"/>
        </w:rPr>
        <w:t>%namespace CCompiler_Exp</w:t>
      </w:r>
    </w:p>
    <w:p w14:paraId="57EE54E5" w14:textId="77777777" w:rsidR="0091228B" w:rsidRPr="0091228B" w:rsidRDefault="0091228B" w:rsidP="0091228B">
      <w:pPr>
        <w:pStyle w:val="Code"/>
        <w:rPr>
          <w:highlight w:val="white"/>
        </w:rPr>
      </w:pPr>
      <w:r w:rsidRPr="0091228B">
        <w:rPr>
          <w:highlight w:val="white"/>
        </w:rPr>
        <w:t>%partial</w:t>
      </w:r>
    </w:p>
    <w:p w14:paraId="6D3BAAFB" w14:textId="77777777" w:rsidR="0091228B" w:rsidRPr="0091228B" w:rsidRDefault="0091228B" w:rsidP="0091228B">
      <w:pPr>
        <w:pStyle w:val="Code"/>
        <w:rPr>
          <w:highlight w:val="white"/>
        </w:rPr>
      </w:pPr>
    </w:p>
    <w:p w14:paraId="251B5E90" w14:textId="77777777" w:rsidR="0091228B" w:rsidRPr="0091228B" w:rsidRDefault="0091228B" w:rsidP="0091228B">
      <w:pPr>
        <w:pStyle w:val="Code"/>
        <w:rPr>
          <w:highlight w:val="white"/>
        </w:rPr>
      </w:pPr>
      <w:r w:rsidRPr="0091228B">
        <w:rPr>
          <w:highlight w:val="white"/>
        </w:rPr>
        <w:t>%using CCompiler;</w:t>
      </w:r>
    </w:p>
    <w:p w14:paraId="26078C10" w14:textId="77777777" w:rsidR="0091228B" w:rsidRPr="0091228B" w:rsidRDefault="0091228B" w:rsidP="0091228B">
      <w:pPr>
        <w:pStyle w:val="Code"/>
        <w:rPr>
          <w:highlight w:val="white"/>
        </w:rPr>
      </w:pPr>
    </w:p>
    <w:p w14:paraId="0A94FBD0" w14:textId="77777777" w:rsidR="0091228B" w:rsidRPr="0091228B" w:rsidRDefault="0091228B" w:rsidP="0091228B">
      <w:pPr>
        <w:pStyle w:val="Code"/>
        <w:rPr>
          <w:highlight w:val="white"/>
        </w:rPr>
      </w:pPr>
      <w:r w:rsidRPr="0091228B">
        <w:rPr>
          <w:highlight w:val="white"/>
        </w:rPr>
        <w:t>%{</w:t>
      </w:r>
    </w:p>
    <w:p w14:paraId="108CFE4E" w14:textId="77777777" w:rsidR="0091228B" w:rsidRPr="0091228B" w:rsidRDefault="0091228B" w:rsidP="0091228B">
      <w:pPr>
        <w:pStyle w:val="Code"/>
        <w:rPr>
          <w:highlight w:val="white"/>
        </w:rPr>
      </w:pPr>
      <w:r w:rsidRPr="0091228B">
        <w:rPr>
          <w:highlight w:val="white"/>
        </w:rPr>
        <w:t xml:space="preserve">  // Empty.</w:t>
      </w:r>
    </w:p>
    <w:p w14:paraId="0C04C277" w14:textId="77777777" w:rsidR="0091228B" w:rsidRPr="0091228B" w:rsidRDefault="0091228B" w:rsidP="0091228B">
      <w:pPr>
        <w:pStyle w:val="Code"/>
        <w:rPr>
          <w:highlight w:val="white"/>
        </w:rPr>
      </w:pPr>
      <w:r w:rsidRPr="0091228B">
        <w:rPr>
          <w:highlight w:val="white"/>
        </w:rPr>
        <w:t>%}</w:t>
      </w:r>
    </w:p>
    <w:p w14:paraId="2DA517B0" w14:textId="77777777" w:rsidR="0091228B" w:rsidRPr="0091228B" w:rsidRDefault="0091228B" w:rsidP="0091228B">
      <w:pPr>
        <w:pStyle w:val="Code"/>
        <w:rPr>
          <w:highlight w:val="white"/>
        </w:rPr>
      </w:pPr>
    </w:p>
    <w:p w14:paraId="318A8737" w14:textId="77777777" w:rsidR="0091228B" w:rsidRPr="0091228B" w:rsidRDefault="0091228B" w:rsidP="0091228B">
      <w:pPr>
        <w:pStyle w:val="Code"/>
        <w:rPr>
          <w:highlight w:val="white"/>
        </w:rPr>
      </w:pPr>
      <w:r w:rsidRPr="0091228B">
        <w:rPr>
          <w:highlight w:val="white"/>
        </w:rPr>
        <w:t>%token DEFINED ADD SUBTRACT MULTIPLY DIVIDE MODULO EQUAL NOT_EQUAL LESS_THAN</w:t>
      </w:r>
    </w:p>
    <w:p w14:paraId="2A721F60" w14:textId="77777777" w:rsidR="0091228B" w:rsidRPr="0091228B" w:rsidRDefault="0091228B" w:rsidP="0091228B">
      <w:pPr>
        <w:pStyle w:val="Code"/>
        <w:rPr>
          <w:highlight w:val="white"/>
        </w:rPr>
      </w:pPr>
      <w:r w:rsidRPr="0091228B">
        <w:rPr>
          <w:highlight w:val="white"/>
        </w:rPr>
        <w:t xml:space="preserve">       LESS_THAN_EQUAL GREATER_THAN GREATER_THAN_EQUAL LEFT_SHIFT RIGHT_SHIFT</w:t>
      </w:r>
    </w:p>
    <w:p w14:paraId="772A69E8" w14:textId="77777777" w:rsidR="0091228B" w:rsidRPr="0091228B" w:rsidRDefault="0091228B" w:rsidP="0091228B">
      <w:pPr>
        <w:pStyle w:val="Code"/>
        <w:rPr>
          <w:highlight w:val="white"/>
        </w:rPr>
      </w:pPr>
      <w:r w:rsidRPr="0091228B">
        <w:rPr>
          <w:highlight w:val="white"/>
        </w:rPr>
        <w:t xml:space="preserve">       QUESTION_MARK COLON LEFT_PARENTHESIS RIGHT_PARENTHESIS LOGICAL_OR LOGICAL_AND</w:t>
      </w:r>
    </w:p>
    <w:p w14:paraId="312DE6CA" w14:textId="77777777" w:rsidR="0091228B" w:rsidRPr="0091228B" w:rsidRDefault="0091228B" w:rsidP="0091228B">
      <w:pPr>
        <w:pStyle w:val="Code"/>
        <w:rPr>
          <w:highlight w:val="white"/>
        </w:rPr>
      </w:pPr>
      <w:r w:rsidRPr="0091228B">
        <w:rPr>
          <w:highlight w:val="white"/>
        </w:rPr>
        <w:t xml:space="preserve">       LOGICAL_NOT BITWISE_XOR BITWISE_OR BITWISE_AND BITWISE_NOT EOL</w:t>
      </w:r>
    </w:p>
    <w:p w14:paraId="48FB9073" w14:textId="77777777" w:rsidR="0091228B" w:rsidRPr="0091228B" w:rsidRDefault="0091228B" w:rsidP="0091228B">
      <w:pPr>
        <w:pStyle w:val="Code"/>
        <w:rPr>
          <w:highlight w:val="white"/>
        </w:rPr>
      </w:pPr>
    </w:p>
    <w:p w14:paraId="75E16709" w14:textId="77777777" w:rsidR="0091228B" w:rsidRPr="0091228B" w:rsidRDefault="0091228B" w:rsidP="0091228B">
      <w:pPr>
        <w:pStyle w:val="Code"/>
        <w:rPr>
          <w:highlight w:val="white"/>
        </w:rPr>
      </w:pPr>
      <w:r w:rsidRPr="0091228B">
        <w:rPr>
          <w:highlight w:val="white"/>
        </w:rPr>
        <w:t>%union {</w:t>
      </w:r>
    </w:p>
    <w:p w14:paraId="633ACD9C" w14:textId="77777777" w:rsidR="0091228B" w:rsidRPr="0091228B" w:rsidRDefault="0091228B" w:rsidP="0091228B">
      <w:pPr>
        <w:pStyle w:val="Code"/>
        <w:rPr>
          <w:highlight w:val="white"/>
        </w:rPr>
      </w:pPr>
      <w:r w:rsidRPr="0091228B">
        <w:rPr>
          <w:highlight w:val="white"/>
        </w:rPr>
        <w:t xml:space="preserve">  public string name;</w:t>
      </w:r>
    </w:p>
    <w:p w14:paraId="61EED7ED" w14:textId="77777777" w:rsidR="0091228B" w:rsidRPr="0091228B" w:rsidRDefault="0091228B" w:rsidP="0091228B">
      <w:pPr>
        <w:pStyle w:val="Code"/>
        <w:rPr>
          <w:highlight w:val="white"/>
        </w:rPr>
      </w:pPr>
      <w:r w:rsidRPr="0091228B">
        <w:rPr>
          <w:highlight w:val="white"/>
        </w:rPr>
        <w:t xml:space="preserve">  public int integer_value;</w:t>
      </w:r>
    </w:p>
    <w:p w14:paraId="22DE7B69" w14:textId="77777777" w:rsidR="0091228B" w:rsidRPr="0091228B" w:rsidRDefault="0091228B" w:rsidP="0091228B">
      <w:pPr>
        <w:pStyle w:val="Code"/>
        <w:rPr>
          <w:highlight w:val="white"/>
        </w:rPr>
      </w:pPr>
      <w:r w:rsidRPr="0091228B">
        <w:rPr>
          <w:highlight w:val="white"/>
        </w:rPr>
        <w:t>}</w:t>
      </w:r>
    </w:p>
    <w:p w14:paraId="4C313C97" w14:textId="77777777" w:rsidR="0091228B" w:rsidRPr="0091228B" w:rsidRDefault="0091228B" w:rsidP="0091228B">
      <w:pPr>
        <w:pStyle w:val="Code"/>
        <w:rPr>
          <w:highlight w:val="white"/>
        </w:rPr>
      </w:pPr>
    </w:p>
    <w:p w14:paraId="17EE57B5" w14:textId="77777777" w:rsidR="0091228B" w:rsidRPr="0091228B" w:rsidRDefault="0091228B" w:rsidP="0091228B">
      <w:pPr>
        <w:pStyle w:val="Code"/>
        <w:rPr>
          <w:highlight w:val="white"/>
        </w:rPr>
      </w:pPr>
      <w:r w:rsidRPr="0091228B">
        <w:rPr>
          <w:highlight w:val="white"/>
        </w:rPr>
        <w:lastRenderedPageBreak/>
        <w:t>%token &lt;name&gt; NAME</w:t>
      </w:r>
    </w:p>
    <w:p w14:paraId="2DA76EFB" w14:textId="77777777" w:rsidR="0091228B" w:rsidRPr="0091228B" w:rsidRDefault="0091228B" w:rsidP="0091228B">
      <w:pPr>
        <w:pStyle w:val="Code"/>
        <w:rPr>
          <w:highlight w:val="white"/>
        </w:rPr>
      </w:pPr>
      <w:r w:rsidRPr="0091228B">
        <w:rPr>
          <w:highlight w:val="white"/>
        </w:rPr>
        <w:t>%token &lt;integer_value&gt; VALUE</w:t>
      </w:r>
    </w:p>
    <w:p w14:paraId="0B595DD1" w14:textId="77777777" w:rsidR="0091228B" w:rsidRPr="0091228B" w:rsidRDefault="0091228B" w:rsidP="0091228B">
      <w:pPr>
        <w:pStyle w:val="Code"/>
        <w:rPr>
          <w:highlight w:val="white"/>
        </w:rPr>
      </w:pPr>
    </w:p>
    <w:p w14:paraId="7E70CB1A" w14:textId="77777777" w:rsidR="0091228B" w:rsidRPr="0091228B" w:rsidRDefault="0091228B" w:rsidP="0091228B">
      <w:pPr>
        <w:pStyle w:val="Code"/>
        <w:rPr>
          <w:highlight w:val="white"/>
        </w:rPr>
      </w:pPr>
      <w:r w:rsidRPr="0091228B">
        <w:rPr>
          <w:highlight w:val="white"/>
        </w:rPr>
        <w:t>%type &lt;integer_value&gt; expression logical_or_expression</w:t>
      </w:r>
    </w:p>
    <w:p w14:paraId="482C9CC8" w14:textId="77777777" w:rsidR="0091228B" w:rsidRPr="0091228B" w:rsidRDefault="0091228B" w:rsidP="0091228B">
      <w:pPr>
        <w:pStyle w:val="Code"/>
        <w:rPr>
          <w:highlight w:val="white"/>
        </w:rPr>
      </w:pPr>
      <w:r w:rsidRPr="0091228B">
        <w:rPr>
          <w:highlight w:val="white"/>
        </w:rPr>
        <w:t xml:space="preserve">                      logical_and_expression bitwise_or_expression</w:t>
      </w:r>
    </w:p>
    <w:p w14:paraId="728773B4" w14:textId="77777777" w:rsidR="0091228B" w:rsidRPr="0091228B" w:rsidRDefault="0091228B" w:rsidP="0091228B">
      <w:pPr>
        <w:pStyle w:val="Code"/>
        <w:rPr>
          <w:highlight w:val="white"/>
        </w:rPr>
      </w:pPr>
      <w:r w:rsidRPr="0091228B">
        <w:rPr>
          <w:highlight w:val="white"/>
        </w:rPr>
        <w:t xml:space="preserve">                      bitwise_xor_expression bitwise_and_expression</w:t>
      </w:r>
    </w:p>
    <w:p w14:paraId="516EB26E" w14:textId="77777777" w:rsidR="0091228B" w:rsidRPr="0091228B" w:rsidRDefault="0091228B" w:rsidP="0091228B">
      <w:pPr>
        <w:pStyle w:val="Code"/>
        <w:rPr>
          <w:highlight w:val="white"/>
        </w:rPr>
      </w:pPr>
      <w:r w:rsidRPr="0091228B">
        <w:rPr>
          <w:highlight w:val="white"/>
        </w:rPr>
        <w:t xml:space="preserve">                      equality_expression relation_expression</w:t>
      </w:r>
    </w:p>
    <w:p w14:paraId="1EC0117C" w14:textId="77777777" w:rsidR="0091228B" w:rsidRPr="0091228B" w:rsidRDefault="0091228B" w:rsidP="0091228B">
      <w:pPr>
        <w:pStyle w:val="Code"/>
        <w:rPr>
          <w:highlight w:val="white"/>
        </w:rPr>
      </w:pPr>
      <w:r w:rsidRPr="0091228B">
        <w:rPr>
          <w:highlight w:val="white"/>
        </w:rPr>
        <w:t xml:space="preserve">                      shift_expression add_expression</w:t>
      </w:r>
    </w:p>
    <w:p w14:paraId="496B8EA0" w14:textId="77777777" w:rsidR="0091228B" w:rsidRPr="0091228B" w:rsidRDefault="0091228B" w:rsidP="0091228B">
      <w:pPr>
        <w:pStyle w:val="Code"/>
        <w:rPr>
          <w:highlight w:val="white"/>
        </w:rPr>
      </w:pPr>
      <w:r w:rsidRPr="0091228B">
        <w:rPr>
          <w:highlight w:val="white"/>
        </w:rPr>
        <w:t xml:space="preserve">                      multiply_expression prefix_expression</w:t>
      </w:r>
    </w:p>
    <w:p w14:paraId="3E4B5C07" w14:textId="77777777" w:rsidR="0091228B" w:rsidRPr="0091228B" w:rsidRDefault="0091228B" w:rsidP="0091228B">
      <w:pPr>
        <w:pStyle w:val="Code"/>
        <w:rPr>
          <w:highlight w:val="white"/>
        </w:rPr>
      </w:pPr>
      <w:r w:rsidRPr="0091228B">
        <w:rPr>
          <w:highlight w:val="white"/>
        </w:rPr>
        <w:t xml:space="preserve">                      primary_expression</w:t>
      </w:r>
    </w:p>
    <w:p w14:paraId="6C165274" w14:textId="77777777" w:rsidR="0091228B" w:rsidRPr="0091228B" w:rsidRDefault="0091228B" w:rsidP="0091228B">
      <w:pPr>
        <w:pStyle w:val="Code"/>
        <w:rPr>
          <w:highlight w:val="white"/>
        </w:rPr>
      </w:pPr>
    </w:p>
    <w:p w14:paraId="2F662B25" w14:textId="77777777" w:rsidR="0091228B" w:rsidRPr="0091228B" w:rsidRDefault="0091228B" w:rsidP="0091228B">
      <w:pPr>
        <w:pStyle w:val="Code"/>
        <w:rPr>
          <w:highlight w:val="white"/>
        </w:rPr>
      </w:pPr>
      <w:r w:rsidRPr="0091228B">
        <w:rPr>
          <w:highlight w:val="white"/>
        </w:rPr>
        <w:t>%start expression</w:t>
      </w:r>
    </w:p>
    <w:p w14:paraId="7D91FFC8" w14:textId="77777777" w:rsidR="0091228B" w:rsidRPr="0091228B" w:rsidRDefault="0091228B" w:rsidP="0091228B">
      <w:pPr>
        <w:pStyle w:val="Code"/>
        <w:rPr>
          <w:highlight w:val="white"/>
        </w:rPr>
      </w:pPr>
    </w:p>
    <w:p w14:paraId="7EDA8494" w14:textId="77777777" w:rsidR="0091228B" w:rsidRPr="0091228B" w:rsidRDefault="0091228B" w:rsidP="0091228B">
      <w:pPr>
        <w:pStyle w:val="Code"/>
        <w:rPr>
          <w:highlight w:val="white"/>
        </w:rPr>
      </w:pPr>
      <w:r w:rsidRPr="0091228B">
        <w:rPr>
          <w:highlight w:val="white"/>
        </w:rPr>
        <w:t>%%</w:t>
      </w:r>
    </w:p>
    <w:p w14:paraId="201D1F46" w14:textId="77777777" w:rsidR="0091228B" w:rsidRPr="0091228B" w:rsidRDefault="0091228B" w:rsidP="0091228B">
      <w:pPr>
        <w:pStyle w:val="Code"/>
        <w:rPr>
          <w:highlight w:val="white"/>
        </w:rPr>
      </w:pPr>
    </w:p>
    <w:p w14:paraId="18457D80" w14:textId="77777777" w:rsidR="0091228B" w:rsidRPr="0091228B" w:rsidRDefault="0091228B" w:rsidP="0091228B">
      <w:pPr>
        <w:pStyle w:val="Code"/>
        <w:rPr>
          <w:highlight w:val="white"/>
        </w:rPr>
      </w:pPr>
      <w:r w:rsidRPr="0091228B">
        <w:rPr>
          <w:highlight w:val="white"/>
        </w:rPr>
        <w:t>expression:</w:t>
      </w:r>
    </w:p>
    <w:p w14:paraId="3CEC4C66" w14:textId="77777777" w:rsidR="0091228B" w:rsidRPr="0091228B" w:rsidRDefault="0091228B" w:rsidP="0091228B">
      <w:pPr>
        <w:pStyle w:val="Code"/>
        <w:rPr>
          <w:highlight w:val="white"/>
        </w:rPr>
      </w:pPr>
      <w:r w:rsidRPr="0091228B">
        <w:rPr>
          <w:highlight w:val="white"/>
        </w:rPr>
        <w:t xml:space="preserve">    logical_or_expression  {</w:t>
      </w:r>
    </w:p>
    <w:p w14:paraId="503BC809" w14:textId="77777777" w:rsidR="0091228B" w:rsidRPr="0091228B" w:rsidRDefault="0091228B" w:rsidP="0091228B">
      <w:pPr>
        <w:pStyle w:val="Code"/>
        <w:rPr>
          <w:highlight w:val="white"/>
        </w:rPr>
      </w:pPr>
      <w:r w:rsidRPr="0091228B">
        <w:rPr>
          <w:highlight w:val="white"/>
        </w:rPr>
        <w:t xml:space="preserve">      $$ = $1;</w:t>
      </w:r>
    </w:p>
    <w:p w14:paraId="2075D916" w14:textId="77777777" w:rsidR="0091228B" w:rsidRPr="0091228B" w:rsidRDefault="0091228B" w:rsidP="0091228B">
      <w:pPr>
        <w:pStyle w:val="Code"/>
        <w:rPr>
          <w:highlight w:val="white"/>
        </w:rPr>
      </w:pPr>
      <w:r w:rsidRPr="0091228B">
        <w:rPr>
          <w:highlight w:val="white"/>
        </w:rPr>
        <w:t xml:space="preserve">      Preprocessor.PreProcessorResult = $$;</w:t>
      </w:r>
    </w:p>
    <w:p w14:paraId="6415F655" w14:textId="77777777" w:rsidR="0091228B" w:rsidRPr="0091228B" w:rsidRDefault="0091228B" w:rsidP="0091228B">
      <w:pPr>
        <w:pStyle w:val="Code"/>
        <w:rPr>
          <w:highlight w:val="white"/>
        </w:rPr>
      </w:pPr>
      <w:r w:rsidRPr="0091228B">
        <w:rPr>
          <w:highlight w:val="white"/>
        </w:rPr>
        <w:t xml:space="preserve">    }</w:t>
      </w:r>
    </w:p>
    <w:p w14:paraId="399816D0" w14:textId="77777777" w:rsidR="0091228B" w:rsidRPr="0091228B" w:rsidRDefault="0091228B" w:rsidP="0091228B">
      <w:pPr>
        <w:pStyle w:val="Code"/>
        <w:rPr>
          <w:highlight w:val="white"/>
        </w:rPr>
      </w:pPr>
      <w:r w:rsidRPr="0091228B">
        <w:rPr>
          <w:highlight w:val="white"/>
        </w:rPr>
        <w:t xml:space="preserve">  | logical_or_expression QUESTION_MARK expression</w:t>
      </w:r>
    </w:p>
    <w:p w14:paraId="1AAFEDAD" w14:textId="77777777" w:rsidR="0091228B" w:rsidRPr="0091228B" w:rsidRDefault="0091228B" w:rsidP="0091228B">
      <w:pPr>
        <w:pStyle w:val="Code"/>
        <w:rPr>
          <w:highlight w:val="white"/>
        </w:rPr>
      </w:pPr>
      <w:r w:rsidRPr="0091228B">
        <w:rPr>
          <w:highlight w:val="white"/>
        </w:rPr>
        <w:t xml:space="preserve">                          COLON expression {</w:t>
      </w:r>
    </w:p>
    <w:p w14:paraId="6A3DBD98" w14:textId="77777777" w:rsidR="0091228B" w:rsidRPr="0091228B" w:rsidRDefault="0091228B" w:rsidP="0091228B">
      <w:pPr>
        <w:pStyle w:val="Code"/>
        <w:rPr>
          <w:highlight w:val="white"/>
        </w:rPr>
      </w:pPr>
      <w:r w:rsidRPr="0091228B">
        <w:rPr>
          <w:highlight w:val="white"/>
        </w:rPr>
        <w:t xml:space="preserve">      $$ = ($1 != 0) ? $3 : $5;</w:t>
      </w:r>
    </w:p>
    <w:p w14:paraId="5D9F4F73" w14:textId="77777777" w:rsidR="0091228B" w:rsidRPr="0091228B" w:rsidRDefault="0091228B" w:rsidP="0091228B">
      <w:pPr>
        <w:pStyle w:val="Code"/>
        <w:rPr>
          <w:highlight w:val="white"/>
        </w:rPr>
      </w:pPr>
      <w:r w:rsidRPr="0091228B">
        <w:rPr>
          <w:highlight w:val="white"/>
        </w:rPr>
        <w:t xml:space="preserve">      Preprocessor.PreProcessorResult = $$;</w:t>
      </w:r>
    </w:p>
    <w:p w14:paraId="43B7E9CF" w14:textId="77777777" w:rsidR="0091228B" w:rsidRPr="0091228B" w:rsidRDefault="0091228B" w:rsidP="0091228B">
      <w:pPr>
        <w:pStyle w:val="Code"/>
        <w:rPr>
          <w:highlight w:val="white"/>
        </w:rPr>
      </w:pPr>
      <w:r w:rsidRPr="0091228B">
        <w:rPr>
          <w:highlight w:val="white"/>
        </w:rPr>
        <w:t xml:space="preserve">    };</w:t>
      </w:r>
    </w:p>
    <w:p w14:paraId="01918DC8" w14:textId="77777777" w:rsidR="0091228B" w:rsidRPr="0091228B" w:rsidRDefault="0091228B" w:rsidP="0091228B">
      <w:pPr>
        <w:pStyle w:val="Code"/>
        <w:rPr>
          <w:highlight w:val="white"/>
        </w:rPr>
      </w:pPr>
    </w:p>
    <w:p w14:paraId="47F8F47E" w14:textId="77777777" w:rsidR="0091228B" w:rsidRPr="0091228B" w:rsidRDefault="0091228B" w:rsidP="0091228B">
      <w:pPr>
        <w:pStyle w:val="Code"/>
        <w:rPr>
          <w:highlight w:val="white"/>
        </w:rPr>
      </w:pPr>
      <w:r w:rsidRPr="0091228B">
        <w:rPr>
          <w:highlight w:val="white"/>
        </w:rPr>
        <w:t>logical_or_expression:</w:t>
      </w:r>
    </w:p>
    <w:p w14:paraId="34C86084" w14:textId="77777777" w:rsidR="0091228B" w:rsidRPr="0091228B" w:rsidRDefault="0091228B" w:rsidP="0091228B">
      <w:pPr>
        <w:pStyle w:val="Code"/>
        <w:rPr>
          <w:highlight w:val="white"/>
        </w:rPr>
      </w:pPr>
      <w:r w:rsidRPr="0091228B">
        <w:rPr>
          <w:highlight w:val="white"/>
        </w:rPr>
        <w:t xml:space="preserve">    logical_and_expression  {</w:t>
      </w:r>
    </w:p>
    <w:p w14:paraId="062B659F" w14:textId="77777777" w:rsidR="0091228B" w:rsidRPr="0091228B" w:rsidRDefault="0091228B" w:rsidP="0091228B">
      <w:pPr>
        <w:pStyle w:val="Code"/>
        <w:rPr>
          <w:highlight w:val="white"/>
        </w:rPr>
      </w:pPr>
      <w:r w:rsidRPr="0091228B">
        <w:rPr>
          <w:highlight w:val="white"/>
        </w:rPr>
        <w:t xml:space="preserve">      $$ = $1;</w:t>
      </w:r>
    </w:p>
    <w:p w14:paraId="49E64B0B" w14:textId="77777777" w:rsidR="0091228B" w:rsidRPr="0091228B" w:rsidRDefault="0091228B" w:rsidP="0091228B">
      <w:pPr>
        <w:pStyle w:val="Code"/>
        <w:rPr>
          <w:highlight w:val="white"/>
        </w:rPr>
      </w:pPr>
      <w:r w:rsidRPr="0091228B">
        <w:rPr>
          <w:highlight w:val="white"/>
        </w:rPr>
        <w:t xml:space="preserve">    }</w:t>
      </w:r>
    </w:p>
    <w:p w14:paraId="22D9CD60" w14:textId="77777777" w:rsidR="0091228B" w:rsidRPr="0091228B" w:rsidRDefault="0091228B" w:rsidP="0091228B">
      <w:pPr>
        <w:pStyle w:val="Code"/>
        <w:rPr>
          <w:highlight w:val="white"/>
        </w:rPr>
      </w:pPr>
      <w:r w:rsidRPr="0091228B">
        <w:rPr>
          <w:highlight w:val="white"/>
        </w:rPr>
        <w:t xml:space="preserve">  | logical_or_expression LOGICAL_OR logical_and_expression {</w:t>
      </w:r>
    </w:p>
    <w:p w14:paraId="18A89054" w14:textId="77777777" w:rsidR="0091228B" w:rsidRPr="0091228B" w:rsidRDefault="0091228B" w:rsidP="0091228B">
      <w:pPr>
        <w:pStyle w:val="Code"/>
        <w:rPr>
          <w:highlight w:val="white"/>
        </w:rPr>
      </w:pPr>
      <w:r w:rsidRPr="0091228B">
        <w:rPr>
          <w:highlight w:val="white"/>
        </w:rPr>
        <w:t xml:space="preserve">      $$ = (($1 != 0) || ($3 != 0)) ? 1 : 0;</w:t>
      </w:r>
    </w:p>
    <w:p w14:paraId="15B59FB0" w14:textId="77777777" w:rsidR="0091228B" w:rsidRPr="0091228B" w:rsidRDefault="0091228B" w:rsidP="0091228B">
      <w:pPr>
        <w:pStyle w:val="Code"/>
        <w:rPr>
          <w:highlight w:val="white"/>
        </w:rPr>
      </w:pPr>
      <w:r w:rsidRPr="0091228B">
        <w:rPr>
          <w:highlight w:val="white"/>
        </w:rPr>
        <w:t xml:space="preserve">    };</w:t>
      </w:r>
    </w:p>
    <w:p w14:paraId="73BBED1D" w14:textId="77777777" w:rsidR="0091228B" w:rsidRPr="0091228B" w:rsidRDefault="0091228B" w:rsidP="0091228B">
      <w:pPr>
        <w:pStyle w:val="Code"/>
        <w:rPr>
          <w:highlight w:val="white"/>
        </w:rPr>
      </w:pPr>
    </w:p>
    <w:p w14:paraId="0B846AFF" w14:textId="77777777" w:rsidR="0091228B" w:rsidRPr="0091228B" w:rsidRDefault="0091228B" w:rsidP="0091228B">
      <w:pPr>
        <w:pStyle w:val="Code"/>
        <w:rPr>
          <w:highlight w:val="white"/>
        </w:rPr>
      </w:pPr>
      <w:r w:rsidRPr="0091228B">
        <w:rPr>
          <w:highlight w:val="white"/>
        </w:rPr>
        <w:t>logical_and_expression:</w:t>
      </w:r>
    </w:p>
    <w:p w14:paraId="72097D0B" w14:textId="77777777" w:rsidR="0091228B" w:rsidRPr="0091228B" w:rsidRDefault="0091228B" w:rsidP="0091228B">
      <w:pPr>
        <w:pStyle w:val="Code"/>
        <w:rPr>
          <w:highlight w:val="white"/>
        </w:rPr>
      </w:pPr>
      <w:r w:rsidRPr="0091228B">
        <w:rPr>
          <w:highlight w:val="white"/>
        </w:rPr>
        <w:t xml:space="preserve">    bitwise_or_expression  {</w:t>
      </w:r>
    </w:p>
    <w:p w14:paraId="710F08FA" w14:textId="77777777" w:rsidR="0091228B" w:rsidRPr="0091228B" w:rsidRDefault="0091228B" w:rsidP="0091228B">
      <w:pPr>
        <w:pStyle w:val="Code"/>
        <w:rPr>
          <w:highlight w:val="white"/>
        </w:rPr>
      </w:pPr>
      <w:r w:rsidRPr="0091228B">
        <w:rPr>
          <w:highlight w:val="white"/>
        </w:rPr>
        <w:t xml:space="preserve">      $$ = $1;</w:t>
      </w:r>
    </w:p>
    <w:p w14:paraId="68D853EE" w14:textId="77777777" w:rsidR="0091228B" w:rsidRPr="0091228B" w:rsidRDefault="0091228B" w:rsidP="0091228B">
      <w:pPr>
        <w:pStyle w:val="Code"/>
        <w:rPr>
          <w:highlight w:val="white"/>
        </w:rPr>
      </w:pPr>
      <w:r w:rsidRPr="0091228B">
        <w:rPr>
          <w:highlight w:val="white"/>
        </w:rPr>
        <w:t xml:space="preserve">    }</w:t>
      </w:r>
    </w:p>
    <w:p w14:paraId="4E18CE11" w14:textId="77777777" w:rsidR="0091228B" w:rsidRPr="0091228B" w:rsidRDefault="0091228B" w:rsidP="0091228B">
      <w:pPr>
        <w:pStyle w:val="Code"/>
        <w:rPr>
          <w:highlight w:val="white"/>
        </w:rPr>
      </w:pPr>
      <w:r w:rsidRPr="0091228B">
        <w:rPr>
          <w:highlight w:val="white"/>
        </w:rPr>
        <w:t xml:space="preserve">  | bitwise_and_expression LOGICAL_AND bitwise_or_expression {</w:t>
      </w:r>
    </w:p>
    <w:p w14:paraId="28A63EA4" w14:textId="77777777" w:rsidR="0091228B" w:rsidRPr="0091228B" w:rsidRDefault="0091228B" w:rsidP="0091228B">
      <w:pPr>
        <w:pStyle w:val="Code"/>
        <w:rPr>
          <w:highlight w:val="white"/>
        </w:rPr>
      </w:pPr>
      <w:r w:rsidRPr="0091228B">
        <w:rPr>
          <w:highlight w:val="white"/>
        </w:rPr>
        <w:t xml:space="preserve">      $$ = (($1 != 0) &amp;&amp; ($3 != 0)) ? 1 : 0;</w:t>
      </w:r>
    </w:p>
    <w:p w14:paraId="0CBDD29A" w14:textId="77777777" w:rsidR="0091228B" w:rsidRPr="0091228B" w:rsidRDefault="0091228B" w:rsidP="0091228B">
      <w:pPr>
        <w:pStyle w:val="Code"/>
        <w:rPr>
          <w:highlight w:val="white"/>
        </w:rPr>
      </w:pPr>
      <w:r w:rsidRPr="0091228B">
        <w:rPr>
          <w:highlight w:val="white"/>
        </w:rPr>
        <w:t xml:space="preserve">    };</w:t>
      </w:r>
    </w:p>
    <w:p w14:paraId="69451A2F" w14:textId="77777777" w:rsidR="0091228B" w:rsidRPr="0091228B" w:rsidRDefault="0091228B" w:rsidP="0091228B">
      <w:pPr>
        <w:pStyle w:val="Code"/>
        <w:rPr>
          <w:highlight w:val="white"/>
        </w:rPr>
      </w:pPr>
    </w:p>
    <w:p w14:paraId="1B0A7EC7" w14:textId="77777777" w:rsidR="0091228B" w:rsidRDefault="0091228B" w:rsidP="0091228B">
      <w:pPr>
        <w:pStyle w:val="Code"/>
        <w:rPr>
          <w:highlight w:val="white"/>
          <w:lang w:val="sv-SE"/>
        </w:rPr>
      </w:pPr>
      <w:r>
        <w:rPr>
          <w:highlight w:val="white"/>
          <w:lang w:val="sv-SE"/>
        </w:rPr>
        <w:t>bitwise_or_expression:</w:t>
      </w:r>
    </w:p>
    <w:p w14:paraId="7CAE5BE0" w14:textId="77777777" w:rsidR="0091228B" w:rsidRDefault="0091228B" w:rsidP="0091228B">
      <w:pPr>
        <w:pStyle w:val="Code"/>
        <w:rPr>
          <w:highlight w:val="white"/>
          <w:lang w:val="sv-SE"/>
        </w:rPr>
      </w:pPr>
      <w:r>
        <w:rPr>
          <w:highlight w:val="white"/>
          <w:lang w:val="sv-SE"/>
        </w:rPr>
        <w:t xml:space="preserve">    bitwise_xor_expression  {</w:t>
      </w:r>
    </w:p>
    <w:p w14:paraId="48079A6F" w14:textId="77777777" w:rsidR="0091228B" w:rsidRDefault="0091228B" w:rsidP="0091228B">
      <w:pPr>
        <w:pStyle w:val="Code"/>
        <w:rPr>
          <w:highlight w:val="white"/>
          <w:lang w:val="sv-SE"/>
        </w:rPr>
      </w:pPr>
      <w:r>
        <w:rPr>
          <w:highlight w:val="white"/>
          <w:lang w:val="sv-SE"/>
        </w:rPr>
        <w:t xml:space="preserve">      $$ = $1;</w:t>
      </w:r>
    </w:p>
    <w:p w14:paraId="66BC6A1D" w14:textId="77777777" w:rsidR="0091228B" w:rsidRDefault="0091228B" w:rsidP="0091228B">
      <w:pPr>
        <w:pStyle w:val="Code"/>
        <w:rPr>
          <w:highlight w:val="white"/>
          <w:lang w:val="sv-SE"/>
        </w:rPr>
      </w:pPr>
      <w:r>
        <w:rPr>
          <w:highlight w:val="white"/>
          <w:lang w:val="sv-SE"/>
        </w:rPr>
        <w:t xml:space="preserve">    }</w:t>
      </w:r>
    </w:p>
    <w:p w14:paraId="653FD9E9" w14:textId="77777777" w:rsidR="0091228B" w:rsidRDefault="0091228B" w:rsidP="0091228B">
      <w:pPr>
        <w:pStyle w:val="Code"/>
        <w:rPr>
          <w:highlight w:val="white"/>
          <w:lang w:val="sv-SE"/>
        </w:rPr>
      </w:pPr>
      <w:r>
        <w:rPr>
          <w:highlight w:val="white"/>
          <w:lang w:val="sv-SE"/>
        </w:rPr>
        <w:t xml:space="preserve">  | bitwise_or_expression BITWISE_OR bitwise_xor_expression {</w:t>
      </w:r>
    </w:p>
    <w:p w14:paraId="5D97B7C1" w14:textId="77777777" w:rsidR="0091228B" w:rsidRDefault="0091228B" w:rsidP="0091228B">
      <w:pPr>
        <w:pStyle w:val="Code"/>
        <w:rPr>
          <w:highlight w:val="white"/>
          <w:lang w:val="sv-SE"/>
        </w:rPr>
      </w:pPr>
      <w:r>
        <w:rPr>
          <w:highlight w:val="white"/>
          <w:lang w:val="sv-SE"/>
        </w:rPr>
        <w:t xml:space="preserve">      $$ = $1 | $3;</w:t>
      </w:r>
    </w:p>
    <w:p w14:paraId="20714779" w14:textId="77777777" w:rsidR="0091228B" w:rsidRDefault="0091228B" w:rsidP="0091228B">
      <w:pPr>
        <w:pStyle w:val="Code"/>
        <w:rPr>
          <w:highlight w:val="white"/>
          <w:lang w:val="sv-SE"/>
        </w:rPr>
      </w:pPr>
      <w:r>
        <w:rPr>
          <w:highlight w:val="white"/>
          <w:lang w:val="sv-SE"/>
        </w:rPr>
        <w:t xml:space="preserve">    };</w:t>
      </w:r>
    </w:p>
    <w:p w14:paraId="34CFB710" w14:textId="77777777" w:rsidR="0091228B" w:rsidRDefault="0091228B" w:rsidP="0091228B">
      <w:pPr>
        <w:pStyle w:val="Code"/>
        <w:rPr>
          <w:highlight w:val="white"/>
          <w:lang w:val="sv-SE"/>
        </w:rPr>
      </w:pPr>
    </w:p>
    <w:p w14:paraId="1FAEACF1" w14:textId="77777777" w:rsidR="0091228B" w:rsidRDefault="0091228B" w:rsidP="0091228B">
      <w:pPr>
        <w:pStyle w:val="Code"/>
        <w:rPr>
          <w:highlight w:val="white"/>
          <w:lang w:val="sv-SE"/>
        </w:rPr>
      </w:pPr>
      <w:r>
        <w:rPr>
          <w:highlight w:val="white"/>
          <w:lang w:val="sv-SE"/>
        </w:rPr>
        <w:t>bitwise_xor_expression:</w:t>
      </w:r>
    </w:p>
    <w:p w14:paraId="0B2D6203" w14:textId="77777777" w:rsidR="0091228B" w:rsidRDefault="0091228B" w:rsidP="0091228B">
      <w:pPr>
        <w:pStyle w:val="Code"/>
        <w:rPr>
          <w:highlight w:val="white"/>
          <w:lang w:val="sv-SE"/>
        </w:rPr>
      </w:pPr>
      <w:r>
        <w:rPr>
          <w:highlight w:val="white"/>
          <w:lang w:val="sv-SE"/>
        </w:rPr>
        <w:t xml:space="preserve">    bitwise_and_expression  {</w:t>
      </w:r>
    </w:p>
    <w:p w14:paraId="6715B300" w14:textId="77777777" w:rsidR="0091228B" w:rsidRDefault="0091228B" w:rsidP="0091228B">
      <w:pPr>
        <w:pStyle w:val="Code"/>
        <w:rPr>
          <w:highlight w:val="white"/>
          <w:lang w:val="sv-SE"/>
        </w:rPr>
      </w:pPr>
      <w:r>
        <w:rPr>
          <w:highlight w:val="white"/>
          <w:lang w:val="sv-SE"/>
        </w:rPr>
        <w:t xml:space="preserve">      $$ = $1;</w:t>
      </w:r>
    </w:p>
    <w:p w14:paraId="468103C1" w14:textId="77777777" w:rsidR="0091228B" w:rsidRPr="0091228B" w:rsidRDefault="0091228B" w:rsidP="0091228B">
      <w:pPr>
        <w:pStyle w:val="Code"/>
        <w:rPr>
          <w:highlight w:val="white"/>
        </w:rPr>
      </w:pPr>
      <w:r w:rsidRPr="0091228B">
        <w:rPr>
          <w:highlight w:val="white"/>
        </w:rPr>
        <w:t xml:space="preserve">    }</w:t>
      </w:r>
    </w:p>
    <w:p w14:paraId="5E79ED83" w14:textId="77777777" w:rsidR="0091228B" w:rsidRPr="0091228B" w:rsidRDefault="0091228B" w:rsidP="0091228B">
      <w:pPr>
        <w:pStyle w:val="Code"/>
        <w:rPr>
          <w:highlight w:val="white"/>
        </w:rPr>
      </w:pPr>
      <w:r w:rsidRPr="0091228B">
        <w:rPr>
          <w:highlight w:val="white"/>
        </w:rPr>
        <w:t xml:space="preserve">  | bitwise_xor_expression BITWISE_XOR bitwise_and_expression {</w:t>
      </w:r>
    </w:p>
    <w:p w14:paraId="069991BC" w14:textId="77777777" w:rsidR="0091228B" w:rsidRPr="0091228B" w:rsidRDefault="0091228B" w:rsidP="0091228B">
      <w:pPr>
        <w:pStyle w:val="Code"/>
        <w:rPr>
          <w:highlight w:val="white"/>
        </w:rPr>
      </w:pPr>
      <w:r w:rsidRPr="0091228B">
        <w:rPr>
          <w:highlight w:val="white"/>
        </w:rPr>
        <w:t xml:space="preserve">      $$ = $1 ^ $3;</w:t>
      </w:r>
    </w:p>
    <w:p w14:paraId="4C78964A" w14:textId="77777777" w:rsidR="0091228B" w:rsidRPr="0091228B" w:rsidRDefault="0091228B" w:rsidP="0091228B">
      <w:pPr>
        <w:pStyle w:val="Code"/>
        <w:rPr>
          <w:highlight w:val="white"/>
        </w:rPr>
      </w:pPr>
      <w:r w:rsidRPr="0091228B">
        <w:rPr>
          <w:highlight w:val="white"/>
        </w:rPr>
        <w:t xml:space="preserve">    };</w:t>
      </w:r>
    </w:p>
    <w:p w14:paraId="492A692D" w14:textId="77777777" w:rsidR="0091228B" w:rsidRPr="0091228B" w:rsidRDefault="0091228B" w:rsidP="0091228B">
      <w:pPr>
        <w:pStyle w:val="Code"/>
        <w:rPr>
          <w:highlight w:val="white"/>
        </w:rPr>
      </w:pPr>
    </w:p>
    <w:p w14:paraId="7B11CA72" w14:textId="77777777" w:rsidR="0091228B" w:rsidRPr="0091228B" w:rsidRDefault="0091228B" w:rsidP="0091228B">
      <w:pPr>
        <w:pStyle w:val="Code"/>
        <w:rPr>
          <w:highlight w:val="white"/>
        </w:rPr>
      </w:pPr>
      <w:r w:rsidRPr="0091228B">
        <w:rPr>
          <w:highlight w:val="white"/>
        </w:rPr>
        <w:t>bitwise_and_expression:</w:t>
      </w:r>
    </w:p>
    <w:p w14:paraId="74907537" w14:textId="77777777" w:rsidR="0091228B" w:rsidRPr="0091228B" w:rsidRDefault="0091228B" w:rsidP="0091228B">
      <w:pPr>
        <w:pStyle w:val="Code"/>
        <w:rPr>
          <w:highlight w:val="white"/>
        </w:rPr>
      </w:pPr>
      <w:r w:rsidRPr="0091228B">
        <w:rPr>
          <w:highlight w:val="white"/>
        </w:rPr>
        <w:t xml:space="preserve">    equality_expression {</w:t>
      </w:r>
    </w:p>
    <w:p w14:paraId="64EDBE48" w14:textId="77777777" w:rsidR="0091228B" w:rsidRPr="0091228B" w:rsidRDefault="0091228B" w:rsidP="0091228B">
      <w:pPr>
        <w:pStyle w:val="Code"/>
        <w:rPr>
          <w:highlight w:val="white"/>
        </w:rPr>
      </w:pPr>
      <w:r w:rsidRPr="0091228B">
        <w:rPr>
          <w:highlight w:val="white"/>
        </w:rPr>
        <w:t xml:space="preserve">      $$ = $1;</w:t>
      </w:r>
    </w:p>
    <w:p w14:paraId="0FA9C160" w14:textId="77777777" w:rsidR="0091228B" w:rsidRPr="0091228B" w:rsidRDefault="0091228B" w:rsidP="0091228B">
      <w:pPr>
        <w:pStyle w:val="Code"/>
        <w:rPr>
          <w:highlight w:val="white"/>
        </w:rPr>
      </w:pPr>
      <w:r w:rsidRPr="0091228B">
        <w:rPr>
          <w:highlight w:val="white"/>
        </w:rPr>
        <w:t xml:space="preserve">    }</w:t>
      </w:r>
    </w:p>
    <w:p w14:paraId="7E6C44F5" w14:textId="77777777" w:rsidR="0091228B" w:rsidRPr="0091228B" w:rsidRDefault="0091228B" w:rsidP="0091228B">
      <w:pPr>
        <w:pStyle w:val="Code"/>
        <w:rPr>
          <w:highlight w:val="white"/>
        </w:rPr>
      </w:pPr>
      <w:r w:rsidRPr="0091228B">
        <w:rPr>
          <w:highlight w:val="white"/>
        </w:rPr>
        <w:t xml:space="preserve">  | bitwise_and_expression BITWISE_AND equality_expression {</w:t>
      </w:r>
    </w:p>
    <w:p w14:paraId="1A9E56FA" w14:textId="77777777" w:rsidR="0091228B" w:rsidRPr="0091228B" w:rsidRDefault="0091228B" w:rsidP="0091228B">
      <w:pPr>
        <w:pStyle w:val="Code"/>
        <w:rPr>
          <w:highlight w:val="white"/>
        </w:rPr>
      </w:pPr>
      <w:r w:rsidRPr="0091228B">
        <w:rPr>
          <w:highlight w:val="white"/>
        </w:rPr>
        <w:t xml:space="preserve">      $$ = $1 &amp; $3;</w:t>
      </w:r>
    </w:p>
    <w:p w14:paraId="477B84EB" w14:textId="77777777" w:rsidR="0091228B" w:rsidRPr="0091228B" w:rsidRDefault="0091228B" w:rsidP="0091228B">
      <w:pPr>
        <w:pStyle w:val="Code"/>
        <w:rPr>
          <w:highlight w:val="white"/>
        </w:rPr>
      </w:pPr>
      <w:r w:rsidRPr="0091228B">
        <w:rPr>
          <w:highlight w:val="white"/>
        </w:rPr>
        <w:t xml:space="preserve">    };</w:t>
      </w:r>
    </w:p>
    <w:p w14:paraId="68A70BE0" w14:textId="77777777" w:rsidR="0091228B" w:rsidRPr="0091228B" w:rsidRDefault="0091228B" w:rsidP="0091228B">
      <w:pPr>
        <w:pStyle w:val="Code"/>
        <w:rPr>
          <w:highlight w:val="white"/>
        </w:rPr>
      </w:pPr>
    </w:p>
    <w:p w14:paraId="6B7F8EC7" w14:textId="77777777" w:rsidR="0091228B" w:rsidRPr="0091228B" w:rsidRDefault="0091228B" w:rsidP="0091228B">
      <w:pPr>
        <w:pStyle w:val="Code"/>
        <w:rPr>
          <w:highlight w:val="white"/>
        </w:rPr>
      </w:pPr>
      <w:r w:rsidRPr="0091228B">
        <w:rPr>
          <w:highlight w:val="white"/>
        </w:rPr>
        <w:t>equality_expression:</w:t>
      </w:r>
    </w:p>
    <w:p w14:paraId="1795528B" w14:textId="77777777" w:rsidR="0091228B" w:rsidRPr="0091228B" w:rsidRDefault="0091228B" w:rsidP="0091228B">
      <w:pPr>
        <w:pStyle w:val="Code"/>
        <w:rPr>
          <w:highlight w:val="white"/>
        </w:rPr>
      </w:pPr>
      <w:r w:rsidRPr="0091228B">
        <w:rPr>
          <w:highlight w:val="white"/>
        </w:rPr>
        <w:t xml:space="preserve">    relation_expression {</w:t>
      </w:r>
    </w:p>
    <w:p w14:paraId="568C67DA" w14:textId="77777777" w:rsidR="0091228B" w:rsidRPr="0091228B" w:rsidRDefault="0091228B" w:rsidP="0091228B">
      <w:pPr>
        <w:pStyle w:val="Code"/>
        <w:rPr>
          <w:highlight w:val="white"/>
        </w:rPr>
      </w:pPr>
      <w:r w:rsidRPr="0091228B">
        <w:rPr>
          <w:highlight w:val="white"/>
        </w:rPr>
        <w:t xml:space="preserve">      $$ = $1;</w:t>
      </w:r>
    </w:p>
    <w:p w14:paraId="6378E95D" w14:textId="77777777" w:rsidR="0091228B" w:rsidRPr="0091228B" w:rsidRDefault="0091228B" w:rsidP="0091228B">
      <w:pPr>
        <w:pStyle w:val="Code"/>
        <w:rPr>
          <w:highlight w:val="white"/>
        </w:rPr>
      </w:pPr>
      <w:r w:rsidRPr="0091228B">
        <w:rPr>
          <w:highlight w:val="white"/>
        </w:rPr>
        <w:t xml:space="preserve">    }</w:t>
      </w:r>
    </w:p>
    <w:p w14:paraId="309D8674" w14:textId="77777777" w:rsidR="0091228B" w:rsidRPr="0091228B" w:rsidRDefault="0091228B" w:rsidP="0091228B">
      <w:pPr>
        <w:pStyle w:val="Code"/>
        <w:rPr>
          <w:highlight w:val="white"/>
        </w:rPr>
      </w:pPr>
      <w:r w:rsidRPr="0091228B">
        <w:rPr>
          <w:highlight w:val="white"/>
        </w:rPr>
        <w:t xml:space="preserve">  | equality_expression EQUAL relation_expression {      </w:t>
      </w:r>
    </w:p>
    <w:p w14:paraId="263BD8AC" w14:textId="77777777" w:rsidR="0091228B" w:rsidRPr="0091228B" w:rsidRDefault="0091228B" w:rsidP="0091228B">
      <w:pPr>
        <w:pStyle w:val="Code"/>
        <w:rPr>
          <w:highlight w:val="white"/>
        </w:rPr>
      </w:pPr>
      <w:r w:rsidRPr="0091228B">
        <w:rPr>
          <w:highlight w:val="white"/>
        </w:rPr>
        <w:t xml:space="preserve">      $$ = ($1 == $3) ? 1 : 0;</w:t>
      </w:r>
    </w:p>
    <w:p w14:paraId="60F411BA" w14:textId="77777777" w:rsidR="0091228B" w:rsidRPr="0091228B" w:rsidRDefault="0091228B" w:rsidP="0091228B">
      <w:pPr>
        <w:pStyle w:val="Code"/>
        <w:rPr>
          <w:highlight w:val="white"/>
        </w:rPr>
      </w:pPr>
      <w:r w:rsidRPr="0091228B">
        <w:rPr>
          <w:highlight w:val="white"/>
        </w:rPr>
        <w:t xml:space="preserve">    }</w:t>
      </w:r>
    </w:p>
    <w:p w14:paraId="0E590535" w14:textId="77777777" w:rsidR="0091228B" w:rsidRPr="0091228B" w:rsidRDefault="0091228B" w:rsidP="0091228B">
      <w:pPr>
        <w:pStyle w:val="Code"/>
        <w:rPr>
          <w:highlight w:val="white"/>
        </w:rPr>
      </w:pPr>
      <w:r w:rsidRPr="0091228B">
        <w:rPr>
          <w:highlight w:val="white"/>
        </w:rPr>
        <w:t xml:space="preserve">  | equality_expression NOT_EQUAL relation_expression {      </w:t>
      </w:r>
    </w:p>
    <w:p w14:paraId="082986AB" w14:textId="77777777" w:rsidR="0091228B" w:rsidRPr="0091228B" w:rsidRDefault="0091228B" w:rsidP="0091228B">
      <w:pPr>
        <w:pStyle w:val="Code"/>
        <w:rPr>
          <w:highlight w:val="white"/>
        </w:rPr>
      </w:pPr>
      <w:r w:rsidRPr="0091228B">
        <w:rPr>
          <w:highlight w:val="white"/>
        </w:rPr>
        <w:t xml:space="preserve">      $$ = ($1 != $3) ? 1 : 0;</w:t>
      </w:r>
    </w:p>
    <w:p w14:paraId="3C1FFB61" w14:textId="77777777" w:rsidR="0091228B" w:rsidRPr="0091228B" w:rsidRDefault="0091228B" w:rsidP="0091228B">
      <w:pPr>
        <w:pStyle w:val="Code"/>
        <w:rPr>
          <w:highlight w:val="white"/>
        </w:rPr>
      </w:pPr>
      <w:r w:rsidRPr="0091228B">
        <w:rPr>
          <w:highlight w:val="white"/>
        </w:rPr>
        <w:t xml:space="preserve">    };</w:t>
      </w:r>
    </w:p>
    <w:p w14:paraId="31FB86FD" w14:textId="77777777" w:rsidR="0091228B" w:rsidRPr="0091228B" w:rsidRDefault="0091228B" w:rsidP="0091228B">
      <w:pPr>
        <w:pStyle w:val="Code"/>
        <w:rPr>
          <w:highlight w:val="white"/>
        </w:rPr>
      </w:pPr>
    </w:p>
    <w:p w14:paraId="19766E15" w14:textId="77777777" w:rsidR="0091228B" w:rsidRPr="0091228B" w:rsidRDefault="0091228B" w:rsidP="0091228B">
      <w:pPr>
        <w:pStyle w:val="Code"/>
        <w:rPr>
          <w:highlight w:val="white"/>
        </w:rPr>
      </w:pPr>
      <w:r w:rsidRPr="0091228B">
        <w:rPr>
          <w:highlight w:val="white"/>
        </w:rPr>
        <w:t>relation_expression:</w:t>
      </w:r>
    </w:p>
    <w:p w14:paraId="6F69CAC2" w14:textId="77777777" w:rsidR="0091228B" w:rsidRPr="0091228B" w:rsidRDefault="0091228B" w:rsidP="0091228B">
      <w:pPr>
        <w:pStyle w:val="Code"/>
        <w:rPr>
          <w:highlight w:val="white"/>
        </w:rPr>
      </w:pPr>
      <w:r w:rsidRPr="0091228B">
        <w:rPr>
          <w:highlight w:val="white"/>
        </w:rPr>
        <w:t xml:space="preserve">    shift_expression  { $$ = $1; }</w:t>
      </w:r>
    </w:p>
    <w:p w14:paraId="489457FB" w14:textId="77777777" w:rsidR="0091228B" w:rsidRPr="0091228B" w:rsidRDefault="0091228B" w:rsidP="0091228B">
      <w:pPr>
        <w:pStyle w:val="Code"/>
        <w:rPr>
          <w:highlight w:val="white"/>
        </w:rPr>
      </w:pPr>
      <w:r w:rsidRPr="0091228B">
        <w:rPr>
          <w:highlight w:val="white"/>
        </w:rPr>
        <w:t xml:space="preserve">  | relation_expression LESS_THAN shift_expression {</w:t>
      </w:r>
    </w:p>
    <w:p w14:paraId="7E001A69" w14:textId="77777777" w:rsidR="0091228B" w:rsidRPr="0091228B" w:rsidRDefault="0091228B" w:rsidP="0091228B">
      <w:pPr>
        <w:pStyle w:val="Code"/>
        <w:rPr>
          <w:highlight w:val="white"/>
        </w:rPr>
      </w:pPr>
      <w:r w:rsidRPr="0091228B">
        <w:rPr>
          <w:highlight w:val="white"/>
        </w:rPr>
        <w:t xml:space="preserve">      $$ = ($1 &lt; $3) ? 1 : 0;</w:t>
      </w:r>
    </w:p>
    <w:p w14:paraId="6502335D" w14:textId="77777777" w:rsidR="0091228B" w:rsidRPr="0091228B" w:rsidRDefault="0091228B" w:rsidP="0091228B">
      <w:pPr>
        <w:pStyle w:val="Code"/>
        <w:rPr>
          <w:highlight w:val="white"/>
        </w:rPr>
      </w:pPr>
      <w:r w:rsidRPr="0091228B">
        <w:rPr>
          <w:highlight w:val="white"/>
        </w:rPr>
        <w:t xml:space="preserve">    }</w:t>
      </w:r>
    </w:p>
    <w:p w14:paraId="2079757E" w14:textId="77777777" w:rsidR="0091228B" w:rsidRPr="0091228B" w:rsidRDefault="0091228B" w:rsidP="0091228B">
      <w:pPr>
        <w:pStyle w:val="Code"/>
        <w:rPr>
          <w:highlight w:val="white"/>
        </w:rPr>
      </w:pPr>
      <w:r w:rsidRPr="0091228B">
        <w:rPr>
          <w:highlight w:val="white"/>
        </w:rPr>
        <w:t xml:space="preserve">  | relation_expression LESS_THAN_EQUAL shift_expression {</w:t>
      </w:r>
    </w:p>
    <w:p w14:paraId="6E9D1C2A" w14:textId="77777777" w:rsidR="0091228B" w:rsidRPr="0091228B" w:rsidRDefault="0091228B" w:rsidP="0091228B">
      <w:pPr>
        <w:pStyle w:val="Code"/>
        <w:rPr>
          <w:highlight w:val="white"/>
        </w:rPr>
      </w:pPr>
      <w:r w:rsidRPr="0091228B">
        <w:rPr>
          <w:highlight w:val="white"/>
        </w:rPr>
        <w:t xml:space="preserve">      $$ = ($1 &lt;= $3) ? 1 : 0;</w:t>
      </w:r>
    </w:p>
    <w:p w14:paraId="1C4E7CB5" w14:textId="77777777" w:rsidR="0091228B" w:rsidRPr="0091228B" w:rsidRDefault="0091228B" w:rsidP="0091228B">
      <w:pPr>
        <w:pStyle w:val="Code"/>
        <w:rPr>
          <w:highlight w:val="white"/>
        </w:rPr>
      </w:pPr>
      <w:r w:rsidRPr="0091228B">
        <w:rPr>
          <w:highlight w:val="white"/>
        </w:rPr>
        <w:t xml:space="preserve">    }</w:t>
      </w:r>
    </w:p>
    <w:p w14:paraId="0A12F291" w14:textId="77777777" w:rsidR="0091228B" w:rsidRPr="0091228B" w:rsidRDefault="0091228B" w:rsidP="0091228B">
      <w:pPr>
        <w:pStyle w:val="Code"/>
        <w:rPr>
          <w:highlight w:val="white"/>
        </w:rPr>
      </w:pPr>
      <w:r w:rsidRPr="0091228B">
        <w:rPr>
          <w:highlight w:val="white"/>
        </w:rPr>
        <w:t xml:space="preserve">  | relation_expression GREATER_THAN shift_expression {</w:t>
      </w:r>
    </w:p>
    <w:p w14:paraId="13F04ABE" w14:textId="77777777" w:rsidR="0091228B" w:rsidRPr="0091228B" w:rsidRDefault="0091228B" w:rsidP="0091228B">
      <w:pPr>
        <w:pStyle w:val="Code"/>
        <w:rPr>
          <w:highlight w:val="white"/>
        </w:rPr>
      </w:pPr>
      <w:r w:rsidRPr="0091228B">
        <w:rPr>
          <w:highlight w:val="white"/>
        </w:rPr>
        <w:t xml:space="preserve">      $$ = ($1 &gt; $3) ? 1 : 0;</w:t>
      </w:r>
    </w:p>
    <w:p w14:paraId="047018FE" w14:textId="77777777" w:rsidR="0091228B" w:rsidRPr="0091228B" w:rsidRDefault="0091228B" w:rsidP="0091228B">
      <w:pPr>
        <w:pStyle w:val="Code"/>
        <w:rPr>
          <w:highlight w:val="white"/>
        </w:rPr>
      </w:pPr>
      <w:r w:rsidRPr="0091228B">
        <w:rPr>
          <w:highlight w:val="white"/>
        </w:rPr>
        <w:t xml:space="preserve">    }</w:t>
      </w:r>
    </w:p>
    <w:p w14:paraId="5B7B8411" w14:textId="77777777" w:rsidR="0091228B" w:rsidRPr="0091228B" w:rsidRDefault="0091228B" w:rsidP="0091228B">
      <w:pPr>
        <w:pStyle w:val="Code"/>
        <w:rPr>
          <w:highlight w:val="white"/>
        </w:rPr>
      </w:pPr>
      <w:r w:rsidRPr="0091228B">
        <w:rPr>
          <w:highlight w:val="white"/>
        </w:rPr>
        <w:t xml:space="preserve">  | relation_expression GREATER_THAN_EQUAL shift_expression {</w:t>
      </w:r>
    </w:p>
    <w:p w14:paraId="2C865811" w14:textId="77777777" w:rsidR="0091228B" w:rsidRPr="0091228B" w:rsidRDefault="0091228B" w:rsidP="0091228B">
      <w:pPr>
        <w:pStyle w:val="Code"/>
        <w:rPr>
          <w:highlight w:val="white"/>
        </w:rPr>
      </w:pPr>
      <w:r w:rsidRPr="0091228B">
        <w:rPr>
          <w:highlight w:val="white"/>
        </w:rPr>
        <w:t xml:space="preserve">      $$ = ($1 &gt;=$3) ? 1 : 0;</w:t>
      </w:r>
    </w:p>
    <w:p w14:paraId="38ED607D" w14:textId="77777777" w:rsidR="0091228B" w:rsidRPr="0091228B" w:rsidRDefault="0091228B" w:rsidP="0091228B">
      <w:pPr>
        <w:pStyle w:val="Code"/>
        <w:rPr>
          <w:highlight w:val="white"/>
        </w:rPr>
      </w:pPr>
      <w:r w:rsidRPr="0091228B">
        <w:rPr>
          <w:highlight w:val="white"/>
        </w:rPr>
        <w:t xml:space="preserve">    };</w:t>
      </w:r>
    </w:p>
    <w:p w14:paraId="059B6CDC" w14:textId="77777777" w:rsidR="0091228B" w:rsidRPr="0091228B" w:rsidRDefault="0091228B" w:rsidP="0091228B">
      <w:pPr>
        <w:pStyle w:val="Code"/>
        <w:rPr>
          <w:highlight w:val="white"/>
        </w:rPr>
      </w:pPr>
    </w:p>
    <w:p w14:paraId="36ABF868" w14:textId="77777777" w:rsidR="0091228B" w:rsidRPr="0091228B" w:rsidRDefault="0091228B" w:rsidP="0091228B">
      <w:pPr>
        <w:pStyle w:val="Code"/>
        <w:rPr>
          <w:highlight w:val="white"/>
        </w:rPr>
      </w:pPr>
      <w:r w:rsidRPr="0091228B">
        <w:rPr>
          <w:highlight w:val="white"/>
        </w:rPr>
        <w:t>shift_expression:</w:t>
      </w:r>
    </w:p>
    <w:p w14:paraId="7E65885E" w14:textId="77777777" w:rsidR="0091228B" w:rsidRPr="0091228B" w:rsidRDefault="0091228B" w:rsidP="0091228B">
      <w:pPr>
        <w:pStyle w:val="Code"/>
        <w:rPr>
          <w:highlight w:val="white"/>
        </w:rPr>
      </w:pPr>
      <w:r w:rsidRPr="0091228B">
        <w:rPr>
          <w:highlight w:val="white"/>
        </w:rPr>
        <w:t xml:space="preserve">    add_expression {</w:t>
      </w:r>
    </w:p>
    <w:p w14:paraId="182D6F25" w14:textId="77777777" w:rsidR="0091228B" w:rsidRPr="0091228B" w:rsidRDefault="0091228B" w:rsidP="0091228B">
      <w:pPr>
        <w:pStyle w:val="Code"/>
        <w:rPr>
          <w:highlight w:val="white"/>
        </w:rPr>
      </w:pPr>
      <w:r w:rsidRPr="0091228B">
        <w:rPr>
          <w:highlight w:val="white"/>
        </w:rPr>
        <w:t xml:space="preserve">      $$ = $1;</w:t>
      </w:r>
    </w:p>
    <w:p w14:paraId="220D8E9F" w14:textId="77777777" w:rsidR="0091228B" w:rsidRPr="0091228B" w:rsidRDefault="0091228B" w:rsidP="0091228B">
      <w:pPr>
        <w:pStyle w:val="Code"/>
        <w:rPr>
          <w:highlight w:val="white"/>
        </w:rPr>
      </w:pPr>
      <w:r w:rsidRPr="0091228B">
        <w:rPr>
          <w:highlight w:val="white"/>
        </w:rPr>
        <w:t xml:space="preserve">    }</w:t>
      </w:r>
    </w:p>
    <w:p w14:paraId="7D253BBB" w14:textId="77777777" w:rsidR="0091228B" w:rsidRPr="0091228B" w:rsidRDefault="0091228B" w:rsidP="0091228B">
      <w:pPr>
        <w:pStyle w:val="Code"/>
        <w:rPr>
          <w:highlight w:val="white"/>
        </w:rPr>
      </w:pPr>
      <w:r w:rsidRPr="0091228B">
        <w:rPr>
          <w:highlight w:val="white"/>
        </w:rPr>
        <w:t xml:space="preserve">  | shift_expression LEFT_SHIFT add_expression {</w:t>
      </w:r>
    </w:p>
    <w:p w14:paraId="18716A33" w14:textId="77777777" w:rsidR="0091228B" w:rsidRPr="0091228B" w:rsidRDefault="0091228B" w:rsidP="0091228B">
      <w:pPr>
        <w:pStyle w:val="Code"/>
        <w:rPr>
          <w:highlight w:val="white"/>
        </w:rPr>
      </w:pPr>
      <w:r w:rsidRPr="0091228B">
        <w:rPr>
          <w:highlight w:val="white"/>
        </w:rPr>
        <w:t xml:space="preserve">      $$ = $1 &lt;&lt; $3;</w:t>
      </w:r>
    </w:p>
    <w:p w14:paraId="5203E458" w14:textId="77777777" w:rsidR="0091228B" w:rsidRPr="0091228B" w:rsidRDefault="0091228B" w:rsidP="0091228B">
      <w:pPr>
        <w:pStyle w:val="Code"/>
        <w:rPr>
          <w:highlight w:val="white"/>
        </w:rPr>
      </w:pPr>
      <w:r w:rsidRPr="0091228B">
        <w:rPr>
          <w:highlight w:val="white"/>
        </w:rPr>
        <w:t xml:space="preserve">    }</w:t>
      </w:r>
    </w:p>
    <w:p w14:paraId="7A5BD82F" w14:textId="77777777" w:rsidR="0091228B" w:rsidRPr="0091228B" w:rsidRDefault="0091228B" w:rsidP="0091228B">
      <w:pPr>
        <w:pStyle w:val="Code"/>
        <w:rPr>
          <w:highlight w:val="white"/>
        </w:rPr>
      </w:pPr>
      <w:r w:rsidRPr="0091228B">
        <w:rPr>
          <w:highlight w:val="white"/>
        </w:rPr>
        <w:t xml:space="preserve">  | shift_expression RIGHT_SHIFT add_expression {</w:t>
      </w:r>
    </w:p>
    <w:p w14:paraId="30818992" w14:textId="77777777" w:rsidR="0091228B" w:rsidRPr="0091228B" w:rsidRDefault="0091228B" w:rsidP="0091228B">
      <w:pPr>
        <w:pStyle w:val="Code"/>
        <w:rPr>
          <w:highlight w:val="white"/>
        </w:rPr>
      </w:pPr>
      <w:r w:rsidRPr="0091228B">
        <w:rPr>
          <w:highlight w:val="white"/>
        </w:rPr>
        <w:t xml:space="preserve">      $$ = $1 &gt;&gt; $3;</w:t>
      </w:r>
    </w:p>
    <w:p w14:paraId="748781AC" w14:textId="77777777" w:rsidR="0091228B" w:rsidRPr="0091228B" w:rsidRDefault="0091228B" w:rsidP="0091228B">
      <w:pPr>
        <w:pStyle w:val="Code"/>
        <w:rPr>
          <w:highlight w:val="white"/>
        </w:rPr>
      </w:pPr>
      <w:r w:rsidRPr="0091228B">
        <w:rPr>
          <w:highlight w:val="white"/>
        </w:rPr>
        <w:t xml:space="preserve">    };</w:t>
      </w:r>
    </w:p>
    <w:p w14:paraId="0D86A94F" w14:textId="77777777" w:rsidR="0091228B" w:rsidRPr="0091228B" w:rsidRDefault="0091228B" w:rsidP="0091228B">
      <w:pPr>
        <w:pStyle w:val="Code"/>
        <w:rPr>
          <w:highlight w:val="white"/>
        </w:rPr>
      </w:pPr>
    </w:p>
    <w:p w14:paraId="0219FF10" w14:textId="77777777" w:rsidR="0091228B" w:rsidRPr="0091228B" w:rsidRDefault="0091228B" w:rsidP="0091228B">
      <w:pPr>
        <w:pStyle w:val="Code"/>
        <w:rPr>
          <w:highlight w:val="white"/>
        </w:rPr>
      </w:pPr>
      <w:r w:rsidRPr="0091228B">
        <w:rPr>
          <w:highlight w:val="white"/>
        </w:rPr>
        <w:t>add_expression:</w:t>
      </w:r>
    </w:p>
    <w:p w14:paraId="3A5AC79A" w14:textId="77777777" w:rsidR="0091228B" w:rsidRPr="0091228B" w:rsidRDefault="0091228B" w:rsidP="0091228B">
      <w:pPr>
        <w:pStyle w:val="Code"/>
        <w:rPr>
          <w:highlight w:val="white"/>
        </w:rPr>
      </w:pPr>
      <w:r w:rsidRPr="0091228B">
        <w:rPr>
          <w:highlight w:val="white"/>
        </w:rPr>
        <w:t xml:space="preserve">    multiply_expression {</w:t>
      </w:r>
    </w:p>
    <w:p w14:paraId="47A84107" w14:textId="77777777" w:rsidR="0091228B" w:rsidRPr="0091228B" w:rsidRDefault="0091228B" w:rsidP="0091228B">
      <w:pPr>
        <w:pStyle w:val="Code"/>
        <w:rPr>
          <w:highlight w:val="white"/>
        </w:rPr>
      </w:pPr>
      <w:r w:rsidRPr="0091228B">
        <w:rPr>
          <w:highlight w:val="white"/>
        </w:rPr>
        <w:t xml:space="preserve">      $$ = $1;</w:t>
      </w:r>
    </w:p>
    <w:p w14:paraId="1CD39179" w14:textId="77777777" w:rsidR="0091228B" w:rsidRPr="0091228B" w:rsidRDefault="0091228B" w:rsidP="0091228B">
      <w:pPr>
        <w:pStyle w:val="Code"/>
        <w:rPr>
          <w:highlight w:val="white"/>
        </w:rPr>
      </w:pPr>
      <w:r w:rsidRPr="0091228B">
        <w:rPr>
          <w:highlight w:val="white"/>
        </w:rPr>
        <w:t xml:space="preserve">    }</w:t>
      </w:r>
    </w:p>
    <w:p w14:paraId="7B807FF5" w14:textId="77777777" w:rsidR="0091228B" w:rsidRPr="0091228B" w:rsidRDefault="0091228B" w:rsidP="0091228B">
      <w:pPr>
        <w:pStyle w:val="Code"/>
        <w:rPr>
          <w:highlight w:val="white"/>
        </w:rPr>
      </w:pPr>
      <w:r w:rsidRPr="0091228B">
        <w:rPr>
          <w:highlight w:val="white"/>
        </w:rPr>
        <w:t xml:space="preserve">  | add_expression ADD multiply_expression {</w:t>
      </w:r>
    </w:p>
    <w:p w14:paraId="0BB9D244" w14:textId="77777777" w:rsidR="0091228B" w:rsidRPr="0091228B" w:rsidRDefault="0091228B" w:rsidP="0091228B">
      <w:pPr>
        <w:pStyle w:val="Code"/>
        <w:rPr>
          <w:highlight w:val="white"/>
        </w:rPr>
      </w:pPr>
      <w:r w:rsidRPr="0091228B">
        <w:rPr>
          <w:highlight w:val="white"/>
        </w:rPr>
        <w:t xml:space="preserve">      $$ = $1 + $3;</w:t>
      </w:r>
    </w:p>
    <w:p w14:paraId="72C442B5" w14:textId="77777777" w:rsidR="0091228B" w:rsidRPr="0091228B" w:rsidRDefault="0091228B" w:rsidP="0091228B">
      <w:pPr>
        <w:pStyle w:val="Code"/>
        <w:rPr>
          <w:highlight w:val="white"/>
        </w:rPr>
      </w:pPr>
      <w:r w:rsidRPr="0091228B">
        <w:rPr>
          <w:highlight w:val="white"/>
        </w:rPr>
        <w:t xml:space="preserve">    }</w:t>
      </w:r>
    </w:p>
    <w:p w14:paraId="6E4008F2" w14:textId="77777777" w:rsidR="0091228B" w:rsidRPr="0091228B" w:rsidRDefault="0091228B" w:rsidP="0091228B">
      <w:pPr>
        <w:pStyle w:val="Code"/>
        <w:rPr>
          <w:highlight w:val="white"/>
        </w:rPr>
      </w:pPr>
      <w:r w:rsidRPr="0091228B">
        <w:rPr>
          <w:highlight w:val="white"/>
        </w:rPr>
        <w:t xml:space="preserve">  | add_expression SUBTRACT multiply_expression {</w:t>
      </w:r>
    </w:p>
    <w:p w14:paraId="29A41B09" w14:textId="77777777" w:rsidR="0091228B" w:rsidRPr="0091228B" w:rsidRDefault="0091228B" w:rsidP="0091228B">
      <w:pPr>
        <w:pStyle w:val="Code"/>
        <w:rPr>
          <w:highlight w:val="white"/>
        </w:rPr>
      </w:pPr>
      <w:r w:rsidRPr="0091228B">
        <w:rPr>
          <w:highlight w:val="white"/>
        </w:rPr>
        <w:t xml:space="preserve">      $$ = $1 - $3;</w:t>
      </w:r>
    </w:p>
    <w:p w14:paraId="17ADEA22" w14:textId="77777777" w:rsidR="0091228B" w:rsidRPr="0091228B" w:rsidRDefault="0091228B" w:rsidP="0091228B">
      <w:pPr>
        <w:pStyle w:val="Code"/>
        <w:rPr>
          <w:highlight w:val="white"/>
        </w:rPr>
      </w:pPr>
      <w:r w:rsidRPr="0091228B">
        <w:rPr>
          <w:highlight w:val="white"/>
        </w:rPr>
        <w:t xml:space="preserve">    };</w:t>
      </w:r>
    </w:p>
    <w:p w14:paraId="05FBE73B" w14:textId="77777777" w:rsidR="0091228B" w:rsidRPr="0091228B" w:rsidRDefault="0091228B" w:rsidP="0091228B">
      <w:pPr>
        <w:pStyle w:val="Code"/>
        <w:rPr>
          <w:highlight w:val="white"/>
        </w:rPr>
      </w:pPr>
    </w:p>
    <w:p w14:paraId="2BE283D9" w14:textId="77777777" w:rsidR="0091228B" w:rsidRPr="0091228B" w:rsidRDefault="0091228B" w:rsidP="0091228B">
      <w:pPr>
        <w:pStyle w:val="Code"/>
        <w:rPr>
          <w:highlight w:val="white"/>
        </w:rPr>
      </w:pPr>
      <w:r w:rsidRPr="0091228B">
        <w:rPr>
          <w:highlight w:val="white"/>
        </w:rPr>
        <w:lastRenderedPageBreak/>
        <w:t>multiply_expression:</w:t>
      </w:r>
    </w:p>
    <w:p w14:paraId="2BE8E543" w14:textId="77777777" w:rsidR="0091228B" w:rsidRPr="0091228B" w:rsidRDefault="0091228B" w:rsidP="0091228B">
      <w:pPr>
        <w:pStyle w:val="Code"/>
        <w:rPr>
          <w:highlight w:val="white"/>
        </w:rPr>
      </w:pPr>
      <w:r w:rsidRPr="0091228B">
        <w:rPr>
          <w:highlight w:val="white"/>
        </w:rPr>
        <w:t xml:space="preserve">    prefix_expression {</w:t>
      </w:r>
    </w:p>
    <w:p w14:paraId="20B0157B" w14:textId="77777777" w:rsidR="0091228B" w:rsidRPr="0091228B" w:rsidRDefault="0091228B" w:rsidP="0091228B">
      <w:pPr>
        <w:pStyle w:val="Code"/>
        <w:rPr>
          <w:highlight w:val="white"/>
        </w:rPr>
      </w:pPr>
      <w:r w:rsidRPr="0091228B">
        <w:rPr>
          <w:highlight w:val="white"/>
        </w:rPr>
        <w:t xml:space="preserve">      $$ = $1;</w:t>
      </w:r>
    </w:p>
    <w:p w14:paraId="1E34D6DE" w14:textId="77777777" w:rsidR="0091228B" w:rsidRPr="0091228B" w:rsidRDefault="0091228B" w:rsidP="0091228B">
      <w:pPr>
        <w:pStyle w:val="Code"/>
        <w:rPr>
          <w:highlight w:val="white"/>
        </w:rPr>
      </w:pPr>
      <w:r w:rsidRPr="0091228B">
        <w:rPr>
          <w:highlight w:val="white"/>
        </w:rPr>
        <w:t xml:space="preserve">    }</w:t>
      </w:r>
    </w:p>
    <w:p w14:paraId="6C23CB8D" w14:textId="77777777" w:rsidR="0091228B" w:rsidRPr="0091228B" w:rsidRDefault="0091228B" w:rsidP="0091228B">
      <w:pPr>
        <w:pStyle w:val="Code"/>
        <w:rPr>
          <w:highlight w:val="white"/>
        </w:rPr>
      </w:pPr>
      <w:r w:rsidRPr="0091228B">
        <w:rPr>
          <w:highlight w:val="white"/>
        </w:rPr>
        <w:t xml:space="preserve">  | multiply_expression MULTIPLY prefix_expression {</w:t>
      </w:r>
    </w:p>
    <w:p w14:paraId="3444D650" w14:textId="77777777" w:rsidR="0091228B" w:rsidRPr="0091228B" w:rsidRDefault="0091228B" w:rsidP="0091228B">
      <w:pPr>
        <w:pStyle w:val="Code"/>
        <w:rPr>
          <w:highlight w:val="white"/>
        </w:rPr>
      </w:pPr>
      <w:r w:rsidRPr="0091228B">
        <w:rPr>
          <w:highlight w:val="white"/>
        </w:rPr>
        <w:t xml:space="preserve">      $$ = $1 * $3;</w:t>
      </w:r>
    </w:p>
    <w:p w14:paraId="4FDE78BA" w14:textId="77777777" w:rsidR="0091228B" w:rsidRPr="0091228B" w:rsidRDefault="0091228B" w:rsidP="0091228B">
      <w:pPr>
        <w:pStyle w:val="Code"/>
        <w:rPr>
          <w:highlight w:val="white"/>
        </w:rPr>
      </w:pPr>
      <w:r w:rsidRPr="0091228B">
        <w:rPr>
          <w:highlight w:val="white"/>
        </w:rPr>
        <w:t xml:space="preserve">    }</w:t>
      </w:r>
    </w:p>
    <w:p w14:paraId="24CA6438" w14:textId="77777777" w:rsidR="0091228B" w:rsidRPr="0091228B" w:rsidRDefault="0091228B" w:rsidP="0091228B">
      <w:pPr>
        <w:pStyle w:val="Code"/>
        <w:rPr>
          <w:highlight w:val="white"/>
        </w:rPr>
      </w:pPr>
      <w:r w:rsidRPr="0091228B">
        <w:rPr>
          <w:highlight w:val="white"/>
        </w:rPr>
        <w:t xml:space="preserve">  | multiply_expression DIVIDE prefix_expression {</w:t>
      </w:r>
    </w:p>
    <w:p w14:paraId="03737A5C" w14:textId="77777777" w:rsidR="0091228B" w:rsidRPr="0091228B" w:rsidRDefault="0091228B" w:rsidP="0091228B">
      <w:pPr>
        <w:pStyle w:val="Code"/>
        <w:rPr>
          <w:highlight w:val="white"/>
        </w:rPr>
      </w:pPr>
      <w:r w:rsidRPr="0091228B">
        <w:rPr>
          <w:highlight w:val="white"/>
        </w:rPr>
        <w:t xml:space="preserve">      $$ = $1 / $3;</w:t>
      </w:r>
    </w:p>
    <w:p w14:paraId="0029CFE0" w14:textId="77777777" w:rsidR="0091228B" w:rsidRPr="0091228B" w:rsidRDefault="0091228B" w:rsidP="0091228B">
      <w:pPr>
        <w:pStyle w:val="Code"/>
        <w:rPr>
          <w:highlight w:val="white"/>
        </w:rPr>
      </w:pPr>
      <w:r w:rsidRPr="0091228B">
        <w:rPr>
          <w:highlight w:val="white"/>
        </w:rPr>
        <w:t xml:space="preserve">    }</w:t>
      </w:r>
    </w:p>
    <w:p w14:paraId="5F187D8B" w14:textId="77777777" w:rsidR="0091228B" w:rsidRPr="0091228B" w:rsidRDefault="0091228B" w:rsidP="0091228B">
      <w:pPr>
        <w:pStyle w:val="Code"/>
        <w:rPr>
          <w:highlight w:val="white"/>
        </w:rPr>
      </w:pPr>
      <w:r w:rsidRPr="0091228B">
        <w:rPr>
          <w:highlight w:val="white"/>
        </w:rPr>
        <w:t xml:space="preserve">  | multiply_expression MODULO prefix_expression {</w:t>
      </w:r>
    </w:p>
    <w:p w14:paraId="49952E0A" w14:textId="77777777" w:rsidR="0091228B" w:rsidRPr="0091228B" w:rsidRDefault="0091228B" w:rsidP="0091228B">
      <w:pPr>
        <w:pStyle w:val="Code"/>
        <w:rPr>
          <w:highlight w:val="white"/>
        </w:rPr>
      </w:pPr>
      <w:r w:rsidRPr="0091228B">
        <w:rPr>
          <w:highlight w:val="white"/>
        </w:rPr>
        <w:t xml:space="preserve">      $$ = $1 % $3;</w:t>
      </w:r>
    </w:p>
    <w:p w14:paraId="7B14171C" w14:textId="77777777" w:rsidR="0091228B" w:rsidRPr="0091228B" w:rsidRDefault="0091228B" w:rsidP="0091228B">
      <w:pPr>
        <w:pStyle w:val="Code"/>
        <w:rPr>
          <w:highlight w:val="white"/>
        </w:rPr>
      </w:pPr>
      <w:r w:rsidRPr="0091228B">
        <w:rPr>
          <w:highlight w:val="white"/>
        </w:rPr>
        <w:t xml:space="preserve">    };</w:t>
      </w:r>
    </w:p>
    <w:p w14:paraId="4CC79970" w14:textId="77777777" w:rsidR="0091228B" w:rsidRPr="0091228B" w:rsidRDefault="0091228B" w:rsidP="0091228B">
      <w:pPr>
        <w:pStyle w:val="Code"/>
        <w:rPr>
          <w:highlight w:val="white"/>
        </w:rPr>
      </w:pPr>
    </w:p>
    <w:p w14:paraId="205638BA" w14:textId="77777777" w:rsidR="0091228B" w:rsidRPr="0091228B" w:rsidRDefault="0091228B" w:rsidP="0091228B">
      <w:pPr>
        <w:pStyle w:val="Code"/>
        <w:rPr>
          <w:highlight w:val="white"/>
        </w:rPr>
      </w:pPr>
      <w:r w:rsidRPr="0091228B">
        <w:rPr>
          <w:highlight w:val="white"/>
        </w:rPr>
        <w:t>prefix_expression:</w:t>
      </w:r>
    </w:p>
    <w:p w14:paraId="26CB05A6" w14:textId="77777777" w:rsidR="0091228B" w:rsidRPr="0091228B" w:rsidRDefault="0091228B" w:rsidP="0091228B">
      <w:pPr>
        <w:pStyle w:val="Code"/>
        <w:rPr>
          <w:highlight w:val="white"/>
        </w:rPr>
      </w:pPr>
      <w:r w:rsidRPr="0091228B">
        <w:rPr>
          <w:highlight w:val="white"/>
        </w:rPr>
        <w:t xml:space="preserve">    primary_expression {</w:t>
      </w:r>
    </w:p>
    <w:p w14:paraId="55A46F1F" w14:textId="77777777" w:rsidR="0091228B" w:rsidRPr="0091228B" w:rsidRDefault="0091228B" w:rsidP="0091228B">
      <w:pPr>
        <w:pStyle w:val="Code"/>
        <w:rPr>
          <w:highlight w:val="white"/>
        </w:rPr>
      </w:pPr>
      <w:r w:rsidRPr="0091228B">
        <w:rPr>
          <w:highlight w:val="white"/>
        </w:rPr>
        <w:t xml:space="preserve">      $$ = $1; </w:t>
      </w:r>
    </w:p>
    <w:p w14:paraId="2047CC7C" w14:textId="77777777" w:rsidR="0091228B" w:rsidRPr="0091228B" w:rsidRDefault="0091228B" w:rsidP="0091228B">
      <w:pPr>
        <w:pStyle w:val="Code"/>
        <w:rPr>
          <w:highlight w:val="white"/>
        </w:rPr>
      </w:pPr>
      <w:r w:rsidRPr="0091228B">
        <w:rPr>
          <w:highlight w:val="white"/>
        </w:rPr>
        <w:t xml:space="preserve">    }</w:t>
      </w:r>
    </w:p>
    <w:p w14:paraId="7D7C6AD0" w14:textId="77777777" w:rsidR="0091228B" w:rsidRPr="0091228B" w:rsidRDefault="0091228B" w:rsidP="0091228B">
      <w:pPr>
        <w:pStyle w:val="Code"/>
        <w:rPr>
          <w:highlight w:val="white"/>
        </w:rPr>
      </w:pPr>
      <w:r w:rsidRPr="0091228B">
        <w:rPr>
          <w:highlight w:val="white"/>
        </w:rPr>
        <w:t xml:space="preserve">  | ADD prefix_expression {</w:t>
      </w:r>
    </w:p>
    <w:p w14:paraId="291AAF7D" w14:textId="77777777" w:rsidR="0091228B" w:rsidRPr="0091228B" w:rsidRDefault="0091228B" w:rsidP="0091228B">
      <w:pPr>
        <w:pStyle w:val="Code"/>
        <w:rPr>
          <w:highlight w:val="white"/>
        </w:rPr>
      </w:pPr>
      <w:r w:rsidRPr="0091228B">
        <w:rPr>
          <w:highlight w:val="white"/>
        </w:rPr>
        <w:t xml:space="preserve">      $$ = $2;</w:t>
      </w:r>
    </w:p>
    <w:p w14:paraId="7FCB270C" w14:textId="77777777" w:rsidR="0091228B" w:rsidRPr="0091228B" w:rsidRDefault="0091228B" w:rsidP="0091228B">
      <w:pPr>
        <w:pStyle w:val="Code"/>
        <w:rPr>
          <w:highlight w:val="white"/>
        </w:rPr>
      </w:pPr>
      <w:r w:rsidRPr="0091228B">
        <w:rPr>
          <w:highlight w:val="white"/>
        </w:rPr>
        <w:t xml:space="preserve">    }</w:t>
      </w:r>
    </w:p>
    <w:p w14:paraId="2FA5F2FE" w14:textId="77777777" w:rsidR="0091228B" w:rsidRPr="0091228B" w:rsidRDefault="0091228B" w:rsidP="0091228B">
      <w:pPr>
        <w:pStyle w:val="Code"/>
        <w:rPr>
          <w:highlight w:val="white"/>
        </w:rPr>
      </w:pPr>
      <w:r w:rsidRPr="0091228B">
        <w:rPr>
          <w:highlight w:val="white"/>
        </w:rPr>
        <w:t xml:space="preserve">  | SUBTRACT prefix_expression {</w:t>
      </w:r>
    </w:p>
    <w:p w14:paraId="0C67C907" w14:textId="77777777" w:rsidR="0091228B" w:rsidRPr="0091228B" w:rsidRDefault="0091228B" w:rsidP="0091228B">
      <w:pPr>
        <w:pStyle w:val="Code"/>
        <w:rPr>
          <w:highlight w:val="white"/>
        </w:rPr>
      </w:pPr>
      <w:r w:rsidRPr="0091228B">
        <w:rPr>
          <w:highlight w:val="white"/>
        </w:rPr>
        <w:t xml:space="preserve">      $$ = -$2;</w:t>
      </w:r>
    </w:p>
    <w:p w14:paraId="0497C15A" w14:textId="77777777" w:rsidR="0091228B" w:rsidRPr="0091228B" w:rsidRDefault="0091228B" w:rsidP="0091228B">
      <w:pPr>
        <w:pStyle w:val="Code"/>
        <w:rPr>
          <w:highlight w:val="white"/>
        </w:rPr>
      </w:pPr>
      <w:r w:rsidRPr="0091228B">
        <w:rPr>
          <w:highlight w:val="white"/>
        </w:rPr>
        <w:t xml:space="preserve">    }</w:t>
      </w:r>
    </w:p>
    <w:p w14:paraId="4CE148D3" w14:textId="77777777" w:rsidR="0091228B" w:rsidRPr="0091228B" w:rsidRDefault="0091228B" w:rsidP="0091228B">
      <w:pPr>
        <w:pStyle w:val="Code"/>
        <w:rPr>
          <w:highlight w:val="white"/>
        </w:rPr>
      </w:pPr>
      <w:r w:rsidRPr="0091228B">
        <w:rPr>
          <w:highlight w:val="white"/>
        </w:rPr>
        <w:t xml:space="preserve">  | BITWISE_NOT prefix_expression {</w:t>
      </w:r>
    </w:p>
    <w:p w14:paraId="79B3AA27" w14:textId="77777777" w:rsidR="0091228B" w:rsidRPr="0091228B" w:rsidRDefault="0091228B" w:rsidP="0091228B">
      <w:pPr>
        <w:pStyle w:val="Code"/>
        <w:rPr>
          <w:highlight w:val="white"/>
        </w:rPr>
      </w:pPr>
      <w:r w:rsidRPr="0091228B">
        <w:rPr>
          <w:highlight w:val="white"/>
        </w:rPr>
        <w:t xml:space="preserve">      $$ = ~$2;</w:t>
      </w:r>
    </w:p>
    <w:p w14:paraId="7C93A2C2" w14:textId="77777777" w:rsidR="0091228B" w:rsidRPr="0091228B" w:rsidRDefault="0091228B" w:rsidP="0091228B">
      <w:pPr>
        <w:pStyle w:val="Code"/>
        <w:rPr>
          <w:highlight w:val="white"/>
        </w:rPr>
      </w:pPr>
      <w:r w:rsidRPr="0091228B">
        <w:rPr>
          <w:highlight w:val="white"/>
        </w:rPr>
        <w:t xml:space="preserve">    }</w:t>
      </w:r>
    </w:p>
    <w:p w14:paraId="6E1628E1" w14:textId="1533778F" w:rsidR="007D09A5" w:rsidRPr="00EC76D5" w:rsidRDefault="007D09A5" w:rsidP="007D09A5">
      <w:r w:rsidRPr="00EC76D5">
        <w:t xml:space="preserve">An expression is </w:t>
      </w:r>
      <w:r w:rsidR="005F3B8E" w:rsidRPr="00EC76D5">
        <w:t>considered</w:t>
      </w:r>
      <w:r w:rsidRPr="00EC76D5">
        <w:t xml:space="preserve"> to be true if it does not equal zero.</w:t>
      </w:r>
    </w:p>
    <w:p w14:paraId="53207719" w14:textId="77777777" w:rsidR="0091228B" w:rsidRPr="0091228B" w:rsidRDefault="0091228B" w:rsidP="0091228B">
      <w:pPr>
        <w:pStyle w:val="Code"/>
        <w:rPr>
          <w:highlight w:val="white"/>
        </w:rPr>
      </w:pPr>
      <w:r w:rsidRPr="0091228B">
        <w:rPr>
          <w:highlight w:val="white"/>
        </w:rPr>
        <w:t xml:space="preserve">  | LOGICAL_NOT prefix_expression {</w:t>
      </w:r>
    </w:p>
    <w:p w14:paraId="1F85D2A6" w14:textId="77777777" w:rsidR="0091228B" w:rsidRPr="0091228B" w:rsidRDefault="0091228B" w:rsidP="0091228B">
      <w:pPr>
        <w:pStyle w:val="Code"/>
        <w:rPr>
          <w:highlight w:val="white"/>
        </w:rPr>
      </w:pPr>
      <w:r w:rsidRPr="0091228B">
        <w:rPr>
          <w:highlight w:val="white"/>
        </w:rPr>
        <w:t xml:space="preserve">      $$ = ($2 == 0) ? 1 : 0;</w:t>
      </w:r>
    </w:p>
    <w:p w14:paraId="6BEEF89A" w14:textId="77777777" w:rsidR="0091228B" w:rsidRPr="0091228B" w:rsidRDefault="0091228B" w:rsidP="0091228B">
      <w:pPr>
        <w:pStyle w:val="Code"/>
        <w:rPr>
          <w:highlight w:val="white"/>
        </w:rPr>
      </w:pPr>
      <w:r w:rsidRPr="0091228B">
        <w:rPr>
          <w:highlight w:val="white"/>
        </w:rPr>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5D6E5A91" w14:textId="77777777" w:rsidR="0091228B" w:rsidRPr="0091228B" w:rsidRDefault="0091228B" w:rsidP="0091228B">
      <w:pPr>
        <w:pStyle w:val="Code"/>
        <w:rPr>
          <w:highlight w:val="white"/>
        </w:rPr>
      </w:pPr>
      <w:r w:rsidRPr="0091228B">
        <w:rPr>
          <w:highlight w:val="white"/>
        </w:rPr>
        <w:t>primary_expression:</w:t>
      </w:r>
    </w:p>
    <w:p w14:paraId="6D9544A4" w14:textId="77777777" w:rsidR="0091228B" w:rsidRPr="0091228B" w:rsidRDefault="0091228B" w:rsidP="0091228B">
      <w:pPr>
        <w:pStyle w:val="Code"/>
        <w:rPr>
          <w:highlight w:val="white"/>
        </w:rPr>
      </w:pPr>
      <w:r w:rsidRPr="0091228B">
        <w:rPr>
          <w:highlight w:val="white"/>
        </w:rPr>
        <w:t xml:space="preserve">    NAME {</w:t>
      </w:r>
    </w:p>
    <w:p w14:paraId="12772ADC" w14:textId="77777777" w:rsidR="0091228B" w:rsidRPr="0091228B" w:rsidRDefault="0091228B" w:rsidP="0091228B">
      <w:pPr>
        <w:pStyle w:val="Code"/>
        <w:rPr>
          <w:highlight w:val="white"/>
        </w:rPr>
      </w:pPr>
      <w:r w:rsidRPr="0091228B">
        <w:rPr>
          <w:highlight w:val="white"/>
        </w:rPr>
        <w:t xml:space="preserve">      $$ = 1;</w:t>
      </w:r>
    </w:p>
    <w:p w14:paraId="00B40754" w14:textId="77777777" w:rsidR="0091228B" w:rsidRPr="0091228B" w:rsidRDefault="0091228B" w:rsidP="0091228B">
      <w:pPr>
        <w:pStyle w:val="Code"/>
        <w:rPr>
          <w:highlight w:val="white"/>
        </w:rPr>
      </w:pPr>
      <w:r w:rsidRPr="0091228B">
        <w:rPr>
          <w:highlight w:val="white"/>
        </w:rPr>
        <w:t xml:space="preserve">    }</w:t>
      </w:r>
    </w:p>
    <w:p w14:paraId="1589C6FC" w14:textId="77777777" w:rsidR="0091228B" w:rsidRPr="0091228B" w:rsidRDefault="0091228B" w:rsidP="0091228B">
      <w:pPr>
        <w:pStyle w:val="Code"/>
        <w:rPr>
          <w:highlight w:val="white"/>
        </w:rPr>
      </w:pPr>
      <w:r w:rsidRPr="0091228B">
        <w:rPr>
          <w:highlight w:val="white"/>
        </w:rPr>
        <w:t xml:space="preserve">  | VALUE {</w:t>
      </w:r>
    </w:p>
    <w:p w14:paraId="61A35E21" w14:textId="77777777" w:rsidR="0091228B" w:rsidRPr="0091228B" w:rsidRDefault="0091228B" w:rsidP="0091228B">
      <w:pPr>
        <w:pStyle w:val="Code"/>
        <w:rPr>
          <w:highlight w:val="white"/>
        </w:rPr>
      </w:pPr>
      <w:r w:rsidRPr="0091228B">
        <w:rPr>
          <w:highlight w:val="white"/>
        </w:rPr>
        <w:t xml:space="preserve">      $$ = $1;</w:t>
      </w:r>
    </w:p>
    <w:p w14:paraId="535F0040" w14:textId="77777777" w:rsidR="0091228B" w:rsidRPr="0091228B" w:rsidRDefault="0091228B" w:rsidP="0091228B">
      <w:pPr>
        <w:pStyle w:val="Code"/>
        <w:rPr>
          <w:highlight w:val="white"/>
        </w:rPr>
      </w:pPr>
      <w:r w:rsidRPr="0091228B">
        <w:rPr>
          <w:highlight w:val="white"/>
        </w:rPr>
        <w:t xml:space="preserve">    }</w:t>
      </w:r>
    </w:p>
    <w:p w14:paraId="5E3849FD" w14:textId="70991AEF" w:rsidR="00AD0F92" w:rsidRPr="00EC76D5" w:rsidRDefault="00AD0F92" w:rsidP="00AD0F92">
      <w:r w:rsidRPr="00EC76D5">
        <w:t xml:space="preserve">The defined directive works both with </w:t>
      </w:r>
      <w:r w:rsidR="00696F43" w:rsidRPr="00EC76D5">
        <w:t>and</w:t>
      </w:r>
      <w:r w:rsidRPr="00EC76D5">
        <w:t xml:space="preserve">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36A9223B" w14:textId="77777777" w:rsidR="0091228B" w:rsidRPr="0091228B" w:rsidRDefault="0091228B" w:rsidP="0091228B">
      <w:pPr>
        <w:pStyle w:val="Code"/>
        <w:rPr>
          <w:highlight w:val="white"/>
        </w:rPr>
      </w:pPr>
      <w:bookmarkStart w:id="27" w:name="_Ref418278877"/>
      <w:r w:rsidRPr="0091228B">
        <w:rPr>
          <w:highlight w:val="white"/>
        </w:rPr>
        <w:t xml:space="preserve">  | DEFINED NAME {</w:t>
      </w:r>
    </w:p>
    <w:p w14:paraId="1192F579" w14:textId="77777777" w:rsidR="0091228B" w:rsidRPr="0091228B" w:rsidRDefault="0091228B" w:rsidP="0091228B">
      <w:pPr>
        <w:pStyle w:val="Code"/>
        <w:rPr>
          <w:highlight w:val="white"/>
        </w:rPr>
      </w:pPr>
      <w:r w:rsidRPr="0091228B">
        <w:rPr>
          <w:highlight w:val="white"/>
        </w:rPr>
        <w:t xml:space="preserve">      $$ = Preprocessor.MacroMap.ContainsKey($2) ? 1 : 0;</w:t>
      </w:r>
    </w:p>
    <w:p w14:paraId="4DDFD3BC" w14:textId="77777777" w:rsidR="0091228B" w:rsidRPr="0091228B" w:rsidRDefault="0091228B" w:rsidP="0091228B">
      <w:pPr>
        <w:pStyle w:val="Code"/>
        <w:rPr>
          <w:highlight w:val="white"/>
        </w:rPr>
      </w:pPr>
      <w:r w:rsidRPr="0091228B">
        <w:rPr>
          <w:highlight w:val="white"/>
        </w:rPr>
        <w:t xml:space="preserve">    }</w:t>
      </w:r>
    </w:p>
    <w:p w14:paraId="1ECAB6A7" w14:textId="77777777" w:rsidR="0091228B" w:rsidRPr="0091228B" w:rsidRDefault="0091228B" w:rsidP="0091228B">
      <w:pPr>
        <w:pStyle w:val="Code"/>
        <w:rPr>
          <w:highlight w:val="white"/>
        </w:rPr>
      </w:pPr>
      <w:r w:rsidRPr="0091228B">
        <w:rPr>
          <w:highlight w:val="white"/>
        </w:rPr>
        <w:t xml:space="preserve">  | DEFINED LEFT_PARENTHESIS NAME RIGHT_PARENTHESIS {</w:t>
      </w:r>
    </w:p>
    <w:p w14:paraId="61CDF8F6" w14:textId="77777777" w:rsidR="0091228B" w:rsidRPr="0091228B" w:rsidRDefault="0091228B" w:rsidP="0091228B">
      <w:pPr>
        <w:pStyle w:val="Code"/>
        <w:rPr>
          <w:highlight w:val="white"/>
        </w:rPr>
      </w:pPr>
      <w:r w:rsidRPr="0091228B">
        <w:rPr>
          <w:highlight w:val="white"/>
        </w:rPr>
        <w:t xml:space="preserve">      $$ = Preprocessor.MacroMap.ContainsKey($3) ? 1 : 0;</w:t>
      </w:r>
    </w:p>
    <w:p w14:paraId="35D4DC78" w14:textId="77777777" w:rsidR="0091228B" w:rsidRPr="0091228B" w:rsidRDefault="0091228B" w:rsidP="0091228B">
      <w:pPr>
        <w:pStyle w:val="Code"/>
        <w:rPr>
          <w:highlight w:val="white"/>
        </w:rPr>
      </w:pPr>
      <w:r w:rsidRPr="0091228B">
        <w:rPr>
          <w:highlight w:val="white"/>
        </w:rPr>
        <w:t xml:space="preserve">    }</w:t>
      </w:r>
    </w:p>
    <w:p w14:paraId="421ABF09" w14:textId="77777777" w:rsidR="0091228B" w:rsidRPr="0091228B" w:rsidRDefault="0091228B" w:rsidP="0091228B">
      <w:pPr>
        <w:pStyle w:val="Code"/>
        <w:rPr>
          <w:highlight w:val="white"/>
        </w:rPr>
      </w:pPr>
      <w:r w:rsidRPr="0091228B">
        <w:rPr>
          <w:highlight w:val="white"/>
        </w:rPr>
        <w:t xml:space="preserve">  | LEFT_PARENTHESIS expression RIGHT_PARENTHESIS {</w:t>
      </w:r>
    </w:p>
    <w:p w14:paraId="171F9523" w14:textId="77777777" w:rsidR="0091228B" w:rsidRPr="0091228B" w:rsidRDefault="0091228B" w:rsidP="0091228B">
      <w:pPr>
        <w:pStyle w:val="Code"/>
        <w:rPr>
          <w:highlight w:val="white"/>
        </w:rPr>
      </w:pPr>
      <w:r w:rsidRPr="0091228B">
        <w:rPr>
          <w:highlight w:val="white"/>
        </w:rPr>
        <w:t xml:space="preserve">      $$ = $2; </w:t>
      </w:r>
    </w:p>
    <w:p w14:paraId="31A92387" w14:textId="77777777" w:rsidR="0091228B" w:rsidRPr="0091228B" w:rsidRDefault="0091228B" w:rsidP="0091228B">
      <w:pPr>
        <w:pStyle w:val="Code"/>
        <w:rPr>
          <w:highlight w:val="white"/>
        </w:rPr>
      </w:pPr>
      <w:r w:rsidRPr="0091228B">
        <w:rPr>
          <w:highlight w:val="white"/>
        </w:rPr>
        <w:t xml:space="preserve">    };</w:t>
      </w:r>
    </w:p>
    <w:p w14:paraId="387F9545" w14:textId="77777777" w:rsidR="00BA6636" w:rsidRPr="00EC76D5" w:rsidRDefault="00BA6636" w:rsidP="00AD2791">
      <w:pPr>
        <w:pStyle w:val="Rubrik3"/>
      </w:pPr>
      <w:bookmarkStart w:id="28" w:name="_Toc49764305"/>
      <w:r w:rsidRPr="00EC76D5">
        <w:lastRenderedPageBreak/>
        <w:t>The Scanner</w:t>
      </w:r>
      <w:bookmarkEnd w:id="27"/>
      <w:bookmarkEnd w:id="28"/>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0EDA5557" w:rsidR="00BA6636" w:rsidRPr="00EC76D5" w:rsidRDefault="0091228B" w:rsidP="00BA6636">
      <w:pPr>
        <w:pStyle w:val="CodeHeader"/>
      </w:pPr>
      <w:proofErr w:type="spellStart"/>
      <w:r>
        <w:t>ExpressionScanner.gplex</w:t>
      </w:r>
      <w:proofErr w:type="spellEnd"/>
    </w:p>
    <w:p w14:paraId="51050E97" w14:textId="77777777" w:rsidR="006975D2" w:rsidRPr="006975D2" w:rsidRDefault="006975D2" w:rsidP="006975D2">
      <w:pPr>
        <w:pStyle w:val="Code"/>
        <w:rPr>
          <w:highlight w:val="white"/>
        </w:rPr>
      </w:pPr>
      <w:r w:rsidRPr="006975D2">
        <w:rPr>
          <w:highlight w:val="white"/>
        </w:rPr>
        <w:t>%namespace CCompiler_Exp</w:t>
      </w:r>
    </w:p>
    <w:p w14:paraId="4A0D866E" w14:textId="77777777" w:rsidR="006975D2" w:rsidRPr="006975D2" w:rsidRDefault="006975D2" w:rsidP="006975D2">
      <w:pPr>
        <w:pStyle w:val="Code"/>
        <w:rPr>
          <w:highlight w:val="white"/>
        </w:rPr>
      </w:pPr>
    </w:p>
    <w:p w14:paraId="03EB000F" w14:textId="77777777" w:rsidR="006975D2" w:rsidRPr="006975D2" w:rsidRDefault="006975D2" w:rsidP="006975D2">
      <w:pPr>
        <w:pStyle w:val="Code"/>
        <w:rPr>
          <w:highlight w:val="white"/>
        </w:rPr>
      </w:pPr>
      <w:r w:rsidRPr="006975D2">
        <w:rPr>
          <w:highlight w:val="white"/>
        </w:rPr>
        <w:t>%using CCompiler;</w:t>
      </w:r>
    </w:p>
    <w:p w14:paraId="696DE79C" w14:textId="77777777" w:rsidR="006975D2" w:rsidRPr="006975D2" w:rsidRDefault="006975D2" w:rsidP="006975D2">
      <w:pPr>
        <w:pStyle w:val="Code"/>
        <w:rPr>
          <w:highlight w:val="white"/>
        </w:rPr>
      </w:pPr>
    </w:p>
    <w:p w14:paraId="385B334C" w14:textId="77777777" w:rsidR="006975D2" w:rsidRPr="006975D2" w:rsidRDefault="006975D2" w:rsidP="006975D2">
      <w:pPr>
        <w:pStyle w:val="Code"/>
        <w:rPr>
          <w:highlight w:val="white"/>
        </w:rPr>
      </w:pPr>
      <w:r w:rsidRPr="006975D2">
        <w:rPr>
          <w:highlight w:val="white"/>
        </w:rPr>
        <w:t>%{</w:t>
      </w:r>
    </w:p>
    <w:p w14:paraId="1DCBCC78" w14:textId="77777777" w:rsidR="006975D2" w:rsidRPr="006975D2" w:rsidRDefault="006975D2" w:rsidP="006975D2">
      <w:pPr>
        <w:pStyle w:val="Code"/>
        <w:rPr>
          <w:highlight w:val="white"/>
        </w:rPr>
      </w:pPr>
      <w:r w:rsidRPr="006975D2">
        <w:rPr>
          <w:highlight w:val="white"/>
        </w:rPr>
        <w:t xml:space="preserve">  // Empty.</w:t>
      </w:r>
    </w:p>
    <w:p w14:paraId="2E6FD39D" w14:textId="77777777" w:rsidR="006975D2" w:rsidRPr="006975D2" w:rsidRDefault="006975D2" w:rsidP="006975D2">
      <w:pPr>
        <w:pStyle w:val="Code"/>
        <w:rPr>
          <w:highlight w:val="white"/>
        </w:rPr>
      </w:pPr>
      <w:r w:rsidRPr="006975D2">
        <w:rPr>
          <w:highlight w:val="white"/>
        </w:rPr>
        <w:t>%}</w:t>
      </w:r>
    </w:p>
    <w:p w14:paraId="1315F479" w14:textId="77777777" w:rsidR="006975D2" w:rsidRPr="006975D2" w:rsidRDefault="006975D2" w:rsidP="006975D2">
      <w:pPr>
        <w:pStyle w:val="Code"/>
        <w:rPr>
          <w:highlight w:val="white"/>
        </w:rPr>
      </w:pPr>
    </w:p>
    <w:p w14:paraId="4C506F8B" w14:textId="77777777" w:rsidR="006975D2" w:rsidRPr="006975D2" w:rsidRDefault="006975D2" w:rsidP="006975D2">
      <w:pPr>
        <w:pStyle w:val="Code"/>
        <w:rPr>
          <w:highlight w:val="white"/>
        </w:rPr>
      </w:pPr>
      <w:r w:rsidRPr="006975D2">
        <w:rPr>
          <w:highlight w:val="white"/>
        </w:rPr>
        <w:t>OCTAL_VALUE (\+|\-)?[0][0-7]*([uU]|[sSlL]|[uU][sSlL]|[sSlL][uU])?</w:t>
      </w:r>
    </w:p>
    <w:p w14:paraId="44D3FA11" w14:textId="77777777" w:rsidR="006975D2" w:rsidRPr="006975D2" w:rsidRDefault="006975D2" w:rsidP="006975D2">
      <w:pPr>
        <w:pStyle w:val="Code"/>
        <w:rPr>
          <w:highlight w:val="white"/>
        </w:rPr>
      </w:pPr>
      <w:r w:rsidRPr="006975D2">
        <w:rPr>
          <w:highlight w:val="white"/>
        </w:rPr>
        <w:t>DECIMAL_VALUE (\+|\-)?[1-9][0-9]*([uU]|[sSlL]|[uU][sSlL]|[sSlL][uU])?</w:t>
      </w:r>
    </w:p>
    <w:p w14:paraId="132D3E76" w14:textId="77777777" w:rsidR="006975D2" w:rsidRPr="006975D2" w:rsidRDefault="006975D2" w:rsidP="006975D2">
      <w:pPr>
        <w:pStyle w:val="Code"/>
        <w:rPr>
          <w:highlight w:val="white"/>
        </w:rPr>
      </w:pPr>
      <w:r w:rsidRPr="006975D2">
        <w:rPr>
          <w:highlight w:val="white"/>
        </w:rPr>
        <w:t>HEXADECIMAL_VALUE (\+|\-)?[0][xX][0-9a-fA-F]+([uU]|[sSlL]|[uU][sSlL]|[sSlL][uU])?</w:t>
      </w:r>
    </w:p>
    <w:p w14:paraId="49C1F801" w14:textId="77777777" w:rsidR="006975D2" w:rsidRPr="006975D2" w:rsidRDefault="006975D2" w:rsidP="006975D2">
      <w:pPr>
        <w:pStyle w:val="Code"/>
        <w:rPr>
          <w:highlight w:val="white"/>
        </w:rPr>
      </w:pPr>
    </w:p>
    <w:p w14:paraId="31540E9D" w14:textId="77777777" w:rsidR="006975D2" w:rsidRPr="006975D2" w:rsidRDefault="006975D2" w:rsidP="006975D2">
      <w:pPr>
        <w:pStyle w:val="Code"/>
        <w:rPr>
          <w:highlight w:val="white"/>
        </w:rPr>
      </w:pPr>
      <w:r w:rsidRPr="006975D2">
        <w:rPr>
          <w:highlight w:val="white"/>
        </w:rPr>
        <w:t>NAME [a-zA-Z_][a-zA-Z0-9_]*</w:t>
      </w:r>
    </w:p>
    <w:p w14:paraId="00C1651F" w14:textId="77777777" w:rsidR="006975D2" w:rsidRPr="006975D2" w:rsidRDefault="006975D2" w:rsidP="006975D2">
      <w:pPr>
        <w:pStyle w:val="Code"/>
        <w:rPr>
          <w:highlight w:val="white"/>
        </w:rPr>
      </w:pPr>
      <w:r w:rsidRPr="006975D2">
        <w:rPr>
          <w:highlight w:val="white"/>
        </w:rPr>
        <w:t>WHITE_SPACE [ \t\r\n\f]</w:t>
      </w:r>
    </w:p>
    <w:p w14:paraId="1650FFB3" w14:textId="77777777" w:rsidR="006975D2" w:rsidRPr="006975D2" w:rsidRDefault="006975D2" w:rsidP="006975D2">
      <w:pPr>
        <w:pStyle w:val="Code"/>
        <w:rPr>
          <w:highlight w:val="white"/>
        </w:rPr>
      </w:pPr>
    </w:p>
    <w:p w14:paraId="3C6E3AAA" w14:textId="77777777" w:rsidR="006975D2" w:rsidRPr="006975D2" w:rsidRDefault="006975D2" w:rsidP="006975D2">
      <w:pPr>
        <w:pStyle w:val="Code"/>
        <w:rPr>
          <w:highlight w:val="white"/>
        </w:rPr>
      </w:pPr>
      <w:r w:rsidRPr="006975D2">
        <w:rPr>
          <w:highlight w:val="white"/>
        </w:rPr>
        <w:t>%%</w:t>
      </w:r>
    </w:p>
    <w:p w14:paraId="6BCD596B" w14:textId="77777777" w:rsidR="006975D2" w:rsidRPr="006975D2" w:rsidRDefault="006975D2" w:rsidP="006975D2">
      <w:pPr>
        <w:pStyle w:val="Code"/>
        <w:rPr>
          <w:highlight w:val="white"/>
        </w:rPr>
      </w:pPr>
      <w:r w:rsidRPr="006975D2">
        <w:rPr>
          <w:highlight w:val="white"/>
        </w:rPr>
        <w:t>"defined" { return ((int) Tokens.DEFINED); }</w:t>
      </w:r>
    </w:p>
    <w:p w14:paraId="3FEC554F" w14:textId="77777777" w:rsidR="006975D2" w:rsidRPr="006975D2" w:rsidRDefault="006975D2" w:rsidP="006975D2">
      <w:pPr>
        <w:pStyle w:val="Code"/>
        <w:rPr>
          <w:highlight w:val="white"/>
        </w:rPr>
      </w:pPr>
    </w:p>
    <w:p w14:paraId="68917FDA" w14:textId="77777777" w:rsidR="006975D2" w:rsidRPr="006975D2" w:rsidRDefault="006975D2" w:rsidP="006975D2">
      <w:pPr>
        <w:pStyle w:val="Code"/>
        <w:rPr>
          <w:highlight w:val="white"/>
        </w:rPr>
      </w:pPr>
      <w:r w:rsidRPr="006975D2">
        <w:rPr>
          <w:highlight w:val="white"/>
        </w:rPr>
        <w:t>"?" { return ((int) Tokens.QUESTION_MARK); }</w:t>
      </w:r>
    </w:p>
    <w:p w14:paraId="30E2CB54" w14:textId="77777777" w:rsidR="006975D2" w:rsidRPr="006975D2" w:rsidRDefault="006975D2" w:rsidP="006975D2">
      <w:pPr>
        <w:pStyle w:val="Code"/>
        <w:rPr>
          <w:highlight w:val="white"/>
        </w:rPr>
      </w:pPr>
      <w:r w:rsidRPr="006975D2">
        <w:rPr>
          <w:highlight w:val="white"/>
        </w:rPr>
        <w:t>":" { return ((int) Tokens.COLON); }</w:t>
      </w:r>
    </w:p>
    <w:p w14:paraId="079F1608" w14:textId="77777777" w:rsidR="006975D2" w:rsidRPr="006975D2" w:rsidRDefault="006975D2" w:rsidP="006975D2">
      <w:pPr>
        <w:pStyle w:val="Code"/>
        <w:rPr>
          <w:highlight w:val="white"/>
        </w:rPr>
      </w:pPr>
    </w:p>
    <w:p w14:paraId="7D1CF370" w14:textId="77777777" w:rsidR="006975D2" w:rsidRPr="006975D2" w:rsidRDefault="006975D2" w:rsidP="006975D2">
      <w:pPr>
        <w:pStyle w:val="Code"/>
        <w:rPr>
          <w:highlight w:val="white"/>
        </w:rPr>
      </w:pPr>
      <w:r w:rsidRPr="006975D2">
        <w:rPr>
          <w:highlight w:val="white"/>
        </w:rPr>
        <w:t>"||" { return ((int) Tokens.LOGICAL_OR); }</w:t>
      </w:r>
    </w:p>
    <w:p w14:paraId="5AB41B47" w14:textId="77777777" w:rsidR="006975D2" w:rsidRPr="006975D2" w:rsidRDefault="006975D2" w:rsidP="006975D2">
      <w:pPr>
        <w:pStyle w:val="Code"/>
        <w:rPr>
          <w:highlight w:val="white"/>
        </w:rPr>
      </w:pPr>
      <w:r w:rsidRPr="006975D2">
        <w:rPr>
          <w:highlight w:val="white"/>
        </w:rPr>
        <w:t>"&amp;&amp;" { return ((int) Tokens.LOGICAL_AND); }</w:t>
      </w:r>
    </w:p>
    <w:p w14:paraId="4A875BEB" w14:textId="77777777" w:rsidR="006975D2" w:rsidRPr="006975D2" w:rsidRDefault="006975D2" w:rsidP="006975D2">
      <w:pPr>
        <w:pStyle w:val="Code"/>
        <w:rPr>
          <w:highlight w:val="white"/>
        </w:rPr>
      </w:pPr>
      <w:r w:rsidRPr="006975D2">
        <w:rPr>
          <w:highlight w:val="white"/>
        </w:rPr>
        <w:t>"!" { return ((int) Tokens.LOGICAL_NOT); }</w:t>
      </w:r>
    </w:p>
    <w:p w14:paraId="45DE1A24" w14:textId="77777777" w:rsidR="006975D2" w:rsidRPr="006975D2" w:rsidRDefault="006975D2" w:rsidP="006975D2">
      <w:pPr>
        <w:pStyle w:val="Code"/>
        <w:rPr>
          <w:highlight w:val="white"/>
        </w:rPr>
      </w:pPr>
    </w:p>
    <w:p w14:paraId="749DB3C3" w14:textId="77777777" w:rsidR="006975D2" w:rsidRPr="006975D2" w:rsidRDefault="006975D2" w:rsidP="006975D2">
      <w:pPr>
        <w:pStyle w:val="Code"/>
        <w:rPr>
          <w:highlight w:val="white"/>
        </w:rPr>
      </w:pPr>
      <w:r w:rsidRPr="006975D2">
        <w:rPr>
          <w:highlight w:val="white"/>
        </w:rPr>
        <w:t>"&amp;" { return ((int) Tokens.BITWISE_AND); }</w:t>
      </w:r>
    </w:p>
    <w:p w14:paraId="61063420" w14:textId="77777777" w:rsidR="006975D2" w:rsidRPr="006975D2" w:rsidRDefault="006975D2" w:rsidP="006975D2">
      <w:pPr>
        <w:pStyle w:val="Code"/>
        <w:rPr>
          <w:highlight w:val="white"/>
        </w:rPr>
      </w:pPr>
      <w:r w:rsidRPr="006975D2">
        <w:rPr>
          <w:highlight w:val="white"/>
        </w:rPr>
        <w:t>"^" { return ((int) Tokens.BITWISE_XOR); }</w:t>
      </w:r>
    </w:p>
    <w:p w14:paraId="460AAC3B" w14:textId="77777777" w:rsidR="006975D2" w:rsidRPr="006975D2" w:rsidRDefault="006975D2" w:rsidP="006975D2">
      <w:pPr>
        <w:pStyle w:val="Code"/>
        <w:rPr>
          <w:highlight w:val="white"/>
        </w:rPr>
      </w:pPr>
      <w:r w:rsidRPr="006975D2">
        <w:rPr>
          <w:highlight w:val="white"/>
        </w:rPr>
        <w:t>"|" { return ((int) Tokens.BITWISE_OR); }</w:t>
      </w:r>
    </w:p>
    <w:p w14:paraId="227E2FE6" w14:textId="77777777" w:rsidR="006975D2" w:rsidRPr="006975D2" w:rsidRDefault="006975D2" w:rsidP="006975D2">
      <w:pPr>
        <w:pStyle w:val="Code"/>
        <w:rPr>
          <w:highlight w:val="white"/>
        </w:rPr>
      </w:pPr>
      <w:r w:rsidRPr="006975D2">
        <w:rPr>
          <w:highlight w:val="white"/>
        </w:rPr>
        <w:t>"~" { return ((int) Tokens.BITWISE_NOT); }</w:t>
      </w:r>
    </w:p>
    <w:p w14:paraId="5E004393" w14:textId="77777777" w:rsidR="006975D2" w:rsidRPr="006975D2" w:rsidRDefault="006975D2" w:rsidP="006975D2">
      <w:pPr>
        <w:pStyle w:val="Code"/>
        <w:rPr>
          <w:highlight w:val="white"/>
        </w:rPr>
      </w:pPr>
    </w:p>
    <w:p w14:paraId="4B2D4102" w14:textId="77777777" w:rsidR="006975D2" w:rsidRPr="006975D2" w:rsidRDefault="006975D2" w:rsidP="006975D2">
      <w:pPr>
        <w:pStyle w:val="Code"/>
        <w:rPr>
          <w:highlight w:val="white"/>
        </w:rPr>
      </w:pPr>
      <w:r w:rsidRPr="006975D2">
        <w:rPr>
          <w:highlight w:val="white"/>
        </w:rPr>
        <w:t>"==" { return ((int) Tokens.EQUAL); }</w:t>
      </w:r>
    </w:p>
    <w:p w14:paraId="2223C511" w14:textId="77777777" w:rsidR="006975D2" w:rsidRPr="006975D2" w:rsidRDefault="006975D2" w:rsidP="006975D2">
      <w:pPr>
        <w:pStyle w:val="Code"/>
        <w:rPr>
          <w:highlight w:val="white"/>
        </w:rPr>
      </w:pPr>
      <w:r w:rsidRPr="006975D2">
        <w:rPr>
          <w:highlight w:val="white"/>
        </w:rPr>
        <w:t>"!=" { return ((int) Tokens.NOT_EQUAL); }</w:t>
      </w:r>
    </w:p>
    <w:p w14:paraId="514BE0C3" w14:textId="77777777" w:rsidR="006975D2" w:rsidRPr="006975D2" w:rsidRDefault="006975D2" w:rsidP="006975D2">
      <w:pPr>
        <w:pStyle w:val="Code"/>
        <w:rPr>
          <w:highlight w:val="white"/>
        </w:rPr>
      </w:pPr>
    </w:p>
    <w:p w14:paraId="66FA6C88" w14:textId="77777777" w:rsidR="006975D2" w:rsidRPr="006975D2" w:rsidRDefault="006975D2" w:rsidP="006975D2">
      <w:pPr>
        <w:pStyle w:val="Code"/>
        <w:rPr>
          <w:highlight w:val="white"/>
        </w:rPr>
      </w:pPr>
      <w:r w:rsidRPr="006975D2">
        <w:rPr>
          <w:highlight w:val="white"/>
        </w:rPr>
        <w:t>"&lt;"  { return ((int) Tokens.LESS_THAN); }</w:t>
      </w:r>
    </w:p>
    <w:p w14:paraId="3022997D" w14:textId="77777777" w:rsidR="006975D2" w:rsidRPr="006975D2" w:rsidRDefault="006975D2" w:rsidP="006975D2">
      <w:pPr>
        <w:pStyle w:val="Code"/>
        <w:rPr>
          <w:highlight w:val="white"/>
        </w:rPr>
      </w:pPr>
      <w:r w:rsidRPr="006975D2">
        <w:rPr>
          <w:highlight w:val="white"/>
        </w:rPr>
        <w:t>"&lt;=" { return ((int) Tokens.LESS_THAN_EQUAL); }</w:t>
      </w:r>
    </w:p>
    <w:p w14:paraId="3A672275" w14:textId="77777777" w:rsidR="006975D2" w:rsidRPr="006975D2" w:rsidRDefault="006975D2" w:rsidP="006975D2">
      <w:pPr>
        <w:pStyle w:val="Code"/>
        <w:rPr>
          <w:highlight w:val="white"/>
        </w:rPr>
      </w:pPr>
      <w:r w:rsidRPr="006975D2">
        <w:rPr>
          <w:highlight w:val="white"/>
        </w:rPr>
        <w:t>"&gt;"  { return ((int) Tokens.GREATER_THAN); }</w:t>
      </w:r>
    </w:p>
    <w:p w14:paraId="21A1B860" w14:textId="77777777" w:rsidR="006975D2" w:rsidRPr="006975D2" w:rsidRDefault="006975D2" w:rsidP="006975D2">
      <w:pPr>
        <w:pStyle w:val="Code"/>
        <w:rPr>
          <w:highlight w:val="white"/>
        </w:rPr>
      </w:pPr>
      <w:r w:rsidRPr="006975D2">
        <w:rPr>
          <w:highlight w:val="white"/>
        </w:rPr>
        <w:t>"&gt;=" { return ((int) Tokens.GREATER_THAN_EQUAL); }</w:t>
      </w:r>
    </w:p>
    <w:p w14:paraId="542AF47E" w14:textId="77777777" w:rsidR="006975D2" w:rsidRPr="006975D2" w:rsidRDefault="006975D2" w:rsidP="006975D2">
      <w:pPr>
        <w:pStyle w:val="Code"/>
        <w:rPr>
          <w:highlight w:val="white"/>
        </w:rPr>
      </w:pPr>
    </w:p>
    <w:p w14:paraId="0EF279C4" w14:textId="77777777" w:rsidR="006975D2" w:rsidRPr="006975D2" w:rsidRDefault="006975D2" w:rsidP="006975D2">
      <w:pPr>
        <w:pStyle w:val="Code"/>
        <w:rPr>
          <w:highlight w:val="white"/>
        </w:rPr>
      </w:pPr>
      <w:r w:rsidRPr="006975D2">
        <w:rPr>
          <w:highlight w:val="white"/>
        </w:rPr>
        <w:t>"&lt;&lt;" { return ((int) Tokens.LEFT_SHIFT); }</w:t>
      </w:r>
    </w:p>
    <w:p w14:paraId="07360E93" w14:textId="77777777" w:rsidR="006975D2" w:rsidRPr="006975D2" w:rsidRDefault="006975D2" w:rsidP="006975D2">
      <w:pPr>
        <w:pStyle w:val="Code"/>
        <w:rPr>
          <w:highlight w:val="white"/>
        </w:rPr>
      </w:pPr>
      <w:r w:rsidRPr="006975D2">
        <w:rPr>
          <w:highlight w:val="white"/>
        </w:rPr>
        <w:t>"&gt;&gt;" { return ((int) Tokens.RIGHT_SHIFT); }</w:t>
      </w:r>
    </w:p>
    <w:p w14:paraId="3FD9E3FC" w14:textId="77777777" w:rsidR="006975D2" w:rsidRPr="006975D2" w:rsidRDefault="006975D2" w:rsidP="006975D2">
      <w:pPr>
        <w:pStyle w:val="Code"/>
        <w:rPr>
          <w:highlight w:val="white"/>
        </w:rPr>
      </w:pPr>
    </w:p>
    <w:p w14:paraId="250C186F" w14:textId="77777777" w:rsidR="006975D2" w:rsidRPr="006975D2" w:rsidRDefault="006975D2" w:rsidP="006975D2">
      <w:pPr>
        <w:pStyle w:val="Code"/>
        <w:rPr>
          <w:highlight w:val="white"/>
        </w:rPr>
      </w:pPr>
      <w:r w:rsidRPr="006975D2">
        <w:rPr>
          <w:highlight w:val="white"/>
        </w:rPr>
        <w:t>"+" { return ((int) Tokens.ADD); }</w:t>
      </w:r>
    </w:p>
    <w:p w14:paraId="5C1224A7" w14:textId="77777777" w:rsidR="006975D2" w:rsidRPr="006975D2" w:rsidRDefault="006975D2" w:rsidP="006975D2">
      <w:pPr>
        <w:pStyle w:val="Code"/>
        <w:rPr>
          <w:highlight w:val="white"/>
        </w:rPr>
      </w:pPr>
      <w:r w:rsidRPr="006975D2">
        <w:rPr>
          <w:highlight w:val="white"/>
        </w:rPr>
        <w:t>"-" { return ((int) Tokens.SUBTRACT); }</w:t>
      </w:r>
    </w:p>
    <w:p w14:paraId="3F14FBB3" w14:textId="77777777" w:rsidR="006975D2" w:rsidRPr="006975D2" w:rsidRDefault="006975D2" w:rsidP="006975D2">
      <w:pPr>
        <w:pStyle w:val="Code"/>
        <w:rPr>
          <w:highlight w:val="white"/>
        </w:rPr>
      </w:pPr>
    </w:p>
    <w:p w14:paraId="2308E47C" w14:textId="77777777" w:rsidR="006975D2" w:rsidRPr="006975D2" w:rsidRDefault="006975D2" w:rsidP="006975D2">
      <w:pPr>
        <w:pStyle w:val="Code"/>
        <w:rPr>
          <w:highlight w:val="white"/>
        </w:rPr>
      </w:pPr>
      <w:r w:rsidRPr="006975D2">
        <w:rPr>
          <w:highlight w:val="white"/>
        </w:rPr>
        <w:t>"*" { return ((int) Tokens.MULTIPLY); }</w:t>
      </w:r>
    </w:p>
    <w:p w14:paraId="27323673" w14:textId="77777777" w:rsidR="006975D2" w:rsidRPr="006975D2" w:rsidRDefault="006975D2" w:rsidP="006975D2">
      <w:pPr>
        <w:pStyle w:val="Code"/>
        <w:rPr>
          <w:highlight w:val="white"/>
        </w:rPr>
      </w:pPr>
      <w:r w:rsidRPr="006975D2">
        <w:rPr>
          <w:highlight w:val="white"/>
        </w:rPr>
        <w:t>"/" { return ((int) Tokens.DIVIDE); }</w:t>
      </w:r>
    </w:p>
    <w:p w14:paraId="4C5FA59B" w14:textId="77777777" w:rsidR="006975D2" w:rsidRPr="006975D2" w:rsidRDefault="006975D2" w:rsidP="006975D2">
      <w:pPr>
        <w:pStyle w:val="Code"/>
        <w:rPr>
          <w:highlight w:val="white"/>
        </w:rPr>
      </w:pPr>
      <w:r w:rsidRPr="006975D2">
        <w:rPr>
          <w:highlight w:val="white"/>
        </w:rPr>
        <w:t>"%" { return ((int) Tokens.MODULO); }</w:t>
      </w:r>
    </w:p>
    <w:p w14:paraId="0C60FE42" w14:textId="77777777" w:rsidR="006975D2" w:rsidRDefault="006975D2" w:rsidP="006975D2">
      <w:pPr>
        <w:pStyle w:val="Code"/>
        <w:rPr>
          <w:highlight w:val="white"/>
          <w:lang w:val="sv-SE"/>
        </w:rPr>
      </w:pPr>
    </w:p>
    <w:p w14:paraId="0006E061" w14:textId="77777777" w:rsidR="006975D2" w:rsidRPr="006975D2" w:rsidRDefault="006975D2" w:rsidP="006975D2">
      <w:pPr>
        <w:pStyle w:val="Code"/>
        <w:rPr>
          <w:highlight w:val="white"/>
        </w:rPr>
      </w:pPr>
      <w:r w:rsidRPr="006975D2">
        <w:rPr>
          <w:highlight w:val="white"/>
        </w:rPr>
        <w:lastRenderedPageBreak/>
        <w:t>"(" { return ((int) Tokens.LEFT_PARENTHESIS); }</w:t>
      </w:r>
    </w:p>
    <w:p w14:paraId="22DA97C5" w14:textId="77777777" w:rsidR="006975D2" w:rsidRPr="006975D2" w:rsidRDefault="006975D2" w:rsidP="006975D2">
      <w:pPr>
        <w:pStyle w:val="Code"/>
        <w:rPr>
          <w:highlight w:val="white"/>
        </w:rPr>
      </w:pPr>
      <w:r w:rsidRPr="006975D2">
        <w:rPr>
          <w:highlight w:val="white"/>
        </w:rPr>
        <w:t>")" { return ((int) Tokens.RIGHT_PARENTHESIS); }</w:t>
      </w:r>
    </w:p>
    <w:p w14:paraId="36FD32B1" w14:textId="77777777" w:rsidR="006975D2" w:rsidRPr="006975D2" w:rsidRDefault="006975D2" w:rsidP="006975D2">
      <w:pPr>
        <w:pStyle w:val="Code"/>
        <w:rPr>
          <w:highlight w:val="white"/>
        </w:rPr>
      </w:pPr>
    </w:p>
    <w:p w14:paraId="2A8E746A" w14:textId="77777777" w:rsidR="006975D2" w:rsidRPr="006975D2" w:rsidRDefault="006975D2" w:rsidP="006975D2">
      <w:pPr>
        <w:pStyle w:val="Code"/>
        <w:rPr>
          <w:highlight w:val="white"/>
        </w:rPr>
      </w:pPr>
      <w:r w:rsidRPr="006975D2">
        <w:rPr>
          <w:highlight w:val="white"/>
        </w:rPr>
        <w:t>"\0" { return ((int) Tokens.EOL);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3631EAE5" w14:textId="77777777" w:rsidR="006975D2" w:rsidRPr="006975D2" w:rsidRDefault="006975D2" w:rsidP="006975D2">
      <w:pPr>
        <w:pStyle w:val="Code"/>
        <w:rPr>
          <w:highlight w:val="white"/>
        </w:rPr>
      </w:pPr>
      <w:r w:rsidRPr="006975D2">
        <w:rPr>
          <w:highlight w:val="white"/>
        </w:rPr>
        <w:t>{NAME} {</w:t>
      </w:r>
    </w:p>
    <w:p w14:paraId="340D1AD3" w14:textId="77777777" w:rsidR="006975D2" w:rsidRPr="006975D2" w:rsidRDefault="006975D2" w:rsidP="006975D2">
      <w:pPr>
        <w:pStyle w:val="Code"/>
        <w:rPr>
          <w:highlight w:val="white"/>
        </w:rPr>
      </w:pPr>
      <w:r w:rsidRPr="006975D2">
        <w:rPr>
          <w:highlight w:val="white"/>
        </w:rPr>
        <w:t xml:space="preserve">  yylval.name = yytext;</w:t>
      </w:r>
    </w:p>
    <w:p w14:paraId="75CADD00" w14:textId="77777777" w:rsidR="006975D2" w:rsidRPr="006975D2" w:rsidRDefault="006975D2" w:rsidP="006975D2">
      <w:pPr>
        <w:pStyle w:val="Code"/>
        <w:rPr>
          <w:highlight w:val="white"/>
        </w:rPr>
      </w:pPr>
      <w:r w:rsidRPr="006975D2">
        <w:rPr>
          <w:highlight w:val="white"/>
        </w:rPr>
        <w:t xml:space="preserve">  return ((int) Tokens.NAME);</w:t>
      </w:r>
    </w:p>
    <w:p w14:paraId="028D4CBA" w14:textId="77777777" w:rsidR="006975D2" w:rsidRPr="006975D2" w:rsidRDefault="006975D2" w:rsidP="006975D2">
      <w:pPr>
        <w:pStyle w:val="Code"/>
        <w:rPr>
          <w:highlight w:val="white"/>
        </w:rPr>
      </w:pPr>
      <w:r w:rsidRPr="006975D2">
        <w:rPr>
          <w:highlight w:val="white"/>
        </w:rPr>
        <w:t>}</w:t>
      </w:r>
    </w:p>
    <w:p w14:paraId="01C53BA3" w14:textId="77777777" w:rsidR="006975D2" w:rsidRPr="006975D2" w:rsidRDefault="006975D2" w:rsidP="006975D2">
      <w:pPr>
        <w:pStyle w:val="Code"/>
        <w:rPr>
          <w:highlight w:val="white"/>
        </w:rPr>
      </w:pPr>
    </w:p>
    <w:p w14:paraId="068D9B50" w14:textId="77777777" w:rsidR="006975D2" w:rsidRPr="006975D2" w:rsidRDefault="006975D2" w:rsidP="006975D2">
      <w:pPr>
        <w:pStyle w:val="Code"/>
        <w:rPr>
          <w:highlight w:val="white"/>
        </w:rPr>
      </w:pPr>
      <w:r w:rsidRPr="006975D2">
        <w:rPr>
          <w:highlight w:val="white"/>
        </w:rPr>
        <w:t>{OCTAL_VALUE} {</w:t>
      </w:r>
    </w:p>
    <w:p w14:paraId="4E2046A8" w14:textId="77777777" w:rsidR="005A5A6E" w:rsidRDefault="006975D2" w:rsidP="006975D2">
      <w:pPr>
        <w:pStyle w:val="Code"/>
        <w:rPr>
          <w:highlight w:val="white"/>
        </w:rPr>
      </w:pPr>
      <w:r w:rsidRPr="006975D2">
        <w:rPr>
          <w:highlight w:val="white"/>
        </w:rPr>
        <w:t xml:space="preserve">  { string text = yytext.ToLower().Replace("u", "").Replace("s", "")</w:t>
      </w:r>
    </w:p>
    <w:p w14:paraId="018BEDEE" w14:textId="662582ED" w:rsidR="006975D2" w:rsidRPr="006975D2" w:rsidRDefault="005A5A6E" w:rsidP="006975D2">
      <w:pPr>
        <w:pStyle w:val="Code"/>
        <w:rPr>
          <w:highlight w:val="white"/>
        </w:rPr>
      </w:pPr>
      <w:r>
        <w:rPr>
          <w:highlight w:val="white"/>
        </w:rPr>
        <w:t xml:space="preserve">                                  </w:t>
      </w:r>
      <w:r w:rsidR="006975D2" w:rsidRPr="006975D2">
        <w:rPr>
          <w:highlight w:val="white"/>
        </w:rPr>
        <w:t>.Replace("l", "");</w:t>
      </w:r>
    </w:p>
    <w:p w14:paraId="70337334" w14:textId="77777777" w:rsidR="006975D2" w:rsidRPr="006975D2" w:rsidRDefault="006975D2" w:rsidP="006975D2">
      <w:pPr>
        <w:pStyle w:val="Code"/>
        <w:rPr>
          <w:highlight w:val="white"/>
        </w:rPr>
      </w:pPr>
      <w:r w:rsidRPr="006975D2">
        <w:rPr>
          <w:highlight w:val="white"/>
        </w:rPr>
        <w:t xml:space="preserve">    yylval.integer_value = Convert.ToInt32(text, 8);</w:t>
      </w:r>
    </w:p>
    <w:p w14:paraId="00D7774F" w14:textId="77777777" w:rsidR="006975D2" w:rsidRPr="006975D2" w:rsidRDefault="006975D2" w:rsidP="006975D2">
      <w:pPr>
        <w:pStyle w:val="Code"/>
        <w:rPr>
          <w:highlight w:val="white"/>
        </w:rPr>
      </w:pPr>
      <w:r w:rsidRPr="006975D2">
        <w:rPr>
          <w:highlight w:val="white"/>
        </w:rPr>
        <w:t xml:space="preserve">    return ((int) Tokens.VALUE);</w:t>
      </w:r>
    </w:p>
    <w:p w14:paraId="6508B031" w14:textId="77777777" w:rsidR="006975D2" w:rsidRPr="006975D2" w:rsidRDefault="006975D2" w:rsidP="006975D2">
      <w:pPr>
        <w:pStyle w:val="Code"/>
        <w:rPr>
          <w:highlight w:val="white"/>
        </w:rPr>
      </w:pPr>
      <w:r w:rsidRPr="006975D2">
        <w:rPr>
          <w:highlight w:val="white"/>
        </w:rPr>
        <w:t xml:space="preserve">  }</w:t>
      </w:r>
    </w:p>
    <w:p w14:paraId="195C453C" w14:textId="77777777" w:rsidR="006975D2" w:rsidRPr="006975D2" w:rsidRDefault="006975D2" w:rsidP="006975D2">
      <w:pPr>
        <w:pStyle w:val="Code"/>
        <w:rPr>
          <w:highlight w:val="white"/>
        </w:rPr>
      </w:pPr>
      <w:r w:rsidRPr="006975D2">
        <w:rPr>
          <w:highlight w:val="white"/>
        </w:rPr>
        <w:t>}</w:t>
      </w:r>
    </w:p>
    <w:p w14:paraId="03D8D04A" w14:textId="77777777" w:rsidR="006975D2" w:rsidRPr="006975D2" w:rsidRDefault="006975D2" w:rsidP="006975D2">
      <w:pPr>
        <w:pStyle w:val="Code"/>
        <w:rPr>
          <w:highlight w:val="white"/>
        </w:rPr>
      </w:pPr>
    </w:p>
    <w:p w14:paraId="2FBB50EB" w14:textId="77777777" w:rsidR="006975D2" w:rsidRPr="006975D2" w:rsidRDefault="006975D2" w:rsidP="006975D2">
      <w:pPr>
        <w:pStyle w:val="Code"/>
        <w:rPr>
          <w:highlight w:val="white"/>
        </w:rPr>
      </w:pPr>
      <w:r w:rsidRPr="006975D2">
        <w:rPr>
          <w:highlight w:val="white"/>
        </w:rPr>
        <w:t>{DECIMAL_VALUE} {</w:t>
      </w:r>
    </w:p>
    <w:p w14:paraId="467872CB" w14:textId="77777777" w:rsidR="005A5A6E" w:rsidRDefault="006975D2" w:rsidP="006975D2">
      <w:pPr>
        <w:pStyle w:val="Code"/>
        <w:rPr>
          <w:highlight w:val="white"/>
        </w:rPr>
      </w:pPr>
      <w:r w:rsidRPr="006975D2">
        <w:rPr>
          <w:highlight w:val="white"/>
        </w:rPr>
        <w:t xml:space="preserve">  { string text = yytext.ToLower().Replace("u", "").Replace("s", "")</w:t>
      </w:r>
    </w:p>
    <w:p w14:paraId="401C1D64" w14:textId="34F51222" w:rsidR="006975D2" w:rsidRPr="006975D2" w:rsidRDefault="005A5A6E" w:rsidP="006975D2">
      <w:pPr>
        <w:pStyle w:val="Code"/>
        <w:rPr>
          <w:highlight w:val="white"/>
        </w:rPr>
      </w:pPr>
      <w:r>
        <w:rPr>
          <w:highlight w:val="white"/>
        </w:rPr>
        <w:t xml:space="preserve">                                  </w:t>
      </w:r>
      <w:r w:rsidR="006975D2" w:rsidRPr="006975D2">
        <w:rPr>
          <w:highlight w:val="white"/>
        </w:rPr>
        <w:t>.Replace("l", "");</w:t>
      </w:r>
    </w:p>
    <w:p w14:paraId="11A04CE3" w14:textId="77777777" w:rsidR="006975D2" w:rsidRPr="006975D2" w:rsidRDefault="006975D2" w:rsidP="006975D2">
      <w:pPr>
        <w:pStyle w:val="Code"/>
        <w:rPr>
          <w:highlight w:val="white"/>
        </w:rPr>
      </w:pPr>
      <w:r w:rsidRPr="006975D2">
        <w:rPr>
          <w:highlight w:val="white"/>
        </w:rPr>
        <w:t xml:space="preserve">    yylval.integer_value = Convert.ToInt32(text, 10);</w:t>
      </w:r>
    </w:p>
    <w:p w14:paraId="4DB265D9" w14:textId="77777777" w:rsidR="006975D2" w:rsidRPr="006975D2" w:rsidRDefault="006975D2" w:rsidP="006975D2">
      <w:pPr>
        <w:pStyle w:val="Code"/>
        <w:rPr>
          <w:highlight w:val="white"/>
        </w:rPr>
      </w:pPr>
      <w:r w:rsidRPr="006975D2">
        <w:rPr>
          <w:highlight w:val="white"/>
        </w:rPr>
        <w:t xml:space="preserve">    return ((int) Tokens.VALUE);</w:t>
      </w:r>
    </w:p>
    <w:p w14:paraId="4FFA1750" w14:textId="77777777" w:rsidR="006975D2" w:rsidRPr="006975D2" w:rsidRDefault="006975D2" w:rsidP="006975D2">
      <w:pPr>
        <w:pStyle w:val="Code"/>
        <w:rPr>
          <w:highlight w:val="white"/>
        </w:rPr>
      </w:pPr>
      <w:r w:rsidRPr="006975D2">
        <w:rPr>
          <w:highlight w:val="white"/>
        </w:rPr>
        <w:t xml:space="preserve">  }</w:t>
      </w:r>
    </w:p>
    <w:p w14:paraId="485D3DF7" w14:textId="77777777" w:rsidR="006975D2" w:rsidRPr="006975D2" w:rsidRDefault="006975D2" w:rsidP="006975D2">
      <w:pPr>
        <w:pStyle w:val="Code"/>
        <w:rPr>
          <w:highlight w:val="white"/>
        </w:rPr>
      </w:pPr>
      <w:r w:rsidRPr="006975D2">
        <w:rPr>
          <w:highlight w:val="white"/>
        </w:rPr>
        <w:t>}</w:t>
      </w:r>
    </w:p>
    <w:p w14:paraId="3C1F07C5" w14:textId="77777777" w:rsidR="006975D2" w:rsidRPr="006975D2" w:rsidRDefault="006975D2" w:rsidP="006975D2">
      <w:pPr>
        <w:pStyle w:val="Code"/>
        <w:rPr>
          <w:highlight w:val="white"/>
        </w:rPr>
      </w:pPr>
    </w:p>
    <w:p w14:paraId="0D79DEA5" w14:textId="77777777" w:rsidR="006975D2" w:rsidRPr="006975D2" w:rsidRDefault="006975D2" w:rsidP="006975D2">
      <w:pPr>
        <w:pStyle w:val="Code"/>
        <w:rPr>
          <w:highlight w:val="white"/>
        </w:rPr>
      </w:pPr>
      <w:r w:rsidRPr="006975D2">
        <w:rPr>
          <w:highlight w:val="white"/>
        </w:rPr>
        <w:t>{HEXADECIMAL_VALUE} {</w:t>
      </w:r>
    </w:p>
    <w:p w14:paraId="175F1DC3" w14:textId="77777777" w:rsidR="006975D2" w:rsidRPr="006975D2" w:rsidRDefault="006975D2" w:rsidP="006975D2">
      <w:pPr>
        <w:pStyle w:val="Code"/>
        <w:rPr>
          <w:highlight w:val="white"/>
        </w:rPr>
      </w:pPr>
      <w:r w:rsidRPr="006975D2">
        <w:rPr>
          <w:highlight w:val="white"/>
        </w:rPr>
        <w:t xml:space="preserve">  { string text = yytext.ToLower().Replace("x", "").Replace("u", "").</w:t>
      </w:r>
    </w:p>
    <w:p w14:paraId="37056FB2" w14:textId="77777777" w:rsidR="006975D2" w:rsidRPr="006975D2" w:rsidRDefault="006975D2" w:rsidP="006975D2">
      <w:pPr>
        <w:pStyle w:val="Code"/>
        <w:rPr>
          <w:highlight w:val="white"/>
        </w:rPr>
      </w:pPr>
      <w:r w:rsidRPr="006975D2">
        <w:rPr>
          <w:highlight w:val="white"/>
        </w:rPr>
        <w:t xml:space="preserve">                                   Replace("s", "").Replace("l", "");</w:t>
      </w:r>
    </w:p>
    <w:p w14:paraId="669ADFCC" w14:textId="77777777" w:rsidR="006975D2" w:rsidRPr="006975D2" w:rsidRDefault="006975D2" w:rsidP="006975D2">
      <w:pPr>
        <w:pStyle w:val="Code"/>
        <w:rPr>
          <w:highlight w:val="white"/>
        </w:rPr>
      </w:pPr>
      <w:r w:rsidRPr="006975D2">
        <w:rPr>
          <w:highlight w:val="white"/>
        </w:rPr>
        <w:t xml:space="preserve">    yylval.integer_value = Convert.ToInt32(text, 16);</w:t>
      </w:r>
    </w:p>
    <w:p w14:paraId="5E8870AC" w14:textId="77777777" w:rsidR="006975D2" w:rsidRPr="006975D2" w:rsidRDefault="006975D2" w:rsidP="006975D2">
      <w:pPr>
        <w:pStyle w:val="Code"/>
        <w:rPr>
          <w:highlight w:val="white"/>
        </w:rPr>
      </w:pPr>
      <w:r w:rsidRPr="006975D2">
        <w:rPr>
          <w:highlight w:val="white"/>
        </w:rPr>
        <w:t xml:space="preserve">    return ((int) Tokens.VALUE);</w:t>
      </w:r>
    </w:p>
    <w:p w14:paraId="33574EFA" w14:textId="77777777" w:rsidR="006975D2" w:rsidRPr="006975D2" w:rsidRDefault="006975D2" w:rsidP="006975D2">
      <w:pPr>
        <w:pStyle w:val="Code"/>
        <w:rPr>
          <w:highlight w:val="white"/>
        </w:rPr>
      </w:pPr>
      <w:r w:rsidRPr="006975D2">
        <w:rPr>
          <w:highlight w:val="white"/>
        </w:rPr>
        <w:t xml:space="preserve">  }</w:t>
      </w:r>
    </w:p>
    <w:p w14:paraId="67A97302" w14:textId="344EF5E8" w:rsidR="006975D2" w:rsidRPr="006975D2" w:rsidRDefault="006975D2" w:rsidP="006975D2">
      <w:pPr>
        <w:pStyle w:val="Code"/>
        <w:rPr>
          <w:highlight w:val="white"/>
        </w:rPr>
      </w:pPr>
      <w:r w:rsidRPr="006975D2">
        <w:rPr>
          <w:highlight w:val="white"/>
        </w:rPr>
        <w:t>}</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115DC3C6" w14:textId="77777777" w:rsidR="006975D2" w:rsidRPr="006975D2" w:rsidRDefault="006975D2" w:rsidP="006975D2">
      <w:pPr>
        <w:pStyle w:val="Code"/>
        <w:rPr>
          <w:highlight w:val="white"/>
        </w:rPr>
      </w:pPr>
      <w:r w:rsidRPr="006975D2">
        <w:rPr>
          <w:highlight w:val="white"/>
        </w:rPr>
        <w:t>{WHITE_SPACE} {</w:t>
      </w:r>
    </w:p>
    <w:p w14:paraId="552C30A3" w14:textId="77777777" w:rsidR="006975D2" w:rsidRPr="006975D2" w:rsidRDefault="006975D2" w:rsidP="006975D2">
      <w:pPr>
        <w:pStyle w:val="Code"/>
        <w:rPr>
          <w:highlight w:val="white"/>
        </w:rPr>
      </w:pPr>
      <w:r w:rsidRPr="006975D2">
        <w:rPr>
          <w:highlight w:val="white"/>
        </w:rPr>
        <w:t xml:space="preserve">  if (yytext.Equals("\n")) {</w:t>
      </w:r>
    </w:p>
    <w:p w14:paraId="1B52AF6A" w14:textId="77777777" w:rsidR="006975D2" w:rsidRPr="006975D2" w:rsidRDefault="006975D2" w:rsidP="006975D2">
      <w:pPr>
        <w:pStyle w:val="Code"/>
        <w:rPr>
          <w:highlight w:val="white"/>
        </w:rPr>
      </w:pPr>
      <w:r w:rsidRPr="006975D2">
        <w:rPr>
          <w:highlight w:val="white"/>
        </w:rPr>
        <w:t xml:space="preserve">    ++CCompiler_Main.Scanner.Line;</w:t>
      </w:r>
    </w:p>
    <w:p w14:paraId="4E2032F3" w14:textId="77777777" w:rsidR="006975D2" w:rsidRPr="006975D2" w:rsidRDefault="006975D2" w:rsidP="006975D2">
      <w:pPr>
        <w:pStyle w:val="Code"/>
        <w:rPr>
          <w:highlight w:val="white"/>
        </w:rPr>
      </w:pPr>
      <w:r w:rsidRPr="006975D2">
        <w:rPr>
          <w:highlight w:val="white"/>
        </w:rPr>
        <w:t xml:space="preserve">  }</w:t>
      </w:r>
    </w:p>
    <w:p w14:paraId="444F6C05" w14:textId="77777777" w:rsidR="006975D2" w:rsidRPr="006975D2" w:rsidRDefault="006975D2" w:rsidP="006975D2">
      <w:pPr>
        <w:pStyle w:val="Code"/>
        <w:rPr>
          <w:highlight w:val="white"/>
        </w:rPr>
      </w:pPr>
      <w:r w:rsidRPr="006975D2">
        <w:rPr>
          <w:highlight w:val="white"/>
        </w:rPr>
        <w:t>}</w:t>
      </w:r>
    </w:p>
    <w:p w14:paraId="33902F4B" w14:textId="54BD6915" w:rsidR="00BA6636" w:rsidRPr="00EC76D5" w:rsidRDefault="003F6F43" w:rsidP="00C51785">
      <w:r w:rsidRPr="00EC76D5">
        <w:t>If we detect a character we do not recognize, we just stop the execution with an error message.</w:t>
      </w:r>
    </w:p>
    <w:p w14:paraId="43A3B8DC" w14:textId="77777777" w:rsidR="006975D2" w:rsidRPr="006975D2" w:rsidRDefault="006975D2" w:rsidP="006975D2">
      <w:pPr>
        <w:pStyle w:val="Code"/>
        <w:rPr>
          <w:highlight w:val="white"/>
        </w:rPr>
      </w:pPr>
      <w:r w:rsidRPr="006975D2">
        <w:rPr>
          <w:highlight w:val="white"/>
        </w:rPr>
        <w:t>. { Assert.Error(yytext, Message.Unknown_character); }</w:t>
      </w:r>
    </w:p>
    <w:p w14:paraId="3442907F" w14:textId="54BC4FBE" w:rsidR="005A5A6E" w:rsidRDefault="005A5A6E" w:rsidP="00C51785">
      <w:pPr>
        <w:pStyle w:val="Rubrik2"/>
      </w:pPr>
      <w:bookmarkStart w:id="29" w:name="_Toc49764306"/>
      <w:r>
        <w:t xml:space="preserve">The </w:t>
      </w:r>
      <w:proofErr w:type="spellStart"/>
      <w:r>
        <w:t>PreParser</w:t>
      </w:r>
      <w:bookmarkEnd w:id="29"/>
      <w:proofErr w:type="spellEnd"/>
    </w:p>
    <w:p w14:paraId="1A1E0EC8" w14:textId="10FE927C" w:rsidR="00FC68D0" w:rsidRDefault="00FC68D0" w:rsidP="00FC68D0">
      <w:pPr>
        <w:pStyle w:val="Rubrik3"/>
      </w:pPr>
      <w:bookmarkStart w:id="30" w:name="_Toc49764307"/>
      <w:r>
        <w:t>The Parser</w:t>
      </w:r>
      <w:bookmarkEnd w:id="30"/>
    </w:p>
    <w:p w14:paraId="11466568" w14:textId="277994E3" w:rsidR="00FC68D0" w:rsidRDefault="0047690C" w:rsidP="0047690C">
      <w:pPr>
        <w:pStyle w:val="CodeHeader"/>
      </w:pPr>
      <w:proofErr w:type="spellStart"/>
      <w:r>
        <w:t>PreParser.gppg</w:t>
      </w:r>
      <w:proofErr w:type="spellEnd"/>
    </w:p>
    <w:p w14:paraId="72611E5B" w14:textId="77777777" w:rsidR="0047690C" w:rsidRPr="0047690C" w:rsidRDefault="0047690C" w:rsidP="0047690C">
      <w:pPr>
        <w:pStyle w:val="Code"/>
        <w:rPr>
          <w:highlight w:val="white"/>
        </w:rPr>
      </w:pPr>
      <w:r w:rsidRPr="0047690C">
        <w:rPr>
          <w:highlight w:val="white"/>
        </w:rPr>
        <w:t>%namespace CCompiler_Pre</w:t>
      </w:r>
    </w:p>
    <w:p w14:paraId="12D67256" w14:textId="77777777" w:rsidR="0047690C" w:rsidRPr="0047690C" w:rsidRDefault="0047690C" w:rsidP="0047690C">
      <w:pPr>
        <w:pStyle w:val="Code"/>
        <w:rPr>
          <w:highlight w:val="white"/>
        </w:rPr>
      </w:pPr>
      <w:r w:rsidRPr="0047690C">
        <w:rPr>
          <w:highlight w:val="white"/>
        </w:rPr>
        <w:t>%partial</w:t>
      </w:r>
    </w:p>
    <w:p w14:paraId="47ED08A9" w14:textId="77777777" w:rsidR="0047690C" w:rsidRPr="0047690C" w:rsidRDefault="0047690C" w:rsidP="0047690C">
      <w:pPr>
        <w:pStyle w:val="Code"/>
        <w:rPr>
          <w:highlight w:val="white"/>
        </w:rPr>
      </w:pPr>
    </w:p>
    <w:p w14:paraId="6B7216CE" w14:textId="77777777" w:rsidR="0047690C" w:rsidRPr="0047690C" w:rsidRDefault="0047690C" w:rsidP="0047690C">
      <w:pPr>
        <w:pStyle w:val="Code"/>
        <w:rPr>
          <w:highlight w:val="white"/>
        </w:rPr>
      </w:pPr>
      <w:r w:rsidRPr="0047690C">
        <w:rPr>
          <w:highlight w:val="white"/>
        </w:rPr>
        <w:lastRenderedPageBreak/>
        <w:t>%{</w:t>
      </w:r>
    </w:p>
    <w:p w14:paraId="12E1CDC2" w14:textId="77777777" w:rsidR="0047690C" w:rsidRPr="0047690C" w:rsidRDefault="0047690C" w:rsidP="0047690C">
      <w:pPr>
        <w:pStyle w:val="Code"/>
        <w:rPr>
          <w:highlight w:val="white"/>
        </w:rPr>
      </w:pPr>
      <w:r w:rsidRPr="0047690C">
        <w:rPr>
          <w:highlight w:val="white"/>
        </w:rPr>
        <w:t xml:space="preserve">  // Empty.</w:t>
      </w:r>
    </w:p>
    <w:p w14:paraId="7B9F34C2" w14:textId="77777777" w:rsidR="0047690C" w:rsidRPr="0047690C" w:rsidRDefault="0047690C" w:rsidP="0047690C">
      <w:pPr>
        <w:pStyle w:val="Code"/>
        <w:rPr>
          <w:highlight w:val="white"/>
        </w:rPr>
      </w:pPr>
      <w:r w:rsidRPr="0047690C">
        <w:rPr>
          <w:highlight w:val="white"/>
        </w:rPr>
        <w:t>%}</w:t>
      </w:r>
    </w:p>
    <w:p w14:paraId="25B7F9E7" w14:textId="77777777" w:rsidR="0047690C" w:rsidRPr="0047690C" w:rsidRDefault="0047690C" w:rsidP="0047690C">
      <w:pPr>
        <w:pStyle w:val="Code"/>
        <w:rPr>
          <w:highlight w:val="white"/>
        </w:rPr>
      </w:pPr>
    </w:p>
    <w:p w14:paraId="1DFADD79" w14:textId="77777777" w:rsidR="0047690C" w:rsidRPr="0047690C" w:rsidRDefault="0047690C" w:rsidP="0047690C">
      <w:pPr>
        <w:pStyle w:val="Code"/>
        <w:rPr>
          <w:highlight w:val="white"/>
        </w:rPr>
      </w:pPr>
      <w:r w:rsidRPr="0047690C">
        <w:rPr>
          <w:highlight w:val="white"/>
        </w:rPr>
        <w:t>%union {</w:t>
      </w:r>
    </w:p>
    <w:p w14:paraId="3C0F3A88" w14:textId="77777777" w:rsidR="0047690C" w:rsidRPr="0047690C" w:rsidRDefault="0047690C" w:rsidP="0047690C">
      <w:pPr>
        <w:pStyle w:val="Code"/>
        <w:rPr>
          <w:highlight w:val="white"/>
        </w:rPr>
      </w:pPr>
      <w:r w:rsidRPr="0047690C">
        <w:rPr>
          <w:highlight w:val="white"/>
        </w:rPr>
        <w:t xml:space="preserve">  public string name;</w:t>
      </w:r>
    </w:p>
    <w:p w14:paraId="2F454980" w14:textId="77777777" w:rsidR="0047690C" w:rsidRPr="0047690C" w:rsidRDefault="0047690C" w:rsidP="0047690C">
      <w:pPr>
        <w:pStyle w:val="Code"/>
        <w:rPr>
          <w:highlight w:val="white"/>
        </w:rPr>
      </w:pPr>
      <w:r w:rsidRPr="0047690C">
        <w:rPr>
          <w:highlight w:val="white"/>
        </w:rPr>
        <w:t>}</w:t>
      </w:r>
    </w:p>
    <w:p w14:paraId="10218207" w14:textId="77777777" w:rsidR="0047690C" w:rsidRPr="0047690C" w:rsidRDefault="0047690C" w:rsidP="0047690C">
      <w:pPr>
        <w:pStyle w:val="Code"/>
        <w:rPr>
          <w:highlight w:val="white"/>
        </w:rPr>
      </w:pPr>
    </w:p>
    <w:p w14:paraId="708607CE" w14:textId="77777777" w:rsidR="0047690C" w:rsidRPr="0047690C" w:rsidRDefault="0047690C" w:rsidP="0047690C">
      <w:pPr>
        <w:pStyle w:val="Code"/>
        <w:rPr>
          <w:highlight w:val="white"/>
        </w:rPr>
      </w:pPr>
      <w:r w:rsidRPr="0047690C">
        <w:rPr>
          <w:highlight w:val="white"/>
        </w:rPr>
        <w:t>%token &lt;name&gt; NAME STRING LEFT_PARENTHESIS RIGHT_PARENTHESIS</w:t>
      </w:r>
    </w:p>
    <w:p w14:paraId="60E64BB1" w14:textId="77777777" w:rsidR="0047690C" w:rsidRPr="0047690C" w:rsidRDefault="0047690C" w:rsidP="0047690C">
      <w:pPr>
        <w:pStyle w:val="Code"/>
        <w:rPr>
          <w:highlight w:val="white"/>
        </w:rPr>
      </w:pPr>
      <w:r w:rsidRPr="0047690C">
        <w:rPr>
          <w:highlight w:val="white"/>
        </w:rPr>
        <w:t xml:space="preserve">              COMMA SHARP DOUBLE_SHARP TOKEN MARK // EOL</w:t>
      </w:r>
    </w:p>
    <w:p w14:paraId="7DF2A7D4" w14:textId="77777777" w:rsidR="0047690C" w:rsidRPr="0047690C" w:rsidRDefault="0047690C" w:rsidP="0047690C">
      <w:pPr>
        <w:pStyle w:val="Code"/>
        <w:rPr>
          <w:highlight w:val="white"/>
        </w:rPr>
      </w:pPr>
    </w:p>
    <w:p w14:paraId="611D6ABF" w14:textId="77777777" w:rsidR="0047690C" w:rsidRPr="0047690C" w:rsidRDefault="0047690C" w:rsidP="0047690C">
      <w:pPr>
        <w:pStyle w:val="Code"/>
        <w:rPr>
          <w:highlight w:val="white"/>
        </w:rPr>
      </w:pPr>
      <w:r w:rsidRPr="0047690C">
        <w:rPr>
          <w:highlight w:val="white"/>
        </w:rPr>
        <w:t>%start translation_unit</w:t>
      </w:r>
    </w:p>
    <w:p w14:paraId="40950F9B" w14:textId="77777777" w:rsidR="0047690C" w:rsidRPr="0047690C" w:rsidRDefault="0047690C" w:rsidP="0047690C">
      <w:pPr>
        <w:pStyle w:val="Code"/>
        <w:rPr>
          <w:highlight w:val="white"/>
        </w:rPr>
      </w:pPr>
    </w:p>
    <w:p w14:paraId="31848E91" w14:textId="77777777" w:rsidR="0047690C" w:rsidRPr="0047690C" w:rsidRDefault="0047690C" w:rsidP="0047690C">
      <w:pPr>
        <w:pStyle w:val="Code"/>
        <w:rPr>
          <w:highlight w:val="white"/>
        </w:rPr>
      </w:pPr>
      <w:r w:rsidRPr="0047690C">
        <w:rPr>
          <w:highlight w:val="white"/>
        </w:rPr>
        <w:t>%%</w:t>
      </w:r>
    </w:p>
    <w:p w14:paraId="455E21AC" w14:textId="77777777" w:rsidR="0047690C" w:rsidRPr="0047690C" w:rsidRDefault="0047690C" w:rsidP="0047690C">
      <w:pPr>
        <w:pStyle w:val="Code"/>
        <w:rPr>
          <w:highlight w:val="white"/>
        </w:rPr>
      </w:pPr>
    </w:p>
    <w:p w14:paraId="473EAAE3" w14:textId="77777777" w:rsidR="0047690C" w:rsidRPr="0047690C" w:rsidRDefault="0047690C" w:rsidP="0047690C">
      <w:pPr>
        <w:pStyle w:val="Code"/>
        <w:rPr>
          <w:highlight w:val="white"/>
        </w:rPr>
      </w:pPr>
      <w:r w:rsidRPr="0047690C">
        <w:rPr>
          <w:highlight w:val="white"/>
        </w:rPr>
        <w:t>translation_unit:</w:t>
      </w:r>
    </w:p>
    <w:p w14:paraId="4A2E936A" w14:textId="77777777" w:rsidR="0047690C" w:rsidRPr="0047690C" w:rsidRDefault="0047690C" w:rsidP="0047690C">
      <w:pPr>
        <w:pStyle w:val="Code"/>
        <w:rPr>
          <w:highlight w:val="white"/>
        </w:rPr>
      </w:pPr>
      <w:r w:rsidRPr="0047690C">
        <w:rPr>
          <w:highlight w:val="white"/>
        </w:rPr>
        <w:t xml:space="preserve">  /* Empty. */;</w:t>
      </w:r>
    </w:p>
    <w:p w14:paraId="77DA3840" w14:textId="77777777" w:rsidR="0047690C" w:rsidRPr="0047690C" w:rsidRDefault="0047690C" w:rsidP="0047690C">
      <w:pPr>
        <w:pStyle w:val="Code"/>
        <w:rPr>
          <w:highlight w:val="white"/>
        </w:rPr>
      </w:pPr>
    </w:p>
    <w:p w14:paraId="7E517E56" w14:textId="09ACDAED" w:rsidR="0047690C" w:rsidRPr="0047690C" w:rsidRDefault="0047690C" w:rsidP="0047690C">
      <w:pPr>
        <w:pStyle w:val="Code"/>
      </w:pPr>
      <w:r w:rsidRPr="0047690C">
        <w:rPr>
          <w:highlight w:val="white"/>
        </w:rPr>
        <w:t>%%</w:t>
      </w:r>
    </w:p>
    <w:p w14:paraId="5C06C6ED" w14:textId="16B3764B" w:rsidR="00FC68D0" w:rsidRDefault="00FC68D0" w:rsidP="00FC68D0">
      <w:pPr>
        <w:pStyle w:val="Rubrik3"/>
      </w:pPr>
      <w:bookmarkStart w:id="31" w:name="_Toc49764308"/>
      <w:r>
        <w:t>The Scanner</w:t>
      </w:r>
      <w:bookmarkEnd w:id="31"/>
    </w:p>
    <w:p w14:paraId="7DCDE100" w14:textId="19B6DE4B" w:rsidR="0047690C" w:rsidRDefault="0047690C" w:rsidP="0047690C">
      <w:pPr>
        <w:pStyle w:val="CodeHeader"/>
      </w:pPr>
      <w:proofErr w:type="spellStart"/>
      <w:r>
        <w:t>PreScanner.gplex</w:t>
      </w:r>
      <w:proofErr w:type="spellEnd"/>
    </w:p>
    <w:p w14:paraId="0F5D58EF" w14:textId="77777777" w:rsidR="0047690C" w:rsidRPr="0047690C" w:rsidRDefault="0047690C" w:rsidP="0047690C">
      <w:pPr>
        <w:pStyle w:val="Code"/>
        <w:rPr>
          <w:highlight w:val="white"/>
        </w:rPr>
      </w:pPr>
      <w:r w:rsidRPr="0047690C">
        <w:rPr>
          <w:highlight w:val="white"/>
        </w:rPr>
        <w:t>%namespace CCompiler_Pre</w:t>
      </w:r>
    </w:p>
    <w:p w14:paraId="0B297AE1" w14:textId="77777777" w:rsidR="0047690C" w:rsidRPr="0047690C" w:rsidRDefault="0047690C" w:rsidP="0047690C">
      <w:pPr>
        <w:pStyle w:val="Code"/>
        <w:rPr>
          <w:highlight w:val="white"/>
        </w:rPr>
      </w:pPr>
    </w:p>
    <w:p w14:paraId="515BCA1A" w14:textId="77777777" w:rsidR="0047690C" w:rsidRPr="0047690C" w:rsidRDefault="0047690C" w:rsidP="0047690C">
      <w:pPr>
        <w:pStyle w:val="Code"/>
        <w:rPr>
          <w:highlight w:val="white"/>
        </w:rPr>
      </w:pPr>
      <w:r w:rsidRPr="0047690C">
        <w:rPr>
          <w:highlight w:val="white"/>
        </w:rPr>
        <w:t>%{</w:t>
      </w:r>
    </w:p>
    <w:p w14:paraId="49652268" w14:textId="77777777" w:rsidR="0047690C" w:rsidRPr="0047690C" w:rsidRDefault="0047690C" w:rsidP="0047690C">
      <w:pPr>
        <w:pStyle w:val="Code"/>
        <w:rPr>
          <w:highlight w:val="white"/>
        </w:rPr>
      </w:pPr>
      <w:r w:rsidRPr="0047690C">
        <w:rPr>
          <w:highlight w:val="white"/>
        </w:rPr>
        <w:t xml:space="preserve">  public static int NewlineCount = 0;</w:t>
      </w:r>
    </w:p>
    <w:p w14:paraId="47E5DD40" w14:textId="77777777" w:rsidR="0047690C" w:rsidRPr="0047690C" w:rsidRDefault="0047690C" w:rsidP="0047690C">
      <w:pPr>
        <w:pStyle w:val="Code"/>
        <w:rPr>
          <w:highlight w:val="white"/>
        </w:rPr>
      </w:pPr>
      <w:r w:rsidRPr="0047690C">
        <w:rPr>
          <w:highlight w:val="white"/>
        </w:rPr>
        <w:t xml:space="preserve">  public static bool Whitespace = false;</w:t>
      </w:r>
    </w:p>
    <w:p w14:paraId="5865C88D" w14:textId="77777777" w:rsidR="0047690C" w:rsidRPr="0047690C" w:rsidRDefault="0047690C" w:rsidP="0047690C">
      <w:pPr>
        <w:pStyle w:val="Code"/>
        <w:rPr>
          <w:highlight w:val="white"/>
        </w:rPr>
      </w:pPr>
      <w:r w:rsidRPr="0047690C">
        <w:rPr>
          <w:highlight w:val="white"/>
        </w:rPr>
        <w:t>%}</w:t>
      </w:r>
    </w:p>
    <w:p w14:paraId="53CB9D11" w14:textId="77777777" w:rsidR="0047690C" w:rsidRPr="0047690C" w:rsidRDefault="0047690C" w:rsidP="0047690C">
      <w:pPr>
        <w:pStyle w:val="Code"/>
        <w:rPr>
          <w:highlight w:val="white"/>
        </w:rPr>
      </w:pPr>
    </w:p>
    <w:p w14:paraId="455578D5" w14:textId="77777777" w:rsidR="0047690C" w:rsidRPr="0047690C" w:rsidRDefault="0047690C" w:rsidP="0047690C">
      <w:pPr>
        <w:pStyle w:val="Code"/>
        <w:rPr>
          <w:highlight w:val="white"/>
        </w:rPr>
      </w:pPr>
      <w:r w:rsidRPr="0047690C">
        <w:rPr>
          <w:highlight w:val="white"/>
        </w:rPr>
        <w:t>OCTAL_VALUE (\+|\-)?[0][0-7]*([uU]|[sSlL]|[uU][sSlL]|[sSlL][uU])?</w:t>
      </w:r>
    </w:p>
    <w:p w14:paraId="7B094D2E" w14:textId="77777777" w:rsidR="0047690C" w:rsidRPr="0047690C" w:rsidRDefault="0047690C" w:rsidP="0047690C">
      <w:pPr>
        <w:pStyle w:val="Code"/>
        <w:rPr>
          <w:highlight w:val="white"/>
        </w:rPr>
      </w:pPr>
      <w:r w:rsidRPr="0047690C">
        <w:rPr>
          <w:highlight w:val="white"/>
        </w:rPr>
        <w:t>DECIMAL_VALUE (\+|\-)?[1-9][0-9]*([uU]|[sSlL]|[uU][sSlL]|[sSlL][uU])?</w:t>
      </w:r>
    </w:p>
    <w:p w14:paraId="1B2612CB" w14:textId="77777777" w:rsidR="00907D48" w:rsidRDefault="0047690C" w:rsidP="0047690C">
      <w:pPr>
        <w:pStyle w:val="Code"/>
        <w:rPr>
          <w:highlight w:val="white"/>
        </w:rPr>
      </w:pPr>
      <w:r w:rsidRPr="0047690C">
        <w:rPr>
          <w:highlight w:val="white"/>
        </w:rPr>
        <w:t>HEXADECIMAL_VALUE (\+|\-)?[0][xX][0-9a-fA-F]+</w:t>
      </w:r>
      <w:r w:rsidR="00907D48">
        <w:rPr>
          <w:highlight w:val="white"/>
        </w:rPr>
        <w:t xml:space="preserve"> </w:t>
      </w:r>
    </w:p>
    <w:p w14:paraId="2EE2DAB1" w14:textId="5C21CA21" w:rsidR="0047690C" w:rsidRPr="0047690C" w:rsidRDefault="00907D48" w:rsidP="0047690C">
      <w:pPr>
        <w:pStyle w:val="Code"/>
        <w:rPr>
          <w:highlight w:val="white"/>
        </w:rPr>
      </w:pPr>
      <w:r>
        <w:rPr>
          <w:highlight w:val="white"/>
        </w:rPr>
        <w:t xml:space="preserve">                  </w:t>
      </w:r>
      <w:r w:rsidR="0047690C" w:rsidRPr="0047690C">
        <w:rPr>
          <w:highlight w:val="white"/>
        </w:rPr>
        <w:t>([uU]|[sSlL]|[uU][sSlL]|[sSlL][uU])?</w:t>
      </w:r>
      <w:r w:rsidR="000F470C">
        <w:rPr>
          <w:highlight w:val="white"/>
        </w:rPr>
        <w:t xml:space="preserve"> // XXX</w:t>
      </w:r>
    </w:p>
    <w:p w14:paraId="4FEC913D" w14:textId="77777777" w:rsidR="0047690C" w:rsidRPr="0047690C" w:rsidRDefault="0047690C" w:rsidP="0047690C">
      <w:pPr>
        <w:pStyle w:val="Code"/>
        <w:rPr>
          <w:highlight w:val="white"/>
        </w:rPr>
      </w:pPr>
      <w:r w:rsidRPr="0047690C">
        <w:rPr>
          <w:highlight w:val="white"/>
        </w:rPr>
        <w:t>FLOATING_VALUE (\+|\-)?(([0-9]+"."[0-9]*|"."[0-9]+)([eE][\+\-]?[0-9]+)?|[0-9]+[eE][\+\-]?[0-9]+)([fF]|[lL])?</w:t>
      </w:r>
    </w:p>
    <w:p w14:paraId="418CC24D" w14:textId="77777777" w:rsidR="0047690C" w:rsidRPr="0047690C" w:rsidRDefault="0047690C" w:rsidP="0047690C">
      <w:pPr>
        <w:pStyle w:val="Code"/>
        <w:rPr>
          <w:highlight w:val="white"/>
        </w:rPr>
      </w:pPr>
      <w:r w:rsidRPr="0047690C">
        <w:rPr>
          <w:highlight w:val="white"/>
        </w:rPr>
        <w:t>CHAR_VALUE \'("\n"|"\\\'"|[^\'])*\'</w:t>
      </w:r>
    </w:p>
    <w:p w14:paraId="5006E873" w14:textId="77777777" w:rsidR="0047690C" w:rsidRPr="0047690C" w:rsidRDefault="0047690C" w:rsidP="0047690C">
      <w:pPr>
        <w:pStyle w:val="Code"/>
        <w:rPr>
          <w:highlight w:val="white"/>
        </w:rPr>
      </w:pPr>
      <w:r w:rsidRPr="0047690C">
        <w:rPr>
          <w:highlight w:val="white"/>
        </w:rPr>
        <w:t>STRING_VALUE \"("\n"|"\\\""|[^\"])*\"</w:t>
      </w:r>
    </w:p>
    <w:p w14:paraId="341073DF" w14:textId="77777777" w:rsidR="0047690C" w:rsidRPr="0047690C" w:rsidRDefault="0047690C" w:rsidP="0047690C">
      <w:pPr>
        <w:pStyle w:val="Code"/>
        <w:rPr>
          <w:highlight w:val="white"/>
        </w:rPr>
      </w:pPr>
      <w:r w:rsidRPr="0047690C">
        <w:rPr>
          <w:highlight w:val="white"/>
        </w:rPr>
        <w:t>NAME [a-zA-Z_][a-zA-Z0-9_]*</w:t>
      </w:r>
    </w:p>
    <w:p w14:paraId="763A01A8" w14:textId="77777777" w:rsidR="0047690C" w:rsidRPr="0047690C" w:rsidRDefault="0047690C" w:rsidP="0047690C">
      <w:pPr>
        <w:pStyle w:val="Code"/>
        <w:rPr>
          <w:highlight w:val="white"/>
        </w:rPr>
      </w:pPr>
      <w:r w:rsidRPr="0047690C">
        <w:rPr>
          <w:highlight w:val="white"/>
        </w:rPr>
        <w:t>WHITE_SPACE [ \t\r\n\f]</w:t>
      </w:r>
    </w:p>
    <w:p w14:paraId="2A5E8D75" w14:textId="77777777" w:rsidR="0047690C" w:rsidRPr="0047690C" w:rsidRDefault="0047690C" w:rsidP="0047690C">
      <w:pPr>
        <w:pStyle w:val="Code"/>
        <w:rPr>
          <w:highlight w:val="white"/>
        </w:rPr>
      </w:pPr>
      <w:r w:rsidRPr="0047690C">
        <w:rPr>
          <w:highlight w:val="white"/>
        </w:rPr>
        <w:t>TOKEN [^a-zA-Z0-9()#,\"\' \t\r\n\f\0]+</w:t>
      </w:r>
    </w:p>
    <w:p w14:paraId="08658C10" w14:textId="77777777" w:rsidR="0047690C" w:rsidRPr="0047690C" w:rsidRDefault="0047690C" w:rsidP="0047690C">
      <w:pPr>
        <w:pStyle w:val="Code"/>
        <w:rPr>
          <w:highlight w:val="white"/>
        </w:rPr>
      </w:pPr>
      <w:r w:rsidRPr="0047690C">
        <w:rPr>
          <w:highlight w:val="white"/>
        </w:rPr>
        <w:t>%%</w:t>
      </w:r>
    </w:p>
    <w:p w14:paraId="3ABAEB06" w14:textId="77777777" w:rsidR="0047690C" w:rsidRPr="0047690C" w:rsidRDefault="0047690C" w:rsidP="0047690C">
      <w:pPr>
        <w:pStyle w:val="Code"/>
        <w:rPr>
          <w:highlight w:val="white"/>
        </w:rPr>
      </w:pPr>
    </w:p>
    <w:p w14:paraId="2FD71B46" w14:textId="77777777" w:rsidR="0047690C" w:rsidRPr="0047690C" w:rsidRDefault="0047690C" w:rsidP="0047690C">
      <w:pPr>
        <w:pStyle w:val="Code"/>
        <w:rPr>
          <w:highlight w:val="white"/>
        </w:rPr>
      </w:pPr>
      <w:r w:rsidRPr="0047690C">
        <w:rPr>
          <w:highlight w:val="white"/>
        </w:rPr>
        <w:t>"(" { yylval.name = "("; return ((int) Tokens.LEFT_PARENTHESIS); }</w:t>
      </w:r>
    </w:p>
    <w:p w14:paraId="6A3E1AF4" w14:textId="77777777" w:rsidR="0047690C" w:rsidRPr="0047690C" w:rsidRDefault="0047690C" w:rsidP="0047690C">
      <w:pPr>
        <w:pStyle w:val="Code"/>
        <w:rPr>
          <w:highlight w:val="white"/>
        </w:rPr>
      </w:pPr>
      <w:r w:rsidRPr="0047690C">
        <w:rPr>
          <w:highlight w:val="white"/>
        </w:rPr>
        <w:t>")" { yylval.name = ")"; return ((int) Tokens.RIGHT_PARENTHESIS); }</w:t>
      </w:r>
    </w:p>
    <w:p w14:paraId="6B9CEA44" w14:textId="77777777" w:rsidR="0047690C" w:rsidRPr="0047690C" w:rsidRDefault="0047690C" w:rsidP="0047690C">
      <w:pPr>
        <w:pStyle w:val="Code"/>
        <w:rPr>
          <w:highlight w:val="white"/>
        </w:rPr>
      </w:pPr>
      <w:r w:rsidRPr="0047690C">
        <w:rPr>
          <w:highlight w:val="white"/>
        </w:rPr>
        <w:t>"##" { yylval.name = "##"; return ((int) Tokens.DOUBLE_SHARP); }</w:t>
      </w:r>
    </w:p>
    <w:p w14:paraId="7DD4148E" w14:textId="77777777" w:rsidR="0047690C" w:rsidRPr="0047690C" w:rsidRDefault="0047690C" w:rsidP="0047690C">
      <w:pPr>
        <w:pStyle w:val="Code"/>
        <w:rPr>
          <w:highlight w:val="white"/>
        </w:rPr>
      </w:pPr>
      <w:r w:rsidRPr="0047690C">
        <w:rPr>
          <w:highlight w:val="white"/>
        </w:rPr>
        <w:t>"#"  { yylval.name = "#"; return ((int) Tokens.SHARP); }</w:t>
      </w:r>
    </w:p>
    <w:p w14:paraId="4C25947B" w14:textId="77777777" w:rsidR="0047690C" w:rsidRPr="0047690C" w:rsidRDefault="0047690C" w:rsidP="0047690C">
      <w:pPr>
        <w:pStyle w:val="Code"/>
        <w:rPr>
          <w:highlight w:val="white"/>
        </w:rPr>
      </w:pPr>
      <w:r w:rsidRPr="0047690C">
        <w:rPr>
          <w:highlight w:val="white"/>
        </w:rPr>
        <w:t>"," { yylval.name = ","; return ((int) Tokens.COMMA); }</w:t>
      </w:r>
    </w:p>
    <w:p w14:paraId="58BE0720" w14:textId="77777777" w:rsidR="0047690C" w:rsidRPr="0047690C" w:rsidRDefault="0047690C" w:rsidP="0047690C">
      <w:pPr>
        <w:pStyle w:val="Code"/>
        <w:rPr>
          <w:highlight w:val="white"/>
        </w:rPr>
      </w:pPr>
      <w:r w:rsidRPr="0047690C">
        <w:rPr>
          <w:highlight w:val="white"/>
        </w:rPr>
        <w:t>//"\0" { /*CCompiler_Pre.Scanner.NewlineCount = 0;*/ yylval.name = ""; return ((int) Tokens.EOL); }</w:t>
      </w:r>
    </w:p>
    <w:p w14:paraId="0D244BAB" w14:textId="77777777" w:rsidR="0047690C" w:rsidRPr="0047690C" w:rsidRDefault="0047690C" w:rsidP="0047690C">
      <w:pPr>
        <w:pStyle w:val="Code"/>
        <w:rPr>
          <w:highlight w:val="white"/>
        </w:rPr>
      </w:pPr>
    </w:p>
    <w:p w14:paraId="447787F5" w14:textId="77777777" w:rsidR="0047690C" w:rsidRPr="0047690C" w:rsidRDefault="0047690C" w:rsidP="0047690C">
      <w:pPr>
        <w:pStyle w:val="Code"/>
        <w:rPr>
          <w:highlight w:val="white"/>
        </w:rPr>
      </w:pPr>
      <w:r w:rsidRPr="0047690C">
        <w:rPr>
          <w:highlight w:val="white"/>
        </w:rPr>
        <w:t>{NAME} {</w:t>
      </w:r>
    </w:p>
    <w:p w14:paraId="38A79B9E" w14:textId="77777777" w:rsidR="0047690C" w:rsidRPr="0047690C" w:rsidRDefault="0047690C" w:rsidP="0047690C">
      <w:pPr>
        <w:pStyle w:val="Code"/>
        <w:rPr>
          <w:highlight w:val="white"/>
        </w:rPr>
      </w:pPr>
      <w:r w:rsidRPr="0047690C">
        <w:rPr>
          <w:highlight w:val="white"/>
        </w:rPr>
        <w:t xml:space="preserve">  yylval.name = yytext;</w:t>
      </w:r>
    </w:p>
    <w:p w14:paraId="1109DF88" w14:textId="77777777" w:rsidR="0047690C" w:rsidRPr="0047690C" w:rsidRDefault="0047690C" w:rsidP="0047690C">
      <w:pPr>
        <w:pStyle w:val="Code"/>
        <w:rPr>
          <w:highlight w:val="white"/>
        </w:rPr>
      </w:pPr>
      <w:r w:rsidRPr="0047690C">
        <w:rPr>
          <w:highlight w:val="white"/>
        </w:rPr>
        <w:t xml:space="preserve">  return ((int) Tokens.NAME);</w:t>
      </w:r>
    </w:p>
    <w:p w14:paraId="42D123CC" w14:textId="77777777" w:rsidR="0047690C" w:rsidRPr="0047690C" w:rsidRDefault="0047690C" w:rsidP="0047690C">
      <w:pPr>
        <w:pStyle w:val="Code"/>
        <w:rPr>
          <w:highlight w:val="white"/>
        </w:rPr>
      </w:pPr>
      <w:r w:rsidRPr="0047690C">
        <w:rPr>
          <w:highlight w:val="white"/>
        </w:rPr>
        <w:t>}</w:t>
      </w:r>
    </w:p>
    <w:p w14:paraId="6C571635" w14:textId="77777777" w:rsidR="0047690C" w:rsidRPr="0047690C" w:rsidRDefault="0047690C" w:rsidP="0047690C">
      <w:pPr>
        <w:pStyle w:val="Code"/>
        <w:rPr>
          <w:highlight w:val="white"/>
        </w:rPr>
      </w:pPr>
    </w:p>
    <w:p w14:paraId="63FBEBEF" w14:textId="77777777" w:rsidR="0047690C" w:rsidRPr="0047690C" w:rsidRDefault="0047690C" w:rsidP="0047690C">
      <w:pPr>
        <w:pStyle w:val="Code"/>
        <w:rPr>
          <w:highlight w:val="white"/>
        </w:rPr>
      </w:pPr>
      <w:r w:rsidRPr="0047690C">
        <w:rPr>
          <w:highlight w:val="white"/>
        </w:rPr>
        <w:t>{OCTAL_VALUE} {</w:t>
      </w:r>
    </w:p>
    <w:p w14:paraId="52971341" w14:textId="77777777" w:rsidR="0047690C" w:rsidRPr="0047690C" w:rsidRDefault="0047690C" w:rsidP="0047690C">
      <w:pPr>
        <w:pStyle w:val="Code"/>
        <w:rPr>
          <w:highlight w:val="white"/>
        </w:rPr>
      </w:pPr>
      <w:r w:rsidRPr="0047690C">
        <w:rPr>
          <w:highlight w:val="white"/>
        </w:rPr>
        <w:lastRenderedPageBreak/>
        <w:t xml:space="preserve">  yylval.name = yytext;</w:t>
      </w:r>
    </w:p>
    <w:p w14:paraId="08CA7FE1" w14:textId="77777777" w:rsidR="0047690C" w:rsidRPr="0047690C" w:rsidRDefault="0047690C" w:rsidP="0047690C">
      <w:pPr>
        <w:pStyle w:val="Code"/>
        <w:rPr>
          <w:highlight w:val="white"/>
        </w:rPr>
      </w:pPr>
      <w:r w:rsidRPr="0047690C">
        <w:rPr>
          <w:highlight w:val="white"/>
        </w:rPr>
        <w:t xml:space="preserve">  return ((int) Tokens.TOKEN);</w:t>
      </w:r>
    </w:p>
    <w:p w14:paraId="5B98975B" w14:textId="77777777" w:rsidR="0047690C" w:rsidRPr="0047690C" w:rsidRDefault="0047690C" w:rsidP="0047690C">
      <w:pPr>
        <w:pStyle w:val="Code"/>
        <w:rPr>
          <w:highlight w:val="white"/>
        </w:rPr>
      </w:pPr>
      <w:r w:rsidRPr="0047690C">
        <w:rPr>
          <w:highlight w:val="white"/>
        </w:rPr>
        <w:t>}</w:t>
      </w:r>
    </w:p>
    <w:p w14:paraId="07F355E1" w14:textId="77777777" w:rsidR="0047690C" w:rsidRPr="0047690C" w:rsidRDefault="0047690C" w:rsidP="0047690C">
      <w:pPr>
        <w:pStyle w:val="Code"/>
        <w:rPr>
          <w:highlight w:val="white"/>
        </w:rPr>
      </w:pPr>
    </w:p>
    <w:p w14:paraId="1D3247B9" w14:textId="77777777" w:rsidR="0047690C" w:rsidRPr="0047690C" w:rsidRDefault="0047690C" w:rsidP="0047690C">
      <w:pPr>
        <w:pStyle w:val="Code"/>
        <w:rPr>
          <w:highlight w:val="white"/>
        </w:rPr>
      </w:pPr>
      <w:r w:rsidRPr="0047690C">
        <w:rPr>
          <w:highlight w:val="white"/>
        </w:rPr>
        <w:t>{DECIMAL_VALUE} {</w:t>
      </w:r>
    </w:p>
    <w:p w14:paraId="2CF6336A" w14:textId="77777777" w:rsidR="0047690C" w:rsidRPr="0047690C" w:rsidRDefault="0047690C" w:rsidP="0047690C">
      <w:pPr>
        <w:pStyle w:val="Code"/>
        <w:rPr>
          <w:highlight w:val="white"/>
        </w:rPr>
      </w:pPr>
      <w:r w:rsidRPr="0047690C">
        <w:rPr>
          <w:highlight w:val="white"/>
        </w:rPr>
        <w:t xml:space="preserve">  yylval.name = yytext;</w:t>
      </w:r>
    </w:p>
    <w:p w14:paraId="7C1F2D9D" w14:textId="77777777" w:rsidR="0047690C" w:rsidRPr="0047690C" w:rsidRDefault="0047690C" w:rsidP="0047690C">
      <w:pPr>
        <w:pStyle w:val="Code"/>
        <w:rPr>
          <w:highlight w:val="white"/>
        </w:rPr>
      </w:pPr>
      <w:r w:rsidRPr="0047690C">
        <w:rPr>
          <w:highlight w:val="white"/>
        </w:rPr>
        <w:t xml:space="preserve">  return ((int) Tokens.TOKEN);</w:t>
      </w:r>
    </w:p>
    <w:p w14:paraId="5325E482" w14:textId="77777777" w:rsidR="0047690C" w:rsidRPr="0047690C" w:rsidRDefault="0047690C" w:rsidP="0047690C">
      <w:pPr>
        <w:pStyle w:val="Code"/>
        <w:rPr>
          <w:highlight w:val="white"/>
        </w:rPr>
      </w:pPr>
      <w:r w:rsidRPr="0047690C">
        <w:rPr>
          <w:highlight w:val="white"/>
        </w:rPr>
        <w:t>}</w:t>
      </w:r>
    </w:p>
    <w:p w14:paraId="6FBC2E75" w14:textId="77777777" w:rsidR="0047690C" w:rsidRPr="0047690C" w:rsidRDefault="0047690C" w:rsidP="0047690C">
      <w:pPr>
        <w:pStyle w:val="Code"/>
        <w:rPr>
          <w:highlight w:val="white"/>
        </w:rPr>
      </w:pPr>
    </w:p>
    <w:p w14:paraId="214F398A" w14:textId="77777777" w:rsidR="0047690C" w:rsidRPr="0047690C" w:rsidRDefault="0047690C" w:rsidP="0047690C">
      <w:pPr>
        <w:pStyle w:val="Code"/>
        <w:rPr>
          <w:highlight w:val="white"/>
        </w:rPr>
      </w:pPr>
      <w:r w:rsidRPr="0047690C">
        <w:rPr>
          <w:highlight w:val="white"/>
        </w:rPr>
        <w:t>{HEXADECIMAL_VALUE} {</w:t>
      </w:r>
    </w:p>
    <w:p w14:paraId="775F207F" w14:textId="77777777" w:rsidR="0047690C" w:rsidRPr="0047690C" w:rsidRDefault="0047690C" w:rsidP="0047690C">
      <w:pPr>
        <w:pStyle w:val="Code"/>
        <w:rPr>
          <w:highlight w:val="white"/>
        </w:rPr>
      </w:pPr>
      <w:r w:rsidRPr="0047690C">
        <w:rPr>
          <w:highlight w:val="white"/>
        </w:rPr>
        <w:t xml:space="preserve">  yylval.name = yytext;</w:t>
      </w:r>
    </w:p>
    <w:p w14:paraId="176E9F47" w14:textId="77777777" w:rsidR="0047690C" w:rsidRPr="0047690C" w:rsidRDefault="0047690C" w:rsidP="0047690C">
      <w:pPr>
        <w:pStyle w:val="Code"/>
        <w:rPr>
          <w:highlight w:val="white"/>
        </w:rPr>
      </w:pPr>
      <w:r w:rsidRPr="0047690C">
        <w:rPr>
          <w:highlight w:val="white"/>
        </w:rPr>
        <w:t xml:space="preserve">  return ((int) Tokens.TOKEN);</w:t>
      </w:r>
    </w:p>
    <w:p w14:paraId="09E11314" w14:textId="77777777" w:rsidR="0047690C" w:rsidRPr="0047690C" w:rsidRDefault="0047690C" w:rsidP="0047690C">
      <w:pPr>
        <w:pStyle w:val="Code"/>
        <w:rPr>
          <w:highlight w:val="white"/>
        </w:rPr>
      </w:pPr>
      <w:r w:rsidRPr="0047690C">
        <w:rPr>
          <w:highlight w:val="white"/>
        </w:rPr>
        <w:t>}</w:t>
      </w:r>
    </w:p>
    <w:p w14:paraId="1AA5A728" w14:textId="77777777" w:rsidR="0047690C" w:rsidRPr="0047690C" w:rsidRDefault="0047690C" w:rsidP="0047690C">
      <w:pPr>
        <w:pStyle w:val="Code"/>
        <w:rPr>
          <w:highlight w:val="white"/>
        </w:rPr>
      </w:pPr>
    </w:p>
    <w:p w14:paraId="600A688B" w14:textId="77777777" w:rsidR="0047690C" w:rsidRPr="0047690C" w:rsidRDefault="0047690C" w:rsidP="0047690C">
      <w:pPr>
        <w:pStyle w:val="Code"/>
        <w:rPr>
          <w:highlight w:val="white"/>
        </w:rPr>
      </w:pPr>
      <w:r w:rsidRPr="0047690C">
        <w:rPr>
          <w:highlight w:val="white"/>
        </w:rPr>
        <w:t>{FLOATING_VALUE} {</w:t>
      </w:r>
    </w:p>
    <w:p w14:paraId="0A59937C" w14:textId="77777777" w:rsidR="0047690C" w:rsidRPr="0047690C" w:rsidRDefault="0047690C" w:rsidP="0047690C">
      <w:pPr>
        <w:pStyle w:val="Code"/>
        <w:rPr>
          <w:highlight w:val="white"/>
        </w:rPr>
      </w:pPr>
      <w:r w:rsidRPr="0047690C">
        <w:rPr>
          <w:highlight w:val="white"/>
        </w:rPr>
        <w:t xml:space="preserve">  yylval.name = yytext;</w:t>
      </w:r>
    </w:p>
    <w:p w14:paraId="297BC09C" w14:textId="77777777" w:rsidR="0047690C" w:rsidRPr="0047690C" w:rsidRDefault="0047690C" w:rsidP="0047690C">
      <w:pPr>
        <w:pStyle w:val="Code"/>
        <w:rPr>
          <w:highlight w:val="white"/>
        </w:rPr>
      </w:pPr>
      <w:r w:rsidRPr="0047690C">
        <w:rPr>
          <w:highlight w:val="white"/>
        </w:rPr>
        <w:t xml:space="preserve">  return ((int) Tokens.TOKEN);</w:t>
      </w:r>
    </w:p>
    <w:p w14:paraId="0B98DBDE" w14:textId="77777777" w:rsidR="0047690C" w:rsidRPr="0047690C" w:rsidRDefault="0047690C" w:rsidP="0047690C">
      <w:pPr>
        <w:pStyle w:val="Code"/>
        <w:rPr>
          <w:highlight w:val="white"/>
        </w:rPr>
      </w:pPr>
      <w:r w:rsidRPr="0047690C">
        <w:rPr>
          <w:highlight w:val="white"/>
        </w:rPr>
        <w:t>}</w:t>
      </w:r>
    </w:p>
    <w:p w14:paraId="02379A29" w14:textId="77777777" w:rsidR="0047690C" w:rsidRPr="0047690C" w:rsidRDefault="0047690C" w:rsidP="0047690C">
      <w:pPr>
        <w:pStyle w:val="Code"/>
        <w:rPr>
          <w:highlight w:val="white"/>
        </w:rPr>
      </w:pPr>
    </w:p>
    <w:p w14:paraId="2A21C773" w14:textId="77777777" w:rsidR="0047690C" w:rsidRPr="0047690C" w:rsidRDefault="0047690C" w:rsidP="0047690C">
      <w:pPr>
        <w:pStyle w:val="Code"/>
        <w:rPr>
          <w:highlight w:val="white"/>
        </w:rPr>
      </w:pPr>
      <w:r w:rsidRPr="0047690C">
        <w:rPr>
          <w:highlight w:val="white"/>
        </w:rPr>
        <w:t>{CHAR_VALUE} {</w:t>
      </w:r>
    </w:p>
    <w:p w14:paraId="6CED553A" w14:textId="77777777" w:rsidR="0047690C" w:rsidRPr="0047690C" w:rsidRDefault="0047690C" w:rsidP="0047690C">
      <w:pPr>
        <w:pStyle w:val="Code"/>
        <w:rPr>
          <w:highlight w:val="white"/>
        </w:rPr>
      </w:pPr>
      <w:r w:rsidRPr="0047690C">
        <w:rPr>
          <w:highlight w:val="white"/>
        </w:rPr>
        <w:t xml:space="preserve">  yylval.name = yytext;</w:t>
      </w:r>
    </w:p>
    <w:p w14:paraId="67EB89BB" w14:textId="77777777" w:rsidR="0047690C" w:rsidRPr="0047690C" w:rsidRDefault="0047690C" w:rsidP="0047690C">
      <w:pPr>
        <w:pStyle w:val="Code"/>
        <w:rPr>
          <w:highlight w:val="white"/>
        </w:rPr>
      </w:pPr>
      <w:r w:rsidRPr="0047690C">
        <w:rPr>
          <w:highlight w:val="white"/>
        </w:rPr>
        <w:t xml:space="preserve">  return ((int) Tokens.TOKEN);</w:t>
      </w:r>
    </w:p>
    <w:p w14:paraId="520FA7EB" w14:textId="77777777" w:rsidR="0047690C" w:rsidRPr="0047690C" w:rsidRDefault="0047690C" w:rsidP="0047690C">
      <w:pPr>
        <w:pStyle w:val="Code"/>
        <w:rPr>
          <w:highlight w:val="white"/>
        </w:rPr>
      </w:pPr>
      <w:r w:rsidRPr="0047690C">
        <w:rPr>
          <w:highlight w:val="white"/>
        </w:rPr>
        <w:t>}</w:t>
      </w:r>
    </w:p>
    <w:p w14:paraId="3DA9CC2C" w14:textId="77777777" w:rsidR="0047690C" w:rsidRPr="0047690C" w:rsidRDefault="0047690C" w:rsidP="0047690C">
      <w:pPr>
        <w:pStyle w:val="Code"/>
        <w:rPr>
          <w:highlight w:val="white"/>
        </w:rPr>
      </w:pPr>
    </w:p>
    <w:p w14:paraId="360A79BE" w14:textId="77777777" w:rsidR="0047690C" w:rsidRPr="0047690C" w:rsidRDefault="0047690C" w:rsidP="0047690C">
      <w:pPr>
        <w:pStyle w:val="Code"/>
        <w:rPr>
          <w:highlight w:val="white"/>
        </w:rPr>
      </w:pPr>
      <w:r w:rsidRPr="0047690C">
        <w:rPr>
          <w:highlight w:val="white"/>
        </w:rPr>
        <w:t>{STRING_VALUE} {</w:t>
      </w:r>
    </w:p>
    <w:p w14:paraId="4AED4BFC" w14:textId="77777777" w:rsidR="0047690C" w:rsidRPr="0047690C" w:rsidRDefault="0047690C" w:rsidP="0047690C">
      <w:pPr>
        <w:pStyle w:val="Code"/>
        <w:rPr>
          <w:highlight w:val="white"/>
        </w:rPr>
      </w:pPr>
      <w:r w:rsidRPr="0047690C">
        <w:rPr>
          <w:highlight w:val="white"/>
        </w:rPr>
        <w:t xml:space="preserve">  yylval.name = yytext;</w:t>
      </w:r>
    </w:p>
    <w:p w14:paraId="0C88D3D9" w14:textId="77777777" w:rsidR="0047690C" w:rsidRPr="0047690C" w:rsidRDefault="0047690C" w:rsidP="0047690C">
      <w:pPr>
        <w:pStyle w:val="Code"/>
        <w:rPr>
          <w:highlight w:val="white"/>
        </w:rPr>
      </w:pPr>
      <w:r w:rsidRPr="0047690C">
        <w:rPr>
          <w:highlight w:val="white"/>
        </w:rPr>
        <w:t xml:space="preserve">  return ((int) Tokens.STRING);</w:t>
      </w:r>
    </w:p>
    <w:p w14:paraId="7833E260" w14:textId="77777777" w:rsidR="0047690C" w:rsidRPr="0047690C" w:rsidRDefault="0047690C" w:rsidP="0047690C">
      <w:pPr>
        <w:pStyle w:val="Code"/>
        <w:rPr>
          <w:highlight w:val="white"/>
        </w:rPr>
      </w:pPr>
      <w:r w:rsidRPr="0047690C">
        <w:rPr>
          <w:highlight w:val="white"/>
        </w:rPr>
        <w:t>}</w:t>
      </w:r>
    </w:p>
    <w:p w14:paraId="79808611" w14:textId="77777777" w:rsidR="0047690C" w:rsidRPr="0047690C" w:rsidRDefault="0047690C" w:rsidP="0047690C">
      <w:pPr>
        <w:pStyle w:val="Code"/>
        <w:rPr>
          <w:highlight w:val="white"/>
        </w:rPr>
      </w:pPr>
    </w:p>
    <w:p w14:paraId="52A42A7E" w14:textId="77777777" w:rsidR="0047690C" w:rsidRPr="0047690C" w:rsidRDefault="0047690C" w:rsidP="0047690C">
      <w:pPr>
        <w:pStyle w:val="Code"/>
        <w:rPr>
          <w:highlight w:val="white"/>
        </w:rPr>
      </w:pPr>
      <w:r w:rsidRPr="0047690C">
        <w:rPr>
          <w:highlight w:val="white"/>
        </w:rPr>
        <w:t>{TOKEN} {</w:t>
      </w:r>
    </w:p>
    <w:p w14:paraId="7EFF0866" w14:textId="77777777" w:rsidR="0047690C" w:rsidRPr="0047690C" w:rsidRDefault="0047690C" w:rsidP="0047690C">
      <w:pPr>
        <w:pStyle w:val="Code"/>
        <w:rPr>
          <w:highlight w:val="white"/>
        </w:rPr>
      </w:pPr>
      <w:r w:rsidRPr="0047690C">
        <w:rPr>
          <w:highlight w:val="white"/>
        </w:rPr>
        <w:t xml:space="preserve">  yylval.name = yytext;</w:t>
      </w:r>
    </w:p>
    <w:p w14:paraId="18F22F16" w14:textId="77777777" w:rsidR="0047690C" w:rsidRPr="0047690C" w:rsidRDefault="0047690C" w:rsidP="0047690C">
      <w:pPr>
        <w:pStyle w:val="Code"/>
        <w:rPr>
          <w:highlight w:val="white"/>
        </w:rPr>
      </w:pPr>
      <w:r w:rsidRPr="0047690C">
        <w:rPr>
          <w:highlight w:val="white"/>
        </w:rPr>
        <w:t xml:space="preserve">  return ((int) Tokens.TOKEN);</w:t>
      </w:r>
    </w:p>
    <w:p w14:paraId="1E05268D" w14:textId="77777777" w:rsidR="0047690C" w:rsidRPr="0047690C" w:rsidRDefault="0047690C" w:rsidP="0047690C">
      <w:pPr>
        <w:pStyle w:val="Code"/>
        <w:rPr>
          <w:highlight w:val="white"/>
        </w:rPr>
      </w:pPr>
      <w:r w:rsidRPr="0047690C">
        <w:rPr>
          <w:highlight w:val="white"/>
        </w:rPr>
        <w:t>}</w:t>
      </w:r>
    </w:p>
    <w:p w14:paraId="46A4B49B" w14:textId="77777777" w:rsidR="0047690C" w:rsidRPr="0047690C" w:rsidRDefault="0047690C" w:rsidP="0047690C">
      <w:pPr>
        <w:pStyle w:val="Code"/>
        <w:rPr>
          <w:highlight w:val="white"/>
        </w:rPr>
      </w:pPr>
    </w:p>
    <w:p w14:paraId="37B17FCB" w14:textId="77777777" w:rsidR="0047690C" w:rsidRPr="0047690C" w:rsidRDefault="0047690C" w:rsidP="0047690C">
      <w:pPr>
        <w:pStyle w:val="Code"/>
        <w:rPr>
          <w:highlight w:val="white"/>
        </w:rPr>
      </w:pPr>
      <w:r w:rsidRPr="0047690C">
        <w:rPr>
          <w:highlight w:val="white"/>
        </w:rPr>
        <w:t>{WHITE_SPACE} {</w:t>
      </w:r>
    </w:p>
    <w:p w14:paraId="2F804E49" w14:textId="77777777" w:rsidR="0047690C" w:rsidRPr="0047690C" w:rsidRDefault="0047690C" w:rsidP="0047690C">
      <w:pPr>
        <w:pStyle w:val="Code"/>
        <w:rPr>
          <w:highlight w:val="white"/>
        </w:rPr>
      </w:pPr>
      <w:r w:rsidRPr="0047690C">
        <w:rPr>
          <w:highlight w:val="white"/>
        </w:rPr>
        <w:t xml:space="preserve">  if (yytext.Equals("\n")) {</w:t>
      </w:r>
    </w:p>
    <w:p w14:paraId="6848218E" w14:textId="77777777" w:rsidR="0047690C" w:rsidRPr="0047690C" w:rsidRDefault="0047690C" w:rsidP="0047690C">
      <w:pPr>
        <w:pStyle w:val="Code"/>
        <w:rPr>
          <w:highlight w:val="white"/>
        </w:rPr>
      </w:pPr>
      <w:r w:rsidRPr="0047690C">
        <w:rPr>
          <w:highlight w:val="white"/>
        </w:rPr>
        <w:t xml:space="preserve">    ++CCompiler_Pre.Scanner.NewlineCount;</w:t>
      </w:r>
    </w:p>
    <w:p w14:paraId="323C3907" w14:textId="77777777" w:rsidR="0047690C" w:rsidRPr="0047690C" w:rsidRDefault="0047690C" w:rsidP="0047690C">
      <w:pPr>
        <w:pStyle w:val="Code"/>
        <w:rPr>
          <w:highlight w:val="white"/>
        </w:rPr>
      </w:pPr>
      <w:r w:rsidRPr="0047690C">
        <w:rPr>
          <w:highlight w:val="white"/>
        </w:rPr>
        <w:t xml:space="preserve">  }</w:t>
      </w:r>
    </w:p>
    <w:p w14:paraId="4B647F5C" w14:textId="77777777" w:rsidR="0047690C" w:rsidRPr="0047690C" w:rsidRDefault="0047690C" w:rsidP="0047690C">
      <w:pPr>
        <w:pStyle w:val="Code"/>
        <w:rPr>
          <w:highlight w:val="white"/>
        </w:rPr>
      </w:pPr>
    </w:p>
    <w:p w14:paraId="6976C0A4" w14:textId="77777777" w:rsidR="0047690C" w:rsidRPr="0047690C" w:rsidRDefault="0047690C" w:rsidP="0047690C">
      <w:pPr>
        <w:pStyle w:val="Code"/>
        <w:rPr>
          <w:highlight w:val="white"/>
        </w:rPr>
      </w:pPr>
      <w:r w:rsidRPr="0047690C">
        <w:rPr>
          <w:highlight w:val="white"/>
        </w:rPr>
        <w:t xml:space="preserve">  CCompiler_Pre.Scanner.Whitespace = true;</w:t>
      </w:r>
    </w:p>
    <w:p w14:paraId="0BC933B7" w14:textId="77777777" w:rsidR="0047690C" w:rsidRPr="0047690C" w:rsidRDefault="0047690C" w:rsidP="0047690C">
      <w:pPr>
        <w:pStyle w:val="Code"/>
        <w:rPr>
          <w:highlight w:val="white"/>
        </w:rPr>
      </w:pPr>
      <w:r w:rsidRPr="0047690C">
        <w:rPr>
          <w:highlight w:val="white"/>
        </w:rPr>
        <w:t>}</w:t>
      </w:r>
    </w:p>
    <w:p w14:paraId="40D1A8AE" w14:textId="77777777" w:rsidR="0047690C" w:rsidRPr="0047690C" w:rsidRDefault="0047690C" w:rsidP="0047690C">
      <w:pPr>
        <w:pStyle w:val="Code"/>
        <w:rPr>
          <w:highlight w:val="white"/>
        </w:rPr>
      </w:pPr>
    </w:p>
    <w:p w14:paraId="4640F3B4" w14:textId="77777777" w:rsidR="0047690C" w:rsidRPr="0047690C" w:rsidRDefault="0047690C" w:rsidP="0047690C">
      <w:pPr>
        <w:pStyle w:val="Code"/>
        <w:rPr>
          <w:highlight w:val="white"/>
        </w:rPr>
      </w:pPr>
      <w:r w:rsidRPr="0047690C">
        <w:rPr>
          <w:highlight w:val="white"/>
        </w:rPr>
        <w:t>. { CCompiler.Assert.Error("&lt;" + yytext + "&gt;",</w:t>
      </w:r>
    </w:p>
    <w:p w14:paraId="44D207B9" w14:textId="77777777" w:rsidR="0047690C" w:rsidRPr="0047690C" w:rsidRDefault="0047690C" w:rsidP="0047690C">
      <w:pPr>
        <w:pStyle w:val="Code"/>
        <w:rPr>
          <w:highlight w:val="white"/>
        </w:rPr>
      </w:pPr>
      <w:r w:rsidRPr="0047690C">
        <w:rPr>
          <w:highlight w:val="white"/>
        </w:rPr>
        <w:t xml:space="preserve">    CCompiler.Message.Unknown_character); }</w:t>
      </w:r>
    </w:p>
    <w:p w14:paraId="06505D99" w14:textId="6A3CA994" w:rsidR="00F17D99" w:rsidRPr="00EC76D5" w:rsidRDefault="00F17D99" w:rsidP="00C51785">
      <w:pPr>
        <w:pStyle w:val="Rubrik2"/>
      </w:pPr>
      <w:bookmarkStart w:id="32" w:name="_Toc49764309"/>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lastRenderedPageBreak/>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26DA36EF" w:rsidR="00F42F05" w:rsidRDefault="00F42F05" w:rsidP="00F42F05">
      <w:pPr>
        <w:pStyle w:val="CodeHeader"/>
      </w:pPr>
      <w:proofErr w:type="spellStart"/>
      <w:r w:rsidRPr="00EC76D5">
        <w:t>Preprocessor.</w:t>
      </w:r>
      <w:r w:rsidR="00A275C3">
        <w:t>cs</w:t>
      </w:r>
      <w:proofErr w:type="spellEnd"/>
    </w:p>
    <w:p w14:paraId="5973B6FB" w14:textId="77777777" w:rsidR="004D377E" w:rsidRPr="004D377E" w:rsidRDefault="004D377E" w:rsidP="004D377E">
      <w:pPr>
        <w:pStyle w:val="Code"/>
        <w:rPr>
          <w:highlight w:val="white"/>
        </w:rPr>
      </w:pPr>
      <w:r w:rsidRPr="004D377E">
        <w:rPr>
          <w:highlight w:val="white"/>
        </w:rPr>
        <w:t>using System;</w:t>
      </w:r>
    </w:p>
    <w:p w14:paraId="473F9D7D" w14:textId="77777777" w:rsidR="004D377E" w:rsidRPr="004D377E" w:rsidRDefault="004D377E" w:rsidP="004D377E">
      <w:pPr>
        <w:pStyle w:val="Code"/>
        <w:rPr>
          <w:highlight w:val="white"/>
        </w:rPr>
      </w:pPr>
      <w:r w:rsidRPr="004D377E">
        <w:rPr>
          <w:highlight w:val="white"/>
        </w:rPr>
        <w:t>using System.IO;</w:t>
      </w:r>
    </w:p>
    <w:p w14:paraId="6E89AA3C" w14:textId="77777777" w:rsidR="004D377E" w:rsidRPr="004D377E" w:rsidRDefault="004D377E" w:rsidP="004D377E">
      <w:pPr>
        <w:pStyle w:val="Code"/>
        <w:rPr>
          <w:highlight w:val="white"/>
        </w:rPr>
      </w:pPr>
      <w:r w:rsidRPr="004D377E">
        <w:rPr>
          <w:highlight w:val="white"/>
        </w:rPr>
        <w:t>using System.Text;</w:t>
      </w:r>
    </w:p>
    <w:p w14:paraId="3254BA3B" w14:textId="77777777" w:rsidR="004D377E" w:rsidRPr="004D377E" w:rsidRDefault="004D377E" w:rsidP="004D377E">
      <w:pPr>
        <w:pStyle w:val="Code"/>
        <w:rPr>
          <w:highlight w:val="white"/>
        </w:rPr>
      </w:pPr>
      <w:r w:rsidRPr="004D377E">
        <w:rPr>
          <w:highlight w:val="white"/>
        </w:rPr>
        <w:t>using System.Collections.Generic;</w:t>
      </w:r>
    </w:p>
    <w:p w14:paraId="77793BC7" w14:textId="77777777" w:rsidR="004D377E" w:rsidRPr="004D377E" w:rsidRDefault="004D377E" w:rsidP="004D377E">
      <w:pPr>
        <w:pStyle w:val="Code"/>
        <w:rPr>
          <w:highlight w:val="white"/>
        </w:rPr>
      </w:pPr>
    </w:p>
    <w:p w14:paraId="00F7330A" w14:textId="77777777" w:rsidR="004D377E" w:rsidRPr="004D377E" w:rsidRDefault="004D377E" w:rsidP="004D377E">
      <w:pPr>
        <w:pStyle w:val="Code"/>
        <w:rPr>
          <w:highlight w:val="white"/>
        </w:rPr>
      </w:pPr>
      <w:r w:rsidRPr="004D377E">
        <w:rPr>
          <w:highlight w:val="white"/>
        </w:rPr>
        <w:t>namespace CCompiler {</w:t>
      </w:r>
    </w:p>
    <w:p w14:paraId="266DAFEC" w14:textId="77777777" w:rsidR="004D377E" w:rsidRPr="004D377E" w:rsidRDefault="004D377E" w:rsidP="004D377E">
      <w:pPr>
        <w:pStyle w:val="Code"/>
        <w:rPr>
          <w:highlight w:val="white"/>
        </w:rPr>
      </w:pPr>
      <w:r w:rsidRPr="004D377E">
        <w:rPr>
          <w:highlight w:val="white"/>
        </w:rPr>
        <w:t xml:space="preserve">  public class Preprocessor {</w:t>
      </w:r>
    </w:p>
    <w:p w14:paraId="5902A76F" w14:textId="77777777" w:rsidR="004D377E" w:rsidRPr="004D377E" w:rsidRDefault="004D377E" w:rsidP="004D377E">
      <w:pPr>
        <w:pStyle w:val="Code"/>
        <w:rPr>
          <w:highlight w:val="white"/>
        </w:rPr>
      </w:pPr>
      <w:r w:rsidRPr="004D377E">
        <w:rPr>
          <w:highlight w:val="white"/>
        </w:rPr>
        <w:t xml:space="preserve">    public static IDictionary&lt;string, Macro&gt; MacroMap;</w:t>
      </w:r>
    </w:p>
    <w:p w14:paraId="55DE233A" w14:textId="77777777" w:rsidR="004D377E" w:rsidRPr="004D377E" w:rsidRDefault="004D377E" w:rsidP="004D377E">
      <w:pPr>
        <w:pStyle w:val="Code"/>
        <w:rPr>
          <w:highlight w:val="white"/>
        </w:rPr>
      </w:pPr>
      <w:r w:rsidRPr="004D377E">
        <w:rPr>
          <w:highlight w:val="white"/>
        </w:rPr>
        <w:t xml:space="preserve">    public static Stack&lt;FileInfo&gt; IncludeStack =</w:t>
      </w:r>
    </w:p>
    <w:p w14:paraId="45FA5EC2" w14:textId="77777777" w:rsidR="004D377E" w:rsidRPr="004D377E" w:rsidRDefault="004D377E" w:rsidP="004D377E">
      <w:pPr>
        <w:pStyle w:val="Code"/>
        <w:rPr>
          <w:highlight w:val="white"/>
        </w:rPr>
      </w:pPr>
      <w:r w:rsidRPr="004D377E">
        <w:rPr>
          <w:highlight w:val="white"/>
        </w:rPr>
        <w:t xml:space="preserve">                    new Stack&lt;FileInfo&gt;();</w:t>
      </w:r>
    </w:p>
    <w:p w14:paraId="31120787" w14:textId="77777777" w:rsidR="004D377E" w:rsidRPr="004D377E" w:rsidRDefault="004D377E" w:rsidP="004D377E">
      <w:pPr>
        <w:pStyle w:val="Code"/>
        <w:rPr>
          <w:highlight w:val="white"/>
        </w:rPr>
      </w:pPr>
      <w:r w:rsidRPr="004D377E">
        <w:rPr>
          <w:highlight w:val="white"/>
        </w:rPr>
        <w:t xml:space="preserve">    public static ISet&lt;FileInfo&gt; IncludeSet =</w:t>
      </w:r>
    </w:p>
    <w:p w14:paraId="1BB791B9" w14:textId="77777777" w:rsidR="004D377E" w:rsidRPr="004D377E" w:rsidRDefault="004D377E" w:rsidP="004D377E">
      <w:pPr>
        <w:pStyle w:val="Code"/>
        <w:rPr>
          <w:highlight w:val="white"/>
        </w:rPr>
      </w:pPr>
      <w:r w:rsidRPr="004D377E">
        <w:rPr>
          <w:highlight w:val="white"/>
        </w:rPr>
        <w:t xml:space="preserve">                    new HashSet&lt;FileInfo&gt;();</w:t>
      </w:r>
    </w:p>
    <w:p w14:paraId="6C5E2B37" w14:textId="77777777" w:rsidR="004D377E" w:rsidRPr="004D377E" w:rsidRDefault="004D377E" w:rsidP="004D377E">
      <w:pPr>
        <w:pStyle w:val="Code"/>
        <w:rPr>
          <w:highlight w:val="white"/>
        </w:rPr>
      </w:pPr>
      <w:r w:rsidRPr="004D377E">
        <w:rPr>
          <w:highlight w:val="white"/>
        </w:rPr>
        <w:t xml:space="preserve">    public static Stack&lt;Triple&lt;bool, bool, bool&gt;&gt; IfStack =</w:t>
      </w:r>
    </w:p>
    <w:p w14:paraId="73ACC1FB" w14:textId="77777777" w:rsidR="004D377E" w:rsidRPr="004D377E" w:rsidRDefault="004D377E" w:rsidP="004D377E">
      <w:pPr>
        <w:pStyle w:val="Code"/>
        <w:rPr>
          <w:highlight w:val="white"/>
        </w:rPr>
      </w:pPr>
      <w:r w:rsidRPr="004D377E">
        <w:rPr>
          <w:highlight w:val="white"/>
        </w:rPr>
        <w:t xml:space="preserve">                    new Stack&lt;Triple&lt;bool, bool, bool&gt;&gt;();</w:t>
      </w:r>
    </w:p>
    <w:p w14:paraId="459AB4B1" w14:textId="77777777" w:rsidR="004D377E" w:rsidRPr="004D377E" w:rsidRDefault="004D377E" w:rsidP="004D377E">
      <w:pPr>
        <w:pStyle w:val="Code"/>
        <w:rPr>
          <w:highlight w:val="white"/>
        </w:rPr>
      </w:pPr>
      <w:r w:rsidRPr="004D377E">
        <w:rPr>
          <w:highlight w:val="white"/>
        </w:rPr>
        <w:t xml:space="preserve">    public static string IncludePath = null;</w:t>
      </w:r>
    </w:p>
    <w:p w14:paraId="5B12C38A" w14:textId="77777777" w:rsidR="004D377E" w:rsidRPr="004D377E" w:rsidRDefault="004D377E" w:rsidP="004D377E">
      <w:pPr>
        <w:pStyle w:val="Code"/>
        <w:rPr>
          <w:highlight w:val="white"/>
        </w:rPr>
      </w:pPr>
    </w:p>
    <w:p w14:paraId="79E46BC8" w14:textId="77777777" w:rsidR="004D377E" w:rsidRPr="004D377E" w:rsidRDefault="004D377E" w:rsidP="004D377E">
      <w:pPr>
        <w:pStyle w:val="Code"/>
        <w:rPr>
          <w:highlight w:val="white"/>
        </w:rPr>
      </w:pPr>
      <w:r w:rsidRPr="004D377E">
        <w:rPr>
          <w:highlight w:val="white"/>
        </w:rPr>
        <w:t xml:space="preserve">    private StringBuilder m_outputBuffer = new StringBuilder();</w:t>
      </w:r>
    </w:p>
    <w:p w14:paraId="4B07D204" w14:textId="77777777" w:rsidR="004D377E" w:rsidRPr="004D377E" w:rsidRDefault="004D377E" w:rsidP="004D377E">
      <w:pPr>
        <w:pStyle w:val="Code"/>
        <w:rPr>
          <w:highlight w:val="white"/>
        </w:rPr>
      </w:pPr>
    </w:p>
    <w:p w14:paraId="0610AEC3" w14:textId="77777777" w:rsidR="004D377E" w:rsidRPr="004D377E" w:rsidRDefault="004D377E" w:rsidP="004D377E">
      <w:pPr>
        <w:pStyle w:val="Code"/>
        <w:rPr>
          <w:highlight w:val="white"/>
        </w:rPr>
      </w:pPr>
      <w:r w:rsidRPr="004D377E">
        <w:rPr>
          <w:highlight w:val="white"/>
        </w:rPr>
        <w:t xml:space="preserve">    public string GetText() {</w:t>
      </w:r>
    </w:p>
    <w:p w14:paraId="490D1102" w14:textId="77777777" w:rsidR="004D377E" w:rsidRPr="004D377E" w:rsidRDefault="004D377E" w:rsidP="004D377E">
      <w:pPr>
        <w:pStyle w:val="Code"/>
        <w:rPr>
          <w:highlight w:val="white"/>
        </w:rPr>
      </w:pPr>
      <w:r w:rsidRPr="004D377E">
        <w:rPr>
          <w:highlight w:val="white"/>
        </w:rPr>
        <w:t xml:space="preserve">      return m_outputBuffer.ToString();</w:t>
      </w:r>
    </w:p>
    <w:p w14:paraId="15524CFA" w14:textId="77777777" w:rsidR="004D377E" w:rsidRPr="004D377E" w:rsidRDefault="004D377E" w:rsidP="004D377E">
      <w:pPr>
        <w:pStyle w:val="Code"/>
        <w:rPr>
          <w:highlight w:val="white"/>
        </w:rPr>
      </w:pPr>
      <w:r w:rsidRPr="004D377E">
        <w:rPr>
          <w:highlight w:val="white"/>
        </w:rPr>
        <w:t xml:space="preserve">    }  </w:t>
      </w:r>
    </w:p>
    <w:p w14:paraId="115FBEBB" w14:textId="77777777" w:rsidR="004D377E" w:rsidRPr="004D377E" w:rsidRDefault="004D377E" w:rsidP="004D377E">
      <w:pPr>
        <w:pStyle w:val="Code"/>
        <w:rPr>
          <w:highlight w:val="white"/>
        </w:rPr>
      </w:pPr>
    </w:p>
    <w:p w14:paraId="2124D058" w14:textId="77777777" w:rsidR="004D377E" w:rsidRPr="004D377E" w:rsidRDefault="004D377E" w:rsidP="004D377E">
      <w:pPr>
        <w:pStyle w:val="Code"/>
        <w:rPr>
          <w:highlight w:val="white"/>
        </w:rPr>
      </w:pPr>
      <w:r w:rsidRPr="004D377E">
        <w:rPr>
          <w:highlight w:val="white"/>
        </w:rPr>
        <w:t xml:space="preserve">    public void DoProcess(FileInfo file) {</w:t>
      </w:r>
    </w:p>
    <w:p w14:paraId="1C599397" w14:textId="77777777" w:rsidR="004D377E" w:rsidRPr="004D377E" w:rsidRDefault="004D377E" w:rsidP="004D377E">
      <w:pPr>
        <w:pStyle w:val="Code"/>
        <w:rPr>
          <w:highlight w:val="white"/>
        </w:rPr>
      </w:pPr>
      <w:r w:rsidRPr="004D377E">
        <w:rPr>
          <w:highlight w:val="white"/>
        </w:rPr>
        <w:t xml:space="preserve">      StreamReader streamReader = new StreamReader(file.FullName);</w:t>
      </w:r>
    </w:p>
    <w:p w14:paraId="337FD69B" w14:textId="77777777" w:rsidR="004D377E" w:rsidRPr="004D377E" w:rsidRDefault="004D377E" w:rsidP="004D377E">
      <w:pPr>
        <w:pStyle w:val="Code"/>
        <w:rPr>
          <w:highlight w:val="white"/>
        </w:rPr>
      </w:pPr>
      <w:r w:rsidRPr="004D377E">
        <w:rPr>
          <w:highlight w:val="white"/>
        </w:rPr>
        <w:t xml:space="preserve">      StringBuilder inputBuffer =</w:t>
      </w:r>
    </w:p>
    <w:p w14:paraId="4A58CE7A" w14:textId="77777777" w:rsidR="004D377E" w:rsidRPr="004D377E" w:rsidRDefault="004D377E" w:rsidP="004D377E">
      <w:pPr>
        <w:pStyle w:val="Code"/>
        <w:rPr>
          <w:highlight w:val="white"/>
        </w:rPr>
      </w:pPr>
      <w:r w:rsidRPr="004D377E">
        <w:rPr>
          <w:highlight w:val="white"/>
        </w:rPr>
        <w:t xml:space="preserve">        new StringBuilder(streamReader.ReadToEnd());</w:t>
      </w:r>
    </w:p>
    <w:p w14:paraId="4BF5F3D0" w14:textId="77777777" w:rsidR="004D377E" w:rsidRPr="004D377E" w:rsidRDefault="004D377E" w:rsidP="004D377E">
      <w:pPr>
        <w:pStyle w:val="Code"/>
        <w:rPr>
          <w:highlight w:val="white"/>
        </w:rPr>
      </w:pPr>
      <w:r w:rsidRPr="004D377E">
        <w:rPr>
          <w:highlight w:val="white"/>
        </w:rPr>
        <w:t xml:space="preserve">      streamReader.Close();</w:t>
      </w:r>
    </w:p>
    <w:p w14:paraId="35975611" w14:textId="77777777" w:rsidR="004D377E" w:rsidRPr="004D377E" w:rsidRDefault="004D377E" w:rsidP="004D377E">
      <w:pPr>
        <w:pStyle w:val="Code"/>
        <w:rPr>
          <w:highlight w:val="white"/>
        </w:rPr>
      </w:pPr>
    </w:p>
    <w:p w14:paraId="09CDAC69" w14:textId="77777777" w:rsidR="004D377E" w:rsidRPr="004D377E" w:rsidRDefault="004D377E" w:rsidP="004D377E">
      <w:pPr>
        <w:pStyle w:val="Code"/>
        <w:rPr>
          <w:highlight w:val="white"/>
        </w:rPr>
      </w:pPr>
      <w:r w:rsidRPr="004D377E">
        <w:rPr>
          <w:highlight w:val="white"/>
        </w:rPr>
        <w:t xml:space="preserve">      CCompiler_Main.Scanner.Path = file;</w:t>
      </w:r>
    </w:p>
    <w:p w14:paraId="325BF0A4" w14:textId="77777777" w:rsidR="004D377E" w:rsidRPr="004D377E" w:rsidRDefault="004D377E" w:rsidP="004D377E">
      <w:pPr>
        <w:pStyle w:val="Code"/>
        <w:rPr>
          <w:highlight w:val="white"/>
        </w:rPr>
      </w:pPr>
      <w:r w:rsidRPr="004D377E">
        <w:rPr>
          <w:highlight w:val="white"/>
        </w:rPr>
        <w:t xml:space="preserve">      CCompiler_Main.Scanner.Line = 1;</w:t>
      </w:r>
    </w:p>
    <w:p w14:paraId="0C2B9BC6" w14:textId="77777777" w:rsidR="004D377E" w:rsidRPr="004D377E" w:rsidRDefault="004D377E" w:rsidP="004D377E">
      <w:pPr>
        <w:pStyle w:val="Code"/>
        <w:rPr>
          <w:highlight w:val="white"/>
        </w:rPr>
      </w:pPr>
      <w:r w:rsidRPr="004D377E">
        <w:rPr>
          <w:highlight w:val="white"/>
        </w:rPr>
        <w:t xml:space="preserve">      GenerateTriGraphs(inputBuffer);</w:t>
      </w:r>
    </w:p>
    <w:p w14:paraId="0003A664" w14:textId="77777777" w:rsidR="004D377E" w:rsidRPr="004D377E" w:rsidRDefault="004D377E" w:rsidP="004D377E">
      <w:pPr>
        <w:pStyle w:val="Code"/>
        <w:rPr>
          <w:highlight w:val="white"/>
        </w:rPr>
      </w:pPr>
      <w:r w:rsidRPr="004D377E">
        <w:rPr>
          <w:highlight w:val="white"/>
        </w:rPr>
        <w:t xml:space="preserve">      TraverseBuffer(inputBuffer);    </w:t>
      </w:r>
    </w:p>
    <w:p w14:paraId="27130B4B" w14:textId="77777777" w:rsidR="004D377E" w:rsidRPr="004D377E" w:rsidRDefault="004D377E" w:rsidP="004D377E">
      <w:pPr>
        <w:pStyle w:val="Code"/>
        <w:rPr>
          <w:highlight w:val="white"/>
        </w:rPr>
      </w:pPr>
      <w:r w:rsidRPr="004D377E">
        <w:rPr>
          <w:highlight w:val="white"/>
        </w:rPr>
        <w:t xml:space="preserve">      List&lt;string&gt; lineList =</w:t>
      </w:r>
    </w:p>
    <w:p w14:paraId="20A5023C" w14:textId="77777777" w:rsidR="004D377E" w:rsidRPr="004D377E" w:rsidRDefault="004D377E" w:rsidP="004D377E">
      <w:pPr>
        <w:pStyle w:val="Code"/>
        <w:rPr>
          <w:highlight w:val="white"/>
        </w:rPr>
      </w:pPr>
      <w:r w:rsidRPr="004D377E">
        <w:rPr>
          <w:highlight w:val="white"/>
        </w:rPr>
        <w:t xml:space="preserve">        GenerateLineList(inputBuffer.ToString());</w:t>
      </w:r>
    </w:p>
    <w:p w14:paraId="75536BC2" w14:textId="77777777" w:rsidR="004D377E" w:rsidRPr="004D377E" w:rsidRDefault="004D377E" w:rsidP="004D377E">
      <w:pPr>
        <w:pStyle w:val="Code"/>
        <w:rPr>
          <w:highlight w:val="white"/>
        </w:rPr>
      </w:pPr>
    </w:p>
    <w:p w14:paraId="1C59DD43" w14:textId="77777777" w:rsidR="004D377E" w:rsidRPr="004D377E" w:rsidRDefault="004D377E" w:rsidP="004D377E">
      <w:pPr>
        <w:pStyle w:val="Code"/>
        <w:rPr>
          <w:highlight w:val="white"/>
        </w:rPr>
      </w:pPr>
      <w:r w:rsidRPr="004D377E">
        <w:rPr>
          <w:highlight w:val="white"/>
        </w:rPr>
        <w:t xml:space="preserve">      CCompiler_Main.Scanner.Line = 1;</w:t>
      </w:r>
    </w:p>
    <w:p w14:paraId="3E8A253D" w14:textId="77777777" w:rsidR="004D377E" w:rsidRPr="004D377E" w:rsidRDefault="004D377E" w:rsidP="004D377E">
      <w:pPr>
        <w:pStyle w:val="Code"/>
        <w:rPr>
          <w:highlight w:val="white"/>
        </w:rPr>
      </w:pPr>
      <w:r w:rsidRPr="004D377E">
        <w:rPr>
          <w:highlight w:val="white"/>
        </w:rPr>
        <w:lastRenderedPageBreak/>
        <w:t xml:space="preserve">      int stackSize = Preprocessor.IfStack.Count;</w:t>
      </w:r>
    </w:p>
    <w:p w14:paraId="54C35D17" w14:textId="77777777" w:rsidR="004D377E" w:rsidRPr="004D377E" w:rsidRDefault="004D377E" w:rsidP="004D377E">
      <w:pPr>
        <w:pStyle w:val="Code"/>
        <w:rPr>
          <w:highlight w:val="white"/>
        </w:rPr>
      </w:pPr>
      <w:r w:rsidRPr="004D377E">
        <w:rPr>
          <w:highlight w:val="white"/>
        </w:rPr>
        <w:t xml:space="preserve">      /*if (CCompiler_Main.Scanner.Path.Name.Contains("AssertTest")) {</w:t>
      </w:r>
    </w:p>
    <w:p w14:paraId="65D72394" w14:textId="77777777" w:rsidR="004D377E" w:rsidRPr="004D377E" w:rsidRDefault="004D377E" w:rsidP="004D377E">
      <w:pPr>
        <w:pStyle w:val="Code"/>
        <w:rPr>
          <w:highlight w:val="white"/>
        </w:rPr>
      </w:pPr>
      <w:r w:rsidRPr="004D377E">
        <w:rPr>
          <w:highlight w:val="white"/>
        </w:rPr>
        <w:t xml:space="preserve">        Console.Out.WriteLine("5: " + CCompiler_Main.Scanner.Line);</w:t>
      </w:r>
    </w:p>
    <w:p w14:paraId="097CD802" w14:textId="77777777" w:rsidR="004D377E" w:rsidRPr="004D377E" w:rsidRDefault="004D377E" w:rsidP="004D377E">
      <w:pPr>
        <w:pStyle w:val="Code"/>
        <w:rPr>
          <w:highlight w:val="white"/>
        </w:rPr>
      </w:pPr>
      <w:r w:rsidRPr="004D377E">
        <w:rPr>
          <w:highlight w:val="white"/>
        </w:rPr>
        <w:t xml:space="preserve">      }*/</w:t>
      </w:r>
    </w:p>
    <w:p w14:paraId="15778624" w14:textId="77777777" w:rsidR="004D377E" w:rsidRPr="004D377E" w:rsidRDefault="004D377E" w:rsidP="004D377E">
      <w:pPr>
        <w:pStyle w:val="Code"/>
        <w:rPr>
          <w:highlight w:val="white"/>
        </w:rPr>
      </w:pPr>
    </w:p>
    <w:p w14:paraId="2561DC83" w14:textId="77777777" w:rsidR="004D377E" w:rsidRPr="004D377E" w:rsidRDefault="004D377E" w:rsidP="004D377E">
      <w:pPr>
        <w:pStyle w:val="Code"/>
        <w:rPr>
          <w:highlight w:val="white"/>
        </w:rPr>
      </w:pPr>
      <w:r w:rsidRPr="004D377E">
        <w:rPr>
          <w:highlight w:val="white"/>
        </w:rPr>
        <w:t xml:space="preserve">      TraverseLineList(lineList);</w:t>
      </w:r>
    </w:p>
    <w:p w14:paraId="12624DDD" w14:textId="77777777" w:rsidR="004D377E" w:rsidRDefault="004D377E" w:rsidP="004D377E">
      <w:pPr>
        <w:pStyle w:val="Code"/>
        <w:rPr>
          <w:highlight w:val="white"/>
        </w:rPr>
      </w:pPr>
      <w:r w:rsidRPr="004D377E">
        <w:rPr>
          <w:highlight w:val="white"/>
        </w:rPr>
        <w:t xml:space="preserve">      Assert.Error(Preprocessor.IfStack.Count ==</w:t>
      </w:r>
    </w:p>
    <w:p w14:paraId="3655415E" w14:textId="68F58785" w:rsidR="004D377E" w:rsidRPr="004D377E" w:rsidRDefault="004D377E" w:rsidP="004D377E">
      <w:pPr>
        <w:pStyle w:val="Code"/>
        <w:rPr>
          <w:highlight w:val="white"/>
        </w:rPr>
      </w:pPr>
      <w:r>
        <w:rPr>
          <w:highlight w:val="white"/>
        </w:rPr>
        <w:t xml:space="preserve">       </w:t>
      </w:r>
      <w:r w:rsidRPr="004D377E">
        <w:rPr>
          <w:highlight w:val="white"/>
        </w:rPr>
        <w:t xml:space="preserve"> stackSize, Message.Unbalanced_if_and_endif_directive_structure);</w:t>
      </w:r>
    </w:p>
    <w:p w14:paraId="1C7A3C27" w14:textId="607F2342" w:rsidR="004D377E" w:rsidRPr="004D377E" w:rsidRDefault="004D377E" w:rsidP="004D377E">
      <w:pPr>
        <w:pStyle w:val="Code"/>
        <w:rPr>
          <w:highlight w:val="white"/>
        </w:rPr>
      </w:pPr>
      <w:r w:rsidRPr="004D377E">
        <w:rPr>
          <w:highlight w:val="white"/>
        </w:rPr>
        <w:t xml:space="preserve">    }</w:t>
      </w:r>
    </w:p>
    <w:p w14:paraId="7E9B4DA3" w14:textId="77777777" w:rsidR="00BB3B9D" w:rsidRPr="00EC76D5" w:rsidRDefault="00791B48" w:rsidP="00BB3B9D">
      <w:pPr>
        <w:pStyle w:val="Rubrik3"/>
      </w:pPr>
      <w:bookmarkStart w:id="33" w:name="_Toc49764310"/>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266BC594" w:rsidR="008A4D76"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4188CD34" w14:textId="77777777" w:rsidR="004D377E" w:rsidRPr="004D377E" w:rsidRDefault="004D377E" w:rsidP="004D377E">
      <w:pPr>
        <w:pStyle w:val="Code"/>
        <w:rPr>
          <w:highlight w:val="white"/>
        </w:rPr>
      </w:pPr>
      <w:r w:rsidRPr="004D377E">
        <w:rPr>
          <w:highlight w:val="white"/>
        </w:rPr>
        <w:t xml:space="preserve">    private static IDictionary&lt;char,char&gt; TriGraphMap =</w:t>
      </w:r>
    </w:p>
    <w:p w14:paraId="38350860" w14:textId="77777777" w:rsidR="004D377E" w:rsidRPr="004D377E" w:rsidRDefault="004D377E" w:rsidP="004D377E">
      <w:pPr>
        <w:pStyle w:val="Code"/>
        <w:rPr>
          <w:highlight w:val="white"/>
        </w:rPr>
      </w:pPr>
      <w:r w:rsidRPr="004D377E">
        <w:rPr>
          <w:highlight w:val="white"/>
        </w:rPr>
        <w:t xml:space="preserve">      new Dictionary&lt;char,char&gt;() {{'=', '#'}, {'/', '\\'}, {'\'', '^'},</w:t>
      </w:r>
    </w:p>
    <w:p w14:paraId="658F2576" w14:textId="77777777" w:rsidR="004D377E" w:rsidRPr="004D377E" w:rsidRDefault="004D377E" w:rsidP="004D377E">
      <w:pPr>
        <w:pStyle w:val="Code"/>
        <w:rPr>
          <w:highlight w:val="white"/>
        </w:rPr>
      </w:pPr>
      <w:r w:rsidRPr="004D377E">
        <w:rPr>
          <w:highlight w:val="white"/>
        </w:rPr>
        <w:t xml:space="preserve">                                   {'(', '['}, {')', ']'}, {'!', '|'},</w:t>
      </w:r>
    </w:p>
    <w:p w14:paraId="3F9D10DC" w14:textId="77777777" w:rsidR="004D377E" w:rsidRPr="004D377E" w:rsidRDefault="004D377E" w:rsidP="004D377E">
      <w:pPr>
        <w:pStyle w:val="Code"/>
        <w:rPr>
          <w:highlight w:val="white"/>
        </w:rPr>
      </w:pPr>
      <w:r w:rsidRPr="004D377E">
        <w:rPr>
          <w:highlight w:val="white"/>
        </w:rPr>
        <w:t xml:space="preserve">                                   {'&lt;', '{'}, {'&gt;', '}'}, {'-', '~'}};</w:t>
      </w:r>
    </w:p>
    <w:p w14:paraId="079C9E78" w14:textId="77777777" w:rsidR="004D377E" w:rsidRPr="004D377E" w:rsidRDefault="004D377E" w:rsidP="004D377E">
      <w:pPr>
        <w:pStyle w:val="Code"/>
        <w:rPr>
          <w:highlight w:val="white"/>
        </w:rPr>
      </w:pPr>
    </w:p>
    <w:p w14:paraId="1E780D34" w14:textId="77777777" w:rsidR="004D377E" w:rsidRPr="004D377E" w:rsidRDefault="004D377E" w:rsidP="004D377E">
      <w:pPr>
        <w:pStyle w:val="Code"/>
        <w:rPr>
          <w:highlight w:val="white"/>
        </w:rPr>
      </w:pPr>
      <w:r w:rsidRPr="004D377E">
        <w:rPr>
          <w:highlight w:val="white"/>
        </w:rPr>
        <w:t xml:space="preserve">    public void GenerateTriGraphs(StringBuilder buffer) {</w:t>
      </w:r>
    </w:p>
    <w:p w14:paraId="7E9F52C9" w14:textId="77777777" w:rsidR="004D377E" w:rsidRPr="004D377E" w:rsidRDefault="004D377E" w:rsidP="004D377E">
      <w:pPr>
        <w:pStyle w:val="Code"/>
        <w:rPr>
          <w:highlight w:val="white"/>
        </w:rPr>
      </w:pPr>
      <w:r w:rsidRPr="004D377E">
        <w:rPr>
          <w:highlight w:val="white"/>
        </w:rPr>
        <w:t xml:space="preserve">      for (int index = 0; index &lt; (buffer.Length - 1); ++index) {</w:t>
      </w:r>
    </w:p>
    <w:p w14:paraId="2063098C" w14:textId="77777777" w:rsidR="004D377E" w:rsidRDefault="004D377E" w:rsidP="004D377E">
      <w:pPr>
        <w:pStyle w:val="Code"/>
        <w:rPr>
          <w:highlight w:val="white"/>
        </w:rPr>
      </w:pPr>
      <w:r w:rsidRPr="004D377E">
        <w:rPr>
          <w:highlight w:val="white"/>
        </w:rPr>
        <w:t xml:space="preserve">        if ((buffer[index] == '?') &amp;&amp;</w:t>
      </w:r>
    </w:p>
    <w:p w14:paraId="4137F37D" w14:textId="130B05AC" w:rsidR="004D377E" w:rsidRPr="004D377E" w:rsidRDefault="004D377E" w:rsidP="004D377E">
      <w:pPr>
        <w:pStyle w:val="Code"/>
        <w:rPr>
          <w:highlight w:val="white"/>
        </w:rPr>
      </w:pPr>
      <w:r>
        <w:rPr>
          <w:highlight w:val="white"/>
        </w:rPr>
        <w:t xml:space="preserve">           </w:t>
      </w:r>
      <w:r w:rsidRPr="004D377E">
        <w:rPr>
          <w:highlight w:val="white"/>
        </w:rPr>
        <w:t xml:space="preserve"> TriGraphMap.ContainsKey(buffer[index + 1]) &amp;&amp;</w:t>
      </w:r>
    </w:p>
    <w:p w14:paraId="1A84CFAA" w14:textId="77777777" w:rsidR="004D377E" w:rsidRPr="004D377E" w:rsidRDefault="004D377E" w:rsidP="004D377E">
      <w:pPr>
        <w:pStyle w:val="Code"/>
        <w:rPr>
          <w:highlight w:val="white"/>
        </w:rPr>
      </w:pPr>
      <w:r w:rsidRPr="004D377E">
        <w:rPr>
          <w:highlight w:val="white"/>
        </w:rPr>
        <w:t xml:space="preserve">            !((index &gt; 0) &amp;&amp; (buffer[index - 1] == '\\'))) {</w:t>
      </w:r>
    </w:p>
    <w:p w14:paraId="741F6AA5" w14:textId="77777777" w:rsidR="004D377E" w:rsidRPr="004D377E" w:rsidRDefault="004D377E" w:rsidP="004D377E">
      <w:pPr>
        <w:pStyle w:val="Code"/>
        <w:rPr>
          <w:highlight w:val="white"/>
        </w:rPr>
      </w:pPr>
      <w:r w:rsidRPr="004D377E">
        <w:rPr>
          <w:highlight w:val="white"/>
        </w:rPr>
        <w:t xml:space="preserve">          buffer[index] = TriGraphMap[buffer[index + 1]];</w:t>
      </w:r>
    </w:p>
    <w:p w14:paraId="744B3D7D" w14:textId="77777777" w:rsidR="004D377E" w:rsidRPr="004D377E" w:rsidRDefault="004D377E" w:rsidP="004D377E">
      <w:pPr>
        <w:pStyle w:val="Code"/>
        <w:rPr>
          <w:highlight w:val="white"/>
        </w:rPr>
      </w:pPr>
      <w:r w:rsidRPr="004D377E">
        <w:rPr>
          <w:highlight w:val="white"/>
        </w:rPr>
        <w:t xml:space="preserve">          buffer.Remove(index + 1, 1);</w:t>
      </w:r>
    </w:p>
    <w:p w14:paraId="0582E6DD" w14:textId="77777777" w:rsidR="004D377E" w:rsidRPr="004D377E" w:rsidRDefault="004D377E" w:rsidP="004D377E">
      <w:pPr>
        <w:pStyle w:val="Code"/>
        <w:rPr>
          <w:highlight w:val="white"/>
        </w:rPr>
      </w:pPr>
      <w:r w:rsidRPr="004D377E">
        <w:rPr>
          <w:highlight w:val="white"/>
        </w:rPr>
        <w:t xml:space="preserve">        }</w:t>
      </w:r>
    </w:p>
    <w:p w14:paraId="09DF68E8" w14:textId="77777777" w:rsidR="004D377E" w:rsidRPr="004D377E" w:rsidRDefault="004D377E" w:rsidP="004D377E">
      <w:pPr>
        <w:pStyle w:val="Code"/>
        <w:rPr>
          <w:highlight w:val="white"/>
        </w:rPr>
      </w:pPr>
      <w:r w:rsidRPr="004D377E">
        <w:rPr>
          <w:highlight w:val="white"/>
        </w:rPr>
        <w:t xml:space="preserve">      }</w:t>
      </w:r>
    </w:p>
    <w:p w14:paraId="0F879024" w14:textId="59BF94EA" w:rsidR="004D377E" w:rsidRPr="004D377E" w:rsidRDefault="004D377E" w:rsidP="004D377E">
      <w:pPr>
        <w:pStyle w:val="Code"/>
        <w:rPr>
          <w:highlight w:val="white"/>
        </w:rPr>
      </w:pPr>
      <w:r w:rsidRPr="004D377E">
        <w:rPr>
          <w:highlight w:val="white"/>
        </w:rPr>
        <w:t xml:space="preserve">    }</w:t>
      </w:r>
    </w:p>
    <w:p w14:paraId="5F7B7044" w14:textId="1340D4E3" w:rsidR="00791B48" w:rsidRPr="00EC76D5" w:rsidRDefault="00791B48" w:rsidP="00BD7722">
      <w:pPr>
        <w:pStyle w:val="Rubrik3"/>
        <w:numPr>
          <w:ilvl w:val="2"/>
          <w:numId w:val="5"/>
        </w:numPr>
      </w:pPr>
      <w:bookmarkStart w:id="34" w:name="_Toc49764311"/>
      <w:r w:rsidRPr="00EC76D5">
        <w:lastRenderedPageBreak/>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1063D267" w14:textId="0090E3A6" w:rsidR="004306F6" w:rsidRDefault="005342A2" w:rsidP="0066409D">
      <w:r w:rsidRPr="00EC76D5">
        <w:t xml:space="preserve">The </w:t>
      </w:r>
      <w:proofErr w:type="spellStart"/>
      <w:r w:rsidRPr="00EC76D5">
        <w:rPr>
          <w:rStyle w:val="CodeInText"/>
        </w:rPr>
        <w:t>traverseCharacter</w:t>
      </w:r>
      <w:proofErr w:type="spellEnd"/>
      <w:r w:rsidRPr="00EC76D5">
        <w:t xml:space="preserve"> method is </w:t>
      </w:r>
      <w:r w:rsidR="00D165D1" w:rsidRPr="00EC76D5">
        <w:t xml:space="preserve">similar to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67A65E1F" w14:textId="77777777" w:rsidR="00BC62EE" w:rsidRPr="00BC62EE" w:rsidRDefault="00BC62EE" w:rsidP="00BC62EE">
      <w:pPr>
        <w:pStyle w:val="Code"/>
        <w:rPr>
          <w:highlight w:val="white"/>
        </w:rPr>
      </w:pPr>
      <w:r w:rsidRPr="00BC62EE">
        <w:rPr>
          <w:highlight w:val="white"/>
        </w:rPr>
        <w:t xml:space="preserve">    public void TraverseBuffer(StringBuilder buffer) {</w:t>
      </w:r>
    </w:p>
    <w:p w14:paraId="7475BBCD" w14:textId="77777777" w:rsidR="00BC62EE" w:rsidRPr="00BC62EE" w:rsidRDefault="00BC62EE" w:rsidP="00BC62EE">
      <w:pPr>
        <w:pStyle w:val="Code"/>
        <w:rPr>
          <w:highlight w:val="white"/>
        </w:rPr>
      </w:pPr>
      <w:r w:rsidRPr="00BC62EE">
        <w:rPr>
          <w:highlight w:val="white"/>
        </w:rPr>
        <w:t xml:space="preserve">      for (int index = 0; index &lt; buffer.Length; ++index) {</w:t>
      </w:r>
    </w:p>
    <w:p w14:paraId="63B2A0EE" w14:textId="77777777" w:rsidR="00BC62EE" w:rsidRPr="00BC62EE" w:rsidRDefault="00BC62EE" w:rsidP="00BC62EE">
      <w:pPr>
        <w:pStyle w:val="Code"/>
        <w:rPr>
          <w:highlight w:val="white"/>
        </w:rPr>
      </w:pPr>
      <w:r w:rsidRPr="00BC62EE">
        <w:rPr>
          <w:highlight w:val="white"/>
        </w:rPr>
        <w:t xml:space="preserve">        if ((buffer[index] == '/') &amp;&amp; (buffer[index + 1] == '*')) {</w:t>
      </w:r>
    </w:p>
    <w:p w14:paraId="56D4B53C" w14:textId="77777777" w:rsidR="00BC62EE" w:rsidRPr="00BC62EE" w:rsidRDefault="00BC62EE" w:rsidP="00BC62EE">
      <w:pPr>
        <w:pStyle w:val="Code"/>
        <w:rPr>
          <w:highlight w:val="white"/>
        </w:rPr>
      </w:pPr>
      <w:r w:rsidRPr="00BC62EE">
        <w:rPr>
          <w:highlight w:val="white"/>
        </w:rPr>
        <w:t xml:space="preserve">          buffer[index++] = ' ';</w:t>
      </w:r>
    </w:p>
    <w:p w14:paraId="3939926B" w14:textId="77777777" w:rsidR="00BC62EE" w:rsidRPr="00BC62EE" w:rsidRDefault="00BC62EE" w:rsidP="00BC62EE">
      <w:pPr>
        <w:pStyle w:val="Code"/>
        <w:rPr>
          <w:highlight w:val="white"/>
        </w:rPr>
      </w:pPr>
      <w:r w:rsidRPr="00BC62EE">
        <w:rPr>
          <w:highlight w:val="white"/>
        </w:rPr>
        <w:t xml:space="preserve">          buffer[index++] = ' ';</w:t>
      </w:r>
    </w:p>
    <w:p w14:paraId="70B2E19E" w14:textId="77777777" w:rsidR="00BC62EE" w:rsidRPr="00BC62EE" w:rsidRDefault="00BC62EE" w:rsidP="00BC62EE">
      <w:pPr>
        <w:pStyle w:val="Code"/>
        <w:rPr>
          <w:highlight w:val="white"/>
        </w:rPr>
      </w:pPr>
    </w:p>
    <w:p w14:paraId="198666EF" w14:textId="77777777" w:rsidR="00BC62EE" w:rsidRPr="00BC62EE" w:rsidRDefault="00BC62EE" w:rsidP="00BC62EE">
      <w:pPr>
        <w:pStyle w:val="Code"/>
        <w:rPr>
          <w:highlight w:val="white"/>
        </w:rPr>
      </w:pPr>
      <w:r w:rsidRPr="00BC62EE">
        <w:rPr>
          <w:highlight w:val="white"/>
        </w:rPr>
        <w:t xml:space="preserve">          for (; true; ++index) {</w:t>
      </w:r>
    </w:p>
    <w:p w14:paraId="54278E1A" w14:textId="77777777" w:rsidR="00BC62EE" w:rsidRPr="00BC62EE" w:rsidRDefault="00BC62EE" w:rsidP="00BC62EE">
      <w:pPr>
        <w:pStyle w:val="Code"/>
        <w:rPr>
          <w:highlight w:val="white"/>
        </w:rPr>
      </w:pPr>
      <w:r w:rsidRPr="00BC62EE">
        <w:rPr>
          <w:highlight w:val="white"/>
        </w:rPr>
        <w:t xml:space="preserve">            if (index == buffer.Length) {</w:t>
      </w:r>
    </w:p>
    <w:p w14:paraId="0C836CE4" w14:textId="77777777" w:rsidR="00BC62EE" w:rsidRPr="00BC62EE" w:rsidRDefault="00BC62EE" w:rsidP="00BC62EE">
      <w:pPr>
        <w:pStyle w:val="Code"/>
        <w:rPr>
          <w:highlight w:val="white"/>
        </w:rPr>
      </w:pPr>
      <w:r w:rsidRPr="00BC62EE">
        <w:rPr>
          <w:highlight w:val="white"/>
        </w:rPr>
        <w:t xml:space="preserve">              Assert.Error(Message.Unfinished_block_comment);</w:t>
      </w:r>
    </w:p>
    <w:p w14:paraId="28F51A75" w14:textId="77777777" w:rsidR="00BC62EE" w:rsidRPr="00BC62EE" w:rsidRDefault="00BC62EE" w:rsidP="00BC62EE">
      <w:pPr>
        <w:pStyle w:val="Code"/>
        <w:rPr>
          <w:highlight w:val="white"/>
        </w:rPr>
      </w:pPr>
      <w:r w:rsidRPr="00BC62EE">
        <w:rPr>
          <w:highlight w:val="white"/>
        </w:rPr>
        <w:t xml:space="preserve">            }</w:t>
      </w:r>
    </w:p>
    <w:p w14:paraId="5E04B3BF" w14:textId="77777777" w:rsidR="00BC62EE" w:rsidRPr="00BC62EE" w:rsidRDefault="00BC62EE" w:rsidP="00BC62EE">
      <w:pPr>
        <w:pStyle w:val="Code"/>
        <w:rPr>
          <w:highlight w:val="white"/>
        </w:rPr>
      </w:pPr>
      <w:r w:rsidRPr="00BC62EE">
        <w:rPr>
          <w:highlight w:val="white"/>
        </w:rPr>
        <w:t xml:space="preserve">            else if ((buffer[index] == '*') &amp;&amp; (buffer[index + 1] == '/')) {</w:t>
      </w:r>
    </w:p>
    <w:p w14:paraId="75709DE5" w14:textId="77777777" w:rsidR="00BC62EE" w:rsidRPr="00BC62EE" w:rsidRDefault="00BC62EE" w:rsidP="00BC62EE">
      <w:pPr>
        <w:pStyle w:val="Code"/>
        <w:rPr>
          <w:highlight w:val="white"/>
        </w:rPr>
      </w:pPr>
      <w:r w:rsidRPr="00BC62EE">
        <w:rPr>
          <w:highlight w:val="white"/>
        </w:rPr>
        <w:t xml:space="preserve">              buffer[index++] = ' ';</w:t>
      </w:r>
    </w:p>
    <w:p w14:paraId="7C664F87" w14:textId="77777777" w:rsidR="00BC62EE" w:rsidRPr="00BC62EE" w:rsidRDefault="00BC62EE" w:rsidP="00BC62EE">
      <w:pPr>
        <w:pStyle w:val="Code"/>
        <w:rPr>
          <w:highlight w:val="white"/>
        </w:rPr>
      </w:pPr>
      <w:r w:rsidRPr="00BC62EE">
        <w:rPr>
          <w:highlight w:val="white"/>
        </w:rPr>
        <w:t xml:space="preserve">              buffer[index] = ' ';</w:t>
      </w:r>
    </w:p>
    <w:p w14:paraId="7C05D943" w14:textId="77777777" w:rsidR="00BC62EE" w:rsidRPr="00BC62EE" w:rsidRDefault="00BC62EE" w:rsidP="00BC62EE">
      <w:pPr>
        <w:pStyle w:val="Code"/>
        <w:rPr>
          <w:highlight w:val="white"/>
        </w:rPr>
      </w:pPr>
      <w:r w:rsidRPr="00BC62EE">
        <w:rPr>
          <w:highlight w:val="white"/>
        </w:rPr>
        <w:t xml:space="preserve">              break;</w:t>
      </w:r>
    </w:p>
    <w:p w14:paraId="076CDCD9" w14:textId="77777777" w:rsidR="00BC62EE" w:rsidRPr="00BC62EE" w:rsidRDefault="00BC62EE" w:rsidP="00BC62EE">
      <w:pPr>
        <w:pStyle w:val="Code"/>
        <w:rPr>
          <w:highlight w:val="white"/>
        </w:rPr>
      </w:pPr>
      <w:r w:rsidRPr="00BC62EE">
        <w:rPr>
          <w:highlight w:val="white"/>
        </w:rPr>
        <w:t xml:space="preserve">            }</w:t>
      </w:r>
    </w:p>
    <w:p w14:paraId="76612DE5" w14:textId="77777777" w:rsidR="00BC62EE" w:rsidRPr="00BC62EE" w:rsidRDefault="00BC62EE" w:rsidP="00BC62EE">
      <w:pPr>
        <w:pStyle w:val="Code"/>
        <w:rPr>
          <w:highlight w:val="white"/>
        </w:rPr>
      </w:pPr>
      <w:r w:rsidRPr="00BC62EE">
        <w:rPr>
          <w:highlight w:val="white"/>
        </w:rPr>
        <w:t xml:space="preserve">            else if (buffer[index] == '\n') {</w:t>
      </w:r>
    </w:p>
    <w:p w14:paraId="092AABD2" w14:textId="77777777" w:rsidR="00BC62EE" w:rsidRPr="00BC62EE" w:rsidRDefault="00BC62EE" w:rsidP="00BC62EE">
      <w:pPr>
        <w:pStyle w:val="Code"/>
        <w:rPr>
          <w:highlight w:val="white"/>
        </w:rPr>
      </w:pPr>
      <w:r w:rsidRPr="00BC62EE">
        <w:rPr>
          <w:highlight w:val="white"/>
        </w:rPr>
        <w:t xml:space="preserve">              ++CCompiler_Main.Scanner.Line;</w:t>
      </w:r>
    </w:p>
    <w:p w14:paraId="450E540E" w14:textId="77777777" w:rsidR="00BC62EE" w:rsidRPr="00BC62EE" w:rsidRDefault="00BC62EE" w:rsidP="00BC62EE">
      <w:pPr>
        <w:pStyle w:val="Code"/>
        <w:rPr>
          <w:highlight w:val="white"/>
        </w:rPr>
      </w:pPr>
      <w:r w:rsidRPr="00BC62EE">
        <w:rPr>
          <w:highlight w:val="white"/>
        </w:rPr>
        <w:t xml:space="preserve">            }</w:t>
      </w:r>
    </w:p>
    <w:p w14:paraId="51BB82D6" w14:textId="77777777" w:rsidR="00BC62EE" w:rsidRPr="00BC62EE" w:rsidRDefault="00BC62EE" w:rsidP="00BC62EE">
      <w:pPr>
        <w:pStyle w:val="Code"/>
        <w:rPr>
          <w:highlight w:val="white"/>
        </w:rPr>
      </w:pPr>
      <w:r w:rsidRPr="00BC62EE">
        <w:rPr>
          <w:highlight w:val="white"/>
        </w:rPr>
        <w:t xml:space="preserve">            else {</w:t>
      </w:r>
    </w:p>
    <w:p w14:paraId="21973F35" w14:textId="77777777" w:rsidR="00BC62EE" w:rsidRPr="00BC62EE" w:rsidRDefault="00BC62EE" w:rsidP="00BC62EE">
      <w:pPr>
        <w:pStyle w:val="Code"/>
        <w:rPr>
          <w:highlight w:val="white"/>
        </w:rPr>
      </w:pPr>
      <w:r w:rsidRPr="00BC62EE">
        <w:rPr>
          <w:highlight w:val="white"/>
        </w:rPr>
        <w:t xml:space="preserve">              buffer[index] = ' ';</w:t>
      </w:r>
    </w:p>
    <w:p w14:paraId="4260AA92" w14:textId="77777777" w:rsidR="00BC62EE" w:rsidRPr="00BC62EE" w:rsidRDefault="00BC62EE" w:rsidP="00BC62EE">
      <w:pPr>
        <w:pStyle w:val="Code"/>
        <w:rPr>
          <w:highlight w:val="white"/>
        </w:rPr>
      </w:pPr>
      <w:r w:rsidRPr="00BC62EE">
        <w:rPr>
          <w:highlight w:val="white"/>
        </w:rPr>
        <w:t xml:space="preserve">            }</w:t>
      </w:r>
    </w:p>
    <w:p w14:paraId="117C8679" w14:textId="77777777" w:rsidR="00BC62EE" w:rsidRPr="00BC62EE" w:rsidRDefault="00BC62EE" w:rsidP="00BC62EE">
      <w:pPr>
        <w:pStyle w:val="Code"/>
        <w:rPr>
          <w:highlight w:val="white"/>
        </w:rPr>
      </w:pPr>
      <w:r w:rsidRPr="00BC62EE">
        <w:rPr>
          <w:highlight w:val="white"/>
        </w:rPr>
        <w:t xml:space="preserve">          }</w:t>
      </w:r>
    </w:p>
    <w:p w14:paraId="713F84DB" w14:textId="77777777" w:rsidR="00BC62EE" w:rsidRPr="00BC62EE" w:rsidRDefault="00BC62EE" w:rsidP="00BC62EE">
      <w:pPr>
        <w:pStyle w:val="Code"/>
        <w:rPr>
          <w:highlight w:val="white"/>
        </w:rPr>
      </w:pPr>
      <w:r w:rsidRPr="00BC62EE">
        <w:rPr>
          <w:highlight w:val="white"/>
        </w:rPr>
        <w:t xml:space="preserve">        }</w:t>
      </w:r>
    </w:p>
    <w:p w14:paraId="2CD8A88A" w14:textId="77777777" w:rsidR="00BC62EE" w:rsidRPr="00BC62EE" w:rsidRDefault="00BC62EE" w:rsidP="00BC62EE">
      <w:pPr>
        <w:pStyle w:val="Code"/>
        <w:rPr>
          <w:highlight w:val="white"/>
        </w:rPr>
      </w:pPr>
      <w:r w:rsidRPr="00BC62EE">
        <w:rPr>
          <w:highlight w:val="white"/>
        </w:rPr>
        <w:t xml:space="preserve">        else if ((buffer[index] == '/') &amp;&amp; (buffer[index + 1] == '/')) {</w:t>
      </w:r>
    </w:p>
    <w:p w14:paraId="0EC68E07" w14:textId="77777777" w:rsidR="00BC62EE" w:rsidRPr="00BC62EE" w:rsidRDefault="00BC62EE" w:rsidP="00BC62EE">
      <w:pPr>
        <w:pStyle w:val="Code"/>
        <w:rPr>
          <w:highlight w:val="white"/>
        </w:rPr>
      </w:pPr>
      <w:r w:rsidRPr="00BC62EE">
        <w:rPr>
          <w:highlight w:val="white"/>
        </w:rPr>
        <w:t xml:space="preserve">          buffer[index++] = ' ';</w:t>
      </w:r>
    </w:p>
    <w:p w14:paraId="7243587D" w14:textId="77777777" w:rsidR="00BC62EE" w:rsidRPr="00BC62EE" w:rsidRDefault="00BC62EE" w:rsidP="00BC62EE">
      <w:pPr>
        <w:pStyle w:val="Code"/>
        <w:rPr>
          <w:highlight w:val="white"/>
        </w:rPr>
      </w:pPr>
      <w:r w:rsidRPr="00BC62EE">
        <w:rPr>
          <w:highlight w:val="white"/>
        </w:rPr>
        <w:lastRenderedPageBreak/>
        <w:t xml:space="preserve">          buffer[index++] = ' ';</w:t>
      </w:r>
    </w:p>
    <w:p w14:paraId="1CA6AB39" w14:textId="77777777" w:rsidR="00BC62EE" w:rsidRPr="00BC62EE" w:rsidRDefault="00BC62EE" w:rsidP="00BC62EE">
      <w:pPr>
        <w:pStyle w:val="Code"/>
        <w:rPr>
          <w:highlight w:val="white"/>
        </w:rPr>
      </w:pPr>
    </w:p>
    <w:p w14:paraId="41036E44" w14:textId="77777777" w:rsidR="00BC62EE" w:rsidRPr="00BC62EE" w:rsidRDefault="00BC62EE" w:rsidP="00BC62EE">
      <w:pPr>
        <w:pStyle w:val="Code"/>
        <w:rPr>
          <w:highlight w:val="white"/>
        </w:rPr>
      </w:pPr>
      <w:r w:rsidRPr="00BC62EE">
        <w:rPr>
          <w:highlight w:val="white"/>
        </w:rPr>
        <w:t xml:space="preserve">          for (; true; ++index) {</w:t>
      </w:r>
    </w:p>
    <w:p w14:paraId="3BAA0843" w14:textId="6C5DAB9D" w:rsidR="00BC62EE" w:rsidRPr="00BC62EE" w:rsidRDefault="00BC62EE" w:rsidP="00BC62EE">
      <w:pPr>
        <w:pStyle w:val="Code"/>
        <w:rPr>
          <w:highlight w:val="white"/>
        </w:rPr>
      </w:pPr>
      <w:r w:rsidRPr="00BC62EE">
        <w:rPr>
          <w:highlight w:val="white"/>
        </w:rPr>
        <w:t xml:space="preserve">            if ((index == buffer.Length) || (buffer[index] == '\n')) {</w:t>
      </w:r>
    </w:p>
    <w:p w14:paraId="050BB8DA" w14:textId="77777777" w:rsidR="00BC62EE" w:rsidRPr="00BC62EE" w:rsidRDefault="00BC62EE" w:rsidP="00BC62EE">
      <w:pPr>
        <w:pStyle w:val="Code"/>
        <w:rPr>
          <w:highlight w:val="white"/>
        </w:rPr>
      </w:pPr>
      <w:r w:rsidRPr="00BC62EE">
        <w:rPr>
          <w:highlight w:val="white"/>
        </w:rPr>
        <w:t xml:space="preserve">              break;</w:t>
      </w:r>
    </w:p>
    <w:p w14:paraId="2DBF33C0" w14:textId="77777777" w:rsidR="00BC62EE" w:rsidRPr="00BC62EE" w:rsidRDefault="00BC62EE" w:rsidP="00BC62EE">
      <w:pPr>
        <w:pStyle w:val="Code"/>
        <w:rPr>
          <w:highlight w:val="white"/>
        </w:rPr>
      </w:pPr>
      <w:r w:rsidRPr="00BC62EE">
        <w:rPr>
          <w:highlight w:val="white"/>
        </w:rPr>
        <w:t xml:space="preserve">            }</w:t>
      </w:r>
    </w:p>
    <w:p w14:paraId="1B311B34" w14:textId="77777777" w:rsidR="00BC62EE" w:rsidRPr="00BC62EE" w:rsidRDefault="00BC62EE" w:rsidP="00BC62EE">
      <w:pPr>
        <w:pStyle w:val="Code"/>
        <w:rPr>
          <w:highlight w:val="white"/>
        </w:rPr>
      </w:pPr>
      <w:r w:rsidRPr="00BC62EE">
        <w:rPr>
          <w:highlight w:val="white"/>
        </w:rPr>
        <w:t xml:space="preserve">            else {</w:t>
      </w:r>
    </w:p>
    <w:p w14:paraId="45ED542F" w14:textId="77777777" w:rsidR="00BC62EE" w:rsidRPr="00BC62EE" w:rsidRDefault="00BC62EE" w:rsidP="00BC62EE">
      <w:pPr>
        <w:pStyle w:val="Code"/>
        <w:rPr>
          <w:highlight w:val="white"/>
        </w:rPr>
      </w:pPr>
      <w:r w:rsidRPr="00BC62EE">
        <w:rPr>
          <w:highlight w:val="white"/>
        </w:rPr>
        <w:t xml:space="preserve">              buffer[index] = ' ';</w:t>
      </w:r>
    </w:p>
    <w:p w14:paraId="3CC3750D" w14:textId="77777777" w:rsidR="00BC62EE" w:rsidRPr="00BC62EE" w:rsidRDefault="00BC62EE" w:rsidP="00BC62EE">
      <w:pPr>
        <w:pStyle w:val="Code"/>
        <w:rPr>
          <w:highlight w:val="white"/>
        </w:rPr>
      </w:pPr>
      <w:r w:rsidRPr="00BC62EE">
        <w:rPr>
          <w:highlight w:val="white"/>
        </w:rPr>
        <w:t xml:space="preserve">            }</w:t>
      </w:r>
    </w:p>
    <w:p w14:paraId="316E55BB" w14:textId="77777777" w:rsidR="00BC62EE" w:rsidRPr="00BC62EE" w:rsidRDefault="00BC62EE" w:rsidP="00BC62EE">
      <w:pPr>
        <w:pStyle w:val="Code"/>
        <w:rPr>
          <w:highlight w:val="white"/>
        </w:rPr>
      </w:pPr>
      <w:r w:rsidRPr="00BC62EE">
        <w:rPr>
          <w:highlight w:val="white"/>
        </w:rPr>
        <w:t xml:space="preserve">          }</w:t>
      </w:r>
    </w:p>
    <w:p w14:paraId="70DBB0E3" w14:textId="77777777" w:rsidR="00BC62EE" w:rsidRPr="00BC62EE" w:rsidRDefault="00BC62EE" w:rsidP="00BC62EE">
      <w:pPr>
        <w:pStyle w:val="Code"/>
        <w:rPr>
          <w:highlight w:val="white"/>
        </w:rPr>
      </w:pPr>
      <w:r w:rsidRPr="00BC62EE">
        <w:rPr>
          <w:highlight w:val="white"/>
        </w:rPr>
        <w:t xml:space="preserve">        }</w:t>
      </w:r>
    </w:p>
    <w:p w14:paraId="371DD905" w14:textId="77777777" w:rsidR="00BC62EE" w:rsidRPr="00BC62EE" w:rsidRDefault="00BC62EE" w:rsidP="00BC62EE">
      <w:pPr>
        <w:pStyle w:val="Code"/>
        <w:rPr>
          <w:highlight w:val="white"/>
        </w:rPr>
      </w:pPr>
      <w:r w:rsidRPr="00BC62EE">
        <w:rPr>
          <w:highlight w:val="white"/>
        </w:rPr>
        <w:t xml:space="preserve">        else if ((buffer[index] == '\'')) {</w:t>
      </w:r>
    </w:p>
    <w:p w14:paraId="0F1B65AB" w14:textId="77777777" w:rsidR="00BC62EE" w:rsidRPr="00BC62EE" w:rsidRDefault="00BC62EE" w:rsidP="00BC62EE">
      <w:pPr>
        <w:pStyle w:val="Code"/>
        <w:rPr>
          <w:highlight w:val="white"/>
        </w:rPr>
      </w:pPr>
      <w:r w:rsidRPr="00BC62EE">
        <w:rPr>
          <w:highlight w:val="white"/>
        </w:rPr>
        <w:t xml:space="preserve">          ++index;</w:t>
      </w:r>
    </w:p>
    <w:p w14:paraId="29180439" w14:textId="77777777" w:rsidR="00BC62EE" w:rsidRPr="00BC62EE" w:rsidRDefault="00BC62EE" w:rsidP="00BC62EE">
      <w:pPr>
        <w:pStyle w:val="Code"/>
        <w:rPr>
          <w:highlight w:val="white"/>
        </w:rPr>
      </w:pPr>
    </w:p>
    <w:p w14:paraId="1966D3E7" w14:textId="77777777" w:rsidR="00BC62EE" w:rsidRPr="00BC62EE" w:rsidRDefault="00BC62EE" w:rsidP="00BC62EE">
      <w:pPr>
        <w:pStyle w:val="Code"/>
        <w:rPr>
          <w:highlight w:val="white"/>
        </w:rPr>
      </w:pPr>
      <w:r w:rsidRPr="00BC62EE">
        <w:rPr>
          <w:highlight w:val="white"/>
        </w:rPr>
        <w:t xml:space="preserve">          for (; true; ++index) {</w:t>
      </w:r>
    </w:p>
    <w:p w14:paraId="18DC0C8D" w14:textId="32D10BC3" w:rsidR="00BC62EE" w:rsidRPr="00BC62EE" w:rsidRDefault="00BC62EE" w:rsidP="00BC62EE">
      <w:pPr>
        <w:pStyle w:val="Code"/>
        <w:rPr>
          <w:highlight w:val="white"/>
        </w:rPr>
      </w:pPr>
      <w:r w:rsidRPr="00BC62EE">
        <w:rPr>
          <w:highlight w:val="white"/>
        </w:rPr>
        <w:t xml:space="preserve">            if (index == buffer.Length) {</w:t>
      </w:r>
    </w:p>
    <w:p w14:paraId="4CDA4993" w14:textId="77777777" w:rsidR="00BC62EE" w:rsidRPr="00BC62EE" w:rsidRDefault="00BC62EE" w:rsidP="00BC62EE">
      <w:pPr>
        <w:pStyle w:val="Code"/>
        <w:rPr>
          <w:highlight w:val="white"/>
        </w:rPr>
      </w:pPr>
      <w:r w:rsidRPr="00BC62EE">
        <w:rPr>
          <w:highlight w:val="white"/>
        </w:rPr>
        <w:t xml:space="preserve">              Assert.Error(Message.Unfinished_character);</w:t>
      </w:r>
    </w:p>
    <w:p w14:paraId="6D4569C3" w14:textId="77777777" w:rsidR="00BC62EE" w:rsidRPr="00BC62EE" w:rsidRDefault="00BC62EE" w:rsidP="00BC62EE">
      <w:pPr>
        <w:pStyle w:val="Code"/>
        <w:rPr>
          <w:highlight w:val="white"/>
        </w:rPr>
      </w:pPr>
      <w:r w:rsidRPr="00BC62EE">
        <w:rPr>
          <w:highlight w:val="white"/>
        </w:rPr>
        <w:t xml:space="preserve">            }</w:t>
      </w:r>
    </w:p>
    <w:p w14:paraId="1AF7441F" w14:textId="77777777" w:rsidR="00BC62EE" w:rsidRPr="00BC62EE" w:rsidRDefault="00BC62EE" w:rsidP="00BC62EE">
      <w:pPr>
        <w:pStyle w:val="Code"/>
        <w:rPr>
          <w:highlight w:val="white"/>
        </w:rPr>
      </w:pPr>
      <w:r w:rsidRPr="00BC62EE">
        <w:rPr>
          <w:highlight w:val="white"/>
        </w:rPr>
        <w:t xml:space="preserve">            else if (buffer[index] == '\n') {</w:t>
      </w:r>
    </w:p>
    <w:p w14:paraId="1AFD0A7E" w14:textId="77777777" w:rsidR="00BC62EE" w:rsidRPr="00BC62EE" w:rsidRDefault="00BC62EE" w:rsidP="00BC62EE">
      <w:pPr>
        <w:pStyle w:val="Code"/>
        <w:rPr>
          <w:highlight w:val="white"/>
        </w:rPr>
      </w:pPr>
      <w:r w:rsidRPr="00BC62EE">
        <w:rPr>
          <w:highlight w:val="white"/>
        </w:rPr>
        <w:t xml:space="preserve">              Assert.Error(Message.Newline_in_character);</w:t>
      </w:r>
    </w:p>
    <w:p w14:paraId="78884435" w14:textId="77777777" w:rsidR="00BC62EE" w:rsidRPr="00BC62EE" w:rsidRDefault="00BC62EE" w:rsidP="00BC62EE">
      <w:pPr>
        <w:pStyle w:val="Code"/>
        <w:rPr>
          <w:highlight w:val="white"/>
        </w:rPr>
      </w:pPr>
      <w:r w:rsidRPr="00BC62EE">
        <w:rPr>
          <w:highlight w:val="white"/>
        </w:rPr>
        <w:t xml:space="preserve">            }</w:t>
      </w:r>
    </w:p>
    <w:p w14:paraId="1EADAD8D" w14:textId="77777777" w:rsidR="00BC62EE" w:rsidRPr="00BC62EE" w:rsidRDefault="00BC62EE" w:rsidP="00BC62EE">
      <w:pPr>
        <w:pStyle w:val="Code"/>
        <w:rPr>
          <w:highlight w:val="white"/>
        </w:rPr>
      </w:pPr>
      <w:r w:rsidRPr="00BC62EE">
        <w:rPr>
          <w:highlight w:val="white"/>
        </w:rPr>
        <w:t xml:space="preserve">            else if ((buffer[index] == '\\') &amp;&amp; (buffer[index] == '\'')) {</w:t>
      </w:r>
    </w:p>
    <w:p w14:paraId="07E7BD4A" w14:textId="77777777" w:rsidR="00BC62EE" w:rsidRPr="00BC62EE" w:rsidRDefault="00BC62EE" w:rsidP="00BC62EE">
      <w:pPr>
        <w:pStyle w:val="Code"/>
        <w:rPr>
          <w:highlight w:val="white"/>
        </w:rPr>
      </w:pPr>
      <w:r w:rsidRPr="00BC62EE">
        <w:rPr>
          <w:highlight w:val="white"/>
        </w:rPr>
        <w:t xml:space="preserve">              ++index;</w:t>
      </w:r>
    </w:p>
    <w:p w14:paraId="605562CC" w14:textId="77777777" w:rsidR="00BC62EE" w:rsidRPr="00BC62EE" w:rsidRDefault="00BC62EE" w:rsidP="00BC62EE">
      <w:pPr>
        <w:pStyle w:val="Code"/>
        <w:rPr>
          <w:highlight w:val="white"/>
        </w:rPr>
      </w:pPr>
      <w:r w:rsidRPr="00BC62EE">
        <w:rPr>
          <w:highlight w:val="white"/>
        </w:rPr>
        <w:t xml:space="preserve">            }</w:t>
      </w:r>
    </w:p>
    <w:p w14:paraId="46BC1EAD" w14:textId="77777777" w:rsidR="00BC62EE" w:rsidRPr="00BC62EE" w:rsidRDefault="00BC62EE" w:rsidP="00BC62EE">
      <w:pPr>
        <w:pStyle w:val="Code"/>
        <w:rPr>
          <w:highlight w:val="white"/>
        </w:rPr>
      </w:pPr>
      <w:r w:rsidRPr="00BC62EE">
        <w:rPr>
          <w:highlight w:val="white"/>
        </w:rPr>
        <w:t xml:space="preserve">            else if (buffer[index] == '\'') {</w:t>
      </w:r>
    </w:p>
    <w:p w14:paraId="39F1A246" w14:textId="77777777" w:rsidR="00BC62EE" w:rsidRPr="00BC62EE" w:rsidRDefault="00BC62EE" w:rsidP="00BC62EE">
      <w:pPr>
        <w:pStyle w:val="Code"/>
        <w:rPr>
          <w:highlight w:val="white"/>
        </w:rPr>
      </w:pPr>
      <w:r w:rsidRPr="00BC62EE">
        <w:rPr>
          <w:highlight w:val="white"/>
        </w:rPr>
        <w:t xml:space="preserve">              break;</w:t>
      </w:r>
    </w:p>
    <w:p w14:paraId="05EB1F97" w14:textId="77777777" w:rsidR="00BC62EE" w:rsidRPr="00BC62EE" w:rsidRDefault="00BC62EE" w:rsidP="00BC62EE">
      <w:pPr>
        <w:pStyle w:val="Code"/>
        <w:rPr>
          <w:highlight w:val="white"/>
        </w:rPr>
      </w:pPr>
      <w:r w:rsidRPr="00BC62EE">
        <w:rPr>
          <w:highlight w:val="white"/>
        </w:rPr>
        <w:t xml:space="preserve">            }</w:t>
      </w:r>
    </w:p>
    <w:p w14:paraId="28279443" w14:textId="77777777" w:rsidR="00BC62EE" w:rsidRPr="00BC62EE" w:rsidRDefault="00BC62EE" w:rsidP="00BC62EE">
      <w:pPr>
        <w:pStyle w:val="Code"/>
        <w:rPr>
          <w:highlight w:val="white"/>
        </w:rPr>
      </w:pPr>
      <w:r w:rsidRPr="00BC62EE">
        <w:rPr>
          <w:highlight w:val="white"/>
        </w:rPr>
        <w:t xml:space="preserve">          }</w:t>
      </w:r>
    </w:p>
    <w:p w14:paraId="116F8EDB" w14:textId="77777777" w:rsidR="00BC62EE" w:rsidRPr="00BC62EE" w:rsidRDefault="00BC62EE" w:rsidP="00BC62EE">
      <w:pPr>
        <w:pStyle w:val="Code"/>
        <w:rPr>
          <w:highlight w:val="white"/>
        </w:rPr>
      </w:pPr>
      <w:r w:rsidRPr="00BC62EE">
        <w:rPr>
          <w:highlight w:val="white"/>
        </w:rPr>
        <w:t xml:space="preserve">        }</w:t>
      </w:r>
    </w:p>
    <w:p w14:paraId="7FC82A17" w14:textId="77777777" w:rsidR="00BC62EE" w:rsidRPr="00BC62EE" w:rsidRDefault="00BC62EE" w:rsidP="00BC62EE">
      <w:pPr>
        <w:pStyle w:val="Code"/>
        <w:rPr>
          <w:highlight w:val="white"/>
        </w:rPr>
      </w:pPr>
      <w:r w:rsidRPr="00BC62EE">
        <w:rPr>
          <w:highlight w:val="white"/>
        </w:rPr>
        <w:t xml:space="preserve">        else if ((buffer[index] == '\"')) {</w:t>
      </w:r>
    </w:p>
    <w:p w14:paraId="3D03BFF3" w14:textId="77777777" w:rsidR="00BC62EE" w:rsidRPr="00BC62EE" w:rsidRDefault="00BC62EE" w:rsidP="00BC62EE">
      <w:pPr>
        <w:pStyle w:val="Code"/>
        <w:rPr>
          <w:highlight w:val="white"/>
        </w:rPr>
      </w:pPr>
      <w:r w:rsidRPr="00BC62EE">
        <w:rPr>
          <w:highlight w:val="white"/>
        </w:rPr>
        <w:t xml:space="preserve">          ++index;</w:t>
      </w:r>
    </w:p>
    <w:p w14:paraId="53E7900A" w14:textId="77777777" w:rsidR="00BC62EE" w:rsidRPr="00BC62EE" w:rsidRDefault="00BC62EE" w:rsidP="00BC62EE">
      <w:pPr>
        <w:pStyle w:val="Code"/>
        <w:rPr>
          <w:highlight w:val="white"/>
        </w:rPr>
      </w:pPr>
    </w:p>
    <w:p w14:paraId="758DA366" w14:textId="77777777" w:rsidR="00BC62EE" w:rsidRPr="00BC62EE" w:rsidRDefault="00BC62EE" w:rsidP="00BC62EE">
      <w:pPr>
        <w:pStyle w:val="Code"/>
        <w:rPr>
          <w:highlight w:val="white"/>
        </w:rPr>
      </w:pPr>
      <w:r w:rsidRPr="00BC62EE">
        <w:rPr>
          <w:highlight w:val="white"/>
        </w:rPr>
        <w:t xml:space="preserve">          for (; true; ++index) {</w:t>
      </w:r>
    </w:p>
    <w:p w14:paraId="55C2831A" w14:textId="77777777" w:rsidR="00BC62EE" w:rsidRPr="00BC62EE" w:rsidRDefault="00BC62EE" w:rsidP="00BC62EE">
      <w:pPr>
        <w:pStyle w:val="Code"/>
        <w:rPr>
          <w:highlight w:val="white"/>
        </w:rPr>
      </w:pPr>
      <w:r w:rsidRPr="00BC62EE">
        <w:rPr>
          <w:highlight w:val="white"/>
        </w:rPr>
        <w:t xml:space="preserve">            if (index == buffer.Length) {</w:t>
      </w:r>
    </w:p>
    <w:p w14:paraId="222C70D0" w14:textId="77777777" w:rsidR="00BC62EE" w:rsidRPr="00BC62EE" w:rsidRDefault="00BC62EE" w:rsidP="00BC62EE">
      <w:pPr>
        <w:pStyle w:val="Code"/>
        <w:rPr>
          <w:highlight w:val="white"/>
        </w:rPr>
      </w:pPr>
      <w:r w:rsidRPr="00BC62EE">
        <w:rPr>
          <w:highlight w:val="white"/>
        </w:rPr>
        <w:t xml:space="preserve">              Assert.Error(Message.Unfinished_string);</w:t>
      </w:r>
    </w:p>
    <w:p w14:paraId="1DF0926A" w14:textId="77777777" w:rsidR="00BC62EE" w:rsidRPr="00BC62EE" w:rsidRDefault="00BC62EE" w:rsidP="00BC62EE">
      <w:pPr>
        <w:pStyle w:val="Code"/>
        <w:rPr>
          <w:highlight w:val="white"/>
        </w:rPr>
      </w:pPr>
      <w:r w:rsidRPr="00BC62EE">
        <w:rPr>
          <w:highlight w:val="white"/>
        </w:rPr>
        <w:t xml:space="preserve">            }</w:t>
      </w:r>
    </w:p>
    <w:p w14:paraId="312D9E7C" w14:textId="77777777" w:rsidR="00BC62EE" w:rsidRPr="00BC62EE" w:rsidRDefault="00BC62EE" w:rsidP="00BC62EE">
      <w:pPr>
        <w:pStyle w:val="Code"/>
        <w:rPr>
          <w:highlight w:val="white"/>
        </w:rPr>
      </w:pPr>
      <w:r w:rsidRPr="00BC62EE">
        <w:rPr>
          <w:highlight w:val="white"/>
        </w:rPr>
        <w:t xml:space="preserve">            else if (buffer[index] == '\n') {</w:t>
      </w:r>
    </w:p>
    <w:p w14:paraId="3E25DACE" w14:textId="77777777" w:rsidR="00BC62EE" w:rsidRPr="00BC62EE" w:rsidRDefault="00BC62EE" w:rsidP="00BC62EE">
      <w:pPr>
        <w:pStyle w:val="Code"/>
        <w:rPr>
          <w:highlight w:val="white"/>
        </w:rPr>
      </w:pPr>
      <w:r w:rsidRPr="00BC62EE">
        <w:rPr>
          <w:highlight w:val="white"/>
        </w:rPr>
        <w:t xml:space="preserve">              Assert.Error(Message.Newline_in_string);</w:t>
      </w:r>
    </w:p>
    <w:p w14:paraId="4D47EFEB" w14:textId="77777777" w:rsidR="00BC62EE" w:rsidRPr="00BC62EE" w:rsidRDefault="00BC62EE" w:rsidP="00BC62EE">
      <w:pPr>
        <w:pStyle w:val="Code"/>
        <w:rPr>
          <w:highlight w:val="white"/>
        </w:rPr>
      </w:pPr>
      <w:r w:rsidRPr="00BC62EE">
        <w:rPr>
          <w:highlight w:val="white"/>
        </w:rPr>
        <w:t xml:space="preserve">            }</w:t>
      </w:r>
    </w:p>
    <w:p w14:paraId="5BCBF777" w14:textId="77777777" w:rsidR="00BC62EE" w:rsidRPr="00BC62EE" w:rsidRDefault="00BC62EE" w:rsidP="00BC62EE">
      <w:pPr>
        <w:pStyle w:val="Code"/>
        <w:rPr>
          <w:highlight w:val="white"/>
        </w:rPr>
      </w:pPr>
      <w:r w:rsidRPr="00BC62EE">
        <w:rPr>
          <w:highlight w:val="white"/>
        </w:rPr>
        <w:t xml:space="preserve">            else if ((buffer[index] == '\\') &amp;&amp; (buffer[index] == '\"')) {</w:t>
      </w:r>
    </w:p>
    <w:p w14:paraId="3AE17C0E" w14:textId="77777777" w:rsidR="00BC62EE" w:rsidRPr="00BC62EE" w:rsidRDefault="00BC62EE" w:rsidP="00BC62EE">
      <w:pPr>
        <w:pStyle w:val="Code"/>
        <w:rPr>
          <w:highlight w:val="white"/>
        </w:rPr>
      </w:pPr>
      <w:r w:rsidRPr="00BC62EE">
        <w:rPr>
          <w:highlight w:val="white"/>
        </w:rPr>
        <w:t xml:space="preserve">              ++index;</w:t>
      </w:r>
    </w:p>
    <w:p w14:paraId="7760E72B" w14:textId="77777777" w:rsidR="00BC62EE" w:rsidRPr="00BC62EE" w:rsidRDefault="00BC62EE" w:rsidP="00BC62EE">
      <w:pPr>
        <w:pStyle w:val="Code"/>
        <w:rPr>
          <w:highlight w:val="white"/>
        </w:rPr>
      </w:pPr>
      <w:r w:rsidRPr="00BC62EE">
        <w:rPr>
          <w:highlight w:val="white"/>
        </w:rPr>
        <w:t xml:space="preserve">            }</w:t>
      </w:r>
    </w:p>
    <w:p w14:paraId="5B9164C4" w14:textId="77777777" w:rsidR="00BC62EE" w:rsidRPr="00BC62EE" w:rsidRDefault="00BC62EE" w:rsidP="00BC62EE">
      <w:pPr>
        <w:pStyle w:val="Code"/>
        <w:rPr>
          <w:highlight w:val="white"/>
        </w:rPr>
      </w:pPr>
      <w:r w:rsidRPr="00BC62EE">
        <w:rPr>
          <w:highlight w:val="white"/>
        </w:rPr>
        <w:t xml:space="preserve">            else if (buffer[index] == '\"') {</w:t>
      </w:r>
    </w:p>
    <w:p w14:paraId="73D38EB0" w14:textId="77777777" w:rsidR="00BC62EE" w:rsidRPr="00BC62EE" w:rsidRDefault="00BC62EE" w:rsidP="00BC62EE">
      <w:pPr>
        <w:pStyle w:val="Code"/>
        <w:rPr>
          <w:highlight w:val="white"/>
        </w:rPr>
      </w:pPr>
      <w:r w:rsidRPr="00BC62EE">
        <w:rPr>
          <w:highlight w:val="white"/>
        </w:rPr>
        <w:t xml:space="preserve">              break;</w:t>
      </w:r>
    </w:p>
    <w:p w14:paraId="1615EDD3" w14:textId="77777777" w:rsidR="00BC62EE" w:rsidRPr="00BC62EE" w:rsidRDefault="00BC62EE" w:rsidP="00BC62EE">
      <w:pPr>
        <w:pStyle w:val="Code"/>
        <w:rPr>
          <w:highlight w:val="white"/>
        </w:rPr>
      </w:pPr>
      <w:r w:rsidRPr="00BC62EE">
        <w:rPr>
          <w:highlight w:val="white"/>
        </w:rPr>
        <w:t xml:space="preserve">            }</w:t>
      </w:r>
    </w:p>
    <w:p w14:paraId="6251831A" w14:textId="77777777" w:rsidR="00BC62EE" w:rsidRPr="00BC62EE" w:rsidRDefault="00BC62EE" w:rsidP="00BC62EE">
      <w:pPr>
        <w:pStyle w:val="Code"/>
        <w:rPr>
          <w:highlight w:val="white"/>
        </w:rPr>
      </w:pPr>
      <w:r w:rsidRPr="00BC62EE">
        <w:rPr>
          <w:highlight w:val="white"/>
        </w:rPr>
        <w:t xml:space="preserve">          }</w:t>
      </w:r>
    </w:p>
    <w:p w14:paraId="6C1F7946" w14:textId="77777777" w:rsidR="00BC62EE" w:rsidRPr="00BC62EE" w:rsidRDefault="00BC62EE" w:rsidP="00BC62EE">
      <w:pPr>
        <w:pStyle w:val="Code"/>
        <w:rPr>
          <w:highlight w:val="white"/>
        </w:rPr>
      </w:pPr>
      <w:r w:rsidRPr="00BC62EE">
        <w:rPr>
          <w:highlight w:val="white"/>
        </w:rPr>
        <w:t xml:space="preserve">        }</w:t>
      </w:r>
    </w:p>
    <w:p w14:paraId="0E7C63CD" w14:textId="77777777" w:rsidR="00BC62EE" w:rsidRPr="00BC62EE" w:rsidRDefault="00BC62EE" w:rsidP="00BC62EE">
      <w:pPr>
        <w:pStyle w:val="Code"/>
        <w:rPr>
          <w:highlight w:val="white"/>
        </w:rPr>
      </w:pPr>
      <w:r w:rsidRPr="00BC62EE">
        <w:rPr>
          <w:highlight w:val="white"/>
        </w:rPr>
        <w:t xml:space="preserve">        else if (buffer[index] == '\n') {</w:t>
      </w:r>
    </w:p>
    <w:p w14:paraId="550D5C34" w14:textId="77777777" w:rsidR="00BC62EE" w:rsidRPr="00BC62EE" w:rsidRDefault="00BC62EE" w:rsidP="00BC62EE">
      <w:pPr>
        <w:pStyle w:val="Code"/>
        <w:rPr>
          <w:highlight w:val="white"/>
        </w:rPr>
      </w:pPr>
      <w:r w:rsidRPr="00BC62EE">
        <w:rPr>
          <w:highlight w:val="white"/>
        </w:rPr>
        <w:t xml:space="preserve">          ++CCompiler_Main.Scanner.Line;</w:t>
      </w:r>
    </w:p>
    <w:p w14:paraId="7C972196" w14:textId="77777777" w:rsidR="00BC62EE" w:rsidRPr="00BC62EE" w:rsidRDefault="00BC62EE" w:rsidP="00BC62EE">
      <w:pPr>
        <w:pStyle w:val="Code"/>
        <w:rPr>
          <w:highlight w:val="white"/>
        </w:rPr>
      </w:pPr>
      <w:r w:rsidRPr="00BC62EE">
        <w:rPr>
          <w:highlight w:val="white"/>
        </w:rPr>
        <w:t xml:space="preserve">        }</w:t>
      </w:r>
    </w:p>
    <w:p w14:paraId="4CF06A82" w14:textId="77777777" w:rsidR="00BC62EE" w:rsidRPr="00BC62EE" w:rsidRDefault="00BC62EE" w:rsidP="00BC62EE">
      <w:pPr>
        <w:pStyle w:val="Code"/>
        <w:rPr>
          <w:highlight w:val="white"/>
        </w:rPr>
      </w:pPr>
      <w:r w:rsidRPr="00BC62EE">
        <w:rPr>
          <w:highlight w:val="white"/>
        </w:rPr>
        <w:t xml:space="preserve">      }</w:t>
      </w:r>
    </w:p>
    <w:p w14:paraId="3E32D02C" w14:textId="77777777" w:rsidR="00BC62EE" w:rsidRPr="00BC62EE" w:rsidRDefault="00BC62EE" w:rsidP="00BC62EE">
      <w:pPr>
        <w:pStyle w:val="Code"/>
        <w:rPr>
          <w:highlight w:val="white"/>
        </w:rPr>
      </w:pPr>
      <w:r w:rsidRPr="00BC62EE">
        <w:rPr>
          <w:highlight w:val="white"/>
        </w:rPr>
        <w:t xml:space="preserve">    }</w:t>
      </w:r>
    </w:p>
    <w:p w14:paraId="4EDA2611" w14:textId="77777777" w:rsidR="00791B48" w:rsidRPr="00EC76D5" w:rsidRDefault="00791B48" w:rsidP="00791B48">
      <w:pPr>
        <w:pStyle w:val="Rubrik3"/>
      </w:pPr>
      <w:bookmarkStart w:id="35" w:name="_Ref418258402"/>
      <w:bookmarkStart w:id="36" w:name="_Toc49764312"/>
      <w:r w:rsidRPr="00EC76D5">
        <w:t>Slash Codes</w:t>
      </w:r>
      <w:bookmarkEnd w:id="35"/>
      <w:bookmarkEnd w:id="36"/>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lastRenderedPageBreak/>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18B6D7A5" w14:textId="446E108B" w:rsidR="003D0116" w:rsidRPr="00EC76D5" w:rsidRDefault="003D0116" w:rsidP="00D96F55">
      <w:r w:rsidRPr="00EC76D5">
        <w:t>If none of the cases above applies, an error is reported.</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2F83B352" w14:textId="77777777" w:rsidR="00791B48" w:rsidRPr="00EC76D5" w:rsidRDefault="00791B48" w:rsidP="00791B48">
      <w:pPr>
        <w:pStyle w:val="Rubrik3"/>
      </w:pPr>
      <w:bookmarkStart w:id="37" w:name="_Toc49764313"/>
      <w:r w:rsidRPr="00EC76D5">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198B3456" w14:textId="77777777" w:rsidR="00D40E37" w:rsidRPr="00D40E37" w:rsidRDefault="00D40E37" w:rsidP="00D40E37">
      <w:pPr>
        <w:pStyle w:val="Code"/>
        <w:rPr>
          <w:highlight w:val="white"/>
        </w:rPr>
      </w:pPr>
      <w:r w:rsidRPr="00D40E37">
        <w:rPr>
          <w:highlight w:val="white"/>
        </w:rPr>
        <w:t xml:space="preserve">    private List&lt;string&gt; GenerateLineList(string text) {</w:t>
      </w:r>
    </w:p>
    <w:p w14:paraId="0C638E34" w14:textId="77777777" w:rsidR="00D40E37" w:rsidRPr="00D40E37" w:rsidRDefault="00D40E37" w:rsidP="00D40E37">
      <w:pPr>
        <w:pStyle w:val="Code"/>
        <w:rPr>
          <w:highlight w:val="white"/>
        </w:rPr>
      </w:pPr>
      <w:r w:rsidRPr="00D40E37">
        <w:rPr>
          <w:highlight w:val="white"/>
        </w:rPr>
        <w:t xml:space="preserve">      List&lt;string&gt; trimList = new List&lt;string&gt;();</w:t>
      </w:r>
    </w:p>
    <w:p w14:paraId="625314E4" w14:textId="77777777" w:rsidR="00D40E37" w:rsidRPr="00D40E37" w:rsidRDefault="00D40E37" w:rsidP="00D40E37">
      <w:pPr>
        <w:pStyle w:val="Code"/>
        <w:rPr>
          <w:highlight w:val="white"/>
        </w:rPr>
      </w:pPr>
      <w:r w:rsidRPr="00D40E37">
        <w:rPr>
          <w:highlight w:val="white"/>
        </w:rPr>
        <w:t xml:space="preserve">      foreach (string line in text.Split('\n')) {</w:t>
      </w:r>
    </w:p>
    <w:p w14:paraId="28554AEB" w14:textId="77777777" w:rsidR="00D40E37" w:rsidRPr="00D40E37" w:rsidRDefault="00D40E37" w:rsidP="00D40E37">
      <w:pPr>
        <w:pStyle w:val="Code"/>
        <w:rPr>
          <w:highlight w:val="white"/>
        </w:rPr>
      </w:pPr>
      <w:r w:rsidRPr="00D40E37">
        <w:rPr>
          <w:highlight w:val="white"/>
        </w:rPr>
        <w:t xml:space="preserve">        trimList.Add(line.Trim());</w:t>
      </w:r>
    </w:p>
    <w:p w14:paraId="6B27D5E9" w14:textId="77777777" w:rsidR="00D40E37" w:rsidRPr="00D40E37" w:rsidRDefault="00D40E37" w:rsidP="00D40E37">
      <w:pPr>
        <w:pStyle w:val="Code"/>
        <w:rPr>
          <w:highlight w:val="white"/>
        </w:rPr>
      </w:pPr>
      <w:r w:rsidRPr="00D40E37">
        <w:rPr>
          <w:highlight w:val="white"/>
        </w:rPr>
        <w:t xml:space="preserve">      }</w:t>
      </w:r>
    </w:p>
    <w:p w14:paraId="724642DA" w14:textId="77777777" w:rsidR="00D40E37" w:rsidRPr="00D40E37" w:rsidRDefault="00D40E37" w:rsidP="00D40E37">
      <w:pPr>
        <w:pStyle w:val="Code"/>
        <w:rPr>
          <w:highlight w:val="white"/>
        </w:rPr>
      </w:pPr>
    </w:p>
    <w:p w14:paraId="0C7FA51A" w14:textId="77777777" w:rsidR="00D40E37" w:rsidRPr="00D40E37" w:rsidRDefault="00D40E37" w:rsidP="00D40E37">
      <w:pPr>
        <w:pStyle w:val="Code"/>
        <w:rPr>
          <w:highlight w:val="white"/>
        </w:rPr>
      </w:pPr>
      <w:r w:rsidRPr="00D40E37">
        <w:rPr>
          <w:highlight w:val="white"/>
        </w:rPr>
        <w:t xml:space="preserve">      int index = 0;</w:t>
      </w:r>
    </w:p>
    <w:p w14:paraId="17ED8C52" w14:textId="77777777" w:rsidR="00D40E37" w:rsidRPr="00D40E37" w:rsidRDefault="00D40E37" w:rsidP="00D40E37">
      <w:pPr>
        <w:pStyle w:val="Code"/>
        <w:rPr>
          <w:highlight w:val="white"/>
        </w:rPr>
      </w:pPr>
      <w:r w:rsidRPr="00D40E37">
        <w:rPr>
          <w:highlight w:val="white"/>
        </w:rPr>
        <w:t xml:space="preserve">      List&lt;string&gt; resultList = new List&lt;string&gt;();</w:t>
      </w:r>
    </w:p>
    <w:p w14:paraId="0F2CF045" w14:textId="77777777" w:rsidR="00D40E37" w:rsidRPr="00D40E37" w:rsidRDefault="00D40E37" w:rsidP="00D40E37">
      <w:pPr>
        <w:pStyle w:val="Code"/>
        <w:rPr>
          <w:highlight w:val="white"/>
        </w:rPr>
      </w:pPr>
    </w:p>
    <w:p w14:paraId="4A0A4FAC" w14:textId="77777777" w:rsidR="00D40E37" w:rsidRPr="00D40E37" w:rsidRDefault="00D40E37" w:rsidP="00D40E37">
      <w:pPr>
        <w:pStyle w:val="Code"/>
        <w:rPr>
          <w:highlight w:val="white"/>
        </w:rPr>
      </w:pPr>
      <w:r w:rsidRPr="00D40E37">
        <w:rPr>
          <w:highlight w:val="white"/>
        </w:rPr>
        <w:t xml:space="preserve">      while (index &lt; trimList.Count) {</w:t>
      </w:r>
    </w:p>
    <w:p w14:paraId="089F53B4" w14:textId="77777777" w:rsidR="00D40E37" w:rsidRPr="00D40E37" w:rsidRDefault="00D40E37" w:rsidP="00D40E37">
      <w:pPr>
        <w:pStyle w:val="Code"/>
        <w:rPr>
          <w:highlight w:val="white"/>
        </w:rPr>
      </w:pPr>
      <w:r w:rsidRPr="00D40E37">
        <w:rPr>
          <w:highlight w:val="white"/>
        </w:rPr>
        <w:t xml:space="preserve">        if (trimList[index].StartsWith("#")) {</w:t>
      </w:r>
    </w:p>
    <w:p w14:paraId="635AC82D" w14:textId="77777777" w:rsidR="00D40E37" w:rsidRPr="00D40E37" w:rsidRDefault="00D40E37" w:rsidP="00D40E37">
      <w:pPr>
        <w:pStyle w:val="Code"/>
        <w:rPr>
          <w:highlight w:val="white"/>
        </w:rPr>
      </w:pPr>
      <w:r w:rsidRPr="00D40E37">
        <w:rPr>
          <w:highlight w:val="white"/>
        </w:rPr>
        <w:t xml:space="preserve">          StringBuilder buffer = new StringBuilder();</w:t>
      </w:r>
    </w:p>
    <w:p w14:paraId="2CBE517F" w14:textId="77777777" w:rsidR="00D40E37" w:rsidRPr="00D40E37" w:rsidRDefault="00D40E37" w:rsidP="00D40E37">
      <w:pPr>
        <w:pStyle w:val="Code"/>
        <w:rPr>
          <w:highlight w:val="white"/>
        </w:rPr>
      </w:pPr>
    </w:p>
    <w:p w14:paraId="53E64B08" w14:textId="77777777" w:rsidR="00D40E37" w:rsidRDefault="00D40E37" w:rsidP="00D40E37">
      <w:pPr>
        <w:pStyle w:val="Code"/>
        <w:rPr>
          <w:highlight w:val="white"/>
        </w:rPr>
      </w:pPr>
      <w:r w:rsidRPr="00D40E37">
        <w:rPr>
          <w:highlight w:val="white"/>
        </w:rPr>
        <w:t xml:space="preserve">          for (; (index &lt; trimList.Count) &amp;&amp; trimList[index].EndsWith("\\");</w:t>
      </w:r>
    </w:p>
    <w:p w14:paraId="1C49453D" w14:textId="2EB2DB15" w:rsidR="00D40E37" w:rsidRPr="00D40E37" w:rsidRDefault="00D40E37" w:rsidP="00D40E37">
      <w:pPr>
        <w:pStyle w:val="Code"/>
        <w:rPr>
          <w:highlight w:val="white"/>
        </w:rPr>
      </w:pPr>
      <w:r>
        <w:rPr>
          <w:highlight w:val="white"/>
        </w:rPr>
        <w:t xml:space="preserve">              </w:t>
      </w:r>
      <w:r w:rsidRPr="00D40E37">
        <w:rPr>
          <w:highlight w:val="white"/>
        </w:rPr>
        <w:t xml:space="preserve"> ++index) {</w:t>
      </w:r>
    </w:p>
    <w:p w14:paraId="6B699D50" w14:textId="77777777" w:rsidR="00D40E37" w:rsidRDefault="00D40E37" w:rsidP="00D40E37">
      <w:pPr>
        <w:pStyle w:val="Code"/>
        <w:rPr>
          <w:highlight w:val="white"/>
        </w:rPr>
      </w:pPr>
      <w:r w:rsidRPr="00D40E37">
        <w:rPr>
          <w:highlight w:val="white"/>
        </w:rPr>
        <w:t xml:space="preserve">            buffer.Append(trimList[index].</w:t>
      </w:r>
    </w:p>
    <w:p w14:paraId="41F1EF4E" w14:textId="1BCCA540" w:rsidR="00D40E37" w:rsidRPr="00D40E37" w:rsidRDefault="00D40E37" w:rsidP="00D40E37">
      <w:pPr>
        <w:pStyle w:val="Code"/>
        <w:rPr>
          <w:highlight w:val="white"/>
        </w:rPr>
      </w:pPr>
      <w:r>
        <w:rPr>
          <w:highlight w:val="white"/>
        </w:rPr>
        <w:t xml:space="preserve">                          </w:t>
      </w:r>
      <w:r w:rsidRPr="00D40E37">
        <w:rPr>
          <w:highlight w:val="white"/>
        </w:rPr>
        <w:t>Substring(0, trimList[index].Length - 1) + "\n");</w:t>
      </w:r>
    </w:p>
    <w:p w14:paraId="79765B60" w14:textId="77777777" w:rsidR="00D40E37" w:rsidRPr="00D40E37" w:rsidRDefault="00D40E37" w:rsidP="00D40E37">
      <w:pPr>
        <w:pStyle w:val="Code"/>
        <w:rPr>
          <w:highlight w:val="white"/>
        </w:rPr>
      </w:pPr>
      <w:r w:rsidRPr="00D40E37">
        <w:rPr>
          <w:highlight w:val="white"/>
        </w:rPr>
        <w:t xml:space="preserve">          }</w:t>
      </w:r>
    </w:p>
    <w:p w14:paraId="4C9C5C1F" w14:textId="77777777" w:rsidR="00D40E37" w:rsidRPr="00D40E37" w:rsidRDefault="00D40E37" w:rsidP="00D40E37">
      <w:pPr>
        <w:pStyle w:val="Code"/>
        <w:rPr>
          <w:highlight w:val="white"/>
        </w:rPr>
      </w:pPr>
    </w:p>
    <w:p w14:paraId="258700FB" w14:textId="77777777" w:rsidR="00D40E37" w:rsidRPr="00D40E37" w:rsidRDefault="00D40E37" w:rsidP="00D40E37">
      <w:pPr>
        <w:pStyle w:val="Code"/>
        <w:rPr>
          <w:highlight w:val="white"/>
        </w:rPr>
      </w:pPr>
      <w:r w:rsidRPr="00D40E37">
        <w:rPr>
          <w:highlight w:val="white"/>
        </w:rPr>
        <w:t xml:space="preserve">          if (index &lt; trimList.Count) {</w:t>
      </w:r>
    </w:p>
    <w:p w14:paraId="473D705B" w14:textId="77777777" w:rsidR="00D40E37" w:rsidRPr="00D40E37" w:rsidRDefault="00D40E37" w:rsidP="00D40E37">
      <w:pPr>
        <w:pStyle w:val="Code"/>
        <w:rPr>
          <w:highlight w:val="white"/>
        </w:rPr>
      </w:pPr>
      <w:r w:rsidRPr="00D40E37">
        <w:rPr>
          <w:highlight w:val="white"/>
        </w:rPr>
        <w:t xml:space="preserve">            buffer.Append(trimList[index++] + "\n");</w:t>
      </w:r>
    </w:p>
    <w:p w14:paraId="1B0C1E5D" w14:textId="77777777" w:rsidR="00D40E37" w:rsidRPr="00D40E37" w:rsidRDefault="00D40E37" w:rsidP="00D40E37">
      <w:pPr>
        <w:pStyle w:val="Code"/>
        <w:rPr>
          <w:highlight w:val="white"/>
        </w:rPr>
      </w:pPr>
      <w:r w:rsidRPr="00D40E37">
        <w:rPr>
          <w:highlight w:val="white"/>
        </w:rPr>
        <w:t xml:space="preserve">          }</w:t>
      </w:r>
    </w:p>
    <w:p w14:paraId="3AF59E51" w14:textId="77777777" w:rsidR="00D40E37" w:rsidRPr="00D40E37" w:rsidRDefault="00D40E37" w:rsidP="00D40E37">
      <w:pPr>
        <w:pStyle w:val="Code"/>
        <w:rPr>
          <w:highlight w:val="white"/>
        </w:rPr>
      </w:pPr>
    </w:p>
    <w:p w14:paraId="7BC75CAB" w14:textId="77777777" w:rsidR="00D40E37" w:rsidRPr="00D40E37" w:rsidRDefault="00D40E37" w:rsidP="00D40E37">
      <w:pPr>
        <w:pStyle w:val="Code"/>
        <w:rPr>
          <w:highlight w:val="white"/>
        </w:rPr>
      </w:pPr>
      <w:r w:rsidRPr="00D40E37">
        <w:rPr>
          <w:highlight w:val="white"/>
        </w:rPr>
        <w:t xml:space="preserve">          resultList.Add(buffer.ToString());</w:t>
      </w:r>
    </w:p>
    <w:p w14:paraId="2A3B04C2" w14:textId="77777777" w:rsidR="00D40E37" w:rsidRPr="00D40E37" w:rsidRDefault="00D40E37" w:rsidP="00D40E37">
      <w:pPr>
        <w:pStyle w:val="Code"/>
        <w:rPr>
          <w:highlight w:val="white"/>
        </w:rPr>
      </w:pPr>
      <w:r w:rsidRPr="00D40E37">
        <w:rPr>
          <w:highlight w:val="white"/>
        </w:rPr>
        <w:t xml:space="preserve">        }</w:t>
      </w:r>
    </w:p>
    <w:p w14:paraId="35324B09" w14:textId="77777777" w:rsidR="00D40E37" w:rsidRPr="00D40E37" w:rsidRDefault="00D40E37" w:rsidP="00D40E37">
      <w:pPr>
        <w:pStyle w:val="Code"/>
        <w:rPr>
          <w:highlight w:val="white"/>
        </w:rPr>
      </w:pPr>
      <w:r w:rsidRPr="00D40E37">
        <w:rPr>
          <w:highlight w:val="white"/>
        </w:rPr>
        <w:t xml:space="preserve">        else {</w:t>
      </w:r>
    </w:p>
    <w:p w14:paraId="657579D3" w14:textId="77777777" w:rsidR="00D40E37" w:rsidRPr="00D40E37" w:rsidRDefault="00D40E37" w:rsidP="00D40E37">
      <w:pPr>
        <w:pStyle w:val="Code"/>
        <w:rPr>
          <w:highlight w:val="white"/>
        </w:rPr>
      </w:pPr>
      <w:r w:rsidRPr="00D40E37">
        <w:rPr>
          <w:highlight w:val="white"/>
        </w:rPr>
        <w:t xml:space="preserve">          StringBuilder buffer = new StringBuilder();</w:t>
      </w:r>
    </w:p>
    <w:p w14:paraId="66CF8085" w14:textId="77777777" w:rsidR="00D40E37" w:rsidRPr="00D40E37" w:rsidRDefault="00D40E37" w:rsidP="00D40E37">
      <w:pPr>
        <w:pStyle w:val="Code"/>
        <w:rPr>
          <w:highlight w:val="white"/>
        </w:rPr>
      </w:pPr>
    </w:p>
    <w:p w14:paraId="455A64A4" w14:textId="77777777" w:rsidR="00D40E37" w:rsidRDefault="00D40E37" w:rsidP="00D40E37">
      <w:pPr>
        <w:pStyle w:val="Code"/>
        <w:rPr>
          <w:highlight w:val="white"/>
        </w:rPr>
      </w:pPr>
      <w:r w:rsidRPr="00D40E37">
        <w:rPr>
          <w:highlight w:val="white"/>
        </w:rPr>
        <w:lastRenderedPageBreak/>
        <w:t xml:space="preserve">          for (; (index &lt; trimList.Count) &amp;&amp; !trimList[index].StartsWith("#");</w:t>
      </w:r>
    </w:p>
    <w:p w14:paraId="41826B99" w14:textId="3F904A8E" w:rsidR="00D40E37" w:rsidRPr="00D40E37" w:rsidRDefault="00D40E37" w:rsidP="00D40E37">
      <w:pPr>
        <w:pStyle w:val="Code"/>
        <w:rPr>
          <w:highlight w:val="white"/>
        </w:rPr>
      </w:pPr>
      <w:r>
        <w:rPr>
          <w:highlight w:val="white"/>
        </w:rPr>
        <w:t xml:space="preserve">              </w:t>
      </w:r>
      <w:r w:rsidRPr="00D40E37">
        <w:rPr>
          <w:highlight w:val="white"/>
        </w:rPr>
        <w:t xml:space="preserve"> ++index) {</w:t>
      </w:r>
    </w:p>
    <w:p w14:paraId="43669B08" w14:textId="77777777" w:rsidR="00D40E37" w:rsidRPr="00D40E37" w:rsidRDefault="00D40E37" w:rsidP="00D40E37">
      <w:pPr>
        <w:pStyle w:val="Code"/>
        <w:rPr>
          <w:highlight w:val="white"/>
        </w:rPr>
      </w:pPr>
      <w:r w:rsidRPr="00D40E37">
        <w:rPr>
          <w:highlight w:val="white"/>
        </w:rPr>
        <w:t xml:space="preserve">            buffer.Append(trimList[index] + "\n");</w:t>
      </w:r>
    </w:p>
    <w:p w14:paraId="52566290" w14:textId="77777777" w:rsidR="00D40E37" w:rsidRPr="00D40E37" w:rsidRDefault="00D40E37" w:rsidP="00D40E37">
      <w:pPr>
        <w:pStyle w:val="Code"/>
        <w:rPr>
          <w:highlight w:val="white"/>
        </w:rPr>
      </w:pPr>
      <w:r w:rsidRPr="00D40E37">
        <w:rPr>
          <w:highlight w:val="white"/>
        </w:rPr>
        <w:t xml:space="preserve">          }</w:t>
      </w:r>
    </w:p>
    <w:p w14:paraId="5710144A" w14:textId="77777777" w:rsidR="00D40E37" w:rsidRPr="00D40E37" w:rsidRDefault="00D40E37" w:rsidP="00D40E37">
      <w:pPr>
        <w:pStyle w:val="Code"/>
        <w:rPr>
          <w:highlight w:val="white"/>
        </w:rPr>
      </w:pPr>
    </w:p>
    <w:p w14:paraId="1EE73CE4" w14:textId="77777777" w:rsidR="00D40E37" w:rsidRPr="00D40E37" w:rsidRDefault="00D40E37" w:rsidP="00D40E37">
      <w:pPr>
        <w:pStyle w:val="Code"/>
        <w:rPr>
          <w:highlight w:val="white"/>
        </w:rPr>
      </w:pPr>
      <w:r w:rsidRPr="00D40E37">
        <w:rPr>
          <w:highlight w:val="white"/>
        </w:rPr>
        <w:t xml:space="preserve">          resultList.Add(buffer.ToString());</w:t>
      </w:r>
    </w:p>
    <w:p w14:paraId="2817C0C9" w14:textId="77777777" w:rsidR="00D40E37" w:rsidRPr="00D40E37" w:rsidRDefault="00D40E37" w:rsidP="00D40E37">
      <w:pPr>
        <w:pStyle w:val="Code"/>
        <w:rPr>
          <w:highlight w:val="white"/>
        </w:rPr>
      </w:pPr>
      <w:r w:rsidRPr="00D40E37">
        <w:rPr>
          <w:highlight w:val="white"/>
        </w:rPr>
        <w:t xml:space="preserve">        }</w:t>
      </w:r>
    </w:p>
    <w:p w14:paraId="324B9D36" w14:textId="77777777" w:rsidR="00D40E37" w:rsidRPr="00D40E37" w:rsidRDefault="00D40E37" w:rsidP="00D40E37">
      <w:pPr>
        <w:pStyle w:val="Code"/>
        <w:rPr>
          <w:highlight w:val="white"/>
        </w:rPr>
      </w:pPr>
      <w:r w:rsidRPr="00D40E37">
        <w:rPr>
          <w:highlight w:val="white"/>
        </w:rPr>
        <w:t xml:space="preserve">      }</w:t>
      </w:r>
    </w:p>
    <w:p w14:paraId="19DAF151" w14:textId="77777777" w:rsidR="00D40E37" w:rsidRPr="00D40E37" w:rsidRDefault="00D40E37" w:rsidP="00D40E37">
      <w:pPr>
        <w:pStyle w:val="Code"/>
        <w:rPr>
          <w:highlight w:val="white"/>
        </w:rPr>
      </w:pPr>
    </w:p>
    <w:p w14:paraId="7F687BF3" w14:textId="77777777" w:rsidR="00D40E37" w:rsidRPr="00D40E37" w:rsidRDefault="00D40E37" w:rsidP="00D40E37">
      <w:pPr>
        <w:pStyle w:val="Code"/>
        <w:rPr>
          <w:highlight w:val="white"/>
        </w:rPr>
      </w:pPr>
      <w:r w:rsidRPr="00D40E37">
        <w:rPr>
          <w:highlight w:val="white"/>
        </w:rPr>
        <w:t xml:space="preserve">      return resultList;</w:t>
      </w:r>
    </w:p>
    <w:p w14:paraId="66681D13" w14:textId="77777777" w:rsidR="00D40E37" w:rsidRPr="00D40E37" w:rsidRDefault="00D40E37" w:rsidP="00D40E37">
      <w:pPr>
        <w:pStyle w:val="Code"/>
        <w:rPr>
          <w:highlight w:val="white"/>
        </w:rPr>
      </w:pPr>
      <w:r w:rsidRPr="00D40E37">
        <w:rPr>
          <w:highlight w:val="white"/>
        </w:rPr>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063D172D" w14:textId="77777777" w:rsidR="00F228D2" w:rsidRPr="006075A1" w:rsidRDefault="00F228D2" w:rsidP="006075A1">
      <w:pPr>
        <w:pStyle w:val="Code"/>
        <w:rPr>
          <w:highlight w:val="white"/>
        </w:rPr>
      </w:pPr>
      <w:r w:rsidRPr="006075A1">
        <w:rPr>
          <w:highlight w:val="white"/>
        </w:rPr>
        <w:t xml:space="preserve">    private List&lt;Token&gt; Scan(string text) {</w:t>
      </w:r>
    </w:p>
    <w:p w14:paraId="70AEC88D" w14:textId="77777777" w:rsidR="00F228D2" w:rsidRPr="006075A1" w:rsidRDefault="00F228D2" w:rsidP="006075A1">
      <w:pPr>
        <w:pStyle w:val="Code"/>
        <w:rPr>
          <w:highlight w:val="white"/>
        </w:rPr>
      </w:pPr>
      <w:r w:rsidRPr="006075A1">
        <w:rPr>
          <w:highlight w:val="white"/>
        </w:rPr>
        <w:t xml:space="preserve">      byte[] byteArray = Encoding.ASCII.GetBytes(text);</w:t>
      </w:r>
    </w:p>
    <w:p w14:paraId="7C50B3B1" w14:textId="77777777" w:rsidR="00F228D2" w:rsidRPr="006075A1" w:rsidRDefault="00F228D2" w:rsidP="006075A1">
      <w:pPr>
        <w:pStyle w:val="Code"/>
        <w:rPr>
          <w:highlight w:val="white"/>
        </w:rPr>
      </w:pPr>
      <w:r w:rsidRPr="006075A1">
        <w:rPr>
          <w:highlight w:val="white"/>
        </w:rPr>
        <w:t xml:space="preserve">      MemoryStream memoryStream = new MemoryStream(byteArray);</w:t>
      </w:r>
    </w:p>
    <w:p w14:paraId="3F0A91D9" w14:textId="77777777" w:rsidR="00F228D2" w:rsidRPr="006075A1" w:rsidRDefault="00F228D2" w:rsidP="006075A1">
      <w:pPr>
        <w:pStyle w:val="Code"/>
        <w:rPr>
          <w:highlight w:val="white"/>
        </w:rPr>
      </w:pPr>
      <w:r w:rsidRPr="006075A1">
        <w:rPr>
          <w:highlight w:val="white"/>
        </w:rPr>
        <w:t xml:space="preserve">      CCompiler_Pre.Scanner scanner = new CCompiler_Pre.Scanner(memoryStream);</w:t>
      </w:r>
    </w:p>
    <w:p w14:paraId="138A181D" w14:textId="77777777" w:rsidR="00F228D2" w:rsidRPr="006075A1" w:rsidRDefault="00F228D2" w:rsidP="006075A1">
      <w:pPr>
        <w:pStyle w:val="Code"/>
        <w:rPr>
          <w:highlight w:val="white"/>
        </w:rPr>
      </w:pPr>
      <w:r w:rsidRPr="006075A1">
        <w:rPr>
          <w:highlight w:val="white"/>
        </w:rPr>
        <w:t xml:space="preserve">      List&lt;Token&gt; tokenList = new List&lt;Token&gt;();</w:t>
      </w:r>
    </w:p>
    <w:p w14:paraId="33CBC1B0" w14:textId="77777777" w:rsidR="00F228D2" w:rsidRPr="006075A1" w:rsidRDefault="00F228D2" w:rsidP="006075A1">
      <w:pPr>
        <w:pStyle w:val="Code"/>
        <w:rPr>
          <w:highlight w:val="white"/>
        </w:rPr>
      </w:pPr>
    </w:p>
    <w:p w14:paraId="2AD25CC6" w14:textId="77777777" w:rsidR="00F228D2" w:rsidRPr="006075A1" w:rsidRDefault="00F228D2" w:rsidP="006075A1">
      <w:pPr>
        <w:pStyle w:val="Code"/>
        <w:rPr>
          <w:highlight w:val="white"/>
        </w:rPr>
      </w:pPr>
      <w:r w:rsidRPr="006075A1">
        <w:rPr>
          <w:highlight w:val="white"/>
        </w:rPr>
        <w:t xml:space="preserve">      while (true) {</w:t>
      </w:r>
    </w:p>
    <w:p w14:paraId="633DD79E" w14:textId="77777777" w:rsidR="00F228D2" w:rsidRPr="006075A1" w:rsidRDefault="00F228D2" w:rsidP="006075A1">
      <w:pPr>
        <w:pStyle w:val="Code"/>
        <w:rPr>
          <w:highlight w:val="white"/>
        </w:rPr>
      </w:pPr>
      <w:r w:rsidRPr="006075A1">
        <w:rPr>
          <w:highlight w:val="white"/>
        </w:rPr>
        <w:t xml:space="preserve">        CCompiler_Pre.Tokens tokenId = (CCompiler_Pre.Tokens) scanner.yylex();</w:t>
      </w:r>
    </w:p>
    <w:p w14:paraId="5685B15F" w14:textId="77777777" w:rsidR="00F228D2" w:rsidRPr="006075A1" w:rsidRDefault="00F228D2" w:rsidP="006075A1">
      <w:pPr>
        <w:pStyle w:val="Code"/>
        <w:rPr>
          <w:highlight w:val="white"/>
        </w:rPr>
      </w:pPr>
      <w:r w:rsidRPr="006075A1">
        <w:rPr>
          <w:highlight w:val="white"/>
        </w:rPr>
        <w:t xml:space="preserve">        tokenList.Add(new Token(tokenId, scanner.yylval.name));</w:t>
      </w:r>
    </w:p>
    <w:p w14:paraId="61F275B5" w14:textId="77777777" w:rsidR="00F228D2" w:rsidRPr="006075A1" w:rsidRDefault="00F228D2" w:rsidP="006075A1">
      <w:pPr>
        <w:pStyle w:val="Code"/>
        <w:rPr>
          <w:highlight w:val="white"/>
        </w:rPr>
      </w:pPr>
    </w:p>
    <w:p w14:paraId="2D9A85AF" w14:textId="77777777" w:rsidR="00F228D2" w:rsidRPr="006075A1" w:rsidRDefault="00F228D2" w:rsidP="006075A1">
      <w:pPr>
        <w:pStyle w:val="Code"/>
        <w:rPr>
          <w:highlight w:val="white"/>
        </w:rPr>
      </w:pPr>
      <w:r w:rsidRPr="006075A1">
        <w:rPr>
          <w:highlight w:val="white"/>
        </w:rPr>
        <w:t xml:space="preserve">        if (tokenId == CCompiler_Pre.Tokens.EOF) {</w:t>
      </w:r>
    </w:p>
    <w:p w14:paraId="1C0757C1" w14:textId="77777777" w:rsidR="00F228D2" w:rsidRPr="006075A1" w:rsidRDefault="00F228D2" w:rsidP="006075A1">
      <w:pPr>
        <w:pStyle w:val="Code"/>
        <w:rPr>
          <w:highlight w:val="white"/>
        </w:rPr>
      </w:pPr>
      <w:r w:rsidRPr="006075A1">
        <w:rPr>
          <w:highlight w:val="white"/>
        </w:rPr>
        <w:t xml:space="preserve">          break;</w:t>
      </w:r>
    </w:p>
    <w:p w14:paraId="60BE3E09" w14:textId="77777777" w:rsidR="00F228D2" w:rsidRPr="006075A1" w:rsidRDefault="00F228D2" w:rsidP="006075A1">
      <w:pPr>
        <w:pStyle w:val="Code"/>
        <w:rPr>
          <w:highlight w:val="white"/>
        </w:rPr>
      </w:pPr>
      <w:r w:rsidRPr="006075A1">
        <w:rPr>
          <w:highlight w:val="white"/>
        </w:rPr>
        <w:t xml:space="preserve">        }</w:t>
      </w:r>
    </w:p>
    <w:p w14:paraId="7D5EBE93" w14:textId="77777777" w:rsidR="00F228D2" w:rsidRPr="006075A1" w:rsidRDefault="00F228D2" w:rsidP="006075A1">
      <w:pPr>
        <w:pStyle w:val="Code"/>
        <w:rPr>
          <w:highlight w:val="white"/>
        </w:rPr>
      </w:pPr>
      <w:r w:rsidRPr="006075A1">
        <w:rPr>
          <w:highlight w:val="white"/>
        </w:rPr>
        <w:t xml:space="preserve">      }</w:t>
      </w:r>
    </w:p>
    <w:p w14:paraId="36C20F67" w14:textId="77777777" w:rsidR="00F228D2" w:rsidRPr="006075A1" w:rsidRDefault="00F228D2" w:rsidP="006075A1">
      <w:pPr>
        <w:pStyle w:val="Code"/>
        <w:rPr>
          <w:highlight w:val="white"/>
        </w:rPr>
      </w:pPr>
    </w:p>
    <w:p w14:paraId="4DD5C1F3" w14:textId="77777777" w:rsidR="00F228D2" w:rsidRPr="006075A1" w:rsidRDefault="00F228D2" w:rsidP="006075A1">
      <w:pPr>
        <w:pStyle w:val="Code"/>
        <w:rPr>
          <w:highlight w:val="white"/>
        </w:rPr>
      </w:pPr>
      <w:r w:rsidRPr="006075A1">
        <w:rPr>
          <w:highlight w:val="white"/>
        </w:rPr>
        <w:t xml:space="preserve">      memoryStream.Close();</w:t>
      </w:r>
    </w:p>
    <w:p w14:paraId="1C7E77D2" w14:textId="77777777" w:rsidR="00F228D2" w:rsidRPr="006075A1" w:rsidRDefault="00F228D2" w:rsidP="006075A1">
      <w:pPr>
        <w:pStyle w:val="Code"/>
        <w:rPr>
          <w:highlight w:val="white"/>
        </w:rPr>
      </w:pPr>
      <w:r w:rsidRPr="006075A1">
        <w:rPr>
          <w:highlight w:val="white"/>
        </w:rPr>
        <w:t xml:space="preserve">      return tokenList;</w:t>
      </w:r>
    </w:p>
    <w:p w14:paraId="3AC78663" w14:textId="77777777" w:rsidR="00F228D2" w:rsidRPr="006075A1" w:rsidRDefault="00F228D2" w:rsidP="006075A1">
      <w:pPr>
        <w:pStyle w:val="Code"/>
        <w:rPr>
          <w:highlight w:val="white"/>
        </w:rPr>
      </w:pPr>
      <w:r w:rsidRPr="006075A1">
        <w:rPr>
          <w:highlight w:val="white"/>
        </w:rPr>
        <w:t xml:space="preserve">    }</w:t>
      </w:r>
    </w:p>
    <w:p w14:paraId="137B484D" w14:textId="77777777" w:rsidR="00F228D2" w:rsidRPr="006075A1" w:rsidRDefault="00F228D2" w:rsidP="006075A1">
      <w:pPr>
        <w:pStyle w:val="Code"/>
        <w:rPr>
          <w:highlight w:val="white"/>
        </w:rPr>
      </w:pPr>
    </w:p>
    <w:p w14:paraId="7B917E9F" w14:textId="77777777" w:rsidR="00F228D2" w:rsidRPr="006075A1" w:rsidRDefault="00F228D2" w:rsidP="006075A1">
      <w:pPr>
        <w:pStyle w:val="Code"/>
        <w:rPr>
          <w:highlight w:val="white"/>
        </w:rPr>
      </w:pPr>
      <w:r w:rsidRPr="006075A1">
        <w:rPr>
          <w:highlight w:val="white"/>
        </w:rPr>
        <w:t xml:space="preserve">    private string TokenListToString(List&lt;Token&gt; tokenList) {</w:t>
      </w:r>
    </w:p>
    <w:p w14:paraId="17B39300" w14:textId="77777777" w:rsidR="00F228D2" w:rsidRPr="006075A1" w:rsidRDefault="00F228D2" w:rsidP="006075A1">
      <w:pPr>
        <w:pStyle w:val="Code"/>
        <w:rPr>
          <w:highlight w:val="white"/>
        </w:rPr>
      </w:pPr>
      <w:r w:rsidRPr="006075A1">
        <w:rPr>
          <w:highlight w:val="white"/>
        </w:rPr>
        <w:t xml:space="preserve">      StringBuilder buffer = new StringBuilder();</w:t>
      </w:r>
    </w:p>
    <w:p w14:paraId="5F1B1694" w14:textId="77777777" w:rsidR="00F228D2" w:rsidRPr="006075A1" w:rsidRDefault="00F228D2" w:rsidP="006075A1">
      <w:pPr>
        <w:pStyle w:val="Code"/>
        <w:rPr>
          <w:highlight w:val="white"/>
        </w:rPr>
      </w:pPr>
      <w:r w:rsidRPr="006075A1">
        <w:rPr>
          <w:highlight w:val="white"/>
        </w:rPr>
        <w:t xml:space="preserve">    </w:t>
      </w:r>
    </w:p>
    <w:p w14:paraId="2D3E12B8" w14:textId="77777777" w:rsidR="00F228D2" w:rsidRPr="006075A1" w:rsidRDefault="00F228D2" w:rsidP="006075A1">
      <w:pPr>
        <w:pStyle w:val="Code"/>
        <w:rPr>
          <w:highlight w:val="white"/>
        </w:rPr>
      </w:pPr>
      <w:r w:rsidRPr="006075A1">
        <w:rPr>
          <w:highlight w:val="white"/>
        </w:rPr>
        <w:t xml:space="preserve">      foreach (Token token in tokenList) {</w:t>
      </w:r>
    </w:p>
    <w:p w14:paraId="4160E659" w14:textId="77777777" w:rsidR="00F228D2" w:rsidRPr="006075A1" w:rsidRDefault="00F228D2" w:rsidP="006075A1">
      <w:pPr>
        <w:pStyle w:val="Code"/>
        <w:rPr>
          <w:highlight w:val="white"/>
        </w:rPr>
      </w:pPr>
      <w:r w:rsidRPr="006075A1">
        <w:rPr>
          <w:highlight w:val="white"/>
        </w:rPr>
        <w:t xml:space="preserve">        buffer.Append(((buffer.Length &gt; 0) ? " " : "") + token.ToString());</w:t>
      </w:r>
    </w:p>
    <w:p w14:paraId="3D71C571" w14:textId="77777777" w:rsidR="00F228D2" w:rsidRPr="006075A1" w:rsidRDefault="00F228D2" w:rsidP="006075A1">
      <w:pPr>
        <w:pStyle w:val="Code"/>
        <w:rPr>
          <w:highlight w:val="white"/>
        </w:rPr>
      </w:pPr>
      <w:r w:rsidRPr="006075A1">
        <w:rPr>
          <w:highlight w:val="white"/>
        </w:rPr>
        <w:t xml:space="preserve">      }</w:t>
      </w:r>
    </w:p>
    <w:p w14:paraId="50B0431C" w14:textId="77777777" w:rsidR="00F228D2" w:rsidRPr="006075A1" w:rsidRDefault="00F228D2" w:rsidP="006075A1">
      <w:pPr>
        <w:pStyle w:val="Code"/>
        <w:rPr>
          <w:highlight w:val="white"/>
        </w:rPr>
      </w:pPr>
      <w:r w:rsidRPr="006075A1">
        <w:rPr>
          <w:highlight w:val="white"/>
        </w:rPr>
        <w:t xml:space="preserve">    </w:t>
      </w:r>
    </w:p>
    <w:p w14:paraId="150B78D1" w14:textId="77777777" w:rsidR="00F228D2" w:rsidRPr="006075A1" w:rsidRDefault="00F228D2" w:rsidP="006075A1">
      <w:pPr>
        <w:pStyle w:val="Code"/>
        <w:rPr>
          <w:highlight w:val="white"/>
        </w:rPr>
      </w:pPr>
      <w:r w:rsidRPr="006075A1">
        <w:rPr>
          <w:highlight w:val="white"/>
        </w:rPr>
        <w:t xml:space="preserve">      return buffer.ToString();</w:t>
      </w:r>
    </w:p>
    <w:p w14:paraId="7426B620" w14:textId="77777777" w:rsidR="00F228D2" w:rsidRPr="006075A1" w:rsidRDefault="00F228D2" w:rsidP="006075A1">
      <w:pPr>
        <w:pStyle w:val="Code"/>
        <w:rPr>
          <w:highlight w:val="white"/>
        </w:rPr>
      </w:pPr>
      <w:r w:rsidRPr="006075A1">
        <w:rPr>
          <w:highlight w:val="white"/>
        </w:rPr>
        <w:t xml:space="preserve">    }</w:t>
      </w:r>
    </w:p>
    <w:p w14:paraId="0C25DF6A" w14:textId="77777777" w:rsidR="00F228D2" w:rsidRPr="006075A1" w:rsidRDefault="00F228D2" w:rsidP="006075A1">
      <w:pPr>
        <w:pStyle w:val="Code"/>
        <w:rPr>
          <w:highlight w:val="white"/>
        </w:rPr>
      </w:pPr>
    </w:p>
    <w:p w14:paraId="23F8ADAA" w14:textId="77777777" w:rsidR="00F228D2" w:rsidRPr="006075A1" w:rsidRDefault="00F228D2" w:rsidP="006075A1">
      <w:pPr>
        <w:pStyle w:val="Code"/>
        <w:rPr>
          <w:highlight w:val="white"/>
        </w:rPr>
      </w:pPr>
      <w:r w:rsidRPr="006075A1">
        <w:rPr>
          <w:highlight w:val="white"/>
        </w:rPr>
        <w:t xml:space="preserve">    private List&lt;Token&gt; CloneList(List&lt;Token&gt; tokenList) {</w:t>
      </w:r>
    </w:p>
    <w:p w14:paraId="162B2987" w14:textId="77777777" w:rsidR="00F228D2" w:rsidRPr="006075A1" w:rsidRDefault="00F228D2" w:rsidP="006075A1">
      <w:pPr>
        <w:pStyle w:val="Code"/>
        <w:rPr>
          <w:highlight w:val="white"/>
        </w:rPr>
      </w:pPr>
      <w:r w:rsidRPr="006075A1">
        <w:rPr>
          <w:highlight w:val="white"/>
        </w:rPr>
        <w:t xml:space="preserve">      List&lt;Token&gt; resultList = new List&lt;Token&gt;();</w:t>
      </w:r>
    </w:p>
    <w:p w14:paraId="10E4E08F" w14:textId="77777777" w:rsidR="00F228D2" w:rsidRPr="006075A1" w:rsidRDefault="00F228D2" w:rsidP="006075A1">
      <w:pPr>
        <w:pStyle w:val="Code"/>
        <w:rPr>
          <w:highlight w:val="white"/>
        </w:rPr>
      </w:pPr>
      <w:r w:rsidRPr="006075A1">
        <w:rPr>
          <w:highlight w:val="white"/>
        </w:rPr>
        <w:t xml:space="preserve">    </w:t>
      </w:r>
    </w:p>
    <w:p w14:paraId="3787907D" w14:textId="77777777" w:rsidR="00F228D2" w:rsidRPr="006075A1" w:rsidRDefault="00F228D2" w:rsidP="006075A1">
      <w:pPr>
        <w:pStyle w:val="Code"/>
        <w:rPr>
          <w:highlight w:val="white"/>
        </w:rPr>
      </w:pPr>
      <w:r w:rsidRPr="006075A1">
        <w:rPr>
          <w:highlight w:val="white"/>
        </w:rPr>
        <w:t xml:space="preserve">      foreach (Token token in tokenList) {</w:t>
      </w:r>
    </w:p>
    <w:p w14:paraId="66BECA46" w14:textId="77777777" w:rsidR="00F228D2" w:rsidRPr="006075A1" w:rsidRDefault="00F228D2" w:rsidP="006075A1">
      <w:pPr>
        <w:pStyle w:val="Code"/>
        <w:rPr>
          <w:highlight w:val="white"/>
        </w:rPr>
      </w:pPr>
      <w:r w:rsidRPr="006075A1">
        <w:rPr>
          <w:highlight w:val="white"/>
        </w:rPr>
        <w:t xml:space="preserve">        resultList.Add((Token) token.Clone());</w:t>
      </w:r>
    </w:p>
    <w:p w14:paraId="4062C87B" w14:textId="77777777" w:rsidR="00F228D2" w:rsidRPr="006075A1" w:rsidRDefault="00F228D2" w:rsidP="006075A1">
      <w:pPr>
        <w:pStyle w:val="Code"/>
        <w:rPr>
          <w:highlight w:val="white"/>
        </w:rPr>
      </w:pPr>
      <w:r w:rsidRPr="006075A1">
        <w:rPr>
          <w:highlight w:val="white"/>
        </w:rPr>
        <w:t xml:space="preserve">      }</w:t>
      </w:r>
    </w:p>
    <w:p w14:paraId="28B1E37D" w14:textId="77777777" w:rsidR="00F228D2" w:rsidRPr="006075A1" w:rsidRDefault="00F228D2" w:rsidP="006075A1">
      <w:pPr>
        <w:pStyle w:val="Code"/>
        <w:rPr>
          <w:highlight w:val="white"/>
        </w:rPr>
      </w:pPr>
      <w:r w:rsidRPr="006075A1">
        <w:rPr>
          <w:highlight w:val="white"/>
        </w:rPr>
        <w:t xml:space="preserve">    </w:t>
      </w:r>
    </w:p>
    <w:p w14:paraId="4B70ECDB" w14:textId="77777777" w:rsidR="00F228D2" w:rsidRPr="006075A1" w:rsidRDefault="00F228D2" w:rsidP="006075A1">
      <w:pPr>
        <w:pStyle w:val="Code"/>
        <w:rPr>
          <w:highlight w:val="white"/>
        </w:rPr>
      </w:pPr>
      <w:r w:rsidRPr="006075A1">
        <w:rPr>
          <w:highlight w:val="white"/>
        </w:rPr>
        <w:t xml:space="preserve">      return resultList;</w:t>
      </w:r>
    </w:p>
    <w:p w14:paraId="463B5B1C" w14:textId="6EC0AB0C" w:rsidR="00F228D2" w:rsidRPr="006075A1" w:rsidRDefault="00F228D2" w:rsidP="006075A1">
      <w:pPr>
        <w:pStyle w:val="Code"/>
        <w:rPr>
          <w:highlight w:val="white"/>
        </w:rPr>
      </w:pPr>
      <w:r w:rsidRPr="006075A1">
        <w:rPr>
          <w:highlight w:val="white"/>
        </w:rPr>
        <w:t xml:space="preserve">    }</w:t>
      </w:r>
    </w:p>
    <w:p w14:paraId="19708029" w14:textId="77777777" w:rsidR="006075A1" w:rsidRPr="006075A1" w:rsidRDefault="006075A1" w:rsidP="006075A1">
      <w:pPr>
        <w:pStyle w:val="Code"/>
        <w:rPr>
          <w:highlight w:val="white"/>
        </w:rPr>
      </w:pPr>
      <w:r w:rsidRPr="006075A1">
        <w:rPr>
          <w:highlight w:val="white"/>
        </w:rPr>
        <w:t xml:space="preserve">  </w:t>
      </w:r>
    </w:p>
    <w:p w14:paraId="0BF15EAB" w14:textId="77777777" w:rsidR="006075A1" w:rsidRPr="006075A1" w:rsidRDefault="006075A1" w:rsidP="006075A1">
      <w:pPr>
        <w:pStyle w:val="Code"/>
        <w:rPr>
          <w:highlight w:val="white"/>
        </w:rPr>
      </w:pPr>
      <w:r w:rsidRPr="006075A1">
        <w:rPr>
          <w:highlight w:val="white"/>
        </w:rPr>
        <w:t xml:space="preserve">    public void TraverseLineList(List&lt;string&gt; lineList) {</w:t>
      </w:r>
    </w:p>
    <w:p w14:paraId="45C97B52" w14:textId="77777777" w:rsidR="006075A1" w:rsidRPr="006075A1" w:rsidRDefault="006075A1" w:rsidP="006075A1">
      <w:pPr>
        <w:pStyle w:val="Code"/>
        <w:rPr>
          <w:highlight w:val="white"/>
        </w:rPr>
      </w:pPr>
      <w:r w:rsidRPr="006075A1">
        <w:rPr>
          <w:highlight w:val="white"/>
        </w:rPr>
        <w:t xml:space="preserve">      foreach (string line in lineList) {</w:t>
      </w:r>
    </w:p>
    <w:p w14:paraId="5D8CD147" w14:textId="77777777" w:rsidR="006075A1" w:rsidRPr="006075A1" w:rsidRDefault="006075A1" w:rsidP="006075A1">
      <w:pPr>
        <w:pStyle w:val="Code"/>
        <w:rPr>
          <w:highlight w:val="white"/>
        </w:rPr>
      </w:pPr>
      <w:r w:rsidRPr="006075A1">
        <w:rPr>
          <w:highlight w:val="white"/>
        </w:rPr>
        <w:t xml:space="preserve">        List&lt;Token&gt; tokenList = Scan(line);</w:t>
      </w:r>
    </w:p>
    <w:p w14:paraId="7E457E7C" w14:textId="77777777" w:rsidR="006075A1" w:rsidRPr="006075A1" w:rsidRDefault="006075A1" w:rsidP="006075A1">
      <w:pPr>
        <w:pStyle w:val="Code"/>
        <w:rPr>
          <w:highlight w:val="white"/>
        </w:rPr>
      </w:pPr>
    </w:p>
    <w:p w14:paraId="4B125840" w14:textId="77777777" w:rsidR="006075A1" w:rsidRPr="006075A1" w:rsidRDefault="006075A1" w:rsidP="006075A1">
      <w:pPr>
        <w:pStyle w:val="Code"/>
        <w:rPr>
          <w:highlight w:val="white"/>
        </w:rPr>
      </w:pPr>
      <w:r w:rsidRPr="006075A1">
        <w:rPr>
          <w:highlight w:val="white"/>
        </w:rPr>
        <w:t xml:space="preserve">        if (tokenList[0].Id == CCompiler_Pre.Tokens.SHARP) {</w:t>
      </w:r>
    </w:p>
    <w:p w14:paraId="19D07D2C" w14:textId="77777777" w:rsidR="006075A1" w:rsidRPr="006075A1" w:rsidRDefault="006075A1" w:rsidP="006075A1">
      <w:pPr>
        <w:pStyle w:val="Code"/>
        <w:rPr>
          <w:highlight w:val="white"/>
        </w:rPr>
      </w:pPr>
      <w:r w:rsidRPr="006075A1">
        <w:rPr>
          <w:highlight w:val="white"/>
        </w:rPr>
        <w:t xml:space="preserve">          Token secondToken = tokenList[1];</w:t>
      </w:r>
    </w:p>
    <w:p w14:paraId="6E5EC65E" w14:textId="77777777" w:rsidR="006075A1" w:rsidRPr="006075A1" w:rsidRDefault="006075A1" w:rsidP="006075A1">
      <w:pPr>
        <w:pStyle w:val="Code"/>
        <w:rPr>
          <w:highlight w:val="white"/>
        </w:rPr>
      </w:pPr>
    </w:p>
    <w:p w14:paraId="44ECE5A1" w14:textId="77777777" w:rsidR="006075A1" w:rsidRPr="006075A1" w:rsidRDefault="006075A1" w:rsidP="006075A1">
      <w:pPr>
        <w:pStyle w:val="Code"/>
        <w:rPr>
          <w:highlight w:val="white"/>
        </w:rPr>
      </w:pPr>
      <w:r w:rsidRPr="006075A1">
        <w:rPr>
          <w:highlight w:val="white"/>
        </w:rPr>
        <w:t xml:space="preserve">          if (secondToken.Id == CCompiler_Pre.Tokens.NAME) {</w:t>
      </w:r>
    </w:p>
    <w:p w14:paraId="4F323777" w14:textId="77777777" w:rsidR="006075A1" w:rsidRPr="006075A1" w:rsidRDefault="006075A1" w:rsidP="006075A1">
      <w:pPr>
        <w:pStyle w:val="Code"/>
        <w:rPr>
          <w:highlight w:val="white"/>
        </w:rPr>
      </w:pPr>
      <w:r w:rsidRPr="006075A1">
        <w:rPr>
          <w:highlight w:val="white"/>
        </w:rPr>
        <w:t xml:space="preserve">            string secondTokenName = (string) secondToken.Value;</w:t>
      </w:r>
    </w:p>
    <w:p w14:paraId="5486B23C" w14:textId="77777777" w:rsidR="006075A1" w:rsidRPr="006075A1" w:rsidRDefault="006075A1" w:rsidP="006075A1">
      <w:pPr>
        <w:pStyle w:val="Code"/>
        <w:rPr>
          <w:highlight w:val="white"/>
        </w:rPr>
      </w:pPr>
    </w:p>
    <w:p w14:paraId="4E70981D" w14:textId="77777777" w:rsidR="006075A1" w:rsidRPr="006075A1" w:rsidRDefault="006075A1" w:rsidP="006075A1">
      <w:pPr>
        <w:pStyle w:val="Code"/>
        <w:rPr>
          <w:highlight w:val="white"/>
        </w:rPr>
      </w:pPr>
      <w:r w:rsidRPr="006075A1">
        <w:rPr>
          <w:highlight w:val="white"/>
        </w:rPr>
        <w:t xml:space="preserve">            if (secondTokenName.Equals("ifdef")) {</w:t>
      </w:r>
    </w:p>
    <w:p w14:paraId="50887517" w14:textId="77777777" w:rsidR="006075A1" w:rsidRPr="006075A1" w:rsidRDefault="006075A1" w:rsidP="006075A1">
      <w:pPr>
        <w:pStyle w:val="Code"/>
        <w:rPr>
          <w:highlight w:val="white"/>
        </w:rPr>
      </w:pPr>
      <w:r w:rsidRPr="006075A1">
        <w:rPr>
          <w:highlight w:val="white"/>
        </w:rPr>
        <w:t xml:space="preserve">              DoIfDefined(tokenList);</w:t>
      </w:r>
    </w:p>
    <w:p w14:paraId="1E00C40E" w14:textId="77777777" w:rsidR="006075A1" w:rsidRPr="006075A1" w:rsidRDefault="006075A1" w:rsidP="006075A1">
      <w:pPr>
        <w:pStyle w:val="Code"/>
        <w:rPr>
          <w:highlight w:val="white"/>
        </w:rPr>
      </w:pPr>
      <w:r w:rsidRPr="006075A1">
        <w:rPr>
          <w:highlight w:val="white"/>
        </w:rPr>
        <w:t xml:space="preserve">            }</w:t>
      </w:r>
    </w:p>
    <w:p w14:paraId="1E6E189E" w14:textId="77777777" w:rsidR="006075A1" w:rsidRPr="006075A1" w:rsidRDefault="006075A1" w:rsidP="006075A1">
      <w:pPr>
        <w:pStyle w:val="Code"/>
        <w:rPr>
          <w:highlight w:val="white"/>
        </w:rPr>
      </w:pPr>
      <w:r w:rsidRPr="006075A1">
        <w:rPr>
          <w:highlight w:val="white"/>
        </w:rPr>
        <w:t xml:space="preserve">            else if (secondTokenName.Equals("ifndef")) {</w:t>
      </w:r>
    </w:p>
    <w:p w14:paraId="00B31C7A" w14:textId="77777777" w:rsidR="006075A1" w:rsidRPr="006075A1" w:rsidRDefault="006075A1" w:rsidP="006075A1">
      <w:pPr>
        <w:pStyle w:val="Code"/>
        <w:rPr>
          <w:highlight w:val="white"/>
        </w:rPr>
      </w:pPr>
      <w:r w:rsidRPr="006075A1">
        <w:rPr>
          <w:highlight w:val="white"/>
        </w:rPr>
        <w:t xml:space="preserve">              DoIfNotDefined(tokenList);</w:t>
      </w:r>
    </w:p>
    <w:p w14:paraId="725814D6" w14:textId="77777777" w:rsidR="006075A1" w:rsidRPr="006075A1" w:rsidRDefault="006075A1" w:rsidP="006075A1">
      <w:pPr>
        <w:pStyle w:val="Code"/>
        <w:rPr>
          <w:highlight w:val="white"/>
        </w:rPr>
      </w:pPr>
      <w:r w:rsidRPr="006075A1">
        <w:rPr>
          <w:highlight w:val="white"/>
        </w:rPr>
        <w:t xml:space="preserve">            }</w:t>
      </w:r>
    </w:p>
    <w:p w14:paraId="38244F81" w14:textId="77777777" w:rsidR="006075A1" w:rsidRPr="006075A1" w:rsidRDefault="006075A1" w:rsidP="006075A1">
      <w:pPr>
        <w:pStyle w:val="Code"/>
        <w:rPr>
          <w:highlight w:val="white"/>
        </w:rPr>
      </w:pPr>
      <w:r w:rsidRPr="006075A1">
        <w:rPr>
          <w:highlight w:val="white"/>
        </w:rPr>
        <w:t xml:space="preserve">            else if (secondTokenName.Equals("if")) {</w:t>
      </w:r>
    </w:p>
    <w:p w14:paraId="640ACD52" w14:textId="77777777" w:rsidR="006075A1" w:rsidRPr="006075A1" w:rsidRDefault="006075A1" w:rsidP="006075A1">
      <w:pPr>
        <w:pStyle w:val="Code"/>
        <w:rPr>
          <w:highlight w:val="white"/>
        </w:rPr>
      </w:pPr>
      <w:r w:rsidRPr="006075A1">
        <w:rPr>
          <w:highlight w:val="white"/>
        </w:rPr>
        <w:t xml:space="preserve">              DoIf(tokenList);</w:t>
      </w:r>
    </w:p>
    <w:p w14:paraId="0D73AB3E" w14:textId="77777777" w:rsidR="006075A1" w:rsidRPr="006075A1" w:rsidRDefault="006075A1" w:rsidP="006075A1">
      <w:pPr>
        <w:pStyle w:val="Code"/>
        <w:rPr>
          <w:highlight w:val="white"/>
        </w:rPr>
      </w:pPr>
      <w:r w:rsidRPr="006075A1">
        <w:rPr>
          <w:highlight w:val="white"/>
        </w:rPr>
        <w:t xml:space="preserve">            }</w:t>
      </w:r>
    </w:p>
    <w:p w14:paraId="297D24F1" w14:textId="77777777" w:rsidR="006075A1" w:rsidRPr="006075A1" w:rsidRDefault="006075A1" w:rsidP="006075A1">
      <w:pPr>
        <w:pStyle w:val="Code"/>
        <w:rPr>
          <w:highlight w:val="white"/>
        </w:rPr>
      </w:pPr>
      <w:r w:rsidRPr="006075A1">
        <w:rPr>
          <w:highlight w:val="white"/>
        </w:rPr>
        <w:t xml:space="preserve">            else if (secondTokenName.Equals("elif")) {</w:t>
      </w:r>
    </w:p>
    <w:p w14:paraId="40FF0CF7" w14:textId="77777777" w:rsidR="006075A1" w:rsidRPr="006075A1" w:rsidRDefault="006075A1" w:rsidP="006075A1">
      <w:pPr>
        <w:pStyle w:val="Code"/>
        <w:rPr>
          <w:highlight w:val="white"/>
        </w:rPr>
      </w:pPr>
      <w:r w:rsidRPr="006075A1">
        <w:rPr>
          <w:highlight w:val="white"/>
        </w:rPr>
        <w:t xml:space="preserve">              DoElseIf(tokenList);</w:t>
      </w:r>
    </w:p>
    <w:p w14:paraId="13A12A4A" w14:textId="77777777" w:rsidR="006075A1" w:rsidRPr="006075A1" w:rsidRDefault="006075A1" w:rsidP="006075A1">
      <w:pPr>
        <w:pStyle w:val="Code"/>
        <w:rPr>
          <w:highlight w:val="white"/>
        </w:rPr>
      </w:pPr>
      <w:r w:rsidRPr="006075A1">
        <w:rPr>
          <w:highlight w:val="white"/>
        </w:rPr>
        <w:t xml:space="preserve">            }</w:t>
      </w:r>
    </w:p>
    <w:p w14:paraId="28E00218" w14:textId="77777777" w:rsidR="006075A1" w:rsidRPr="006075A1" w:rsidRDefault="006075A1" w:rsidP="006075A1">
      <w:pPr>
        <w:pStyle w:val="Code"/>
        <w:rPr>
          <w:highlight w:val="white"/>
        </w:rPr>
      </w:pPr>
      <w:r w:rsidRPr="006075A1">
        <w:rPr>
          <w:highlight w:val="white"/>
        </w:rPr>
        <w:t xml:space="preserve">            else if (secondTokenName.Equals("else")) {</w:t>
      </w:r>
    </w:p>
    <w:p w14:paraId="34BD28D0" w14:textId="77777777" w:rsidR="006075A1" w:rsidRPr="006075A1" w:rsidRDefault="006075A1" w:rsidP="006075A1">
      <w:pPr>
        <w:pStyle w:val="Code"/>
        <w:rPr>
          <w:highlight w:val="white"/>
        </w:rPr>
      </w:pPr>
      <w:r w:rsidRPr="006075A1">
        <w:rPr>
          <w:highlight w:val="white"/>
        </w:rPr>
        <w:t xml:space="preserve">              DoElse(tokenList);</w:t>
      </w:r>
    </w:p>
    <w:p w14:paraId="57D38216" w14:textId="77777777" w:rsidR="006075A1" w:rsidRPr="006075A1" w:rsidRDefault="006075A1" w:rsidP="006075A1">
      <w:pPr>
        <w:pStyle w:val="Code"/>
        <w:rPr>
          <w:highlight w:val="white"/>
        </w:rPr>
      </w:pPr>
      <w:r w:rsidRPr="006075A1">
        <w:rPr>
          <w:highlight w:val="white"/>
        </w:rPr>
        <w:t xml:space="preserve">            }</w:t>
      </w:r>
    </w:p>
    <w:p w14:paraId="68326D9E" w14:textId="77777777" w:rsidR="006075A1" w:rsidRPr="006075A1" w:rsidRDefault="006075A1" w:rsidP="006075A1">
      <w:pPr>
        <w:pStyle w:val="Code"/>
        <w:rPr>
          <w:highlight w:val="white"/>
        </w:rPr>
      </w:pPr>
      <w:r w:rsidRPr="006075A1">
        <w:rPr>
          <w:highlight w:val="white"/>
        </w:rPr>
        <w:t xml:space="preserve">            else if (secondTokenName.Equals("endif")) {</w:t>
      </w:r>
    </w:p>
    <w:p w14:paraId="71A42841" w14:textId="77777777" w:rsidR="006075A1" w:rsidRPr="006075A1" w:rsidRDefault="006075A1" w:rsidP="006075A1">
      <w:pPr>
        <w:pStyle w:val="Code"/>
        <w:rPr>
          <w:highlight w:val="white"/>
        </w:rPr>
      </w:pPr>
      <w:r w:rsidRPr="006075A1">
        <w:rPr>
          <w:highlight w:val="white"/>
        </w:rPr>
        <w:t xml:space="preserve">              DoEndIf(tokenList);</w:t>
      </w:r>
    </w:p>
    <w:p w14:paraId="41A927FF" w14:textId="77777777" w:rsidR="006075A1" w:rsidRPr="006075A1" w:rsidRDefault="006075A1" w:rsidP="006075A1">
      <w:pPr>
        <w:pStyle w:val="Code"/>
        <w:rPr>
          <w:highlight w:val="white"/>
        </w:rPr>
      </w:pPr>
      <w:r w:rsidRPr="006075A1">
        <w:rPr>
          <w:highlight w:val="white"/>
        </w:rPr>
        <w:t xml:space="preserve">            }</w:t>
      </w:r>
    </w:p>
    <w:p w14:paraId="11702826" w14:textId="77777777" w:rsidR="006075A1" w:rsidRPr="006075A1" w:rsidRDefault="006075A1" w:rsidP="006075A1">
      <w:pPr>
        <w:pStyle w:val="Code"/>
        <w:rPr>
          <w:highlight w:val="white"/>
        </w:rPr>
      </w:pPr>
      <w:r w:rsidRPr="006075A1">
        <w:rPr>
          <w:highlight w:val="white"/>
        </w:rPr>
        <w:t xml:space="preserve">            else if (IsVisible()) {</w:t>
      </w:r>
    </w:p>
    <w:p w14:paraId="16C0EA5C" w14:textId="77777777" w:rsidR="006075A1" w:rsidRPr="006075A1" w:rsidRDefault="006075A1" w:rsidP="006075A1">
      <w:pPr>
        <w:pStyle w:val="Code"/>
        <w:rPr>
          <w:highlight w:val="white"/>
        </w:rPr>
      </w:pPr>
      <w:r w:rsidRPr="006075A1">
        <w:rPr>
          <w:highlight w:val="white"/>
        </w:rPr>
        <w:t xml:space="preserve">              if (secondTokenName.Equals("include")) {</w:t>
      </w:r>
    </w:p>
    <w:p w14:paraId="01EB99E0" w14:textId="77777777" w:rsidR="006075A1" w:rsidRPr="006075A1" w:rsidRDefault="006075A1" w:rsidP="006075A1">
      <w:pPr>
        <w:pStyle w:val="Code"/>
        <w:rPr>
          <w:highlight w:val="white"/>
        </w:rPr>
      </w:pPr>
      <w:r w:rsidRPr="006075A1">
        <w:rPr>
          <w:highlight w:val="white"/>
        </w:rPr>
        <w:t xml:space="preserve">                DoInclude(tokenList);</w:t>
      </w:r>
    </w:p>
    <w:p w14:paraId="467AE0AB" w14:textId="77777777" w:rsidR="006075A1" w:rsidRPr="006075A1" w:rsidRDefault="006075A1" w:rsidP="006075A1">
      <w:pPr>
        <w:pStyle w:val="Code"/>
        <w:rPr>
          <w:highlight w:val="white"/>
        </w:rPr>
      </w:pPr>
      <w:r w:rsidRPr="006075A1">
        <w:rPr>
          <w:highlight w:val="white"/>
        </w:rPr>
        <w:t xml:space="preserve">              }</w:t>
      </w:r>
    </w:p>
    <w:p w14:paraId="7309E619" w14:textId="77777777" w:rsidR="006075A1" w:rsidRPr="006075A1" w:rsidRDefault="006075A1" w:rsidP="006075A1">
      <w:pPr>
        <w:pStyle w:val="Code"/>
        <w:rPr>
          <w:highlight w:val="white"/>
        </w:rPr>
      </w:pPr>
      <w:r w:rsidRPr="006075A1">
        <w:rPr>
          <w:highlight w:val="white"/>
        </w:rPr>
        <w:t xml:space="preserve">              else if (secondTokenName.Equals("define")) {</w:t>
      </w:r>
    </w:p>
    <w:p w14:paraId="5DCD4617" w14:textId="77777777" w:rsidR="006075A1" w:rsidRPr="006075A1" w:rsidRDefault="006075A1" w:rsidP="006075A1">
      <w:pPr>
        <w:pStyle w:val="Code"/>
        <w:rPr>
          <w:highlight w:val="white"/>
        </w:rPr>
      </w:pPr>
      <w:r w:rsidRPr="006075A1">
        <w:rPr>
          <w:highlight w:val="white"/>
        </w:rPr>
        <w:t xml:space="preserve">                DoDefine(tokenList);</w:t>
      </w:r>
    </w:p>
    <w:p w14:paraId="2706C7AF" w14:textId="77777777" w:rsidR="006075A1" w:rsidRPr="006075A1" w:rsidRDefault="006075A1" w:rsidP="006075A1">
      <w:pPr>
        <w:pStyle w:val="Code"/>
        <w:rPr>
          <w:highlight w:val="white"/>
        </w:rPr>
      </w:pPr>
      <w:r w:rsidRPr="006075A1">
        <w:rPr>
          <w:highlight w:val="white"/>
        </w:rPr>
        <w:t xml:space="preserve">              }</w:t>
      </w:r>
    </w:p>
    <w:p w14:paraId="4A274A8F" w14:textId="77777777" w:rsidR="006075A1" w:rsidRPr="006075A1" w:rsidRDefault="006075A1" w:rsidP="006075A1">
      <w:pPr>
        <w:pStyle w:val="Code"/>
        <w:rPr>
          <w:highlight w:val="white"/>
        </w:rPr>
      </w:pPr>
      <w:r w:rsidRPr="006075A1">
        <w:rPr>
          <w:highlight w:val="white"/>
        </w:rPr>
        <w:t xml:space="preserve">              else if (secondTokenName.Equals("undef")) {</w:t>
      </w:r>
    </w:p>
    <w:p w14:paraId="60641C73" w14:textId="77777777" w:rsidR="006075A1" w:rsidRPr="006075A1" w:rsidRDefault="006075A1" w:rsidP="006075A1">
      <w:pPr>
        <w:pStyle w:val="Code"/>
        <w:rPr>
          <w:highlight w:val="white"/>
        </w:rPr>
      </w:pPr>
      <w:r w:rsidRPr="006075A1">
        <w:rPr>
          <w:highlight w:val="white"/>
        </w:rPr>
        <w:t xml:space="preserve">                DoUndef(tokenList);</w:t>
      </w:r>
    </w:p>
    <w:p w14:paraId="7BA45312" w14:textId="77777777" w:rsidR="006075A1" w:rsidRPr="006075A1" w:rsidRDefault="006075A1" w:rsidP="006075A1">
      <w:pPr>
        <w:pStyle w:val="Code"/>
        <w:rPr>
          <w:highlight w:val="white"/>
        </w:rPr>
      </w:pPr>
      <w:r w:rsidRPr="006075A1">
        <w:rPr>
          <w:highlight w:val="white"/>
        </w:rPr>
        <w:t xml:space="preserve">              }</w:t>
      </w:r>
    </w:p>
    <w:p w14:paraId="6A13DDEF" w14:textId="77777777" w:rsidR="006075A1" w:rsidRPr="006075A1" w:rsidRDefault="006075A1" w:rsidP="006075A1">
      <w:pPr>
        <w:pStyle w:val="Code"/>
        <w:rPr>
          <w:highlight w:val="white"/>
        </w:rPr>
      </w:pPr>
      <w:r w:rsidRPr="006075A1">
        <w:rPr>
          <w:highlight w:val="white"/>
        </w:rPr>
        <w:t xml:space="preserve">              else if (secondTokenName.Equals("line")) {</w:t>
      </w:r>
    </w:p>
    <w:p w14:paraId="17361888" w14:textId="77777777" w:rsidR="006075A1" w:rsidRPr="006075A1" w:rsidRDefault="006075A1" w:rsidP="006075A1">
      <w:pPr>
        <w:pStyle w:val="Code"/>
        <w:rPr>
          <w:highlight w:val="white"/>
        </w:rPr>
      </w:pPr>
      <w:r w:rsidRPr="006075A1">
        <w:rPr>
          <w:highlight w:val="white"/>
        </w:rPr>
        <w:t xml:space="preserve">                DoLine(tokenList);</w:t>
      </w:r>
    </w:p>
    <w:p w14:paraId="1157D2CE" w14:textId="77777777" w:rsidR="006075A1" w:rsidRPr="006075A1" w:rsidRDefault="006075A1" w:rsidP="006075A1">
      <w:pPr>
        <w:pStyle w:val="Code"/>
        <w:rPr>
          <w:highlight w:val="white"/>
        </w:rPr>
      </w:pPr>
      <w:r w:rsidRPr="006075A1">
        <w:rPr>
          <w:highlight w:val="white"/>
        </w:rPr>
        <w:t xml:space="preserve">              }</w:t>
      </w:r>
    </w:p>
    <w:p w14:paraId="713EE18E" w14:textId="77777777" w:rsidR="006075A1" w:rsidRPr="006075A1" w:rsidRDefault="006075A1" w:rsidP="006075A1">
      <w:pPr>
        <w:pStyle w:val="Code"/>
        <w:rPr>
          <w:highlight w:val="white"/>
        </w:rPr>
      </w:pPr>
      <w:r w:rsidRPr="006075A1">
        <w:rPr>
          <w:highlight w:val="white"/>
        </w:rPr>
        <w:t xml:space="preserve">              else if (secondTokenName.Equals("error")) {</w:t>
      </w:r>
    </w:p>
    <w:p w14:paraId="71F873C2" w14:textId="77777777" w:rsidR="00296821" w:rsidRDefault="006075A1" w:rsidP="006075A1">
      <w:pPr>
        <w:pStyle w:val="Code"/>
        <w:rPr>
          <w:highlight w:val="white"/>
        </w:rPr>
      </w:pPr>
      <w:r w:rsidRPr="006075A1">
        <w:rPr>
          <w:highlight w:val="white"/>
        </w:rPr>
        <w:t xml:space="preserve">                Assert.Error(TokenListToString</w:t>
      </w:r>
    </w:p>
    <w:p w14:paraId="145FF1AF" w14:textId="5F3EE003" w:rsidR="006075A1" w:rsidRPr="006075A1" w:rsidRDefault="00296821" w:rsidP="006075A1">
      <w:pPr>
        <w:pStyle w:val="Code"/>
        <w:rPr>
          <w:highlight w:val="white"/>
        </w:rPr>
      </w:pPr>
      <w:r>
        <w:rPr>
          <w:highlight w:val="white"/>
        </w:rPr>
        <w:t xml:space="preserve">                             </w:t>
      </w:r>
      <w:r w:rsidR="006075A1" w:rsidRPr="006075A1">
        <w:rPr>
          <w:highlight w:val="white"/>
        </w:rPr>
        <w:t>(tokenList.GetRange(1, tokenList.Count - 1)));</w:t>
      </w:r>
    </w:p>
    <w:p w14:paraId="3FC78C08" w14:textId="77777777" w:rsidR="006075A1" w:rsidRPr="006075A1" w:rsidRDefault="006075A1" w:rsidP="006075A1">
      <w:pPr>
        <w:pStyle w:val="Code"/>
        <w:rPr>
          <w:highlight w:val="white"/>
        </w:rPr>
      </w:pPr>
      <w:r w:rsidRPr="006075A1">
        <w:rPr>
          <w:highlight w:val="white"/>
        </w:rPr>
        <w:t xml:space="preserve">              }</w:t>
      </w:r>
    </w:p>
    <w:p w14:paraId="6553F75B" w14:textId="77777777" w:rsidR="006075A1" w:rsidRPr="006075A1" w:rsidRDefault="006075A1" w:rsidP="006075A1">
      <w:pPr>
        <w:pStyle w:val="Code"/>
        <w:rPr>
          <w:highlight w:val="white"/>
        </w:rPr>
      </w:pPr>
      <w:r w:rsidRPr="006075A1">
        <w:rPr>
          <w:highlight w:val="white"/>
        </w:rPr>
        <w:t xml:space="preserve">            }</w:t>
      </w:r>
    </w:p>
    <w:p w14:paraId="61453FD7" w14:textId="77777777" w:rsidR="006075A1" w:rsidRPr="006075A1" w:rsidRDefault="006075A1" w:rsidP="006075A1">
      <w:pPr>
        <w:pStyle w:val="Code"/>
        <w:rPr>
          <w:highlight w:val="white"/>
        </w:rPr>
      </w:pPr>
      <w:r w:rsidRPr="006075A1">
        <w:rPr>
          <w:highlight w:val="white"/>
        </w:rPr>
        <w:lastRenderedPageBreak/>
        <w:t xml:space="preserve">          }</w:t>
      </w:r>
    </w:p>
    <w:p w14:paraId="38AEF685" w14:textId="77777777" w:rsidR="006075A1" w:rsidRPr="006075A1" w:rsidRDefault="006075A1" w:rsidP="006075A1">
      <w:pPr>
        <w:pStyle w:val="Code"/>
        <w:rPr>
          <w:highlight w:val="white"/>
        </w:rPr>
      </w:pPr>
    </w:p>
    <w:p w14:paraId="2B3416DF" w14:textId="77777777" w:rsidR="006075A1" w:rsidRPr="006075A1" w:rsidRDefault="006075A1" w:rsidP="006075A1">
      <w:pPr>
        <w:pStyle w:val="Code"/>
        <w:rPr>
          <w:highlight w:val="white"/>
        </w:rPr>
      </w:pPr>
      <w:r w:rsidRPr="006075A1">
        <w:rPr>
          <w:highlight w:val="white"/>
        </w:rPr>
        <w:t xml:space="preserve">          AddNewlinesToBuffer(tokenList);</w:t>
      </w:r>
    </w:p>
    <w:p w14:paraId="085E3897" w14:textId="77777777" w:rsidR="006075A1" w:rsidRPr="006075A1" w:rsidRDefault="006075A1" w:rsidP="006075A1">
      <w:pPr>
        <w:pStyle w:val="Code"/>
        <w:rPr>
          <w:highlight w:val="white"/>
        </w:rPr>
      </w:pPr>
      <w:r w:rsidRPr="006075A1">
        <w:rPr>
          <w:highlight w:val="white"/>
        </w:rPr>
        <w:t xml:space="preserve">        }</w:t>
      </w:r>
    </w:p>
    <w:p w14:paraId="21ADA896" w14:textId="77777777" w:rsidR="006075A1" w:rsidRPr="006075A1" w:rsidRDefault="006075A1" w:rsidP="006075A1">
      <w:pPr>
        <w:pStyle w:val="Code"/>
        <w:rPr>
          <w:highlight w:val="white"/>
        </w:rPr>
      </w:pPr>
      <w:r w:rsidRPr="006075A1">
        <w:rPr>
          <w:highlight w:val="white"/>
        </w:rPr>
        <w:t xml:space="preserve">        else {</w:t>
      </w:r>
    </w:p>
    <w:p w14:paraId="1E295105" w14:textId="77777777" w:rsidR="006075A1" w:rsidRPr="006075A1" w:rsidRDefault="006075A1" w:rsidP="006075A1">
      <w:pPr>
        <w:pStyle w:val="Code"/>
        <w:rPr>
          <w:highlight w:val="white"/>
        </w:rPr>
      </w:pPr>
      <w:r w:rsidRPr="006075A1">
        <w:rPr>
          <w:highlight w:val="white"/>
        </w:rPr>
        <w:t xml:space="preserve">          if (IsVisible()) {</w:t>
      </w:r>
    </w:p>
    <w:p w14:paraId="3215EE15" w14:textId="77777777" w:rsidR="006075A1" w:rsidRPr="006075A1" w:rsidRDefault="006075A1" w:rsidP="006075A1">
      <w:pPr>
        <w:pStyle w:val="Code"/>
        <w:rPr>
          <w:highlight w:val="white"/>
        </w:rPr>
      </w:pPr>
      <w:r w:rsidRPr="006075A1">
        <w:rPr>
          <w:highlight w:val="white"/>
        </w:rPr>
        <w:t xml:space="preserve">            SearchForMacros(tokenList, new Stack&lt;string&gt;());</w:t>
      </w:r>
    </w:p>
    <w:p w14:paraId="0E5B5720" w14:textId="77777777" w:rsidR="006075A1" w:rsidRPr="006075A1" w:rsidRDefault="006075A1" w:rsidP="006075A1">
      <w:pPr>
        <w:pStyle w:val="Code"/>
        <w:rPr>
          <w:highlight w:val="white"/>
        </w:rPr>
      </w:pPr>
      <w:r w:rsidRPr="006075A1">
        <w:rPr>
          <w:highlight w:val="white"/>
        </w:rPr>
        <w:t xml:space="preserve">            ConcatTokens(tokenList);</w:t>
      </w:r>
    </w:p>
    <w:p w14:paraId="612A22A4" w14:textId="77777777" w:rsidR="006075A1" w:rsidRPr="006075A1" w:rsidRDefault="006075A1" w:rsidP="006075A1">
      <w:pPr>
        <w:pStyle w:val="Code"/>
        <w:rPr>
          <w:highlight w:val="white"/>
        </w:rPr>
      </w:pPr>
      <w:r w:rsidRPr="006075A1">
        <w:rPr>
          <w:highlight w:val="white"/>
        </w:rPr>
        <w:t xml:space="preserve">            MergeStrings(tokenList);</w:t>
      </w:r>
    </w:p>
    <w:p w14:paraId="287FDA60" w14:textId="77777777" w:rsidR="006075A1" w:rsidRPr="006075A1" w:rsidRDefault="006075A1" w:rsidP="006075A1">
      <w:pPr>
        <w:pStyle w:val="Code"/>
        <w:rPr>
          <w:highlight w:val="white"/>
        </w:rPr>
      </w:pPr>
      <w:r w:rsidRPr="006075A1">
        <w:rPr>
          <w:highlight w:val="white"/>
        </w:rPr>
        <w:t xml:space="preserve">            AddTokenListToBuffer(tokenList);</w:t>
      </w:r>
    </w:p>
    <w:p w14:paraId="4BE964D3" w14:textId="77777777" w:rsidR="006075A1" w:rsidRPr="006075A1" w:rsidRDefault="006075A1" w:rsidP="006075A1">
      <w:pPr>
        <w:pStyle w:val="Code"/>
        <w:rPr>
          <w:highlight w:val="white"/>
        </w:rPr>
      </w:pPr>
      <w:r w:rsidRPr="006075A1">
        <w:rPr>
          <w:highlight w:val="white"/>
        </w:rPr>
        <w:t xml:space="preserve">          }</w:t>
      </w:r>
    </w:p>
    <w:p w14:paraId="53CDC539" w14:textId="77777777" w:rsidR="006075A1" w:rsidRPr="006075A1" w:rsidRDefault="006075A1" w:rsidP="006075A1">
      <w:pPr>
        <w:pStyle w:val="Code"/>
        <w:rPr>
          <w:highlight w:val="white"/>
        </w:rPr>
      </w:pPr>
      <w:r w:rsidRPr="006075A1">
        <w:rPr>
          <w:highlight w:val="white"/>
        </w:rPr>
        <w:t xml:space="preserve">          else {</w:t>
      </w:r>
    </w:p>
    <w:p w14:paraId="1813FBFE" w14:textId="77777777" w:rsidR="006075A1" w:rsidRPr="006075A1" w:rsidRDefault="006075A1" w:rsidP="006075A1">
      <w:pPr>
        <w:pStyle w:val="Code"/>
        <w:rPr>
          <w:highlight w:val="white"/>
        </w:rPr>
      </w:pPr>
      <w:r w:rsidRPr="006075A1">
        <w:rPr>
          <w:highlight w:val="white"/>
        </w:rPr>
        <w:t xml:space="preserve">            AddNewlinesToBuffer(tokenList);</w:t>
      </w:r>
    </w:p>
    <w:p w14:paraId="51B70269" w14:textId="77777777" w:rsidR="006075A1" w:rsidRPr="006075A1" w:rsidRDefault="006075A1" w:rsidP="006075A1">
      <w:pPr>
        <w:pStyle w:val="Code"/>
        <w:rPr>
          <w:highlight w:val="white"/>
        </w:rPr>
      </w:pPr>
      <w:r w:rsidRPr="006075A1">
        <w:rPr>
          <w:highlight w:val="white"/>
        </w:rPr>
        <w:t xml:space="preserve">          }</w:t>
      </w:r>
    </w:p>
    <w:p w14:paraId="74E44664" w14:textId="77777777" w:rsidR="006075A1" w:rsidRPr="006075A1" w:rsidRDefault="006075A1" w:rsidP="006075A1">
      <w:pPr>
        <w:pStyle w:val="Code"/>
        <w:rPr>
          <w:highlight w:val="white"/>
        </w:rPr>
      </w:pPr>
      <w:r w:rsidRPr="006075A1">
        <w:rPr>
          <w:highlight w:val="white"/>
        </w:rPr>
        <w:t xml:space="preserve">        }</w:t>
      </w:r>
    </w:p>
    <w:p w14:paraId="746D58C5" w14:textId="77777777" w:rsidR="006075A1" w:rsidRPr="006075A1" w:rsidRDefault="006075A1" w:rsidP="006075A1">
      <w:pPr>
        <w:pStyle w:val="Code"/>
        <w:rPr>
          <w:highlight w:val="white"/>
        </w:rPr>
      </w:pPr>
      <w:r w:rsidRPr="006075A1">
        <w:rPr>
          <w:highlight w:val="white"/>
        </w:rPr>
        <w:t xml:space="preserve">      }</w:t>
      </w:r>
    </w:p>
    <w:p w14:paraId="706EE411" w14:textId="7B358306" w:rsidR="006075A1" w:rsidRPr="006075A1" w:rsidRDefault="006075A1" w:rsidP="006075A1">
      <w:pPr>
        <w:pStyle w:val="Code"/>
        <w:rPr>
          <w:highlight w:val="white"/>
        </w:rPr>
      </w:pPr>
      <w:r w:rsidRPr="006075A1">
        <w:rPr>
          <w:highlight w:val="white"/>
        </w:rPr>
        <w:t xml:space="preserve">    }</w:t>
      </w:r>
    </w:p>
    <w:p w14:paraId="3A8BAE8E" w14:textId="77777777" w:rsidR="00296821" w:rsidRDefault="00296821" w:rsidP="00296821">
      <w:pPr>
        <w:pStyle w:val="Code"/>
        <w:rPr>
          <w:highlight w:val="white"/>
        </w:rPr>
      </w:pPr>
    </w:p>
    <w:p w14:paraId="61314FA7" w14:textId="42FE8D9E" w:rsidR="00296821" w:rsidRPr="00296821" w:rsidRDefault="00296821" w:rsidP="00296821">
      <w:pPr>
        <w:pStyle w:val="Code"/>
        <w:rPr>
          <w:highlight w:val="white"/>
        </w:rPr>
      </w:pPr>
      <w:r w:rsidRPr="00296821">
        <w:rPr>
          <w:highlight w:val="white"/>
        </w:rPr>
        <w:t xml:space="preserve">    private void AddTokenListToBuffer(List&lt;Token&gt; tokenList) {</w:t>
      </w:r>
    </w:p>
    <w:p w14:paraId="3BC99D53" w14:textId="77777777" w:rsidR="00296821" w:rsidRPr="00296821" w:rsidRDefault="00296821" w:rsidP="00296821">
      <w:pPr>
        <w:pStyle w:val="Code"/>
        <w:rPr>
          <w:highlight w:val="white"/>
        </w:rPr>
      </w:pPr>
      <w:r w:rsidRPr="00296821">
        <w:rPr>
          <w:highlight w:val="white"/>
        </w:rPr>
        <w:t xml:space="preserve">      foreach (Token token in tokenList) {</w:t>
      </w:r>
    </w:p>
    <w:p w14:paraId="40A542F5" w14:textId="77777777" w:rsidR="00296821" w:rsidRPr="00296821" w:rsidRDefault="00296821" w:rsidP="00296821">
      <w:pPr>
        <w:pStyle w:val="Code"/>
        <w:rPr>
          <w:highlight w:val="white"/>
        </w:rPr>
      </w:pPr>
      <w:r w:rsidRPr="00296821">
        <w:rPr>
          <w:highlight w:val="white"/>
        </w:rPr>
        <w:t xml:space="preserve">        m_outputBuffer.Append(token.ToNewlineString() + token.ToString());</w:t>
      </w:r>
    </w:p>
    <w:p w14:paraId="1F0687A0" w14:textId="77777777" w:rsidR="00296821" w:rsidRPr="00296821" w:rsidRDefault="00296821" w:rsidP="00296821">
      <w:pPr>
        <w:pStyle w:val="Code"/>
        <w:rPr>
          <w:highlight w:val="white"/>
        </w:rPr>
      </w:pPr>
      <w:r w:rsidRPr="00296821">
        <w:rPr>
          <w:highlight w:val="white"/>
        </w:rPr>
        <w:t xml:space="preserve">      }</w:t>
      </w:r>
    </w:p>
    <w:p w14:paraId="588DB7B3" w14:textId="77777777" w:rsidR="00296821" w:rsidRPr="00296821" w:rsidRDefault="00296821" w:rsidP="00296821">
      <w:pPr>
        <w:pStyle w:val="Code"/>
        <w:rPr>
          <w:highlight w:val="white"/>
        </w:rPr>
      </w:pPr>
      <w:r w:rsidRPr="00296821">
        <w:rPr>
          <w:highlight w:val="white"/>
        </w:rPr>
        <w:t xml:space="preserve">    }</w:t>
      </w:r>
    </w:p>
    <w:p w14:paraId="4FCD3F2B" w14:textId="77777777" w:rsidR="00296821" w:rsidRPr="00296821" w:rsidRDefault="00296821" w:rsidP="00296821">
      <w:pPr>
        <w:pStyle w:val="Code"/>
        <w:rPr>
          <w:highlight w:val="white"/>
        </w:rPr>
      </w:pPr>
      <w:r w:rsidRPr="00296821">
        <w:rPr>
          <w:highlight w:val="white"/>
        </w:rPr>
        <w:t xml:space="preserve">  </w:t>
      </w:r>
    </w:p>
    <w:p w14:paraId="0FFD391A" w14:textId="77777777" w:rsidR="00296821" w:rsidRPr="00296821" w:rsidRDefault="00296821" w:rsidP="00296821">
      <w:pPr>
        <w:pStyle w:val="Code"/>
        <w:rPr>
          <w:highlight w:val="white"/>
        </w:rPr>
      </w:pPr>
      <w:r w:rsidRPr="00296821">
        <w:rPr>
          <w:highlight w:val="white"/>
        </w:rPr>
        <w:t xml:space="preserve">    private void AddNewlinesToBuffer(List&lt;Token&gt; tokenList) {</w:t>
      </w:r>
    </w:p>
    <w:p w14:paraId="0084642E" w14:textId="77777777" w:rsidR="00296821" w:rsidRPr="00296821" w:rsidRDefault="00296821" w:rsidP="00296821">
      <w:pPr>
        <w:pStyle w:val="Code"/>
        <w:rPr>
          <w:highlight w:val="white"/>
        </w:rPr>
      </w:pPr>
      <w:r w:rsidRPr="00296821">
        <w:rPr>
          <w:highlight w:val="white"/>
        </w:rPr>
        <w:t xml:space="preserve">      foreach (Token token in tokenList) {</w:t>
      </w:r>
    </w:p>
    <w:p w14:paraId="7203E1FE" w14:textId="77777777" w:rsidR="00296821" w:rsidRPr="00296821" w:rsidRDefault="00296821" w:rsidP="00296821">
      <w:pPr>
        <w:pStyle w:val="Code"/>
        <w:rPr>
          <w:highlight w:val="white"/>
        </w:rPr>
      </w:pPr>
      <w:r w:rsidRPr="00296821">
        <w:rPr>
          <w:highlight w:val="white"/>
        </w:rPr>
        <w:t xml:space="preserve">        m_outputBuffer.Append(token.ToNewlineString());</w:t>
      </w:r>
    </w:p>
    <w:p w14:paraId="1A01D0B4" w14:textId="77777777" w:rsidR="00296821" w:rsidRPr="00296821" w:rsidRDefault="00296821" w:rsidP="00296821">
      <w:pPr>
        <w:pStyle w:val="Code"/>
        <w:rPr>
          <w:highlight w:val="white"/>
        </w:rPr>
      </w:pPr>
      <w:r w:rsidRPr="00296821">
        <w:rPr>
          <w:highlight w:val="white"/>
        </w:rPr>
        <w:t xml:space="preserve">        CCompiler_Main.Scanner.Line += token.GetNewlineCount();</w:t>
      </w:r>
    </w:p>
    <w:p w14:paraId="52B038F8" w14:textId="77777777" w:rsidR="00296821" w:rsidRPr="00296821" w:rsidRDefault="00296821" w:rsidP="00296821">
      <w:pPr>
        <w:pStyle w:val="Code"/>
        <w:rPr>
          <w:highlight w:val="white"/>
        </w:rPr>
      </w:pPr>
      <w:r w:rsidRPr="00296821">
        <w:rPr>
          <w:highlight w:val="white"/>
        </w:rPr>
        <w:t xml:space="preserve">      }</w:t>
      </w:r>
    </w:p>
    <w:p w14:paraId="3878BADD" w14:textId="1BB4545B" w:rsidR="00296821" w:rsidRPr="00296821" w:rsidRDefault="00296821" w:rsidP="00296821">
      <w:pPr>
        <w:pStyle w:val="Code"/>
        <w:rPr>
          <w:highlight w:val="white"/>
        </w:rPr>
      </w:pPr>
      <w:r w:rsidRPr="00296821">
        <w:rPr>
          <w:highlight w:val="white"/>
        </w:rPr>
        <w:t xml:space="preserve">    }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visible and we return false.</w:t>
      </w:r>
    </w:p>
    <w:p w14:paraId="2422EB3D" w14:textId="77777777" w:rsidR="00CB32E7" w:rsidRPr="00CB32E7" w:rsidRDefault="00CB32E7" w:rsidP="00CB32E7">
      <w:pPr>
        <w:pStyle w:val="Code"/>
        <w:rPr>
          <w:highlight w:val="white"/>
        </w:rPr>
      </w:pPr>
      <w:r w:rsidRPr="00CB32E7">
        <w:rPr>
          <w:highlight w:val="white"/>
        </w:rPr>
        <w:t xml:space="preserve">    private bool IsVisible() {</w:t>
      </w:r>
    </w:p>
    <w:p w14:paraId="6AA73B81" w14:textId="77777777" w:rsidR="00CB32E7" w:rsidRPr="00CB32E7" w:rsidRDefault="00CB32E7" w:rsidP="00CB32E7">
      <w:pPr>
        <w:pStyle w:val="Code"/>
        <w:rPr>
          <w:highlight w:val="white"/>
        </w:rPr>
      </w:pPr>
      <w:r w:rsidRPr="00CB32E7">
        <w:rPr>
          <w:highlight w:val="white"/>
        </w:rPr>
        <w:t xml:space="preserve">      foreach (Triple&lt;bool,bool,bool&gt; triple in Preprocessor.IfStack) {</w:t>
      </w:r>
    </w:p>
    <w:p w14:paraId="2CA2B47B" w14:textId="77777777" w:rsidR="00CB32E7" w:rsidRPr="00CB32E7" w:rsidRDefault="00CB32E7" w:rsidP="00CB32E7">
      <w:pPr>
        <w:pStyle w:val="Code"/>
        <w:rPr>
          <w:highlight w:val="white"/>
        </w:rPr>
      </w:pPr>
      <w:r w:rsidRPr="00CB32E7">
        <w:rPr>
          <w:highlight w:val="white"/>
        </w:rPr>
        <w:t xml:space="preserve">        bool currentStatus = triple.Second;</w:t>
      </w:r>
    </w:p>
    <w:p w14:paraId="78F2ACBF" w14:textId="77777777" w:rsidR="00CB32E7" w:rsidRPr="00CB32E7" w:rsidRDefault="00CB32E7" w:rsidP="00CB32E7">
      <w:pPr>
        <w:pStyle w:val="Code"/>
        <w:rPr>
          <w:highlight w:val="white"/>
        </w:rPr>
      </w:pPr>
      <w:r w:rsidRPr="00CB32E7">
        <w:rPr>
          <w:highlight w:val="white"/>
        </w:rPr>
        <w:t xml:space="preserve">      </w:t>
      </w:r>
    </w:p>
    <w:p w14:paraId="10DA01F7" w14:textId="77777777" w:rsidR="00CB32E7" w:rsidRPr="00CB32E7" w:rsidRDefault="00CB32E7" w:rsidP="00CB32E7">
      <w:pPr>
        <w:pStyle w:val="Code"/>
        <w:rPr>
          <w:highlight w:val="white"/>
        </w:rPr>
      </w:pPr>
      <w:r w:rsidRPr="00CB32E7">
        <w:rPr>
          <w:highlight w:val="white"/>
        </w:rPr>
        <w:t xml:space="preserve">        if (!currentStatus) {</w:t>
      </w:r>
    </w:p>
    <w:p w14:paraId="168A2DD6" w14:textId="77777777" w:rsidR="00CB32E7" w:rsidRPr="00CB32E7" w:rsidRDefault="00CB32E7" w:rsidP="00CB32E7">
      <w:pPr>
        <w:pStyle w:val="Code"/>
        <w:rPr>
          <w:highlight w:val="white"/>
        </w:rPr>
      </w:pPr>
      <w:r w:rsidRPr="00CB32E7">
        <w:rPr>
          <w:highlight w:val="white"/>
        </w:rPr>
        <w:t xml:space="preserve">          return false;</w:t>
      </w:r>
    </w:p>
    <w:p w14:paraId="4E0D1AB2" w14:textId="77777777" w:rsidR="00CB32E7" w:rsidRPr="00CB32E7" w:rsidRDefault="00CB32E7" w:rsidP="00CB32E7">
      <w:pPr>
        <w:pStyle w:val="Code"/>
        <w:rPr>
          <w:highlight w:val="white"/>
        </w:rPr>
      </w:pPr>
      <w:r w:rsidRPr="00CB32E7">
        <w:rPr>
          <w:highlight w:val="white"/>
        </w:rPr>
        <w:t xml:space="preserve">        }</w:t>
      </w:r>
    </w:p>
    <w:p w14:paraId="67C60218" w14:textId="77777777" w:rsidR="00CB32E7" w:rsidRPr="00CB32E7" w:rsidRDefault="00CB32E7" w:rsidP="00CB32E7">
      <w:pPr>
        <w:pStyle w:val="Code"/>
        <w:rPr>
          <w:highlight w:val="white"/>
        </w:rPr>
      </w:pPr>
      <w:r w:rsidRPr="00CB32E7">
        <w:rPr>
          <w:highlight w:val="white"/>
        </w:rPr>
        <w:t xml:space="preserve">      }</w:t>
      </w:r>
    </w:p>
    <w:p w14:paraId="324B2DFC" w14:textId="77777777" w:rsidR="00CB32E7" w:rsidRPr="00CB32E7" w:rsidRDefault="00CB32E7" w:rsidP="00CB32E7">
      <w:pPr>
        <w:pStyle w:val="Code"/>
        <w:rPr>
          <w:highlight w:val="white"/>
        </w:rPr>
      </w:pPr>
      <w:r w:rsidRPr="00CB32E7">
        <w:rPr>
          <w:highlight w:val="white"/>
        </w:rPr>
        <w:t xml:space="preserve">      </w:t>
      </w:r>
    </w:p>
    <w:p w14:paraId="092FD92B" w14:textId="77777777" w:rsidR="00CB32E7" w:rsidRPr="00CB32E7" w:rsidRDefault="00CB32E7" w:rsidP="00CB32E7">
      <w:pPr>
        <w:pStyle w:val="Code"/>
        <w:rPr>
          <w:highlight w:val="white"/>
        </w:rPr>
      </w:pPr>
      <w:r w:rsidRPr="00CB32E7">
        <w:rPr>
          <w:highlight w:val="white"/>
        </w:rPr>
        <w:t xml:space="preserve">      return true;</w:t>
      </w:r>
    </w:p>
    <w:p w14:paraId="0BAAF814" w14:textId="77777777" w:rsidR="00CB32E7" w:rsidRPr="00CB32E7" w:rsidRDefault="00CB32E7" w:rsidP="00CB32E7">
      <w:pPr>
        <w:pStyle w:val="Code"/>
        <w:rPr>
          <w:highlight w:val="white"/>
        </w:rPr>
      </w:pPr>
      <w:r w:rsidRPr="00CB32E7">
        <w:rPr>
          <w:highlight w:val="white"/>
        </w:rPr>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29166BFA" w14:textId="1A868085" w:rsidR="002B0360" w:rsidRPr="00CB32E7" w:rsidRDefault="00F86FD6" w:rsidP="00CB32E7">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4AC28CE7" w14:textId="4802A8E6" w:rsidR="00CB5140" w:rsidRPr="00EC76D5" w:rsidRDefault="00CB5140" w:rsidP="002B0360">
      <w:pPr>
        <w:pStyle w:val="Rubrik3"/>
      </w:pPr>
      <w:bookmarkStart w:id="38" w:name="_Toc49764314"/>
      <w:r w:rsidRPr="00EC76D5">
        <w:t>Lines</w:t>
      </w:r>
      <w:bookmarkEnd w:id="38"/>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lastRenderedPageBreak/>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5ABDB8E8" w14:textId="77777777" w:rsidR="0023527B" w:rsidRDefault="0023527B" w:rsidP="0023527B">
      <w:pPr>
        <w:pStyle w:val="Code"/>
        <w:rPr>
          <w:highlight w:val="white"/>
        </w:rPr>
      </w:pPr>
    </w:p>
    <w:p w14:paraId="4D7655E2" w14:textId="55C752BB" w:rsidR="0023527B" w:rsidRPr="0023527B" w:rsidRDefault="0023527B" w:rsidP="0023527B">
      <w:pPr>
        <w:pStyle w:val="Code"/>
        <w:rPr>
          <w:highlight w:val="white"/>
        </w:rPr>
      </w:pPr>
      <w:r w:rsidRPr="0023527B">
        <w:rPr>
          <w:highlight w:val="white"/>
        </w:rPr>
        <w:t xml:space="preserve">    private void DoLine(List&lt;Token&gt; tokenList) {</w:t>
      </w:r>
    </w:p>
    <w:p w14:paraId="4FC9921F" w14:textId="77777777" w:rsidR="0023527B" w:rsidRPr="0023527B" w:rsidRDefault="0023527B" w:rsidP="0023527B">
      <w:pPr>
        <w:pStyle w:val="Code"/>
        <w:rPr>
          <w:highlight w:val="white"/>
        </w:rPr>
      </w:pPr>
      <w:r w:rsidRPr="0023527B">
        <w:rPr>
          <w:highlight w:val="white"/>
        </w:rPr>
        <w:t xml:space="preserve">      int listSize = tokenList.Count;</w:t>
      </w:r>
    </w:p>
    <w:p w14:paraId="02F792FF" w14:textId="77777777" w:rsidR="0023527B" w:rsidRPr="0023527B" w:rsidRDefault="0023527B" w:rsidP="0023527B">
      <w:pPr>
        <w:pStyle w:val="Code"/>
        <w:rPr>
          <w:highlight w:val="white"/>
        </w:rPr>
      </w:pPr>
      <w:r w:rsidRPr="0023527B">
        <w:rPr>
          <w:highlight w:val="white"/>
        </w:rPr>
        <w:t xml:space="preserve">    </w:t>
      </w:r>
    </w:p>
    <w:p w14:paraId="6ECEEB0B" w14:textId="77777777" w:rsidR="0023527B" w:rsidRPr="0023527B" w:rsidRDefault="0023527B" w:rsidP="0023527B">
      <w:pPr>
        <w:pStyle w:val="Code"/>
        <w:rPr>
          <w:highlight w:val="white"/>
        </w:rPr>
      </w:pPr>
      <w:r w:rsidRPr="0023527B">
        <w:rPr>
          <w:highlight w:val="white"/>
        </w:rPr>
        <w:t xml:space="preserve">      if ((listSize == 4) || (listSize == 5)) {</w:t>
      </w:r>
    </w:p>
    <w:p w14:paraId="131BFDDC" w14:textId="77777777" w:rsidR="0023527B" w:rsidRPr="0023527B" w:rsidRDefault="0023527B" w:rsidP="0023527B">
      <w:pPr>
        <w:pStyle w:val="Code"/>
        <w:rPr>
          <w:highlight w:val="white"/>
        </w:rPr>
      </w:pPr>
      <w:r w:rsidRPr="0023527B">
        <w:rPr>
          <w:highlight w:val="white"/>
        </w:rPr>
        <w:t xml:space="preserve">        string lineText = (string) tokenList[2].Value;</w:t>
      </w:r>
    </w:p>
    <w:p w14:paraId="275F9540" w14:textId="77777777" w:rsidR="0023527B" w:rsidRDefault="0023527B" w:rsidP="0023527B">
      <w:pPr>
        <w:pStyle w:val="Code"/>
        <w:rPr>
          <w:highlight w:val="white"/>
        </w:rPr>
      </w:pPr>
      <w:r w:rsidRPr="0023527B">
        <w:rPr>
          <w:highlight w:val="white"/>
        </w:rPr>
        <w:t xml:space="preserve">        Assert.Error(int.TryParse(lineText, out CCompiler_Main.Scanner.Line),</w:t>
      </w:r>
    </w:p>
    <w:p w14:paraId="33E6AAE1" w14:textId="3EB98E5A" w:rsidR="0023527B" w:rsidRPr="0023527B" w:rsidRDefault="0023527B" w:rsidP="0023527B">
      <w:pPr>
        <w:pStyle w:val="Code"/>
        <w:rPr>
          <w:highlight w:val="white"/>
        </w:rPr>
      </w:pPr>
      <w:r>
        <w:rPr>
          <w:highlight w:val="white"/>
        </w:rPr>
        <w:t xml:space="preserve">                                 </w:t>
      </w:r>
      <w:r w:rsidRPr="0023527B">
        <w:rPr>
          <w:highlight w:val="white"/>
        </w:rPr>
        <w:t xml:space="preserve"> lineText, Message.Invalid_line_number);</w:t>
      </w:r>
    </w:p>
    <w:p w14:paraId="333637EE" w14:textId="77777777" w:rsidR="0023527B" w:rsidRPr="0023527B" w:rsidRDefault="0023527B" w:rsidP="0023527B">
      <w:pPr>
        <w:pStyle w:val="Code"/>
        <w:rPr>
          <w:highlight w:val="white"/>
        </w:rPr>
      </w:pPr>
    </w:p>
    <w:p w14:paraId="420C7629" w14:textId="77777777" w:rsidR="0023527B" w:rsidRPr="0023527B" w:rsidRDefault="0023527B" w:rsidP="0023527B">
      <w:pPr>
        <w:pStyle w:val="Code"/>
        <w:rPr>
          <w:highlight w:val="white"/>
        </w:rPr>
      </w:pPr>
      <w:r w:rsidRPr="0023527B">
        <w:rPr>
          <w:highlight w:val="white"/>
        </w:rPr>
        <w:t xml:space="preserve">        if (listSize == 5) {</w:t>
      </w:r>
    </w:p>
    <w:p w14:paraId="0CA98DAF" w14:textId="77777777" w:rsidR="0023527B" w:rsidRDefault="0023527B" w:rsidP="0023527B">
      <w:pPr>
        <w:pStyle w:val="Code"/>
        <w:rPr>
          <w:highlight w:val="white"/>
        </w:rPr>
      </w:pPr>
      <w:r w:rsidRPr="0023527B">
        <w:rPr>
          <w:highlight w:val="white"/>
        </w:rPr>
        <w:t xml:space="preserve">          CCompiler_Main.Scanner.Path =</w:t>
      </w:r>
    </w:p>
    <w:p w14:paraId="731DCE6B" w14:textId="2A3A50FC" w:rsidR="0023527B" w:rsidRPr="0023527B" w:rsidRDefault="0023527B" w:rsidP="0023527B">
      <w:pPr>
        <w:pStyle w:val="Code"/>
        <w:rPr>
          <w:highlight w:val="white"/>
        </w:rPr>
      </w:pPr>
      <w:r>
        <w:rPr>
          <w:highlight w:val="white"/>
        </w:rPr>
        <w:t xml:space="preserve">           </w:t>
      </w:r>
      <w:r w:rsidRPr="0023527B">
        <w:rPr>
          <w:highlight w:val="white"/>
        </w:rPr>
        <w:t xml:space="preserve"> new FileInfo((string) tokenList[3].Value);</w:t>
      </w:r>
    </w:p>
    <w:p w14:paraId="5984E2AB" w14:textId="77777777" w:rsidR="0023527B" w:rsidRPr="0023527B" w:rsidRDefault="0023527B" w:rsidP="0023527B">
      <w:pPr>
        <w:pStyle w:val="Code"/>
        <w:rPr>
          <w:highlight w:val="white"/>
        </w:rPr>
      </w:pPr>
      <w:r w:rsidRPr="0023527B">
        <w:rPr>
          <w:highlight w:val="white"/>
        </w:rPr>
        <w:t xml:space="preserve">        }</w:t>
      </w:r>
    </w:p>
    <w:p w14:paraId="59F8A771" w14:textId="77777777" w:rsidR="0023527B" w:rsidRPr="0023527B" w:rsidRDefault="0023527B" w:rsidP="0023527B">
      <w:pPr>
        <w:pStyle w:val="Code"/>
        <w:rPr>
          <w:highlight w:val="white"/>
        </w:rPr>
      </w:pPr>
      <w:r w:rsidRPr="0023527B">
        <w:rPr>
          <w:highlight w:val="white"/>
        </w:rPr>
        <w:t xml:space="preserve">      }</w:t>
      </w:r>
    </w:p>
    <w:p w14:paraId="333C746A" w14:textId="77777777" w:rsidR="0023527B" w:rsidRPr="0023527B" w:rsidRDefault="0023527B" w:rsidP="0023527B">
      <w:pPr>
        <w:pStyle w:val="Code"/>
        <w:rPr>
          <w:highlight w:val="white"/>
        </w:rPr>
      </w:pPr>
      <w:r w:rsidRPr="0023527B">
        <w:rPr>
          <w:highlight w:val="white"/>
        </w:rPr>
        <w:t xml:space="preserve">      else {</w:t>
      </w:r>
    </w:p>
    <w:p w14:paraId="314AE299" w14:textId="77777777" w:rsidR="0023527B" w:rsidRPr="0023527B" w:rsidRDefault="0023527B" w:rsidP="0023527B">
      <w:pPr>
        <w:pStyle w:val="Code"/>
        <w:rPr>
          <w:highlight w:val="white"/>
        </w:rPr>
      </w:pPr>
      <w:r w:rsidRPr="0023527B">
        <w:rPr>
          <w:highlight w:val="white"/>
        </w:rPr>
        <w:t xml:space="preserve">        Assert.Error(listSize == 3, TokenListToString(tokenList),</w:t>
      </w:r>
    </w:p>
    <w:p w14:paraId="20E3C420" w14:textId="77777777" w:rsidR="0023527B" w:rsidRPr="0023527B" w:rsidRDefault="0023527B" w:rsidP="0023527B">
      <w:pPr>
        <w:pStyle w:val="Code"/>
        <w:rPr>
          <w:highlight w:val="white"/>
        </w:rPr>
      </w:pPr>
      <w:r w:rsidRPr="0023527B">
        <w:rPr>
          <w:highlight w:val="white"/>
        </w:rPr>
        <w:t xml:space="preserve">                     Message.Invalid_preprocessor_directive);</w:t>
      </w:r>
    </w:p>
    <w:p w14:paraId="5CE7D079" w14:textId="77777777" w:rsidR="0023527B" w:rsidRPr="0023527B" w:rsidRDefault="0023527B" w:rsidP="0023527B">
      <w:pPr>
        <w:pStyle w:val="Code"/>
        <w:rPr>
          <w:highlight w:val="white"/>
        </w:rPr>
      </w:pPr>
      <w:r w:rsidRPr="0023527B">
        <w:rPr>
          <w:highlight w:val="white"/>
        </w:rPr>
        <w:t xml:space="preserve">      }</w:t>
      </w:r>
    </w:p>
    <w:p w14:paraId="44358B6C" w14:textId="77777777" w:rsidR="0023527B" w:rsidRPr="0023527B" w:rsidRDefault="0023527B" w:rsidP="0023527B">
      <w:pPr>
        <w:pStyle w:val="Code"/>
        <w:rPr>
          <w:highlight w:val="white"/>
        </w:rPr>
      </w:pPr>
    </w:p>
    <w:p w14:paraId="60A62EAD"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1E9901C1"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0DE8DA99" w14:textId="1420447B"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3916C592" w14:textId="77777777" w:rsidR="0023527B" w:rsidRPr="0023527B" w:rsidRDefault="0023527B" w:rsidP="0023527B">
      <w:pPr>
        <w:pStyle w:val="Code"/>
        <w:rPr>
          <w:highlight w:val="white"/>
        </w:rPr>
      </w:pPr>
      <w:r w:rsidRPr="0023527B">
        <w:rPr>
          <w:highlight w:val="white"/>
        </w:rPr>
        <w:t xml:space="preserve">    }</w:t>
      </w:r>
    </w:p>
    <w:p w14:paraId="161B783C" w14:textId="161937AC" w:rsidR="00CB5140" w:rsidRPr="00EC76D5" w:rsidRDefault="00CB5140" w:rsidP="00C6371A">
      <w:pPr>
        <w:pStyle w:val="Rubrik3"/>
      </w:pPr>
      <w:bookmarkStart w:id="39" w:name="_Toc49764315"/>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t xml:space="preserve">The </w:t>
      </w:r>
      <w:proofErr w:type="spellStart"/>
      <w:r w:rsidRPr="00EC76D5">
        <w:rPr>
          <w:rStyle w:val="CodeInText"/>
        </w:rPr>
        <w:t>Main.IncludeSet</w:t>
      </w:r>
      <w:proofErr w:type="spellEnd"/>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2B0D83FF" w14:textId="77777777" w:rsidR="0023527B" w:rsidRPr="0023527B" w:rsidRDefault="0023527B" w:rsidP="0023527B">
      <w:pPr>
        <w:pStyle w:val="Code"/>
        <w:rPr>
          <w:highlight w:val="white"/>
        </w:rPr>
      </w:pPr>
      <w:r w:rsidRPr="0023527B">
        <w:rPr>
          <w:highlight w:val="white"/>
        </w:rPr>
        <w:t xml:space="preserve">    private void DoInclude(List&lt;Token&gt; tokenList) {</w:t>
      </w:r>
    </w:p>
    <w:p w14:paraId="408DA23B" w14:textId="77777777" w:rsidR="0023527B" w:rsidRPr="0023527B" w:rsidRDefault="0023527B" w:rsidP="0023527B">
      <w:pPr>
        <w:pStyle w:val="Code"/>
        <w:rPr>
          <w:highlight w:val="white"/>
        </w:rPr>
      </w:pPr>
      <w:r w:rsidRPr="0023527B">
        <w:rPr>
          <w:highlight w:val="white"/>
        </w:rPr>
        <w:t xml:space="preserve">      FileInfo includeFile = null;</w:t>
      </w:r>
    </w:p>
    <w:p w14:paraId="14958E0C" w14:textId="77777777" w:rsidR="0023527B" w:rsidRPr="0023527B" w:rsidRDefault="0023527B" w:rsidP="0023527B">
      <w:pPr>
        <w:pStyle w:val="Code"/>
        <w:rPr>
          <w:highlight w:val="white"/>
        </w:rPr>
      </w:pPr>
      <w:r w:rsidRPr="0023527B">
        <w:rPr>
          <w:highlight w:val="white"/>
        </w:rPr>
        <w:t xml:space="preserve">    </w:t>
      </w:r>
    </w:p>
    <w:p w14:paraId="48772951" w14:textId="77777777" w:rsidR="0023527B" w:rsidRPr="0023527B" w:rsidRDefault="0023527B" w:rsidP="0023527B">
      <w:pPr>
        <w:pStyle w:val="Code"/>
        <w:rPr>
          <w:highlight w:val="white"/>
        </w:rPr>
      </w:pPr>
      <w:r w:rsidRPr="0023527B">
        <w:rPr>
          <w:highlight w:val="white"/>
        </w:rPr>
        <w:t xml:space="preserve">      if ((tokenList[2].Id == CCompiler_Pre.Tokens.STRING) &amp;&amp;</w:t>
      </w:r>
    </w:p>
    <w:p w14:paraId="1E78E2CB" w14:textId="77777777" w:rsidR="0023527B" w:rsidRPr="0023527B" w:rsidRDefault="0023527B" w:rsidP="0023527B">
      <w:pPr>
        <w:pStyle w:val="Code"/>
        <w:rPr>
          <w:highlight w:val="white"/>
        </w:rPr>
      </w:pPr>
      <w:r w:rsidRPr="0023527B">
        <w:rPr>
          <w:highlight w:val="white"/>
        </w:rPr>
        <w:t xml:space="preserve">          (tokenList[3].Id == CCompiler_Pre.Tokens.EOF)) {</w:t>
      </w:r>
    </w:p>
    <w:p w14:paraId="1EA13B79" w14:textId="77777777" w:rsidR="0023527B" w:rsidRPr="0023527B" w:rsidRDefault="0023527B" w:rsidP="0023527B">
      <w:pPr>
        <w:pStyle w:val="Code"/>
        <w:rPr>
          <w:highlight w:val="white"/>
        </w:rPr>
      </w:pPr>
      <w:r w:rsidRPr="0023527B">
        <w:rPr>
          <w:highlight w:val="white"/>
        </w:rPr>
        <w:t xml:space="preserve">        string text = tokenList[2].ToString();</w:t>
      </w:r>
    </w:p>
    <w:p w14:paraId="2A734D80" w14:textId="77777777" w:rsidR="0023527B" w:rsidRPr="0023527B" w:rsidRDefault="0023527B" w:rsidP="0023527B">
      <w:pPr>
        <w:pStyle w:val="Code"/>
        <w:rPr>
          <w:highlight w:val="white"/>
        </w:rPr>
      </w:pPr>
      <w:r w:rsidRPr="0023527B">
        <w:rPr>
          <w:highlight w:val="white"/>
        </w:rPr>
        <w:t xml:space="preserve">        string file = text.ToString().Substring(1, text.Length - 1);</w:t>
      </w:r>
    </w:p>
    <w:p w14:paraId="2470F85A" w14:textId="77777777" w:rsidR="0023527B" w:rsidRPr="0023527B" w:rsidRDefault="0023527B" w:rsidP="0023527B">
      <w:pPr>
        <w:pStyle w:val="Code"/>
        <w:rPr>
          <w:highlight w:val="white"/>
        </w:rPr>
      </w:pPr>
      <w:r w:rsidRPr="0023527B">
        <w:rPr>
          <w:highlight w:val="white"/>
        </w:rPr>
        <w:t xml:space="preserve">        includeFile = new FileInfo(IncludePath + file);</w:t>
      </w:r>
    </w:p>
    <w:p w14:paraId="1CF447CD" w14:textId="77777777" w:rsidR="0023527B" w:rsidRPr="0023527B" w:rsidRDefault="0023527B" w:rsidP="0023527B">
      <w:pPr>
        <w:pStyle w:val="Code"/>
        <w:rPr>
          <w:highlight w:val="white"/>
        </w:rPr>
      </w:pPr>
      <w:r w:rsidRPr="0023527B">
        <w:rPr>
          <w:highlight w:val="white"/>
        </w:rPr>
        <w:t xml:space="preserve">      }</w:t>
      </w:r>
    </w:p>
    <w:p w14:paraId="6273324D" w14:textId="77777777" w:rsidR="0023527B" w:rsidRPr="0023527B" w:rsidRDefault="0023527B" w:rsidP="0023527B">
      <w:pPr>
        <w:pStyle w:val="Code"/>
        <w:rPr>
          <w:highlight w:val="white"/>
        </w:rPr>
      </w:pPr>
      <w:r w:rsidRPr="0023527B">
        <w:rPr>
          <w:highlight w:val="white"/>
        </w:rPr>
        <w:t xml:space="preserve">      else {</w:t>
      </w:r>
    </w:p>
    <w:p w14:paraId="785DA1F7" w14:textId="77777777" w:rsidR="0023527B" w:rsidRPr="0023527B" w:rsidRDefault="0023527B" w:rsidP="0023527B">
      <w:pPr>
        <w:pStyle w:val="Code"/>
        <w:rPr>
          <w:highlight w:val="white"/>
        </w:rPr>
      </w:pPr>
      <w:r w:rsidRPr="0023527B">
        <w:rPr>
          <w:highlight w:val="white"/>
        </w:rPr>
        <w:t xml:space="preserve">        StringBuilder buffer = new StringBuilder();</w:t>
      </w:r>
    </w:p>
    <w:p w14:paraId="3B1B7372" w14:textId="77777777" w:rsidR="0023527B" w:rsidRPr="0023527B" w:rsidRDefault="0023527B" w:rsidP="0023527B">
      <w:pPr>
        <w:pStyle w:val="Code"/>
        <w:rPr>
          <w:highlight w:val="white"/>
        </w:rPr>
      </w:pPr>
    </w:p>
    <w:p w14:paraId="2728B9DA" w14:textId="77777777" w:rsidR="0023527B" w:rsidRPr="0023527B" w:rsidRDefault="0023527B" w:rsidP="0023527B">
      <w:pPr>
        <w:pStyle w:val="Code"/>
        <w:rPr>
          <w:highlight w:val="white"/>
        </w:rPr>
      </w:pPr>
      <w:r w:rsidRPr="0023527B">
        <w:rPr>
          <w:highlight w:val="white"/>
        </w:rPr>
        <w:t xml:space="preserve">        foreach (Token token in tokenList.GetRange(2, tokenList.Count - 2)) {</w:t>
      </w:r>
    </w:p>
    <w:p w14:paraId="606EA713" w14:textId="77777777" w:rsidR="0023527B" w:rsidRPr="0023527B" w:rsidRDefault="0023527B" w:rsidP="0023527B">
      <w:pPr>
        <w:pStyle w:val="Code"/>
        <w:rPr>
          <w:highlight w:val="white"/>
        </w:rPr>
      </w:pPr>
      <w:r w:rsidRPr="0023527B">
        <w:rPr>
          <w:highlight w:val="white"/>
        </w:rPr>
        <w:t xml:space="preserve">          buffer.Append(token.ToString());</w:t>
      </w:r>
    </w:p>
    <w:p w14:paraId="100C7DAA" w14:textId="77777777" w:rsidR="0023527B" w:rsidRPr="0023527B" w:rsidRDefault="0023527B" w:rsidP="0023527B">
      <w:pPr>
        <w:pStyle w:val="Code"/>
        <w:rPr>
          <w:highlight w:val="white"/>
        </w:rPr>
      </w:pPr>
      <w:r w:rsidRPr="0023527B">
        <w:rPr>
          <w:highlight w:val="white"/>
        </w:rPr>
        <w:t xml:space="preserve">        }</w:t>
      </w:r>
    </w:p>
    <w:p w14:paraId="4A3D9C9A" w14:textId="77777777" w:rsidR="0023527B" w:rsidRPr="0023527B" w:rsidRDefault="0023527B" w:rsidP="0023527B">
      <w:pPr>
        <w:pStyle w:val="Code"/>
        <w:rPr>
          <w:highlight w:val="white"/>
        </w:rPr>
      </w:pPr>
      <w:r w:rsidRPr="0023527B">
        <w:rPr>
          <w:highlight w:val="white"/>
        </w:rPr>
        <w:t xml:space="preserve">      </w:t>
      </w:r>
    </w:p>
    <w:p w14:paraId="38ADA27A" w14:textId="77777777" w:rsidR="0023527B" w:rsidRPr="0023527B" w:rsidRDefault="0023527B" w:rsidP="0023527B">
      <w:pPr>
        <w:pStyle w:val="Code"/>
        <w:rPr>
          <w:highlight w:val="white"/>
        </w:rPr>
      </w:pPr>
      <w:r w:rsidRPr="0023527B">
        <w:rPr>
          <w:highlight w:val="white"/>
        </w:rPr>
        <w:t xml:space="preserve">        string text = buffer.ToString();</w:t>
      </w:r>
    </w:p>
    <w:p w14:paraId="783EF6B0" w14:textId="77777777" w:rsidR="0023527B" w:rsidRPr="0023527B" w:rsidRDefault="0023527B" w:rsidP="0023527B">
      <w:pPr>
        <w:pStyle w:val="Code"/>
        <w:rPr>
          <w:highlight w:val="white"/>
        </w:rPr>
      </w:pPr>
    </w:p>
    <w:p w14:paraId="228AAC02" w14:textId="77777777" w:rsidR="0023527B" w:rsidRPr="0023527B" w:rsidRDefault="0023527B" w:rsidP="0023527B">
      <w:pPr>
        <w:pStyle w:val="Code"/>
        <w:rPr>
          <w:highlight w:val="white"/>
        </w:rPr>
      </w:pPr>
      <w:r w:rsidRPr="0023527B">
        <w:rPr>
          <w:highlight w:val="white"/>
        </w:rPr>
        <w:t xml:space="preserve">        if (text.StartsWith("&lt;") &amp;&amp; text.EndsWith("&gt;")) {</w:t>
      </w:r>
    </w:p>
    <w:p w14:paraId="3CF59C1F" w14:textId="77777777" w:rsidR="0023527B" w:rsidRPr="0023527B" w:rsidRDefault="0023527B" w:rsidP="0023527B">
      <w:pPr>
        <w:pStyle w:val="Code"/>
        <w:rPr>
          <w:highlight w:val="white"/>
        </w:rPr>
      </w:pPr>
      <w:r w:rsidRPr="0023527B">
        <w:rPr>
          <w:highlight w:val="white"/>
        </w:rPr>
        <w:t xml:space="preserve">          string file = text.ToString().Substring(1, text.Length - 2);</w:t>
      </w:r>
    </w:p>
    <w:p w14:paraId="35733178" w14:textId="77777777" w:rsidR="0023527B" w:rsidRPr="0023527B" w:rsidRDefault="0023527B" w:rsidP="0023527B">
      <w:pPr>
        <w:pStyle w:val="Code"/>
        <w:rPr>
          <w:highlight w:val="white"/>
        </w:rPr>
      </w:pPr>
      <w:r w:rsidRPr="0023527B">
        <w:rPr>
          <w:highlight w:val="white"/>
        </w:rPr>
        <w:t xml:space="preserve">          includeFile = new FileInfo(IncludePath + file);</w:t>
      </w:r>
    </w:p>
    <w:p w14:paraId="1F3DAB20" w14:textId="77777777" w:rsidR="0023527B" w:rsidRPr="0023527B" w:rsidRDefault="0023527B" w:rsidP="0023527B">
      <w:pPr>
        <w:pStyle w:val="Code"/>
        <w:rPr>
          <w:highlight w:val="white"/>
        </w:rPr>
      </w:pPr>
      <w:r w:rsidRPr="0023527B">
        <w:rPr>
          <w:highlight w:val="white"/>
        </w:rPr>
        <w:t xml:space="preserve">        }</w:t>
      </w:r>
    </w:p>
    <w:p w14:paraId="1BDABEFF" w14:textId="77777777" w:rsidR="0023527B" w:rsidRPr="0023527B" w:rsidRDefault="0023527B" w:rsidP="0023527B">
      <w:pPr>
        <w:pStyle w:val="Code"/>
        <w:rPr>
          <w:highlight w:val="white"/>
        </w:rPr>
      </w:pPr>
      <w:r w:rsidRPr="0023527B">
        <w:rPr>
          <w:highlight w:val="white"/>
        </w:rPr>
        <w:t xml:space="preserve">        else {</w:t>
      </w:r>
    </w:p>
    <w:p w14:paraId="0D7E0E86" w14:textId="77777777" w:rsidR="0023527B" w:rsidRDefault="0023527B" w:rsidP="0023527B">
      <w:pPr>
        <w:pStyle w:val="Code"/>
        <w:rPr>
          <w:highlight w:val="white"/>
        </w:rPr>
      </w:pPr>
      <w:r w:rsidRPr="0023527B">
        <w:rPr>
          <w:highlight w:val="white"/>
        </w:rPr>
        <w:t xml:space="preserve">          Assert.Error(TokenListToString(tokenList),</w:t>
      </w:r>
    </w:p>
    <w:p w14:paraId="31DE0458" w14:textId="20455D60" w:rsidR="0023527B" w:rsidRPr="0023527B" w:rsidRDefault="0023527B" w:rsidP="0023527B">
      <w:pPr>
        <w:pStyle w:val="Code"/>
        <w:rPr>
          <w:highlight w:val="white"/>
        </w:rPr>
      </w:pPr>
      <w:r>
        <w:rPr>
          <w:highlight w:val="white"/>
        </w:rPr>
        <w:t xml:space="preserve">                      </w:t>
      </w:r>
      <w:r w:rsidRPr="0023527B">
        <w:rPr>
          <w:highlight w:val="white"/>
        </w:rPr>
        <w:t xml:space="preserve"> Message.Invalid_preprocessor_directive);</w:t>
      </w:r>
    </w:p>
    <w:p w14:paraId="2D59774A" w14:textId="77777777" w:rsidR="0023527B" w:rsidRPr="0023527B" w:rsidRDefault="0023527B" w:rsidP="0023527B">
      <w:pPr>
        <w:pStyle w:val="Code"/>
        <w:rPr>
          <w:highlight w:val="white"/>
        </w:rPr>
      </w:pPr>
      <w:r w:rsidRPr="0023527B">
        <w:rPr>
          <w:highlight w:val="white"/>
        </w:rPr>
        <w:t xml:space="preserve">        }</w:t>
      </w:r>
    </w:p>
    <w:p w14:paraId="5C422B1F" w14:textId="77777777" w:rsidR="0023527B" w:rsidRPr="0023527B" w:rsidRDefault="0023527B" w:rsidP="0023527B">
      <w:pPr>
        <w:pStyle w:val="Code"/>
        <w:rPr>
          <w:highlight w:val="white"/>
        </w:rPr>
      </w:pPr>
      <w:r w:rsidRPr="0023527B">
        <w:rPr>
          <w:highlight w:val="white"/>
        </w:rPr>
        <w:t xml:space="preserve">      }</w:t>
      </w:r>
    </w:p>
    <w:p w14:paraId="64F1796B" w14:textId="77777777" w:rsidR="0023527B" w:rsidRPr="0023527B" w:rsidRDefault="0023527B" w:rsidP="0023527B">
      <w:pPr>
        <w:pStyle w:val="Code"/>
        <w:rPr>
          <w:highlight w:val="white"/>
        </w:rPr>
      </w:pPr>
    </w:p>
    <w:p w14:paraId="69E42700" w14:textId="53E72133" w:rsidR="0023527B" w:rsidRPr="0023527B" w:rsidRDefault="0023527B" w:rsidP="0023527B">
      <w:pPr>
        <w:pStyle w:val="Code"/>
        <w:rPr>
          <w:highlight w:val="white"/>
        </w:rPr>
      </w:pPr>
      <w:r>
        <w:rPr>
          <w:highlight w:val="white"/>
          <w:lang w:val="sv-SE"/>
        </w:rPr>
        <w:t xml:space="preserve">      </w:t>
      </w:r>
      <w:r w:rsidRPr="0023527B">
        <w:rPr>
          <w:highlight w:val="white"/>
        </w:rPr>
        <w:t>Assert.Error(!Preprocessor.IncludeStack.Contains(includeFile),</w:t>
      </w:r>
    </w:p>
    <w:p w14:paraId="70B91CAA" w14:textId="77777777" w:rsidR="0023527B" w:rsidRPr="0023527B" w:rsidRDefault="0023527B" w:rsidP="0023527B">
      <w:pPr>
        <w:pStyle w:val="Code"/>
        <w:rPr>
          <w:highlight w:val="white"/>
        </w:rPr>
      </w:pPr>
      <w:r w:rsidRPr="0023527B">
        <w:rPr>
          <w:highlight w:val="white"/>
        </w:rPr>
        <w:t xml:space="preserve">                   includeFile.FullName, Message.Repeted_include_statement);</w:t>
      </w:r>
    </w:p>
    <w:p w14:paraId="088D94A8" w14:textId="77777777" w:rsidR="0023527B" w:rsidRPr="0023527B" w:rsidRDefault="0023527B" w:rsidP="0023527B">
      <w:pPr>
        <w:pStyle w:val="Code"/>
        <w:rPr>
          <w:highlight w:val="white"/>
        </w:rPr>
      </w:pPr>
      <w:r w:rsidRPr="0023527B">
        <w:rPr>
          <w:highlight w:val="white"/>
        </w:rPr>
        <w:t xml:space="preserve">      Preprocessor.IncludeStack.Push(includeFile);</w:t>
      </w:r>
    </w:p>
    <w:p w14:paraId="3A8C9DEA" w14:textId="77777777" w:rsidR="0023527B" w:rsidRPr="0023527B" w:rsidRDefault="0023527B" w:rsidP="0023527B">
      <w:pPr>
        <w:pStyle w:val="Code"/>
        <w:rPr>
          <w:highlight w:val="white"/>
        </w:rPr>
      </w:pPr>
      <w:r w:rsidRPr="0023527B">
        <w:rPr>
          <w:highlight w:val="white"/>
        </w:rPr>
        <w:t xml:space="preserve">      Preprocessor.IncludeSet.Add(includeFile);</w:t>
      </w:r>
    </w:p>
    <w:p w14:paraId="3F92EC48" w14:textId="77777777" w:rsidR="0023527B" w:rsidRPr="0023527B" w:rsidRDefault="0023527B" w:rsidP="0023527B">
      <w:pPr>
        <w:pStyle w:val="Code"/>
        <w:rPr>
          <w:highlight w:val="white"/>
        </w:rPr>
      </w:pPr>
      <w:r w:rsidRPr="0023527B">
        <w:rPr>
          <w:highlight w:val="white"/>
        </w:rPr>
        <w:t xml:space="preserve">      FileInfo oldPath = CCompiler_Main.Scanner.Path;</w:t>
      </w:r>
    </w:p>
    <w:p w14:paraId="027F4A92" w14:textId="77777777" w:rsidR="0023527B" w:rsidRPr="0023527B" w:rsidRDefault="0023527B" w:rsidP="0023527B">
      <w:pPr>
        <w:pStyle w:val="Code"/>
        <w:rPr>
          <w:highlight w:val="white"/>
        </w:rPr>
      </w:pPr>
      <w:r w:rsidRPr="0023527B">
        <w:rPr>
          <w:highlight w:val="white"/>
        </w:rPr>
        <w:t xml:space="preserve">      int oldLine = CCompiler_Main.Scanner.Line;</w:t>
      </w:r>
    </w:p>
    <w:p w14:paraId="685C704B" w14:textId="77777777" w:rsidR="0023527B" w:rsidRPr="0023527B" w:rsidRDefault="0023527B" w:rsidP="0023527B">
      <w:pPr>
        <w:pStyle w:val="Code"/>
        <w:rPr>
          <w:highlight w:val="white"/>
        </w:rPr>
      </w:pPr>
      <w:r w:rsidRPr="0023527B">
        <w:rPr>
          <w:highlight w:val="white"/>
        </w:rPr>
        <w:t xml:space="preserve">      CCompiler_Main.Scanner.Path = includeFile;</w:t>
      </w:r>
    </w:p>
    <w:p w14:paraId="3D4CE25D" w14:textId="77777777" w:rsidR="0023527B" w:rsidRPr="0023527B" w:rsidRDefault="0023527B" w:rsidP="0023527B">
      <w:pPr>
        <w:pStyle w:val="Code"/>
        <w:rPr>
          <w:highlight w:val="white"/>
        </w:rPr>
      </w:pPr>
      <w:r w:rsidRPr="0023527B">
        <w:rPr>
          <w:highlight w:val="white"/>
        </w:rPr>
        <w:t xml:space="preserve">      CCompiler_Main.Scanner.Line = 1;</w:t>
      </w:r>
    </w:p>
    <w:p w14:paraId="6BC9A988"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15C92723"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6D1323A5" w14:textId="13AF5ACF"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124B5546" w14:textId="77777777" w:rsidR="0023527B" w:rsidRPr="0023527B" w:rsidRDefault="0023527B" w:rsidP="0023527B">
      <w:pPr>
        <w:pStyle w:val="Code"/>
        <w:rPr>
          <w:highlight w:val="white"/>
        </w:rPr>
      </w:pPr>
      <w:r w:rsidRPr="0023527B">
        <w:rPr>
          <w:highlight w:val="white"/>
        </w:rPr>
        <w:t xml:space="preserve">      DoProcess(includeFile);</w:t>
      </w:r>
    </w:p>
    <w:p w14:paraId="6F131A4B" w14:textId="77777777" w:rsidR="0023527B" w:rsidRPr="0023527B" w:rsidRDefault="0023527B" w:rsidP="0023527B">
      <w:pPr>
        <w:pStyle w:val="Code"/>
        <w:rPr>
          <w:highlight w:val="white"/>
        </w:rPr>
      </w:pPr>
      <w:r w:rsidRPr="0023527B">
        <w:rPr>
          <w:highlight w:val="white"/>
        </w:rPr>
        <w:t xml:space="preserve">      CCompiler_Main.Scanner.Line = oldLine;// + 1;</w:t>
      </w:r>
    </w:p>
    <w:p w14:paraId="4AE4B478" w14:textId="77777777" w:rsidR="0023527B" w:rsidRPr="0023527B" w:rsidRDefault="0023527B" w:rsidP="0023527B">
      <w:pPr>
        <w:pStyle w:val="Code"/>
        <w:rPr>
          <w:highlight w:val="white"/>
        </w:rPr>
      </w:pPr>
      <w:r w:rsidRPr="0023527B">
        <w:rPr>
          <w:highlight w:val="white"/>
        </w:rPr>
        <w:t xml:space="preserve">      CCompiler_Main.Scanner.Path = oldPath;</w:t>
      </w:r>
    </w:p>
    <w:p w14:paraId="0B329596"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6D7C7E0C"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7B2AAB94" w14:textId="0AA729DF"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2F055237" w14:textId="77777777" w:rsidR="0023527B" w:rsidRPr="0023527B" w:rsidRDefault="0023527B" w:rsidP="0023527B">
      <w:pPr>
        <w:pStyle w:val="Code"/>
        <w:rPr>
          <w:highlight w:val="white"/>
        </w:rPr>
      </w:pPr>
      <w:r w:rsidRPr="0023527B">
        <w:rPr>
          <w:highlight w:val="white"/>
        </w:rPr>
        <w:t xml:space="preserve">      Preprocessor.IncludeStack.Pop();</w:t>
      </w:r>
    </w:p>
    <w:p w14:paraId="7A2FCEC9" w14:textId="77777777" w:rsidR="0023527B" w:rsidRPr="0023527B" w:rsidRDefault="0023527B" w:rsidP="0023527B">
      <w:pPr>
        <w:pStyle w:val="Code"/>
        <w:rPr>
          <w:highlight w:val="white"/>
        </w:rPr>
      </w:pPr>
      <w:r w:rsidRPr="0023527B">
        <w:rPr>
          <w:highlight w:val="white"/>
        </w:rPr>
        <w:t xml:space="preserve">    }</w:t>
      </w:r>
    </w:p>
    <w:p w14:paraId="22B3F41F" w14:textId="441314B0" w:rsidR="00365937" w:rsidRPr="00EC76D5" w:rsidRDefault="00365937" w:rsidP="00365937">
      <w:pPr>
        <w:pStyle w:val="Code"/>
      </w:pPr>
    </w:p>
    <w:p w14:paraId="1EF2CB4D" w14:textId="77777777" w:rsidR="00791B48" w:rsidRPr="00EC76D5" w:rsidRDefault="0054134E" w:rsidP="0054134E">
      <w:pPr>
        <w:pStyle w:val="Rubrik3"/>
      </w:pPr>
      <w:bookmarkStart w:id="40" w:name="_Toc49764316"/>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2A2F4F66" w:rsidR="0054134E" w:rsidRPr="00EC76D5" w:rsidRDefault="0054134E" w:rsidP="0054134E">
      <w:pPr>
        <w:pStyle w:val="CodeHeader"/>
      </w:pPr>
      <w:proofErr w:type="spellStart"/>
      <w:r w:rsidRPr="00EC76D5">
        <w:t>Macro.</w:t>
      </w:r>
      <w:r w:rsidR="009F2404">
        <w:t>cs</w:t>
      </w:r>
      <w:proofErr w:type="spellEnd"/>
    </w:p>
    <w:p w14:paraId="673724FB" w14:textId="77777777" w:rsidR="002B125B" w:rsidRPr="002B125B" w:rsidRDefault="002B125B" w:rsidP="002B125B">
      <w:pPr>
        <w:pStyle w:val="Code"/>
        <w:rPr>
          <w:highlight w:val="white"/>
        </w:rPr>
      </w:pPr>
      <w:r w:rsidRPr="002B125B">
        <w:rPr>
          <w:highlight w:val="white"/>
        </w:rPr>
        <w:t>using System.Linq;</w:t>
      </w:r>
    </w:p>
    <w:p w14:paraId="49928EEB" w14:textId="77777777" w:rsidR="002B125B" w:rsidRPr="002B125B" w:rsidRDefault="002B125B" w:rsidP="002B125B">
      <w:pPr>
        <w:pStyle w:val="Code"/>
        <w:rPr>
          <w:highlight w:val="white"/>
        </w:rPr>
      </w:pPr>
      <w:r w:rsidRPr="002B125B">
        <w:rPr>
          <w:highlight w:val="white"/>
        </w:rPr>
        <w:t>using System.Collections.Generic;</w:t>
      </w:r>
    </w:p>
    <w:p w14:paraId="1681B021" w14:textId="77777777" w:rsidR="002B125B" w:rsidRPr="002B125B" w:rsidRDefault="002B125B" w:rsidP="002B125B">
      <w:pPr>
        <w:pStyle w:val="Code"/>
        <w:rPr>
          <w:highlight w:val="white"/>
        </w:rPr>
      </w:pPr>
    </w:p>
    <w:p w14:paraId="084EA4E7" w14:textId="77777777" w:rsidR="002B125B" w:rsidRPr="002B125B" w:rsidRDefault="002B125B" w:rsidP="002B125B">
      <w:pPr>
        <w:pStyle w:val="Code"/>
        <w:rPr>
          <w:highlight w:val="white"/>
        </w:rPr>
      </w:pPr>
      <w:r w:rsidRPr="002B125B">
        <w:rPr>
          <w:highlight w:val="white"/>
        </w:rPr>
        <w:t>namespace CCompiler {</w:t>
      </w:r>
    </w:p>
    <w:p w14:paraId="4C18ED43" w14:textId="77777777" w:rsidR="002B125B" w:rsidRPr="002B125B" w:rsidRDefault="002B125B" w:rsidP="002B125B">
      <w:pPr>
        <w:pStyle w:val="Code"/>
        <w:rPr>
          <w:highlight w:val="white"/>
        </w:rPr>
      </w:pPr>
      <w:r w:rsidRPr="002B125B">
        <w:rPr>
          <w:highlight w:val="white"/>
        </w:rPr>
        <w:t xml:space="preserve">  public class Macro {</w:t>
      </w:r>
    </w:p>
    <w:p w14:paraId="7352F7C8" w14:textId="77777777" w:rsidR="002B125B" w:rsidRPr="002B125B" w:rsidRDefault="002B125B" w:rsidP="002B125B">
      <w:pPr>
        <w:pStyle w:val="Code"/>
        <w:rPr>
          <w:highlight w:val="white"/>
        </w:rPr>
      </w:pPr>
      <w:r w:rsidRPr="002B125B">
        <w:rPr>
          <w:highlight w:val="white"/>
        </w:rPr>
        <w:t xml:space="preserve">    private int m_parameters;</w:t>
      </w:r>
    </w:p>
    <w:p w14:paraId="50F8A8B2" w14:textId="77777777" w:rsidR="002B125B" w:rsidRPr="002B125B" w:rsidRDefault="002B125B" w:rsidP="002B125B">
      <w:pPr>
        <w:pStyle w:val="Code"/>
        <w:rPr>
          <w:highlight w:val="white"/>
        </w:rPr>
      </w:pPr>
      <w:r w:rsidRPr="002B125B">
        <w:rPr>
          <w:highlight w:val="white"/>
        </w:rPr>
        <w:t xml:space="preserve">    private List&lt;Token&gt; m_tokenList;</w:t>
      </w:r>
    </w:p>
    <w:p w14:paraId="6E6C8403" w14:textId="77777777" w:rsidR="002B125B" w:rsidRPr="002B125B" w:rsidRDefault="002B125B" w:rsidP="002B125B">
      <w:pPr>
        <w:pStyle w:val="Code"/>
        <w:rPr>
          <w:highlight w:val="white"/>
        </w:rPr>
      </w:pPr>
      <w:r w:rsidRPr="002B125B">
        <w:rPr>
          <w:highlight w:val="white"/>
        </w:rPr>
        <w:t xml:space="preserve">  </w:t>
      </w:r>
    </w:p>
    <w:p w14:paraId="54114EA4" w14:textId="77777777" w:rsidR="002B125B" w:rsidRPr="002B125B" w:rsidRDefault="002B125B" w:rsidP="002B125B">
      <w:pPr>
        <w:pStyle w:val="Code"/>
        <w:rPr>
          <w:highlight w:val="white"/>
        </w:rPr>
      </w:pPr>
      <w:r w:rsidRPr="002B125B">
        <w:rPr>
          <w:highlight w:val="white"/>
        </w:rPr>
        <w:t xml:space="preserve">    public Macro(int parameters, List&lt;Token&gt; tokenList) {</w:t>
      </w:r>
    </w:p>
    <w:p w14:paraId="3702C49E" w14:textId="77777777" w:rsidR="002B125B" w:rsidRPr="002B125B" w:rsidRDefault="002B125B" w:rsidP="002B125B">
      <w:pPr>
        <w:pStyle w:val="Code"/>
        <w:rPr>
          <w:highlight w:val="white"/>
        </w:rPr>
      </w:pPr>
      <w:r w:rsidRPr="002B125B">
        <w:rPr>
          <w:highlight w:val="white"/>
        </w:rPr>
        <w:t xml:space="preserve">      m_parameters = parameters;</w:t>
      </w:r>
    </w:p>
    <w:p w14:paraId="003DAF7A" w14:textId="77777777" w:rsidR="002B125B" w:rsidRPr="002B125B" w:rsidRDefault="002B125B" w:rsidP="002B125B">
      <w:pPr>
        <w:pStyle w:val="Code"/>
        <w:rPr>
          <w:highlight w:val="white"/>
        </w:rPr>
      </w:pPr>
      <w:r w:rsidRPr="002B125B">
        <w:rPr>
          <w:highlight w:val="white"/>
        </w:rPr>
        <w:t xml:space="preserve">      m_tokenList = new List&lt;Token&gt;(tokenList);</w:t>
      </w:r>
    </w:p>
    <w:p w14:paraId="59819923" w14:textId="77777777" w:rsidR="002B125B" w:rsidRPr="002B125B" w:rsidRDefault="002B125B" w:rsidP="002B125B">
      <w:pPr>
        <w:pStyle w:val="Code"/>
        <w:rPr>
          <w:highlight w:val="white"/>
        </w:rPr>
      </w:pPr>
      <w:r w:rsidRPr="002B125B">
        <w:rPr>
          <w:highlight w:val="white"/>
        </w:rPr>
        <w:t xml:space="preserve">    </w:t>
      </w:r>
    </w:p>
    <w:p w14:paraId="5BDCA7EF" w14:textId="77777777" w:rsidR="002B125B" w:rsidRPr="002B125B" w:rsidRDefault="002B125B" w:rsidP="002B125B">
      <w:pPr>
        <w:pStyle w:val="Code"/>
        <w:rPr>
          <w:highlight w:val="white"/>
        </w:rPr>
      </w:pPr>
      <w:r w:rsidRPr="002B125B">
        <w:rPr>
          <w:highlight w:val="white"/>
        </w:rPr>
        <w:t xml:space="preserve">      for (int index = (m_tokenList.Count - 1); index &gt;= 0; --index) {</w:t>
      </w:r>
    </w:p>
    <w:p w14:paraId="3B236A58" w14:textId="77777777" w:rsidR="002B125B" w:rsidRPr="002B125B" w:rsidRDefault="002B125B" w:rsidP="002B125B">
      <w:pPr>
        <w:pStyle w:val="Code"/>
        <w:rPr>
          <w:highlight w:val="white"/>
        </w:rPr>
      </w:pPr>
      <w:r w:rsidRPr="002B125B">
        <w:rPr>
          <w:highlight w:val="white"/>
        </w:rPr>
        <w:t xml:space="preserve">        if (m_tokenList[index].Id == CCompiler_Pre.Tokens.EOF) {</w:t>
      </w:r>
    </w:p>
    <w:p w14:paraId="58B388BC" w14:textId="77777777" w:rsidR="002B125B" w:rsidRPr="002B125B" w:rsidRDefault="002B125B" w:rsidP="002B125B">
      <w:pPr>
        <w:pStyle w:val="Code"/>
        <w:rPr>
          <w:highlight w:val="white"/>
        </w:rPr>
      </w:pPr>
      <w:r w:rsidRPr="002B125B">
        <w:rPr>
          <w:highlight w:val="white"/>
        </w:rPr>
        <w:t xml:space="preserve">          m_tokenList.RemoveAt(index);</w:t>
      </w:r>
    </w:p>
    <w:p w14:paraId="7A917B2C" w14:textId="77777777" w:rsidR="002B125B" w:rsidRPr="002B125B" w:rsidRDefault="002B125B" w:rsidP="002B125B">
      <w:pPr>
        <w:pStyle w:val="Code"/>
        <w:rPr>
          <w:highlight w:val="white"/>
        </w:rPr>
      </w:pPr>
      <w:r w:rsidRPr="002B125B">
        <w:rPr>
          <w:highlight w:val="white"/>
        </w:rPr>
        <w:t xml:space="preserve">        }</w:t>
      </w:r>
    </w:p>
    <w:p w14:paraId="3A2F2FE2" w14:textId="77777777" w:rsidR="002B125B" w:rsidRPr="002B125B" w:rsidRDefault="002B125B" w:rsidP="002B125B">
      <w:pPr>
        <w:pStyle w:val="Code"/>
        <w:rPr>
          <w:highlight w:val="white"/>
        </w:rPr>
      </w:pPr>
      <w:r w:rsidRPr="002B125B">
        <w:rPr>
          <w:highlight w:val="white"/>
        </w:rPr>
        <w:t xml:space="preserve">      }</w:t>
      </w:r>
    </w:p>
    <w:p w14:paraId="3F4CD654" w14:textId="77777777" w:rsidR="002B125B" w:rsidRPr="002B125B" w:rsidRDefault="002B125B" w:rsidP="002B125B">
      <w:pPr>
        <w:pStyle w:val="Code"/>
        <w:rPr>
          <w:highlight w:val="white"/>
        </w:rPr>
      </w:pPr>
      <w:r w:rsidRPr="002B125B">
        <w:rPr>
          <w:highlight w:val="white"/>
        </w:rPr>
        <w:t xml:space="preserve">    }</w:t>
      </w:r>
    </w:p>
    <w:p w14:paraId="01C73D92" w14:textId="77777777" w:rsidR="002B125B" w:rsidRPr="002B125B" w:rsidRDefault="002B125B" w:rsidP="002B125B">
      <w:pPr>
        <w:pStyle w:val="Code"/>
        <w:rPr>
          <w:highlight w:val="white"/>
        </w:rPr>
      </w:pPr>
    </w:p>
    <w:p w14:paraId="5391B07A" w14:textId="77777777" w:rsidR="002B125B" w:rsidRPr="002B125B" w:rsidRDefault="002B125B" w:rsidP="002B125B">
      <w:pPr>
        <w:pStyle w:val="Code"/>
        <w:rPr>
          <w:highlight w:val="white"/>
        </w:rPr>
      </w:pPr>
      <w:r w:rsidRPr="002B125B">
        <w:rPr>
          <w:highlight w:val="white"/>
        </w:rPr>
        <w:t xml:space="preserve">    public int Parameters() {</w:t>
      </w:r>
    </w:p>
    <w:p w14:paraId="172C1922" w14:textId="77777777" w:rsidR="002B125B" w:rsidRPr="002B125B" w:rsidRDefault="002B125B" w:rsidP="002B125B">
      <w:pPr>
        <w:pStyle w:val="Code"/>
        <w:rPr>
          <w:highlight w:val="white"/>
        </w:rPr>
      </w:pPr>
      <w:r w:rsidRPr="002B125B">
        <w:rPr>
          <w:highlight w:val="white"/>
        </w:rPr>
        <w:lastRenderedPageBreak/>
        <w:t xml:space="preserve">      return m_parameters;</w:t>
      </w:r>
    </w:p>
    <w:p w14:paraId="11CCEB8C" w14:textId="77777777" w:rsidR="002B125B" w:rsidRPr="002B125B" w:rsidRDefault="002B125B" w:rsidP="002B125B">
      <w:pPr>
        <w:pStyle w:val="Code"/>
        <w:rPr>
          <w:highlight w:val="white"/>
        </w:rPr>
      </w:pPr>
      <w:r w:rsidRPr="002B125B">
        <w:rPr>
          <w:highlight w:val="white"/>
        </w:rPr>
        <w:t xml:space="preserve">    }</w:t>
      </w:r>
    </w:p>
    <w:p w14:paraId="7D750431" w14:textId="77777777" w:rsidR="002B125B" w:rsidRPr="002B125B" w:rsidRDefault="002B125B" w:rsidP="002B125B">
      <w:pPr>
        <w:pStyle w:val="Code"/>
        <w:rPr>
          <w:highlight w:val="white"/>
        </w:rPr>
      </w:pPr>
      <w:r w:rsidRPr="002B125B">
        <w:rPr>
          <w:highlight w:val="white"/>
        </w:rPr>
        <w:t xml:space="preserve">  </w:t>
      </w:r>
    </w:p>
    <w:p w14:paraId="0D2EBDB2" w14:textId="77777777" w:rsidR="002B125B" w:rsidRPr="002B125B" w:rsidRDefault="002B125B" w:rsidP="002B125B">
      <w:pPr>
        <w:pStyle w:val="Code"/>
        <w:rPr>
          <w:highlight w:val="white"/>
        </w:rPr>
      </w:pPr>
      <w:r w:rsidRPr="002B125B">
        <w:rPr>
          <w:highlight w:val="white"/>
        </w:rPr>
        <w:t xml:space="preserve">    public List&lt;Token&gt; TokenList() {</w:t>
      </w:r>
    </w:p>
    <w:p w14:paraId="55300CBC" w14:textId="77777777" w:rsidR="002B125B" w:rsidRPr="002B125B" w:rsidRDefault="002B125B" w:rsidP="002B125B">
      <w:pPr>
        <w:pStyle w:val="Code"/>
        <w:rPr>
          <w:highlight w:val="white"/>
        </w:rPr>
      </w:pPr>
      <w:r w:rsidRPr="002B125B">
        <w:rPr>
          <w:highlight w:val="white"/>
        </w:rPr>
        <w:t xml:space="preserve">      return m_tokenList;</w:t>
      </w:r>
    </w:p>
    <w:p w14:paraId="2F65758B" w14:textId="77777777" w:rsidR="002B125B" w:rsidRPr="002B125B" w:rsidRDefault="002B125B" w:rsidP="002B125B">
      <w:pPr>
        <w:pStyle w:val="Code"/>
        <w:rPr>
          <w:highlight w:val="white"/>
        </w:rPr>
      </w:pPr>
      <w:r w:rsidRPr="002B125B">
        <w:rPr>
          <w:highlight w:val="white"/>
        </w:rPr>
        <w:t xml:space="preserve">    }</w:t>
      </w:r>
    </w:p>
    <w:p w14:paraId="625B28E4" w14:textId="77777777" w:rsidR="002B125B" w:rsidRPr="002B125B" w:rsidRDefault="002B125B" w:rsidP="002B125B">
      <w:pPr>
        <w:pStyle w:val="Code"/>
        <w:rPr>
          <w:highlight w:val="white"/>
        </w:rPr>
      </w:pPr>
    </w:p>
    <w:p w14:paraId="5E3C9309" w14:textId="77777777" w:rsidR="002B125B" w:rsidRPr="002B125B" w:rsidRDefault="002B125B" w:rsidP="002B125B">
      <w:pPr>
        <w:pStyle w:val="Code"/>
        <w:rPr>
          <w:highlight w:val="white"/>
        </w:rPr>
      </w:pPr>
      <w:r w:rsidRPr="002B125B">
        <w:rPr>
          <w:highlight w:val="white"/>
        </w:rPr>
        <w:t xml:space="preserve">    public override int GetHashCode() {</w:t>
      </w:r>
    </w:p>
    <w:p w14:paraId="54E1A2CD" w14:textId="77777777" w:rsidR="002B125B" w:rsidRPr="002B125B" w:rsidRDefault="002B125B" w:rsidP="002B125B">
      <w:pPr>
        <w:pStyle w:val="Code"/>
        <w:rPr>
          <w:highlight w:val="white"/>
        </w:rPr>
      </w:pPr>
      <w:r w:rsidRPr="002B125B">
        <w:rPr>
          <w:highlight w:val="white"/>
        </w:rPr>
        <w:t xml:space="preserve">      return base.GetHashCode();</w:t>
      </w:r>
    </w:p>
    <w:p w14:paraId="6F2F66D7" w14:textId="77777777" w:rsidR="002B125B" w:rsidRPr="002B125B" w:rsidRDefault="002B125B" w:rsidP="002B125B">
      <w:pPr>
        <w:pStyle w:val="Code"/>
        <w:rPr>
          <w:highlight w:val="white"/>
        </w:rPr>
      </w:pPr>
      <w:r w:rsidRPr="002B125B">
        <w:rPr>
          <w:highlight w:val="white"/>
        </w:rPr>
        <w:t xml:space="preserve">    }</w:t>
      </w:r>
    </w:p>
    <w:p w14:paraId="0889342E" w14:textId="77777777" w:rsidR="002B125B" w:rsidRPr="002B125B" w:rsidRDefault="002B125B" w:rsidP="002B125B">
      <w:pPr>
        <w:pStyle w:val="Code"/>
        <w:rPr>
          <w:highlight w:val="white"/>
        </w:rPr>
      </w:pPr>
      <w:r w:rsidRPr="002B125B">
        <w:rPr>
          <w:highlight w:val="white"/>
        </w:rPr>
        <w:t xml:space="preserve">  </w:t>
      </w:r>
    </w:p>
    <w:p w14:paraId="12A375BF" w14:textId="77777777" w:rsidR="002B125B" w:rsidRPr="002B125B" w:rsidRDefault="002B125B" w:rsidP="002B125B">
      <w:pPr>
        <w:pStyle w:val="Code"/>
        <w:rPr>
          <w:highlight w:val="white"/>
        </w:rPr>
      </w:pPr>
      <w:r w:rsidRPr="002B125B">
        <w:rPr>
          <w:highlight w:val="white"/>
        </w:rPr>
        <w:t xml:space="preserve">    public override bool Equals(object obj) {</w:t>
      </w:r>
    </w:p>
    <w:p w14:paraId="23E8DA3C" w14:textId="77777777" w:rsidR="002B125B" w:rsidRPr="002B125B" w:rsidRDefault="002B125B" w:rsidP="002B125B">
      <w:pPr>
        <w:pStyle w:val="Code"/>
        <w:rPr>
          <w:highlight w:val="white"/>
        </w:rPr>
      </w:pPr>
      <w:r w:rsidRPr="002B125B">
        <w:rPr>
          <w:highlight w:val="white"/>
        </w:rPr>
        <w:t xml:space="preserve">      if (obj is Macro) {</w:t>
      </w:r>
    </w:p>
    <w:p w14:paraId="3708EBF7" w14:textId="77777777" w:rsidR="002B125B" w:rsidRPr="002B125B" w:rsidRDefault="002B125B" w:rsidP="002B125B">
      <w:pPr>
        <w:pStyle w:val="Code"/>
        <w:rPr>
          <w:highlight w:val="white"/>
        </w:rPr>
      </w:pPr>
      <w:r w:rsidRPr="002B125B">
        <w:rPr>
          <w:highlight w:val="white"/>
        </w:rPr>
        <w:t xml:space="preserve">        Macro macro = (Macro) obj;</w:t>
      </w:r>
    </w:p>
    <w:p w14:paraId="6C513719" w14:textId="77777777" w:rsidR="002B125B" w:rsidRPr="002B125B" w:rsidRDefault="002B125B" w:rsidP="002B125B">
      <w:pPr>
        <w:pStyle w:val="Code"/>
        <w:rPr>
          <w:highlight w:val="white"/>
        </w:rPr>
      </w:pPr>
      <w:r w:rsidRPr="002B125B">
        <w:rPr>
          <w:highlight w:val="white"/>
        </w:rPr>
        <w:t xml:space="preserve">        return (m_parameters == macro.m_parameters) &amp;&amp;</w:t>
      </w:r>
    </w:p>
    <w:p w14:paraId="02BBA828" w14:textId="77777777" w:rsidR="002B125B" w:rsidRPr="002B125B" w:rsidRDefault="002B125B" w:rsidP="002B125B">
      <w:pPr>
        <w:pStyle w:val="Code"/>
        <w:rPr>
          <w:highlight w:val="white"/>
        </w:rPr>
      </w:pPr>
      <w:r w:rsidRPr="002B125B">
        <w:rPr>
          <w:highlight w:val="white"/>
        </w:rPr>
        <w:t xml:space="preserve">               (m_tokenList.SequenceEqual(macro.m_tokenList));</w:t>
      </w:r>
    </w:p>
    <w:p w14:paraId="742EB38F" w14:textId="77777777" w:rsidR="002B125B" w:rsidRPr="002B125B" w:rsidRDefault="002B125B" w:rsidP="002B125B">
      <w:pPr>
        <w:pStyle w:val="Code"/>
        <w:rPr>
          <w:highlight w:val="white"/>
        </w:rPr>
      </w:pPr>
      <w:r w:rsidRPr="002B125B">
        <w:rPr>
          <w:highlight w:val="white"/>
        </w:rPr>
        <w:t xml:space="preserve">      }</w:t>
      </w:r>
    </w:p>
    <w:p w14:paraId="3EAB7B86" w14:textId="77777777" w:rsidR="002B125B" w:rsidRPr="002B125B" w:rsidRDefault="002B125B" w:rsidP="002B125B">
      <w:pPr>
        <w:pStyle w:val="Code"/>
        <w:rPr>
          <w:highlight w:val="white"/>
        </w:rPr>
      </w:pPr>
    </w:p>
    <w:p w14:paraId="53AE96ED" w14:textId="77777777" w:rsidR="002B125B" w:rsidRPr="002B125B" w:rsidRDefault="002B125B" w:rsidP="002B125B">
      <w:pPr>
        <w:pStyle w:val="Code"/>
        <w:rPr>
          <w:highlight w:val="white"/>
        </w:rPr>
      </w:pPr>
      <w:r w:rsidRPr="002B125B">
        <w:rPr>
          <w:highlight w:val="white"/>
        </w:rPr>
        <w:t xml:space="preserve">      return false;</w:t>
      </w:r>
    </w:p>
    <w:p w14:paraId="6BE0D45E" w14:textId="77777777" w:rsidR="002B125B" w:rsidRPr="002B125B" w:rsidRDefault="002B125B" w:rsidP="002B125B">
      <w:pPr>
        <w:pStyle w:val="Code"/>
        <w:rPr>
          <w:highlight w:val="white"/>
        </w:rPr>
      </w:pPr>
      <w:r w:rsidRPr="002B125B">
        <w:rPr>
          <w:highlight w:val="white"/>
        </w:rPr>
        <w:t xml:space="preserve">    }</w:t>
      </w:r>
    </w:p>
    <w:p w14:paraId="2B4004EC" w14:textId="77777777" w:rsidR="002B125B" w:rsidRPr="002B125B" w:rsidRDefault="002B125B" w:rsidP="002B125B">
      <w:pPr>
        <w:pStyle w:val="Code"/>
        <w:rPr>
          <w:highlight w:val="white"/>
        </w:rPr>
      </w:pPr>
      <w:r w:rsidRPr="002B125B">
        <w:rPr>
          <w:highlight w:val="white"/>
        </w:rPr>
        <w:t xml:space="preserve">  }</w:t>
      </w:r>
    </w:p>
    <w:p w14:paraId="14728D5E" w14:textId="7405CDA6" w:rsidR="004306F6" w:rsidRDefault="002B125B" w:rsidP="002B125B">
      <w:pPr>
        <w:pStyle w:val="Code"/>
      </w:pPr>
      <w:r w:rsidRPr="002B125B">
        <w:rPr>
          <w:highlight w:val="white"/>
        </w:rPr>
        <w:t>}</w:t>
      </w:r>
    </w:p>
    <w:p w14:paraId="4659DAC5" w14:textId="015878B3" w:rsidR="009F2404" w:rsidRDefault="009F2404" w:rsidP="009F2404">
      <w:pPr>
        <w:pStyle w:val="CodeHeader"/>
      </w:pPr>
      <w:proofErr w:type="spellStart"/>
      <w:r>
        <w:t>Token.cs</w:t>
      </w:r>
      <w:proofErr w:type="spellEnd"/>
    </w:p>
    <w:p w14:paraId="23B92C93" w14:textId="77777777" w:rsidR="009F2404" w:rsidRPr="009F2404" w:rsidRDefault="009F2404" w:rsidP="009F2404">
      <w:pPr>
        <w:pStyle w:val="Code"/>
        <w:rPr>
          <w:highlight w:val="white"/>
        </w:rPr>
      </w:pPr>
      <w:r w:rsidRPr="009F2404">
        <w:rPr>
          <w:highlight w:val="white"/>
        </w:rPr>
        <w:t>using System.Text;</w:t>
      </w:r>
    </w:p>
    <w:p w14:paraId="11EFD9F3" w14:textId="77777777" w:rsidR="009F2404" w:rsidRPr="009F2404" w:rsidRDefault="009F2404" w:rsidP="009F2404">
      <w:pPr>
        <w:pStyle w:val="Code"/>
        <w:rPr>
          <w:highlight w:val="white"/>
        </w:rPr>
      </w:pPr>
    </w:p>
    <w:p w14:paraId="3988EAE3" w14:textId="77777777" w:rsidR="009F2404" w:rsidRPr="009F2404" w:rsidRDefault="009F2404" w:rsidP="009F2404">
      <w:pPr>
        <w:pStyle w:val="Code"/>
        <w:rPr>
          <w:highlight w:val="white"/>
        </w:rPr>
      </w:pPr>
      <w:r w:rsidRPr="009F2404">
        <w:rPr>
          <w:highlight w:val="white"/>
        </w:rPr>
        <w:t>namespace CCompiler {</w:t>
      </w:r>
    </w:p>
    <w:p w14:paraId="54A7D55D" w14:textId="77777777" w:rsidR="009F2404" w:rsidRPr="009F2404" w:rsidRDefault="009F2404" w:rsidP="009F2404">
      <w:pPr>
        <w:pStyle w:val="Code"/>
        <w:rPr>
          <w:highlight w:val="white"/>
        </w:rPr>
      </w:pPr>
      <w:r w:rsidRPr="009F2404">
        <w:rPr>
          <w:highlight w:val="white"/>
        </w:rPr>
        <w:t xml:space="preserve">  public class Token {</w:t>
      </w:r>
    </w:p>
    <w:p w14:paraId="45B134E4" w14:textId="77777777" w:rsidR="009F2404" w:rsidRPr="009F2404" w:rsidRDefault="009F2404" w:rsidP="009F2404">
      <w:pPr>
        <w:pStyle w:val="Code"/>
        <w:rPr>
          <w:highlight w:val="white"/>
        </w:rPr>
      </w:pPr>
      <w:r w:rsidRPr="009F2404">
        <w:rPr>
          <w:highlight w:val="white"/>
        </w:rPr>
        <w:t xml:space="preserve">    private CCompiler_Pre.Tokens m_id;</w:t>
      </w:r>
    </w:p>
    <w:p w14:paraId="3A46DC14" w14:textId="77777777" w:rsidR="009F2404" w:rsidRPr="009F2404" w:rsidRDefault="009F2404" w:rsidP="009F2404">
      <w:pPr>
        <w:pStyle w:val="Code"/>
        <w:rPr>
          <w:highlight w:val="white"/>
        </w:rPr>
      </w:pPr>
      <w:r w:rsidRPr="009F2404">
        <w:rPr>
          <w:highlight w:val="white"/>
        </w:rPr>
        <w:t xml:space="preserve">    private object m_value;</w:t>
      </w:r>
    </w:p>
    <w:p w14:paraId="4B75CF85" w14:textId="77777777" w:rsidR="009F2404" w:rsidRPr="009F2404" w:rsidRDefault="009F2404" w:rsidP="009F2404">
      <w:pPr>
        <w:pStyle w:val="Code"/>
        <w:rPr>
          <w:highlight w:val="white"/>
        </w:rPr>
      </w:pPr>
      <w:r w:rsidRPr="009F2404">
        <w:rPr>
          <w:highlight w:val="white"/>
        </w:rPr>
        <w:t xml:space="preserve">    private bool m_whitespace;</w:t>
      </w:r>
    </w:p>
    <w:p w14:paraId="01A6FC82" w14:textId="77777777" w:rsidR="009F2404" w:rsidRPr="009F2404" w:rsidRDefault="009F2404" w:rsidP="009F2404">
      <w:pPr>
        <w:pStyle w:val="Code"/>
        <w:rPr>
          <w:highlight w:val="white"/>
        </w:rPr>
      </w:pPr>
      <w:r w:rsidRPr="009F2404">
        <w:rPr>
          <w:highlight w:val="white"/>
        </w:rPr>
        <w:t xml:space="preserve">    private int m_newlineCount;</w:t>
      </w:r>
    </w:p>
    <w:p w14:paraId="7E31BCDF" w14:textId="77777777" w:rsidR="009F2404" w:rsidRPr="009F2404" w:rsidRDefault="009F2404" w:rsidP="009F2404">
      <w:pPr>
        <w:pStyle w:val="Code"/>
        <w:rPr>
          <w:highlight w:val="white"/>
        </w:rPr>
      </w:pPr>
      <w:r w:rsidRPr="009F2404">
        <w:rPr>
          <w:highlight w:val="white"/>
        </w:rPr>
        <w:t xml:space="preserve">  </w:t>
      </w:r>
    </w:p>
    <w:p w14:paraId="5527B950" w14:textId="77777777" w:rsidR="009F2404" w:rsidRPr="009F2404" w:rsidRDefault="009F2404" w:rsidP="009F2404">
      <w:pPr>
        <w:pStyle w:val="Code"/>
        <w:rPr>
          <w:highlight w:val="white"/>
        </w:rPr>
      </w:pPr>
      <w:r w:rsidRPr="009F2404">
        <w:rPr>
          <w:highlight w:val="white"/>
        </w:rPr>
        <w:t xml:space="preserve">    public Token(CCompiler_Pre.Tokens id, object value) {</w:t>
      </w:r>
    </w:p>
    <w:p w14:paraId="6FFD12A4" w14:textId="77777777" w:rsidR="009F2404" w:rsidRPr="009F2404" w:rsidRDefault="009F2404" w:rsidP="009F2404">
      <w:pPr>
        <w:pStyle w:val="Code"/>
        <w:rPr>
          <w:highlight w:val="white"/>
        </w:rPr>
      </w:pPr>
      <w:r w:rsidRPr="009F2404">
        <w:rPr>
          <w:highlight w:val="white"/>
        </w:rPr>
        <w:t xml:space="preserve">      m_id = id;</w:t>
      </w:r>
    </w:p>
    <w:p w14:paraId="5AC122F3" w14:textId="77777777" w:rsidR="009F2404" w:rsidRPr="009F2404" w:rsidRDefault="009F2404" w:rsidP="009F2404">
      <w:pPr>
        <w:pStyle w:val="Code"/>
        <w:rPr>
          <w:highlight w:val="white"/>
        </w:rPr>
      </w:pPr>
      <w:r w:rsidRPr="009F2404">
        <w:rPr>
          <w:highlight w:val="white"/>
        </w:rPr>
        <w:t xml:space="preserve">      m_value = value;</w:t>
      </w:r>
    </w:p>
    <w:p w14:paraId="3E66AA68" w14:textId="77777777" w:rsidR="009F2404" w:rsidRPr="009F2404" w:rsidRDefault="009F2404" w:rsidP="009F2404">
      <w:pPr>
        <w:pStyle w:val="Code"/>
        <w:rPr>
          <w:highlight w:val="white"/>
        </w:rPr>
      </w:pPr>
      <w:r w:rsidRPr="009F2404">
        <w:rPr>
          <w:highlight w:val="white"/>
        </w:rPr>
        <w:t xml:space="preserve">      m_newlineCount = CCompiler_Pre.Scanner.NewlineCount;</w:t>
      </w:r>
    </w:p>
    <w:p w14:paraId="03A4215D" w14:textId="77777777" w:rsidR="009F2404" w:rsidRPr="009F2404" w:rsidRDefault="009F2404" w:rsidP="009F2404">
      <w:pPr>
        <w:pStyle w:val="Code"/>
        <w:rPr>
          <w:highlight w:val="white"/>
        </w:rPr>
      </w:pPr>
      <w:r w:rsidRPr="009F2404">
        <w:rPr>
          <w:highlight w:val="white"/>
        </w:rPr>
        <w:t xml:space="preserve">      m_whitespace = CCompiler_Pre.Scanner.Whitespace;</w:t>
      </w:r>
    </w:p>
    <w:p w14:paraId="4AA0AE7F" w14:textId="77777777" w:rsidR="009F2404" w:rsidRPr="009F2404" w:rsidRDefault="009F2404" w:rsidP="009F2404">
      <w:pPr>
        <w:pStyle w:val="Code"/>
        <w:rPr>
          <w:highlight w:val="white"/>
        </w:rPr>
      </w:pPr>
      <w:r w:rsidRPr="009F2404">
        <w:rPr>
          <w:highlight w:val="white"/>
        </w:rPr>
        <w:t xml:space="preserve">      CCompiler_Pre.Scanner.NewlineCount = 0;</w:t>
      </w:r>
    </w:p>
    <w:p w14:paraId="11532371" w14:textId="77777777" w:rsidR="009F2404" w:rsidRPr="009F2404" w:rsidRDefault="009F2404" w:rsidP="009F2404">
      <w:pPr>
        <w:pStyle w:val="Code"/>
        <w:rPr>
          <w:highlight w:val="white"/>
        </w:rPr>
      </w:pPr>
      <w:r w:rsidRPr="009F2404">
        <w:rPr>
          <w:highlight w:val="white"/>
        </w:rPr>
        <w:t xml:space="preserve">      CCompiler_Pre.Scanner.Whitespace = false;</w:t>
      </w:r>
    </w:p>
    <w:p w14:paraId="3D836FB5" w14:textId="77777777" w:rsidR="009F2404" w:rsidRPr="009F2404" w:rsidRDefault="009F2404" w:rsidP="009F2404">
      <w:pPr>
        <w:pStyle w:val="Code"/>
        <w:rPr>
          <w:highlight w:val="white"/>
        </w:rPr>
      </w:pPr>
      <w:r w:rsidRPr="009F2404">
        <w:rPr>
          <w:highlight w:val="white"/>
        </w:rPr>
        <w:t xml:space="preserve">    }</w:t>
      </w:r>
    </w:p>
    <w:p w14:paraId="76613B6E" w14:textId="77777777" w:rsidR="009F2404" w:rsidRPr="009F2404" w:rsidRDefault="009F2404" w:rsidP="009F2404">
      <w:pPr>
        <w:pStyle w:val="Code"/>
        <w:rPr>
          <w:highlight w:val="white"/>
        </w:rPr>
      </w:pPr>
    </w:p>
    <w:p w14:paraId="0B31F283" w14:textId="77777777" w:rsidR="009F2404" w:rsidRPr="009F2404" w:rsidRDefault="009F2404" w:rsidP="009F2404">
      <w:pPr>
        <w:pStyle w:val="Code"/>
        <w:rPr>
          <w:highlight w:val="white"/>
        </w:rPr>
      </w:pPr>
      <w:r w:rsidRPr="009F2404">
        <w:rPr>
          <w:highlight w:val="white"/>
        </w:rPr>
        <w:t xml:space="preserve">    public Token(CCompiler_Pre.Tokens id, object value, int newlineCount) {</w:t>
      </w:r>
    </w:p>
    <w:p w14:paraId="16312F55" w14:textId="77777777" w:rsidR="009F2404" w:rsidRPr="009F2404" w:rsidRDefault="009F2404" w:rsidP="009F2404">
      <w:pPr>
        <w:pStyle w:val="Code"/>
        <w:rPr>
          <w:highlight w:val="white"/>
        </w:rPr>
      </w:pPr>
      <w:r w:rsidRPr="009F2404">
        <w:rPr>
          <w:highlight w:val="white"/>
        </w:rPr>
        <w:t xml:space="preserve">      m_id = id;</w:t>
      </w:r>
    </w:p>
    <w:p w14:paraId="77F19C01" w14:textId="77777777" w:rsidR="009F2404" w:rsidRPr="009F2404" w:rsidRDefault="009F2404" w:rsidP="009F2404">
      <w:pPr>
        <w:pStyle w:val="Code"/>
        <w:rPr>
          <w:highlight w:val="white"/>
        </w:rPr>
      </w:pPr>
      <w:r w:rsidRPr="009F2404">
        <w:rPr>
          <w:highlight w:val="white"/>
        </w:rPr>
        <w:t xml:space="preserve">      m_value = value;</w:t>
      </w:r>
    </w:p>
    <w:p w14:paraId="0AFAC130" w14:textId="77777777" w:rsidR="009F2404" w:rsidRPr="009F2404" w:rsidRDefault="009F2404" w:rsidP="009F2404">
      <w:pPr>
        <w:pStyle w:val="Code"/>
        <w:rPr>
          <w:highlight w:val="white"/>
        </w:rPr>
      </w:pPr>
      <w:r w:rsidRPr="009F2404">
        <w:rPr>
          <w:highlight w:val="white"/>
        </w:rPr>
        <w:t xml:space="preserve">      m_newlineCount = newlineCount;</w:t>
      </w:r>
    </w:p>
    <w:p w14:paraId="50D1F46D" w14:textId="77777777" w:rsidR="009F2404" w:rsidRPr="009F2404" w:rsidRDefault="009F2404" w:rsidP="009F2404">
      <w:pPr>
        <w:pStyle w:val="Code"/>
        <w:rPr>
          <w:highlight w:val="white"/>
        </w:rPr>
      </w:pPr>
      <w:r w:rsidRPr="009F2404">
        <w:rPr>
          <w:highlight w:val="white"/>
        </w:rPr>
        <w:t xml:space="preserve">      m_whitespace = false;</w:t>
      </w:r>
    </w:p>
    <w:p w14:paraId="219AD6F6" w14:textId="77777777" w:rsidR="009F2404" w:rsidRPr="009F2404" w:rsidRDefault="009F2404" w:rsidP="009F2404">
      <w:pPr>
        <w:pStyle w:val="Code"/>
        <w:rPr>
          <w:highlight w:val="white"/>
        </w:rPr>
      </w:pPr>
      <w:r w:rsidRPr="009F2404">
        <w:rPr>
          <w:highlight w:val="white"/>
        </w:rPr>
        <w:t xml:space="preserve">    }</w:t>
      </w:r>
    </w:p>
    <w:p w14:paraId="4C355B48" w14:textId="77777777" w:rsidR="009F2404" w:rsidRPr="009F2404" w:rsidRDefault="009F2404" w:rsidP="009F2404">
      <w:pPr>
        <w:pStyle w:val="Code"/>
        <w:rPr>
          <w:highlight w:val="white"/>
        </w:rPr>
      </w:pPr>
    </w:p>
    <w:p w14:paraId="35FBB0AC" w14:textId="77777777" w:rsidR="009F2404" w:rsidRPr="009F2404" w:rsidRDefault="009F2404" w:rsidP="009F2404">
      <w:pPr>
        <w:pStyle w:val="Code"/>
        <w:rPr>
          <w:highlight w:val="white"/>
        </w:rPr>
      </w:pPr>
      <w:r w:rsidRPr="009F2404">
        <w:rPr>
          <w:highlight w:val="white"/>
        </w:rPr>
        <w:t xml:space="preserve">    public void AddNewlineCount(int newlineCount) {</w:t>
      </w:r>
    </w:p>
    <w:p w14:paraId="13B59652" w14:textId="77777777" w:rsidR="009F2404" w:rsidRPr="009F2404" w:rsidRDefault="009F2404" w:rsidP="009F2404">
      <w:pPr>
        <w:pStyle w:val="Code"/>
        <w:rPr>
          <w:highlight w:val="white"/>
        </w:rPr>
      </w:pPr>
      <w:r w:rsidRPr="009F2404">
        <w:rPr>
          <w:highlight w:val="white"/>
        </w:rPr>
        <w:t xml:space="preserve">      m_newlineCount += newlineCount;</w:t>
      </w:r>
    </w:p>
    <w:p w14:paraId="3854877B" w14:textId="77777777" w:rsidR="009F2404" w:rsidRPr="009F2404" w:rsidRDefault="009F2404" w:rsidP="009F2404">
      <w:pPr>
        <w:pStyle w:val="Code"/>
        <w:rPr>
          <w:highlight w:val="white"/>
        </w:rPr>
      </w:pPr>
      <w:r w:rsidRPr="009F2404">
        <w:rPr>
          <w:highlight w:val="white"/>
        </w:rPr>
        <w:t xml:space="preserve">    }  </w:t>
      </w:r>
    </w:p>
    <w:p w14:paraId="1DDE3C4C" w14:textId="77777777" w:rsidR="009F2404" w:rsidRPr="009F2404" w:rsidRDefault="009F2404" w:rsidP="009F2404">
      <w:pPr>
        <w:pStyle w:val="Code"/>
        <w:rPr>
          <w:highlight w:val="white"/>
        </w:rPr>
      </w:pPr>
    </w:p>
    <w:p w14:paraId="71BBF571" w14:textId="77777777" w:rsidR="009F2404" w:rsidRPr="009F2404" w:rsidRDefault="009F2404" w:rsidP="009F2404">
      <w:pPr>
        <w:pStyle w:val="Code"/>
        <w:rPr>
          <w:highlight w:val="white"/>
        </w:rPr>
      </w:pPr>
      <w:r w:rsidRPr="009F2404">
        <w:rPr>
          <w:highlight w:val="white"/>
        </w:rPr>
        <w:t xml:space="preserve">    public object Clone() {</w:t>
      </w:r>
    </w:p>
    <w:p w14:paraId="52C3D4FA" w14:textId="77777777" w:rsidR="009F2404" w:rsidRPr="009F2404" w:rsidRDefault="009F2404" w:rsidP="009F2404">
      <w:pPr>
        <w:pStyle w:val="Code"/>
        <w:rPr>
          <w:highlight w:val="white"/>
        </w:rPr>
      </w:pPr>
      <w:r w:rsidRPr="009F2404">
        <w:rPr>
          <w:highlight w:val="white"/>
        </w:rPr>
        <w:t xml:space="preserve">      Token token = new Token(m_id, m_value);</w:t>
      </w:r>
    </w:p>
    <w:p w14:paraId="3DCE6E6F" w14:textId="77777777" w:rsidR="009F2404" w:rsidRPr="009F2404" w:rsidRDefault="009F2404" w:rsidP="009F2404">
      <w:pPr>
        <w:pStyle w:val="Code"/>
        <w:rPr>
          <w:highlight w:val="white"/>
        </w:rPr>
      </w:pPr>
      <w:r w:rsidRPr="009F2404">
        <w:rPr>
          <w:highlight w:val="white"/>
        </w:rPr>
        <w:t xml:space="preserve">      token.m_newlineCount = 0;</w:t>
      </w:r>
    </w:p>
    <w:p w14:paraId="336F7C94" w14:textId="77777777" w:rsidR="009F2404" w:rsidRPr="009F2404" w:rsidRDefault="009F2404" w:rsidP="009F2404">
      <w:pPr>
        <w:pStyle w:val="Code"/>
        <w:rPr>
          <w:highlight w:val="white"/>
        </w:rPr>
      </w:pPr>
      <w:r w:rsidRPr="009F2404">
        <w:rPr>
          <w:highlight w:val="white"/>
        </w:rPr>
        <w:t xml:space="preserve">      return token;</w:t>
      </w:r>
    </w:p>
    <w:p w14:paraId="570B14F4" w14:textId="77777777" w:rsidR="009F2404" w:rsidRPr="009F2404" w:rsidRDefault="009F2404" w:rsidP="009F2404">
      <w:pPr>
        <w:pStyle w:val="Code"/>
        <w:rPr>
          <w:highlight w:val="white"/>
        </w:rPr>
      </w:pPr>
      <w:r w:rsidRPr="009F2404">
        <w:rPr>
          <w:highlight w:val="white"/>
        </w:rPr>
        <w:lastRenderedPageBreak/>
        <w:t xml:space="preserve">    }</w:t>
      </w:r>
    </w:p>
    <w:p w14:paraId="5F2FB0A7" w14:textId="77777777" w:rsidR="009F2404" w:rsidRPr="009F2404" w:rsidRDefault="009F2404" w:rsidP="009F2404">
      <w:pPr>
        <w:pStyle w:val="Code"/>
        <w:rPr>
          <w:highlight w:val="white"/>
        </w:rPr>
      </w:pPr>
      <w:r w:rsidRPr="009F2404">
        <w:rPr>
          <w:highlight w:val="white"/>
        </w:rPr>
        <w:t xml:space="preserve">  </w:t>
      </w:r>
    </w:p>
    <w:p w14:paraId="4398D29B" w14:textId="77777777" w:rsidR="009F2404" w:rsidRPr="009F2404" w:rsidRDefault="009F2404" w:rsidP="009F2404">
      <w:pPr>
        <w:pStyle w:val="Code"/>
        <w:rPr>
          <w:highlight w:val="white"/>
        </w:rPr>
      </w:pPr>
      <w:r w:rsidRPr="009F2404">
        <w:rPr>
          <w:highlight w:val="white"/>
        </w:rPr>
        <w:t xml:space="preserve">    public CCompiler_Pre.Tokens Id {</w:t>
      </w:r>
    </w:p>
    <w:p w14:paraId="58D45947" w14:textId="77777777" w:rsidR="009F2404" w:rsidRPr="009F2404" w:rsidRDefault="009F2404" w:rsidP="009F2404">
      <w:pPr>
        <w:pStyle w:val="Code"/>
        <w:rPr>
          <w:highlight w:val="white"/>
        </w:rPr>
      </w:pPr>
      <w:r w:rsidRPr="009F2404">
        <w:rPr>
          <w:highlight w:val="white"/>
        </w:rPr>
        <w:t xml:space="preserve">      get { return m_id; }</w:t>
      </w:r>
    </w:p>
    <w:p w14:paraId="6571D1E1" w14:textId="77777777" w:rsidR="009F2404" w:rsidRPr="009F2404" w:rsidRDefault="009F2404" w:rsidP="009F2404">
      <w:pPr>
        <w:pStyle w:val="Code"/>
        <w:rPr>
          <w:highlight w:val="white"/>
        </w:rPr>
      </w:pPr>
      <w:r w:rsidRPr="009F2404">
        <w:rPr>
          <w:highlight w:val="white"/>
        </w:rPr>
        <w:t xml:space="preserve">      set { m_id = value; }</w:t>
      </w:r>
    </w:p>
    <w:p w14:paraId="5A8DA3D1" w14:textId="77777777" w:rsidR="009F2404" w:rsidRPr="009F2404" w:rsidRDefault="009F2404" w:rsidP="009F2404">
      <w:pPr>
        <w:pStyle w:val="Code"/>
        <w:rPr>
          <w:highlight w:val="white"/>
        </w:rPr>
      </w:pPr>
      <w:r w:rsidRPr="009F2404">
        <w:rPr>
          <w:highlight w:val="white"/>
        </w:rPr>
        <w:t xml:space="preserve">    }</w:t>
      </w:r>
    </w:p>
    <w:p w14:paraId="06D2652B" w14:textId="77777777" w:rsidR="009F2404" w:rsidRPr="009F2404" w:rsidRDefault="009F2404" w:rsidP="009F2404">
      <w:pPr>
        <w:pStyle w:val="Code"/>
        <w:rPr>
          <w:highlight w:val="white"/>
        </w:rPr>
      </w:pPr>
      <w:r w:rsidRPr="009F2404">
        <w:rPr>
          <w:highlight w:val="white"/>
        </w:rPr>
        <w:t xml:space="preserve">  </w:t>
      </w:r>
    </w:p>
    <w:p w14:paraId="507FC6BC" w14:textId="77777777" w:rsidR="009F2404" w:rsidRPr="009F2404" w:rsidRDefault="009F2404" w:rsidP="009F2404">
      <w:pPr>
        <w:pStyle w:val="Code"/>
        <w:rPr>
          <w:highlight w:val="white"/>
        </w:rPr>
      </w:pPr>
      <w:r w:rsidRPr="009F2404">
        <w:rPr>
          <w:highlight w:val="white"/>
        </w:rPr>
        <w:t xml:space="preserve">    public object Value {</w:t>
      </w:r>
    </w:p>
    <w:p w14:paraId="50F80944" w14:textId="77777777" w:rsidR="009F2404" w:rsidRPr="009F2404" w:rsidRDefault="009F2404" w:rsidP="009F2404">
      <w:pPr>
        <w:pStyle w:val="Code"/>
        <w:rPr>
          <w:highlight w:val="white"/>
        </w:rPr>
      </w:pPr>
      <w:r w:rsidRPr="009F2404">
        <w:rPr>
          <w:highlight w:val="white"/>
        </w:rPr>
        <w:t xml:space="preserve">      get { return m_value; }</w:t>
      </w:r>
    </w:p>
    <w:p w14:paraId="56884FEA" w14:textId="77777777" w:rsidR="009F2404" w:rsidRPr="009F2404" w:rsidRDefault="009F2404" w:rsidP="009F2404">
      <w:pPr>
        <w:pStyle w:val="Code"/>
        <w:rPr>
          <w:highlight w:val="white"/>
        </w:rPr>
      </w:pPr>
      <w:r w:rsidRPr="009F2404">
        <w:rPr>
          <w:highlight w:val="white"/>
        </w:rPr>
        <w:t xml:space="preserve">      set { m_value = value; }</w:t>
      </w:r>
    </w:p>
    <w:p w14:paraId="466EB885" w14:textId="77777777" w:rsidR="009F2404" w:rsidRPr="009F2404" w:rsidRDefault="009F2404" w:rsidP="009F2404">
      <w:pPr>
        <w:pStyle w:val="Code"/>
        <w:rPr>
          <w:highlight w:val="white"/>
        </w:rPr>
      </w:pPr>
      <w:r w:rsidRPr="009F2404">
        <w:rPr>
          <w:highlight w:val="white"/>
        </w:rPr>
        <w:t xml:space="preserve">    }</w:t>
      </w:r>
    </w:p>
    <w:p w14:paraId="20A9B177" w14:textId="77777777" w:rsidR="009F2404" w:rsidRPr="009F2404" w:rsidRDefault="009F2404" w:rsidP="009F2404">
      <w:pPr>
        <w:pStyle w:val="Code"/>
        <w:rPr>
          <w:highlight w:val="white"/>
        </w:rPr>
      </w:pPr>
      <w:r w:rsidRPr="009F2404">
        <w:rPr>
          <w:highlight w:val="white"/>
        </w:rPr>
        <w:t xml:space="preserve">  </w:t>
      </w:r>
    </w:p>
    <w:p w14:paraId="2909F255" w14:textId="77777777" w:rsidR="009F2404" w:rsidRPr="009F2404" w:rsidRDefault="009F2404" w:rsidP="009F2404">
      <w:pPr>
        <w:pStyle w:val="Code"/>
        <w:rPr>
          <w:highlight w:val="white"/>
        </w:rPr>
      </w:pPr>
      <w:r w:rsidRPr="009F2404">
        <w:rPr>
          <w:highlight w:val="white"/>
        </w:rPr>
        <w:t xml:space="preserve">    public int GetNewlineCount() {</w:t>
      </w:r>
    </w:p>
    <w:p w14:paraId="7DA26105" w14:textId="77777777" w:rsidR="009F2404" w:rsidRPr="009F2404" w:rsidRDefault="009F2404" w:rsidP="009F2404">
      <w:pPr>
        <w:pStyle w:val="Code"/>
        <w:rPr>
          <w:highlight w:val="white"/>
        </w:rPr>
      </w:pPr>
      <w:r w:rsidRPr="009F2404">
        <w:rPr>
          <w:highlight w:val="white"/>
        </w:rPr>
        <w:t xml:space="preserve">      return m_newlineCount;</w:t>
      </w:r>
    </w:p>
    <w:p w14:paraId="5970FB38" w14:textId="77777777" w:rsidR="009F2404" w:rsidRPr="009F2404" w:rsidRDefault="009F2404" w:rsidP="009F2404">
      <w:pPr>
        <w:pStyle w:val="Code"/>
        <w:rPr>
          <w:highlight w:val="white"/>
        </w:rPr>
      </w:pPr>
      <w:r w:rsidRPr="009F2404">
        <w:rPr>
          <w:highlight w:val="white"/>
        </w:rPr>
        <w:t xml:space="preserve">    }</w:t>
      </w:r>
    </w:p>
    <w:p w14:paraId="5E627DAA" w14:textId="77777777" w:rsidR="009F2404" w:rsidRPr="009F2404" w:rsidRDefault="009F2404" w:rsidP="009F2404">
      <w:pPr>
        <w:pStyle w:val="Code"/>
        <w:rPr>
          <w:highlight w:val="white"/>
        </w:rPr>
      </w:pPr>
      <w:r w:rsidRPr="009F2404">
        <w:rPr>
          <w:highlight w:val="white"/>
        </w:rPr>
        <w:t xml:space="preserve">  </w:t>
      </w:r>
    </w:p>
    <w:p w14:paraId="037BD94C" w14:textId="77777777" w:rsidR="009F2404" w:rsidRPr="009F2404" w:rsidRDefault="009F2404" w:rsidP="009F2404">
      <w:pPr>
        <w:pStyle w:val="Code"/>
        <w:rPr>
          <w:highlight w:val="white"/>
        </w:rPr>
      </w:pPr>
      <w:r w:rsidRPr="009F2404">
        <w:rPr>
          <w:highlight w:val="white"/>
        </w:rPr>
        <w:t xml:space="preserve">    public string ToNewlineString() {</w:t>
      </w:r>
    </w:p>
    <w:p w14:paraId="414BF9B9" w14:textId="77777777" w:rsidR="009F2404" w:rsidRPr="009F2404" w:rsidRDefault="009F2404" w:rsidP="009F2404">
      <w:pPr>
        <w:pStyle w:val="Code"/>
        <w:rPr>
          <w:highlight w:val="white"/>
        </w:rPr>
      </w:pPr>
      <w:r w:rsidRPr="009F2404">
        <w:rPr>
          <w:highlight w:val="white"/>
        </w:rPr>
        <w:t xml:space="preserve">      StringBuilder buffer = new StringBuilder();</w:t>
      </w:r>
    </w:p>
    <w:p w14:paraId="1AB80221" w14:textId="77777777" w:rsidR="009F2404" w:rsidRPr="009F2404" w:rsidRDefault="009F2404" w:rsidP="009F2404">
      <w:pPr>
        <w:pStyle w:val="Code"/>
        <w:rPr>
          <w:highlight w:val="white"/>
        </w:rPr>
      </w:pPr>
      <w:r w:rsidRPr="009F2404">
        <w:rPr>
          <w:highlight w:val="white"/>
        </w:rPr>
        <w:t xml:space="preserve">      </w:t>
      </w:r>
    </w:p>
    <w:p w14:paraId="20367040" w14:textId="77777777" w:rsidR="009F2404" w:rsidRPr="009F2404" w:rsidRDefault="009F2404" w:rsidP="009F2404">
      <w:pPr>
        <w:pStyle w:val="Code"/>
        <w:rPr>
          <w:highlight w:val="white"/>
        </w:rPr>
      </w:pPr>
      <w:r w:rsidRPr="009F2404">
        <w:rPr>
          <w:highlight w:val="white"/>
        </w:rPr>
        <w:t xml:space="preserve">      if (m_newlineCount &gt; 0) {</w:t>
      </w:r>
    </w:p>
    <w:p w14:paraId="637D0CEE" w14:textId="77777777" w:rsidR="009F2404" w:rsidRPr="009F2404" w:rsidRDefault="009F2404" w:rsidP="009F2404">
      <w:pPr>
        <w:pStyle w:val="Code"/>
        <w:rPr>
          <w:highlight w:val="white"/>
        </w:rPr>
      </w:pPr>
      <w:r w:rsidRPr="009F2404">
        <w:rPr>
          <w:highlight w:val="white"/>
        </w:rPr>
        <w:t xml:space="preserve">        for (int count = 0; count &lt; m_newlineCount; ++count) {</w:t>
      </w:r>
    </w:p>
    <w:p w14:paraId="4F6603D1" w14:textId="77777777" w:rsidR="009F2404" w:rsidRPr="009F2404" w:rsidRDefault="009F2404" w:rsidP="009F2404">
      <w:pPr>
        <w:pStyle w:val="Code"/>
        <w:rPr>
          <w:highlight w:val="white"/>
        </w:rPr>
      </w:pPr>
      <w:r w:rsidRPr="009F2404">
        <w:rPr>
          <w:highlight w:val="white"/>
        </w:rPr>
        <w:t xml:space="preserve">          buffer.Append('\n');</w:t>
      </w:r>
    </w:p>
    <w:p w14:paraId="17AD3E59" w14:textId="77777777" w:rsidR="009F2404" w:rsidRPr="009F2404" w:rsidRDefault="009F2404" w:rsidP="009F2404">
      <w:pPr>
        <w:pStyle w:val="Code"/>
        <w:rPr>
          <w:highlight w:val="white"/>
        </w:rPr>
      </w:pPr>
      <w:r w:rsidRPr="009F2404">
        <w:rPr>
          <w:highlight w:val="white"/>
        </w:rPr>
        <w:t xml:space="preserve">        }</w:t>
      </w:r>
    </w:p>
    <w:p w14:paraId="6C3D9281" w14:textId="77777777" w:rsidR="009F2404" w:rsidRPr="009F2404" w:rsidRDefault="009F2404" w:rsidP="009F2404">
      <w:pPr>
        <w:pStyle w:val="Code"/>
        <w:rPr>
          <w:highlight w:val="white"/>
        </w:rPr>
      </w:pPr>
      <w:r w:rsidRPr="009F2404">
        <w:rPr>
          <w:highlight w:val="white"/>
        </w:rPr>
        <w:t xml:space="preserve">      }</w:t>
      </w:r>
    </w:p>
    <w:p w14:paraId="112A4538" w14:textId="77777777" w:rsidR="009F2404" w:rsidRPr="009F2404" w:rsidRDefault="009F2404" w:rsidP="009F2404">
      <w:pPr>
        <w:pStyle w:val="Code"/>
        <w:rPr>
          <w:highlight w:val="white"/>
        </w:rPr>
      </w:pPr>
      <w:r w:rsidRPr="009F2404">
        <w:rPr>
          <w:highlight w:val="white"/>
        </w:rPr>
        <w:t xml:space="preserve">      else {</w:t>
      </w:r>
    </w:p>
    <w:p w14:paraId="1DAE2D9E" w14:textId="77777777" w:rsidR="009F2404" w:rsidRPr="009F2404" w:rsidRDefault="009F2404" w:rsidP="009F2404">
      <w:pPr>
        <w:pStyle w:val="Code"/>
        <w:rPr>
          <w:highlight w:val="white"/>
        </w:rPr>
      </w:pPr>
      <w:r w:rsidRPr="009F2404">
        <w:rPr>
          <w:highlight w:val="white"/>
        </w:rPr>
        <w:t xml:space="preserve">        buffer.Append(' ');</w:t>
      </w:r>
    </w:p>
    <w:p w14:paraId="3E18C9AF" w14:textId="77777777" w:rsidR="009F2404" w:rsidRPr="009F2404" w:rsidRDefault="009F2404" w:rsidP="009F2404">
      <w:pPr>
        <w:pStyle w:val="Code"/>
        <w:rPr>
          <w:highlight w:val="white"/>
        </w:rPr>
      </w:pPr>
      <w:r w:rsidRPr="009F2404">
        <w:rPr>
          <w:highlight w:val="white"/>
        </w:rPr>
        <w:t xml:space="preserve">      }</w:t>
      </w:r>
    </w:p>
    <w:p w14:paraId="57FE1CC2" w14:textId="77777777" w:rsidR="009F2404" w:rsidRPr="009F2404" w:rsidRDefault="009F2404" w:rsidP="009F2404">
      <w:pPr>
        <w:pStyle w:val="Code"/>
        <w:rPr>
          <w:highlight w:val="white"/>
        </w:rPr>
      </w:pPr>
    </w:p>
    <w:p w14:paraId="4AA224AE" w14:textId="77777777" w:rsidR="009F2404" w:rsidRPr="009F2404" w:rsidRDefault="009F2404" w:rsidP="009F2404">
      <w:pPr>
        <w:pStyle w:val="Code"/>
        <w:rPr>
          <w:highlight w:val="white"/>
        </w:rPr>
      </w:pPr>
      <w:r w:rsidRPr="009F2404">
        <w:rPr>
          <w:highlight w:val="white"/>
        </w:rPr>
        <w:t xml:space="preserve">      return buffer.ToString();</w:t>
      </w:r>
    </w:p>
    <w:p w14:paraId="4965F7C2" w14:textId="77777777" w:rsidR="009F2404" w:rsidRPr="009F2404" w:rsidRDefault="009F2404" w:rsidP="009F2404">
      <w:pPr>
        <w:pStyle w:val="Code"/>
        <w:rPr>
          <w:highlight w:val="white"/>
        </w:rPr>
      </w:pPr>
      <w:r w:rsidRPr="009F2404">
        <w:rPr>
          <w:highlight w:val="white"/>
        </w:rPr>
        <w:t xml:space="preserve">    }</w:t>
      </w:r>
    </w:p>
    <w:p w14:paraId="67DEB16E" w14:textId="77777777" w:rsidR="009F2404" w:rsidRPr="009F2404" w:rsidRDefault="009F2404" w:rsidP="009F2404">
      <w:pPr>
        <w:pStyle w:val="Code"/>
        <w:rPr>
          <w:highlight w:val="white"/>
        </w:rPr>
      </w:pPr>
      <w:r w:rsidRPr="009F2404">
        <w:rPr>
          <w:highlight w:val="white"/>
        </w:rPr>
        <w:t xml:space="preserve">  </w:t>
      </w:r>
    </w:p>
    <w:p w14:paraId="6549AEA3" w14:textId="77777777" w:rsidR="009F2404" w:rsidRPr="009F2404" w:rsidRDefault="009F2404" w:rsidP="009F2404">
      <w:pPr>
        <w:pStyle w:val="Code"/>
        <w:rPr>
          <w:highlight w:val="white"/>
        </w:rPr>
      </w:pPr>
      <w:r w:rsidRPr="009F2404">
        <w:rPr>
          <w:highlight w:val="white"/>
        </w:rPr>
        <w:t xml:space="preserve">    public void ClearNewlineCount() {</w:t>
      </w:r>
    </w:p>
    <w:p w14:paraId="56BD8FB6" w14:textId="77777777" w:rsidR="009F2404" w:rsidRPr="009F2404" w:rsidRDefault="009F2404" w:rsidP="009F2404">
      <w:pPr>
        <w:pStyle w:val="Code"/>
        <w:rPr>
          <w:highlight w:val="white"/>
        </w:rPr>
      </w:pPr>
      <w:r w:rsidRPr="009F2404">
        <w:rPr>
          <w:highlight w:val="white"/>
        </w:rPr>
        <w:t xml:space="preserve">      m_newlineCount = 0;</w:t>
      </w:r>
    </w:p>
    <w:p w14:paraId="413F138E" w14:textId="77777777" w:rsidR="009F2404" w:rsidRPr="009F2404" w:rsidRDefault="009F2404" w:rsidP="009F2404">
      <w:pPr>
        <w:pStyle w:val="Code"/>
        <w:rPr>
          <w:highlight w:val="white"/>
        </w:rPr>
      </w:pPr>
      <w:r w:rsidRPr="009F2404">
        <w:rPr>
          <w:highlight w:val="white"/>
        </w:rPr>
        <w:t xml:space="preserve">    }</w:t>
      </w:r>
    </w:p>
    <w:p w14:paraId="2BDE11A5" w14:textId="77777777" w:rsidR="009F2404" w:rsidRPr="009F2404" w:rsidRDefault="009F2404" w:rsidP="009F2404">
      <w:pPr>
        <w:pStyle w:val="Code"/>
        <w:rPr>
          <w:highlight w:val="white"/>
        </w:rPr>
      </w:pPr>
      <w:r w:rsidRPr="009F2404">
        <w:rPr>
          <w:highlight w:val="white"/>
        </w:rPr>
        <w:t xml:space="preserve">  </w:t>
      </w:r>
    </w:p>
    <w:p w14:paraId="01579F5E" w14:textId="77777777" w:rsidR="009F2404" w:rsidRPr="009F2404" w:rsidRDefault="009F2404" w:rsidP="009F2404">
      <w:pPr>
        <w:pStyle w:val="Code"/>
        <w:rPr>
          <w:highlight w:val="white"/>
        </w:rPr>
      </w:pPr>
      <w:r w:rsidRPr="009F2404">
        <w:rPr>
          <w:highlight w:val="white"/>
        </w:rPr>
        <w:t xml:space="preserve">    public bool HasWhitespace() {</w:t>
      </w:r>
    </w:p>
    <w:p w14:paraId="19898403" w14:textId="77777777" w:rsidR="009F2404" w:rsidRPr="009F2404" w:rsidRDefault="009F2404" w:rsidP="009F2404">
      <w:pPr>
        <w:pStyle w:val="Code"/>
        <w:rPr>
          <w:highlight w:val="white"/>
        </w:rPr>
      </w:pPr>
      <w:r w:rsidRPr="009F2404">
        <w:rPr>
          <w:highlight w:val="white"/>
        </w:rPr>
        <w:t xml:space="preserve">      return m_whitespace;</w:t>
      </w:r>
    </w:p>
    <w:p w14:paraId="4B9A16AC" w14:textId="77777777" w:rsidR="009F2404" w:rsidRPr="009F2404" w:rsidRDefault="009F2404" w:rsidP="009F2404">
      <w:pPr>
        <w:pStyle w:val="Code"/>
        <w:rPr>
          <w:highlight w:val="white"/>
        </w:rPr>
      </w:pPr>
      <w:r w:rsidRPr="009F2404">
        <w:rPr>
          <w:highlight w:val="white"/>
        </w:rPr>
        <w:t xml:space="preserve">    }</w:t>
      </w:r>
    </w:p>
    <w:p w14:paraId="71649092" w14:textId="77777777" w:rsidR="009F2404" w:rsidRPr="009F2404" w:rsidRDefault="009F2404" w:rsidP="009F2404">
      <w:pPr>
        <w:pStyle w:val="Code"/>
        <w:rPr>
          <w:highlight w:val="white"/>
        </w:rPr>
      </w:pPr>
    </w:p>
    <w:p w14:paraId="3A0B2F85" w14:textId="77777777" w:rsidR="009F2404" w:rsidRPr="009F2404" w:rsidRDefault="009F2404" w:rsidP="009F2404">
      <w:pPr>
        <w:pStyle w:val="Code"/>
        <w:rPr>
          <w:highlight w:val="white"/>
        </w:rPr>
      </w:pPr>
      <w:r w:rsidRPr="009F2404">
        <w:rPr>
          <w:highlight w:val="white"/>
        </w:rPr>
        <w:t xml:space="preserve">    public override int GetHashCode() {</w:t>
      </w:r>
    </w:p>
    <w:p w14:paraId="5A2ACC2B" w14:textId="77777777" w:rsidR="009F2404" w:rsidRPr="009F2404" w:rsidRDefault="009F2404" w:rsidP="009F2404">
      <w:pPr>
        <w:pStyle w:val="Code"/>
        <w:rPr>
          <w:highlight w:val="white"/>
        </w:rPr>
      </w:pPr>
      <w:r w:rsidRPr="009F2404">
        <w:rPr>
          <w:highlight w:val="white"/>
        </w:rPr>
        <w:t xml:space="preserve">      return base.GetHashCode();</w:t>
      </w:r>
    </w:p>
    <w:p w14:paraId="36E77912" w14:textId="77777777" w:rsidR="009F2404" w:rsidRPr="009F2404" w:rsidRDefault="009F2404" w:rsidP="009F2404">
      <w:pPr>
        <w:pStyle w:val="Code"/>
        <w:rPr>
          <w:highlight w:val="white"/>
        </w:rPr>
      </w:pPr>
      <w:r w:rsidRPr="009F2404">
        <w:rPr>
          <w:highlight w:val="white"/>
        </w:rPr>
        <w:t xml:space="preserve">    }</w:t>
      </w:r>
    </w:p>
    <w:p w14:paraId="691C6D25" w14:textId="77777777" w:rsidR="009F2404" w:rsidRPr="009F2404" w:rsidRDefault="009F2404" w:rsidP="009F2404">
      <w:pPr>
        <w:pStyle w:val="Code"/>
        <w:rPr>
          <w:highlight w:val="white"/>
        </w:rPr>
      </w:pPr>
      <w:r w:rsidRPr="009F2404">
        <w:rPr>
          <w:highlight w:val="white"/>
        </w:rPr>
        <w:t xml:space="preserve">  </w:t>
      </w:r>
    </w:p>
    <w:p w14:paraId="02941AD5" w14:textId="77777777" w:rsidR="009F2404" w:rsidRPr="009F2404" w:rsidRDefault="009F2404" w:rsidP="009F2404">
      <w:pPr>
        <w:pStyle w:val="Code"/>
        <w:rPr>
          <w:highlight w:val="white"/>
        </w:rPr>
      </w:pPr>
      <w:r w:rsidRPr="009F2404">
        <w:rPr>
          <w:highlight w:val="white"/>
        </w:rPr>
        <w:t xml:space="preserve">    public override bool Equals(object obj) {</w:t>
      </w:r>
    </w:p>
    <w:p w14:paraId="06D6108F" w14:textId="77777777" w:rsidR="009F2404" w:rsidRPr="009F2404" w:rsidRDefault="009F2404" w:rsidP="009F2404">
      <w:pPr>
        <w:pStyle w:val="Code"/>
        <w:rPr>
          <w:highlight w:val="white"/>
        </w:rPr>
      </w:pPr>
      <w:r w:rsidRPr="009F2404">
        <w:rPr>
          <w:highlight w:val="white"/>
        </w:rPr>
        <w:t xml:space="preserve">      if (obj is Token) {</w:t>
      </w:r>
    </w:p>
    <w:p w14:paraId="5D45F3C0" w14:textId="77777777" w:rsidR="009F2404" w:rsidRPr="009F2404" w:rsidRDefault="009F2404" w:rsidP="009F2404">
      <w:pPr>
        <w:pStyle w:val="Code"/>
        <w:rPr>
          <w:highlight w:val="white"/>
        </w:rPr>
      </w:pPr>
      <w:r w:rsidRPr="009F2404">
        <w:rPr>
          <w:highlight w:val="white"/>
        </w:rPr>
        <w:t xml:space="preserve">        Token token = (Token) obj;</w:t>
      </w:r>
    </w:p>
    <w:p w14:paraId="5FA4E741" w14:textId="77777777" w:rsidR="009F2404" w:rsidRPr="009F2404" w:rsidRDefault="009F2404" w:rsidP="009F2404">
      <w:pPr>
        <w:pStyle w:val="Code"/>
        <w:rPr>
          <w:highlight w:val="white"/>
        </w:rPr>
      </w:pPr>
      <w:r w:rsidRPr="009F2404">
        <w:rPr>
          <w:highlight w:val="white"/>
        </w:rPr>
        <w:t xml:space="preserve">        return (m_id == token.m_id) &amp;&amp;</w:t>
      </w:r>
    </w:p>
    <w:p w14:paraId="5448835A" w14:textId="77777777" w:rsidR="009F2404" w:rsidRPr="009F2404" w:rsidRDefault="009F2404" w:rsidP="009F2404">
      <w:pPr>
        <w:pStyle w:val="Code"/>
        <w:rPr>
          <w:highlight w:val="white"/>
        </w:rPr>
      </w:pPr>
      <w:r w:rsidRPr="009F2404">
        <w:rPr>
          <w:highlight w:val="white"/>
        </w:rPr>
        <w:t xml:space="preserve">                m_value.Equals(token.m_value);</w:t>
      </w:r>
    </w:p>
    <w:p w14:paraId="7CE3EC42" w14:textId="77777777" w:rsidR="009F2404" w:rsidRPr="009F2404" w:rsidRDefault="009F2404" w:rsidP="009F2404">
      <w:pPr>
        <w:pStyle w:val="Code"/>
        <w:rPr>
          <w:highlight w:val="white"/>
        </w:rPr>
      </w:pPr>
      <w:r w:rsidRPr="009F2404">
        <w:rPr>
          <w:highlight w:val="white"/>
        </w:rPr>
        <w:t xml:space="preserve">      }</w:t>
      </w:r>
    </w:p>
    <w:p w14:paraId="4EEB94A4" w14:textId="77777777" w:rsidR="009F2404" w:rsidRPr="009F2404" w:rsidRDefault="009F2404" w:rsidP="009F2404">
      <w:pPr>
        <w:pStyle w:val="Code"/>
        <w:rPr>
          <w:highlight w:val="white"/>
        </w:rPr>
      </w:pPr>
      <w:r w:rsidRPr="009F2404">
        <w:rPr>
          <w:highlight w:val="white"/>
        </w:rPr>
        <w:t xml:space="preserve">    </w:t>
      </w:r>
    </w:p>
    <w:p w14:paraId="3EB22A60" w14:textId="77777777" w:rsidR="009F2404" w:rsidRPr="009F2404" w:rsidRDefault="009F2404" w:rsidP="009F2404">
      <w:pPr>
        <w:pStyle w:val="Code"/>
        <w:rPr>
          <w:highlight w:val="white"/>
        </w:rPr>
      </w:pPr>
      <w:r w:rsidRPr="009F2404">
        <w:rPr>
          <w:highlight w:val="white"/>
        </w:rPr>
        <w:t xml:space="preserve">      return false;</w:t>
      </w:r>
    </w:p>
    <w:p w14:paraId="541073B3" w14:textId="77777777" w:rsidR="009F2404" w:rsidRPr="009F2404" w:rsidRDefault="009F2404" w:rsidP="009F2404">
      <w:pPr>
        <w:pStyle w:val="Code"/>
        <w:rPr>
          <w:highlight w:val="white"/>
        </w:rPr>
      </w:pPr>
      <w:r w:rsidRPr="009F2404">
        <w:rPr>
          <w:highlight w:val="white"/>
        </w:rPr>
        <w:t xml:space="preserve">    }</w:t>
      </w:r>
    </w:p>
    <w:p w14:paraId="1633772B" w14:textId="77777777" w:rsidR="009F2404" w:rsidRPr="009F2404" w:rsidRDefault="009F2404" w:rsidP="009F2404">
      <w:pPr>
        <w:pStyle w:val="Code"/>
        <w:rPr>
          <w:highlight w:val="white"/>
        </w:rPr>
      </w:pPr>
      <w:r w:rsidRPr="009F2404">
        <w:rPr>
          <w:highlight w:val="white"/>
        </w:rPr>
        <w:t xml:space="preserve">  </w:t>
      </w:r>
    </w:p>
    <w:p w14:paraId="4F6F57A1" w14:textId="77777777" w:rsidR="009F2404" w:rsidRPr="009F2404" w:rsidRDefault="009F2404" w:rsidP="009F2404">
      <w:pPr>
        <w:pStyle w:val="Code"/>
        <w:rPr>
          <w:highlight w:val="white"/>
        </w:rPr>
      </w:pPr>
      <w:r w:rsidRPr="009F2404">
        <w:rPr>
          <w:highlight w:val="white"/>
        </w:rPr>
        <w:t xml:space="preserve">    public override string ToString() {</w:t>
      </w:r>
    </w:p>
    <w:p w14:paraId="7D819F5D" w14:textId="77777777" w:rsidR="009F2404" w:rsidRPr="009F2404" w:rsidRDefault="009F2404" w:rsidP="009F2404">
      <w:pPr>
        <w:pStyle w:val="Code"/>
        <w:rPr>
          <w:highlight w:val="white"/>
        </w:rPr>
      </w:pPr>
      <w:r w:rsidRPr="009F2404">
        <w:rPr>
          <w:highlight w:val="white"/>
        </w:rPr>
        <w:t xml:space="preserve">      switch (m_id) {</w:t>
      </w:r>
    </w:p>
    <w:p w14:paraId="70CBB7DB" w14:textId="77777777" w:rsidR="009F2404" w:rsidRPr="009F2404" w:rsidRDefault="009F2404" w:rsidP="009F2404">
      <w:pPr>
        <w:pStyle w:val="Code"/>
        <w:rPr>
          <w:highlight w:val="white"/>
        </w:rPr>
      </w:pPr>
      <w:r w:rsidRPr="009F2404">
        <w:rPr>
          <w:highlight w:val="white"/>
        </w:rPr>
        <w:t xml:space="preserve">        case CCompiler_Pre.Tokens.EOF:</w:t>
      </w:r>
    </w:p>
    <w:p w14:paraId="52593D2D" w14:textId="77777777" w:rsidR="009F2404" w:rsidRPr="009F2404" w:rsidRDefault="009F2404" w:rsidP="009F2404">
      <w:pPr>
        <w:pStyle w:val="Code"/>
        <w:rPr>
          <w:highlight w:val="white"/>
        </w:rPr>
      </w:pPr>
      <w:r w:rsidRPr="009F2404">
        <w:rPr>
          <w:highlight w:val="white"/>
        </w:rPr>
        <w:t xml:space="preserve">          return "";</w:t>
      </w:r>
    </w:p>
    <w:p w14:paraId="448CC17D" w14:textId="77777777" w:rsidR="009F2404" w:rsidRPr="009F2404" w:rsidRDefault="009F2404" w:rsidP="009F2404">
      <w:pPr>
        <w:pStyle w:val="Code"/>
        <w:rPr>
          <w:highlight w:val="white"/>
        </w:rPr>
      </w:pPr>
    </w:p>
    <w:p w14:paraId="66E79F97" w14:textId="77777777" w:rsidR="009F2404" w:rsidRPr="009F2404" w:rsidRDefault="009F2404" w:rsidP="009F2404">
      <w:pPr>
        <w:pStyle w:val="Code"/>
        <w:rPr>
          <w:highlight w:val="white"/>
        </w:rPr>
      </w:pPr>
      <w:r w:rsidRPr="009F2404">
        <w:rPr>
          <w:highlight w:val="white"/>
        </w:rPr>
        <w:t xml:space="preserve">        case CCompiler_Pre.Tokens.MARK:</w:t>
      </w:r>
    </w:p>
    <w:p w14:paraId="5EE2531F" w14:textId="77777777" w:rsidR="009F2404" w:rsidRPr="009F2404" w:rsidRDefault="009F2404" w:rsidP="009F2404">
      <w:pPr>
        <w:pStyle w:val="Code"/>
        <w:rPr>
          <w:highlight w:val="white"/>
        </w:rPr>
      </w:pPr>
      <w:r w:rsidRPr="009F2404">
        <w:rPr>
          <w:highlight w:val="white"/>
        </w:rPr>
        <w:t xml:space="preserve">          return "&lt;mark " + ((string) m_value) + "&gt;";</w:t>
      </w:r>
    </w:p>
    <w:p w14:paraId="2B9BC25A" w14:textId="77777777" w:rsidR="009F2404" w:rsidRPr="009F2404" w:rsidRDefault="009F2404" w:rsidP="009F2404">
      <w:pPr>
        <w:pStyle w:val="Code"/>
        <w:rPr>
          <w:highlight w:val="white"/>
        </w:rPr>
      </w:pPr>
    </w:p>
    <w:p w14:paraId="117BB45D" w14:textId="77777777" w:rsidR="009F2404" w:rsidRPr="009F2404" w:rsidRDefault="009F2404" w:rsidP="009F2404">
      <w:pPr>
        <w:pStyle w:val="Code"/>
        <w:rPr>
          <w:highlight w:val="white"/>
        </w:rPr>
      </w:pPr>
      <w:r w:rsidRPr="009F2404">
        <w:rPr>
          <w:highlight w:val="white"/>
        </w:rPr>
        <w:t xml:space="preserve">        default:</w:t>
      </w:r>
    </w:p>
    <w:p w14:paraId="51C31A11" w14:textId="77777777" w:rsidR="009F2404" w:rsidRPr="009F2404" w:rsidRDefault="009F2404" w:rsidP="009F2404">
      <w:pPr>
        <w:pStyle w:val="Code"/>
        <w:rPr>
          <w:highlight w:val="white"/>
        </w:rPr>
      </w:pPr>
      <w:r w:rsidRPr="009F2404">
        <w:rPr>
          <w:highlight w:val="white"/>
        </w:rPr>
        <w:t xml:space="preserve">          return m_value.ToString();</w:t>
      </w:r>
    </w:p>
    <w:p w14:paraId="44CBE68D" w14:textId="77777777" w:rsidR="009F2404" w:rsidRPr="009F2404" w:rsidRDefault="009F2404" w:rsidP="009F2404">
      <w:pPr>
        <w:pStyle w:val="Code"/>
        <w:rPr>
          <w:highlight w:val="white"/>
        </w:rPr>
      </w:pPr>
      <w:r w:rsidRPr="009F2404">
        <w:rPr>
          <w:highlight w:val="white"/>
        </w:rPr>
        <w:t xml:space="preserve">      }</w:t>
      </w:r>
    </w:p>
    <w:p w14:paraId="5D588A09" w14:textId="77777777" w:rsidR="009F2404" w:rsidRPr="009F2404" w:rsidRDefault="009F2404" w:rsidP="009F2404">
      <w:pPr>
        <w:pStyle w:val="Code"/>
        <w:rPr>
          <w:highlight w:val="white"/>
        </w:rPr>
      </w:pPr>
      <w:r w:rsidRPr="009F2404">
        <w:rPr>
          <w:highlight w:val="white"/>
        </w:rPr>
        <w:t xml:space="preserve">    }</w:t>
      </w:r>
    </w:p>
    <w:p w14:paraId="28B45ACE" w14:textId="77777777" w:rsidR="009F2404" w:rsidRPr="009F2404" w:rsidRDefault="009F2404" w:rsidP="009F2404">
      <w:pPr>
        <w:pStyle w:val="Code"/>
        <w:rPr>
          <w:highlight w:val="white"/>
        </w:rPr>
      </w:pPr>
      <w:r w:rsidRPr="009F2404">
        <w:rPr>
          <w:highlight w:val="white"/>
        </w:rPr>
        <w:t xml:space="preserve">  }</w:t>
      </w:r>
    </w:p>
    <w:p w14:paraId="3A1B2B51" w14:textId="2A0C5B04" w:rsidR="009F2404" w:rsidRPr="009F2404" w:rsidRDefault="009F2404" w:rsidP="009F2404">
      <w:pPr>
        <w:pStyle w:val="Code"/>
      </w:pPr>
      <w:r w:rsidRPr="009F2404">
        <w:rPr>
          <w:highlight w:val="white"/>
        </w:rPr>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0C7630F0" w:rsidR="00C77683" w:rsidRPr="00EC76D5" w:rsidRDefault="00C77683" w:rsidP="00C419F8">
      <w:pPr>
        <w:pStyle w:val="CodeHeader"/>
      </w:pPr>
      <w:proofErr w:type="spellStart"/>
      <w:r w:rsidRPr="00EC76D5">
        <w:t>Preprocessor.</w:t>
      </w:r>
      <w:r w:rsidR="002B125B">
        <w:t>cs</w:t>
      </w:r>
      <w:proofErr w:type="spellEnd"/>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r w:rsidR="00672F93" w:rsidRPr="00EC76D5">
        <w:t>l</w:t>
      </w:r>
      <w:r w:rsidR="00A148A2" w:rsidRPr="00EC76D5">
        <w:t xml:space="preserve">ook into macros with parameters in two steps. First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64EE36F8" w14:textId="55A65D6A" w:rsidR="009272C7" w:rsidRPr="00EC76D5" w:rsidRDefault="00943C93" w:rsidP="00DF260E">
      <w:r w:rsidRPr="00EC76D5">
        <w:t>It is allowed to redefine a macro if it is has the same parameters list and macro.</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2CA9B38E" w14:textId="77777777" w:rsidR="00B25B79" w:rsidRPr="00B25B79" w:rsidRDefault="00B25B79" w:rsidP="00B25B79">
      <w:pPr>
        <w:pStyle w:val="Code"/>
        <w:rPr>
          <w:highlight w:val="white"/>
        </w:rPr>
      </w:pPr>
      <w:r w:rsidRPr="00B25B79">
        <w:rPr>
          <w:highlight w:val="white"/>
        </w:rPr>
        <w:t xml:space="preserve">    public void DoDefine(List&lt;Token&gt; tokenList) {</w:t>
      </w:r>
    </w:p>
    <w:p w14:paraId="055A11F3" w14:textId="77777777" w:rsidR="00B25B79" w:rsidRPr="00B25B79" w:rsidRDefault="00B25B79" w:rsidP="00B25B79">
      <w:pPr>
        <w:pStyle w:val="Code"/>
        <w:rPr>
          <w:highlight w:val="white"/>
        </w:rPr>
      </w:pPr>
      <w:r w:rsidRPr="00B25B79">
        <w:rPr>
          <w:highlight w:val="white"/>
        </w:rPr>
        <w:t xml:space="preserve">      Assert.Error(tokenList[2].Id == CCompiler_Pre.Tokens.NAME,</w:t>
      </w:r>
    </w:p>
    <w:p w14:paraId="017F25C1" w14:textId="77777777" w:rsidR="00B25B79" w:rsidRDefault="00B25B79" w:rsidP="00B25B79">
      <w:pPr>
        <w:pStyle w:val="Code"/>
        <w:rPr>
          <w:highlight w:val="white"/>
        </w:rPr>
      </w:pPr>
      <w:r w:rsidRPr="00B25B79">
        <w:rPr>
          <w:highlight w:val="white"/>
        </w:rPr>
        <w:t xml:space="preserve">                   TokenListToString(tokenList),</w:t>
      </w:r>
    </w:p>
    <w:p w14:paraId="6B6F5611" w14:textId="78D8BA1E" w:rsidR="00B25B79" w:rsidRPr="00B25B79" w:rsidRDefault="00B25B79" w:rsidP="00B25B79">
      <w:pPr>
        <w:pStyle w:val="Code"/>
        <w:rPr>
          <w:highlight w:val="white"/>
        </w:rPr>
      </w:pPr>
      <w:r>
        <w:rPr>
          <w:highlight w:val="white"/>
        </w:rPr>
        <w:t xml:space="preserve">                  </w:t>
      </w:r>
      <w:r w:rsidRPr="00B25B79">
        <w:rPr>
          <w:highlight w:val="white"/>
        </w:rPr>
        <w:t xml:space="preserve"> Message.Invalid_define_directive);</w:t>
      </w:r>
    </w:p>
    <w:p w14:paraId="2945AC42" w14:textId="77777777" w:rsidR="00B25B79" w:rsidRPr="00B25B79" w:rsidRDefault="00B25B79" w:rsidP="00B25B79">
      <w:pPr>
        <w:pStyle w:val="Code"/>
        <w:rPr>
          <w:highlight w:val="white"/>
        </w:rPr>
      </w:pPr>
      <w:r w:rsidRPr="00B25B79">
        <w:rPr>
          <w:highlight w:val="white"/>
        </w:rPr>
        <w:t xml:space="preserve">      string name = tokenList[2].ToString();</w:t>
      </w:r>
    </w:p>
    <w:p w14:paraId="70EE30F9" w14:textId="77777777" w:rsidR="00B25B79" w:rsidRPr="00B25B79" w:rsidRDefault="00B25B79" w:rsidP="00B25B79">
      <w:pPr>
        <w:pStyle w:val="Code"/>
        <w:rPr>
          <w:highlight w:val="white"/>
        </w:rPr>
      </w:pPr>
      <w:r w:rsidRPr="00B25B79">
        <w:rPr>
          <w:highlight w:val="white"/>
        </w:rPr>
        <w:t xml:space="preserve">      Macro macro;</w:t>
      </w:r>
    </w:p>
    <w:p w14:paraId="7CD9A7DB" w14:textId="77777777" w:rsidR="00B25B79" w:rsidRPr="00B25B79" w:rsidRDefault="00B25B79" w:rsidP="00B25B79">
      <w:pPr>
        <w:pStyle w:val="Code"/>
        <w:rPr>
          <w:highlight w:val="white"/>
        </w:rPr>
      </w:pPr>
    </w:p>
    <w:p w14:paraId="45096FE0" w14:textId="77777777" w:rsidR="00B25B79" w:rsidRPr="00B25B79" w:rsidRDefault="00B25B79" w:rsidP="00B25B79">
      <w:pPr>
        <w:pStyle w:val="Code"/>
        <w:rPr>
          <w:highlight w:val="white"/>
        </w:rPr>
      </w:pPr>
      <w:r w:rsidRPr="00B25B79">
        <w:rPr>
          <w:highlight w:val="white"/>
        </w:rPr>
        <w:t xml:space="preserve">      if ((tokenList[3].Id == CCompiler_Pre.Tokens.LEFT_PARENTHESIS) &amp;&amp;</w:t>
      </w:r>
    </w:p>
    <w:p w14:paraId="1615ACD5" w14:textId="77777777" w:rsidR="00B25B79" w:rsidRPr="00B25B79" w:rsidRDefault="00B25B79" w:rsidP="00B25B79">
      <w:pPr>
        <w:pStyle w:val="Code"/>
        <w:rPr>
          <w:highlight w:val="white"/>
        </w:rPr>
      </w:pPr>
      <w:r w:rsidRPr="00B25B79">
        <w:rPr>
          <w:highlight w:val="white"/>
        </w:rPr>
        <w:t xml:space="preserve">          !tokenList[3].HasWhitespace()) {</w:t>
      </w:r>
    </w:p>
    <w:p w14:paraId="589433A8" w14:textId="77777777" w:rsidR="00B25B79" w:rsidRPr="00B25B79" w:rsidRDefault="00B25B79" w:rsidP="00B25B79">
      <w:pPr>
        <w:pStyle w:val="Code"/>
        <w:rPr>
          <w:highlight w:val="white"/>
        </w:rPr>
      </w:pPr>
      <w:r w:rsidRPr="00B25B79">
        <w:rPr>
          <w:highlight w:val="white"/>
        </w:rPr>
        <w:t xml:space="preserve">        int tokenIndex = 4, paramIndex = 0;</w:t>
      </w:r>
    </w:p>
    <w:p w14:paraId="488E8A6C" w14:textId="77777777" w:rsidR="00B25B79" w:rsidRPr="00B25B79" w:rsidRDefault="00B25B79" w:rsidP="00B25B79">
      <w:pPr>
        <w:pStyle w:val="Code"/>
        <w:rPr>
          <w:highlight w:val="white"/>
        </w:rPr>
      </w:pPr>
      <w:r w:rsidRPr="00B25B79">
        <w:rPr>
          <w:highlight w:val="white"/>
        </w:rPr>
        <w:t xml:space="preserve">        IDictionary&lt;string,int&gt; paramMap = new Dictionary&lt;string,int&gt;();</w:t>
      </w:r>
    </w:p>
    <w:p w14:paraId="1F613BA3" w14:textId="77777777" w:rsidR="00B25B79" w:rsidRPr="00B25B79" w:rsidRDefault="00B25B79" w:rsidP="00B25B79">
      <w:pPr>
        <w:pStyle w:val="Code"/>
        <w:rPr>
          <w:highlight w:val="white"/>
        </w:rPr>
      </w:pPr>
    </w:p>
    <w:p w14:paraId="70398CFE" w14:textId="77777777" w:rsidR="00B25B79" w:rsidRPr="00B25B79" w:rsidRDefault="00B25B79" w:rsidP="00B25B79">
      <w:pPr>
        <w:pStyle w:val="Code"/>
        <w:rPr>
          <w:highlight w:val="white"/>
        </w:rPr>
      </w:pPr>
      <w:r w:rsidRPr="00B25B79">
        <w:rPr>
          <w:highlight w:val="white"/>
        </w:rPr>
        <w:t xml:space="preserve">        while (true) {</w:t>
      </w:r>
    </w:p>
    <w:p w14:paraId="6AE2CFA0" w14:textId="77777777" w:rsidR="00B25B79" w:rsidRPr="00B25B79" w:rsidRDefault="00B25B79" w:rsidP="00B25B79">
      <w:pPr>
        <w:pStyle w:val="Code"/>
        <w:rPr>
          <w:highlight w:val="white"/>
        </w:rPr>
      </w:pPr>
      <w:r w:rsidRPr="00B25B79">
        <w:rPr>
          <w:highlight w:val="white"/>
        </w:rPr>
        <w:t xml:space="preserve">          Token nextToken = tokenList[tokenIndex++];</w:t>
      </w:r>
    </w:p>
    <w:p w14:paraId="1A4427EF" w14:textId="77777777" w:rsidR="00B25B79" w:rsidRPr="00B25B79" w:rsidRDefault="00B25B79" w:rsidP="00B25B79">
      <w:pPr>
        <w:pStyle w:val="Code"/>
        <w:rPr>
          <w:highlight w:val="white"/>
        </w:rPr>
      </w:pPr>
      <w:r w:rsidRPr="00B25B79">
        <w:rPr>
          <w:highlight w:val="white"/>
        </w:rPr>
        <w:t xml:space="preserve">          Assert.Error(nextToken.Id == CCompiler_Pre.Tokens.NAME,</w:t>
      </w:r>
    </w:p>
    <w:p w14:paraId="31DBEE8A" w14:textId="77777777" w:rsidR="00B25B79" w:rsidRDefault="00B25B79" w:rsidP="00B25B79">
      <w:pPr>
        <w:pStyle w:val="Code"/>
        <w:rPr>
          <w:highlight w:val="white"/>
        </w:rPr>
      </w:pPr>
      <w:r w:rsidRPr="00B25B79">
        <w:rPr>
          <w:highlight w:val="white"/>
        </w:rPr>
        <w:t xml:space="preserve">                       nextToken.ToString(),</w:t>
      </w:r>
    </w:p>
    <w:p w14:paraId="43BCCA93" w14:textId="42F43ED4" w:rsidR="00B25B79" w:rsidRPr="00B25B79" w:rsidRDefault="00B25B79" w:rsidP="00B25B79">
      <w:pPr>
        <w:pStyle w:val="Code"/>
        <w:rPr>
          <w:highlight w:val="white"/>
        </w:rPr>
      </w:pPr>
      <w:r>
        <w:rPr>
          <w:highlight w:val="white"/>
        </w:rPr>
        <w:lastRenderedPageBreak/>
        <w:t xml:space="preserve">                       </w:t>
      </w:r>
      <w:r w:rsidRPr="00B25B79">
        <w:rPr>
          <w:highlight w:val="white"/>
        </w:rPr>
        <w:t>Message.Invalid_macro_definitializerion);</w:t>
      </w:r>
    </w:p>
    <w:p w14:paraId="3CB43F92" w14:textId="77777777" w:rsidR="00B25B79" w:rsidRPr="00B25B79" w:rsidRDefault="00B25B79" w:rsidP="00B25B79">
      <w:pPr>
        <w:pStyle w:val="Code"/>
        <w:rPr>
          <w:highlight w:val="white"/>
        </w:rPr>
      </w:pPr>
      <w:r w:rsidRPr="00B25B79">
        <w:rPr>
          <w:highlight w:val="white"/>
        </w:rPr>
        <w:t xml:space="preserve">          string paramName = (string) nextToken.Value;</w:t>
      </w:r>
    </w:p>
    <w:p w14:paraId="69F79988" w14:textId="77777777" w:rsidR="00B25B79" w:rsidRPr="00B25B79" w:rsidRDefault="00B25B79" w:rsidP="00B25B79">
      <w:pPr>
        <w:pStyle w:val="Code"/>
        <w:rPr>
          <w:highlight w:val="white"/>
        </w:rPr>
      </w:pPr>
      <w:r w:rsidRPr="00B25B79">
        <w:rPr>
          <w:highlight w:val="white"/>
        </w:rPr>
        <w:t xml:space="preserve">          Assert.Error(!paramMap.ContainsKey(paramName),</w:t>
      </w:r>
    </w:p>
    <w:p w14:paraId="5AC9D9E9" w14:textId="77777777" w:rsidR="00B25B79" w:rsidRPr="00B25B79" w:rsidRDefault="00B25B79" w:rsidP="00B25B79">
      <w:pPr>
        <w:pStyle w:val="Code"/>
        <w:rPr>
          <w:highlight w:val="white"/>
        </w:rPr>
      </w:pPr>
      <w:r w:rsidRPr="00B25B79">
        <w:rPr>
          <w:highlight w:val="white"/>
        </w:rPr>
        <w:t xml:space="preserve">                       paramName, Message.Repeated_macro_parameter);</w:t>
      </w:r>
    </w:p>
    <w:p w14:paraId="0CB9A1E1" w14:textId="77777777" w:rsidR="00B25B79" w:rsidRPr="00B25B79" w:rsidRDefault="00B25B79" w:rsidP="00B25B79">
      <w:pPr>
        <w:pStyle w:val="Code"/>
        <w:rPr>
          <w:highlight w:val="white"/>
        </w:rPr>
      </w:pPr>
      <w:r w:rsidRPr="00B25B79">
        <w:rPr>
          <w:highlight w:val="white"/>
        </w:rPr>
        <w:t xml:space="preserve">          paramMap.Add(paramName, paramIndex++);</w:t>
      </w:r>
    </w:p>
    <w:p w14:paraId="4883ED3C" w14:textId="77777777" w:rsidR="00B25B79" w:rsidRPr="00B25B79" w:rsidRDefault="00B25B79" w:rsidP="00B25B79">
      <w:pPr>
        <w:pStyle w:val="Code"/>
        <w:rPr>
          <w:highlight w:val="white"/>
        </w:rPr>
      </w:pPr>
    </w:p>
    <w:p w14:paraId="0830EEFE" w14:textId="77777777" w:rsidR="00B25B79" w:rsidRPr="00B25B79" w:rsidRDefault="00B25B79" w:rsidP="00B25B79">
      <w:pPr>
        <w:pStyle w:val="Code"/>
        <w:rPr>
          <w:highlight w:val="white"/>
        </w:rPr>
      </w:pPr>
      <w:r w:rsidRPr="00B25B79">
        <w:rPr>
          <w:highlight w:val="white"/>
        </w:rPr>
        <w:t xml:space="preserve">          nextToken = tokenList[tokenIndex++];</w:t>
      </w:r>
    </w:p>
    <w:p w14:paraId="584D31BB" w14:textId="77777777" w:rsidR="00B25B79" w:rsidRPr="00B25B79" w:rsidRDefault="00B25B79" w:rsidP="00B25B79">
      <w:pPr>
        <w:pStyle w:val="Code"/>
        <w:rPr>
          <w:highlight w:val="white"/>
        </w:rPr>
      </w:pPr>
      <w:r w:rsidRPr="00B25B79">
        <w:rPr>
          <w:highlight w:val="white"/>
        </w:rPr>
        <w:t xml:space="preserve">          if (nextToken.Id == CCompiler_Pre.Tokens.COMMA) {</w:t>
      </w:r>
    </w:p>
    <w:p w14:paraId="2479BA43" w14:textId="77777777" w:rsidR="00B25B79" w:rsidRPr="00B25B79" w:rsidRDefault="00B25B79" w:rsidP="00B25B79">
      <w:pPr>
        <w:pStyle w:val="Code"/>
        <w:rPr>
          <w:highlight w:val="white"/>
        </w:rPr>
      </w:pPr>
      <w:r w:rsidRPr="00B25B79">
        <w:rPr>
          <w:highlight w:val="white"/>
        </w:rPr>
        <w:t xml:space="preserve">            // Empty.</w:t>
      </w:r>
    </w:p>
    <w:p w14:paraId="6CEB6252" w14:textId="77777777" w:rsidR="00B25B79" w:rsidRPr="00B25B79" w:rsidRDefault="00B25B79" w:rsidP="00B25B79">
      <w:pPr>
        <w:pStyle w:val="Code"/>
        <w:rPr>
          <w:highlight w:val="white"/>
        </w:rPr>
      </w:pPr>
      <w:r w:rsidRPr="00B25B79">
        <w:rPr>
          <w:highlight w:val="white"/>
        </w:rPr>
        <w:t xml:space="preserve">          }</w:t>
      </w:r>
    </w:p>
    <w:p w14:paraId="1D27D6A8" w14:textId="77777777" w:rsidR="00B25B79" w:rsidRPr="00B25B79" w:rsidRDefault="00B25B79" w:rsidP="00B25B79">
      <w:pPr>
        <w:pStyle w:val="Code"/>
        <w:rPr>
          <w:highlight w:val="white"/>
        </w:rPr>
      </w:pPr>
      <w:r w:rsidRPr="00B25B79">
        <w:rPr>
          <w:highlight w:val="white"/>
        </w:rPr>
        <w:t xml:space="preserve">          else if (nextToken.Id == CCompiler_Pre.Tokens.RIGHT_PARENTHESIS) {</w:t>
      </w:r>
    </w:p>
    <w:p w14:paraId="1C62B00B" w14:textId="77777777" w:rsidR="00B25B79" w:rsidRPr="00B25B79" w:rsidRDefault="00B25B79" w:rsidP="00B25B79">
      <w:pPr>
        <w:pStyle w:val="Code"/>
        <w:rPr>
          <w:highlight w:val="white"/>
        </w:rPr>
      </w:pPr>
      <w:r w:rsidRPr="00B25B79">
        <w:rPr>
          <w:highlight w:val="white"/>
        </w:rPr>
        <w:t xml:space="preserve">            break;</w:t>
      </w:r>
    </w:p>
    <w:p w14:paraId="110854A4" w14:textId="77777777" w:rsidR="00B25B79" w:rsidRPr="00B25B79" w:rsidRDefault="00B25B79" w:rsidP="00B25B79">
      <w:pPr>
        <w:pStyle w:val="Code"/>
        <w:rPr>
          <w:highlight w:val="white"/>
        </w:rPr>
      </w:pPr>
      <w:r w:rsidRPr="00B25B79">
        <w:rPr>
          <w:highlight w:val="white"/>
        </w:rPr>
        <w:t xml:space="preserve">          }</w:t>
      </w:r>
    </w:p>
    <w:p w14:paraId="07A3C55D" w14:textId="77777777" w:rsidR="00B25B79" w:rsidRPr="00B25B79" w:rsidRDefault="00B25B79" w:rsidP="00B25B79">
      <w:pPr>
        <w:pStyle w:val="Code"/>
        <w:rPr>
          <w:highlight w:val="white"/>
        </w:rPr>
      </w:pPr>
      <w:r w:rsidRPr="00B25B79">
        <w:rPr>
          <w:highlight w:val="white"/>
        </w:rPr>
        <w:t xml:space="preserve">          else {</w:t>
      </w:r>
    </w:p>
    <w:p w14:paraId="409DE901" w14:textId="77777777" w:rsidR="00B25B79" w:rsidRDefault="00B25B79" w:rsidP="00B25B79">
      <w:pPr>
        <w:pStyle w:val="Code"/>
        <w:rPr>
          <w:highlight w:val="white"/>
        </w:rPr>
      </w:pPr>
      <w:r w:rsidRPr="00B25B79">
        <w:rPr>
          <w:highlight w:val="white"/>
        </w:rPr>
        <w:t xml:space="preserve">            Assert.Error(nextToken.ToString(),</w:t>
      </w:r>
    </w:p>
    <w:p w14:paraId="30D73396" w14:textId="2CAA7953" w:rsidR="00B25B79" w:rsidRPr="00B25B79" w:rsidRDefault="00B25B79" w:rsidP="00B25B79">
      <w:pPr>
        <w:pStyle w:val="Code"/>
        <w:rPr>
          <w:highlight w:val="white"/>
        </w:rPr>
      </w:pPr>
      <w:r>
        <w:rPr>
          <w:highlight w:val="white"/>
        </w:rPr>
        <w:t xml:space="preserve">                        </w:t>
      </w:r>
      <w:r w:rsidRPr="00B25B79">
        <w:rPr>
          <w:highlight w:val="white"/>
        </w:rPr>
        <w:t xml:space="preserve"> Message.Invalid_macro_definitializerion);</w:t>
      </w:r>
    </w:p>
    <w:p w14:paraId="4AE2E12D" w14:textId="77777777" w:rsidR="00B25B79" w:rsidRPr="00B25B79" w:rsidRDefault="00B25B79" w:rsidP="00B25B79">
      <w:pPr>
        <w:pStyle w:val="Code"/>
        <w:rPr>
          <w:highlight w:val="white"/>
        </w:rPr>
      </w:pPr>
      <w:r w:rsidRPr="00B25B79">
        <w:rPr>
          <w:highlight w:val="white"/>
        </w:rPr>
        <w:t xml:space="preserve">          }</w:t>
      </w:r>
    </w:p>
    <w:p w14:paraId="7CE55376" w14:textId="77777777" w:rsidR="00B25B79" w:rsidRPr="00B25B79" w:rsidRDefault="00B25B79" w:rsidP="00B25B79">
      <w:pPr>
        <w:pStyle w:val="Code"/>
        <w:rPr>
          <w:highlight w:val="white"/>
        </w:rPr>
      </w:pPr>
      <w:r w:rsidRPr="00B25B79">
        <w:rPr>
          <w:highlight w:val="white"/>
        </w:rPr>
        <w:t xml:space="preserve">        }</w:t>
      </w:r>
    </w:p>
    <w:p w14:paraId="04BFC716" w14:textId="77777777" w:rsidR="00B25B79" w:rsidRPr="00B25B79" w:rsidRDefault="00B25B79" w:rsidP="00B25B79">
      <w:pPr>
        <w:pStyle w:val="Code"/>
        <w:rPr>
          <w:highlight w:val="white"/>
        </w:rPr>
      </w:pPr>
      <w:r w:rsidRPr="00B25B79">
        <w:rPr>
          <w:highlight w:val="white"/>
        </w:rPr>
        <w:t xml:space="preserve">      </w:t>
      </w:r>
    </w:p>
    <w:p w14:paraId="64EB5009" w14:textId="77777777" w:rsidR="00B25B79" w:rsidRDefault="00B25B79" w:rsidP="00B25B79">
      <w:pPr>
        <w:pStyle w:val="Code"/>
        <w:rPr>
          <w:highlight w:val="white"/>
        </w:rPr>
      </w:pPr>
      <w:r w:rsidRPr="00B25B79">
        <w:rPr>
          <w:highlight w:val="white"/>
        </w:rPr>
        <w:t xml:space="preserve">        List&lt;Token&gt; macroList =</w:t>
      </w:r>
    </w:p>
    <w:p w14:paraId="4C455C27" w14:textId="767C46E4" w:rsidR="00B25B79" w:rsidRPr="00B25B79" w:rsidRDefault="00B25B79" w:rsidP="00B25B79">
      <w:pPr>
        <w:pStyle w:val="Code"/>
        <w:rPr>
          <w:highlight w:val="white"/>
        </w:rPr>
      </w:pPr>
      <w:r>
        <w:rPr>
          <w:highlight w:val="white"/>
        </w:rPr>
        <w:t xml:space="preserve">         </w:t>
      </w:r>
      <w:r w:rsidRPr="00B25B79">
        <w:rPr>
          <w:highlight w:val="white"/>
        </w:rPr>
        <w:t xml:space="preserve"> tokenList.GetRange(tokenIndex, tokenList.Count - tokenIndex);</w:t>
      </w:r>
    </w:p>
    <w:p w14:paraId="1BED10BF" w14:textId="77777777" w:rsidR="00B25B79" w:rsidRPr="00B25B79" w:rsidRDefault="00B25B79" w:rsidP="00B25B79">
      <w:pPr>
        <w:pStyle w:val="Code"/>
        <w:rPr>
          <w:highlight w:val="white"/>
        </w:rPr>
      </w:pPr>
    </w:p>
    <w:p w14:paraId="70A83B49" w14:textId="77777777" w:rsidR="00B25B79" w:rsidRPr="00B25B79" w:rsidRDefault="00B25B79" w:rsidP="00B25B79">
      <w:pPr>
        <w:pStyle w:val="Code"/>
        <w:rPr>
          <w:highlight w:val="white"/>
        </w:rPr>
      </w:pPr>
      <w:r w:rsidRPr="00B25B79">
        <w:rPr>
          <w:highlight w:val="white"/>
        </w:rPr>
        <w:t xml:space="preserve">        foreach (Token macroToken in macroList) {</w:t>
      </w:r>
    </w:p>
    <w:p w14:paraId="00F75FCD" w14:textId="77777777" w:rsidR="00B25B79" w:rsidRPr="00B25B79" w:rsidRDefault="00B25B79" w:rsidP="00B25B79">
      <w:pPr>
        <w:pStyle w:val="Code"/>
        <w:rPr>
          <w:highlight w:val="white"/>
        </w:rPr>
      </w:pPr>
      <w:r w:rsidRPr="00B25B79">
        <w:rPr>
          <w:highlight w:val="white"/>
        </w:rPr>
        <w:t xml:space="preserve">          if (macroToken.Id == CCompiler_Pre.Tokens.NAME) {</w:t>
      </w:r>
    </w:p>
    <w:p w14:paraId="2D22EDC0" w14:textId="77777777" w:rsidR="00B25B79" w:rsidRPr="00B25B79" w:rsidRDefault="00B25B79" w:rsidP="00B25B79">
      <w:pPr>
        <w:pStyle w:val="Code"/>
        <w:rPr>
          <w:highlight w:val="white"/>
        </w:rPr>
      </w:pPr>
      <w:r w:rsidRPr="00B25B79">
        <w:rPr>
          <w:highlight w:val="white"/>
        </w:rPr>
        <w:t xml:space="preserve">            string macroName = (string) macroToken.Value;</w:t>
      </w:r>
    </w:p>
    <w:p w14:paraId="3007B405" w14:textId="77777777" w:rsidR="00B25B79" w:rsidRPr="00B25B79" w:rsidRDefault="00B25B79" w:rsidP="00B25B79">
      <w:pPr>
        <w:pStyle w:val="Code"/>
        <w:rPr>
          <w:highlight w:val="white"/>
        </w:rPr>
      </w:pPr>
    </w:p>
    <w:p w14:paraId="3291FDEB" w14:textId="77777777" w:rsidR="00B25B79" w:rsidRPr="00B25B79" w:rsidRDefault="00B25B79" w:rsidP="00B25B79">
      <w:pPr>
        <w:pStyle w:val="Code"/>
        <w:rPr>
          <w:highlight w:val="white"/>
        </w:rPr>
      </w:pPr>
      <w:r w:rsidRPr="00B25B79">
        <w:rPr>
          <w:highlight w:val="white"/>
        </w:rPr>
        <w:t xml:space="preserve">            if (paramMap.ContainsKey(macroName)) {</w:t>
      </w:r>
    </w:p>
    <w:p w14:paraId="25C6F741" w14:textId="77777777" w:rsidR="00B25B79" w:rsidRPr="00B25B79" w:rsidRDefault="00B25B79" w:rsidP="00B25B79">
      <w:pPr>
        <w:pStyle w:val="Code"/>
        <w:rPr>
          <w:highlight w:val="white"/>
        </w:rPr>
      </w:pPr>
      <w:r w:rsidRPr="00B25B79">
        <w:rPr>
          <w:highlight w:val="white"/>
        </w:rPr>
        <w:t xml:space="preserve">              macroToken.Id = CCompiler_Pre.Tokens.MARK;</w:t>
      </w:r>
    </w:p>
    <w:p w14:paraId="5D083065" w14:textId="77777777" w:rsidR="00B25B79" w:rsidRPr="00B25B79" w:rsidRDefault="00B25B79" w:rsidP="00B25B79">
      <w:pPr>
        <w:pStyle w:val="Code"/>
        <w:rPr>
          <w:highlight w:val="white"/>
        </w:rPr>
      </w:pPr>
      <w:r w:rsidRPr="00B25B79">
        <w:rPr>
          <w:highlight w:val="white"/>
        </w:rPr>
        <w:t xml:space="preserve">              macroToken.Value = paramMap[macroName];</w:t>
      </w:r>
    </w:p>
    <w:p w14:paraId="1E358898" w14:textId="77777777" w:rsidR="00B25B79" w:rsidRPr="00B25B79" w:rsidRDefault="00B25B79" w:rsidP="00B25B79">
      <w:pPr>
        <w:pStyle w:val="Code"/>
        <w:rPr>
          <w:highlight w:val="white"/>
        </w:rPr>
      </w:pPr>
      <w:r w:rsidRPr="00B25B79">
        <w:rPr>
          <w:highlight w:val="white"/>
        </w:rPr>
        <w:t xml:space="preserve">            }</w:t>
      </w:r>
    </w:p>
    <w:p w14:paraId="06C5EE9D" w14:textId="77777777" w:rsidR="00B25B79" w:rsidRPr="00B25B79" w:rsidRDefault="00B25B79" w:rsidP="00B25B79">
      <w:pPr>
        <w:pStyle w:val="Code"/>
        <w:rPr>
          <w:highlight w:val="white"/>
        </w:rPr>
      </w:pPr>
      <w:r w:rsidRPr="00B25B79">
        <w:rPr>
          <w:highlight w:val="white"/>
        </w:rPr>
        <w:t xml:space="preserve">          }</w:t>
      </w:r>
    </w:p>
    <w:p w14:paraId="725FA3C5" w14:textId="77777777" w:rsidR="00B25B79" w:rsidRPr="00B25B79" w:rsidRDefault="00B25B79" w:rsidP="00B25B79">
      <w:pPr>
        <w:pStyle w:val="Code"/>
        <w:rPr>
          <w:highlight w:val="white"/>
        </w:rPr>
      </w:pPr>
      <w:r w:rsidRPr="00B25B79">
        <w:rPr>
          <w:highlight w:val="white"/>
        </w:rPr>
        <w:t xml:space="preserve">        }</w:t>
      </w:r>
    </w:p>
    <w:p w14:paraId="5A1AB93F" w14:textId="77777777" w:rsidR="00B25B79" w:rsidRPr="00B25B79" w:rsidRDefault="00B25B79" w:rsidP="00B25B79">
      <w:pPr>
        <w:pStyle w:val="Code"/>
        <w:rPr>
          <w:highlight w:val="white"/>
        </w:rPr>
      </w:pPr>
      <w:r w:rsidRPr="00B25B79">
        <w:rPr>
          <w:highlight w:val="white"/>
        </w:rPr>
        <w:t xml:space="preserve">      </w:t>
      </w:r>
    </w:p>
    <w:p w14:paraId="4E418951" w14:textId="77777777" w:rsidR="00B25B79" w:rsidRPr="00B25B79" w:rsidRDefault="00B25B79" w:rsidP="00B25B79">
      <w:pPr>
        <w:pStyle w:val="Code"/>
        <w:rPr>
          <w:highlight w:val="white"/>
        </w:rPr>
      </w:pPr>
      <w:r w:rsidRPr="00B25B79">
        <w:rPr>
          <w:highlight w:val="white"/>
        </w:rPr>
        <w:t xml:space="preserve">        macro = new Macro(paramMap.Count, macroList);</w:t>
      </w:r>
    </w:p>
    <w:p w14:paraId="433DC3B0" w14:textId="77777777" w:rsidR="00B25B79" w:rsidRPr="00B25B79" w:rsidRDefault="00B25B79" w:rsidP="00B25B79">
      <w:pPr>
        <w:pStyle w:val="Code"/>
        <w:rPr>
          <w:highlight w:val="white"/>
        </w:rPr>
      </w:pPr>
      <w:r w:rsidRPr="00B25B79">
        <w:rPr>
          <w:highlight w:val="white"/>
        </w:rPr>
        <w:t xml:space="preserve">      }</w:t>
      </w:r>
    </w:p>
    <w:p w14:paraId="338919EB" w14:textId="77777777" w:rsidR="00B25B79" w:rsidRPr="00B25B79" w:rsidRDefault="00B25B79" w:rsidP="00B25B79">
      <w:pPr>
        <w:pStyle w:val="Code"/>
        <w:rPr>
          <w:highlight w:val="white"/>
        </w:rPr>
      </w:pPr>
      <w:r w:rsidRPr="00B25B79">
        <w:rPr>
          <w:highlight w:val="white"/>
        </w:rPr>
        <w:t xml:space="preserve">      else {</w:t>
      </w:r>
    </w:p>
    <w:p w14:paraId="2DB42430" w14:textId="77777777" w:rsidR="00B25B79" w:rsidRPr="00B25B79" w:rsidRDefault="00B25B79" w:rsidP="00B25B79">
      <w:pPr>
        <w:pStyle w:val="Code"/>
        <w:rPr>
          <w:highlight w:val="white"/>
        </w:rPr>
      </w:pPr>
      <w:r w:rsidRPr="00B25B79">
        <w:rPr>
          <w:highlight w:val="white"/>
        </w:rPr>
        <w:t xml:space="preserve">        macro = new Macro(0, tokenList.GetRange(3, tokenList.Count - 3));</w:t>
      </w:r>
    </w:p>
    <w:p w14:paraId="72DD1AC7" w14:textId="77777777" w:rsidR="00B25B79" w:rsidRPr="00B25B79" w:rsidRDefault="00B25B79" w:rsidP="00B25B79">
      <w:pPr>
        <w:pStyle w:val="Code"/>
        <w:rPr>
          <w:highlight w:val="white"/>
        </w:rPr>
      </w:pPr>
      <w:r w:rsidRPr="00B25B79">
        <w:rPr>
          <w:highlight w:val="white"/>
        </w:rPr>
        <w:t xml:space="preserve">      }</w:t>
      </w:r>
    </w:p>
    <w:p w14:paraId="2759403A" w14:textId="77777777" w:rsidR="00B25B79" w:rsidRPr="00B25B79" w:rsidRDefault="00B25B79" w:rsidP="00B25B79">
      <w:pPr>
        <w:pStyle w:val="Code"/>
        <w:rPr>
          <w:highlight w:val="white"/>
        </w:rPr>
      </w:pPr>
      <w:r w:rsidRPr="00B25B79">
        <w:rPr>
          <w:highlight w:val="white"/>
        </w:rPr>
        <w:t xml:space="preserve">    </w:t>
      </w:r>
    </w:p>
    <w:p w14:paraId="2601B555" w14:textId="77777777" w:rsidR="00B25B79" w:rsidRPr="00B25B79" w:rsidRDefault="00B25B79" w:rsidP="00B25B79">
      <w:pPr>
        <w:pStyle w:val="Code"/>
        <w:rPr>
          <w:highlight w:val="white"/>
        </w:rPr>
      </w:pPr>
      <w:r w:rsidRPr="00B25B79">
        <w:rPr>
          <w:highlight w:val="white"/>
        </w:rPr>
        <w:t xml:space="preserve">      if (!Preprocessor.MacroMap.ContainsKey(name)) {</w:t>
      </w:r>
    </w:p>
    <w:p w14:paraId="2A964390" w14:textId="77777777" w:rsidR="00B25B79" w:rsidRPr="00B25B79" w:rsidRDefault="00B25B79" w:rsidP="00B25B79">
      <w:pPr>
        <w:pStyle w:val="Code"/>
        <w:rPr>
          <w:highlight w:val="white"/>
        </w:rPr>
      </w:pPr>
      <w:r w:rsidRPr="00B25B79">
        <w:rPr>
          <w:highlight w:val="white"/>
        </w:rPr>
        <w:t xml:space="preserve">        Preprocessor.MacroMap.Add(name, macro);</w:t>
      </w:r>
    </w:p>
    <w:p w14:paraId="61AAC24D" w14:textId="77777777" w:rsidR="00B25B79" w:rsidRPr="00B25B79" w:rsidRDefault="00B25B79" w:rsidP="00B25B79">
      <w:pPr>
        <w:pStyle w:val="Code"/>
        <w:rPr>
          <w:highlight w:val="white"/>
        </w:rPr>
      </w:pPr>
      <w:r w:rsidRPr="00B25B79">
        <w:rPr>
          <w:highlight w:val="white"/>
        </w:rPr>
        <w:t xml:space="preserve">      }</w:t>
      </w:r>
    </w:p>
    <w:p w14:paraId="6EECFFC0" w14:textId="77777777" w:rsidR="00B25B79" w:rsidRPr="00B25B79" w:rsidRDefault="00B25B79" w:rsidP="00B25B79">
      <w:pPr>
        <w:pStyle w:val="Code"/>
        <w:rPr>
          <w:highlight w:val="white"/>
        </w:rPr>
      </w:pPr>
      <w:r w:rsidRPr="00B25B79">
        <w:rPr>
          <w:highlight w:val="white"/>
        </w:rPr>
        <w:t xml:space="preserve">      else {</w:t>
      </w:r>
    </w:p>
    <w:p w14:paraId="151C6BA7" w14:textId="77777777" w:rsidR="00B25B79" w:rsidRPr="00B25B79" w:rsidRDefault="00B25B79" w:rsidP="00B25B79">
      <w:pPr>
        <w:pStyle w:val="Code"/>
        <w:rPr>
          <w:highlight w:val="white"/>
        </w:rPr>
      </w:pPr>
      <w:r w:rsidRPr="00B25B79">
        <w:rPr>
          <w:highlight w:val="white"/>
        </w:rPr>
        <w:t xml:space="preserve">        Assert.Error(Preprocessor.MacroMap[name].Equals(macro),</w:t>
      </w:r>
    </w:p>
    <w:p w14:paraId="7E5AA5BA" w14:textId="77777777" w:rsidR="00B25B79" w:rsidRPr="00B25B79" w:rsidRDefault="00B25B79" w:rsidP="00B25B79">
      <w:pPr>
        <w:pStyle w:val="Code"/>
        <w:rPr>
          <w:highlight w:val="white"/>
        </w:rPr>
      </w:pPr>
      <w:r w:rsidRPr="00B25B79">
        <w:rPr>
          <w:highlight w:val="white"/>
        </w:rPr>
        <w:t xml:space="preserve">                     name, Message.Invalid_macro_redefinitializerion);</w:t>
      </w:r>
    </w:p>
    <w:p w14:paraId="7694DC62" w14:textId="77777777" w:rsidR="00B25B79" w:rsidRPr="00B25B79" w:rsidRDefault="00B25B79" w:rsidP="00B25B79">
      <w:pPr>
        <w:pStyle w:val="Code"/>
        <w:rPr>
          <w:highlight w:val="white"/>
        </w:rPr>
      </w:pPr>
      <w:r w:rsidRPr="00B25B79">
        <w:rPr>
          <w:highlight w:val="white"/>
        </w:rPr>
        <w:t xml:space="preserve">      }</w:t>
      </w:r>
    </w:p>
    <w:p w14:paraId="47D799B5" w14:textId="77777777" w:rsidR="00B25B79" w:rsidRPr="00B25B79" w:rsidRDefault="00B25B79" w:rsidP="00B25B79">
      <w:pPr>
        <w:pStyle w:val="Code"/>
        <w:rPr>
          <w:highlight w:val="white"/>
        </w:rPr>
      </w:pPr>
      <w:r w:rsidRPr="00B25B79">
        <w:rPr>
          <w:highlight w:val="white"/>
        </w:rPr>
        <w:t xml:space="preserve">    }</w:t>
      </w:r>
    </w:p>
    <w:p w14:paraId="7E8628E3" w14:textId="77777777" w:rsidR="00B25B79" w:rsidRPr="00EC76D5" w:rsidRDefault="00B25B79" w:rsidP="00B25B79">
      <w:r w:rsidRPr="00EC76D5">
        <w:t xml:space="preserve">The </w:t>
      </w:r>
      <w:proofErr w:type="spellStart"/>
      <w:r w:rsidRPr="00EC76D5">
        <w:rPr>
          <w:rStyle w:val="CodeInText"/>
        </w:rPr>
        <w:t>doUndef</w:t>
      </w:r>
      <w:proofErr w:type="spellEnd"/>
      <w:r w:rsidRPr="00EC76D5">
        <w:t xml:space="preserve"> method removes a macro from the </w:t>
      </w:r>
      <w:proofErr w:type="spellStart"/>
      <w:r w:rsidRPr="00EC76D5">
        <w:rPr>
          <w:rStyle w:val="CodeInText"/>
        </w:rPr>
        <w:t>MacroMap</w:t>
      </w:r>
      <w:proofErr w:type="spellEnd"/>
      <w:r w:rsidRPr="00EC76D5">
        <w:t xml:space="preserve"> map. If the macro does not exists a warning is given.</w:t>
      </w:r>
    </w:p>
    <w:p w14:paraId="40DA3053" w14:textId="77777777" w:rsidR="00B25B79" w:rsidRPr="00B25B79" w:rsidRDefault="00B25B79" w:rsidP="00B25B79">
      <w:pPr>
        <w:pStyle w:val="Code"/>
        <w:rPr>
          <w:highlight w:val="white"/>
        </w:rPr>
      </w:pPr>
      <w:r w:rsidRPr="00B25B79">
        <w:rPr>
          <w:highlight w:val="white"/>
        </w:rPr>
        <w:t xml:space="preserve">    public void DoUndef(List&lt;Token&gt; tokenList) {</w:t>
      </w:r>
    </w:p>
    <w:p w14:paraId="0D7CC5D5" w14:textId="77777777" w:rsidR="00B25B79" w:rsidRPr="00B25B79" w:rsidRDefault="00B25B79" w:rsidP="00B25B79">
      <w:pPr>
        <w:pStyle w:val="Code"/>
        <w:rPr>
          <w:highlight w:val="white"/>
        </w:rPr>
      </w:pPr>
      <w:r w:rsidRPr="00B25B79">
        <w:rPr>
          <w:highlight w:val="white"/>
        </w:rPr>
        <w:t xml:space="preserve">      Assert.Error((tokenList[2].Id == CCompiler_Pre.Tokens.NAME) &amp;&amp;</w:t>
      </w:r>
    </w:p>
    <w:p w14:paraId="06BE4284" w14:textId="77777777" w:rsidR="00B25B79" w:rsidRPr="00B25B79" w:rsidRDefault="00B25B79" w:rsidP="00B25B79">
      <w:pPr>
        <w:pStyle w:val="Code"/>
        <w:rPr>
          <w:highlight w:val="white"/>
        </w:rPr>
      </w:pPr>
      <w:r w:rsidRPr="00B25B79">
        <w:rPr>
          <w:highlight w:val="white"/>
        </w:rPr>
        <w:t xml:space="preserve">                   (tokenList[3].Id == CCompiler_Pre.Tokens.EOF),</w:t>
      </w:r>
    </w:p>
    <w:p w14:paraId="4A37BCEF" w14:textId="77777777" w:rsidR="00B25B79" w:rsidRDefault="00B25B79" w:rsidP="00B25B79">
      <w:pPr>
        <w:pStyle w:val="Code"/>
        <w:rPr>
          <w:highlight w:val="white"/>
        </w:rPr>
      </w:pPr>
      <w:r w:rsidRPr="00B25B79">
        <w:rPr>
          <w:highlight w:val="white"/>
        </w:rPr>
        <w:t xml:space="preserve">                   TokenListToString(tokenList),</w:t>
      </w:r>
    </w:p>
    <w:p w14:paraId="4C0A7607" w14:textId="07FF1341" w:rsidR="00B25B79" w:rsidRPr="00B25B79" w:rsidRDefault="00B25B79" w:rsidP="00B25B79">
      <w:pPr>
        <w:pStyle w:val="Code"/>
        <w:rPr>
          <w:highlight w:val="white"/>
        </w:rPr>
      </w:pPr>
      <w:r>
        <w:rPr>
          <w:highlight w:val="white"/>
        </w:rPr>
        <w:t xml:space="preserve">                  </w:t>
      </w:r>
      <w:r w:rsidRPr="00B25B79">
        <w:rPr>
          <w:highlight w:val="white"/>
        </w:rPr>
        <w:t xml:space="preserve"> Message.Invalid_undef_directive);</w:t>
      </w:r>
    </w:p>
    <w:p w14:paraId="485ECD99" w14:textId="77777777" w:rsidR="00B25B79" w:rsidRPr="00B25B79" w:rsidRDefault="00B25B79" w:rsidP="00B25B79">
      <w:pPr>
        <w:pStyle w:val="Code"/>
        <w:rPr>
          <w:highlight w:val="white"/>
        </w:rPr>
      </w:pPr>
      <w:r w:rsidRPr="00B25B79">
        <w:rPr>
          <w:highlight w:val="white"/>
        </w:rPr>
        <w:t xml:space="preserve">      string name = tokenList[2].ToString();</w:t>
      </w:r>
    </w:p>
    <w:p w14:paraId="2E51C915" w14:textId="77777777" w:rsidR="00B25B79" w:rsidRDefault="00B25B79" w:rsidP="00B25B79">
      <w:pPr>
        <w:pStyle w:val="Code"/>
        <w:rPr>
          <w:highlight w:val="white"/>
        </w:rPr>
      </w:pPr>
      <w:r w:rsidRPr="00B25B79">
        <w:rPr>
          <w:highlight w:val="white"/>
        </w:rPr>
        <w:lastRenderedPageBreak/>
        <w:t xml:space="preserve">      Assert.Error(Preprocessor.MacroMap.Remove(name),</w:t>
      </w:r>
    </w:p>
    <w:p w14:paraId="7802455D" w14:textId="7F5F9614" w:rsidR="00B25B79" w:rsidRPr="00B25B79" w:rsidRDefault="00B25B79" w:rsidP="00B25B79">
      <w:pPr>
        <w:pStyle w:val="Code"/>
        <w:rPr>
          <w:highlight w:val="white"/>
        </w:rPr>
      </w:pPr>
      <w:r>
        <w:rPr>
          <w:highlight w:val="white"/>
        </w:rPr>
        <w:t xml:space="preserve">                  </w:t>
      </w:r>
      <w:r w:rsidRPr="00B25B79">
        <w:rPr>
          <w:highlight w:val="white"/>
        </w:rPr>
        <w:t xml:space="preserve"> name, Message.Macro_not_defined);</w:t>
      </w:r>
    </w:p>
    <w:p w14:paraId="0A2BF860" w14:textId="77777777" w:rsidR="00B25B79" w:rsidRPr="00B25B79" w:rsidRDefault="00B25B79" w:rsidP="00B25B79">
      <w:pPr>
        <w:pStyle w:val="Code"/>
        <w:rPr>
          <w:highlight w:val="white"/>
        </w:rPr>
      </w:pPr>
      <w:r w:rsidRPr="00B25B79">
        <w:rPr>
          <w:highlight w:val="white"/>
        </w:rPr>
        <w:t xml:space="preserve">    }</w:t>
      </w:r>
    </w:p>
    <w:p w14:paraId="38B795DA" w14:textId="21181651" w:rsidR="0032506E" w:rsidRPr="00EC76D5" w:rsidRDefault="0032506E" w:rsidP="0031256D">
      <w:pPr>
        <w:pStyle w:val="Rubrik3"/>
      </w:pPr>
      <w:bookmarkStart w:id="41" w:name="_Toc49764317"/>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1F466929" w14:textId="77777777" w:rsidR="000405FE" w:rsidRPr="000405FE" w:rsidRDefault="000405FE" w:rsidP="000405FE">
      <w:pPr>
        <w:pStyle w:val="Code"/>
        <w:rPr>
          <w:highlight w:val="white"/>
        </w:rPr>
      </w:pPr>
      <w:r w:rsidRPr="000405FE">
        <w:rPr>
          <w:highlight w:val="white"/>
        </w:rPr>
        <w:t xml:space="preserve">    private void DoIf(List&lt;Token&gt; tokenList) {</w:t>
      </w:r>
    </w:p>
    <w:p w14:paraId="6549168F" w14:textId="77777777" w:rsidR="000405FE" w:rsidRDefault="000405FE" w:rsidP="000405FE">
      <w:pPr>
        <w:pStyle w:val="Code"/>
        <w:rPr>
          <w:highlight w:val="white"/>
        </w:rPr>
      </w:pPr>
      <w:r w:rsidRPr="000405FE">
        <w:rPr>
          <w:highlight w:val="white"/>
        </w:rPr>
        <w:t xml:space="preserve">      bool result = ParseExpression(TokenListToString</w:t>
      </w:r>
    </w:p>
    <w:p w14:paraId="6B3CFC9E" w14:textId="2661DA88" w:rsidR="000405FE" w:rsidRPr="000405FE" w:rsidRDefault="000405FE" w:rsidP="000405FE">
      <w:pPr>
        <w:pStyle w:val="Code"/>
        <w:rPr>
          <w:highlight w:val="white"/>
        </w:rPr>
      </w:pPr>
      <w:r>
        <w:rPr>
          <w:highlight w:val="white"/>
        </w:rPr>
        <w:t xml:space="preserve">                         </w:t>
      </w:r>
      <w:r w:rsidRPr="000405FE">
        <w:rPr>
          <w:highlight w:val="white"/>
        </w:rPr>
        <w:t>(tokenList.GetRange(2, tokenList.Count - 2)));</w:t>
      </w:r>
    </w:p>
    <w:p w14:paraId="20623C60" w14:textId="77777777" w:rsidR="004B066D" w:rsidRDefault="000405FE" w:rsidP="000405FE">
      <w:pPr>
        <w:pStyle w:val="Code"/>
        <w:rPr>
          <w:highlight w:val="white"/>
        </w:rPr>
      </w:pPr>
      <w:r w:rsidRPr="000405FE">
        <w:rPr>
          <w:highlight w:val="white"/>
        </w:rPr>
        <w:t xml:space="preserve">      Preprocessor.IfStack.Push(new Triple&lt;bool,bool,bool&gt;</w:t>
      </w:r>
    </w:p>
    <w:p w14:paraId="1DB4387B" w14:textId="06F23516" w:rsidR="000405FE" w:rsidRPr="000405FE" w:rsidRDefault="004B066D" w:rsidP="000405FE">
      <w:pPr>
        <w:pStyle w:val="Code"/>
        <w:rPr>
          <w:highlight w:val="white"/>
        </w:rPr>
      </w:pPr>
      <w:r>
        <w:rPr>
          <w:highlight w:val="white"/>
        </w:rPr>
        <w:t xml:space="preserve">                                    </w:t>
      </w:r>
      <w:r w:rsidR="000405FE" w:rsidRPr="000405FE">
        <w:rPr>
          <w:highlight w:val="white"/>
        </w:rPr>
        <w:t>(result, result, false));</w:t>
      </w:r>
    </w:p>
    <w:p w14:paraId="25E77C8F" w14:textId="77777777" w:rsidR="000405FE" w:rsidRPr="000405FE" w:rsidRDefault="000405FE" w:rsidP="000405FE">
      <w:pPr>
        <w:pStyle w:val="Code"/>
        <w:rPr>
          <w:highlight w:val="white"/>
        </w:rPr>
      </w:pPr>
      <w:r w:rsidRPr="000405FE">
        <w:rPr>
          <w:highlight w:val="white"/>
        </w:rPr>
        <w:t xml:space="preserve">    }</w:t>
      </w:r>
    </w:p>
    <w:p w14:paraId="3CA2446E" w14:textId="77777777" w:rsidR="000405FE" w:rsidRPr="000405FE" w:rsidRDefault="000405FE" w:rsidP="000405FE">
      <w:pPr>
        <w:pStyle w:val="Code"/>
        <w:rPr>
          <w:highlight w:val="white"/>
        </w:rPr>
      </w:pPr>
    </w:p>
    <w:p w14:paraId="3827F891" w14:textId="77777777" w:rsidR="000405FE" w:rsidRPr="000405FE" w:rsidRDefault="000405FE" w:rsidP="000405FE">
      <w:pPr>
        <w:pStyle w:val="Code"/>
        <w:rPr>
          <w:highlight w:val="white"/>
        </w:rPr>
      </w:pPr>
      <w:r w:rsidRPr="000405FE">
        <w:rPr>
          <w:highlight w:val="white"/>
        </w:rPr>
        <w:t xml:space="preserve">    public static object PreProcessorResult;</w:t>
      </w:r>
    </w:p>
    <w:p w14:paraId="7077ACE3" w14:textId="77777777" w:rsidR="000405FE" w:rsidRPr="000405FE" w:rsidRDefault="000405FE" w:rsidP="000405FE">
      <w:pPr>
        <w:pStyle w:val="Code"/>
        <w:rPr>
          <w:highlight w:val="white"/>
        </w:rPr>
      </w:pPr>
      <w:r w:rsidRPr="000405FE">
        <w:rPr>
          <w:highlight w:val="white"/>
        </w:rPr>
        <w:t xml:space="preserve">  </w:t>
      </w:r>
    </w:p>
    <w:p w14:paraId="3A3074FB" w14:textId="77777777" w:rsidR="000405FE" w:rsidRPr="000405FE" w:rsidRDefault="000405FE" w:rsidP="000405FE">
      <w:pPr>
        <w:pStyle w:val="Code"/>
        <w:rPr>
          <w:highlight w:val="white"/>
        </w:rPr>
      </w:pPr>
      <w:r w:rsidRPr="000405FE">
        <w:rPr>
          <w:highlight w:val="white"/>
        </w:rPr>
        <w:t xml:space="preserve">    private bool ParseExpression(string line) {    </w:t>
      </w:r>
    </w:p>
    <w:p w14:paraId="7004860A" w14:textId="77777777" w:rsidR="000405FE" w:rsidRPr="000405FE" w:rsidRDefault="000405FE" w:rsidP="000405FE">
      <w:pPr>
        <w:pStyle w:val="Code"/>
        <w:rPr>
          <w:highlight w:val="white"/>
        </w:rPr>
      </w:pPr>
      <w:r w:rsidRPr="000405FE">
        <w:rPr>
          <w:highlight w:val="white"/>
        </w:rPr>
        <w:t xml:space="preserve">      int result = 0;</w:t>
      </w:r>
    </w:p>
    <w:p w14:paraId="78972B0F" w14:textId="77777777" w:rsidR="000405FE" w:rsidRPr="000405FE" w:rsidRDefault="000405FE" w:rsidP="000405FE">
      <w:pPr>
        <w:pStyle w:val="Code"/>
        <w:rPr>
          <w:highlight w:val="white"/>
        </w:rPr>
      </w:pPr>
    </w:p>
    <w:p w14:paraId="5A5BE159" w14:textId="77777777" w:rsidR="000405FE" w:rsidRPr="000405FE" w:rsidRDefault="000405FE" w:rsidP="000405FE">
      <w:pPr>
        <w:pStyle w:val="Code"/>
        <w:rPr>
          <w:highlight w:val="white"/>
        </w:rPr>
      </w:pPr>
      <w:r w:rsidRPr="000405FE">
        <w:rPr>
          <w:highlight w:val="white"/>
        </w:rPr>
        <w:t xml:space="preserve">      try {</w:t>
      </w:r>
    </w:p>
    <w:p w14:paraId="11E0F9C3" w14:textId="77777777" w:rsidR="000405FE" w:rsidRPr="000405FE" w:rsidRDefault="000405FE" w:rsidP="000405FE">
      <w:pPr>
        <w:pStyle w:val="Code"/>
        <w:rPr>
          <w:highlight w:val="white"/>
        </w:rPr>
      </w:pPr>
      <w:r w:rsidRPr="000405FE">
        <w:rPr>
          <w:highlight w:val="white"/>
        </w:rPr>
        <w:t xml:space="preserve">        byte[] byteArray = Encoding.ASCII.GetBytes(line);</w:t>
      </w:r>
    </w:p>
    <w:p w14:paraId="7EDA6CED" w14:textId="77777777" w:rsidR="000405FE" w:rsidRPr="000405FE" w:rsidRDefault="000405FE" w:rsidP="000405FE">
      <w:pPr>
        <w:pStyle w:val="Code"/>
        <w:rPr>
          <w:highlight w:val="white"/>
        </w:rPr>
      </w:pPr>
      <w:r w:rsidRPr="000405FE">
        <w:rPr>
          <w:highlight w:val="white"/>
        </w:rPr>
        <w:t xml:space="preserve">        MemoryStream memoryStream = new MemoryStream(byteArray);</w:t>
      </w:r>
    </w:p>
    <w:p w14:paraId="2082485A" w14:textId="77777777" w:rsidR="004B066D" w:rsidRDefault="000405FE" w:rsidP="000405FE">
      <w:pPr>
        <w:pStyle w:val="Code"/>
        <w:rPr>
          <w:highlight w:val="white"/>
        </w:rPr>
      </w:pPr>
      <w:r w:rsidRPr="000405FE">
        <w:rPr>
          <w:highlight w:val="white"/>
        </w:rPr>
        <w:t xml:space="preserve">        CCompiler_Exp.Scanner expressionScanner =</w:t>
      </w:r>
    </w:p>
    <w:p w14:paraId="1C91BE0E" w14:textId="2031DA4A" w:rsidR="000405FE" w:rsidRPr="000405FE" w:rsidRDefault="004B066D" w:rsidP="000405FE">
      <w:pPr>
        <w:pStyle w:val="Code"/>
        <w:rPr>
          <w:highlight w:val="white"/>
        </w:rPr>
      </w:pPr>
      <w:r>
        <w:rPr>
          <w:highlight w:val="white"/>
        </w:rPr>
        <w:t xml:space="preserve">         </w:t>
      </w:r>
      <w:r w:rsidR="000405FE" w:rsidRPr="000405FE">
        <w:rPr>
          <w:highlight w:val="white"/>
        </w:rPr>
        <w:t xml:space="preserve"> new CCompiler_Exp.Scanner(memoryStream);</w:t>
      </w:r>
    </w:p>
    <w:p w14:paraId="3AF88BBC" w14:textId="77777777" w:rsidR="004B066D" w:rsidRDefault="000405FE" w:rsidP="000405FE">
      <w:pPr>
        <w:pStyle w:val="Code"/>
        <w:rPr>
          <w:highlight w:val="white"/>
        </w:rPr>
      </w:pPr>
      <w:r w:rsidRPr="000405FE">
        <w:rPr>
          <w:highlight w:val="white"/>
        </w:rPr>
        <w:t xml:space="preserve">        CCompiler_Exp.Parser expressionParser =</w:t>
      </w:r>
    </w:p>
    <w:p w14:paraId="1E34DF9A" w14:textId="2FD72CC5" w:rsidR="000405FE" w:rsidRPr="000405FE" w:rsidRDefault="004B066D" w:rsidP="000405FE">
      <w:pPr>
        <w:pStyle w:val="Code"/>
        <w:rPr>
          <w:highlight w:val="white"/>
        </w:rPr>
      </w:pPr>
      <w:r>
        <w:rPr>
          <w:highlight w:val="white"/>
        </w:rPr>
        <w:t xml:space="preserve">         </w:t>
      </w:r>
      <w:r w:rsidR="000405FE" w:rsidRPr="000405FE">
        <w:rPr>
          <w:highlight w:val="white"/>
        </w:rPr>
        <w:t xml:space="preserve"> new CCompiler_Exp.Parser(expressionScanner);</w:t>
      </w:r>
    </w:p>
    <w:p w14:paraId="6D72D97B" w14:textId="77777777" w:rsidR="000405FE" w:rsidRPr="000405FE" w:rsidRDefault="000405FE" w:rsidP="000405FE">
      <w:pPr>
        <w:pStyle w:val="Code"/>
        <w:rPr>
          <w:highlight w:val="white"/>
        </w:rPr>
      </w:pPr>
      <w:r w:rsidRPr="000405FE">
        <w:rPr>
          <w:highlight w:val="white"/>
        </w:rPr>
        <w:t xml:space="preserve">        Assert.Error(expressionParser.Parse(), Message.Preprocessor_parser);</w:t>
      </w:r>
    </w:p>
    <w:p w14:paraId="6A0E28E9" w14:textId="77777777" w:rsidR="000405FE" w:rsidRPr="000405FE" w:rsidRDefault="000405FE" w:rsidP="000405FE">
      <w:pPr>
        <w:pStyle w:val="Code"/>
        <w:rPr>
          <w:highlight w:val="white"/>
        </w:rPr>
      </w:pPr>
      <w:r w:rsidRPr="000405FE">
        <w:rPr>
          <w:highlight w:val="white"/>
        </w:rPr>
        <w:t xml:space="preserve">        result = (int) PreProcessorResult;</w:t>
      </w:r>
    </w:p>
    <w:p w14:paraId="3C445BC5" w14:textId="77777777" w:rsidR="000405FE" w:rsidRPr="000405FE" w:rsidRDefault="000405FE" w:rsidP="000405FE">
      <w:pPr>
        <w:pStyle w:val="Code"/>
        <w:rPr>
          <w:highlight w:val="white"/>
        </w:rPr>
      </w:pPr>
      <w:r w:rsidRPr="000405FE">
        <w:rPr>
          <w:highlight w:val="white"/>
        </w:rPr>
        <w:t xml:space="preserve">        memoryStream.Close();</w:t>
      </w:r>
    </w:p>
    <w:p w14:paraId="25816857" w14:textId="77777777" w:rsidR="000405FE" w:rsidRPr="000405FE" w:rsidRDefault="000405FE" w:rsidP="000405FE">
      <w:pPr>
        <w:pStyle w:val="Code"/>
        <w:rPr>
          <w:highlight w:val="white"/>
        </w:rPr>
      </w:pPr>
      <w:r w:rsidRPr="000405FE">
        <w:rPr>
          <w:highlight w:val="white"/>
        </w:rPr>
        <w:t xml:space="preserve">      }</w:t>
      </w:r>
    </w:p>
    <w:p w14:paraId="708C87ED" w14:textId="77777777" w:rsidR="000405FE" w:rsidRPr="000405FE" w:rsidRDefault="000405FE" w:rsidP="000405FE">
      <w:pPr>
        <w:pStyle w:val="Code"/>
        <w:rPr>
          <w:highlight w:val="white"/>
        </w:rPr>
      </w:pPr>
      <w:r w:rsidRPr="000405FE">
        <w:rPr>
          <w:highlight w:val="white"/>
        </w:rPr>
        <w:t xml:space="preserve">      catch (Exception exception) {</w:t>
      </w:r>
    </w:p>
    <w:p w14:paraId="5A478363" w14:textId="77777777" w:rsidR="000405FE" w:rsidRPr="000405FE" w:rsidRDefault="000405FE" w:rsidP="000405FE">
      <w:pPr>
        <w:pStyle w:val="Code"/>
        <w:rPr>
          <w:highlight w:val="white"/>
        </w:rPr>
      </w:pPr>
      <w:r w:rsidRPr="000405FE">
        <w:rPr>
          <w:highlight w:val="white"/>
        </w:rPr>
        <w:t xml:space="preserve">        Console.Out.WriteLine(exception.StackTrace);</w:t>
      </w:r>
    </w:p>
    <w:p w14:paraId="04884336" w14:textId="77777777" w:rsidR="000405FE" w:rsidRPr="000405FE" w:rsidRDefault="000405FE" w:rsidP="000405FE">
      <w:pPr>
        <w:pStyle w:val="Code"/>
        <w:rPr>
          <w:highlight w:val="white"/>
        </w:rPr>
      </w:pPr>
      <w:r w:rsidRPr="000405FE">
        <w:rPr>
          <w:highlight w:val="white"/>
        </w:rPr>
        <w:t xml:space="preserve">        Assert.Error(line, Message.Invalid_expression);</w:t>
      </w:r>
    </w:p>
    <w:p w14:paraId="7A8724B6" w14:textId="77777777" w:rsidR="000405FE" w:rsidRPr="000405FE" w:rsidRDefault="000405FE" w:rsidP="000405FE">
      <w:pPr>
        <w:pStyle w:val="Code"/>
        <w:rPr>
          <w:highlight w:val="white"/>
        </w:rPr>
      </w:pPr>
      <w:r w:rsidRPr="000405FE">
        <w:rPr>
          <w:highlight w:val="white"/>
        </w:rPr>
        <w:t xml:space="preserve">      }</w:t>
      </w:r>
    </w:p>
    <w:p w14:paraId="2D985FDE" w14:textId="77777777" w:rsidR="000405FE" w:rsidRPr="000405FE" w:rsidRDefault="000405FE" w:rsidP="000405FE">
      <w:pPr>
        <w:pStyle w:val="Code"/>
        <w:rPr>
          <w:highlight w:val="white"/>
        </w:rPr>
      </w:pPr>
    </w:p>
    <w:p w14:paraId="49A283F7" w14:textId="77777777" w:rsidR="000405FE" w:rsidRPr="000405FE" w:rsidRDefault="000405FE" w:rsidP="000405FE">
      <w:pPr>
        <w:pStyle w:val="Code"/>
        <w:rPr>
          <w:highlight w:val="white"/>
        </w:rPr>
      </w:pPr>
      <w:r w:rsidRPr="000405FE">
        <w:rPr>
          <w:highlight w:val="white"/>
        </w:rPr>
        <w:t xml:space="preserve">      return (result != 0);</w:t>
      </w:r>
    </w:p>
    <w:p w14:paraId="7AAD7D08" w14:textId="77777777" w:rsidR="000405FE" w:rsidRPr="000405FE" w:rsidRDefault="000405FE" w:rsidP="000405FE">
      <w:pPr>
        <w:pStyle w:val="Code"/>
        <w:rPr>
          <w:highlight w:val="white"/>
        </w:rPr>
      </w:pPr>
      <w:r w:rsidRPr="000405FE">
        <w:rPr>
          <w:highlight w:val="white"/>
        </w:rPr>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5B62B5E3" w14:textId="77777777" w:rsidR="00A80AB4" w:rsidRPr="00A80AB4" w:rsidRDefault="00A80AB4" w:rsidP="00A80AB4">
      <w:pPr>
        <w:pStyle w:val="Code"/>
        <w:rPr>
          <w:highlight w:val="white"/>
        </w:rPr>
      </w:pPr>
      <w:r w:rsidRPr="00A80AB4">
        <w:rPr>
          <w:highlight w:val="white"/>
        </w:rPr>
        <w:t xml:space="preserve">    private void DoIfDefined(List&lt;Token&gt; tokenList) {</w:t>
      </w:r>
    </w:p>
    <w:p w14:paraId="74E8BE79" w14:textId="77777777" w:rsidR="00A80AB4" w:rsidRPr="00A80AB4" w:rsidRDefault="00A80AB4" w:rsidP="00A80AB4">
      <w:pPr>
        <w:pStyle w:val="Code"/>
        <w:rPr>
          <w:highlight w:val="white"/>
        </w:rPr>
      </w:pPr>
      <w:r w:rsidRPr="00A80AB4">
        <w:rPr>
          <w:highlight w:val="white"/>
        </w:rPr>
        <w:t xml:space="preserve">      Assert.Error((tokenList[2].Id == CCompiler_Pre.Tokens.NAME) &amp;&amp;</w:t>
      </w:r>
    </w:p>
    <w:p w14:paraId="1FE00F36" w14:textId="77777777" w:rsidR="00A80AB4" w:rsidRPr="00A80AB4" w:rsidRDefault="00A80AB4" w:rsidP="00A80AB4">
      <w:pPr>
        <w:pStyle w:val="Code"/>
        <w:rPr>
          <w:highlight w:val="white"/>
        </w:rPr>
      </w:pPr>
      <w:r w:rsidRPr="00A80AB4">
        <w:rPr>
          <w:highlight w:val="white"/>
        </w:rPr>
        <w:t xml:space="preserve">                   (tokenList[3].Id == CCompiler_Pre.Tokens.EOF),</w:t>
      </w:r>
    </w:p>
    <w:p w14:paraId="24859BDF" w14:textId="77777777" w:rsidR="00A80AB4" w:rsidRDefault="00A80AB4" w:rsidP="00A80AB4">
      <w:pPr>
        <w:pStyle w:val="Code"/>
        <w:rPr>
          <w:highlight w:val="white"/>
        </w:rPr>
      </w:pPr>
      <w:r w:rsidRPr="00A80AB4">
        <w:rPr>
          <w:highlight w:val="white"/>
        </w:rPr>
        <w:t xml:space="preserve">                   TokenListToString(tokenList),</w:t>
      </w:r>
    </w:p>
    <w:p w14:paraId="71B449C7" w14:textId="325ADA18" w:rsidR="00A80AB4" w:rsidRPr="00A80AB4" w:rsidRDefault="00A80AB4" w:rsidP="00A80AB4">
      <w:pPr>
        <w:pStyle w:val="Code"/>
        <w:rPr>
          <w:highlight w:val="white"/>
        </w:rPr>
      </w:pPr>
      <w:r>
        <w:rPr>
          <w:highlight w:val="white"/>
        </w:rPr>
        <w:t xml:space="preserve">                  </w:t>
      </w:r>
      <w:r w:rsidRPr="00A80AB4">
        <w:rPr>
          <w:highlight w:val="white"/>
        </w:rPr>
        <w:t xml:space="preserve"> Message.Invalid_preprocessor_directive);</w:t>
      </w:r>
    </w:p>
    <w:p w14:paraId="21E99147" w14:textId="77777777" w:rsidR="00A80AB4" w:rsidRDefault="00A80AB4" w:rsidP="00A80AB4">
      <w:pPr>
        <w:pStyle w:val="Code"/>
        <w:rPr>
          <w:highlight w:val="white"/>
        </w:rPr>
      </w:pPr>
      <w:r w:rsidRPr="00A80AB4">
        <w:rPr>
          <w:highlight w:val="white"/>
        </w:rPr>
        <w:t xml:space="preserve">      bool result =</w:t>
      </w:r>
    </w:p>
    <w:p w14:paraId="2C7F5C38" w14:textId="235B4DA5" w:rsidR="00A80AB4" w:rsidRPr="00A80AB4" w:rsidRDefault="00A80AB4" w:rsidP="00A80AB4">
      <w:pPr>
        <w:pStyle w:val="Code"/>
        <w:rPr>
          <w:highlight w:val="white"/>
        </w:rPr>
      </w:pPr>
      <w:r>
        <w:rPr>
          <w:highlight w:val="white"/>
        </w:rPr>
        <w:t xml:space="preserve">       </w:t>
      </w:r>
      <w:r w:rsidRPr="00A80AB4">
        <w:rPr>
          <w:highlight w:val="white"/>
        </w:rPr>
        <w:t xml:space="preserve"> Preprocessor.MacroMap.ContainsKey((string) tokenList[2].Value);</w:t>
      </w:r>
    </w:p>
    <w:p w14:paraId="1EBA0863" w14:textId="77777777" w:rsidR="00A80AB4" w:rsidRDefault="00A80AB4" w:rsidP="00A80AB4">
      <w:pPr>
        <w:pStyle w:val="Code"/>
        <w:rPr>
          <w:highlight w:val="white"/>
        </w:rPr>
      </w:pPr>
      <w:r w:rsidRPr="00A80AB4">
        <w:rPr>
          <w:highlight w:val="white"/>
        </w:rPr>
        <w:t xml:space="preserve">      Preprocessor.IfStack.Push(new Triple&lt;bool,bool,bool&gt;</w:t>
      </w:r>
    </w:p>
    <w:p w14:paraId="2D018CD0" w14:textId="16C79218" w:rsidR="00A80AB4" w:rsidRPr="00A80AB4" w:rsidRDefault="00A80AB4" w:rsidP="00A80AB4">
      <w:pPr>
        <w:pStyle w:val="Code"/>
        <w:rPr>
          <w:highlight w:val="white"/>
        </w:rPr>
      </w:pPr>
      <w:r>
        <w:rPr>
          <w:highlight w:val="white"/>
        </w:rPr>
        <w:t xml:space="preserve">                                    </w:t>
      </w:r>
      <w:r w:rsidRPr="00A80AB4">
        <w:rPr>
          <w:highlight w:val="white"/>
        </w:rPr>
        <w:t>(result, result, false));</w:t>
      </w:r>
    </w:p>
    <w:p w14:paraId="2F83D171" w14:textId="77777777" w:rsidR="00A80AB4" w:rsidRPr="00A80AB4" w:rsidRDefault="00A80AB4" w:rsidP="00A80AB4">
      <w:pPr>
        <w:pStyle w:val="Code"/>
        <w:rPr>
          <w:highlight w:val="white"/>
        </w:rPr>
      </w:pPr>
      <w:r w:rsidRPr="00A80AB4">
        <w:rPr>
          <w:highlight w:val="white"/>
        </w:rPr>
        <w:t xml:space="preserve">    }</w:t>
      </w:r>
    </w:p>
    <w:p w14:paraId="6F06B9A2" w14:textId="77777777" w:rsidR="00A80AB4" w:rsidRPr="00A80AB4" w:rsidRDefault="00A80AB4" w:rsidP="00A80AB4">
      <w:pPr>
        <w:pStyle w:val="Code"/>
        <w:rPr>
          <w:highlight w:val="white"/>
        </w:rPr>
      </w:pPr>
    </w:p>
    <w:p w14:paraId="700C7708" w14:textId="77777777" w:rsidR="00A80AB4" w:rsidRPr="00A80AB4" w:rsidRDefault="00A80AB4" w:rsidP="00A80AB4">
      <w:pPr>
        <w:pStyle w:val="Code"/>
        <w:rPr>
          <w:highlight w:val="white"/>
        </w:rPr>
      </w:pPr>
      <w:r w:rsidRPr="00A80AB4">
        <w:rPr>
          <w:highlight w:val="white"/>
        </w:rPr>
        <w:t xml:space="preserve">    private void DoIfNotDefined(List&lt;Token&gt; tokenList) {</w:t>
      </w:r>
    </w:p>
    <w:p w14:paraId="293F5F6D" w14:textId="77777777" w:rsidR="00A80AB4" w:rsidRPr="00A80AB4" w:rsidRDefault="00A80AB4" w:rsidP="00A80AB4">
      <w:pPr>
        <w:pStyle w:val="Code"/>
        <w:rPr>
          <w:highlight w:val="white"/>
        </w:rPr>
      </w:pPr>
      <w:r w:rsidRPr="00A80AB4">
        <w:rPr>
          <w:highlight w:val="white"/>
        </w:rPr>
        <w:t xml:space="preserve">      Assert.Error((tokenList[2].Id == CCompiler_Pre.Tokens.NAME) &amp;&amp;</w:t>
      </w:r>
    </w:p>
    <w:p w14:paraId="7F3C9343" w14:textId="77777777" w:rsidR="00A80AB4" w:rsidRPr="00A80AB4" w:rsidRDefault="00A80AB4" w:rsidP="00A80AB4">
      <w:pPr>
        <w:pStyle w:val="Code"/>
        <w:rPr>
          <w:highlight w:val="white"/>
        </w:rPr>
      </w:pPr>
      <w:r w:rsidRPr="00A80AB4">
        <w:rPr>
          <w:highlight w:val="white"/>
        </w:rPr>
        <w:t xml:space="preserve">                   (tokenList[3].Id == CCompiler_Pre.Tokens.EOF),</w:t>
      </w:r>
    </w:p>
    <w:p w14:paraId="021435BB" w14:textId="77777777" w:rsidR="00A80AB4" w:rsidRDefault="00A80AB4" w:rsidP="00A80AB4">
      <w:pPr>
        <w:pStyle w:val="Code"/>
        <w:rPr>
          <w:highlight w:val="white"/>
        </w:rPr>
      </w:pPr>
      <w:r w:rsidRPr="00A80AB4">
        <w:rPr>
          <w:highlight w:val="white"/>
        </w:rPr>
        <w:lastRenderedPageBreak/>
        <w:t xml:space="preserve">                   TokenListToString(tokenList),</w:t>
      </w:r>
    </w:p>
    <w:p w14:paraId="51EA7A28" w14:textId="49242530" w:rsidR="00A80AB4" w:rsidRPr="00A80AB4" w:rsidRDefault="00A80AB4" w:rsidP="00A80AB4">
      <w:pPr>
        <w:pStyle w:val="Code"/>
        <w:rPr>
          <w:highlight w:val="white"/>
        </w:rPr>
      </w:pPr>
      <w:r>
        <w:rPr>
          <w:highlight w:val="white"/>
        </w:rPr>
        <w:t xml:space="preserve">                  </w:t>
      </w:r>
      <w:r w:rsidRPr="00A80AB4">
        <w:rPr>
          <w:highlight w:val="white"/>
        </w:rPr>
        <w:t xml:space="preserve"> Message.Invalid_preprocessor_directive);</w:t>
      </w:r>
    </w:p>
    <w:p w14:paraId="24B2CE6F" w14:textId="77777777" w:rsidR="00A80AB4" w:rsidRDefault="00A80AB4" w:rsidP="00A80AB4">
      <w:pPr>
        <w:pStyle w:val="Code"/>
        <w:rPr>
          <w:highlight w:val="white"/>
        </w:rPr>
      </w:pPr>
      <w:r w:rsidRPr="00A80AB4">
        <w:rPr>
          <w:highlight w:val="white"/>
        </w:rPr>
        <w:t xml:space="preserve">      bool result =</w:t>
      </w:r>
    </w:p>
    <w:p w14:paraId="2B5D4472" w14:textId="561ECE42" w:rsidR="00A80AB4" w:rsidRPr="00A80AB4" w:rsidRDefault="00A80AB4" w:rsidP="00A80AB4">
      <w:pPr>
        <w:pStyle w:val="Code"/>
        <w:rPr>
          <w:highlight w:val="white"/>
        </w:rPr>
      </w:pPr>
      <w:r>
        <w:rPr>
          <w:highlight w:val="white"/>
        </w:rPr>
        <w:t xml:space="preserve">       </w:t>
      </w:r>
      <w:r w:rsidRPr="00A80AB4">
        <w:rPr>
          <w:highlight w:val="white"/>
        </w:rPr>
        <w:t xml:space="preserve"> !Preprocessor.MacroMap.ContainsKey((string)tokenList[2].Value);</w:t>
      </w:r>
    </w:p>
    <w:p w14:paraId="5FE8146D" w14:textId="77777777" w:rsidR="00A80AB4" w:rsidRDefault="00A80AB4" w:rsidP="00A80AB4">
      <w:pPr>
        <w:pStyle w:val="Code"/>
        <w:rPr>
          <w:highlight w:val="white"/>
        </w:rPr>
      </w:pPr>
      <w:r w:rsidRPr="00A80AB4">
        <w:rPr>
          <w:highlight w:val="white"/>
        </w:rPr>
        <w:t xml:space="preserve">      Preprocessor.IfStack.Push(new Triple&lt;bool, bool, bool&gt;</w:t>
      </w:r>
    </w:p>
    <w:p w14:paraId="3417A32E" w14:textId="38B2C7CA" w:rsidR="00A80AB4" w:rsidRPr="00A80AB4" w:rsidRDefault="00A80AB4" w:rsidP="00A80AB4">
      <w:pPr>
        <w:pStyle w:val="Code"/>
        <w:rPr>
          <w:highlight w:val="white"/>
        </w:rPr>
      </w:pPr>
      <w:r>
        <w:rPr>
          <w:highlight w:val="white"/>
        </w:rPr>
        <w:t xml:space="preserve">                                    </w:t>
      </w:r>
      <w:r w:rsidRPr="00A80AB4">
        <w:rPr>
          <w:highlight w:val="white"/>
        </w:rPr>
        <w:t>(result, result, false));</w:t>
      </w:r>
    </w:p>
    <w:p w14:paraId="09DBE66B" w14:textId="77777777" w:rsidR="00A80AB4" w:rsidRPr="00A80AB4" w:rsidRDefault="00A80AB4" w:rsidP="00A80AB4">
      <w:pPr>
        <w:pStyle w:val="Code"/>
        <w:rPr>
          <w:highlight w:val="white"/>
        </w:rPr>
      </w:pPr>
      <w:r w:rsidRPr="00A80AB4">
        <w:rPr>
          <w:highlight w:val="white"/>
        </w:rPr>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CE2E255" w14:textId="77777777" w:rsidR="00A80AB4" w:rsidRPr="00A80AB4" w:rsidRDefault="00A80AB4" w:rsidP="00A80AB4">
      <w:pPr>
        <w:pStyle w:val="Code"/>
        <w:rPr>
          <w:highlight w:val="white"/>
        </w:rPr>
      </w:pPr>
      <w:r w:rsidRPr="00A80AB4">
        <w:rPr>
          <w:highlight w:val="white"/>
        </w:rPr>
        <w:t xml:space="preserve">    private void DoElseIf(List&lt;Token&gt; tokenList) {</w:t>
      </w:r>
    </w:p>
    <w:p w14:paraId="18DA12B3" w14:textId="2E0C873C" w:rsidR="008342A8" w:rsidRDefault="00A80AB4" w:rsidP="00A80AB4">
      <w:pPr>
        <w:pStyle w:val="Code"/>
        <w:rPr>
          <w:highlight w:val="white"/>
        </w:rPr>
      </w:pPr>
      <w:r w:rsidRPr="00A80AB4">
        <w:rPr>
          <w:highlight w:val="white"/>
        </w:rPr>
        <w:t xml:space="preserve">      Assert.Error(Preprocessor.IfStack.Count &gt; 0, Message.</w:t>
      </w:r>
    </w:p>
    <w:p w14:paraId="2711C660" w14:textId="41DE7A0E" w:rsidR="00A80AB4" w:rsidRPr="00A80AB4" w:rsidRDefault="008342A8" w:rsidP="00A80AB4">
      <w:pPr>
        <w:pStyle w:val="Code"/>
        <w:rPr>
          <w:highlight w:val="white"/>
        </w:rPr>
      </w:pPr>
      <w:r>
        <w:rPr>
          <w:highlight w:val="white"/>
        </w:rPr>
        <w:t xml:space="preserve">    </w:t>
      </w:r>
      <w:r w:rsidR="008A3A9F">
        <w:rPr>
          <w:highlight w:val="white"/>
        </w:rPr>
        <w:t xml:space="preserve"> </w:t>
      </w:r>
      <w:r>
        <w:rPr>
          <w:highlight w:val="white"/>
        </w:rPr>
        <w:t xml:space="preserve">  </w:t>
      </w:r>
      <w:r w:rsidR="00A80AB4" w:rsidRPr="00A80AB4">
        <w:rPr>
          <w:highlight w:val="white"/>
        </w:rPr>
        <w:t>Elif_directive_without_preceeding_if____ifdef____or_ifndef_directive);</w:t>
      </w:r>
    </w:p>
    <w:p w14:paraId="6FF40F23" w14:textId="77777777" w:rsidR="00A80AB4" w:rsidRPr="00A80AB4" w:rsidRDefault="00A80AB4" w:rsidP="00A80AB4">
      <w:pPr>
        <w:pStyle w:val="Code"/>
        <w:rPr>
          <w:highlight w:val="white"/>
        </w:rPr>
      </w:pPr>
      <w:r w:rsidRPr="00A80AB4">
        <w:rPr>
          <w:highlight w:val="white"/>
        </w:rPr>
        <w:t xml:space="preserve">      Triple&lt;bool,bool,bool&gt; triple = Preprocessor.IfStack.Pop();</w:t>
      </w:r>
    </w:p>
    <w:p w14:paraId="00F5AFC0" w14:textId="77777777" w:rsidR="00A80AB4" w:rsidRPr="00A80AB4" w:rsidRDefault="00A80AB4" w:rsidP="00A80AB4">
      <w:pPr>
        <w:pStyle w:val="Code"/>
        <w:rPr>
          <w:highlight w:val="white"/>
        </w:rPr>
      </w:pPr>
    </w:p>
    <w:p w14:paraId="6C63F9F1" w14:textId="77777777" w:rsidR="00A80AB4" w:rsidRPr="00A80AB4" w:rsidRDefault="00A80AB4" w:rsidP="00A80AB4">
      <w:pPr>
        <w:pStyle w:val="Code"/>
        <w:rPr>
          <w:highlight w:val="white"/>
        </w:rPr>
      </w:pPr>
      <w:r w:rsidRPr="00A80AB4">
        <w:rPr>
          <w:highlight w:val="white"/>
        </w:rPr>
        <w:t xml:space="preserve">      bool elseStatus = triple.Third;</w:t>
      </w:r>
    </w:p>
    <w:p w14:paraId="6FF33729" w14:textId="77777777" w:rsidR="008342A8" w:rsidRDefault="00A80AB4" w:rsidP="00A80AB4">
      <w:pPr>
        <w:pStyle w:val="Code"/>
        <w:rPr>
          <w:highlight w:val="white"/>
        </w:rPr>
      </w:pPr>
      <w:r w:rsidRPr="00A80AB4">
        <w:rPr>
          <w:highlight w:val="white"/>
        </w:rPr>
        <w:t xml:space="preserve">      Assert.Error(!elseStatus,</w:t>
      </w:r>
    </w:p>
    <w:p w14:paraId="52787E4C" w14:textId="2BDCDF08" w:rsidR="00A80AB4" w:rsidRPr="00A80AB4" w:rsidRDefault="008342A8" w:rsidP="00A80AB4">
      <w:pPr>
        <w:pStyle w:val="Code"/>
        <w:rPr>
          <w:highlight w:val="white"/>
        </w:rPr>
      </w:pPr>
      <w:r>
        <w:rPr>
          <w:highlight w:val="white"/>
        </w:rPr>
        <w:t xml:space="preserve">                  </w:t>
      </w:r>
      <w:r w:rsidR="00A80AB4" w:rsidRPr="00A80AB4">
        <w:rPr>
          <w:highlight w:val="white"/>
        </w:rPr>
        <w:t xml:space="preserve"> Message.Elif_directive_following_else_directive);</w:t>
      </w:r>
    </w:p>
    <w:p w14:paraId="739216A1" w14:textId="77777777" w:rsidR="00A80AB4" w:rsidRPr="00A80AB4" w:rsidRDefault="00A80AB4" w:rsidP="00A80AB4">
      <w:pPr>
        <w:pStyle w:val="Code"/>
        <w:rPr>
          <w:highlight w:val="white"/>
        </w:rPr>
      </w:pPr>
    </w:p>
    <w:p w14:paraId="467B0357" w14:textId="77777777" w:rsidR="00A80AB4" w:rsidRPr="00A80AB4" w:rsidRDefault="00A80AB4" w:rsidP="00A80AB4">
      <w:pPr>
        <w:pStyle w:val="Code"/>
        <w:rPr>
          <w:highlight w:val="white"/>
        </w:rPr>
      </w:pPr>
      <w:r w:rsidRPr="00A80AB4">
        <w:rPr>
          <w:highlight w:val="white"/>
        </w:rPr>
        <w:t xml:space="preserve">      bool totalStatus = triple.First;</w:t>
      </w:r>
    </w:p>
    <w:p w14:paraId="783C0D53" w14:textId="77777777" w:rsidR="00A80AB4" w:rsidRPr="00A80AB4" w:rsidRDefault="00A80AB4" w:rsidP="00A80AB4">
      <w:pPr>
        <w:pStyle w:val="Code"/>
        <w:rPr>
          <w:highlight w:val="white"/>
        </w:rPr>
      </w:pPr>
      <w:r w:rsidRPr="00A80AB4">
        <w:rPr>
          <w:highlight w:val="white"/>
        </w:rPr>
        <w:t xml:space="preserve">      if (totalStatus) {</w:t>
      </w:r>
    </w:p>
    <w:p w14:paraId="4958B6BE" w14:textId="77777777" w:rsidR="00141454" w:rsidRDefault="00A80AB4" w:rsidP="00A80AB4">
      <w:pPr>
        <w:pStyle w:val="Code"/>
        <w:rPr>
          <w:highlight w:val="white"/>
        </w:rPr>
      </w:pPr>
      <w:r w:rsidRPr="00A80AB4">
        <w:rPr>
          <w:highlight w:val="white"/>
        </w:rPr>
        <w:t xml:space="preserve">        Preprocessor.IfStack.Push(new Triple&lt;bool,bool,bool&gt;</w:t>
      </w:r>
    </w:p>
    <w:p w14:paraId="32D8187F" w14:textId="0772C699" w:rsidR="00A80AB4" w:rsidRPr="00A80AB4" w:rsidRDefault="00141454" w:rsidP="00A80AB4">
      <w:pPr>
        <w:pStyle w:val="Code"/>
        <w:rPr>
          <w:highlight w:val="white"/>
        </w:rPr>
      </w:pPr>
      <w:r>
        <w:rPr>
          <w:highlight w:val="white"/>
        </w:rPr>
        <w:t xml:space="preserve">                                 </w:t>
      </w:r>
      <w:r w:rsidR="00A80AB4" w:rsidRPr="00A80AB4">
        <w:rPr>
          <w:highlight w:val="white"/>
        </w:rPr>
        <w:t>(true, false, false));</w:t>
      </w:r>
    </w:p>
    <w:p w14:paraId="273096FB" w14:textId="77777777" w:rsidR="00A80AB4" w:rsidRPr="00A80AB4" w:rsidRDefault="00A80AB4" w:rsidP="00A80AB4">
      <w:pPr>
        <w:pStyle w:val="Code"/>
        <w:rPr>
          <w:highlight w:val="white"/>
        </w:rPr>
      </w:pPr>
      <w:r w:rsidRPr="00A80AB4">
        <w:rPr>
          <w:highlight w:val="white"/>
        </w:rPr>
        <w:t xml:space="preserve">      }</w:t>
      </w:r>
    </w:p>
    <w:p w14:paraId="0E1CE2AB" w14:textId="77777777" w:rsidR="00A80AB4" w:rsidRPr="00A80AB4" w:rsidRDefault="00A80AB4" w:rsidP="00A80AB4">
      <w:pPr>
        <w:pStyle w:val="Code"/>
        <w:rPr>
          <w:highlight w:val="white"/>
        </w:rPr>
      </w:pPr>
      <w:r w:rsidRPr="00A80AB4">
        <w:rPr>
          <w:highlight w:val="white"/>
        </w:rPr>
        <w:t xml:space="preserve">      else {</w:t>
      </w:r>
    </w:p>
    <w:p w14:paraId="1065C1CC" w14:textId="77777777" w:rsidR="00141454" w:rsidRDefault="00A80AB4" w:rsidP="00A80AB4">
      <w:pPr>
        <w:pStyle w:val="Code"/>
        <w:rPr>
          <w:highlight w:val="white"/>
        </w:rPr>
      </w:pPr>
      <w:r w:rsidRPr="00A80AB4">
        <w:rPr>
          <w:highlight w:val="white"/>
        </w:rPr>
        <w:t xml:space="preserve">        bool result =</w:t>
      </w:r>
    </w:p>
    <w:p w14:paraId="2B15D889" w14:textId="77777777" w:rsidR="00141454" w:rsidRDefault="00141454" w:rsidP="00A80AB4">
      <w:pPr>
        <w:pStyle w:val="Code"/>
        <w:rPr>
          <w:highlight w:val="white"/>
        </w:rPr>
      </w:pPr>
      <w:r>
        <w:rPr>
          <w:highlight w:val="white"/>
        </w:rPr>
        <w:t xml:space="preserve">         </w:t>
      </w:r>
      <w:r w:rsidR="00A80AB4" w:rsidRPr="00A80AB4">
        <w:rPr>
          <w:highlight w:val="white"/>
        </w:rPr>
        <w:t xml:space="preserve"> ParseExpression(TokenListToString</w:t>
      </w:r>
    </w:p>
    <w:p w14:paraId="0530788A" w14:textId="11C1FC3E" w:rsidR="00A80AB4" w:rsidRPr="00A80AB4" w:rsidRDefault="00141454" w:rsidP="00A80AB4">
      <w:pPr>
        <w:pStyle w:val="Code"/>
        <w:rPr>
          <w:highlight w:val="white"/>
        </w:rPr>
      </w:pPr>
      <w:r>
        <w:rPr>
          <w:highlight w:val="white"/>
        </w:rPr>
        <w:t xml:space="preserve">                         </w:t>
      </w:r>
      <w:r w:rsidR="00A80AB4" w:rsidRPr="00A80AB4">
        <w:rPr>
          <w:highlight w:val="white"/>
        </w:rPr>
        <w:t>(tokenList.GetRange(2, tokenList.Count - 2)));</w:t>
      </w:r>
    </w:p>
    <w:p w14:paraId="636384CC" w14:textId="77777777" w:rsidR="00141454" w:rsidRDefault="00A80AB4" w:rsidP="00A80AB4">
      <w:pPr>
        <w:pStyle w:val="Code"/>
        <w:rPr>
          <w:highlight w:val="white"/>
        </w:rPr>
      </w:pPr>
      <w:r w:rsidRPr="00A80AB4">
        <w:rPr>
          <w:highlight w:val="white"/>
        </w:rPr>
        <w:t xml:space="preserve">        Preprocessor.IfStack.Push(new Triple&lt;bool,bool,bool&gt;</w:t>
      </w:r>
    </w:p>
    <w:p w14:paraId="2F8D0560" w14:textId="4F32E636" w:rsidR="00A80AB4" w:rsidRPr="00A80AB4" w:rsidRDefault="00141454" w:rsidP="00A80AB4">
      <w:pPr>
        <w:pStyle w:val="Code"/>
        <w:rPr>
          <w:highlight w:val="white"/>
        </w:rPr>
      </w:pPr>
      <w:r>
        <w:rPr>
          <w:highlight w:val="white"/>
        </w:rPr>
        <w:t xml:space="preserve">                                      </w:t>
      </w:r>
      <w:r w:rsidR="00A80AB4" w:rsidRPr="00A80AB4">
        <w:rPr>
          <w:highlight w:val="white"/>
        </w:rPr>
        <w:t>(result, result, false));</w:t>
      </w:r>
    </w:p>
    <w:p w14:paraId="5013F30A" w14:textId="77777777" w:rsidR="00A80AB4" w:rsidRPr="00A80AB4" w:rsidRDefault="00A80AB4" w:rsidP="00A80AB4">
      <w:pPr>
        <w:pStyle w:val="Code"/>
        <w:rPr>
          <w:highlight w:val="white"/>
        </w:rPr>
      </w:pPr>
      <w:r w:rsidRPr="00A80AB4">
        <w:rPr>
          <w:highlight w:val="white"/>
        </w:rPr>
        <w:t xml:space="preserve">      }</w:t>
      </w:r>
    </w:p>
    <w:p w14:paraId="285FA532" w14:textId="77777777" w:rsidR="00A80AB4" w:rsidRPr="00A80AB4" w:rsidRDefault="00A80AB4" w:rsidP="00A80AB4">
      <w:pPr>
        <w:pStyle w:val="Code"/>
        <w:rPr>
          <w:highlight w:val="white"/>
        </w:rPr>
      </w:pPr>
      <w:r w:rsidRPr="00A80AB4">
        <w:rPr>
          <w:highlight w:val="white"/>
        </w:rPr>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20B7C84A" w14:textId="77777777" w:rsidR="00141454" w:rsidRPr="00141454" w:rsidRDefault="00141454" w:rsidP="00141454">
      <w:pPr>
        <w:pStyle w:val="Code"/>
        <w:rPr>
          <w:highlight w:val="white"/>
        </w:rPr>
      </w:pPr>
      <w:r w:rsidRPr="00141454">
        <w:rPr>
          <w:highlight w:val="white"/>
        </w:rPr>
        <w:t xml:space="preserve">    private void DoElse(List&lt;Token&gt; tokenList) {</w:t>
      </w:r>
    </w:p>
    <w:p w14:paraId="38B1FDE7" w14:textId="77777777" w:rsidR="00141454" w:rsidRDefault="00141454" w:rsidP="00141454">
      <w:pPr>
        <w:pStyle w:val="Code"/>
        <w:rPr>
          <w:highlight w:val="white"/>
        </w:rPr>
      </w:pPr>
      <w:r w:rsidRPr="00141454">
        <w:rPr>
          <w:highlight w:val="white"/>
        </w:rPr>
        <w:t xml:space="preserve">      Assert.Error(Preprocessor.IfStack.Count &gt; 0, Message.</w:t>
      </w:r>
    </w:p>
    <w:p w14:paraId="458B8AB6" w14:textId="58F6F464" w:rsidR="00141454" w:rsidRPr="00141454" w:rsidRDefault="00141454" w:rsidP="00141454">
      <w:pPr>
        <w:pStyle w:val="Code"/>
        <w:rPr>
          <w:highlight w:val="white"/>
        </w:rPr>
      </w:pPr>
      <w:r>
        <w:rPr>
          <w:highlight w:val="white"/>
        </w:rPr>
        <w:t xml:space="preserve">       </w:t>
      </w:r>
      <w:r w:rsidRPr="00141454">
        <w:rPr>
          <w:highlight w:val="white"/>
        </w:rPr>
        <w:t>Else_directive_without_preceeding_if____ifdef____or_ifndef_directive);</w:t>
      </w:r>
    </w:p>
    <w:p w14:paraId="15553B11" w14:textId="77777777" w:rsidR="00141454" w:rsidRPr="00141454" w:rsidRDefault="00141454" w:rsidP="00141454">
      <w:pPr>
        <w:pStyle w:val="Code"/>
        <w:rPr>
          <w:highlight w:val="white"/>
        </w:rPr>
      </w:pPr>
      <w:r w:rsidRPr="00141454">
        <w:rPr>
          <w:highlight w:val="white"/>
        </w:rPr>
        <w:t xml:space="preserve">      Assert.Error(tokenList[2].Id == CCompiler_Pre.Tokens.EOF,</w:t>
      </w:r>
    </w:p>
    <w:p w14:paraId="4E84AF37" w14:textId="77777777" w:rsidR="008A3A9F" w:rsidRDefault="00141454" w:rsidP="00141454">
      <w:pPr>
        <w:pStyle w:val="Code"/>
        <w:rPr>
          <w:highlight w:val="white"/>
        </w:rPr>
      </w:pPr>
      <w:r w:rsidRPr="00141454">
        <w:rPr>
          <w:highlight w:val="white"/>
        </w:rPr>
        <w:t xml:space="preserve">                   TokenListToString(tokenList),</w:t>
      </w:r>
    </w:p>
    <w:p w14:paraId="01C7B194" w14:textId="7A7F633F" w:rsidR="00141454" w:rsidRPr="00141454" w:rsidRDefault="008A3A9F" w:rsidP="00141454">
      <w:pPr>
        <w:pStyle w:val="Code"/>
        <w:rPr>
          <w:highlight w:val="white"/>
        </w:rPr>
      </w:pPr>
      <w:r>
        <w:rPr>
          <w:highlight w:val="white"/>
        </w:rPr>
        <w:t xml:space="preserve">                  </w:t>
      </w:r>
      <w:r w:rsidR="00141454" w:rsidRPr="00141454">
        <w:rPr>
          <w:highlight w:val="white"/>
        </w:rPr>
        <w:t xml:space="preserve"> Message.Invalid_preprocessor_directive);</w:t>
      </w:r>
    </w:p>
    <w:p w14:paraId="64F4294B" w14:textId="77777777" w:rsidR="00141454" w:rsidRPr="00141454" w:rsidRDefault="00141454" w:rsidP="00141454">
      <w:pPr>
        <w:pStyle w:val="Code"/>
        <w:rPr>
          <w:highlight w:val="white"/>
        </w:rPr>
      </w:pPr>
    </w:p>
    <w:p w14:paraId="05E11ABD" w14:textId="77777777" w:rsidR="00141454" w:rsidRPr="00141454" w:rsidRDefault="00141454" w:rsidP="00141454">
      <w:pPr>
        <w:pStyle w:val="Code"/>
        <w:rPr>
          <w:highlight w:val="white"/>
        </w:rPr>
      </w:pPr>
      <w:r w:rsidRPr="00141454">
        <w:rPr>
          <w:highlight w:val="white"/>
        </w:rPr>
        <w:t xml:space="preserve">      Triple&lt;bool,bool,bool&gt; triple = Preprocessor.IfStack.Pop();</w:t>
      </w:r>
    </w:p>
    <w:p w14:paraId="27CB6BC6" w14:textId="77777777" w:rsidR="00141454" w:rsidRPr="00141454" w:rsidRDefault="00141454" w:rsidP="00141454">
      <w:pPr>
        <w:pStyle w:val="Code"/>
        <w:rPr>
          <w:highlight w:val="white"/>
        </w:rPr>
      </w:pPr>
      <w:r w:rsidRPr="00141454">
        <w:rPr>
          <w:highlight w:val="white"/>
        </w:rPr>
        <w:t xml:space="preserve">      bool elseStatus = triple.Third;</w:t>
      </w:r>
    </w:p>
    <w:p w14:paraId="41F25DBA" w14:textId="77777777" w:rsidR="00141454" w:rsidRPr="00141454" w:rsidRDefault="00141454" w:rsidP="00141454">
      <w:pPr>
        <w:pStyle w:val="Code"/>
        <w:rPr>
          <w:highlight w:val="white"/>
        </w:rPr>
      </w:pPr>
      <w:r w:rsidRPr="00141454">
        <w:rPr>
          <w:highlight w:val="white"/>
        </w:rPr>
        <w:t xml:space="preserve">      Assert.Error(!elseStatus, Message.Else_directive_after_else_directive);</w:t>
      </w:r>
    </w:p>
    <w:p w14:paraId="0A027766" w14:textId="77777777" w:rsidR="00141454" w:rsidRPr="00141454" w:rsidRDefault="00141454" w:rsidP="00141454">
      <w:pPr>
        <w:pStyle w:val="Code"/>
        <w:rPr>
          <w:highlight w:val="white"/>
        </w:rPr>
      </w:pPr>
    </w:p>
    <w:p w14:paraId="1BAB3AD4" w14:textId="77777777" w:rsidR="00141454" w:rsidRPr="00141454" w:rsidRDefault="00141454" w:rsidP="00141454">
      <w:pPr>
        <w:pStyle w:val="Code"/>
        <w:rPr>
          <w:highlight w:val="white"/>
        </w:rPr>
      </w:pPr>
      <w:r w:rsidRPr="00141454">
        <w:rPr>
          <w:highlight w:val="white"/>
        </w:rPr>
        <w:t xml:space="preserve">      bool totalStatus = triple.First;</w:t>
      </w:r>
    </w:p>
    <w:p w14:paraId="5FC838B4" w14:textId="77777777" w:rsidR="008A3A9F" w:rsidRDefault="00141454" w:rsidP="00141454">
      <w:pPr>
        <w:pStyle w:val="Code"/>
        <w:rPr>
          <w:highlight w:val="white"/>
        </w:rPr>
      </w:pPr>
      <w:r w:rsidRPr="00141454">
        <w:rPr>
          <w:highlight w:val="white"/>
        </w:rPr>
        <w:t xml:space="preserve">      Preprocessor.IfStack.Push(new Triple&lt;bool, bool, bool&gt;</w:t>
      </w:r>
    </w:p>
    <w:p w14:paraId="12FCA864" w14:textId="46E46E2C" w:rsidR="00141454" w:rsidRPr="00141454" w:rsidRDefault="008A3A9F" w:rsidP="00141454">
      <w:pPr>
        <w:pStyle w:val="Code"/>
        <w:rPr>
          <w:highlight w:val="white"/>
        </w:rPr>
      </w:pPr>
      <w:r>
        <w:rPr>
          <w:highlight w:val="white"/>
        </w:rPr>
        <w:t xml:space="preserve">                                          </w:t>
      </w:r>
      <w:r w:rsidR="00141454" w:rsidRPr="00141454">
        <w:rPr>
          <w:highlight w:val="white"/>
        </w:rPr>
        <w:t>(!totalStatus, !totalStatus, true));</w:t>
      </w:r>
    </w:p>
    <w:p w14:paraId="01D4C1D9" w14:textId="77777777" w:rsidR="00141454" w:rsidRPr="00141454" w:rsidRDefault="00141454" w:rsidP="00141454">
      <w:pPr>
        <w:pStyle w:val="Code"/>
        <w:rPr>
          <w:highlight w:val="white"/>
        </w:rPr>
      </w:pPr>
      <w:r w:rsidRPr="00141454">
        <w:rPr>
          <w:highlight w:val="white"/>
        </w:rPr>
        <w:t xml:space="preserve">    }</w:t>
      </w:r>
    </w:p>
    <w:p w14:paraId="153C711C" w14:textId="250D6396" w:rsidR="00DB77E4" w:rsidRPr="00EC76D5" w:rsidRDefault="001A1EBC" w:rsidP="008D7DB1">
      <w:r w:rsidRPr="00EC76D5">
        <w:lastRenderedPageBreak/>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76C182C" w14:textId="77777777" w:rsidR="008A3A9F" w:rsidRPr="008A3A9F" w:rsidRDefault="008A3A9F" w:rsidP="008A3A9F">
      <w:pPr>
        <w:pStyle w:val="Code"/>
        <w:rPr>
          <w:highlight w:val="white"/>
        </w:rPr>
      </w:pPr>
      <w:r w:rsidRPr="008A3A9F">
        <w:rPr>
          <w:highlight w:val="white"/>
        </w:rPr>
        <w:t xml:space="preserve">    private void DoEndIf(List&lt;Token&gt; tokenList) {</w:t>
      </w:r>
    </w:p>
    <w:p w14:paraId="6D52B1BB" w14:textId="77777777" w:rsidR="008A3A9F" w:rsidRDefault="008A3A9F" w:rsidP="008A3A9F">
      <w:pPr>
        <w:pStyle w:val="Code"/>
        <w:rPr>
          <w:highlight w:val="white"/>
        </w:rPr>
      </w:pPr>
      <w:r w:rsidRPr="008A3A9F">
        <w:rPr>
          <w:highlight w:val="white"/>
        </w:rPr>
        <w:t xml:space="preserve">      Assert.Error(Preprocessor.IfStack.Count &gt; 0, Message.</w:t>
      </w:r>
    </w:p>
    <w:p w14:paraId="08E859EE" w14:textId="77CC28BC" w:rsidR="008A3A9F" w:rsidRPr="008A3A9F" w:rsidRDefault="008A3A9F" w:rsidP="008A3A9F">
      <w:pPr>
        <w:pStyle w:val="Code"/>
        <w:rPr>
          <w:highlight w:val="white"/>
        </w:rPr>
      </w:pPr>
      <w:r>
        <w:rPr>
          <w:highlight w:val="white"/>
        </w:rPr>
        <w:t xml:space="preserve">      </w:t>
      </w:r>
      <w:r w:rsidRPr="008A3A9F">
        <w:rPr>
          <w:highlight w:val="white"/>
        </w:rPr>
        <w:t>Endif_directive_without_preceeding_if____ifdef____or_ifndef_directive);</w:t>
      </w:r>
    </w:p>
    <w:p w14:paraId="349619A9" w14:textId="626E65C2" w:rsidR="008A3A9F" w:rsidRPr="008A3A9F" w:rsidRDefault="008A3A9F" w:rsidP="008A3A9F">
      <w:pPr>
        <w:pStyle w:val="Code"/>
        <w:rPr>
          <w:highlight w:val="white"/>
        </w:rPr>
      </w:pPr>
      <w:r w:rsidRPr="008A3A9F">
        <w:rPr>
          <w:highlight w:val="white"/>
        </w:rPr>
        <w:t xml:space="preserve">      Assert.Error(tokenList[2].Id == CCompiler_Pre.Tokens.EOF,</w:t>
      </w:r>
    </w:p>
    <w:p w14:paraId="59320039" w14:textId="77777777" w:rsidR="008A3A9F" w:rsidRDefault="008A3A9F" w:rsidP="008A3A9F">
      <w:pPr>
        <w:pStyle w:val="Code"/>
        <w:rPr>
          <w:highlight w:val="white"/>
        </w:rPr>
      </w:pPr>
      <w:r w:rsidRPr="008A3A9F">
        <w:rPr>
          <w:highlight w:val="white"/>
        </w:rPr>
        <w:t xml:space="preserve">                   tokenList[2].ToString(),</w:t>
      </w:r>
    </w:p>
    <w:p w14:paraId="1B039839" w14:textId="7AFE2968" w:rsidR="008A3A9F" w:rsidRPr="008A3A9F" w:rsidRDefault="008A3A9F" w:rsidP="008A3A9F">
      <w:pPr>
        <w:pStyle w:val="Code"/>
        <w:rPr>
          <w:highlight w:val="white"/>
        </w:rPr>
      </w:pPr>
      <w:r>
        <w:rPr>
          <w:highlight w:val="white"/>
        </w:rPr>
        <w:t xml:space="preserve">                  </w:t>
      </w:r>
      <w:r w:rsidRPr="008A3A9F">
        <w:rPr>
          <w:highlight w:val="white"/>
        </w:rPr>
        <w:t xml:space="preserve"> Message.Invalid_preprocessor_directive);</w:t>
      </w:r>
    </w:p>
    <w:p w14:paraId="73F370C9" w14:textId="77777777" w:rsidR="008A3A9F" w:rsidRPr="008A3A9F" w:rsidRDefault="008A3A9F" w:rsidP="008A3A9F">
      <w:pPr>
        <w:pStyle w:val="Code"/>
        <w:rPr>
          <w:highlight w:val="white"/>
        </w:rPr>
      </w:pPr>
      <w:r w:rsidRPr="008A3A9F">
        <w:rPr>
          <w:highlight w:val="white"/>
        </w:rPr>
        <w:t xml:space="preserve">      Preprocessor.IfStack.Pop();</w:t>
      </w:r>
    </w:p>
    <w:p w14:paraId="5D3AC40E" w14:textId="77777777" w:rsidR="008A3A9F" w:rsidRPr="008A3A9F" w:rsidRDefault="008A3A9F" w:rsidP="008A3A9F">
      <w:pPr>
        <w:pStyle w:val="Code"/>
        <w:rPr>
          <w:highlight w:val="white"/>
        </w:rPr>
      </w:pPr>
      <w:r w:rsidRPr="008A3A9F">
        <w:rPr>
          <w:highlight w:val="white"/>
        </w:rPr>
        <w:t xml:space="preserve">    }</w:t>
      </w:r>
    </w:p>
    <w:p w14:paraId="3CEBCCB6" w14:textId="05084D64" w:rsidR="004306F6" w:rsidRPr="00EC76D5" w:rsidRDefault="004306F6" w:rsidP="004306F6">
      <w:pPr>
        <w:pStyle w:val="Rubrik3"/>
      </w:pPr>
      <w:bookmarkStart w:id="42" w:name="_Toc49764318"/>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6C1A5248" w14:textId="77777777" w:rsidR="002219C2" w:rsidRPr="002219C2" w:rsidRDefault="002219C2" w:rsidP="002219C2">
      <w:pPr>
        <w:pStyle w:val="Code"/>
        <w:rPr>
          <w:highlight w:val="white"/>
        </w:rPr>
      </w:pPr>
      <w:r w:rsidRPr="002219C2">
        <w:rPr>
          <w:highlight w:val="white"/>
        </w:rPr>
        <w:t xml:space="preserve">    private void SearchForMacros(List&lt;Token&gt; tokenList,</w:t>
      </w:r>
    </w:p>
    <w:p w14:paraId="48D38C0B" w14:textId="77777777" w:rsidR="002219C2" w:rsidRPr="002219C2" w:rsidRDefault="002219C2" w:rsidP="002219C2">
      <w:pPr>
        <w:pStyle w:val="Code"/>
        <w:rPr>
          <w:highlight w:val="white"/>
        </w:rPr>
      </w:pPr>
      <w:r w:rsidRPr="002219C2">
        <w:rPr>
          <w:highlight w:val="white"/>
        </w:rPr>
        <w:t xml:space="preserve">                                 Stack&lt;string&gt; nameStack) {</w:t>
      </w:r>
    </w:p>
    <w:p w14:paraId="76B04D72" w14:textId="77777777" w:rsidR="002219C2" w:rsidRPr="002219C2" w:rsidRDefault="002219C2" w:rsidP="002219C2">
      <w:pPr>
        <w:pStyle w:val="Code"/>
        <w:rPr>
          <w:highlight w:val="white"/>
        </w:rPr>
      </w:pPr>
      <w:r w:rsidRPr="002219C2">
        <w:rPr>
          <w:highlight w:val="white"/>
        </w:rPr>
        <w:t xml:space="preserve">      for (int index = 0; index &lt; tokenList.Count; ++index) {</w:t>
      </w:r>
    </w:p>
    <w:p w14:paraId="64980B3E" w14:textId="77777777" w:rsidR="002219C2" w:rsidRPr="002219C2" w:rsidRDefault="002219C2" w:rsidP="002219C2">
      <w:pPr>
        <w:pStyle w:val="Code"/>
        <w:rPr>
          <w:highlight w:val="white"/>
        </w:rPr>
      </w:pPr>
      <w:r w:rsidRPr="002219C2">
        <w:rPr>
          <w:highlight w:val="white"/>
        </w:rPr>
        <w:t xml:space="preserve">        Token thisToken = tokenList[index];</w:t>
      </w:r>
    </w:p>
    <w:p w14:paraId="37F43B0A" w14:textId="77777777" w:rsidR="002219C2" w:rsidRPr="002219C2" w:rsidRDefault="002219C2" w:rsidP="002219C2">
      <w:pPr>
        <w:pStyle w:val="Code"/>
        <w:rPr>
          <w:highlight w:val="white"/>
        </w:rPr>
      </w:pPr>
      <w:r w:rsidRPr="002219C2">
        <w:rPr>
          <w:highlight w:val="white"/>
        </w:rPr>
        <w:t xml:space="preserve">        CCompiler_Main.Scanner.Line += thisToken.GetNewlineCount();</w:t>
      </w:r>
    </w:p>
    <w:p w14:paraId="2F89CF97" w14:textId="77777777" w:rsidR="002219C2" w:rsidRPr="002219C2" w:rsidRDefault="002219C2" w:rsidP="002219C2">
      <w:pPr>
        <w:pStyle w:val="Code"/>
        <w:rPr>
          <w:highlight w:val="white"/>
        </w:rPr>
      </w:pPr>
    </w:p>
    <w:p w14:paraId="54EDAF58" w14:textId="77777777" w:rsidR="002219C2" w:rsidRPr="002219C2" w:rsidRDefault="002219C2" w:rsidP="002219C2">
      <w:pPr>
        <w:pStyle w:val="Code"/>
        <w:rPr>
          <w:highlight w:val="white"/>
        </w:rPr>
      </w:pPr>
      <w:r w:rsidRPr="002219C2">
        <w:rPr>
          <w:highlight w:val="white"/>
        </w:rPr>
        <w:t xml:space="preserve">        if (thisToken.Id == CCompiler_Pre.Tokens.NAME) {</w:t>
      </w:r>
    </w:p>
    <w:p w14:paraId="3D6C947E" w14:textId="77777777" w:rsidR="002219C2" w:rsidRPr="002219C2" w:rsidRDefault="002219C2" w:rsidP="002219C2">
      <w:pPr>
        <w:pStyle w:val="Code"/>
        <w:rPr>
          <w:highlight w:val="white"/>
        </w:rPr>
      </w:pPr>
      <w:r w:rsidRPr="002219C2">
        <w:rPr>
          <w:highlight w:val="white"/>
        </w:rPr>
        <w:t xml:space="preserve">          string name = (string) thisToken.Value;</w:t>
      </w:r>
    </w:p>
    <w:p w14:paraId="0989713B" w14:textId="77777777" w:rsidR="002219C2" w:rsidRPr="002219C2" w:rsidRDefault="002219C2" w:rsidP="002219C2">
      <w:pPr>
        <w:pStyle w:val="Code"/>
        <w:rPr>
          <w:highlight w:val="white"/>
        </w:rPr>
      </w:pPr>
      <w:r w:rsidRPr="002219C2">
        <w:rPr>
          <w:highlight w:val="white"/>
        </w:rPr>
        <w:t xml:space="preserve">          int beginNewlineCount = thisToken.GetNewlineCount();</w:t>
      </w:r>
    </w:p>
    <w:p w14:paraId="78C99489" w14:textId="77777777" w:rsidR="002219C2" w:rsidRPr="002219C2" w:rsidRDefault="002219C2" w:rsidP="002219C2">
      <w:pPr>
        <w:pStyle w:val="Code"/>
        <w:rPr>
          <w:highlight w:val="white"/>
        </w:rPr>
      </w:pPr>
    </w:p>
    <w:p w14:paraId="053ED44F" w14:textId="77777777" w:rsidR="002219C2" w:rsidRDefault="002219C2" w:rsidP="002219C2">
      <w:pPr>
        <w:pStyle w:val="Code"/>
        <w:rPr>
          <w:highlight w:val="white"/>
        </w:rPr>
      </w:pPr>
      <w:r w:rsidRPr="002219C2">
        <w:rPr>
          <w:highlight w:val="white"/>
        </w:rPr>
        <w:t xml:space="preserve">          if (!nameStack.Contains(name) &amp;&amp;</w:t>
      </w:r>
    </w:p>
    <w:p w14:paraId="68543D22" w14:textId="04E42D6E" w:rsidR="002219C2" w:rsidRPr="002219C2" w:rsidRDefault="002219C2" w:rsidP="002219C2">
      <w:pPr>
        <w:pStyle w:val="Code"/>
        <w:rPr>
          <w:highlight w:val="white"/>
        </w:rPr>
      </w:pPr>
      <w:r>
        <w:rPr>
          <w:highlight w:val="white"/>
        </w:rPr>
        <w:t xml:space="preserve">             </w:t>
      </w:r>
      <w:r w:rsidRPr="002219C2">
        <w:rPr>
          <w:highlight w:val="white"/>
        </w:rPr>
        <w:t xml:space="preserve"> Preprocessor.MacroMap.ContainsKey(name)) {</w:t>
      </w:r>
    </w:p>
    <w:p w14:paraId="02BA3AD0" w14:textId="77777777" w:rsidR="002219C2" w:rsidRPr="002219C2" w:rsidRDefault="002219C2" w:rsidP="002219C2">
      <w:pPr>
        <w:pStyle w:val="Code"/>
        <w:rPr>
          <w:highlight w:val="white"/>
        </w:rPr>
      </w:pPr>
      <w:r w:rsidRPr="002219C2">
        <w:rPr>
          <w:highlight w:val="white"/>
        </w:rPr>
        <w:t xml:space="preserve">            Token nextToken = tokenList[index + 1];</w:t>
      </w:r>
    </w:p>
    <w:p w14:paraId="3D6F01E6" w14:textId="77777777" w:rsidR="002219C2" w:rsidRPr="002219C2" w:rsidRDefault="002219C2" w:rsidP="002219C2">
      <w:pPr>
        <w:pStyle w:val="Code"/>
        <w:rPr>
          <w:highlight w:val="white"/>
        </w:rPr>
      </w:pPr>
    </w:p>
    <w:p w14:paraId="66A8A135" w14:textId="77777777" w:rsidR="002219C2" w:rsidRPr="002219C2" w:rsidRDefault="002219C2" w:rsidP="002219C2">
      <w:pPr>
        <w:pStyle w:val="Code"/>
        <w:rPr>
          <w:highlight w:val="white"/>
        </w:rPr>
      </w:pPr>
      <w:r w:rsidRPr="002219C2">
        <w:rPr>
          <w:highlight w:val="white"/>
        </w:rPr>
        <w:t xml:space="preserve">            if ((nextToken.Id == CCompiler_Pre.Tokens.LEFT_PARENTHESIS) &amp;&amp;</w:t>
      </w:r>
    </w:p>
    <w:p w14:paraId="6E3D5820" w14:textId="77777777" w:rsidR="002219C2" w:rsidRPr="002219C2" w:rsidRDefault="002219C2" w:rsidP="002219C2">
      <w:pPr>
        <w:pStyle w:val="Code"/>
        <w:rPr>
          <w:highlight w:val="white"/>
        </w:rPr>
      </w:pPr>
      <w:r w:rsidRPr="002219C2">
        <w:rPr>
          <w:highlight w:val="white"/>
        </w:rPr>
        <w:t xml:space="preserve">                !nextToken.HasWhitespace()) {</w:t>
      </w:r>
    </w:p>
    <w:p w14:paraId="426AB6B7" w14:textId="77777777" w:rsidR="002219C2" w:rsidRPr="002219C2" w:rsidRDefault="002219C2" w:rsidP="002219C2">
      <w:pPr>
        <w:pStyle w:val="Code"/>
        <w:rPr>
          <w:highlight w:val="white"/>
        </w:rPr>
      </w:pPr>
      <w:r w:rsidRPr="002219C2">
        <w:rPr>
          <w:highlight w:val="white"/>
        </w:rPr>
        <w:t xml:space="preserve">              int countIndex = index + 2, level = 1, totalNewlineCount = 0;</w:t>
      </w:r>
    </w:p>
    <w:p w14:paraId="12F06453" w14:textId="77777777" w:rsidR="002219C2" w:rsidRPr="002219C2" w:rsidRDefault="002219C2" w:rsidP="002219C2">
      <w:pPr>
        <w:pStyle w:val="Code"/>
        <w:rPr>
          <w:highlight w:val="white"/>
        </w:rPr>
      </w:pPr>
      <w:r w:rsidRPr="002219C2">
        <w:rPr>
          <w:highlight w:val="white"/>
        </w:rPr>
        <w:t xml:space="preserve">              List&lt;Token&gt; subList = new List&lt;Token&gt;();</w:t>
      </w:r>
    </w:p>
    <w:p w14:paraId="2B456F76" w14:textId="77777777" w:rsidR="002219C2" w:rsidRPr="002219C2" w:rsidRDefault="002219C2" w:rsidP="002219C2">
      <w:pPr>
        <w:pStyle w:val="Code"/>
        <w:rPr>
          <w:highlight w:val="white"/>
        </w:rPr>
      </w:pPr>
      <w:r w:rsidRPr="002219C2">
        <w:rPr>
          <w:highlight w:val="white"/>
        </w:rPr>
        <w:t xml:space="preserve">              List&lt;List&lt;Token&gt;&gt; mainList = new List&lt;List&lt;Token&gt;&gt;();</w:t>
      </w:r>
    </w:p>
    <w:p w14:paraId="21D1DB42" w14:textId="77777777" w:rsidR="002219C2" w:rsidRPr="002219C2" w:rsidRDefault="002219C2" w:rsidP="002219C2">
      <w:pPr>
        <w:pStyle w:val="Code"/>
        <w:rPr>
          <w:highlight w:val="white"/>
        </w:rPr>
      </w:pPr>
      <w:r w:rsidRPr="002219C2">
        <w:rPr>
          <w:highlight w:val="white"/>
        </w:rPr>
        <w:t xml:space="preserve">        </w:t>
      </w:r>
    </w:p>
    <w:p w14:paraId="0AD54135" w14:textId="77777777" w:rsidR="002219C2" w:rsidRPr="002219C2" w:rsidRDefault="002219C2" w:rsidP="002219C2">
      <w:pPr>
        <w:pStyle w:val="Code"/>
        <w:rPr>
          <w:highlight w:val="white"/>
        </w:rPr>
      </w:pPr>
      <w:r w:rsidRPr="002219C2">
        <w:rPr>
          <w:highlight w:val="white"/>
        </w:rPr>
        <w:t xml:space="preserve">              while (true) {</w:t>
      </w:r>
    </w:p>
    <w:p w14:paraId="323333A5" w14:textId="77777777" w:rsidR="002219C2" w:rsidRPr="002219C2" w:rsidRDefault="002219C2" w:rsidP="002219C2">
      <w:pPr>
        <w:pStyle w:val="Code"/>
        <w:rPr>
          <w:highlight w:val="white"/>
        </w:rPr>
      </w:pPr>
      <w:r w:rsidRPr="002219C2">
        <w:rPr>
          <w:highlight w:val="white"/>
        </w:rPr>
        <w:t xml:space="preserve">                nextToken = tokenList[countIndex];</w:t>
      </w:r>
    </w:p>
    <w:p w14:paraId="71510CEA" w14:textId="77777777" w:rsidR="002219C2" w:rsidRPr="002219C2" w:rsidRDefault="002219C2" w:rsidP="002219C2">
      <w:pPr>
        <w:pStyle w:val="Code"/>
        <w:rPr>
          <w:highlight w:val="white"/>
        </w:rPr>
      </w:pPr>
      <w:r w:rsidRPr="002219C2">
        <w:rPr>
          <w:highlight w:val="white"/>
        </w:rPr>
        <w:t xml:space="preserve">                int newlineCount = nextToken.GetNewlineCount();</w:t>
      </w:r>
    </w:p>
    <w:p w14:paraId="4D697441" w14:textId="77777777" w:rsidR="002219C2" w:rsidRPr="002219C2" w:rsidRDefault="002219C2" w:rsidP="002219C2">
      <w:pPr>
        <w:pStyle w:val="Code"/>
        <w:rPr>
          <w:highlight w:val="white"/>
        </w:rPr>
      </w:pPr>
      <w:r w:rsidRPr="002219C2">
        <w:rPr>
          <w:highlight w:val="white"/>
        </w:rPr>
        <w:t xml:space="preserve">                totalNewlineCount += newlineCount;</w:t>
      </w:r>
    </w:p>
    <w:p w14:paraId="619DB635" w14:textId="77777777" w:rsidR="002219C2" w:rsidRPr="002219C2" w:rsidRDefault="002219C2" w:rsidP="002219C2">
      <w:pPr>
        <w:pStyle w:val="Code"/>
        <w:rPr>
          <w:highlight w:val="white"/>
        </w:rPr>
      </w:pPr>
      <w:r w:rsidRPr="002219C2">
        <w:rPr>
          <w:highlight w:val="white"/>
        </w:rPr>
        <w:t xml:space="preserve">                CCompiler_Main.Scanner.Line += newlineCount;</w:t>
      </w:r>
    </w:p>
    <w:p w14:paraId="7A63EBDD" w14:textId="77777777" w:rsidR="002219C2" w:rsidRPr="002219C2" w:rsidRDefault="002219C2" w:rsidP="002219C2">
      <w:pPr>
        <w:pStyle w:val="Code"/>
        <w:rPr>
          <w:highlight w:val="white"/>
        </w:rPr>
      </w:pPr>
      <w:r w:rsidRPr="002219C2">
        <w:rPr>
          <w:highlight w:val="white"/>
        </w:rPr>
        <w:t xml:space="preserve">                nextToken.ClearNewlineCount();</w:t>
      </w:r>
    </w:p>
    <w:p w14:paraId="665C6A9B" w14:textId="77777777" w:rsidR="002219C2" w:rsidRPr="002219C2" w:rsidRDefault="002219C2" w:rsidP="002219C2">
      <w:pPr>
        <w:pStyle w:val="Code"/>
        <w:rPr>
          <w:highlight w:val="white"/>
        </w:rPr>
      </w:pPr>
      <w:r w:rsidRPr="002219C2">
        <w:rPr>
          <w:highlight w:val="white"/>
        </w:rPr>
        <w:t xml:space="preserve">              </w:t>
      </w:r>
    </w:p>
    <w:p w14:paraId="027296C0" w14:textId="77777777" w:rsidR="002219C2" w:rsidRPr="002219C2" w:rsidRDefault="002219C2" w:rsidP="002219C2">
      <w:pPr>
        <w:pStyle w:val="Code"/>
        <w:rPr>
          <w:highlight w:val="white"/>
        </w:rPr>
      </w:pPr>
      <w:r w:rsidRPr="002219C2">
        <w:rPr>
          <w:highlight w:val="white"/>
        </w:rPr>
        <w:t xml:space="preserve">                Token token = tokenList[countIndex];</w:t>
      </w:r>
    </w:p>
    <w:p w14:paraId="010E0072" w14:textId="77777777" w:rsidR="002219C2" w:rsidRPr="002219C2" w:rsidRDefault="002219C2" w:rsidP="002219C2">
      <w:pPr>
        <w:pStyle w:val="Code"/>
        <w:rPr>
          <w:highlight w:val="white"/>
        </w:rPr>
      </w:pPr>
      <w:r w:rsidRPr="002219C2">
        <w:rPr>
          <w:highlight w:val="white"/>
        </w:rPr>
        <w:t xml:space="preserve">                Assert.Error(token.Id != CCompiler_Pre.Tokens.EOF,</w:t>
      </w:r>
    </w:p>
    <w:p w14:paraId="1133CDD7" w14:textId="77777777" w:rsidR="002219C2" w:rsidRPr="002219C2" w:rsidRDefault="002219C2" w:rsidP="002219C2">
      <w:pPr>
        <w:pStyle w:val="Code"/>
        <w:rPr>
          <w:highlight w:val="white"/>
        </w:rPr>
      </w:pPr>
      <w:r w:rsidRPr="002219C2">
        <w:rPr>
          <w:highlight w:val="white"/>
        </w:rPr>
        <w:t xml:space="preserve">                             Message.Invalid_end_of_macro_call);</w:t>
      </w:r>
    </w:p>
    <w:p w14:paraId="0B6C72F7" w14:textId="77777777" w:rsidR="002219C2" w:rsidRPr="002219C2" w:rsidRDefault="002219C2" w:rsidP="002219C2">
      <w:pPr>
        <w:pStyle w:val="Code"/>
        <w:rPr>
          <w:highlight w:val="white"/>
        </w:rPr>
      </w:pPr>
      <w:r w:rsidRPr="002219C2">
        <w:rPr>
          <w:highlight w:val="white"/>
        </w:rPr>
        <w:lastRenderedPageBreak/>
        <w:t xml:space="preserve">              </w:t>
      </w:r>
    </w:p>
    <w:p w14:paraId="5A83277B" w14:textId="77777777" w:rsidR="002219C2" w:rsidRPr="002219C2" w:rsidRDefault="002219C2" w:rsidP="002219C2">
      <w:pPr>
        <w:pStyle w:val="Code"/>
        <w:rPr>
          <w:highlight w:val="white"/>
        </w:rPr>
      </w:pPr>
      <w:r w:rsidRPr="002219C2">
        <w:rPr>
          <w:highlight w:val="white"/>
        </w:rPr>
        <w:t xml:space="preserve">                switch (token.Id) {</w:t>
      </w:r>
    </w:p>
    <w:p w14:paraId="748E7D18" w14:textId="77777777" w:rsidR="002219C2" w:rsidRPr="002219C2" w:rsidRDefault="002219C2" w:rsidP="002219C2">
      <w:pPr>
        <w:pStyle w:val="Code"/>
        <w:rPr>
          <w:highlight w:val="white"/>
        </w:rPr>
      </w:pPr>
      <w:r w:rsidRPr="002219C2">
        <w:rPr>
          <w:highlight w:val="white"/>
        </w:rPr>
        <w:t xml:space="preserve">                  case CCompiler_Pre.Tokens.LEFT_PARENTHESIS:</w:t>
      </w:r>
    </w:p>
    <w:p w14:paraId="1961E4DA" w14:textId="77777777" w:rsidR="002219C2" w:rsidRPr="002219C2" w:rsidRDefault="002219C2" w:rsidP="002219C2">
      <w:pPr>
        <w:pStyle w:val="Code"/>
        <w:rPr>
          <w:highlight w:val="white"/>
        </w:rPr>
      </w:pPr>
      <w:r w:rsidRPr="002219C2">
        <w:rPr>
          <w:highlight w:val="white"/>
        </w:rPr>
        <w:t xml:space="preserve">                    ++level;</w:t>
      </w:r>
    </w:p>
    <w:p w14:paraId="5B953EA9" w14:textId="77777777" w:rsidR="002219C2" w:rsidRPr="002219C2" w:rsidRDefault="002219C2" w:rsidP="002219C2">
      <w:pPr>
        <w:pStyle w:val="Code"/>
        <w:rPr>
          <w:highlight w:val="white"/>
        </w:rPr>
      </w:pPr>
      <w:r w:rsidRPr="002219C2">
        <w:rPr>
          <w:highlight w:val="white"/>
        </w:rPr>
        <w:t xml:space="preserve">                    subList.Add(token);</w:t>
      </w:r>
    </w:p>
    <w:p w14:paraId="0791AD78" w14:textId="77777777" w:rsidR="002219C2" w:rsidRPr="002219C2" w:rsidRDefault="002219C2" w:rsidP="002219C2">
      <w:pPr>
        <w:pStyle w:val="Code"/>
        <w:rPr>
          <w:highlight w:val="white"/>
        </w:rPr>
      </w:pPr>
      <w:r w:rsidRPr="002219C2">
        <w:rPr>
          <w:highlight w:val="white"/>
        </w:rPr>
        <w:t xml:space="preserve">                    break;</w:t>
      </w:r>
    </w:p>
    <w:p w14:paraId="7AB8806C" w14:textId="77777777" w:rsidR="002219C2" w:rsidRPr="002219C2" w:rsidRDefault="002219C2" w:rsidP="002219C2">
      <w:pPr>
        <w:pStyle w:val="Code"/>
        <w:rPr>
          <w:highlight w:val="white"/>
        </w:rPr>
      </w:pPr>
      <w:r w:rsidRPr="002219C2">
        <w:rPr>
          <w:highlight w:val="white"/>
        </w:rPr>
        <w:t xml:space="preserve">                  </w:t>
      </w:r>
    </w:p>
    <w:p w14:paraId="1323B968" w14:textId="77777777" w:rsidR="002219C2" w:rsidRPr="002219C2" w:rsidRDefault="002219C2" w:rsidP="002219C2">
      <w:pPr>
        <w:pStyle w:val="Code"/>
        <w:rPr>
          <w:highlight w:val="white"/>
        </w:rPr>
      </w:pPr>
      <w:r w:rsidRPr="002219C2">
        <w:rPr>
          <w:highlight w:val="white"/>
        </w:rPr>
        <w:t xml:space="preserve">                  case CCompiler_Pre.Tokens.RIGHT_PARENTHESIS:</w:t>
      </w:r>
    </w:p>
    <w:p w14:paraId="5C8C7C28" w14:textId="77777777" w:rsidR="002219C2" w:rsidRPr="002219C2" w:rsidRDefault="002219C2" w:rsidP="002219C2">
      <w:pPr>
        <w:pStyle w:val="Code"/>
        <w:rPr>
          <w:highlight w:val="white"/>
        </w:rPr>
      </w:pPr>
      <w:r w:rsidRPr="002219C2">
        <w:rPr>
          <w:highlight w:val="white"/>
        </w:rPr>
        <w:t xml:space="preserve">                    if ((--level) &gt; 0) {</w:t>
      </w:r>
    </w:p>
    <w:p w14:paraId="1483FF46" w14:textId="77777777" w:rsidR="002219C2" w:rsidRPr="002219C2" w:rsidRDefault="002219C2" w:rsidP="002219C2">
      <w:pPr>
        <w:pStyle w:val="Code"/>
        <w:rPr>
          <w:highlight w:val="white"/>
        </w:rPr>
      </w:pPr>
      <w:r w:rsidRPr="002219C2">
        <w:rPr>
          <w:highlight w:val="white"/>
        </w:rPr>
        <w:t xml:space="preserve">                      subList.Add(token);</w:t>
      </w:r>
    </w:p>
    <w:p w14:paraId="26E4D3C2" w14:textId="77777777" w:rsidR="002219C2" w:rsidRPr="002219C2" w:rsidRDefault="002219C2" w:rsidP="002219C2">
      <w:pPr>
        <w:pStyle w:val="Code"/>
        <w:rPr>
          <w:highlight w:val="white"/>
        </w:rPr>
      </w:pPr>
      <w:r w:rsidRPr="002219C2">
        <w:rPr>
          <w:highlight w:val="white"/>
        </w:rPr>
        <w:t xml:space="preserve">                    }</w:t>
      </w:r>
    </w:p>
    <w:p w14:paraId="339C7D36" w14:textId="77777777" w:rsidR="002219C2" w:rsidRPr="002219C2" w:rsidRDefault="002219C2" w:rsidP="002219C2">
      <w:pPr>
        <w:pStyle w:val="Code"/>
        <w:rPr>
          <w:highlight w:val="white"/>
        </w:rPr>
      </w:pPr>
      <w:r w:rsidRPr="002219C2">
        <w:rPr>
          <w:highlight w:val="white"/>
        </w:rPr>
        <w:t xml:space="preserve">                    break;</w:t>
      </w:r>
    </w:p>
    <w:p w14:paraId="157C6240" w14:textId="77777777" w:rsidR="002219C2" w:rsidRPr="002219C2" w:rsidRDefault="002219C2" w:rsidP="002219C2">
      <w:pPr>
        <w:pStyle w:val="Code"/>
        <w:rPr>
          <w:highlight w:val="white"/>
        </w:rPr>
      </w:pPr>
      <w:r w:rsidRPr="002219C2">
        <w:rPr>
          <w:highlight w:val="white"/>
        </w:rPr>
        <w:t xml:space="preserve">                  </w:t>
      </w:r>
    </w:p>
    <w:p w14:paraId="5FD1FEB9" w14:textId="77777777" w:rsidR="002219C2" w:rsidRPr="002219C2" w:rsidRDefault="002219C2" w:rsidP="002219C2">
      <w:pPr>
        <w:pStyle w:val="Code"/>
        <w:rPr>
          <w:highlight w:val="white"/>
        </w:rPr>
      </w:pPr>
      <w:r w:rsidRPr="002219C2">
        <w:rPr>
          <w:highlight w:val="white"/>
        </w:rPr>
        <w:t xml:space="preserve">                  default:</w:t>
      </w:r>
    </w:p>
    <w:p w14:paraId="2637E336" w14:textId="77777777" w:rsidR="002219C2" w:rsidRDefault="002219C2" w:rsidP="002219C2">
      <w:pPr>
        <w:pStyle w:val="Code"/>
        <w:rPr>
          <w:highlight w:val="white"/>
        </w:rPr>
      </w:pPr>
      <w:r w:rsidRPr="002219C2">
        <w:rPr>
          <w:highlight w:val="white"/>
        </w:rPr>
        <w:t xml:space="preserve">                    if ((level == 1) &amp;&amp;</w:t>
      </w:r>
    </w:p>
    <w:p w14:paraId="1625F85E" w14:textId="08FC0ACE" w:rsidR="002219C2" w:rsidRPr="002219C2" w:rsidRDefault="002219C2" w:rsidP="002219C2">
      <w:pPr>
        <w:pStyle w:val="Code"/>
        <w:rPr>
          <w:highlight w:val="white"/>
        </w:rPr>
      </w:pPr>
      <w:r>
        <w:rPr>
          <w:highlight w:val="white"/>
        </w:rPr>
        <w:t xml:space="preserve">                       </w:t>
      </w:r>
      <w:r w:rsidRPr="002219C2">
        <w:rPr>
          <w:highlight w:val="white"/>
        </w:rPr>
        <w:t xml:space="preserve"> (token.Id == CCompiler_Pre.Tokens.COMMA)) {</w:t>
      </w:r>
    </w:p>
    <w:p w14:paraId="06AB4C16" w14:textId="77777777" w:rsidR="002219C2" w:rsidRDefault="002219C2" w:rsidP="002219C2">
      <w:pPr>
        <w:pStyle w:val="Code"/>
        <w:rPr>
          <w:highlight w:val="white"/>
        </w:rPr>
      </w:pPr>
      <w:r w:rsidRPr="002219C2">
        <w:rPr>
          <w:highlight w:val="white"/>
        </w:rPr>
        <w:t xml:space="preserve">                      Assert.Error(subList.Count &gt; 0, name,</w:t>
      </w:r>
    </w:p>
    <w:p w14:paraId="49B5FCF9" w14:textId="3088C4E4" w:rsidR="002219C2" w:rsidRPr="002219C2" w:rsidRDefault="002219C2" w:rsidP="002219C2">
      <w:pPr>
        <w:pStyle w:val="Code"/>
        <w:rPr>
          <w:highlight w:val="white"/>
        </w:rPr>
      </w:pPr>
      <w:r>
        <w:rPr>
          <w:highlight w:val="white"/>
        </w:rPr>
        <w:t xml:space="preserve">                                  </w:t>
      </w:r>
      <w:r w:rsidRPr="002219C2">
        <w:rPr>
          <w:highlight w:val="white"/>
        </w:rPr>
        <w:t xml:space="preserve"> Message.Empty_macro_parameter);</w:t>
      </w:r>
    </w:p>
    <w:p w14:paraId="65B6B997" w14:textId="77777777" w:rsidR="002219C2" w:rsidRPr="002219C2" w:rsidRDefault="002219C2" w:rsidP="002219C2">
      <w:pPr>
        <w:pStyle w:val="Code"/>
        <w:rPr>
          <w:highlight w:val="white"/>
        </w:rPr>
      </w:pPr>
      <w:r w:rsidRPr="002219C2">
        <w:rPr>
          <w:highlight w:val="white"/>
        </w:rPr>
        <w:t xml:space="preserve">                      SearchForMacros(subList, nameStack); // XXX</w:t>
      </w:r>
    </w:p>
    <w:p w14:paraId="2DFACD98" w14:textId="77777777" w:rsidR="002219C2" w:rsidRPr="002219C2" w:rsidRDefault="002219C2" w:rsidP="002219C2">
      <w:pPr>
        <w:pStyle w:val="Code"/>
        <w:rPr>
          <w:highlight w:val="white"/>
        </w:rPr>
      </w:pPr>
      <w:r w:rsidRPr="002219C2">
        <w:rPr>
          <w:highlight w:val="white"/>
        </w:rPr>
        <w:t xml:space="preserve">                      mainList.Add(subList);</w:t>
      </w:r>
    </w:p>
    <w:p w14:paraId="09ADFDBD" w14:textId="77777777" w:rsidR="002219C2" w:rsidRPr="002219C2" w:rsidRDefault="002219C2" w:rsidP="002219C2">
      <w:pPr>
        <w:pStyle w:val="Code"/>
        <w:rPr>
          <w:highlight w:val="white"/>
        </w:rPr>
      </w:pPr>
      <w:r w:rsidRPr="002219C2">
        <w:rPr>
          <w:highlight w:val="white"/>
        </w:rPr>
        <w:t xml:space="preserve">                      subList = new List&lt;Token&gt;();</w:t>
      </w:r>
    </w:p>
    <w:p w14:paraId="72EBF401" w14:textId="77777777" w:rsidR="002219C2" w:rsidRPr="002219C2" w:rsidRDefault="002219C2" w:rsidP="002219C2">
      <w:pPr>
        <w:pStyle w:val="Code"/>
        <w:rPr>
          <w:highlight w:val="white"/>
        </w:rPr>
      </w:pPr>
      <w:r w:rsidRPr="002219C2">
        <w:rPr>
          <w:highlight w:val="white"/>
        </w:rPr>
        <w:t xml:space="preserve">                    }</w:t>
      </w:r>
    </w:p>
    <w:p w14:paraId="60FCBAFB" w14:textId="77777777" w:rsidR="002219C2" w:rsidRPr="002219C2" w:rsidRDefault="002219C2" w:rsidP="002219C2">
      <w:pPr>
        <w:pStyle w:val="Code"/>
        <w:rPr>
          <w:highlight w:val="white"/>
        </w:rPr>
      </w:pPr>
      <w:r w:rsidRPr="002219C2">
        <w:rPr>
          <w:highlight w:val="white"/>
        </w:rPr>
        <w:t xml:space="preserve">                    else {</w:t>
      </w:r>
    </w:p>
    <w:p w14:paraId="5A9E0952" w14:textId="77777777" w:rsidR="002219C2" w:rsidRPr="002219C2" w:rsidRDefault="002219C2" w:rsidP="002219C2">
      <w:pPr>
        <w:pStyle w:val="Code"/>
        <w:rPr>
          <w:highlight w:val="white"/>
        </w:rPr>
      </w:pPr>
      <w:r w:rsidRPr="002219C2">
        <w:rPr>
          <w:highlight w:val="white"/>
        </w:rPr>
        <w:t xml:space="preserve">                      subList.Add(token);</w:t>
      </w:r>
    </w:p>
    <w:p w14:paraId="7BD87C55" w14:textId="77777777" w:rsidR="002219C2" w:rsidRPr="002219C2" w:rsidRDefault="002219C2" w:rsidP="002219C2">
      <w:pPr>
        <w:pStyle w:val="Code"/>
        <w:rPr>
          <w:highlight w:val="white"/>
        </w:rPr>
      </w:pPr>
      <w:r w:rsidRPr="002219C2">
        <w:rPr>
          <w:highlight w:val="white"/>
        </w:rPr>
        <w:t xml:space="preserve">                    }</w:t>
      </w:r>
    </w:p>
    <w:p w14:paraId="3B26B826" w14:textId="77777777" w:rsidR="002219C2" w:rsidRPr="002219C2" w:rsidRDefault="002219C2" w:rsidP="002219C2">
      <w:pPr>
        <w:pStyle w:val="Code"/>
        <w:rPr>
          <w:highlight w:val="white"/>
        </w:rPr>
      </w:pPr>
      <w:r w:rsidRPr="002219C2">
        <w:rPr>
          <w:highlight w:val="white"/>
        </w:rPr>
        <w:t xml:space="preserve">                    break;</w:t>
      </w:r>
    </w:p>
    <w:p w14:paraId="5773599A" w14:textId="77777777" w:rsidR="002219C2" w:rsidRPr="002219C2" w:rsidRDefault="002219C2" w:rsidP="002219C2">
      <w:pPr>
        <w:pStyle w:val="Code"/>
        <w:rPr>
          <w:highlight w:val="white"/>
        </w:rPr>
      </w:pPr>
      <w:r w:rsidRPr="002219C2">
        <w:rPr>
          <w:highlight w:val="white"/>
        </w:rPr>
        <w:t xml:space="preserve">                }</w:t>
      </w:r>
    </w:p>
    <w:p w14:paraId="7F4153F0" w14:textId="77777777" w:rsidR="002219C2" w:rsidRPr="002219C2" w:rsidRDefault="002219C2" w:rsidP="002219C2">
      <w:pPr>
        <w:pStyle w:val="Code"/>
        <w:rPr>
          <w:highlight w:val="white"/>
        </w:rPr>
      </w:pPr>
      <w:r w:rsidRPr="002219C2">
        <w:rPr>
          <w:highlight w:val="white"/>
        </w:rPr>
        <w:t xml:space="preserve">              </w:t>
      </w:r>
    </w:p>
    <w:p w14:paraId="083E2D14" w14:textId="77777777" w:rsidR="002219C2" w:rsidRPr="002219C2" w:rsidRDefault="002219C2" w:rsidP="002219C2">
      <w:pPr>
        <w:pStyle w:val="Code"/>
        <w:rPr>
          <w:highlight w:val="white"/>
        </w:rPr>
      </w:pPr>
      <w:r w:rsidRPr="002219C2">
        <w:rPr>
          <w:highlight w:val="white"/>
        </w:rPr>
        <w:t xml:space="preserve">                if (level == 0) {</w:t>
      </w:r>
    </w:p>
    <w:p w14:paraId="41373FDA" w14:textId="77777777" w:rsidR="002219C2" w:rsidRDefault="002219C2" w:rsidP="002219C2">
      <w:pPr>
        <w:pStyle w:val="Code"/>
        <w:rPr>
          <w:highlight w:val="white"/>
        </w:rPr>
      </w:pPr>
      <w:r w:rsidRPr="002219C2">
        <w:rPr>
          <w:highlight w:val="white"/>
        </w:rPr>
        <w:t xml:space="preserve">                  Assert.Error(subList.Count &gt; 0, name,</w:t>
      </w:r>
    </w:p>
    <w:p w14:paraId="54541ABA" w14:textId="229520B5" w:rsidR="002219C2" w:rsidRPr="002219C2" w:rsidRDefault="002219C2" w:rsidP="002219C2">
      <w:pPr>
        <w:pStyle w:val="Code"/>
        <w:rPr>
          <w:highlight w:val="white"/>
        </w:rPr>
      </w:pPr>
      <w:r>
        <w:rPr>
          <w:highlight w:val="white"/>
        </w:rPr>
        <w:t xml:space="preserve">                              </w:t>
      </w:r>
      <w:r w:rsidRPr="002219C2">
        <w:rPr>
          <w:highlight w:val="white"/>
        </w:rPr>
        <w:t xml:space="preserve"> Message.Empty_macro_parameter_list);</w:t>
      </w:r>
    </w:p>
    <w:p w14:paraId="39922FD5" w14:textId="77777777" w:rsidR="002219C2" w:rsidRPr="002219C2" w:rsidRDefault="002219C2" w:rsidP="002219C2">
      <w:pPr>
        <w:pStyle w:val="Code"/>
        <w:rPr>
          <w:highlight w:val="white"/>
        </w:rPr>
      </w:pPr>
      <w:r w:rsidRPr="002219C2">
        <w:rPr>
          <w:highlight w:val="white"/>
        </w:rPr>
        <w:t xml:space="preserve">                  mainList.Add(subList);</w:t>
      </w:r>
    </w:p>
    <w:p w14:paraId="3841C530" w14:textId="77777777" w:rsidR="002219C2" w:rsidRPr="002219C2" w:rsidRDefault="002219C2" w:rsidP="002219C2">
      <w:pPr>
        <w:pStyle w:val="Code"/>
        <w:rPr>
          <w:highlight w:val="white"/>
        </w:rPr>
      </w:pPr>
      <w:r w:rsidRPr="002219C2">
        <w:rPr>
          <w:highlight w:val="white"/>
        </w:rPr>
        <w:t xml:space="preserve">                  break;</w:t>
      </w:r>
    </w:p>
    <w:p w14:paraId="4E368EDD" w14:textId="77777777" w:rsidR="002219C2" w:rsidRPr="002219C2" w:rsidRDefault="002219C2" w:rsidP="002219C2">
      <w:pPr>
        <w:pStyle w:val="Code"/>
        <w:rPr>
          <w:highlight w:val="white"/>
        </w:rPr>
      </w:pPr>
      <w:r w:rsidRPr="002219C2">
        <w:rPr>
          <w:highlight w:val="white"/>
        </w:rPr>
        <w:t xml:space="preserve">                }</w:t>
      </w:r>
    </w:p>
    <w:p w14:paraId="1E13989E" w14:textId="77777777" w:rsidR="002219C2" w:rsidRPr="002219C2" w:rsidRDefault="002219C2" w:rsidP="002219C2">
      <w:pPr>
        <w:pStyle w:val="Code"/>
        <w:rPr>
          <w:highlight w:val="white"/>
        </w:rPr>
      </w:pPr>
      <w:r w:rsidRPr="002219C2">
        <w:rPr>
          <w:highlight w:val="white"/>
        </w:rPr>
        <w:t xml:space="preserve">              </w:t>
      </w:r>
    </w:p>
    <w:p w14:paraId="70D2A130" w14:textId="77777777" w:rsidR="002219C2" w:rsidRPr="002219C2" w:rsidRDefault="002219C2" w:rsidP="002219C2">
      <w:pPr>
        <w:pStyle w:val="Code"/>
        <w:rPr>
          <w:highlight w:val="white"/>
        </w:rPr>
      </w:pPr>
      <w:r w:rsidRPr="002219C2">
        <w:rPr>
          <w:highlight w:val="white"/>
        </w:rPr>
        <w:t xml:space="preserve">                ++countIndex;</w:t>
      </w:r>
    </w:p>
    <w:p w14:paraId="5B7EACB1" w14:textId="77777777" w:rsidR="002219C2" w:rsidRPr="002219C2" w:rsidRDefault="002219C2" w:rsidP="002219C2">
      <w:pPr>
        <w:pStyle w:val="Code"/>
        <w:rPr>
          <w:highlight w:val="white"/>
        </w:rPr>
      </w:pPr>
      <w:r w:rsidRPr="002219C2">
        <w:rPr>
          <w:highlight w:val="white"/>
        </w:rPr>
        <w:t xml:space="preserve">              }</w:t>
      </w:r>
    </w:p>
    <w:p w14:paraId="25B3DEB0" w14:textId="77777777" w:rsidR="002219C2" w:rsidRPr="002219C2" w:rsidRDefault="002219C2" w:rsidP="002219C2">
      <w:pPr>
        <w:pStyle w:val="Code"/>
        <w:rPr>
          <w:highlight w:val="white"/>
        </w:rPr>
      </w:pPr>
    </w:p>
    <w:p w14:paraId="0072DE5B" w14:textId="77777777" w:rsidR="002219C2" w:rsidRPr="002219C2" w:rsidRDefault="002219C2" w:rsidP="002219C2">
      <w:pPr>
        <w:pStyle w:val="Code"/>
        <w:rPr>
          <w:highlight w:val="white"/>
        </w:rPr>
      </w:pPr>
      <w:r w:rsidRPr="002219C2">
        <w:rPr>
          <w:highlight w:val="white"/>
        </w:rPr>
        <w:t xml:space="preserve">              Macro macro = Preprocessor.MacroMap[name];</w:t>
      </w:r>
    </w:p>
    <w:p w14:paraId="3B7CEB1E" w14:textId="77777777" w:rsidR="00BF7E79" w:rsidRDefault="002219C2" w:rsidP="002219C2">
      <w:pPr>
        <w:pStyle w:val="Code"/>
        <w:rPr>
          <w:highlight w:val="white"/>
        </w:rPr>
      </w:pPr>
      <w:r w:rsidRPr="002219C2">
        <w:rPr>
          <w:highlight w:val="white"/>
        </w:rPr>
        <w:t xml:space="preserve">              Assert.Error(macro.Parameters() == mainList.Count, name,</w:t>
      </w:r>
    </w:p>
    <w:p w14:paraId="287B4F33" w14:textId="35FE7392" w:rsidR="002219C2" w:rsidRPr="002219C2" w:rsidRDefault="00BF7E79" w:rsidP="002219C2">
      <w:pPr>
        <w:pStyle w:val="Code"/>
        <w:rPr>
          <w:highlight w:val="white"/>
        </w:rPr>
      </w:pPr>
      <w:r>
        <w:rPr>
          <w:highlight w:val="white"/>
        </w:rPr>
        <w:t xml:space="preserve">                        </w:t>
      </w:r>
      <w:r w:rsidR="002219C2">
        <w:rPr>
          <w:highlight w:val="white"/>
        </w:rPr>
        <w:t xml:space="preserve"> </w:t>
      </w:r>
      <w:r w:rsidR="002219C2" w:rsidRPr="002219C2">
        <w:rPr>
          <w:highlight w:val="white"/>
        </w:rPr>
        <w:t>Message.Invalid_number_of_parameters_in_macro_call);</w:t>
      </w:r>
    </w:p>
    <w:p w14:paraId="1D9A2A1A" w14:textId="77777777" w:rsidR="002219C2" w:rsidRPr="002219C2" w:rsidRDefault="002219C2" w:rsidP="002219C2">
      <w:pPr>
        <w:pStyle w:val="Code"/>
        <w:rPr>
          <w:highlight w:val="white"/>
        </w:rPr>
      </w:pPr>
      <w:r w:rsidRPr="002219C2">
        <w:rPr>
          <w:highlight w:val="white"/>
        </w:rPr>
        <w:t xml:space="preserve">            </w:t>
      </w:r>
    </w:p>
    <w:p w14:paraId="3E4DE15E" w14:textId="77777777" w:rsidR="002219C2" w:rsidRPr="002219C2" w:rsidRDefault="002219C2" w:rsidP="002219C2">
      <w:pPr>
        <w:pStyle w:val="Code"/>
        <w:rPr>
          <w:highlight w:val="white"/>
        </w:rPr>
      </w:pPr>
      <w:r w:rsidRPr="002219C2">
        <w:rPr>
          <w:highlight w:val="white"/>
        </w:rPr>
        <w:t xml:space="preserve">              List&lt;Token&gt; cloneListX = CloneList(macro.TokenList());</w:t>
      </w:r>
    </w:p>
    <w:p w14:paraId="4CCB9649" w14:textId="77777777" w:rsidR="002219C2" w:rsidRPr="002219C2" w:rsidRDefault="002219C2" w:rsidP="002219C2">
      <w:pPr>
        <w:pStyle w:val="Code"/>
        <w:rPr>
          <w:highlight w:val="white"/>
        </w:rPr>
      </w:pPr>
      <w:r w:rsidRPr="002219C2">
        <w:rPr>
          <w:highlight w:val="white"/>
        </w:rPr>
        <w:t xml:space="preserve">            </w:t>
      </w:r>
    </w:p>
    <w:p w14:paraId="149E78A5" w14:textId="77777777" w:rsidR="00B86DAE" w:rsidRDefault="002219C2" w:rsidP="002219C2">
      <w:pPr>
        <w:pStyle w:val="Code"/>
        <w:rPr>
          <w:highlight w:val="white"/>
        </w:rPr>
      </w:pPr>
      <w:r w:rsidRPr="002219C2">
        <w:rPr>
          <w:highlight w:val="white"/>
        </w:rPr>
        <w:t xml:space="preserve">              for (int macroIndex = (cloneListX.Count - 1);</w:t>
      </w:r>
    </w:p>
    <w:p w14:paraId="39513EC5" w14:textId="21B5F56C" w:rsidR="002219C2" w:rsidRPr="002219C2" w:rsidRDefault="00B86DAE" w:rsidP="002219C2">
      <w:pPr>
        <w:pStyle w:val="Code"/>
        <w:rPr>
          <w:highlight w:val="white"/>
        </w:rPr>
      </w:pPr>
      <w:r>
        <w:rPr>
          <w:highlight w:val="white"/>
        </w:rPr>
        <w:t xml:space="preserve">                  </w:t>
      </w:r>
      <w:r w:rsidR="002219C2" w:rsidRPr="002219C2">
        <w:rPr>
          <w:highlight w:val="white"/>
        </w:rPr>
        <w:t xml:space="preserve"> macroIndex &gt;= 0; --macroIndex) {</w:t>
      </w:r>
    </w:p>
    <w:p w14:paraId="7CE1D3A5" w14:textId="77777777" w:rsidR="002219C2" w:rsidRPr="002219C2" w:rsidRDefault="002219C2" w:rsidP="002219C2">
      <w:pPr>
        <w:pStyle w:val="Code"/>
        <w:rPr>
          <w:highlight w:val="white"/>
        </w:rPr>
      </w:pPr>
      <w:r w:rsidRPr="002219C2">
        <w:rPr>
          <w:highlight w:val="white"/>
        </w:rPr>
        <w:t xml:space="preserve">                Token macroToken = cloneListX[macroIndex];</w:t>
      </w:r>
    </w:p>
    <w:p w14:paraId="7E81571A" w14:textId="77777777" w:rsidR="002219C2" w:rsidRPr="002219C2" w:rsidRDefault="002219C2" w:rsidP="002219C2">
      <w:pPr>
        <w:pStyle w:val="Code"/>
        <w:rPr>
          <w:highlight w:val="white"/>
        </w:rPr>
      </w:pPr>
    </w:p>
    <w:p w14:paraId="42F76B85" w14:textId="77777777" w:rsidR="002219C2" w:rsidRPr="002219C2" w:rsidRDefault="002219C2" w:rsidP="002219C2">
      <w:pPr>
        <w:pStyle w:val="Code"/>
        <w:rPr>
          <w:highlight w:val="white"/>
        </w:rPr>
      </w:pPr>
      <w:r w:rsidRPr="002219C2">
        <w:rPr>
          <w:highlight w:val="white"/>
        </w:rPr>
        <w:t xml:space="preserve">                if (macroToken.Id == CCompiler_Pre.Tokens.MARK) {</w:t>
      </w:r>
    </w:p>
    <w:p w14:paraId="28E49686" w14:textId="77777777" w:rsidR="002219C2" w:rsidRPr="002219C2" w:rsidRDefault="002219C2" w:rsidP="002219C2">
      <w:pPr>
        <w:pStyle w:val="Code"/>
        <w:rPr>
          <w:highlight w:val="white"/>
        </w:rPr>
      </w:pPr>
      <w:r w:rsidRPr="002219C2">
        <w:rPr>
          <w:highlight w:val="white"/>
        </w:rPr>
        <w:t xml:space="preserve">                  int markIndex = (int) macroToken.Value;</w:t>
      </w:r>
    </w:p>
    <w:p w14:paraId="646F57E9" w14:textId="77777777" w:rsidR="002219C2" w:rsidRPr="002219C2" w:rsidRDefault="002219C2" w:rsidP="002219C2">
      <w:pPr>
        <w:pStyle w:val="Code"/>
        <w:rPr>
          <w:highlight w:val="white"/>
        </w:rPr>
      </w:pPr>
      <w:r w:rsidRPr="002219C2">
        <w:rPr>
          <w:highlight w:val="white"/>
        </w:rPr>
        <w:t xml:space="preserve">                  cloneListX.RemoveAt(macroIndex);</w:t>
      </w:r>
    </w:p>
    <w:p w14:paraId="1E8C7F8E" w14:textId="77777777" w:rsidR="002219C2" w:rsidRPr="002219C2" w:rsidRDefault="002219C2" w:rsidP="002219C2">
      <w:pPr>
        <w:pStyle w:val="Code"/>
        <w:rPr>
          <w:highlight w:val="white"/>
        </w:rPr>
      </w:pPr>
      <w:r w:rsidRPr="002219C2">
        <w:rPr>
          <w:highlight w:val="white"/>
        </w:rPr>
        <w:t xml:space="preserve">                  List&lt;Token&gt; replaceList = CloneList(mainList[markIndex]);</w:t>
      </w:r>
    </w:p>
    <w:p w14:paraId="0F06325F" w14:textId="77777777" w:rsidR="002219C2" w:rsidRPr="002219C2" w:rsidRDefault="002219C2" w:rsidP="002219C2">
      <w:pPr>
        <w:pStyle w:val="Code"/>
        <w:rPr>
          <w:highlight w:val="white"/>
        </w:rPr>
      </w:pPr>
    </w:p>
    <w:p w14:paraId="3F9169DE" w14:textId="340ECA29" w:rsidR="00B86DAE" w:rsidRDefault="002219C2" w:rsidP="002219C2">
      <w:pPr>
        <w:pStyle w:val="Code"/>
        <w:rPr>
          <w:highlight w:val="white"/>
        </w:rPr>
      </w:pPr>
      <w:r w:rsidRPr="002219C2">
        <w:rPr>
          <w:highlight w:val="white"/>
        </w:rPr>
        <w:t xml:space="preserve">                  if ((macroIndex &gt; 0) &amp;&amp;</w:t>
      </w:r>
      <w:r w:rsidR="00B86DAE">
        <w:rPr>
          <w:highlight w:val="white"/>
        </w:rPr>
        <w:t xml:space="preserve"> </w:t>
      </w:r>
      <w:r w:rsidRPr="002219C2">
        <w:rPr>
          <w:highlight w:val="white"/>
        </w:rPr>
        <w:t>(cloneListX[macroIndex - 1].Id ==</w:t>
      </w:r>
    </w:p>
    <w:p w14:paraId="7BC71A6F" w14:textId="2EFF30CD" w:rsidR="002219C2" w:rsidRPr="002219C2" w:rsidRDefault="00B86DAE" w:rsidP="002219C2">
      <w:pPr>
        <w:pStyle w:val="Code"/>
        <w:rPr>
          <w:highlight w:val="white"/>
        </w:rPr>
      </w:pPr>
      <w:r>
        <w:rPr>
          <w:highlight w:val="white"/>
        </w:rPr>
        <w:t xml:space="preserve">                                           </w:t>
      </w:r>
      <w:r w:rsidR="002219C2" w:rsidRPr="002219C2">
        <w:rPr>
          <w:highlight w:val="white"/>
        </w:rPr>
        <w:t>CCompiler_Pre.Tokens.SHARP)) {</w:t>
      </w:r>
    </w:p>
    <w:p w14:paraId="204E0FCF" w14:textId="77777777" w:rsidR="002219C2" w:rsidRPr="002219C2" w:rsidRDefault="002219C2" w:rsidP="002219C2">
      <w:pPr>
        <w:pStyle w:val="Code"/>
        <w:rPr>
          <w:highlight w:val="white"/>
        </w:rPr>
      </w:pPr>
      <w:r w:rsidRPr="002219C2">
        <w:rPr>
          <w:highlight w:val="white"/>
        </w:rPr>
        <w:t xml:space="preserve">                    string text = "\"" + TokenListToString(replaceList) + "\"";</w:t>
      </w:r>
    </w:p>
    <w:p w14:paraId="79A8A072" w14:textId="77777777" w:rsidR="000D1B93" w:rsidRDefault="002219C2" w:rsidP="002219C2">
      <w:pPr>
        <w:pStyle w:val="Code"/>
        <w:rPr>
          <w:highlight w:val="white"/>
        </w:rPr>
      </w:pPr>
      <w:r w:rsidRPr="002219C2">
        <w:rPr>
          <w:highlight w:val="white"/>
        </w:rPr>
        <w:t xml:space="preserve">                    cloneListX.Insert(macroIndex,</w:t>
      </w:r>
    </w:p>
    <w:p w14:paraId="6DC138DC" w14:textId="7E3F30DC" w:rsidR="002219C2" w:rsidRPr="002219C2" w:rsidRDefault="000D1B93" w:rsidP="000D1B93">
      <w:pPr>
        <w:pStyle w:val="Code"/>
        <w:rPr>
          <w:highlight w:val="white"/>
        </w:rPr>
      </w:pPr>
      <w:r>
        <w:rPr>
          <w:highlight w:val="white"/>
        </w:rPr>
        <w:lastRenderedPageBreak/>
        <w:t xml:space="preserve">                                </w:t>
      </w:r>
      <w:r w:rsidR="002219C2" w:rsidRPr="002219C2">
        <w:rPr>
          <w:highlight w:val="white"/>
        </w:rPr>
        <w:t>new</w:t>
      </w:r>
      <w:r>
        <w:rPr>
          <w:highlight w:val="white"/>
        </w:rPr>
        <w:t xml:space="preserve"> </w:t>
      </w:r>
      <w:r w:rsidR="002219C2" w:rsidRPr="002219C2">
        <w:rPr>
          <w:highlight w:val="white"/>
        </w:rPr>
        <w:t>Token(CCompiler_Pre.Tokens.STRING, text));</w:t>
      </w:r>
    </w:p>
    <w:p w14:paraId="28AF46C3" w14:textId="77777777" w:rsidR="002219C2" w:rsidRPr="002219C2" w:rsidRDefault="002219C2" w:rsidP="002219C2">
      <w:pPr>
        <w:pStyle w:val="Code"/>
        <w:rPr>
          <w:highlight w:val="white"/>
        </w:rPr>
      </w:pPr>
      <w:r w:rsidRPr="002219C2">
        <w:rPr>
          <w:highlight w:val="white"/>
        </w:rPr>
        <w:t xml:space="preserve">                    cloneListX.RemoveAt(--macroIndex);</w:t>
      </w:r>
    </w:p>
    <w:p w14:paraId="673A5D9C" w14:textId="77777777" w:rsidR="002219C2" w:rsidRPr="002219C2" w:rsidRDefault="002219C2" w:rsidP="002219C2">
      <w:pPr>
        <w:pStyle w:val="Code"/>
        <w:rPr>
          <w:highlight w:val="white"/>
        </w:rPr>
      </w:pPr>
      <w:r w:rsidRPr="002219C2">
        <w:rPr>
          <w:highlight w:val="white"/>
        </w:rPr>
        <w:t xml:space="preserve">                  }</w:t>
      </w:r>
    </w:p>
    <w:p w14:paraId="45262168" w14:textId="77777777" w:rsidR="002219C2" w:rsidRPr="002219C2" w:rsidRDefault="002219C2" w:rsidP="002219C2">
      <w:pPr>
        <w:pStyle w:val="Code"/>
        <w:rPr>
          <w:highlight w:val="white"/>
        </w:rPr>
      </w:pPr>
      <w:r w:rsidRPr="002219C2">
        <w:rPr>
          <w:highlight w:val="white"/>
        </w:rPr>
        <w:t xml:space="preserve">                  else {</w:t>
      </w:r>
    </w:p>
    <w:p w14:paraId="62DC76A9" w14:textId="77777777" w:rsidR="002219C2" w:rsidRPr="002219C2" w:rsidRDefault="002219C2" w:rsidP="002219C2">
      <w:pPr>
        <w:pStyle w:val="Code"/>
        <w:rPr>
          <w:highlight w:val="white"/>
        </w:rPr>
      </w:pPr>
      <w:r w:rsidRPr="002219C2">
        <w:rPr>
          <w:highlight w:val="white"/>
        </w:rPr>
        <w:t xml:space="preserve">                    cloneListX.InsertRange(macroIndex, replaceList);</w:t>
      </w:r>
    </w:p>
    <w:p w14:paraId="3EC1101B" w14:textId="77777777" w:rsidR="002219C2" w:rsidRPr="002219C2" w:rsidRDefault="002219C2" w:rsidP="002219C2">
      <w:pPr>
        <w:pStyle w:val="Code"/>
        <w:rPr>
          <w:highlight w:val="white"/>
        </w:rPr>
      </w:pPr>
      <w:r w:rsidRPr="002219C2">
        <w:rPr>
          <w:highlight w:val="white"/>
        </w:rPr>
        <w:t xml:space="preserve">                  }</w:t>
      </w:r>
    </w:p>
    <w:p w14:paraId="0F93A611" w14:textId="77777777" w:rsidR="002219C2" w:rsidRPr="002219C2" w:rsidRDefault="002219C2" w:rsidP="002219C2">
      <w:pPr>
        <w:pStyle w:val="Code"/>
        <w:rPr>
          <w:highlight w:val="white"/>
        </w:rPr>
      </w:pPr>
      <w:r w:rsidRPr="002219C2">
        <w:rPr>
          <w:highlight w:val="white"/>
        </w:rPr>
        <w:t xml:space="preserve">                }              </w:t>
      </w:r>
    </w:p>
    <w:p w14:paraId="2E568DE1" w14:textId="77777777" w:rsidR="002219C2" w:rsidRPr="002219C2" w:rsidRDefault="002219C2" w:rsidP="002219C2">
      <w:pPr>
        <w:pStyle w:val="Code"/>
        <w:rPr>
          <w:highlight w:val="white"/>
        </w:rPr>
      </w:pPr>
      <w:r w:rsidRPr="002219C2">
        <w:rPr>
          <w:highlight w:val="white"/>
        </w:rPr>
        <w:t xml:space="preserve">              }</w:t>
      </w:r>
    </w:p>
    <w:p w14:paraId="498DB0F4" w14:textId="77777777" w:rsidR="002219C2" w:rsidRPr="002219C2" w:rsidRDefault="002219C2" w:rsidP="002219C2">
      <w:pPr>
        <w:pStyle w:val="Code"/>
        <w:rPr>
          <w:highlight w:val="white"/>
        </w:rPr>
      </w:pPr>
    </w:p>
    <w:p w14:paraId="5BCA4DAA" w14:textId="77777777" w:rsidR="002219C2" w:rsidRPr="002219C2" w:rsidRDefault="002219C2" w:rsidP="002219C2">
      <w:pPr>
        <w:pStyle w:val="Code"/>
        <w:rPr>
          <w:highlight w:val="white"/>
        </w:rPr>
      </w:pPr>
      <w:r w:rsidRPr="002219C2">
        <w:rPr>
          <w:highlight w:val="white"/>
        </w:rPr>
        <w:t xml:space="preserve">              nameStack.Push(name);</w:t>
      </w:r>
    </w:p>
    <w:p w14:paraId="7B126878" w14:textId="77777777" w:rsidR="002219C2" w:rsidRPr="002219C2" w:rsidRDefault="002219C2" w:rsidP="002219C2">
      <w:pPr>
        <w:pStyle w:val="Code"/>
        <w:rPr>
          <w:highlight w:val="white"/>
        </w:rPr>
      </w:pPr>
      <w:r w:rsidRPr="002219C2">
        <w:rPr>
          <w:highlight w:val="white"/>
        </w:rPr>
        <w:t xml:space="preserve">              SearchForMacros(cloneListX, nameStack);</w:t>
      </w:r>
    </w:p>
    <w:p w14:paraId="0C3EAB26" w14:textId="77777777" w:rsidR="002219C2" w:rsidRPr="002219C2" w:rsidRDefault="002219C2" w:rsidP="002219C2">
      <w:pPr>
        <w:pStyle w:val="Code"/>
        <w:rPr>
          <w:highlight w:val="white"/>
        </w:rPr>
      </w:pPr>
      <w:r w:rsidRPr="002219C2">
        <w:rPr>
          <w:highlight w:val="white"/>
        </w:rPr>
        <w:t xml:space="preserve">              nameStack.Pop();</w:t>
      </w:r>
    </w:p>
    <w:p w14:paraId="5B38857A" w14:textId="77777777" w:rsidR="002219C2" w:rsidRPr="002219C2" w:rsidRDefault="002219C2" w:rsidP="002219C2">
      <w:pPr>
        <w:pStyle w:val="Code"/>
        <w:rPr>
          <w:highlight w:val="white"/>
        </w:rPr>
      </w:pPr>
    </w:p>
    <w:p w14:paraId="22658DC3" w14:textId="77777777" w:rsidR="002219C2" w:rsidRPr="002219C2" w:rsidRDefault="002219C2" w:rsidP="002219C2">
      <w:pPr>
        <w:pStyle w:val="Code"/>
        <w:rPr>
          <w:highlight w:val="white"/>
        </w:rPr>
      </w:pPr>
      <w:r w:rsidRPr="002219C2">
        <w:rPr>
          <w:highlight w:val="white"/>
        </w:rPr>
        <w:t xml:space="preserve">              tokenList.RemoveRange(index, countIndex - index + 1);</w:t>
      </w:r>
    </w:p>
    <w:p w14:paraId="2CFC2FA8" w14:textId="77777777" w:rsidR="002219C2" w:rsidRPr="002219C2" w:rsidRDefault="002219C2" w:rsidP="002219C2">
      <w:pPr>
        <w:pStyle w:val="Code"/>
        <w:rPr>
          <w:highlight w:val="white"/>
        </w:rPr>
      </w:pPr>
      <w:r w:rsidRPr="002219C2">
        <w:rPr>
          <w:highlight w:val="white"/>
        </w:rPr>
        <w:t xml:space="preserve">              tokenList.InsertRange(index, cloneListX);</w:t>
      </w:r>
    </w:p>
    <w:p w14:paraId="61BD1440" w14:textId="77777777" w:rsidR="002219C2" w:rsidRPr="002219C2" w:rsidRDefault="002219C2" w:rsidP="002219C2">
      <w:pPr>
        <w:pStyle w:val="Code"/>
        <w:rPr>
          <w:highlight w:val="white"/>
        </w:rPr>
      </w:pPr>
      <w:r w:rsidRPr="002219C2">
        <w:rPr>
          <w:highlight w:val="white"/>
        </w:rPr>
        <w:t xml:space="preserve">              tokenList[index].AddNewlineCount(beginNewlineCount);</w:t>
      </w:r>
    </w:p>
    <w:p w14:paraId="60236D84" w14:textId="77777777" w:rsidR="000D1B93" w:rsidRDefault="002219C2" w:rsidP="002219C2">
      <w:pPr>
        <w:pStyle w:val="Code"/>
        <w:rPr>
          <w:highlight w:val="white"/>
        </w:rPr>
      </w:pPr>
      <w:r w:rsidRPr="002219C2">
        <w:rPr>
          <w:highlight w:val="white"/>
        </w:rPr>
        <w:t xml:space="preserve">              tokenList[index +</w:t>
      </w:r>
    </w:p>
    <w:p w14:paraId="2DBEBB62" w14:textId="66F2DD2F" w:rsidR="002219C2" w:rsidRPr="002219C2" w:rsidRDefault="000D1B93" w:rsidP="002219C2">
      <w:pPr>
        <w:pStyle w:val="Code"/>
        <w:rPr>
          <w:highlight w:val="white"/>
        </w:rPr>
      </w:pPr>
      <w:r>
        <w:rPr>
          <w:highlight w:val="white"/>
        </w:rPr>
        <w:t xml:space="preserve">                       </w:t>
      </w:r>
      <w:r w:rsidR="002219C2" w:rsidRPr="002219C2">
        <w:rPr>
          <w:highlight w:val="white"/>
        </w:rPr>
        <w:t xml:space="preserve"> cloneListX.Count].AddNewlineCount(totalNewlineCount);</w:t>
      </w:r>
    </w:p>
    <w:p w14:paraId="09277A2B" w14:textId="77777777" w:rsidR="002219C2" w:rsidRPr="002219C2" w:rsidRDefault="002219C2" w:rsidP="002219C2">
      <w:pPr>
        <w:pStyle w:val="Code"/>
        <w:rPr>
          <w:highlight w:val="white"/>
        </w:rPr>
      </w:pPr>
      <w:r w:rsidRPr="002219C2">
        <w:rPr>
          <w:highlight w:val="white"/>
        </w:rPr>
        <w:t xml:space="preserve">              index += cloneListX.Count - 1;</w:t>
      </w:r>
    </w:p>
    <w:p w14:paraId="4A8675BF" w14:textId="77777777" w:rsidR="002219C2" w:rsidRPr="002219C2" w:rsidRDefault="002219C2" w:rsidP="002219C2">
      <w:pPr>
        <w:pStyle w:val="Code"/>
        <w:rPr>
          <w:highlight w:val="white"/>
        </w:rPr>
      </w:pPr>
      <w:r w:rsidRPr="002219C2">
        <w:rPr>
          <w:highlight w:val="white"/>
        </w:rPr>
        <w:t xml:space="preserve">            }</w:t>
      </w:r>
    </w:p>
    <w:p w14:paraId="23600E15" w14:textId="77777777" w:rsidR="002219C2" w:rsidRPr="002219C2" w:rsidRDefault="002219C2" w:rsidP="002219C2">
      <w:pPr>
        <w:pStyle w:val="Code"/>
        <w:rPr>
          <w:highlight w:val="white"/>
        </w:rPr>
      </w:pPr>
      <w:r w:rsidRPr="002219C2">
        <w:rPr>
          <w:highlight w:val="white"/>
        </w:rPr>
        <w:t xml:space="preserve">            else {</w:t>
      </w:r>
    </w:p>
    <w:p w14:paraId="37091279" w14:textId="77777777" w:rsidR="002219C2" w:rsidRPr="002219C2" w:rsidRDefault="002219C2" w:rsidP="002219C2">
      <w:pPr>
        <w:pStyle w:val="Code"/>
        <w:rPr>
          <w:highlight w:val="white"/>
        </w:rPr>
      </w:pPr>
      <w:r w:rsidRPr="002219C2">
        <w:rPr>
          <w:highlight w:val="white"/>
        </w:rPr>
        <w:t xml:space="preserve">              Macro macro = Preprocessor.MacroMap[name];</w:t>
      </w:r>
    </w:p>
    <w:p w14:paraId="549B17D7" w14:textId="77777777" w:rsidR="000D1B93" w:rsidRDefault="002219C2" w:rsidP="002219C2">
      <w:pPr>
        <w:pStyle w:val="Code"/>
        <w:rPr>
          <w:highlight w:val="white"/>
        </w:rPr>
      </w:pPr>
      <w:r w:rsidRPr="002219C2">
        <w:rPr>
          <w:highlight w:val="white"/>
        </w:rPr>
        <w:t xml:space="preserve">              Assert.Error(macro.Parameters() == 0, name,</w:t>
      </w:r>
      <w:r w:rsidR="000D1B93">
        <w:rPr>
          <w:highlight w:val="white"/>
        </w:rPr>
        <w:t xml:space="preserve"> </w:t>
      </w:r>
      <w:r w:rsidRPr="002219C2">
        <w:rPr>
          <w:highlight w:val="white"/>
        </w:rPr>
        <w:t>Message.</w:t>
      </w:r>
    </w:p>
    <w:p w14:paraId="62577477" w14:textId="0DCBD21B" w:rsidR="002219C2" w:rsidRPr="002219C2" w:rsidRDefault="000D1B93" w:rsidP="002219C2">
      <w:pPr>
        <w:pStyle w:val="Code"/>
        <w:rPr>
          <w:highlight w:val="white"/>
        </w:rPr>
      </w:pPr>
      <w:r>
        <w:rPr>
          <w:highlight w:val="white"/>
        </w:rPr>
        <w:t xml:space="preserve">                           </w:t>
      </w:r>
      <w:r w:rsidR="002219C2" w:rsidRPr="002219C2">
        <w:rPr>
          <w:highlight w:val="white"/>
        </w:rPr>
        <w:t>Invalid_number_of_parameters_in_macro_call);</w:t>
      </w:r>
    </w:p>
    <w:p w14:paraId="501BDEE8" w14:textId="77777777" w:rsidR="002219C2" w:rsidRPr="002219C2" w:rsidRDefault="002219C2" w:rsidP="002219C2">
      <w:pPr>
        <w:pStyle w:val="Code"/>
        <w:rPr>
          <w:highlight w:val="white"/>
        </w:rPr>
      </w:pPr>
      <w:r w:rsidRPr="002219C2">
        <w:rPr>
          <w:highlight w:val="white"/>
        </w:rPr>
        <w:t xml:space="preserve">              List&lt;Token&gt; cloneListX = CloneList(macro.TokenList());</w:t>
      </w:r>
    </w:p>
    <w:p w14:paraId="584356C7" w14:textId="77777777" w:rsidR="002219C2" w:rsidRPr="002219C2" w:rsidRDefault="002219C2" w:rsidP="002219C2">
      <w:pPr>
        <w:pStyle w:val="Code"/>
        <w:rPr>
          <w:highlight w:val="white"/>
        </w:rPr>
      </w:pPr>
      <w:r w:rsidRPr="002219C2">
        <w:rPr>
          <w:highlight w:val="white"/>
        </w:rPr>
        <w:t xml:space="preserve">              nameStack.Push(name);</w:t>
      </w:r>
    </w:p>
    <w:p w14:paraId="2A64EABC" w14:textId="77777777" w:rsidR="002219C2" w:rsidRPr="002219C2" w:rsidRDefault="002219C2" w:rsidP="002219C2">
      <w:pPr>
        <w:pStyle w:val="Code"/>
        <w:rPr>
          <w:highlight w:val="white"/>
        </w:rPr>
      </w:pPr>
      <w:r w:rsidRPr="002219C2">
        <w:rPr>
          <w:highlight w:val="white"/>
        </w:rPr>
        <w:t xml:space="preserve">              SearchForMacros(cloneListX, nameStack);</w:t>
      </w:r>
    </w:p>
    <w:p w14:paraId="7C8DEAFC" w14:textId="77777777" w:rsidR="002219C2" w:rsidRPr="002219C2" w:rsidRDefault="002219C2" w:rsidP="002219C2">
      <w:pPr>
        <w:pStyle w:val="Code"/>
        <w:rPr>
          <w:highlight w:val="white"/>
        </w:rPr>
      </w:pPr>
      <w:r w:rsidRPr="002219C2">
        <w:rPr>
          <w:highlight w:val="white"/>
        </w:rPr>
        <w:t xml:space="preserve">              nameStack.Pop();</w:t>
      </w:r>
    </w:p>
    <w:p w14:paraId="6B7CCAB1" w14:textId="77777777" w:rsidR="002219C2" w:rsidRPr="002219C2" w:rsidRDefault="002219C2" w:rsidP="002219C2">
      <w:pPr>
        <w:pStyle w:val="Code"/>
        <w:rPr>
          <w:highlight w:val="white"/>
        </w:rPr>
      </w:pPr>
    </w:p>
    <w:p w14:paraId="2D78DFF6" w14:textId="77777777" w:rsidR="002219C2" w:rsidRPr="002219C2" w:rsidRDefault="002219C2" w:rsidP="002219C2">
      <w:pPr>
        <w:pStyle w:val="Code"/>
        <w:rPr>
          <w:highlight w:val="white"/>
        </w:rPr>
      </w:pPr>
      <w:r w:rsidRPr="002219C2">
        <w:rPr>
          <w:highlight w:val="white"/>
        </w:rPr>
        <w:t xml:space="preserve">              tokenList.RemoveAt(index);</w:t>
      </w:r>
    </w:p>
    <w:p w14:paraId="1134BD5B" w14:textId="77777777" w:rsidR="002219C2" w:rsidRPr="002219C2" w:rsidRDefault="002219C2" w:rsidP="002219C2">
      <w:pPr>
        <w:pStyle w:val="Code"/>
        <w:rPr>
          <w:highlight w:val="white"/>
        </w:rPr>
      </w:pPr>
      <w:r w:rsidRPr="002219C2">
        <w:rPr>
          <w:highlight w:val="white"/>
        </w:rPr>
        <w:t xml:space="preserve">              tokenList.InsertRange(index, cloneListX);</w:t>
      </w:r>
    </w:p>
    <w:p w14:paraId="2F510F7F" w14:textId="77777777" w:rsidR="002219C2" w:rsidRPr="002219C2" w:rsidRDefault="002219C2" w:rsidP="002219C2">
      <w:pPr>
        <w:pStyle w:val="Code"/>
        <w:rPr>
          <w:highlight w:val="white"/>
        </w:rPr>
      </w:pPr>
      <w:r w:rsidRPr="002219C2">
        <w:rPr>
          <w:highlight w:val="white"/>
        </w:rPr>
        <w:t xml:space="preserve">              tokenList[index].AddNewlineCount(beginNewlineCount);</w:t>
      </w:r>
    </w:p>
    <w:p w14:paraId="53CC40E5" w14:textId="77777777" w:rsidR="002219C2" w:rsidRPr="002219C2" w:rsidRDefault="002219C2" w:rsidP="002219C2">
      <w:pPr>
        <w:pStyle w:val="Code"/>
        <w:rPr>
          <w:highlight w:val="white"/>
        </w:rPr>
      </w:pPr>
      <w:r w:rsidRPr="002219C2">
        <w:rPr>
          <w:highlight w:val="white"/>
        </w:rPr>
        <w:t xml:space="preserve">              index += cloneListX.Count - 1;</w:t>
      </w:r>
    </w:p>
    <w:p w14:paraId="5DE26F26" w14:textId="77777777" w:rsidR="002219C2" w:rsidRPr="002219C2" w:rsidRDefault="002219C2" w:rsidP="002219C2">
      <w:pPr>
        <w:pStyle w:val="Code"/>
        <w:rPr>
          <w:highlight w:val="white"/>
        </w:rPr>
      </w:pPr>
      <w:r w:rsidRPr="002219C2">
        <w:rPr>
          <w:highlight w:val="white"/>
        </w:rPr>
        <w:t xml:space="preserve">            }</w:t>
      </w:r>
    </w:p>
    <w:p w14:paraId="52CEFC77" w14:textId="77777777" w:rsidR="002219C2" w:rsidRPr="002219C2" w:rsidRDefault="002219C2" w:rsidP="002219C2">
      <w:pPr>
        <w:pStyle w:val="Code"/>
        <w:rPr>
          <w:highlight w:val="white"/>
        </w:rPr>
      </w:pPr>
      <w:r w:rsidRPr="002219C2">
        <w:rPr>
          <w:highlight w:val="white"/>
        </w:rPr>
        <w:t xml:space="preserve">          }</w:t>
      </w:r>
    </w:p>
    <w:p w14:paraId="69B83E24" w14:textId="77777777" w:rsidR="002219C2" w:rsidRPr="002219C2" w:rsidRDefault="002219C2" w:rsidP="002219C2">
      <w:pPr>
        <w:pStyle w:val="Code"/>
        <w:rPr>
          <w:highlight w:val="white"/>
        </w:rPr>
      </w:pPr>
      <w:r w:rsidRPr="002219C2">
        <w:rPr>
          <w:highlight w:val="white"/>
        </w:rPr>
        <w:t xml:space="preserve">          else if (name.Equals("__STDC__")) {</w:t>
      </w:r>
    </w:p>
    <w:p w14:paraId="7860AF07" w14:textId="77777777" w:rsidR="00FA0A00" w:rsidRDefault="002219C2" w:rsidP="002219C2">
      <w:pPr>
        <w:pStyle w:val="Code"/>
        <w:rPr>
          <w:highlight w:val="white"/>
        </w:rPr>
      </w:pPr>
      <w:r w:rsidRPr="002219C2">
        <w:rPr>
          <w:highlight w:val="white"/>
        </w:rPr>
        <w:t xml:space="preserve">            tokenList[index] =</w:t>
      </w:r>
    </w:p>
    <w:p w14:paraId="5C34CDE8" w14:textId="36749238" w:rsidR="002219C2" w:rsidRPr="002219C2" w:rsidRDefault="00FA0A00" w:rsidP="002219C2">
      <w:pPr>
        <w:pStyle w:val="Code"/>
        <w:rPr>
          <w:highlight w:val="white"/>
        </w:rPr>
      </w:pPr>
      <w:r>
        <w:rPr>
          <w:highlight w:val="white"/>
        </w:rPr>
        <w:t xml:space="preserve">             </w:t>
      </w:r>
      <w:r w:rsidR="002219C2" w:rsidRPr="002219C2">
        <w:rPr>
          <w:highlight w:val="white"/>
        </w:rPr>
        <w:t xml:space="preserve"> new Token(CCompiler_Pre.Tokens.TOKEN, 1, beginNewlineCount);</w:t>
      </w:r>
    </w:p>
    <w:p w14:paraId="70CC2D85" w14:textId="77777777" w:rsidR="002219C2" w:rsidRPr="002219C2" w:rsidRDefault="002219C2" w:rsidP="002219C2">
      <w:pPr>
        <w:pStyle w:val="Code"/>
        <w:rPr>
          <w:highlight w:val="white"/>
        </w:rPr>
      </w:pPr>
      <w:r w:rsidRPr="002219C2">
        <w:rPr>
          <w:highlight w:val="white"/>
        </w:rPr>
        <w:t xml:space="preserve">          }</w:t>
      </w:r>
    </w:p>
    <w:p w14:paraId="63FB4B43" w14:textId="77777777" w:rsidR="002219C2" w:rsidRPr="002219C2" w:rsidRDefault="002219C2" w:rsidP="002219C2">
      <w:pPr>
        <w:pStyle w:val="Code"/>
        <w:rPr>
          <w:highlight w:val="white"/>
        </w:rPr>
      </w:pPr>
      <w:r w:rsidRPr="002219C2">
        <w:rPr>
          <w:highlight w:val="white"/>
        </w:rPr>
        <w:t xml:space="preserve">          else if (name.Equals("__FILE__")) {</w:t>
      </w:r>
    </w:p>
    <w:p w14:paraId="25AD8204" w14:textId="3135118C" w:rsidR="00F045EA" w:rsidRDefault="002219C2" w:rsidP="002219C2">
      <w:pPr>
        <w:pStyle w:val="Code"/>
        <w:rPr>
          <w:highlight w:val="white"/>
        </w:rPr>
      </w:pPr>
      <w:r w:rsidRPr="002219C2">
        <w:rPr>
          <w:highlight w:val="white"/>
        </w:rPr>
        <w:t xml:space="preserve">            string text = "\"" +</w:t>
      </w:r>
      <w:r w:rsidR="00F045EA">
        <w:rPr>
          <w:highlight w:val="white"/>
        </w:rPr>
        <w:t xml:space="preserve"> </w:t>
      </w:r>
      <w:r w:rsidRPr="002219C2">
        <w:rPr>
          <w:highlight w:val="white"/>
        </w:rPr>
        <w:t>CCompiler_Main.Scanner.Path</w:t>
      </w:r>
    </w:p>
    <w:p w14:paraId="3A834499" w14:textId="640606E6" w:rsidR="002219C2" w:rsidRPr="002219C2" w:rsidRDefault="00F045EA" w:rsidP="002219C2">
      <w:pPr>
        <w:pStyle w:val="Code"/>
        <w:rPr>
          <w:highlight w:val="white"/>
        </w:rPr>
      </w:pPr>
      <w:r>
        <w:rPr>
          <w:highlight w:val="white"/>
        </w:rPr>
        <w:t xml:space="preserve">                          </w:t>
      </w:r>
      <w:r w:rsidR="002219C2" w:rsidRPr="002219C2">
        <w:rPr>
          <w:highlight w:val="white"/>
        </w:rPr>
        <w:t>.FullName.Replace("\\", "\\\\") + "\"";</w:t>
      </w:r>
    </w:p>
    <w:p w14:paraId="79C81137" w14:textId="77777777" w:rsidR="00F045EA" w:rsidRDefault="002219C2" w:rsidP="002219C2">
      <w:pPr>
        <w:pStyle w:val="Code"/>
        <w:rPr>
          <w:highlight w:val="white"/>
        </w:rPr>
      </w:pPr>
      <w:r w:rsidRPr="002219C2">
        <w:rPr>
          <w:highlight w:val="white"/>
        </w:rPr>
        <w:t xml:space="preserve">            tokenList[index] =</w:t>
      </w:r>
    </w:p>
    <w:p w14:paraId="58EB73B4" w14:textId="625D99D8"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5BC29D3A" w14:textId="77777777" w:rsidR="002219C2" w:rsidRPr="002219C2" w:rsidRDefault="002219C2" w:rsidP="002219C2">
      <w:pPr>
        <w:pStyle w:val="Code"/>
        <w:rPr>
          <w:highlight w:val="white"/>
        </w:rPr>
      </w:pPr>
      <w:r w:rsidRPr="002219C2">
        <w:rPr>
          <w:highlight w:val="white"/>
        </w:rPr>
        <w:t xml:space="preserve">          }</w:t>
      </w:r>
    </w:p>
    <w:p w14:paraId="541695EE" w14:textId="77777777" w:rsidR="002219C2" w:rsidRPr="002219C2" w:rsidRDefault="002219C2" w:rsidP="002219C2">
      <w:pPr>
        <w:pStyle w:val="Code"/>
        <w:rPr>
          <w:highlight w:val="white"/>
        </w:rPr>
      </w:pPr>
      <w:r w:rsidRPr="002219C2">
        <w:rPr>
          <w:highlight w:val="white"/>
        </w:rPr>
        <w:t xml:space="preserve">          else if (name.Equals("__LINE__")) {</w:t>
      </w:r>
    </w:p>
    <w:p w14:paraId="2E6A744F" w14:textId="77777777" w:rsidR="00F045EA" w:rsidRDefault="002219C2" w:rsidP="002219C2">
      <w:pPr>
        <w:pStyle w:val="Code"/>
        <w:rPr>
          <w:highlight w:val="white"/>
        </w:rPr>
      </w:pPr>
      <w:r w:rsidRPr="002219C2">
        <w:rPr>
          <w:highlight w:val="white"/>
        </w:rPr>
        <w:t xml:space="preserve">            tokenList[index] =</w:t>
      </w:r>
    </w:p>
    <w:p w14:paraId="43587FA3" w14:textId="77777777" w:rsidR="00F045EA" w:rsidRDefault="00F045EA" w:rsidP="002219C2">
      <w:pPr>
        <w:pStyle w:val="Code"/>
        <w:rPr>
          <w:highlight w:val="white"/>
        </w:rPr>
      </w:pPr>
      <w:r>
        <w:rPr>
          <w:highlight w:val="white"/>
        </w:rPr>
        <w:t xml:space="preserve">             </w:t>
      </w:r>
      <w:r w:rsidR="002219C2" w:rsidRPr="002219C2">
        <w:rPr>
          <w:highlight w:val="white"/>
        </w:rPr>
        <w:t xml:space="preserve"> new Token(CCompiler_Pre.Tokens.TOKEN,</w:t>
      </w:r>
    </w:p>
    <w:p w14:paraId="0182BFD4" w14:textId="685DCCA9" w:rsidR="002219C2" w:rsidRPr="002219C2" w:rsidRDefault="00F045EA" w:rsidP="002219C2">
      <w:pPr>
        <w:pStyle w:val="Code"/>
        <w:rPr>
          <w:highlight w:val="white"/>
        </w:rPr>
      </w:pPr>
      <w:r>
        <w:rPr>
          <w:highlight w:val="white"/>
        </w:rPr>
        <w:t xml:space="preserve">                       </w:t>
      </w:r>
      <w:r w:rsidR="002219C2" w:rsidRPr="002219C2">
        <w:rPr>
          <w:highlight w:val="white"/>
        </w:rPr>
        <w:t xml:space="preserve"> CCompiler_Main.Scanner.Line, beginNewlineCount);</w:t>
      </w:r>
    </w:p>
    <w:p w14:paraId="1005DEDE" w14:textId="77777777" w:rsidR="002219C2" w:rsidRPr="002219C2" w:rsidRDefault="002219C2" w:rsidP="002219C2">
      <w:pPr>
        <w:pStyle w:val="Code"/>
        <w:rPr>
          <w:highlight w:val="white"/>
        </w:rPr>
      </w:pPr>
      <w:r w:rsidRPr="002219C2">
        <w:rPr>
          <w:highlight w:val="white"/>
        </w:rPr>
        <w:t xml:space="preserve">          }</w:t>
      </w:r>
    </w:p>
    <w:p w14:paraId="4C439CA0" w14:textId="77777777" w:rsidR="002219C2" w:rsidRPr="002219C2" w:rsidRDefault="002219C2" w:rsidP="002219C2">
      <w:pPr>
        <w:pStyle w:val="Code"/>
        <w:rPr>
          <w:highlight w:val="white"/>
        </w:rPr>
      </w:pPr>
      <w:r w:rsidRPr="002219C2">
        <w:rPr>
          <w:highlight w:val="white"/>
        </w:rPr>
        <w:t xml:space="preserve">          else if (name.Equals("__DATE__")) {</w:t>
      </w:r>
    </w:p>
    <w:p w14:paraId="58DC9162" w14:textId="77777777" w:rsidR="002219C2" w:rsidRPr="002219C2" w:rsidRDefault="002219C2" w:rsidP="002219C2">
      <w:pPr>
        <w:pStyle w:val="Code"/>
        <w:rPr>
          <w:highlight w:val="white"/>
        </w:rPr>
      </w:pPr>
      <w:r w:rsidRPr="002219C2">
        <w:rPr>
          <w:highlight w:val="white"/>
        </w:rPr>
        <w:t xml:space="preserve">            string text = "\"" + DateTime.Now.ToString("MMMM dd yyyy") + "\"";</w:t>
      </w:r>
    </w:p>
    <w:p w14:paraId="0B1F2F3A" w14:textId="77777777" w:rsidR="00F045EA" w:rsidRDefault="002219C2" w:rsidP="002219C2">
      <w:pPr>
        <w:pStyle w:val="Code"/>
        <w:rPr>
          <w:highlight w:val="white"/>
        </w:rPr>
      </w:pPr>
      <w:r w:rsidRPr="002219C2">
        <w:rPr>
          <w:highlight w:val="white"/>
        </w:rPr>
        <w:t xml:space="preserve">            tokenList[index] =</w:t>
      </w:r>
    </w:p>
    <w:p w14:paraId="20C24A4C" w14:textId="67247372"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58A91C73" w14:textId="77777777" w:rsidR="002219C2" w:rsidRPr="002219C2" w:rsidRDefault="002219C2" w:rsidP="002219C2">
      <w:pPr>
        <w:pStyle w:val="Code"/>
        <w:rPr>
          <w:highlight w:val="white"/>
        </w:rPr>
      </w:pPr>
      <w:r w:rsidRPr="002219C2">
        <w:rPr>
          <w:highlight w:val="white"/>
        </w:rPr>
        <w:t xml:space="preserve">          }</w:t>
      </w:r>
    </w:p>
    <w:p w14:paraId="6AB5559F" w14:textId="77777777" w:rsidR="002219C2" w:rsidRPr="002219C2" w:rsidRDefault="002219C2" w:rsidP="002219C2">
      <w:pPr>
        <w:pStyle w:val="Code"/>
        <w:rPr>
          <w:highlight w:val="white"/>
        </w:rPr>
      </w:pPr>
      <w:r w:rsidRPr="002219C2">
        <w:rPr>
          <w:highlight w:val="white"/>
        </w:rPr>
        <w:t xml:space="preserve">          else if (name.Equals("__TIME__")) {</w:t>
      </w:r>
    </w:p>
    <w:p w14:paraId="49A2998A" w14:textId="77777777" w:rsidR="002219C2" w:rsidRPr="002219C2" w:rsidRDefault="002219C2" w:rsidP="002219C2">
      <w:pPr>
        <w:pStyle w:val="Code"/>
        <w:rPr>
          <w:highlight w:val="white"/>
        </w:rPr>
      </w:pPr>
      <w:r w:rsidRPr="002219C2">
        <w:rPr>
          <w:highlight w:val="white"/>
        </w:rPr>
        <w:t xml:space="preserve">            string text = "\"" + DateTime.Now.ToString("HH:mm:ss") + "\"";</w:t>
      </w:r>
    </w:p>
    <w:p w14:paraId="1B4E46C0" w14:textId="77777777" w:rsidR="00F045EA" w:rsidRDefault="002219C2" w:rsidP="002219C2">
      <w:pPr>
        <w:pStyle w:val="Code"/>
        <w:rPr>
          <w:highlight w:val="white"/>
        </w:rPr>
      </w:pPr>
      <w:r w:rsidRPr="002219C2">
        <w:rPr>
          <w:highlight w:val="white"/>
        </w:rPr>
        <w:lastRenderedPageBreak/>
        <w:t xml:space="preserve">            tokenList[index] =</w:t>
      </w:r>
    </w:p>
    <w:p w14:paraId="7DE928BB" w14:textId="16F86E9C"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74CC99D2" w14:textId="77777777" w:rsidR="002219C2" w:rsidRPr="002219C2" w:rsidRDefault="002219C2" w:rsidP="002219C2">
      <w:pPr>
        <w:pStyle w:val="Code"/>
        <w:rPr>
          <w:highlight w:val="white"/>
        </w:rPr>
      </w:pPr>
      <w:r w:rsidRPr="002219C2">
        <w:rPr>
          <w:highlight w:val="white"/>
        </w:rPr>
        <w:t xml:space="preserve">          }</w:t>
      </w:r>
    </w:p>
    <w:p w14:paraId="68361249" w14:textId="77777777" w:rsidR="002219C2" w:rsidRPr="002219C2" w:rsidRDefault="002219C2" w:rsidP="002219C2">
      <w:pPr>
        <w:pStyle w:val="Code"/>
        <w:rPr>
          <w:highlight w:val="white"/>
        </w:rPr>
      </w:pPr>
      <w:r w:rsidRPr="002219C2">
        <w:rPr>
          <w:highlight w:val="white"/>
        </w:rPr>
        <w:t xml:space="preserve">        }</w:t>
      </w:r>
    </w:p>
    <w:p w14:paraId="7D68643D" w14:textId="77777777" w:rsidR="002219C2" w:rsidRPr="002219C2" w:rsidRDefault="002219C2" w:rsidP="002219C2">
      <w:pPr>
        <w:pStyle w:val="Code"/>
        <w:rPr>
          <w:highlight w:val="white"/>
        </w:rPr>
      </w:pPr>
      <w:r w:rsidRPr="002219C2">
        <w:rPr>
          <w:highlight w:val="white"/>
        </w:rPr>
        <w:t xml:space="preserve">      }</w:t>
      </w:r>
    </w:p>
    <w:p w14:paraId="28DA83AE" w14:textId="77777777" w:rsidR="002219C2" w:rsidRPr="002219C2" w:rsidRDefault="002219C2" w:rsidP="002219C2">
      <w:pPr>
        <w:pStyle w:val="Code"/>
        <w:rPr>
          <w:highlight w:val="white"/>
        </w:rPr>
      </w:pPr>
      <w:r w:rsidRPr="002219C2">
        <w:rPr>
          <w:highlight w:val="white"/>
        </w:rPr>
        <w:t xml:space="preserve">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319C3FD1" w14:textId="77777777" w:rsidR="00A45048" w:rsidRPr="00EC76D5" w:rsidRDefault="00A45048" w:rsidP="00A45048">
      <w:pPr>
        <w:pStyle w:val="Rubrik3"/>
      </w:pPr>
      <w:bookmarkStart w:id="43" w:name="_Toc49764319"/>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5149407" w14:textId="77777777" w:rsidR="00F045EA" w:rsidRPr="00F045EA" w:rsidRDefault="00F045EA" w:rsidP="00F045EA">
      <w:pPr>
        <w:pStyle w:val="Code"/>
        <w:rPr>
          <w:highlight w:val="white"/>
        </w:rPr>
      </w:pPr>
      <w:r w:rsidRPr="00F045EA">
        <w:rPr>
          <w:highlight w:val="white"/>
        </w:rPr>
        <w:t xml:space="preserve">    private void ConcatTokens(List&lt;Token&gt; tokenList) {</w:t>
      </w:r>
    </w:p>
    <w:p w14:paraId="617FB612" w14:textId="77777777" w:rsidR="00F045EA" w:rsidRPr="00F045EA" w:rsidRDefault="00F045EA" w:rsidP="00F045EA">
      <w:pPr>
        <w:pStyle w:val="Code"/>
        <w:rPr>
          <w:highlight w:val="white"/>
        </w:rPr>
      </w:pPr>
      <w:r w:rsidRPr="00F045EA">
        <w:rPr>
          <w:highlight w:val="white"/>
        </w:rPr>
        <w:t xml:space="preserve">      for (int index = 1; index &lt; (tokenList.Count - 1); ++index) {</w:t>
      </w:r>
    </w:p>
    <w:p w14:paraId="7B78AF18" w14:textId="77777777" w:rsidR="00F045EA" w:rsidRPr="00F045EA" w:rsidRDefault="00F045EA" w:rsidP="00F045EA">
      <w:pPr>
        <w:pStyle w:val="Code"/>
        <w:rPr>
          <w:highlight w:val="white"/>
        </w:rPr>
      </w:pPr>
      <w:r w:rsidRPr="00F045EA">
        <w:rPr>
          <w:highlight w:val="white"/>
        </w:rPr>
        <w:t xml:space="preserve">        Token thisToken = tokenList[index];</w:t>
      </w:r>
    </w:p>
    <w:p w14:paraId="5FE234C3" w14:textId="77777777" w:rsidR="00F045EA" w:rsidRPr="00F045EA" w:rsidRDefault="00F045EA" w:rsidP="00F045EA">
      <w:pPr>
        <w:pStyle w:val="Code"/>
        <w:rPr>
          <w:highlight w:val="white"/>
        </w:rPr>
      </w:pPr>
    </w:p>
    <w:p w14:paraId="040EFF3A" w14:textId="77777777" w:rsidR="00F045EA" w:rsidRPr="00F045EA" w:rsidRDefault="00F045EA" w:rsidP="00F045EA">
      <w:pPr>
        <w:pStyle w:val="Code"/>
        <w:rPr>
          <w:highlight w:val="white"/>
        </w:rPr>
      </w:pPr>
      <w:r w:rsidRPr="00F045EA">
        <w:rPr>
          <w:highlight w:val="white"/>
        </w:rPr>
        <w:t xml:space="preserve">        if (thisToken.Id == CCompiler_Pre.Tokens.DOUBLE_SHARP) {</w:t>
      </w:r>
    </w:p>
    <w:p w14:paraId="3AE50599" w14:textId="77777777" w:rsidR="00F045EA" w:rsidRDefault="00F045EA" w:rsidP="00F045EA">
      <w:pPr>
        <w:pStyle w:val="Code"/>
        <w:rPr>
          <w:highlight w:val="white"/>
        </w:rPr>
      </w:pPr>
      <w:r w:rsidRPr="00F045EA">
        <w:rPr>
          <w:highlight w:val="white"/>
        </w:rPr>
        <w:t xml:space="preserve">          Token prevToken = tokenList[index - 1],</w:t>
      </w:r>
    </w:p>
    <w:p w14:paraId="4E61F424" w14:textId="191F1557" w:rsidR="00F045EA" w:rsidRPr="00F045EA" w:rsidRDefault="00F045EA" w:rsidP="00F045EA">
      <w:pPr>
        <w:pStyle w:val="Code"/>
        <w:rPr>
          <w:highlight w:val="white"/>
        </w:rPr>
      </w:pPr>
      <w:r>
        <w:rPr>
          <w:highlight w:val="white"/>
        </w:rPr>
        <w:t xml:space="preserve">                </w:t>
      </w:r>
      <w:r w:rsidRPr="00F045EA">
        <w:rPr>
          <w:highlight w:val="white"/>
        </w:rPr>
        <w:t>nextToken = tokenList[index + 1];</w:t>
      </w:r>
    </w:p>
    <w:p w14:paraId="1EDFD907" w14:textId="77777777" w:rsidR="00F045EA" w:rsidRPr="00F045EA" w:rsidRDefault="00F045EA" w:rsidP="00F045EA">
      <w:pPr>
        <w:pStyle w:val="Code"/>
        <w:rPr>
          <w:highlight w:val="white"/>
        </w:rPr>
      </w:pPr>
    </w:p>
    <w:p w14:paraId="0C95B41E" w14:textId="77777777" w:rsidR="00F045EA" w:rsidRPr="00F045EA" w:rsidRDefault="00F045EA" w:rsidP="00F045EA">
      <w:pPr>
        <w:pStyle w:val="Code"/>
        <w:rPr>
          <w:highlight w:val="white"/>
        </w:rPr>
      </w:pPr>
      <w:r w:rsidRPr="00F045EA">
        <w:rPr>
          <w:highlight w:val="white"/>
        </w:rPr>
        <w:t xml:space="preserve">          if ((prevToken.Id == CCompiler_Pre.Tokens.STRING) ||</w:t>
      </w:r>
    </w:p>
    <w:p w14:paraId="662B9CD1" w14:textId="77777777" w:rsidR="00F045EA" w:rsidRPr="00F045EA" w:rsidRDefault="00F045EA" w:rsidP="00F045EA">
      <w:pPr>
        <w:pStyle w:val="Code"/>
        <w:rPr>
          <w:highlight w:val="white"/>
        </w:rPr>
      </w:pPr>
      <w:r w:rsidRPr="00F045EA">
        <w:rPr>
          <w:highlight w:val="white"/>
        </w:rPr>
        <w:t xml:space="preserve">              (nextToken.Id == CCompiler_Pre.Tokens.STRING)) {</w:t>
      </w:r>
    </w:p>
    <w:p w14:paraId="322BE76D" w14:textId="77777777" w:rsidR="00F045EA" w:rsidRPr="00F045EA" w:rsidRDefault="00F045EA" w:rsidP="00F045EA">
      <w:pPr>
        <w:pStyle w:val="Code"/>
        <w:rPr>
          <w:highlight w:val="white"/>
        </w:rPr>
      </w:pPr>
      <w:r w:rsidRPr="00F045EA">
        <w:rPr>
          <w:highlight w:val="white"/>
        </w:rPr>
        <w:t xml:space="preserve">            nextToken.AddNewlineCount(thisToken.GetNewlineCount());</w:t>
      </w:r>
    </w:p>
    <w:p w14:paraId="595A10D8" w14:textId="77777777" w:rsidR="00F045EA" w:rsidRPr="00F045EA" w:rsidRDefault="00F045EA" w:rsidP="00F045EA">
      <w:pPr>
        <w:pStyle w:val="Code"/>
        <w:rPr>
          <w:highlight w:val="white"/>
        </w:rPr>
      </w:pPr>
      <w:r w:rsidRPr="00F045EA">
        <w:rPr>
          <w:highlight w:val="white"/>
        </w:rPr>
        <w:t xml:space="preserve">            tokenList.RemoveAt(index);</w:t>
      </w:r>
    </w:p>
    <w:p w14:paraId="6F451CE9" w14:textId="77777777" w:rsidR="00F045EA" w:rsidRPr="00F045EA" w:rsidRDefault="00F045EA" w:rsidP="00F045EA">
      <w:pPr>
        <w:pStyle w:val="Code"/>
        <w:rPr>
          <w:highlight w:val="white"/>
        </w:rPr>
      </w:pPr>
      <w:r w:rsidRPr="00F045EA">
        <w:rPr>
          <w:highlight w:val="white"/>
        </w:rPr>
        <w:t xml:space="preserve">          }</w:t>
      </w:r>
    </w:p>
    <w:p w14:paraId="49730CCE" w14:textId="77777777" w:rsidR="00F045EA" w:rsidRPr="00F045EA" w:rsidRDefault="00F045EA" w:rsidP="00F045EA">
      <w:pPr>
        <w:pStyle w:val="Code"/>
        <w:rPr>
          <w:highlight w:val="white"/>
        </w:rPr>
      </w:pPr>
      <w:r w:rsidRPr="00F045EA">
        <w:rPr>
          <w:highlight w:val="white"/>
        </w:rPr>
        <w:t xml:space="preserve">          else {</w:t>
      </w:r>
    </w:p>
    <w:p w14:paraId="5DBF25E8" w14:textId="77777777" w:rsidR="00F045EA" w:rsidRPr="00F045EA" w:rsidRDefault="00F045EA" w:rsidP="00F045EA">
      <w:pPr>
        <w:pStyle w:val="Code"/>
        <w:rPr>
          <w:highlight w:val="white"/>
        </w:rPr>
      </w:pPr>
      <w:r w:rsidRPr="00F045EA">
        <w:rPr>
          <w:highlight w:val="white"/>
        </w:rPr>
        <w:t xml:space="preserve">            prevToken.Value = prevToken.ToString() + nextToken.ToString();</w:t>
      </w:r>
    </w:p>
    <w:p w14:paraId="091E24C7" w14:textId="77777777" w:rsidR="00F045EA" w:rsidRPr="00F045EA" w:rsidRDefault="00F045EA" w:rsidP="00F045EA">
      <w:pPr>
        <w:pStyle w:val="Code"/>
        <w:rPr>
          <w:highlight w:val="white"/>
        </w:rPr>
      </w:pPr>
      <w:r w:rsidRPr="00F045EA">
        <w:rPr>
          <w:highlight w:val="white"/>
        </w:rPr>
        <w:t xml:space="preserve">            prevToken.AddNewlineCount(thisToken.GetNewlineCount() +</w:t>
      </w:r>
    </w:p>
    <w:p w14:paraId="6475A48E" w14:textId="77777777" w:rsidR="00F045EA" w:rsidRPr="00F045EA" w:rsidRDefault="00F045EA" w:rsidP="00F045EA">
      <w:pPr>
        <w:pStyle w:val="Code"/>
        <w:rPr>
          <w:highlight w:val="white"/>
        </w:rPr>
      </w:pPr>
      <w:r w:rsidRPr="00F045EA">
        <w:rPr>
          <w:highlight w:val="white"/>
        </w:rPr>
        <w:t xml:space="preserve">                                      nextToken.GetNewlineCount());</w:t>
      </w:r>
    </w:p>
    <w:p w14:paraId="1036D99E" w14:textId="77777777" w:rsidR="00F045EA" w:rsidRPr="00F045EA" w:rsidRDefault="00F045EA" w:rsidP="00F045EA">
      <w:pPr>
        <w:pStyle w:val="Code"/>
        <w:rPr>
          <w:highlight w:val="white"/>
        </w:rPr>
      </w:pPr>
      <w:r w:rsidRPr="00F045EA">
        <w:rPr>
          <w:highlight w:val="white"/>
        </w:rPr>
        <w:t xml:space="preserve">            tokenList.RemoveAt(index);</w:t>
      </w:r>
    </w:p>
    <w:p w14:paraId="234749CF" w14:textId="77777777" w:rsidR="00F045EA" w:rsidRPr="00F045EA" w:rsidRDefault="00F045EA" w:rsidP="00F045EA">
      <w:pPr>
        <w:pStyle w:val="Code"/>
        <w:rPr>
          <w:highlight w:val="white"/>
        </w:rPr>
      </w:pPr>
      <w:r w:rsidRPr="00F045EA">
        <w:rPr>
          <w:highlight w:val="white"/>
        </w:rPr>
        <w:t xml:space="preserve">            tokenList.RemoveAt(index);</w:t>
      </w:r>
    </w:p>
    <w:p w14:paraId="00E741A6" w14:textId="77777777" w:rsidR="00F045EA" w:rsidRPr="00F045EA" w:rsidRDefault="00F045EA" w:rsidP="00F045EA">
      <w:pPr>
        <w:pStyle w:val="Code"/>
        <w:rPr>
          <w:highlight w:val="white"/>
        </w:rPr>
      </w:pPr>
      <w:r w:rsidRPr="00F045EA">
        <w:rPr>
          <w:highlight w:val="white"/>
        </w:rPr>
        <w:t xml:space="preserve">          }</w:t>
      </w:r>
    </w:p>
    <w:p w14:paraId="42CE40AA" w14:textId="77777777" w:rsidR="00F045EA" w:rsidRPr="00F045EA" w:rsidRDefault="00F045EA" w:rsidP="00F045EA">
      <w:pPr>
        <w:pStyle w:val="Code"/>
        <w:rPr>
          <w:highlight w:val="white"/>
        </w:rPr>
      </w:pPr>
      <w:r w:rsidRPr="00F045EA">
        <w:rPr>
          <w:highlight w:val="white"/>
        </w:rPr>
        <w:t xml:space="preserve">        }</w:t>
      </w:r>
    </w:p>
    <w:p w14:paraId="7D939EE9" w14:textId="77777777" w:rsidR="00F045EA" w:rsidRPr="00F045EA" w:rsidRDefault="00F045EA" w:rsidP="00F045EA">
      <w:pPr>
        <w:pStyle w:val="Code"/>
        <w:rPr>
          <w:highlight w:val="white"/>
        </w:rPr>
      </w:pPr>
      <w:r w:rsidRPr="00F045EA">
        <w:rPr>
          <w:highlight w:val="white"/>
        </w:rPr>
        <w:t xml:space="preserve">      }</w:t>
      </w:r>
    </w:p>
    <w:p w14:paraId="23443E31" w14:textId="77777777" w:rsidR="00F045EA" w:rsidRPr="00F045EA" w:rsidRDefault="00F045EA" w:rsidP="00F045EA">
      <w:pPr>
        <w:pStyle w:val="Code"/>
        <w:rPr>
          <w:highlight w:val="white"/>
        </w:rPr>
      </w:pPr>
      <w:r w:rsidRPr="00F045EA">
        <w:rPr>
          <w:highlight w:val="white"/>
        </w:rPr>
        <w:t xml:space="preserve">    }</w:t>
      </w:r>
    </w:p>
    <w:p w14:paraId="0C12A6DC" w14:textId="77777777" w:rsidR="00F045EA" w:rsidRPr="00F045EA" w:rsidRDefault="00F045EA" w:rsidP="00F045EA">
      <w:pPr>
        <w:pStyle w:val="Code"/>
        <w:rPr>
          <w:highlight w:val="white"/>
        </w:rPr>
      </w:pPr>
    </w:p>
    <w:p w14:paraId="4297FD38" w14:textId="77777777" w:rsidR="00F045EA" w:rsidRPr="00F045EA" w:rsidRDefault="00F045EA" w:rsidP="00F045EA">
      <w:pPr>
        <w:pStyle w:val="Code"/>
        <w:rPr>
          <w:highlight w:val="white"/>
        </w:rPr>
      </w:pPr>
      <w:r w:rsidRPr="00F045EA">
        <w:rPr>
          <w:highlight w:val="white"/>
        </w:rPr>
        <w:t xml:space="preserve">    private void MergeStrings(List&lt;Token&gt; tokenList) {</w:t>
      </w:r>
    </w:p>
    <w:p w14:paraId="5BDA2921" w14:textId="77777777" w:rsidR="00F045EA" w:rsidRPr="00F045EA" w:rsidRDefault="00F045EA" w:rsidP="00F045EA">
      <w:pPr>
        <w:pStyle w:val="Code"/>
        <w:rPr>
          <w:highlight w:val="white"/>
        </w:rPr>
      </w:pPr>
      <w:r w:rsidRPr="00F045EA">
        <w:rPr>
          <w:highlight w:val="white"/>
        </w:rPr>
        <w:lastRenderedPageBreak/>
        <w:t xml:space="preserve">      for (int index = (tokenList.Count - 2); index &gt;= 0; --index) {</w:t>
      </w:r>
    </w:p>
    <w:p w14:paraId="5B68C462" w14:textId="77777777" w:rsidR="00F045EA" w:rsidRPr="00F045EA" w:rsidRDefault="00F045EA" w:rsidP="00F045EA">
      <w:pPr>
        <w:pStyle w:val="Code"/>
        <w:rPr>
          <w:highlight w:val="white"/>
        </w:rPr>
      </w:pPr>
      <w:r w:rsidRPr="00F045EA">
        <w:rPr>
          <w:highlight w:val="white"/>
        </w:rPr>
        <w:t xml:space="preserve">        Token thisToken = tokenList[index], nextToken = tokenList[index + 1];</w:t>
      </w:r>
    </w:p>
    <w:p w14:paraId="5D42C4EF" w14:textId="77777777" w:rsidR="00F045EA" w:rsidRPr="00F045EA" w:rsidRDefault="00F045EA" w:rsidP="00F045EA">
      <w:pPr>
        <w:pStyle w:val="Code"/>
        <w:rPr>
          <w:highlight w:val="white"/>
        </w:rPr>
      </w:pPr>
      <w:r w:rsidRPr="00F045EA">
        <w:rPr>
          <w:highlight w:val="white"/>
        </w:rPr>
        <w:t xml:space="preserve">            </w:t>
      </w:r>
    </w:p>
    <w:p w14:paraId="6589DCCA" w14:textId="77777777" w:rsidR="00F045EA" w:rsidRPr="00F045EA" w:rsidRDefault="00F045EA" w:rsidP="00F045EA">
      <w:pPr>
        <w:pStyle w:val="Code"/>
        <w:rPr>
          <w:highlight w:val="white"/>
        </w:rPr>
      </w:pPr>
      <w:r w:rsidRPr="00F045EA">
        <w:rPr>
          <w:highlight w:val="white"/>
        </w:rPr>
        <w:t xml:space="preserve">        if ((thisToken.Id == CCompiler_Pre.Tokens.STRING) &amp;&amp;</w:t>
      </w:r>
    </w:p>
    <w:p w14:paraId="74E814A9" w14:textId="77777777" w:rsidR="00F045EA" w:rsidRPr="00F045EA" w:rsidRDefault="00F045EA" w:rsidP="00F045EA">
      <w:pPr>
        <w:pStyle w:val="Code"/>
        <w:rPr>
          <w:highlight w:val="white"/>
        </w:rPr>
      </w:pPr>
      <w:r w:rsidRPr="00F045EA">
        <w:rPr>
          <w:highlight w:val="white"/>
        </w:rPr>
        <w:t xml:space="preserve">            (nextToken.Id == CCompiler_Pre.Tokens.STRING)) {</w:t>
      </w:r>
    </w:p>
    <w:p w14:paraId="3A9947EE" w14:textId="77777777" w:rsidR="009B1C11" w:rsidRDefault="00F045EA" w:rsidP="00F045EA">
      <w:pPr>
        <w:pStyle w:val="Code"/>
        <w:rPr>
          <w:highlight w:val="white"/>
        </w:rPr>
      </w:pPr>
      <w:r w:rsidRPr="00F045EA">
        <w:rPr>
          <w:highlight w:val="white"/>
        </w:rPr>
        <w:t xml:space="preserve">          string thisText = thisToken.ToString(),</w:t>
      </w:r>
    </w:p>
    <w:p w14:paraId="066D8B16" w14:textId="2D2D1B9B" w:rsidR="00F045EA" w:rsidRPr="00F045EA" w:rsidRDefault="009B1C11" w:rsidP="00F045EA">
      <w:pPr>
        <w:pStyle w:val="Code"/>
        <w:rPr>
          <w:highlight w:val="white"/>
        </w:rPr>
      </w:pPr>
      <w:r>
        <w:rPr>
          <w:highlight w:val="white"/>
        </w:rPr>
        <w:t xml:space="preserve">                </w:t>
      </w:r>
      <w:r w:rsidR="00F045EA" w:rsidRPr="00F045EA">
        <w:rPr>
          <w:highlight w:val="white"/>
        </w:rPr>
        <w:t xml:space="preserve"> nextText = nextToken.ToString();</w:t>
      </w:r>
    </w:p>
    <w:p w14:paraId="3CD53699" w14:textId="77777777" w:rsidR="009B1C11" w:rsidRDefault="00F045EA" w:rsidP="00F045EA">
      <w:pPr>
        <w:pStyle w:val="Code"/>
        <w:rPr>
          <w:highlight w:val="white"/>
        </w:rPr>
      </w:pPr>
      <w:r w:rsidRPr="00F045EA">
        <w:rPr>
          <w:highlight w:val="white"/>
        </w:rPr>
        <w:t xml:space="preserve">          thisToken.Value =</w:t>
      </w:r>
    </w:p>
    <w:p w14:paraId="337D8FDA" w14:textId="145E5E23" w:rsidR="00F045EA" w:rsidRPr="00F045EA" w:rsidRDefault="009B1C11" w:rsidP="00F045EA">
      <w:pPr>
        <w:pStyle w:val="Code"/>
        <w:rPr>
          <w:highlight w:val="white"/>
        </w:rPr>
      </w:pPr>
      <w:r>
        <w:rPr>
          <w:highlight w:val="white"/>
        </w:rPr>
        <w:t xml:space="preserve">           </w:t>
      </w:r>
      <w:r w:rsidR="00F045EA" w:rsidRPr="00F045EA">
        <w:rPr>
          <w:highlight w:val="white"/>
        </w:rPr>
        <w:t xml:space="preserve"> thisText.ToString().Substring(0, thisText.Length - 1) +</w:t>
      </w:r>
    </w:p>
    <w:p w14:paraId="73047542" w14:textId="67CB0895" w:rsidR="00F045EA" w:rsidRPr="00F045EA" w:rsidRDefault="00F045EA" w:rsidP="00F045EA">
      <w:pPr>
        <w:pStyle w:val="Code"/>
        <w:rPr>
          <w:highlight w:val="white"/>
        </w:rPr>
      </w:pPr>
      <w:r w:rsidRPr="00F045EA">
        <w:rPr>
          <w:highlight w:val="white"/>
        </w:rPr>
        <w:t xml:space="preserve">            nextText.ToString().Substring(1, nextText.Length - 1);</w:t>
      </w:r>
    </w:p>
    <w:p w14:paraId="0D1367BB" w14:textId="77777777" w:rsidR="00F045EA" w:rsidRPr="00F045EA" w:rsidRDefault="00F045EA" w:rsidP="00F045EA">
      <w:pPr>
        <w:pStyle w:val="Code"/>
        <w:rPr>
          <w:highlight w:val="white"/>
        </w:rPr>
      </w:pPr>
      <w:r w:rsidRPr="00F045EA">
        <w:rPr>
          <w:highlight w:val="white"/>
        </w:rPr>
        <w:t xml:space="preserve">          thisToken.AddNewlineCount(nextToken.GetNewlineCount());</w:t>
      </w:r>
    </w:p>
    <w:p w14:paraId="3C7F2310" w14:textId="77777777" w:rsidR="00F045EA" w:rsidRPr="00F045EA" w:rsidRDefault="00F045EA" w:rsidP="00F045EA">
      <w:pPr>
        <w:pStyle w:val="Code"/>
        <w:rPr>
          <w:highlight w:val="white"/>
        </w:rPr>
      </w:pPr>
      <w:r w:rsidRPr="00F045EA">
        <w:rPr>
          <w:highlight w:val="white"/>
        </w:rPr>
        <w:t xml:space="preserve">          tokenList.RemoveAt(index + 1);</w:t>
      </w:r>
    </w:p>
    <w:p w14:paraId="7470E424" w14:textId="77777777" w:rsidR="00F045EA" w:rsidRPr="00F045EA" w:rsidRDefault="00F045EA" w:rsidP="00F045EA">
      <w:pPr>
        <w:pStyle w:val="Code"/>
        <w:rPr>
          <w:highlight w:val="white"/>
        </w:rPr>
      </w:pPr>
      <w:r w:rsidRPr="00F045EA">
        <w:rPr>
          <w:highlight w:val="white"/>
        </w:rPr>
        <w:t xml:space="preserve">        }</w:t>
      </w:r>
    </w:p>
    <w:p w14:paraId="29ED3649" w14:textId="77777777" w:rsidR="00F045EA" w:rsidRPr="00F045EA" w:rsidRDefault="00F045EA" w:rsidP="00F045EA">
      <w:pPr>
        <w:pStyle w:val="Code"/>
        <w:rPr>
          <w:highlight w:val="white"/>
        </w:rPr>
      </w:pPr>
      <w:r w:rsidRPr="00F045EA">
        <w:rPr>
          <w:highlight w:val="white"/>
        </w:rPr>
        <w:t xml:space="preserve">      }</w:t>
      </w:r>
    </w:p>
    <w:p w14:paraId="0C485614" w14:textId="77777777" w:rsidR="00F045EA" w:rsidRPr="00F045EA" w:rsidRDefault="00F045EA" w:rsidP="00F045EA">
      <w:pPr>
        <w:pStyle w:val="Code"/>
        <w:rPr>
          <w:highlight w:val="white"/>
        </w:rPr>
      </w:pPr>
      <w:r w:rsidRPr="00F045EA">
        <w:rPr>
          <w:highlight w:val="white"/>
        </w:rPr>
        <w:t xml:space="preserve">    }</w:t>
      </w:r>
    </w:p>
    <w:p w14:paraId="4E1B02A6" w14:textId="77777777" w:rsidR="00F045EA" w:rsidRPr="00F045EA" w:rsidRDefault="00F045EA" w:rsidP="00F045EA">
      <w:pPr>
        <w:pStyle w:val="Code"/>
        <w:rPr>
          <w:highlight w:val="white"/>
        </w:rPr>
      </w:pPr>
      <w:r w:rsidRPr="00F045EA">
        <w:rPr>
          <w:highlight w:val="white"/>
        </w:rPr>
        <w:t xml:space="preserve">  }</w:t>
      </w:r>
    </w:p>
    <w:p w14:paraId="25AF744E" w14:textId="7D417BC8" w:rsidR="00A45048" w:rsidRPr="00F045EA" w:rsidRDefault="00F045EA" w:rsidP="00F045EA">
      <w:pPr>
        <w:pStyle w:val="Code"/>
      </w:pPr>
      <w:r w:rsidRPr="00F045EA">
        <w:rPr>
          <w:highlight w:val="white"/>
        </w:rPr>
        <w:t>}</w:t>
      </w:r>
    </w:p>
    <w:p w14:paraId="23D8420B" w14:textId="77777777" w:rsidR="00E40B78" w:rsidRPr="00EC76D5" w:rsidRDefault="00E40B78" w:rsidP="00E40B78">
      <w:pPr>
        <w:pStyle w:val="Rubrik1"/>
      </w:pPr>
      <w:bookmarkStart w:id="44" w:name="_Toc49764320"/>
      <w:r w:rsidRPr="00EC76D5">
        <w:lastRenderedPageBreak/>
        <w:t>Scanning</w:t>
      </w:r>
      <w:bookmarkEnd w:id="44"/>
    </w:p>
    <w:p w14:paraId="61A78CB4" w14:textId="35B00108" w:rsidR="00B51A9D" w:rsidRPr="00EC76D5" w:rsidRDefault="00B51A9D" w:rsidP="00432E51">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bookmarkStart w:id="45" w:name="_Toc49764321"/>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9764322"/>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r>
        <w:rPr>
          <w:highlight w:val="white"/>
        </w:rPr>
        <w:t>a</w:t>
      </w:r>
      <w:proofErr w:type="spell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49" w:name="_Toc49764323"/>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performs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to </w:t>
      </w:r>
      <w:proofErr w:type="spellStart"/>
      <w:r w:rsidR="00A05D78">
        <w:rPr>
          <w:highlight w:val="white"/>
          <w:lang w:val="sv-SE"/>
        </w:rPr>
        <w:t>to</w:t>
      </w:r>
      <w:proofErr w:type="spell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and as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r>
        <w:rPr>
          <w:highlight w:val="white"/>
          <w:lang w:val="sv-SE"/>
        </w:rPr>
        <w:t>dots</w:t>
      </w:r>
      <w:proofErr w:type="spellEnd"/>
      <w:r>
        <w:rPr>
          <w:highlight w:val="white"/>
          <w:lang w:val="sv-SE"/>
        </w:rPr>
        <w:t xml:space="preserve"> ’...’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r>
        <w:rPr>
          <w:highlight w:val="white"/>
          <w:lang w:val="sv-SE"/>
        </w:rPr>
        <w:t>parentheses</w:t>
      </w:r>
      <w:proofErr w:type="spellEnd"/>
      <w:r>
        <w:rPr>
          <w:highlight w:val="white"/>
          <w:lang w:val="sv-SE"/>
        </w:rPr>
        <w:t xml:space="preserve"> ’(’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system calls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9764324"/>
      <w:r w:rsidRPr="00EC76D5">
        <w:t>Declarations</w:t>
      </w:r>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51" w:author="Stefan Bjornander" w:date="2015-04-26T09:16:00Z">
        <w:r w:rsidR="000865C3" w:rsidRPr="00EC76D5">
          <w:t xml:space="preserve">The </w:t>
        </w:r>
        <w:proofErr w:type="spellStart"/>
        <w:r w:rsidR="000865C3" w:rsidRPr="00EC76D5">
          <w:rPr>
            <w:rStyle w:val="CodeInText"/>
            <w:color w:val="auto"/>
            <w:rPrChange w:id="52" w:author="Stefan Bjornander" w:date="2015-04-26T09:16:00Z">
              <w:rPr/>
            </w:rPrChange>
          </w:rPr>
          <w:t>translation_unit</w:t>
        </w:r>
        <w:proofErr w:type="spellEnd"/>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53" w:name="_Toc49764325"/>
      <w:r>
        <w:t>Backpatching</w:t>
      </w:r>
      <w:bookmarkEnd w:id="53"/>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54" w:name="_Toc49764326"/>
      <w:r w:rsidRPr="00EC76D5">
        <w:t>Function</w:t>
      </w:r>
      <w:r w:rsidR="00015AA9" w:rsidRPr="00EC76D5">
        <w:t xml:space="preserve"> </w:t>
      </w:r>
      <w:r w:rsidR="00FC52DE">
        <w:t>Definition</w:t>
      </w:r>
      <w:bookmarkEnd w:id="54"/>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C8B129A"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lastRenderedPageBreak/>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lastRenderedPageBreak/>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proofErr w:type="spellStart"/>
      <w:r w:rsidR="0086738F" w:rsidRPr="0086738F">
        <w:rPr>
          <w:rStyle w:val="KeyWord0"/>
          <w:highlight w:val="white"/>
        </w:rPr>
        <w:t>Start</w:t>
      </w:r>
      <w:r w:rsidR="0086738F">
        <w:rPr>
          <w:highlight w:val="white"/>
        </w:rPr>
        <w:t>.</w:t>
      </w:r>
      <w:r w:rsidR="0086738F" w:rsidRPr="0086738F">
        <w:rPr>
          <w:rStyle w:val="KeyWord0"/>
          <w:highlight w:val="white"/>
        </w:rPr>
        <w:t>Linux</w:t>
      </w:r>
      <w:proofErr w:type="spellEnd"/>
      <w:r w:rsidR="0086738F">
        <w:rPr>
          <w:highlight w:val="white"/>
        </w:rPr>
        <w:t xml:space="preserve"> or </w:t>
      </w:r>
      <w:proofErr w:type="spellStart"/>
      <w:r w:rsidR="0086738F" w:rsidRPr="0086738F">
        <w:rPr>
          <w:rStyle w:val="KeyWord0"/>
          <w:highlight w:val="white"/>
        </w:rPr>
        <w:t>Start</w:t>
      </w:r>
      <w:r w:rsidR="0086738F">
        <w:rPr>
          <w:highlight w:val="white"/>
        </w:rPr>
        <w:t>.</w:t>
      </w:r>
      <w:r w:rsidR="0086738F" w:rsidRPr="0086738F">
        <w:rPr>
          <w:rStyle w:val="KeyWord0"/>
          <w:highlight w:val="white"/>
        </w:rPr>
        <w:t>Windows</w:t>
      </w:r>
      <w:proofErr w:type="spellEnd"/>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55" w:name="_Toc49764327"/>
      <w:r>
        <w:rPr>
          <w:highlight w:val="white"/>
        </w:rPr>
        <w:lastRenderedPageBreak/>
        <w:t>Specifier</w:t>
      </w:r>
      <w:r w:rsidR="0095481A">
        <w:rPr>
          <w:highlight w:val="white"/>
        </w:rPr>
        <w:t xml:space="preserve"> List</w:t>
      </w:r>
      <w:bookmarkEnd w:id="55"/>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lastRenderedPageBreak/>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is not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is not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is not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r w:rsidR="006A3D35">
        <w:rPr>
          <w:highlight w:val="white"/>
          <w:lang w:val="sv-SE"/>
        </w:rPr>
        <w:t>exist</w:t>
      </w:r>
      <w:proofErr w:type="spell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lastRenderedPageBreak/>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potential problem.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lastRenderedPageBreak/>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proofErr w:type="spellStart"/>
      <w:r w:rsidRPr="0058602A">
        <w:rPr>
          <w:highlight w:val="white"/>
          <w:lang w:val="sv-SE"/>
        </w:rPr>
        <w:t>Declaration</w:t>
      </w:r>
      <w:proofErr w:type="spellEnd"/>
    </w:p>
    <w:p w14:paraId="5EE03350" w14:textId="77777777" w:rsidR="00A767EB" w:rsidRDefault="00A767EB" w:rsidP="00A767EB">
      <w:pPr>
        <w:rPr>
          <w:highlight w:val="white"/>
        </w:rPr>
      </w:pPr>
      <w:r>
        <w:rPr>
          <w:highlight w:val="white"/>
        </w:rPr>
        <w:t xml:space="preserve">A declaration is made up by a declaration specifier list, an optional </w:t>
      </w:r>
      <w:proofErr w:type="spellStart"/>
      <w:r>
        <w:rPr>
          <w:highlight w:val="white"/>
        </w:rPr>
        <w:t>pointer_declarator</w:t>
      </w:r>
      <w:proofErr w:type="spellEnd"/>
      <w:r>
        <w:rPr>
          <w:highlight w:val="white"/>
        </w:rPr>
        <w:t xml:space="preserve">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 xml:space="preserve">There is possible to define a declaration without a </w:t>
      </w:r>
      <w:proofErr w:type="spellStart"/>
      <w:r>
        <w:rPr>
          <w:highlight w:val="white"/>
        </w:rPr>
        <w:t>pointer_declarator</w:t>
      </w:r>
      <w:proofErr w:type="spellEnd"/>
      <w:r>
        <w:rPr>
          <w:highlight w:val="white"/>
        </w:rPr>
        <w:t xml:space="preserve">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uailifiers</w:t>
      </w:r>
      <w:proofErr w:type="spellEnd"/>
      <w:r>
        <w:rPr>
          <w:highlight w:val="white"/>
          <w:lang w:val="sv-SE"/>
        </w:rPr>
        <w:t xml:space="preserve">: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47BCB90A" w14:textId="77777777" w:rsidR="00CA7700" w:rsidRDefault="00CA7700" w:rsidP="00CA7700">
      <w:pPr>
        <w:pStyle w:val="Liststycke"/>
        <w:numPr>
          <w:ilvl w:val="0"/>
          <w:numId w:val="119"/>
        </w:numPr>
        <w:rPr>
          <w:highlight w:val="white"/>
          <w:lang w:val="sv-SE"/>
        </w:rPr>
      </w:pPr>
      <w:proofErr w:type="spellStart"/>
      <w:r>
        <w:rPr>
          <w:highlight w:val="white"/>
          <w:lang w:val="sv-SE"/>
        </w:rPr>
        <w:t>Struct</w:t>
      </w:r>
      <w:proofErr w:type="spellEnd"/>
      <w:r>
        <w:rPr>
          <w:highlight w:val="white"/>
          <w:lang w:val="sv-SE"/>
        </w:rPr>
        <w:t xml:space="preserve"> or union </w:t>
      </w:r>
      <w:proofErr w:type="spellStart"/>
      <w:r>
        <w:rPr>
          <w:highlight w:val="white"/>
          <w:lang w:val="sv-SE"/>
        </w:rPr>
        <w:t>specifier</w:t>
      </w:r>
      <w:proofErr w:type="spellEnd"/>
    </w:p>
    <w:p w14:paraId="2E13887B" w14:textId="77777777" w:rsidR="00CA7700" w:rsidRDefault="00CA7700" w:rsidP="00CA7700">
      <w:pPr>
        <w:pStyle w:val="Liststycke"/>
        <w:numPr>
          <w:ilvl w:val="0"/>
          <w:numId w:val="119"/>
        </w:numPr>
        <w:rPr>
          <w:highlight w:val="white"/>
          <w:lang w:val="sv-SE"/>
        </w:rPr>
      </w:pPr>
      <w:proofErr w:type="spellStart"/>
      <w:r>
        <w:rPr>
          <w:highlight w:val="white"/>
          <w:lang w:val="sv-SE"/>
        </w:rPr>
        <w:t>Enum</w:t>
      </w:r>
      <w:proofErr w:type="spellEnd"/>
      <w:r>
        <w:rPr>
          <w:highlight w:val="white"/>
          <w:lang w:val="sv-SE"/>
        </w:rPr>
        <w:t xml:space="preserve"> </w:t>
      </w:r>
      <w:proofErr w:type="spellStart"/>
      <w:r>
        <w:rPr>
          <w:highlight w:val="white"/>
          <w:lang w:val="sv-SE"/>
        </w:rPr>
        <w:t>specifier</w:t>
      </w:r>
      <w:proofErr w:type="spellEnd"/>
    </w:p>
    <w:p w14:paraId="4DB042E9" w14:textId="625369AC" w:rsidR="0058602A" w:rsidRPr="00CA7700" w:rsidRDefault="00CA7700" w:rsidP="0058602A">
      <w:pPr>
        <w:pStyle w:val="Liststycke"/>
        <w:numPr>
          <w:ilvl w:val="0"/>
          <w:numId w:val="119"/>
        </w:numPr>
        <w:rPr>
          <w:highlight w:val="white"/>
          <w:lang w:val="sv-SE"/>
        </w:rPr>
      </w:pPr>
      <w:proofErr w:type="spellStart"/>
      <w:r>
        <w:rPr>
          <w:highlight w:val="white"/>
          <w:lang w:val="sv-SE"/>
        </w:rPr>
        <w:t>Typedef</w:t>
      </w:r>
      <w:proofErr w:type="spellEnd"/>
      <w:r>
        <w:rPr>
          <w:highlight w:val="white"/>
          <w:lang w:val="sv-SE"/>
        </w:rPr>
        <w:t xml:space="preserve"> </w:t>
      </w:r>
      <w:proofErr w:type="spellStart"/>
      <w:r>
        <w:rPr>
          <w:highlight w:val="white"/>
          <w:lang w:val="sv-SE"/>
        </w:rPr>
        <w:t>name</w:t>
      </w:r>
      <w:proofErr w:type="spellEnd"/>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56" w:name="_Toc49764328"/>
      <w:r>
        <w:rPr>
          <w:highlight w:val="white"/>
        </w:rPr>
        <w:t>Declarator</w:t>
      </w:r>
      <w:bookmarkEnd w:id="56"/>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lastRenderedPageBreak/>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list insid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an </w:t>
      </w:r>
      <w:proofErr w:type="spellStart"/>
      <w:r>
        <w:rPr>
          <w:highlight w:val="white"/>
          <w:lang w:val="sv-SE"/>
        </w:rPr>
        <w:t>array</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that</w:t>
      </w:r>
      <w:proofErr w:type="spellEnd"/>
      <w:r>
        <w:rPr>
          <w:highlight w:val="white"/>
          <w:lang w:val="sv-SE"/>
        </w:rPr>
        <w:t xml:space="preserve">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57" w:name="_Toc49764329"/>
      <w:r>
        <w:rPr>
          <w:highlight w:val="white"/>
          <w:lang w:val="sv-SE"/>
        </w:rPr>
        <w:t>Stat</w:t>
      </w:r>
      <w:r w:rsidR="008E06B1">
        <w:rPr>
          <w:highlight w:val="white"/>
          <w:lang w:val="sv-SE"/>
        </w:rPr>
        <w:t>e</w:t>
      </w:r>
      <w:r>
        <w:rPr>
          <w:highlight w:val="white"/>
          <w:lang w:val="sv-SE"/>
        </w:rPr>
        <w:t>ments</w:t>
      </w:r>
      <w:bookmarkEnd w:id="57"/>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lastRenderedPageBreak/>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6E5477A8" w:rsidR="00B075C3" w:rsidRDefault="00B141F0" w:rsidP="00E40B78">
      <w:pPr>
        <w:pStyle w:val="Rubrik3"/>
      </w:pPr>
      <w:bookmarkStart w:id="58" w:name="_Toc49764330"/>
      <w:bookmarkStart w:id="59" w:name="_Ref418259975"/>
      <w:r>
        <w:t xml:space="preserve">The </w:t>
      </w:r>
      <w:r w:rsidR="009916E4">
        <w:t>Nested</w:t>
      </w:r>
      <w:r w:rsidR="00027231">
        <w:t>-</w:t>
      </w:r>
      <w:r w:rsidR="009916E4">
        <w:t>I</w:t>
      </w:r>
      <w:r w:rsidR="00B075C3">
        <w:t>f</w:t>
      </w:r>
      <w:r w:rsidR="00027231">
        <w:t xml:space="preserve"> </w:t>
      </w:r>
      <w:r>
        <w:t>Problem</w:t>
      </w:r>
      <w:bookmarkEnd w:id="58"/>
    </w:p>
    <w:p w14:paraId="649A08E8" w14:textId="77777777" w:rsidR="00516DD1" w:rsidRDefault="00516DD1">
      <w:pPr>
        <w:rPr>
          <w:ins w:id="60" w:author="Stefan Bjornander" w:date="2015-04-26T09:44:00Z"/>
        </w:rPr>
        <w:pPrChange w:id="61" w:author="Stefan Bjornander" w:date="2015-04-26T09:25:00Z">
          <w:pPr>
            <w:pStyle w:val="Code"/>
          </w:pPr>
        </w:pPrChange>
      </w:pPr>
      <w:ins w:id="62" w:author="Stefan Bjornander" w:date="2015-04-26T09:27:00Z">
        <w:r>
          <w:t xml:space="preserve">The </w:t>
        </w:r>
        <w:r>
          <w:rPr>
            <w:rStyle w:val="CodeInText"/>
            <w:noProof/>
            <w:rPrChange w:id="63" w:author="Stefan Bjornander" w:date="2015-04-26T09:43:00Z">
              <w:rPr>
                <w:rStyle w:val="CodeInText"/>
                <w:i w:val="0"/>
              </w:rPr>
            </w:rPrChange>
          </w:rPr>
          <w:t>if-else</w:t>
        </w:r>
        <w:r>
          <w:rPr>
            <w:noProof/>
          </w:rPr>
          <w:t xml:space="preserve"> problem</w:t>
        </w:r>
      </w:ins>
      <w:ins w:id="64" w:author="Stefan Bjornander" w:date="2015-04-26T09:28:00Z">
        <w:r>
          <w:rPr>
            <w:rStyle w:val="Fotnotsreferens"/>
          </w:rPr>
          <w:footnoteReference w:id="2"/>
        </w:r>
      </w:ins>
      <w:ins w:id="77" w:author="Stefan Bjornander" w:date="2015-04-26T09:27:00Z">
        <w:r>
          <w:rPr>
            <w:noProof/>
          </w:rPr>
          <w:t xml:space="preserve"> </w:t>
        </w:r>
      </w:ins>
      <w:del w:id="78" w:author="Stefan Bjornander" w:date="2015-04-26T09:43:00Z">
        <w:r>
          <w:rPr>
            <w:noProof/>
          </w:rPr>
          <w:delText xml:space="preserve">In </w:delText>
        </w:r>
      </w:del>
      <w:ins w:id="79" w:author="Stefan Bjornander" w:date="2015-04-26T09:45:00Z">
        <w:r>
          <w:rPr>
            <w:noProof/>
          </w:rPr>
          <w:t xml:space="preserve">is the problem of </w:t>
        </w:r>
      </w:ins>
      <w:ins w:id="80" w:author="Stefan Bjornander" w:date="2015-04-26T09:51:00Z">
        <w:r>
          <w:rPr>
            <w:noProof/>
          </w:rPr>
          <w:t>syntac</w:t>
        </w:r>
      </w:ins>
      <w:ins w:id="81" w:author="Stefan Bjornander" w:date="2015-04-26T09:53:00Z">
        <w:r>
          <w:rPr>
            <w:noProof/>
          </w:rPr>
          <w:t xml:space="preserve">tically </w:t>
        </w:r>
      </w:ins>
      <w:ins w:id="82" w:author="Stefan Bjornander" w:date="2015-04-26T09:45:00Z">
        <w:r>
          <w:rPr>
            <w:noProof/>
          </w:rPr>
          <w:t xml:space="preserve">interpret </w:t>
        </w:r>
      </w:ins>
      <w:del w:id="83" w:author="Stefan Bjornander" w:date="2015-04-26T09:45:00Z">
        <w:r>
          <w:rPr>
            <w:noProof/>
          </w:rPr>
          <w:delText xml:space="preserve">the </w:delText>
        </w:r>
      </w:del>
      <w:ins w:id="84" w:author="Stefan Bjornander" w:date="2015-04-26T09:45:00Z">
        <w:r>
          <w:rPr>
            <w:noProof/>
          </w:rPr>
          <w:t>the leftmost source code below.</w:t>
        </w:r>
      </w:ins>
      <w:ins w:id="85" w:author="Stefan Bjornander" w:date="2015-04-26T09:47:00Z">
        <w:r>
          <w:rPr>
            <w:noProof/>
          </w:rPr>
          <w:t xml:space="preserve"> Semantically, the middle interpretation </w:t>
        </w:r>
      </w:ins>
      <w:r>
        <w:rPr>
          <w:noProof/>
        </w:rPr>
        <w:t xml:space="preserve">of the left statement </w:t>
      </w:r>
      <w:ins w:id="86" w:author="Stefan Bjornander" w:date="2015-04-26T09:47:00Z">
        <w:r>
          <w:rPr>
            <w:noProof/>
          </w:rPr>
          <w:t xml:space="preserve">is the correct one, each </w:t>
        </w:r>
        <w:r>
          <w:rPr>
            <w:rStyle w:val="CodeInText"/>
            <w:noProof/>
            <w:rPrChange w:id="87" w:author="Stefan Bjornander" w:date="2015-04-26T09:48:00Z">
              <w:rPr>
                <w:rStyle w:val="CodeInText"/>
                <w:i w:val="0"/>
              </w:rPr>
            </w:rPrChange>
          </w:rPr>
          <w:t>else</w:t>
        </w:r>
        <w:r>
          <w:rPr>
            <w:noProof/>
          </w:rPr>
          <w:t xml:space="preserve"> shall be</w:t>
        </w:r>
      </w:ins>
      <w:ins w:id="88" w:author="Stefan Bjornander" w:date="2015-04-26T09:58:00Z">
        <w:r>
          <w:rPr>
            <w:noProof/>
          </w:rPr>
          <w:t xml:space="preserve"> connected</w:t>
        </w:r>
      </w:ins>
      <w:ins w:id="89" w:author="Stefan Bjornander" w:date="2015-04-26T09:47:00Z">
        <w:r>
          <w:rPr>
            <w:noProof/>
          </w:rPr>
          <w:t xml:space="preserve"> to the </w:t>
        </w:r>
      </w:ins>
      <w:ins w:id="90" w:author="Stefan Bjornander" w:date="2015-04-26T09:59:00Z">
        <w:r>
          <w:rPr>
            <w:noProof/>
          </w:rPr>
          <w:t xml:space="preserve">latest preceding </w:t>
        </w:r>
      </w:ins>
      <w:ins w:id="91" w:author="Stefan Bjornander" w:date="2015-04-26T09:48:00Z">
        <w:r>
          <w:rPr>
            <w:rStyle w:val="CodeInText"/>
            <w:noProof/>
            <w:rPrChange w:id="92" w:author="Stefan Bjornander" w:date="2015-04-26T09:48:00Z">
              <w:rPr>
                <w:rStyle w:val="CodeInText"/>
                <w:i w:val="0"/>
              </w:rPr>
            </w:rPrChange>
          </w:rPr>
          <w:t>if</w:t>
        </w:r>
        <w:r>
          <w:rPr>
            <w:noProof/>
          </w:rPr>
          <w:t>.</w:t>
        </w:r>
      </w:ins>
    </w:p>
    <w:tbl>
      <w:tblPr>
        <w:tblStyle w:val="Tabellrutnt"/>
        <w:tblW w:w="0" w:type="auto"/>
        <w:tblLook w:val="04A0" w:firstRow="1" w:lastRow="0" w:firstColumn="1" w:lastColumn="0" w:noHBand="0" w:noVBand="1"/>
        <w:tblPrChange w:id="93"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94">
          <w:tblGrid>
            <w:gridCol w:w="3116"/>
            <w:gridCol w:w="3117"/>
            <w:gridCol w:w="3117"/>
          </w:tblGrid>
        </w:tblGridChange>
      </w:tblGrid>
      <w:tr w:rsidR="00516DD1" w14:paraId="306EE423" w14:textId="77777777" w:rsidTr="00516DD1">
        <w:trPr>
          <w:ins w:id="95" w:author="Stefan Bjornander" w:date="2015-04-26T09:44:00Z"/>
        </w:trPr>
        <w:tc>
          <w:tcPr>
            <w:tcW w:w="3116" w:type="dxa"/>
            <w:tcPrChange w:id="96"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97" w:author="Stefan Bjornander" w:date="2015-04-26T09:44:00Z"/>
              </w:rPr>
            </w:pPr>
            <w:ins w:id="98" w:author="Stefan Bjornander" w:date="2015-04-26T09:44:00Z">
              <w:r>
                <w:t>if (a &lt; b)</w:t>
              </w:r>
            </w:ins>
          </w:p>
          <w:p w14:paraId="3B9E4E6E" w14:textId="77777777" w:rsidR="00516DD1" w:rsidRDefault="00516DD1">
            <w:pPr>
              <w:pStyle w:val="Code"/>
              <w:rPr>
                <w:ins w:id="99" w:author="Stefan Bjornander" w:date="2015-04-26T09:44:00Z"/>
              </w:rPr>
            </w:pPr>
            <w:ins w:id="100" w:author="Stefan Bjornander" w:date="2015-04-26T09:44:00Z">
              <w:r>
                <w:t xml:space="preserve">  if (c &lt; d)</w:t>
              </w:r>
            </w:ins>
          </w:p>
          <w:p w14:paraId="4333B730" w14:textId="77777777" w:rsidR="00516DD1" w:rsidRDefault="00516DD1">
            <w:pPr>
              <w:pStyle w:val="Code"/>
              <w:rPr>
                <w:ins w:id="101" w:author="Stefan Bjornander" w:date="2015-04-26T09:44:00Z"/>
              </w:rPr>
            </w:pPr>
            <w:ins w:id="102" w:author="Stefan Bjornander" w:date="2015-04-26T09:44:00Z">
              <w:r>
                <w:t xml:space="preserve">    e = 1;</w:t>
              </w:r>
            </w:ins>
          </w:p>
          <w:p w14:paraId="3207957D" w14:textId="77777777" w:rsidR="00516DD1" w:rsidRDefault="00516DD1">
            <w:pPr>
              <w:pStyle w:val="Code"/>
              <w:rPr>
                <w:ins w:id="103" w:author="Stefan Bjornander" w:date="2015-04-26T09:44:00Z"/>
              </w:rPr>
            </w:pPr>
            <w:ins w:id="104" w:author="Stefan Bjornander" w:date="2015-04-26T09:44:00Z">
              <w:r>
                <w:t xml:space="preserve">  else</w:t>
              </w:r>
            </w:ins>
          </w:p>
          <w:p w14:paraId="67FEA936" w14:textId="77777777" w:rsidR="00516DD1" w:rsidRDefault="00516DD1">
            <w:pPr>
              <w:pStyle w:val="Code"/>
              <w:rPr>
                <w:ins w:id="105" w:author="Stefan Bjornander" w:date="2015-04-26T09:44:00Z"/>
                <w:del w:id="106" w:author="Stefan Bjornander" w:date="2015-04-26T09:44:00Z"/>
              </w:rPr>
            </w:pPr>
            <w:ins w:id="107" w:author="Stefan Bjornander" w:date="2015-04-26T09:44:00Z">
              <w:r>
                <w:t xml:space="preserve">    f = 2;</w:t>
              </w:r>
            </w:ins>
          </w:p>
          <w:p w14:paraId="2FAE5D6D" w14:textId="77777777" w:rsidR="00516DD1" w:rsidRDefault="00516DD1">
            <w:pPr>
              <w:pStyle w:val="Code"/>
              <w:rPr>
                <w:ins w:id="108" w:author="Stefan Bjornander" w:date="2015-04-26T09:44:00Z"/>
              </w:rPr>
            </w:pPr>
          </w:p>
        </w:tc>
        <w:tc>
          <w:tcPr>
            <w:tcW w:w="3117" w:type="dxa"/>
            <w:tcPrChange w:id="10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110" w:author="Stefan Bjornander" w:date="2015-04-26T09:44:00Z">
              <w:r>
                <w:t>if (a &lt; b) {</w:t>
              </w:r>
            </w:ins>
          </w:p>
          <w:p w14:paraId="556A4791" w14:textId="77777777" w:rsidR="00516DD1" w:rsidRDefault="00516DD1">
            <w:pPr>
              <w:pStyle w:val="Code"/>
            </w:pPr>
            <w:ins w:id="111" w:author="Stefan Bjornander" w:date="2015-04-26T09:44:00Z">
              <w:r>
                <w:t xml:space="preserve">  if (c &lt; d)</w:t>
              </w:r>
            </w:ins>
          </w:p>
          <w:p w14:paraId="694876BE" w14:textId="77777777" w:rsidR="00516DD1" w:rsidRDefault="00516DD1">
            <w:pPr>
              <w:pStyle w:val="Code"/>
            </w:pPr>
            <w:ins w:id="112" w:author="Stefan Bjornander" w:date="2015-04-26T09:44:00Z">
              <w:r>
                <w:t xml:space="preserve">    e = 1;</w:t>
              </w:r>
            </w:ins>
          </w:p>
          <w:p w14:paraId="1C003489" w14:textId="77777777" w:rsidR="00516DD1" w:rsidRDefault="00516DD1">
            <w:pPr>
              <w:pStyle w:val="Code"/>
            </w:pPr>
            <w:ins w:id="113" w:author="Stefan Bjornander" w:date="2015-04-26T09:44:00Z">
              <w:r>
                <w:t xml:space="preserve">  else</w:t>
              </w:r>
            </w:ins>
          </w:p>
          <w:p w14:paraId="4EEC399F" w14:textId="77777777" w:rsidR="00516DD1" w:rsidRDefault="00516DD1">
            <w:pPr>
              <w:pStyle w:val="Code"/>
            </w:pPr>
            <w:ins w:id="114" w:author="Stefan Bjornander" w:date="2015-04-26T09:44:00Z">
              <w:r>
                <w:t xml:space="preserve">    f = 2;</w:t>
              </w:r>
            </w:ins>
          </w:p>
          <w:p w14:paraId="576B5809" w14:textId="77777777" w:rsidR="00516DD1" w:rsidRDefault="00516DD1">
            <w:pPr>
              <w:pStyle w:val="Code"/>
              <w:rPr>
                <w:del w:id="115" w:author="Stefan Bjornander" w:date="2015-04-26T09:45:00Z"/>
              </w:rPr>
            </w:pPr>
            <w:ins w:id="116" w:author="Stefan Bjornander" w:date="2015-04-26T09:44:00Z">
              <w:r>
                <w:t>}</w:t>
              </w:r>
            </w:ins>
          </w:p>
          <w:p w14:paraId="4C1D31DA" w14:textId="77777777" w:rsidR="00516DD1" w:rsidRDefault="00516DD1">
            <w:pPr>
              <w:pStyle w:val="Code"/>
              <w:rPr>
                <w:del w:id="117" w:author="Stefan Bjornander" w:date="2015-04-26T09:45:00Z"/>
              </w:rPr>
            </w:pPr>
          </w:p>
          <w:p w14:paraId="170E5735" w14:textId="77777777" w:rsidR="00516DD1" w:rsidRDefault="00516DD1">
            <w:pPr>
              <w:pStyle w:val="Code"/>
              <w:rPr>
                <w:ins w:id="118" w:author="Stefan Bjornander" w:date="2015-04-26T09:44:00Z"/>
              </w:rPr>
              <w:pPrChange w:id="119" w:author="Stefan Bjornander" w:date="2015-04-26T09:45:00Z">
                <w:pPr/>
              </w:pPrChange>
            </w:pPr>
          </w:p>
        </w:tc>
        <w:tc>
          <w:tcPr>
            <w:tcW w:w="3117" w:type="dxa"/>
            <w:tcPrChange w:id="12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121" w:author="Stefan Bjornander" w:date="2015-04-26T09:45:00Z" w:name="move417804833"/>
            <w:ins w:id="122" w:author="Stefan Bjornander" w:date="2015-04-26T09:45:00Z">
              <w:r>
                <w:t>if (a &lt; b)</w:t>
              </w:r>
            </w:ins>
          </w:p>
          <w:p w14:paraId="1D552566" w14:textId="77777777" w:rsidR="00516DD1" w:rsidRDefault="00516DD1">
            <w:pPr>
              <w:pStyle w:val="Code"/>
            </w:pPr>
            <w:ins w:id="123" w:author="Stefan Bjornander" w:date="2015-04-26T09:45:00Z">
              <w:r>
                <w:t xml:space="preserve">  if (c &lt; d) {</w:t>
              </w:r>
            </w:ins>
          </w:p>
          <w:p w14:paraId="66887BC4" w14:textId="77777777" w:rsidR="00516DD1" w:rsidRDefault="00516DD1">
            <w:pPr>
              <w:pStyle w:val="Code"/>
            </w:pPr>
            <w:ins w:id="124" w:author="Stefan Bjornander" w:date="2015-04-26T09:45:00Z">
              <w:r>
                <w:t xml:space="preserve">    e = 1;</w:t>
              </w:r>
            </w:ins>
          </w:p>
          <w:p w14:paraId="1D00F382" w14:textId="77777777" w:rsidR="00516DD1" w:rsidRDefault="00516DD1">
            <w:pPr>
              <w:pStyle w:val="Code"/>
            </w:pPr>
            <w:ins w:id="125" w:author="Stefan Bjornander" w:date="2015-04-26T09:45:00Z">
              <w:r>
                <w:t xml:space="preserve">  }</w:t>
              </w:r>
            </w:ins>
          </w:p>
          <w:p w14:paraId="488A8BE2" w14:textId="77777777" w:rsidR="00516DD1" w:rsidRDefault="00516DD1">
            <w:pPr>
              <w:pStyle w:val="Code"/>
            </w:pPr>
            <w:ins w:id="126" w:author="Stefan Bjornander" w:date="2015-04-26T09:45:00Z">
              <w:r>
                <w:t>else</w:t>
              </w:r>
            </w:ins>
          </w:p>
          <w:p w14:paraId="062525C9" w14:textId="77777777" w:rsidR="00516DD1" w:rsidRDefault="00516DD1">
            <w:pPr>
              <w:pStyle w:val="Code"/>
              <w:rPr>
                <w:del w:id="127" w:author="Stefan Bjornander" w:date="2015-04-26T09:45:00Z"/>
              </w:rPr>
            </w:pPr>
            <w:ins w:id="128" w:author="Stefan Bjornander" w:date="2015-04-26T09:45:00Z">
              <w:r>
                <w:t xml:space="preserve">  f = 2;</w:t>
              </w:r>
            </w:ins>
            <w:moveToRangeEnd w:id="121"/>
          </w:p>
          <w:p w14:paraId="5A274AD6" w14:textId="77777777" w:rsidR="00516DD1" w:rsidRDefault="00516DD1">
            <w:pPr>
              <w:pStyle w:val="Code"/>
              <w:rPr>
                <w:ins w:id="129" w:author="Stefan Bjornander" w:date="2015-04-26T09:44:00Z"/>
              </w:rPr>
              <w:pPrChange w:id="130" w:author="Stefan Bjornander" w:date="2015-04-26T09:45:00Z">
                <w:pPr/>
              </w:pPrChange>
            </w:pPr>
          </w:p>
        </w:tc>
      </w:tr>
    </w:tbl>
    <w:p w14:paraId="2932D7E0" w14:textId="77777777" w:rsidR="00516DD1" w:rsidRDefault="00516DD1" w:rsidP="00516DD1">
      <w:pPr>
        <w:pStyle w:val="Code"/>
        <w:rPr>
          <w:ins w:id="131" w:author="Stefan Bjornander" w:date="2015-04-26T09:49:00Z"/>
        </w:rPr>
      </w:pPr>
    </w:p>
    <w:p w14:paraId="1E9078F4" w14:textId="77777777" w:rsidR="00516DD1" w:rsidRDefault="00516DD1">
      <w:pPr>
        <w:rPr>
          <w:ins w:id="132" w:author="Stefan Bjornander" w:date="2015-04-26T09:52:00Z"/>
        </w:rPr>
        <w:pPrChange w:id="133" w:author="Stefan Bjornander" w:date="2015-04-26T09:51:00Z">
          <w:pPr>
            <w:pStyle w:val="Code"/>
          </w:pPr>
        </w:pPrChange>
      </w:pPr>
      <w:r>
        <w:rPr>
          <w:noProof/>
        </w:rPr>
        <w:t xml:space="preserve">Below is a simple set of statement rules. Unfortunately, they are </w:t>
      </w:r>
      <w:ins w:id="134" w:author="Stefan Bjornander" w:date="2015-04-26T09:53:00Z">
        <w:r>
          <w:rPr>
            <w:noProof/>
          </w:rPr>
          <w:t>ambiguous</w:t>
        </w:r>
      </w:ins>
      <w:ins w:id="135" w:author="Stefan Bjornander" w:date="2015-04-26T09:50:00Z">
        <w:r>
          <w:rPr>
            <w:noProof/>
          </w:rPr>
          <w:t xml:space="preserve"> in that way that </w:t>
        </w:r>
      </w:ins>
      <w:ins w:id="136" w:author="Stefan Bjornander" w:date="2015-04-26T09:52:00Z">
        <w:r>
          <w:rPr>
            <w:noProof/>
          </w:rPr>
          <w:t xml:space="preserve">the </w:t>
        </w:r>
      </w:ins>
      <w:r>
        <w:rPr>
          <w:noProof/>
        </w:rPr>
        <w:t xml:space="preserve">an </w:t>
      </w:r>
      <w:ins w:id="137" w:author="Stefan Bjornander" w:date="2015-04-26T09:52:00Z">
        <w:r>
          <w:rPr>
            <w:rStyle w:val="CodeInText"/>
            <w:noProof/>
            <w:rPrChange w:id="138" w:author="Stefan Bjornander" w:date="2015-04-26T09:58:00Z">
              <w:rPr>
                <w:rStyle w:val="CodeInText"/>
                <w:i w:val="0"/>
              </w:rPr>
            </w:rPrChange>
          </w:rPr>
          <w:t>else</w:t>
        </w:r>
        <w:r>
          <w:rPr>
            <w:noProof/>
          </w:rPr>
          <w:t xml:space="preserve"> </w:t>
        </w:r>
      </w:ins>
      <w:r>
        <w:rPr>
          <w:noProof/>
        </w:rPr>
        <w:t>does not have to be connected to the latest preceding</w:t>
      </w:r>
      <w:ins w:id="139" w:author="Stefan Bjornander" w:date="2015-04-26T09:52:00Z">
        <w:r>
          <w:rPr>
            <w:noProof/>
          </w:rPr>
          <w:t xml:space="preserve"> </w:t>
        </w:r>
        <w:r>
          <w:rPr>
            <w:rStyle w:val="CodeInText"/>
            <w:noProof/>
            <w:rPrChange w:id="140" w:author="Stefan Bjornander" w:date="2015-04-26T09:58:00Z">
              <w:rPr>
                <w:rStyle w:val="CodeInText"/>
                <w:i w:val="0"/>
              </w:rPr>
            </w:rPrChange>
          </w:rPr>
          <w:t>if</w:t>
        </w:r>
        <w:r>
          <w:rPr>
            <w:noProof/>
          </w:rPr>
          <w:t xml:space="preserve">, </w:t>
        </w:r>
      </w:ins>
      <w:r>
        <w:rPr>
          <w:noProof/>
        </w:rPr>
        <w:t xml:space="preserve">resulting in both the middle and rightmost semantically interpretation above, </w:t>
      </w:r>
      <w:ins w:id="141" w:author="Stefan Bjornander" w:date="2015-04-26T09:52:00Z">
        <w:r>
          <w:rPr>
            <w:noProof/>
          </w:rPr>
          <w:t>depending in which order the rules are applied.</w:t>
        </w:r>
      </w:ins>
    </w:p>
    <w:p w14:paraId="277CF48B" w14:textId="77777777" w:rsidR="00516DD1" w:rsidRDefault="00516DD1" w:rsidP="00516DD1">
      <w:pPr>
        <w:pStyle w:val="Code"/>
        <w:rPr>
          <w:ins w:id="142" w:author="Stefan Bjornander" w:date="2015-04-26T09:49:00Z"/>
        </w:rPr>
      </w:pPr>
      <w:ins w:id="143" w:author="Stefan Bjornander" w:date="2015-04-26T09:47:00Z">
        <w:r>
          <w:t>statement ::=</w:t>
        </w:r>
      </w:ins>
    </w:p>
    <w:p w14:paraId="7FBE5268" w14:textId="77777777" w:rsidR="00516DD1" w:rsidRDefault="00516DD1" w:rsidP="00516DD1">
      <w:pPr>
        <w:pStyle w:val="Code"/>
        <w:rPr>
          <w:ins w:id="144" w:author="Stefan Bjornander" w:date="2015-04-26T09:47:00Z"/>
        </w:rPr>
      </w:pPr>
      <w:ins w:id="145" w:author="Stefan Bjornander" w:date="2015-04-26T09:49:00Z">
        <w:r>
          <w:t xml:space="preserve">   </w:t>
        </w:r>
      </w:ins>
      <w:r>
        <w:t xml:space="preserve"> </w:t>
      </w:r>
      <w:ins w:id="146" w:author="Stefan Bjornander" w:date="2015-04-26T09:49:00Z">
        <w:r>
          <w:t xml:space="preserve">IF LEFT_PAREN </w:t>
        </w:r>
      </w:ins>
      <w:ins w:id="147" w:author="Stefan Bjornander" w:date="2015-04-26T10:08:00Z">
        <w:r>
          <w:t xml:space="preserve">logical_expression </w:t>
        </w:r>
      </w:ins>
      <w:ins w:id="148" w:author="Stefan Bjornander" w:date="2015-04-26T09:49:00Z">
        <w:r>
          <w:t>RIGHT_PAREN statement</w:t>
        </w:r>
      </w:ins>
    </w:p>
    <w:p w14:paraId="436C5EC9" w14:textId="77777777" w:rsidR="00516DD1" w:rsidRDefault="00516DD1" w:rsidP="00516DD1">
      <w:pPr>
        <w:pStyle w:val="Code"/>
        <w:rPr>
          <w:ins w:id="149" w:author="Stefan Bjornander" w:date="2015-04-26T09:49:00Z"/>
        </w:rPr>
      </w:pPr>
      <w:ins w:id="150" w:author="Stefan Bjornander" w:date="2015-04-26T09:49:00Z">
        <w:r>
          <w:t xml:space="preserve"> </w:t>
        </w:r>
      </w:ins>
      <w:r>
        <w:t xml:space="preserve"> </w:t>
      </w:r>
      <w:ins w:id="151" w:author="Stefan Bjornander" w:date="2015-04-26T09:49:00Z">
        <w:r>
          <w:t>|</w:t>
        </w:r>
      </w:ins>
      <w:r>
        <w:t xml:space="preserve"> </w:t>
      </w:r>
      <w:ins w:id="152" w:author="Stefan Bjornander" w:date="2015-04-26T09:49:00Z">
        <w:r>
          <w:t xml:space="preserve">IF LEFT_PAREN </w:t>
        </w:r>
      </w:ins>
      <w:ins w:id="153" w:author="Stefan Bjornander" w:date="2015-04-26T10:08:00Z">
        <w:r>
          <w:t xml:space="preserve">logical_expression </w:t>
        </w:r>
      </w:ins>
      <w:ins w:id="154" w:author="Stefan Bjornander" w:date="2015-04-26T09:49:00Z">
        <w:r>
          <w:t>RIGHT_PAREN statement ELSE statement</w:t>
        </w:r>
      </w:ins>
    </w:p>
    <w:p w14:paraId="2F7D1A5D" w14:textId="77777777" w:rsidR="00516DD1" w:rsidRDefault="00516DD1" w:rsidP="00516DD1">
      <w:pPr>
        <w:pStyle w:val="Code"/>
      </w:pPr>
      <w:ins w:id="155" w:author="Stefan Bjornander" w:date="2015-04-26T10:08:00Z">
        <w:r>
          <w:t xml:space="preserve">  | </w:t>
        </w:r>
      </w:ins>
      <w:r>
        <w:t>...</w:t>
      </w:r>
    </w:p>
    <w:p w14:paraId="6D69375A" w14:textId="77777777" w:rsidR="00516DD1" w:rsidRDefault="00516DD1">
      <w:pPr>
        <w:rPr>
          <w:ins w:id="156" w:author="Stefan Bjornander" w:date="2015-04-26T09:47:00Z"/>
        </w:rPr>
        <w:pPrChange w:id="157" w:author="Stefan Bjornander" w:date="2015-04-26T09:25:00Z">
          <w:pPr>
            <w:pStyle w:val="Code"/>
          </w:pPr>
        </w:pPrChange>
      </w:pPr>
      <w:ins w:id="158" w:author="Stefan Bjornander" w:date="2015-04-26T09:51:00Z">
        <w:r>
          <w:rPr>
            <w:noProof/>
          </w:rPr>
          <w:t xml:space="preserve">To solve the problem, we need a more complicated </w:t>
        </w:r>
      </w:ins>
      <w:ins w:id="159" w:author="Stefan Bjornander" w:date="2015-04-26T09:53:00Z">
        <w:r>
          <w:rPr>
            <w:noProof/>
          </w:rPr>
          <w:t>set of rules</w:t>
        </w:r>
      </w:ins>
      <w:r>
        <w:rPr>
          <w:noProof/>
        </w:rPr>
        <w:t xml:space="preserve"> that works with open and closed statements.</w:t>
      </w:r>
      <w:ins w:id="160" w:author="Stefan Bjornander" w:date="2015-04-26T09:54:00Z">
        <w:r>
          <w:rPr>
            <w:noProof/>
          </w:rPr>
          <w:t xml:space="preserve"> The </w:t>
        </w:r>
      </w:ins>
      <w:ins w:id="161" w:author="Stefan Bjornander" w:date="2015-04-26T09:57:00Z">
        <w:r>
          <w:rPr>
            <w:noProof/>
          </w:rPr>
          <w:t xml:space="preserve">following set is unambiguous in that way that it always connects each </w:t>
        </w:r>
        <w:r>
          <w:rPr>
            <w:rStyle w:val="CodeInText"/>
            <w:noProof/>
            <w:rPrChange w:id="162" w:author="Stefan Bjornander" w:date="2015-04-26T09:58:00Z">
              <w:rPr>
                <w:rStyle w:val="CodeInText"/>
                <w:i w:val="0"/>
              </w:rPr>
            </w:rPrChange>
          </w:rPr>
          <w:t>else</w:t>
        </w:r>
        <w:r>
          <w:rPr>
            <w:noProof/>
          </w:rPr>
          <w:t xml:space="preserve"> with the</w:t>
        </w:r>
      </w:ins>
      <w:ins w:id="163" w:author="Stefan Bjornander" w:date="2015-04-26T09:58:00Z">
        <w:r>
          <w:rPr>
            <w:noProof/>
          </w:rPr>
          <w:t xml:space="preserve"> latest preceding</w:t>
        </w:r>
      </w:ins>
      <w:ins w:id="164" w:author="Stefan Bjornander" w:date="2015-04-26T09:57:00Z">
        <w:r>
          <w:rPr>
            <w:noProof/>
          </w:rPr>
          <w:t xml:space="preserve"> </w:t>
        </w:r>
      </w:ins>
      <w:ins w:id="165" w:author="Stefan Bjornander" w:date="2015-04-26T09:58:00Z">
        <w:r>
          <w:rPr>
            <w:rStyle w:val="CodeInText"/>
            <w:noProof/>
            <w:rPrChange w:id="166" w:author="Stefan Bjornander" w:date="2015-04-26T09:58:00Z">
              <w:rPr>
                <w:rStyle w:val="CodeInText"/>
                <w:i w:val="0"/>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lastRenderedPageBreak/>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lastRenderedPageBreak/>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lastRenderedPageBreak/>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lastRenderedPageBreak/>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67" w:name="_Toc49764331"/>
      <w:r>
        <w:t>The Forward-Jump Problem (Backpatching)</w:t>
      </w:r>
      <w:bookmarkEnd w:id="167"/>
    </w:p>
    <w:p w14:paraId="11A53737" w14:textId="77777777" w:rsidR="00B77708" w:rsidRDefault="00B77708" w:rsidP="00B77708">
      <w:ins w:id="168" w:author="Stefan Bjornander" w:date="2015-04-26T09:25:00Z">
        <w:r>
          <w:t xml:space="preserve">When generating </w:t>
        </w:r>
      </w:ins>
      <w:r>
        <w:t xml:space="preserve">middle code instructions for </w:t>
      </w:r>
      <w:ins w:id="169" w:author="Stefan Bjornander" w:date="2015-04-26T09:25:00Z">
        <w:r>
          <w:t xml:space="preserve">expressions </w:t>
        </w:r>
      </w:ins>
      <w:r>
        <w:t>or</w:t>
      </w:r>
      <w:ins w:id="170" w:author="Stefan Bjornander" w:date="2015-04-26T09:25:00Z">
        <w:r>
          <w:t xml:space="preserve"> statement</w:t>
        </w:r>
      </w:ins>
      <w:r>
        <w:t>s</w:t>
      </w:r>
      <w:ins w:id="171" w:author="Stefan Bjornander" w:date="2015-04-26T09:25:00Z">
        <w:r>
          <w:t>, a common situation is that we</w:t>
        </w:r>
      </w:ins>
      <w:ins w:id="172"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77777777" w:rsidR="00B77708" w:rsidRDefault="00B77708" w:rsidP="00B77708">
      <w:r>
        <w:lastRenderedPageBreak/>
        <w:t xml:space="preserve">The generated middle code above may appear ineffective, but the middle code optimizer of Chapter </w:t>
      </w:r>
      <w:r>
        <w:fldChar w:fldCharType="begin"/>
      </w:r>
      <w:r>
        <w:instrText xml:space="preserve"> REF _Ref417813097 \r \h </w:instrText>
      </w:r>
      <w:r>
        <w:fldChar w:fldCharType="separate"/>
      </w:r>
      <w:r>
        <w:t>14</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t>falses</w:t>
      </w:r>
      <w:proofErr w:type="spellEnd"/>
      <w: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w:t>
      </w:r>
      <w:proofErr w:type="spellStart"/>
      <w:r>
        <w:t>ther</w:t>
      </w:r>
      <w:proofErr w:type="spellEnd"/>
      <w: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73" w:name="_Toc49764332"/>
      <w:r>
        <w:lastRenderedPageBreak/>
        <w:t>Header Rules</w:t>
      </w:r>
      <w:bookmarkEnd w:id="173"/>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74" w:name="_Toc49764333"/>
      <w:r>
        <w:t xml:space="preserve">The </w:t>
      </w:r>
      <w:r w:rsidR="004B7BC0">
        <w:t>Switch S</w:t>
      </w:r>
      <w:r>
        <w:t>tatement</w:t>
      </w:r>
      <w:bookmarkEnd w:id="174"/>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lastRenderedPageBreak/>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lastRenderedPageBreak/>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75" w:name="_Toc49764334"/>
      <w:r>
        <w:rPr>
          <w:highlight w:val="white"/>
        </w:rPr>
        <w:t>The Case Statement</w:t>
      </w:r>
      <w:bookmarkEnd w:id="175"/>
    </w:p>
    <w:p w14:paraId="01B0E396" w14:textId="77777777" w:rsidR="006445C4" w:rsidRDefault="006445C4" w:rsidP="006445C4">
      <w:pPr>
        <w:pStyle w:val="CodeHeader"/>
      </w:pPr>
      <w:proofErr w:type="spellStart"/>
      <w:r>
        <w:t>MainParser.gppg</w:t>
      </w:r>
      <w:proofErr w:type="spellEnd"/>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3"/>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lastRenderedPageBreak/>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76" w:name="_Toc49764335"/>
      <w:r>
        <w:t>The Default Statement</w:t>
      </w:r>
      <w:bookmarkEnd w:id="176"/>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proofErr w:type="spellStart"/>
      <w:r>
        <w:rPr>
          <w:rStyle w:val="CodeInText"/>
        </w:rPr>
        <w:t>Main.m_defaultStack</w:t>
      </w:r>
      <w:proofErr w:type="spellEnd"/>
      <w:r>
        <w:rPr>
          <w:rStyle w:val="CodeInText"/>
        </w:rPr>
        <w:t xml:space="preserve">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proofErr w:type="spellStart"/>
      <w:r>
        <w:rPr>
          <w:rStyle w:val="CodeInText"/>
        </w:rPr>
        <w:t>Main.m_defaultStack</w:t>
      </w:r>
      <w:proofErr w:type="spellEnd"/>
      <w:r>
        <w:rPr>
          <w:rStyle w:val="CodeInText"/>
        </w:rPr>
        <w:t xml:space="preserve">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w:t>
      </w:r>
      <w:proofErr w:type="spellStart"/>
      <w:r>
        <w:t>a</w:t>
      </w:r>
      <w:proofErr w:type="spellEnd"/>
      <w:r>
        <w:t xml:space="preserve">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proofErr w:type="spellStart"/>
      <w:r>
        <w:t>MainParser.gppg</w:t>
      </w:r>
      <w:proofErr w:type="spellEnd"/>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lastRenderedPageBreak/>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77" w:name="_Toc49764336"/>
      <w:r>
        <w:t>The While Statement</w:t>
      </w:r>
      <w:bookmarkEnd w:id="177"/>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 xml:space="preserve">Similar to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lastRenderedPageBreak/>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78" w:name="_Toc49764337"/>
      <w:r>
        <w:t>The Do Statement</w:t>
      </w:r>
      <w:bookmarkEnd w:id="178"/>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lastRenderedPageBreak/>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79" w:name="_Toc49764338"/>
      <w:r>
        <w:t>The For Statement</w:t>
      </w:r>
      <w:bookmarkEnd w:id="179"/>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Pr>
          <w:rStyle w:val="CodeInText"/>
        </w:rPr>
        <w:t>jump_marker</w:t>
      </w:r>
      <w:proofErr w:type="spellEnd"/>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 xml:space="preserve">The for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test expression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lastRenderedPageBreak/>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80" w:name="_Toc49764339"/>
      <w:r>
        <w:lastRenderedPageBreak/>
        <w:t xml:space="preserve">Label and </w:t>
      </w:r>
      <w:proofErr w:type="spellStart"/>
      <w:r>
        <w:t>Goto</w:t>
      </w:r>
      <w:proofErr w:type="spellEnd"/>
      <w:r>
        <w:t xml:space="preserve"> Statement</w:t>
      </w:r>
      <w:bookmarkEnd w:id="180"/>
    </w:p>
    <w:p w14:paraId="3D4A6642" w14:textId="0A759161"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4"/>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lastRenderedPageBreak/>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 xml:space="preserve">Its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81" w:name="_Toc49764340"/>
      <w:r>
        <w:t>Return Statement</w:t>
      </w:r>
      <w:bookmarkEnd w:id="181"/>
    </w:p>
    <w:p w14:paraId="57E8894B" w14:textId="77777777" w:rsidR="00B57EC7" w:rsidRDefault="001B22B5" w:rsidP="00017213">
      <w:pPr>
        <w:rPr>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p>
    <w:p w14:paraId="7F53F331" w14:textId="0EE7DAF7" w:rsidR="00017213" w:rsidRDefault="00017213" w:rsidP="00017213">
      <w:r>
        <w:t xml:space="preserve">The </w:t>
      </w:r>
      <w:proofErr w:type="spellStart"/>
      <w:r>
        <w:rPr>
          <w:rStyle w:val="CodeInText"/>
        </w:rPr>
        <w:t>generateReturnStatement</w:t>
      </w:r>
      <w:proofErr w:type="spellEnd"/>
      <w:r>
        <w:t xml:space="preserve"> method is </w:t>
      </w:r>
      <w:proofErr w:type="spellStart"/>
      <w:r>
        <w:t>surprisely</w:t>
      </w:r>
      <w:proofErr w:type="spellEnd"/>
      <w:r>
        <w:t xml:space="preserve">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 xml:space="preserve">If the </w:t>
      </w:r>
      <w:proofErr w:type="spellStart"/>
      <w:r>
        <w:t>sorrounding</w:t>
      </w:r>
      <w:proofErr w:type="spellEnd"/>
      <w:r>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lastRenderedPageBreak/>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82" w:name="_Toc49764341"/>
      <w:r w:rsidRPr="00866410">
        <w:t>Optional</w:t>
      </w:r>
      <w:r>
        <w:t xml:space="preserve"> Expression Statement</w:t>
      </w:r>
      <w:bookmarkEnd w:id="182"/>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77777777" w:rsidR="006A7B9E" w:rsidRDefault="006A7B9E" w:rsidP="006A7B9E">
      <w:r>
        <w:lastRenderedPageBreak/>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t>14</w:t>
      </w:r>
      <w:r>
        <w:fldChar w:fldCharType="end"/>
      </w:r>
      <w:r>
        <w:t>.</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83" w:name="_Toc49764342"/>
      <w:r>
        <w:t>Block Statement</w:t>
      </w:r>
      <w:bookmarkEnd w:id="183"/>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lastRenderedPageBreak/>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84" w:name="_Toc49764343"/>
      <w:r>
        <w:t>Declaration Statement</w:t>
      </w:r>
      <w:bookmarkEnd w:id="184"/>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85" w:name="_Toc49764344"/>
      <w:r>
        <w:t>Jump Register Statements</w:t>
      </w:r>
      <w:bookmarkEnd w:id="185"/>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proofErr w:type="spellStart"/>
      <w:r>
        <w:t>MainParser.gppg</w:t>
      </w:r>
      <w:proofErr w:type="spellEnd"/>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proofErr w:type="spellStart"/>
      <w:r>
        <w:rPr>
          <w:highlight w:val="white"/>
          <w:lang w:val="sv-SE"/>
        </w:rPr>
        <w:t>MiddleCodeGenerator</w:t>
      </w:r>
      <w:r>
        <w:rPr>
          <w:lang w:val="sv-SE"/>
        </w:rPr>
        <w:t>.cs</w:t>
      </w:r>
      <w:proofErr w:type="spellEnd"/>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86" w:name="_Toc49764345"/>
      <w:r>
        <w:t>Interrupt Statements</w:t>
      </w:r>
      <w:bookmarkEnd w:id="186"/>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proofErr w:type="spellStart"/>
      <w:r>
        <w:t>MainParser.gppg</w:t>
      </w:r>
      <w:proofErr w:type="spellEnd"/>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87" w:name="_Toc49764346"/>
      <w:r>
        <w:t>System Call Statements</w:t>
      </w:r>
      <w:bookmarkEnd w:id="187"/>
    </w:p>
    <w:p w14:paraId="4327418D" w14:textId="77777777" w:rsidR="00876CC7" w:rsidRDefault="00876CC7" w:rsidP="00C36B35">
      <w:r>
        <w:t>System calls for Linux.</w:t>
      </w:r>
    </w:p>
    <w:p w14:paraId="3D5BBF3B" w14:textId="77777777" w:rsidR="00C36B35" w:rsidRDefault="00C36B35" w:rsidP="00C36B35">
      <w:pPr>
        <w:pStyle w:val="CodeHeader"/>
      </w:pPr>
      <w:proofErr w:type="spellStart"/>
      <w:r>
        <w:t>MainParser.gppg</w:t>
      </w:r>
      <w:proofErr w:type="spellEnd"/>
    </w:p>
    <w:p w14:paraId="2FE83F82" w14:textId="77777777" w:rsidR="00C36B35" w:rsidRDefault="00C36B35" w:rsidP="00C36B35">
      <w:pPr>
        <w:pStyle w:val="Code"/>
        <w:rPr>
          <w:highlight w:val="white"/>
          <w:lang w:val="sv-SE"/>
        </w:rPr>
      </w:pPr>
      <w:r>
        <w:rPr>
          <w:highlight w:val="white"/>
          <w:lang w:val="sv-SE"/>
        </w:rPr>
        <w:lastRenderedPageBreak/>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88" w:name="_Toc49764347"/>
      <w:r>
        <w:t>Expression</w:t>
      </w:r>
      <w:r w:rsidR="00FE4E0C">
        <w:t>s</w:t>
      </w:r>
      <w:bookmarkEnd w:id="188"/>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89" w:name="_Toc49764348"/>
      <w:r>
        <w:t xml:space="preserve">The </w:t>
      </w:r>
      <w:r w:rsidR="009E1435">
        <w:t>Assignment Expression</w:t>
      </w:r>
      <w:bookmarkEnd w:id="189"/>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lastRenderedPageBreak/>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lastRenderedPageBreak/>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90" w:name="_Toc49764349"/>
      <w:r>
        <w:t>The Condition Expression</w:t>
      </w:r>
      <w:bookmarkEnd w:id="190"/>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lastRenderedPageBreak/>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lastRenderedPageBreak/>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lastRenderedPageBreak/>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91" w:name="_Toc49764350"/>
      <w:r>
        <w:t>Constant Expression</w:t>
      </w:r>
      <w:bookmarkEnd w:id="191"/>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lastRenderedPageBreak/>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92" w:name="_Toc49764351"/>
      <w:r>
        <w:t>Logical Expression</w:t>
      </w:r>
      <w:r w:rsidR="00F4495B">
        <w:t>s</w:t>
      </w:r>
      <w:bookmarkEnd w:id="192"/>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is </w:t>
      </w:r>
      <w:r w:rsidR="002B1DB0">
        <w:rPr>
          <w:highlight w:val="white"/>
          <w:lang w:val="sv-SE"/>
        </w:rPr>
        <w:t xml:space="preserve">at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lastRenderedPageBreak/>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lastRenderedPageBreak/>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93" w:name="_Toc49764352"/>
      <w:r>
        <w:rPr>
          <w:highlight w:val="white"/>
        </w:rPr>
        <w:t>Bitwise Expression</w:t>
      </w:r>
      <w:r w:rsidR="00A26FB4">
        <w:rPr>
          <w:highlight w:val="white"/>
        </w:rPr>
        <w:t>s</w:t>
      </w:r>
      <w:bookmarkEnd w:id="193"/>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lastRenderedPageBreak/>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94" w:name="_Toc49764353"/>
      <w:bookmarkEnd w:id="59"/>
      <w:r>
        <w:t>Shift Expression</w:t>
      </w:r>
      <w:bookmarkEnd w:id="194"/>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 xml:space="preserve">First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95" w:name="_Toc49764354"/>
      <w:r>
        <w:t>Equality and Relation Expressions</w:t>
      </w:r>
      <w:bookmarkEnd w:id="195"/>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lastRenderedPageBreak/>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lastRenderedPageBreak/>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96" w:name="_Toc49764355"/>
      <w:r>
        <w:t xml:space="preserve">Addition </w:t>
      </w:r>
      <w:r w:rsidR="009D2617">
        <w:t xml:space="preserve">and Subtraction </w:t>
      </w:r>
      <w:r>
        <w:t>Expression</w:t>
      </w:r>
      <w:bookmarkEnd w:id="196"/>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lastRenderedPageBreak/>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lastRenderedPageBreak/>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lastRenderedPageBreak/>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97" w:name="_Toc49764356"/>
      <w:r>
        <w:rPr>
          <w:highlight w:val="white"/>
        </w:rPr>
        <w:t>Multiplication Expressions</w:t>
      </w:r>
      <w:bookmarkEnd w:id="197"/>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lastRenderedPageBreak/>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98" w:name="_Toc49764357"/>
      <w:r>
        <w:t>Cast</w:t>
      </w:r>
      <w:r w:rsidR="00F158B0">
        <w:t xml:space="preserve"> Expressions</w:t>
      </w:r>
      <w:bookmarkEnd w:id="198"/>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lastRenderedPageBreak/>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99" w:name="_Toc49764358"/>
      <w:r>
        <w:t>Prefix Expression</w:t>
      </w:r>
      <w:bookmarkEnd w:id="199"/>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proofErr w:type="spellStart"/>
      <w:r>
        <w:rPr>
          <w:rStyle w:val="CodeInText"/>
        </w:rPr>
        <w:t>sizeof</w:t>
      </w:r>
      <w:proofErr w:type="spellEnd"/>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 xml:space="preserve">The </w:t>
      </w:r>
      <w:proofErr w:type="spellStart"/>
      <w:r>
        <w:t>dereferenceence</w:t>
      </w:r>
      <w:proofErr w:type="spellEnd"/>
      <w:r>
        <w:t xml:space="preserve"> operator</w:t>
      </w:r>
    </w:p>
    <w:p w14:paraId="37D9CCAC" w14:textId="1684234A" w:rsidR="00516130" w:rsidRDefault="00ED52B2" w:rsidP="006342B0">
      <w:pPr>
        <w:pStyle w:val="Rubrik3"/>
      </w:pPr>
      <w:bookmarkStart w:id="200" w:name="_Toc49764359"/>
      <w:r>
        <w:t xml:space="preserve">Unary Addition </w:t>
      </w:r>
      <w:r w:rsidR="006342B0">
        <w:t>Expressions</w:t>
      </w:r>
      <w:bookmarkEnd w:id="200"/>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lastRenderedPageBreak/>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201" w:name="_Toc49764360"/>
      <w:r>
        <w:rPr>
          <w:highlight w:val="white"/>
        </w:rPr>
        <w:t>Logical Not Expression</w:t>
      </w:r>
      <w:bookmarkEnd w:id="201"/>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202" w:name="_Toc49764361"/>
      <w:r>
        <w:rPr>
          <w:highlight w:val="white"/>
        </w:rPr>
        <w:t>Bitwise Not Expression</w:t>
      </w:r>
      <w:bookmarkEnd w:id="202"/>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203" w:name="_Toc49764362"/>
      <w:r>
        <w:rPr>
          <w:highlight w:val="white"/>
        </w:rPr>
        <w:t xml:space="preserve">The </w:t>
      </w:r>
      <w:proofErr w:type="spellStart"/>
      <w:r w:rsidR="00C71031">
        <w:rPr>
          <w:highlight w:val="white"/>
        </w:rPr>
        <w:t>S</w:t>
      </w:r>
      <w:r>
        <w:rPr>
          <w:highlight w:val="white"/>
        </w:rPr>
        <w:t>izeof</w:t>
      </w:r>
      <w:proofErr w:type="spellEnd"/>
      <w:r>
        <w:rPr>
          <w:highlight w:val="white"/>
        </w:rPr>
        <w:t xml:space="preserve"> Expression</w:t>
      </w:r>
      <w:bookmarkEnd w:id="203"/>
    </w:p>
    <w:p w14:paraId="46FE60BA" w14:textId="77777777" w:rsidR="003C67C0" w:rsidRDefault="003C67C0" w:rsidP="003C67C0">
      <w:r>
        <w:t xml:space="preserve">The </w:t>
      </w:r>
      <w:proofErr w:type="spellStart"/>
      <w:r>
        <w:rPr>
          <w:rStyle w:val="CodeInText"/>
        </w:rPr>
        <w:t>sizeof</w:t>
      </w:r>
      <w:proofErr w:type="spellEnd"/>
      <w:r>
        <w:rPr>
          <w:rStyle w:val="CodeInText"/>
        </w:rPr>
        <w:t>-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is not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is not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lastRenderedPageBreak/>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is not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204" w:name="_Toc49764363"/>
      <w:r>
        <w:rPr>
          <w:highlight w:val="white"/>
        </w:rPr>
        <w:t>Address Expression</w:t>
      </w:r>
      <w:bookmarkEnd w:id="204"/>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lastRenderedPageBreak/>
        <w:t xml:space="preserve">    }</w:t>
      </w:r>
    </w:p>
    <w:p w14:paraId="2FD82EAE" w14:textId="774B627C" w:rsidR="00B47577" w:rsidRPr="00270E94" w:rsidRDefault="007C2691" w:rsidP="00B47577">
      <w:pPr>
        <w:pStyle w:val="Rubrik3"/>
        <w:rPr>
          <w:highlight w:val="white"/>
        </w:rPr>
      </w:pPr>
      <w:bookmarkStart w:id="205" w:name="_Toc49764364"/>
      <w:r>
        <w:rPr>
          <w:highlight w:val="white"/>
        </w:rPr>
        <w:t>Dereference</w:t>
      </w:r>
      <w:r w:rsidR="00B47577">
        <w:rPr>
          <w:highlight w:val="white"/>
        </w:rPr>
        <w:t xml:space="preserve"> Expression</w:t>
      </w:r>
      <w:bookmarkEnd w:id="205"/>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206" w:name="_Toc49764365"/>
      <w:r w:rsidRPr="00CA545F">
        <w:rPr>
          <w:highlight w:val="white"/>
        </w:rPr>
        <w:t>P</w:t>
      </w:r>
      <w:r>
        <w:rPr>
          <w:highlight w:val="white"/>
        </w:rPr>
        <w:t>re</w:t>
      </w:r>
      <w:r w:rsidRPr="00CA545F">
        <w:rPr>
          <w:highlight w:val="white"/>
        </w:rPr>
        <w:t>fix Increment and Decrement Expression</w:t>
      </w:r>
      <w:bookmarkEnd w:id="206"/>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lastRenderedPageBreak/>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lastRenderedPageBreak/>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207" w:name="_Toc49764366"/>
      <w:r>
        <w:rPr>
          <w:highlight w:val="white"/>
        </w:rPr>
        <w:t>Postfix Increment and Decrement Expression</w:t>
      </w:r>
      <w:bookmarkEnd w:id="207"/>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lastRenderedPageBreak/>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208" w:name="_Toc49764367"/>
      <w:r>
        <w:rPr>
          <w:highlight w:val="white"/>
        </w:rPr>
        <w:t>Arrow Expression</w:t>
      </w:r>
      <w:bookmarkEnd w:id="208"/>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209" w:name="_Toc49764368"/>
      <w:r>
        <w:rPr>
          <w:highlight w:val="white"/>
        </w:rPr>
        <w:t>Index Expression</w:t>
      </w:r>
      <w:bookmarkEnd w:id="209"/>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lastRenderedPageBreak/>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210" w:name="_Toc49764369"/>
      <w:r w:rsidRPr="005E30A8">
        <w:rPr>
          <w:highlight w:val="white"/>
        </w:rPr>
        <w:t>Dot Expression</w:t>
      </w:r>
      <w:bookmarkEnd w:id="210"/>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lastRenderedPageBreak/>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211" w:name="_Toc49764370"/>
      <w:r>
        <w:rPr>
          <w:highlight w:val="white"/>
        </w:rPr>
        <w:t>Function Call Expression</w:t>
      </w:r>
      <w:bookmarkEnd w:id="211"/>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73144605"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t>6.3.6</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proofErr w:type="spellStart"/>
      <w:r>
        <w:rPr>
          <w:rStyle w:val="CodeInText"/>
        </w:rPr>
        <w:t>paramType</w:t>
      </w:r>
      <w:proofErr w:type="spellEnd"/>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lastRenderedPageBreak/>
        <w:t>For an extra parameter: a char is converted to an integer and a float is converted to a double.</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lastRenderedPageBreak/>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lastRenderedPageBreak/>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212" w:name="_Toc49764371"/>
      <w:r>
        <w:t>Argument Expression List</w:t>
      </w:r>
      <w:bookmarkEnd w:id="212"/>
    </w:p>
    <w:p w14:paraId="7963F03F" w14:textId="77777777" w:rsidR="00D35E46" w:rsidRDefault="00D35E46" w:rsidP="00D35E46">
      <w:r>
        <w:t xml:space="preserve">Each parameter is converted from a possible logical type to an integer by calling </w:t>
      </w:r>
      <w:proofErr w:type="spellStart"/>
      <w:r>
        <w:rPr>
          <w:rStyle w:val="CodeInText"/>
        </w:rPr>
        <w:t>Generate.generateIntegerExpression</w:t>
      </w:r>
      <w:proofErr w:type="spellEnd"/>
      <w:r>
        <w:t>.</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lastRenderedPageBreak/>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213" w:name="_Toc49764372"/>
      <w:r>
        <w:rPr>
          <w:highlight w:val="white"/>
        </w:rPr>
        <w:t>Primary Expressions</w:t>
      </w:r>
      <w:bookmarkEnd w:id="213"/>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lastRenderedPageBreak/>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proofErr w:type="spellStart"/>
      <w:r>
        <w:t>MainParser.gppg</w:t>
      </w:r>
      <w:proofErr w:type="spellEnd"/>
    </w:p>
    <w:p w14:paraId="1538D0D6" w14:textId="1682EDD1" w:rsidR="004743B6" w:rsidRPr="00EC76D5" w:rsidRDefault="004743B6" w:rsidP="006A31DF">
      <w:pPr>
        <w:pStyle w:val="Rubrik1"/>
      </w:pPr>
      <w:bookmarkStart w:id="214" w:name="_Toc49764373"/>
      <w:r w:rsidRPr="00EC76D5">
        <w:lastRenderedPageBreak/>
        <w:t>The Middle Code</w:t>
      </w:r>
      <w:bookmarkEnd w:id="214"/>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2AFC83C2" w14:textId="69D57908" w:rsidR="00FA2EEF"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3D910D5C" w14:textId="0166A28A" w:rsidR="00C027BE" w:rsidRDefault="00C027BE" w:rsidP="00FA2EEF">
      <w:proofErr w:type="spellStart"/>
      <w:r>
        <w:t>MiddleCode.cs</w:t>
      </w:r>
      <w:proofErr w:type="spellEnd"/>
    </w:p>
    <w:p w14:paraId="59763F6E" w14:textId="77777777" w:rsidR="00C027BE" w:rsidRPr="00EC76D5" w:rsidRDefault="00C027BE" w:rsidP="00FA2EEF"/>
    <w:p w14:paraId="454F5751" w14:textId="55D38510" w:rsidR="003141FA" w:rsidRPr="00EC76D5" w:rsidRDefault="002F35C1" w:rsidP="003141FA">
      <w:pPr>
        <w:pStyle w:val="Rubrik1"/>
      </w:pPr>
      <w:bookmarkStart w:id="215" w:name="_Toc49764374"/>
      <w:r>
        <w:lastRenderedPageBreak/>
        <w:t>Initializer</w:t>
      </w:r>
      <w:bookmarkEnd w:id="215"/>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216" w:author="Stefan Bjornander" w:date="2015-04-25T17:28:00Z">
        <w:r w:rsidRPr="00EC76D5">
          <w:t xml:space="preserve">to check that </w:t>
        </w:r>
      </w:ins>
      <w:del w:id="217" w:author="Stefan Bjornander" w:date="2015-04-25T17:28:00Z">
        <w:r w:rsidRPr="00EC76D5" w:rsidDel="00A35C17">
          <w:delText>a way to make sure</w:delText>
        </w:r>
      </w:del>
      <w:ins w:id="218" w:author="Stefan Bjornander" w:date="2015-04-25T17:27:00Z">
        <w:r w:rsidRPr="00EC76D5">
          <w:t xml:space="preserve">the </w:t>
        </w:r>
      </w:ins>
      <w:r w:rsidR="00266D64">
        <w:t>initialized</w:t>
      </w:r>
      <w:r w:rsidRPr="00EC76D5">
        <w:t xml:space="preserve"> </w:t>
      </w:r>
      <w:ins w:id="219"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220" w:author="Stefan Bjornander" w:date="2015-04-25T17:29:00Z"/>
        </w:rPr>
        <w:pPrChange w:id="221" w:author="Stefan Bjornander" w:date="2015-04-25T17:29:00Z">
          <w:pPr>
            <w:pStyle w:val="Code"/>
          </w:pPr>
        </w:pPrChange>
      </w:pPr>
      <w:bookmarkStart w:id="222" w:name="_Toc49764375"/>
      <w:ins w:id="223" w:author="Stefan Bjornander" w:date="2015-04-25T17:28:00Z">
        <w:r w:rsidRPr="00EC76D5">
          <w:t xml:space="preserve">Static </w:t>
        </w:r>
      </w:ins>
      <w:r w:rsidR="00C37108">
        <w:t>Initialization</w:t>
      </w:r>
      <w:bookmarkEnd w:id="222"/>
    </w:p>
    <w:p w14:paraId="35D2C9AA" w14:textId="31769B89" w:rsidR="003141FA" w:rsidRPr="00EC76D5" w:rsidRDefault="003141FA">
      <w:pPr>
        <w:pPrChange w:id="224" w:author="Stefan Bjornander" w:date="2015-04-25T17:29:00Z">
          <w:pPr>
            <w:pStyle w:val="Rubrik3"/>
          </w:pPr>
        </w:pPrChange>
      </w:pPr>
      <w:ins w:id="225" w:author="Stefan Bjornander" w:date="2015-04-25T17:29:00Z">
        <w:r w:rsidRPr="00EC76D5">
          <w:t xml:space="preserve">Static </w:t>
        </w:r>
      </w:ins>
      <w:r w:rsidR="00F4217C">
        <w:t>initialization</w:t>
      </w:r>
      <w:ins w:id="226" w:author="Stefan Bjornander" w:date="2015-04-25T17:29:00Z">
        <w:r w:rsidRPr="00EC76D5">
          <w:t xml:space="preserve"> occurs when a static variable </w:t>
        </w:r>
      </w:ins>
      <w:r w:rsidRPr="00EC76D5">
        <w:t>becomes</w:t>
      </w:r>
      <w:ins w:id="227" w:author="Stefan Bjornander" w:date="2015-04-25T17:29:00Z">
        <w:r w:rsidRPr="00EC76D5">
          <w:t xml:space="preserve"> </w:t>
        </w:r>
      </w:ins>
      <w:r w:rsidR="00266D64">
        <w:t>initialized</w:t>
      </w:r>
      <w:ins w:id="228" w:author="Stefan Bjornander" w:date="2015-04-25T17:29:00Z">
        <w:r w:rsidRPr="00EC76D5">
          <w:t>.</w:t>
        </w:r>
      </w:ins>
      <w:ins w:id="229" w:author="Stefan Bjornander" w:date="2015-04-25T17:32:00Z">
        <w:r w:rsidRPr="00EC76D5">
          <w:t xml:space="preserve"> The </w:t>
        </w:r>
      </w:ins>
      <w:r w:rsidR="00F4217C">
        <w:t>initialization</w:t>
      </w:r>
      <w:ins w:id="230" w:author="Stefan Bjornander" w:date="2015-04-25T17:32:00Z">
        <w:r w:rsidRPr="00EC76D5">
          <w:t xml:space="preserve"> value has to be constant and known at compile time. No code is generated, instead a m</w:t>
        </w:r>
      </w:ins>
      <w:r w:rsidRPr="00EC76D5">
        <w:t>e</w:t>
      </w:r>
      <w:ins w:id="231"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proofErr w:type="spellStart"/>
      <w:r w:rsidRPr="00EC76D5">
        <w:t>Generate</w:t>
      </w:r>
      <w:r w:rsidR="002F35C1">
        <w:t>Initializer</w:t>
      </w:r>
      <w:r w:rsidRPr="00EC76D5">
        <w:t>.</w:t>
      </w:r>
      <w:r w:rsidR="00EE1A48">
        <w:t>cs</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proofErr w:type="spellStart"/>
      <w:r w:rsidR="005779B0">
        <w:t>initializator</w:t>
      </w:r>
      <w:proofErr w:type="spellEnd"/>
      <w:r w:rsidR="005779B0">
        <w:t xml:space="preserve">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232" w:author="Stefan Bjornander" w:date="2015-04-25T17:33:00Z"/>
        </w:rPr>
        <w:pPrChange w:id="233" w:author="Stefan Bjornander" w:date="2015-04-25T17:33:00Z">
          <w:pPr>
            <w:pStyle w:val="Code"/>
          </w:pPr>
        </w:pPrChange>
      </w:pPr>
      <w:bookmarkStart w:id="234" w:name="_Toc49764376"/>
      <w:ins w:id="235" w:author="Stefan Bjornander" w:date="2015-04-25T17:33:00Z">
        <w:r w:rsidRPr="00EC76D5">
          <w:t xml:space="preserve">Stack </w:t>
        </w:r>
      </w:ins>
      <w:r w:rsidR="00C37108">
        <w:t>Initialization</w:t>
      </w:r>
      <w:bookmarkEnd w:id="234"/>
    </w:p>
    <w:p w14:paraId="3BBF8D70" w14:textId="3C8AD8E2" w:rsidR="003141FA" w:rsidRPr="00EC76D5" w:rsidRDefault="003141FA">
      <w:pPr>
        <w:pPrChange w:id="236" w:author="Stefan Bjornander" w:date="2015-04-25T17:33:00Z">
          <w:pPr>
            <w:pStyle w:val="Code"/>
          </w:pPr>
        </w:pPrChange>
      </w:pPr>
      <w:ins w:id="237" w:author="Stefan Bjornander" w:date="2015-04-25T17:33:00Z">
        <w:r w:rsidRPr="00EC76D5">
          <w:t xml:space="preserve">Stack </w:t>
        </w:r>
      </w:ins>
      <w:r w:rsidR="00F4217C">
        <w:t>initialization</w:t>
      </w:r>
      <w:del w:id="238" w:author="Stefan Bjornander" w:date="2015-04-25T17:33:00Z">
        <w:r w:rsidRPr="00EC76D5" w:rsidDel="004F1667">
          <w:delText xml:space="preserve">  </w:delText>
        </w:r>
      </w:del>
      <w:ins w:id="239" w:author="Stefan Bjornander" w:date="2015-04-25T17:33:00Z">
        <w:r w:rsidRPr="00EC76D5">
          <w:t xml:space="preserve"> occurs when an auto or register </w:t>
        </w:r>
      </w:ins>
      <w:ins w:id="240" w:author="Stefan Bjornander" w:date="2015-04-25T17:34:00Z">
        <w:r w:rsidRPr="00EC76D5">
          <w:t xml:space="preserve">variable becomes </w:t>
        </w:r>
      </w:ins>
      <w:r w:rsidR="00266D64">
        <w:t>initialized</w:t>
      </w:r>
      <w:ins w:id="241" w:author="Stefan Bjornander" w:date="2015-04-25T17:34:00Z">
        <w:r w:rsidRPr="00EC76D5">
          <w:t xml:space="preserve">. Since the </w:t>
        </w:r>
      </w:ins>
      <w:r w:rsidR="00F4217C">
        <w:t>initialization</w:t>
      </w:r>
      <w:ins w:id="242" w:author="Stefan Bjornander" w:date="2015-04-25T17:34:00Z">
        <w:r w:rsidRPr="00EC76D5">
          <w:t xml:space="preserve"> value can be non-</w:t>
        </w:r>
      </w:ins>
      <w:ins w:id="243" w:author="Stefan Bjornander" w:date="2015-04-25T17:46:00Z">
        <w:r w:rsidRPr="00EC76D5">
          <w:t>constant</w:t>
        </w:r>
      </w:ins>
      <w:ins w:id="244" w:author="Stefan Bjornander" w:date="2015-04-25T17:34:00Z">
        <w:r w:rsidRPr="00EC76D5">
          <w:t xml:space="preserve">, no memory block is created. Instead, </w:t>
        </w:r>
      </w:ins>
      <w:ins w:id="245" w:author="Stefan Bjornander" w:date="2015-04-25T17:46:00Z">
        <w:r w:rsidRPr="00EC76D5">
          <w:t>a se</w:t>
        </w:r>
      </w:ins>
      <w:r w:rsidRPr="00EC76D5">
        <w:t>quence</w:t>
      </w:r>
      <w:ins w:id="246" w:author="Stefan Bjornander" w:date="2015-04-25T17:46:00Z">
        <w:r w:rsidRPr="00EC76D5">
          <w:t xml:space="preserve"> of assign</w:t>
        </w:r>
      </w:ins>
      <w:r w:rsidRPr="00EC76D5">
        <w:t>ment</w:t>
      </w:r>
      <w:ins w:id="247" w:author="Stefan Bjornander" w:date="2015-04-25T17:46:00Z">
        <w:r w:rsidRPr="00EC76D5">
          <w:t xml:space="preserve"> instruction</w:t>
        </w:r>
      </w:ins>
      <w:ins w:id="248" w:author="Stefan Bjornander" w:date="2015-04-25T18:25:00Z">
        <w:r w:rsidRPr="00EC76D5">
          <w:t>s</w:t>
        </w:r>
      </w:ins>
      <w:ins w:id="249" w:author="Stefan Bjornander" w:date="2015-04-25T17:46:00Z">
        <w:r w:rsidRPr="00EC76D5">
          <w:t xml:space="preserve"> is added</w:t>
        </w:r>
      </w:ins>
      <w:r w:rsidRPr="00EC76D5">
        <w:t xml:space="preserve"> to the </w:t>
      </w:r>
      <w:ins w:id="250" w:author="Stefan Bjornander" w:date="2015-04-25T17:46:00Z">
        <w:r w:rsidRPr="00EC76D5">
          <w:t>mid</w:t>
        </w:r>
      </w:ins>
      <w:ins w:id="251" w:author="Stefan Bjornander" w:date="2015-04-25T18:25:00Z">
        <w:r w:rsidRPr="00EC76D5">
          <w:t>dle</w:t>
        </w:r>
      </w:ins>
      <w:ins w:id="252"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53" w:name="_Toc49764377"/>
      <w:bookmarkStart w:id="254" w:name="_Ref417813097"/>
      <w:r>
        <w:lastRenderedPageBreak/>
        <w:t xml:space="preserve">Declaration </w:t>
      </w:r>
      <w:r w:rsidR="002A4B3E">
        <w:t>Specifier</w:t>
      </w:r>
      <w:r>
        <w:t>s</w:t>
      </w:r>
      <w:r w:rsidR="003F62B8">
        <w:t xml:space="preserve"> and Declarators</w:t>
      </w:r>
      <w:bookmarkEnd w:id="253"/>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w:t>
      </w:r>
      <w:r w:rsidR="00F26A06">
        <w:rPr>
          <w:highlight w:val="white"/>
        </w:rPr>
        <w:lastRenderedPageBreak/>
        <w:t xml:space="preserve">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lastRenderedPageBreak/>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lastRenderedPageBreak/>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lastRenderedPageBreak/>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55" w:name="_Toc49764378"/>
      <w:r>
        <w:t>Declarators</w:t>
      </w:r>
      <w:bookmarkEnd w:id="255"/>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lastRenderedPageBreak/>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56" w:name="_Toc49764379"/>
      <w:r>
        <w:lastRenderedPageBreak/>
        <w:t>The Symbol Table</w:t>
      </w:r>
      <w:bookmarkEnd w:id="256"/>
    </w:p>
    <w:p w14:paraId="4A71480E" w14:textId="7A762EC1" w:rsidR="0050082D"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123CBC6B" w14:textId="77777777" w:rsidR="008C458D" w:rsidRDefault="008C458D" w:rsidP="00EB50EE">
      <w:pPr>
        <w:pStyle w:val="Code"/>
      </w:pPr>
    </w:p>
    <w:p w14:paraId="23B4BE1A" w14:textId="77777777" w:rsidR="008C458D" w:rsidRDefault="008C458D" w:rsidP="00EB50EE">
      <w:pPr>
        <w:pStyle w:val="Code"/>
      </w:pPr>
    </w:p>
    <w:p w14:paraId="25F8C73D" w14:textId="77777777" w:rsidR="008C458D" w:rsidRDefault="008C458D" w:rsidP="00EB50EE">
      <w:pPr>
        <w:pStyle w:val="Code"/>
      </w:pPr>
    </w:p>
    <w:p w14:paraId="27E98E99" w14:textId="77777777" w:rsidR="008C458D" w:rsidRDefault="008C458D" w:rsidP="00EB50EE">
      <w:pPr>
        <w:pStyle w:val="Code"/>
      </w:pPr>
    </w:p>
    <w:p w14:paraId="7C10B316" w14:textId="77777777" w:rsidR="008C458D" w:rsidRDefault="008C458D" w:rsidP="00EB50EE">
      <w:pPr>
        <w:pStyle w:val="Code"/>
      </w:pPr>
    </w:p>
    <w:p w14:paraId="23553077" w14:textId="77777777" w:rsidR="008C458D" w:rsidRDefault="008C458D" w:rsidP="00EB50EE">
      <w:pPr>
        <w:pStyle w:val="Code"/>
      </w:pPr>
    </w:p>
    <w:p w14:paraId="72B60769" w14:textId="77777777" w:rsidR="008C458D" w:rsidRDefault="008C458D" w:rsidP="00EB50EE">
      <w:pPr>
        <w:pStyle w:val="Code"/>
      </w:pPr>
    </w:p>
    <w:p w14:paraId="6404E476" w14:textId="77777777" w:rsidR="008C458D" w:rsidRDefault="008C458D" w:rsidP="00EB50EE">
      <w:pPr>
        <w:pStyle w:val="Code"/>
      </w:pPr>
    </w:p>
    <w:p w14:paraId="406BDCF7" w14:textId="77777777" w:rsidR="008C458D" w:rsidRDefault="008C458D" w:rsidP="00EB50EE">
      <w:pPr>
        <w:pStyle w:val="Code"/>
      </w:pPr>
    </w:p>
    <w:p w14:paraId="3D4F1608" w14:textId="77777777" w:rsidR="008C458D" w:rsidRDefault="008C458D" w:rsidP="00EB50EE">
      <w:pPr>
        <w:pStyle w:val="Code"/>
      </w:pPr>
    </w:p>
    <w:p w14:paraId="73094E16" w14:textId="77777777" w:rsidR="008C458D" w:rsidRDefault="008C458D" w:rsidP="00EB50EE">
      <w:pPr>
        <w:pStyle w:val="Code"/>
      </w:pPr>
    </w:p>
    <w:p w14:paraId="3AF32EF4" w14:textId="77777777" w:rsidR="008C458D" w:rsidRDefault="008C458D" w:rsidP="00EB50EE">
      <w:pPr>
        <w:pStyle w:val="Code"/>
      </w:pPr>
    </w:p>
    <w:p w14:paraId="74A88C61" w14:textId="77777777" w:rsidR="008C458D" w:rsidRDefault="008C458D" w:rsidP="00EB50EE">
      <w:pPr>
        <w:pStyle w:val="Code"/>
      </w:pPr>
    </w:p>
    <w:p w14:paraId="0606D326" w14:textId="77777777" w:rsidR="008C458D" w:rsidRDefault="008C458D" w:rsidP="00EB50EE">
      <w:pPr>
        <w:pStyle w:val="Code"/>
      </w:pPr>
    </w:p>
    <w:p w14:paraId="5EE11812" w14:textId="77777777" w:rsidR="008C458D" w:rsidRDefault="008C458D" w:rsidP="00EB50EE">
      <w:pPr>
        <w:pStyle w:val="Code"/>
      </w:pPr>
    </w:p>
    <w:p w14:paraId="58BCF834" w14:textId="77777777" w:rsidR="008C458D" w:rsidRDefault="008C458D" w:rsidP="00EB50EE">
      <w:pPr>
        <w:pStyle w:val="Code"/>
      </w:pPr>
    </w:p>
    <w:p w14:paraId="3CA1BF23" w14:textId="77777777" w:rsidR="008C458D" w:rsidRDefault="008C458D" w:rsidP="00EB50EE">
      <w:pPr>
        <w:pStyle w:val="Code"/>
      </w:pPr>
    </w:p>
    <w:p w14:paraId="24865C6F" w14:textId="77777777" w:rsidR="008C458D" w:rsidRDefault="008C458D" w:rsidP="00EB50EE">
      <w:pPr>
        <w:pStyle w:val="Code"/>
      </w:pPr>
    </w:p>
    <w:p w14:paraId="5725B5BE" w14:textId="77777777" w:rsidR="008C458D" w:rsidRDefault="008C458D" w:rsidP="00EB50EE">
      <w:pPr>
        <w:pStyle w:val="Code"/>
      </w:pPr>
    </w:p>
    <w:p w14:paraId="6953DA0F" w14:textId="77777777" w:rsidR="008C458D" w:rsidRDefault="008C458D" w:rsidP="00EB50EE">
      <w:pPr>
        <w:pStyle w:val="Code"/>
      </w:pPr>
    </w:p>
    <w:p w14:paraId="7153C20C" w14:textId="77777777" w:rsidR="008C458D" w:rsidRDefault="008C458D" w:rsidP="00EB50EE">
      <w:pPr>
        <w:pStyle w:val="Code"/>
      </w:pPr>
    </w:p>
    <w:p w14:paraId="2FD65EED" w14:textId="77777777" w:rsidR="008C458D" w:rsidRDefault="008C458D" w:rsidP="00EB50EE">
      <w:pPr>
        <w:pStyle w:val="Code"/>
      </w:pPr>
    </w:p>
    <w:p w14:paraId="19A33546" w14:textId="77777777" w:rsidR="008C458D" w:rsidRDefault="008C458D" w:rsidP="00EB50EE">
      <w:pPr>
        <w:pStyle w:val="Code"/>
      </w:pPr>
    </w:p>
    <w:p w14:paraId="1009EB8C" w14:textId="77777777" w:rsidR="008C458D" w:rsidRDefault="008C458D" w:rsidP="00EB50EE">
      <w:pPr>
        <w:pStyle w:val="Code"/>
      </w:pPr>
    </w:p>
    <w:p w14:paraId="389469D5" w14:textId="77777777" w:rsidR="008C458D" w:rsidRDefault="008C458D" w:rsidP="00EB50EE">
      <w:pPr>
        <w:pStyle w:val="Code"/>
      </w:pPr>
    </w:p>
    <w:p w14:paraId="74BC16D9" w14:textId="77777777" w:rsidR="008C458D" w:rsidRDefault="008C458D" w:rsidP="00EB50EE">
      <w:pPr>
        <w:pStyle w:val="Code"/>
      </w:pPr>
    </w:p>
    <w:p w14:paraId="2A6060AC" w14:textId="77777777" w:rsidR="008C458D" w:rsidRDefault="008C458D" w:rsidP="00EB50EE">
      <w:pPr>
        <w:pStyle w:val="Code"/>
      </w:pPr>
    </w:p>
    <w:p w14:paraId="3BA9F8A9" w14:textId="77777777" w:rsidR="008C458D" w:rsidRDefault="008C458D" w:rsidP="00EB50EE">
      <w:pPr>
        <w:pStyle w:val="Code"/>
      </w:pPr>
    </w:p>
    <w:p w14:paraId="7C81BF3F" w14:textId="77777777" w:rsidR="008C458D" w:rsidRDefault="008C458D" w:rsidP="00EB50EE">
      <w:pPr>
        <w:pStyle w:val="Code"/>
      </w:pPr>
    </w:p>
    <w:p w14:paraId="514FFC84" w14:textId="77777777" w:rsidR="008C458D" w:rsidRDefault="008C458D" w:rsidP="00EB50EE">
      <w:pPr>
        <w:pStyle w:val="Code"/>
      </w:pPr>
    </w:p>
    <w:p w14:paraId="382BE641" w14:textId="77777777" w:rsidR="008C458D" w:rsidRDefault="008C458D" w:rsidP="00EB50EE">
      <w:pPr>
        <w:pStyle w:val="Code"/>
      </w:pPr>
    </w:p>
    <w:p w14:paraId="677BE1E9" w14:textId="77777777" w:rsidR="008C458D" w:rsidRDefault="008C458D" w:rsidP="00EB50EE">
      <w:pPr>
        <w:pStyle w:val="Code"/>
      </w:pPr>
    </w:p>
    <w:p w14:paraId="27DB193F" w14:textId="77777777" w:rsidR="008C458D" w:rsidRDefault="008C458D" w:rsidP="00EB50EE">
      <w:pPr>
        <w:pStyle w:val="Code"/>
      </w:pPr>
    </w:p>
    <w:p w14:paraId="70A00372" w14:textId="77777777" w:rsidR="008C458D" w:rsidRDefault="008C458D" w:rsidP="00EB50EE">
      <w:pPr>
        <w:pStyle w:val="Code"/>
      </w:pPr>
    </w:p>
    <w:p w14:paraId="346C1039" w14:textId="77777777" w:rsidR="008C458D" w:rsidRDefault="008C458D" w:rsidP="00EB50EE">
      <w:pPr>
        <w:pStyle w:val="Code"/>
      </w:pPr>
    </w:p>
    <w:p w14:paraId="0033C75A" w14:textId="77777777" w:rsidR="008C458D" w:rsidRDefault="008C458D" w:rsidP="00EB50EE">
      <w:pPr>
        <w:pStyle w:val="Code"/>
      </w:pPr>
    </w:p>
    <w:p w14:paraId="345CE0BC" w14:textId="77777777" w:rsidR="008C458D" w:rsidRDefault="008C458D" w:rsidP="00EB50EE">
      <w:pPr>
        <w:pStyle w:val="Code"/>
      </w:pPr>
    </w:p>
    <w:p w14:paraId="5B3AE024" w14:textId="77777777" w:rsidR="008C458D" w:rsidRDefault="008C458D" w:rsidP="00EB50EE">
      <w:pPr>
        <w:pStyle w:val="Code"/>
      </w:pPr>
    </w:p>
    <w:p w14:paraId="5EC3CD5C" w14:textId="77777777" w:rsidR="008C458D" w:rsidRDefault="008C458D" w:rsidP="00EB50EE">
      <w:pPr>
        <w:pStyle w:val="Code"/>
      </w:pPr>
    </w:p>
    <w:p w14:paraId="5474E0B2" w14:textId="77777777" w:rsidR="008C458D" w:rsidRDefault="008C458D" w:rsidP="00EB50EE">
      <w:pPr>
        <w:pStyle w:val="Code"/>
      </w:pPr>
    </w:p>
    <w:p w14:paraId="116C5E8E" w14:textId="77777777" w:rsidR="008C458D" w:rsidRDefault="008C458D" w:rsidP="00EB50EE">
      <w:pPr>
        <w:pStyle w:val="Code"/>
      </w:pPr>
    </w:p>
    <w:p w14:paraId="5192C697" w14:textId="77777777" w:rsidR="008C458D" w:rsidRDefault="008C458D" w:rsidP="00EB50EE">
      <w:pPr>
        <w:pStyle w:val="Code"/>
      </w:pPr>
    </w:p>
    <w:p w14:paraId="5DBA8486" w14:textId="77777777" w:rsidR="008C458D" w:rsidRDefault="008C458D" w:rsidP="00EB50EE">
      <w:pPr>
        <w:pStyle w:val="Code"/>
      </w:pPr>
    </w:p>
    <w:p w14:paraId="2319B9EB" w14:textId="77777777" w:rsidR="008C458D" w:rsidRDefault="008C458D" w:rsidP="00EB50EE">
      <w:pPr>
        <w:pStyle w:val="Code"/>
      </w:pPr>
    </w:p>
    <w:p w14:paraId="2E18427C" w14:textId="77777777" w:rsidR="008C458D" w:rsidRDefault="008C458D" w:rsidP="00EB50EE">
      <w:pPr>
        <w:pStyle w:val="Code"/>
      </w:pPr>
    </w:p>
    <w:p w14:paraId="76F026EE" w14:textId="77777777" w:rsidR="008C458D" w:rsidRDefault="008C458D" w:rsidP="00EB50EE">
      <w:pPr>
        <w:pStyle w:val="Code"/>
      </w:pPr>
    </w:p>
    <w:p w14:paraId="39A11210" w14:textId="77777777" w:rsidR="008C458D" w:rsidRDefault="008C458D" w:rsidP="00EB50EE">
      <w:pPr>
        <w:pStyle w:val="Code"/>
      </w:pPr>
    </w:p>
    <w:p w14:paraId="49E4E7B0" w14:textId="77777777" w:rsidR="008C458D" w:rsidRDefault="008C458D" w:rsidP="00EB50EE">
      <w:pPr>
        <w:pStyle w:val="Code"/>
      </w:pPr>
    </w:p>
    <w:p w14:paraId="24C35362" w14:textId="77777777" w:rsidR="008C458D" w:rsidRDefault="008C458D" w:rsidP="00EB50EE">
      <w:pPr>
        <w:pStyle w:val="Code"/>
      </w:pPr>
    </w:p>
    <w:p w14:paraId="07BEC03F" w14:textId="77777777" w:rsidR="008C458D" w:rsidRDefault="008C458D" w:rsidP="00EB50EE">
      <w:pPr>
        <w:pStyle w:val="Code"/>
      </w:pP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7BD6C8E8" w:rsidR="00370480" w:rsidRDefault="00370480" w:rsidP="00AC74F8">
      <w:r>
        <w:t xml:space="preserve">When the parsing reaches point </w:t>
      </w:r>
      <w:r w:rsidRPr="00B85889">
        <w:rPr>
          <w:rStyle w:val="KeyWord0"/>
        </w:rPr>
        <w:t>p</w:t>
      </w:r>
      <w:r>
        <w:t xml:space="preserve">, the symbol table has the following </w:t>
      </w:r>
      <w:r w:rsidR="0053189F">
        <w:t xml:space="preserve">form.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search </w:t>
      </w:r>
      <w:r w:rsidR="00A134C2">
        <w:t>up through the hierarchy</w:t>
      </w:r>
      <w:r w:rsidR="00DD7081">
        <w:t xml:space="preserve"> until we found a symbol with the given name or the </w:t>
      </w:r>
      <w:r w:rsidR="0032247A">
        <w:t>parent symbol reference is null, which it is in 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57653020">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C54B67" w:rsidRPr="00D2146B" w:rsidRDefault="00C54B67" w:rsidP="0050082D">
                              <w:pPr>
                                <w:spacing w:before="0" w:after="0"/>
                                <w:rPr>
                                  <w:sz w:val="18"/>
                                  <w:szCs w:val="18"/>
                                  <w:lang w:val="sv-SE"/>
                                </w:rPr>
                              </w:pPr>
                              <w:r>
                                <w:rPr>
                                  <w:sz w:val="18"/>
                                  <w:szCs w:val="18"/>
                                  <w:lang w:val="sv-SE"/>
                                </w:rPr>
                                <w:t>Static int globalInt</w:t>
                              </w:r>
                            </w:p>
                            <w:p w14:paraId="69A6032C" w14:textId="768161F7" w:rsidR="00C54B67" w:rsidRDefault="00C54B67" w:rsidP="0050082D">
                              <w:pPr>
                                <w:spacing w:before="0" w:after="0"/>
                                <w:rPr>
                                  <w:sz w:val="18"/>
                                  <w:szCs w:val="18"/>
                                  <w:lang w:val="sv-SE"/>
                                </w:rPr>
                              </w:pPr>
                              <w:r>
                                <w:rPr>
                                  <w:sz w:val="18"/>
                                  <w:szCs w:val="18"/>
                                  <w:lang w:val="sv-SE"/>
                                </w:rPr>
                                <w:t>Static int i</w:t>
                              </w:r>
                            </w:p>
                            <w:p w14:paraId="65DC2C71" w14:textId="7AEEED2D" w:rsidR="00C54B67" w:rsidRDefault="00C54B67" w:rsidP="0050082D">
                              <w:pPr>
                                <w:spacing w:before="0" w:after="0"/>
                                <w:rPr>
                                  <w:sz w:val="18"/>
                                  <w:szCs w:val="18"/>
                                  <w:lang w:val="sv-SE"/>
                                </w:rPr>
                              </w:pPr>
                            </w:p>
                            <w:p w14:paraId="3B0DD407" w14:textId="21D67AC3" w:rsidR="00C54B67" w:rsidRPr="001B6705" w:rsidRDefault="00C54B67"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C54B67" w:rsidRPr="00D2146B" w:rsidRDefault="00C54B67"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C54B67" w:rsidRPr="00D2146B" w:rsidRDefault="00C54B67"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C54B67" w:rsidRDefault="00C54B67"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C54B67" w:rsidRPr="00D2146B" w:rsidRDefault="00C54B67" w:rsidP="0050082D">
                              <w:pPr>
                                <w:spacing w:before="0" w:after="0" w:line="256" w:lineRule="auto"/>
                                <w:rPr>
                                  <w:sz w:val="18"/>
                                  <w:szCs w:val="18"/>
                                </w:rPr>
                              </w:pPr>
                              <w:r>
                                <w:rPr>
                                  <w:sz w:val="18"/>
                                  <w:szCs w:val="18"/>
                                </w:rPr>
                                <w:t>Auto mainChar : char</w:t>
                              </w:r>
                            </w:p>
                            <w:p w14:paraId="302437A3" w14:textId="77777777" w:rsidR="00C54B67" w:rsidRDefault="00C54B67" w:rsidP="0050082D">
                              <w:pPr>
                                <w:spacing w:before="0" w:after="0" w:line="256" w:lineRule="auto"/>
                                <w:rPr>
                                  <w:rFonts w:eastAsia="Calibri"/>
                                  <w:color w:val="000000"/>
                                  <w:sz w:val="18"/>
                                  <w:szCs w:val="18"/>
                                </w:rPr>
                              </w:pPr>
                            </w:p>
                            <w:p w14:paraId="71CC6A80" w14:textId="77C30F45" w:rsidR="00C54B67" w:rsidRPr="00D2146B" w:rsidRDefault="00C54B67" w:rsidP="008C458D">
                              <w:pPr>
                                <w:spacing w:before="0" w:after="0" w:line="256" w:lineRule="auto"/>
                                <w:rPr>
                                  <w:sz w:val="18"/>
                                  <w:szCs w:val="18"/>
                                </w:rPr>
                              </w:pPr>
                              <w:r>
                                <w:rPr>
                                  <w:rFonts w:eastAsia="Calibri"/>
                                  <w:color w:val="000000"/>
                                  <w:sz w:val="18"/>
                                  <w:szCs w:val="18"/>
                                </w:rPr>
                                <w:t>m_parentTable</w:t>
                              </w:r>
                            </w:p>
                            <w:p w14:paraId="4A1EB75F" w14:textId="77777777" w:rsidR="00C54B67" w:rsidRPr="00D2146B" w:rsidRDefault="00C54B67" w:rsidP="0050082D">
                              <w:pPr>
                                <w:spacing w:before="0" w:after="0" w:line="256" w:lineRule="auto"/>
                                <w:rPr>
                                  <w:sz w:val="18"/>
                                  <w:szCs w:val="18"/>
                                </w:rPr>
                              </w:pPr>
                              <w:r w:rsidRPr="00D2146B">
                                <w:rPr>
                                  <w:rFonts w:eastAsia="Calibri"/>
                                  <w:color w:val="000000"/>
                                  <w:sz w:val="18"/>
                                  <w:szCs w:val="18"/>
                                </w:rPr>
                                <w:t> </w:t>
                              </w:r>
                            </w:p>
                            <w:p w14:paraId="176D8F8E" w14:textId="77777777" w:rsidR="00C54B67" w:rsidRPr="00D2146B" w:rsidRDefault="00C54B67"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C54B67" w:rsidRPr="00D2146B" w:rsidRDefault="00C54B67"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C54B67" w:rsidRPr="00D2146B" w:rsidRDefault="00C54B67" w:rsidP="0050082D">
                              <w:pPr>
                                <w:spacing w:before="0" w:after="0" w:line="254" w:lineRule="auto"/>
                                <w:rPr>
                                  <w:sz w:val="18"/>
                                  <w:szCs w:val="18"/>
                                </w:rPr>
                              </w:pPr>
                              <w:r>
                                <w:rPr>
                                  <w:rFonts w:eastAsia="Calibri"/>
                                  <w:color w:val="000000"/>
                                  <w:sz w:val="18"/>
                                  <w:szCs w:val="18"/>
                                </w:rPr>
                                <w:t>auto int i</w:t>
                              </w:r>
                            </w:p>
                            <w:p w14:paraId="1EB866A9" w14:textId="57278A33" w:rsidR="00C54B67" w:rsidRDefault="00C54B67"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C54B67" w:rsidRDefault="00C54B67" w:rsidP="00073BF2">
                              <w:pPr>
                                <w:spacing w:before="0" w:after="0" w:line="254" w:lineRule="auto"/>
                                <w:rPr>
                                  <w:rFonts w:eastAsia="Calibri"/>
                                  <w:color w:val="000000"/>
                                  <w:sz w:val="18"/>
                                  <w:szCs w:val="18"/>
                                </w:rPr>
                              </w:pPr>
                            </w:p>
                            <w:p w14:paraId="55FF5C13" w14:textId="77777777" w:rsidR="00C54B67" w:rsidRPr="00D2146B" w:rsidRDefault="00C54B67" w:rsidP="00073BF2">
                              <w:pPr>
                                <w:spacing w:before="0" w:after="0" w:line="256" w:lineRule="auto"/>
                                <w:rPr>
                                  <w:sz w:val="18"/>
                                  <w:szCs w:val="18"/>
                                </w:rPr>
                              </w:pPr>
                              <w:r>
                                <w:rPr>
                                  <w:rFonts w:eastAsia="Calibri"/>
                                  <w:color w:val="000000"/>
                                  <w:sz w:val="18"/>
                                  <w:szCs w:val="18"/>
                                </w:rPr>
                                <w:t>m_parentTable</w:t>
                              </w:r>
                            </w:p>
                            <w:p w14:paraId="20CF0F08" w14:textId="77777777" w:rsidR="00C54B67" w:rsidRPr="00D2146B" w:rsidRDefault="00C54B67" w:rsidP="00073BF2">
                              <w:pPr>
                                <w:spacing w:before="0" w:after="0" w:line="254" w:lineRule="auto"/>
                                <w:rPr>
                                  <w:sz w:val="18"/>
                                  <w:szCs w:val="18"/>
                                </w:rPr>
                              </w:pPr>
                            </w:p>
                            <w:p w14:paraId="2347329E" w14:textId="77777777" w:rsidR="00C54B67" w:rsidRPr="00D2146B" w:rsidRDefault="00C54B67" w:rsidP="0050082D">
                              <w:pPr>
                                <w:spacing w:before="0" w:after="0" w:line="254" w:lineRule="auto"/>
                                <w:rPr>
                                  <w:sz w:val="18"/>
                                  <w:szCs w:val="18"/>
                                </w:rPr>
                              </w:pPr>
                              <w:r w:rsidRPr="00D2146B">
                                <w:rPr>
                                  <w:rFonts w:eastAsia="Calibri"/>
                                  <w:color w:val="000000"/>
                                  <w:sz w:val="18"/>
                                  <w:szCs w:val="18"/>
                                </w:rPr>
                                <w:t> </w:t>
                              </w:r>
                            </w:p>
                            <w:p w14:paraId="7D6DAD56" w14:textId="77777777" w:rsidR="00C54B67" w:rsidRPr="00D2146B" w:rsidRDefault="00C54B67"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C54B67" w:rsidRPr="00D2146B" w:rsidRDefault="00C54B67"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C54B67" w:rsidRPr="00100F82" w:rsidRDefault="00C54B67" w:rsidP="00100F82">
                              <w:pPr>
                                <w:spacing w:before="0" w:after="0"/>
                                <w:rPr>
                                  <w:sz w:val="18"/>
                                  <w:szCs w:val="18"/>
                                </w:rPr>
                              </w:pPr>
                              <w:r w:rsidRPr="00100F82">
                                <w:rPr>
                                  <w:sz w:val="18"/>
                                  <w:szCs w:val="18"/>
                                </w:rPr>
                                <w:t>auto int i</w:t>
                              </w:r>
                            </w:p>
                            <w:p w14:paraId="5D0A676C" w14:textId="673BC4F3" w:rsidR="00C54B67" w:rsidRPr="00100F82" w:rsidRDefault="00C54B67" w:rsidP="00100F82">
                              <w:pPr>
                                <w:spacing w:before="0" w:after="0"/>
                                <w:rPr>
                                  <w:sz w:val="18"/>
                                  <w:szCs w:val="18"/>
                                </w:rPr>
                              </w:pPr>
                              <w:r w:rsidRPr="00100F82">
                                <w:rPr>
                                  <w:sz w:val="18"/>
                                  <w:szCs w:val="18"/>
                                </w:rPr>
                                <w:t>auto double blockDouble</w:t>
                              </w:r>
                            </w:p>
                            <w:p w14:paraId="5B01AFF6" w14:textId="77777777" w:rsidR="00C54B67" w:rsidRDefault="00C54B67" w:rsidP="00100F82">
                              <w:pPr>
                                <w:spacing w:before="0" w:after="0" w:line="256" w:lineRule="auto"/>
                                <w:rPr>
                                  <w:rFonts w:eastAsia="Calibri"/>
                                  <w:color w:val="000000"/>
                                  <w:sz w:val="18"/>
                                  <w:szCs w:val="18"/>
                                </w:rPr>
                              </w:pPr>
                            </w:p>
                            <w:p w14:paraId="35EF25BA" w14:textId="6D9A7EDC" w:rsidR="00C54B67" w:rsidRPr="00D2146B" w:rsidRDefault="00C54B67" w:rsidP="00100F82">
                              <w:pPr>
                                <w:spacing w:before="0" w:after="0" w:line="256" w:lineRule="auto"/>
                                <w:rPr>
                                  <w:sz w:val="18"/>
                                  <w:szCs w:val="18"/>
                                </w:rPr>
                              </w:pPr>
                              <w:r>
                                <w:rPr>
                                  <w:rFonts w:eastAsia="Calibri"/>
                                  <w:color w:val="000000"/>
                                  <w:sz w:val="18"/>
                                  <w:szCs w:val="18"/>
                                </w:rPr>
                                <w:t>m_parentTable</w:t>
                              </w:r>
                            </w:p>
                            <w:p w14:paraId="274031CF" w14:textId="32871C06" w:rsidR="00C54B67" w:rsidRDefault="00C54B67"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C54B67" w:rsidRDefault="00C54B67"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C54B67" w:rsidRDefault="00C54B67" w:rsidP="00D44BB8">
                              <w:pPr>
                                <w:spacing w:line="252" w:lineRule="auto"/>
                              </w:pPr>
                              <w:r>
                                <w:rPr>
                                  <w:rFonts w:eastAsia="Calibri"/>
                                  <w:color w:val="000000"/>
                                  <w:sz w:val="18"/>
                                  <w:szCs w:val="18"/>
                                </w:rPr>
                                <w:t>SymbolTable.CurrentTable</w:t>
                              </w:r>
                            </w:p>
                            <w:p w14:paraId="332537CB" w14:textId="66AB52F1" w:rsidR="00C54B67" w:rsidRDefault="00C54B67" w:rsidP="00D44BB8">
                              <w:pPr>
                                <w:spacing w:line="252" w:lineRule="auto"/>
                              </w:pPr>
                            </w:p>
                            <w:p w14:paraId="35DA4169" w14:textId="77777777" w:rsidR="00C54B67" w:rsidRDefault="00C54B67"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C54B67" w:rsidRPr="00610E6C" w:rsidRDefault="00C54B67"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044"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2Lt7gYAADc9AAAOAAAAZHJzL2Uyb0RvYy54bWzsW1tv2zYYfR+w/yDofbXuF6NOkaXrNqBo&#10;i6ZbnxlZioXIokYxsbNfv+8jRYnypYqzXJxACODI4kUUeXh4vkP67bv1sjBuUlbntJyZ9hvLNNIy&#10;ofO8vJyZf3378EtkGjUn5ZwUtExn5m1am+9Ofv7p7aqapg5d0GKeMgMqKevpqpqZC86r6WRSJ4t0&#10;Seo3tEpLSMwoWxIOX9nlZM7ICmpfFhPHsoLJirJ5xWiS1jXcfS8TzRNRf5alCf+cZXXKjWJmQtu4&#10;+GTi8wI/JydvyfSSkWqRJ00zyD1asSR5CQ9tq3pPODGuWb5V1TJPGK1pxt8kdDmhWZYnqXgHeBvb&#10;2nibM1LekFq8TAK9oxoIVw9Y78UltrumRT7/kBcFfqlYzc8KZtwQ6LXVIucp9tOkl2sCrZhiWfy/&#10;gnFMsWRR4mdJsSZZBO+IvE2eVQUDXVftkNf/71XOF6RKRQ/V0+TTzRdm5POZ6ZlGSZYAt2/pmrNr&#10;GAsP3wCfDZnOK8jG17/SNSBW3a/hJrZ9nbEl/oehMSA9dGw3AODczszIinxHAgZqNRIs7XlO6EBy&#10;Aum2Zdl2FDVdperBvvw9pUsDL2YmA0QKoJCbjzWXXaSy4GN74yBmQdqORMFFa/vjgH1urODpTmhZ&#10;ouZeFb2hvChIctW0T8sFFTajVE9lN2BH8fXFWnSmeCO8c0Hnt9BzjMpZVFfJhxxe6iOp+RfCYNpA&#10;RwAV8M/wkRUUGkWbK9NYUPbvrvuYHxAAqaaxgmk4M+t/rglLTaP4swRsxNDFOG/FF88Xnc30lAs9&#10;pbxenlHArA2kUyXiEgozXqjLjNHld2CMU3wqJJEygWfPTK4uz7gkB2CcJD09FZlgplaEfyzPcd7Z&#10;oo+xW7+tvxNWNePKARKfqEIjmW4Mr8wr58bpNadZLsa+61UxScTMkDB99CkSbE2RQE2FA6eIHVku&#10;jhFMAdeP47g/RXzPttoZ4sdOGPrPNEMC15cTZAc97QS+eJNuiEbgAz+9fODHW8AHeN5vcbCtyLEa&#10;6KulAGoi053rQ2zZgf9c4H+85cFue++u68PI9yg1QBQ9Jd/DMG1qIqcVPwcyvuJ0FD2ggIJQLB0d&#10;7FU6qqJGQEml89Si6GDKt9suGcEsFH/H98ckXmCYtsDc0tCBYFbEjfoFNLQPMr6vYNoMCGcgcdTZ&#10;zwPnRyRxEdgconVGEn8OEne2cd8y1oG41yLbnbBX6Yj6KIiCUMhhiBWPn8RdpedGEj9mEncVmL+S&#10;K+OKVlUBDp5ht6MHgD4rv7BGm+sGjZEVefW3CsYbq8bxHS9svBo7jtwQlHlPjYORE0QggwSPD/g0&#10;0BS0lbYCebRyGu3WWSU1v1X219c0A9NEGEtYesPBmV8pB6coISfmyMApaws1Bg6an53t0xVq8mKx&#10;VHibdy3Y5hZPpCVvCy7zkjJpG/WfyteqqZnMr95avmu3VOBS+MRS1teBU+VFhx0RXmFrBrDzxyZ2&#10;osgXRhOQnQuK1gMc9bCjs6HqmD1EWHNG8ssFP6NlCW4fZdIy2nCEJJCUY8pJXvxWzg1+W4FryVlO&#10;ystCua47zLkRcU8bPLVuWZ+qdMvsIKrS4eZ4gS0tiC6C0qkqtMVj9q+8I1cdMVeFOld1RBUqibKf&#10;qJCrm6VNwqHxWHfRU7OqKUMKOXmvUBvhcsRwad3JPtG0VvTd4NJQCoa0ng/bVpshrU4vA8HsiJbj&#10;RYsb7GYXvA8U8GMdpNGLoy1HncHRrUYju0ip/tKFsxvAaQy5MY70oitnTBqEjAi7tqSzHXgWhlU9&#10;d6wDj66cPbENv39pGqUz9M3rCtbcEKDRYa5VQHh/EHAaR7kOnLSI4WAHwMyxfceX+8gdzuDohQMy&#10;HYN724pd3xvYahsXtiNe2MLW4N8iKkgaxM1uotL8IachLaipQ5DOVKCaBoTRyFWvjqs8WJ8ebl9J&#10;HIuR66IbB6EnAdXBrbevFIVwlGCAsV7g2TG7PXc3WvEiJj/O/VQPFsst4Os8e37AkUllQuBKvRP4&#10;Os/CzpI1tFI/Gu4PPx7Q+ssjnI8azm1c3B4Avv8hr8BxrWZbybe82N/0am2VAaVnc/QFdMX+KOfR&#10;8NydD7jrEUdpLXebOcNnHMd9/2fY9/e8vYE7Jg3qYS2OalUHgNULoij60S7pKIFhJ3dgU/Z1hetg&#10;Fysl0HOg8f6Dwgwec1e+HCP1443UPb8Xqbf2Dt6/L158x4mjzQ149SsDBM0ALY14OWa8tEfYNp0d&#10;T/666u67FprxHPg2HNxExHXx9QGbXKOX8/q8HH+Hl6Nz0iEhrX60zHPhbwNq+oF3N7BjuVg+QwRw&#10;eETb7hSOEe39Ilr549YqEaWbXxLjz3/173Ct/9755D8AAAD//wMAUEsDBBQABgAIAAAAIQAFUnTF&#10;2QAAAAUBAAAPAAAAZHJzL2Rvd25yZXYueG1sTI/BTsMwEETvSPyDtUjcqF1U0SjEqUolriAC3J14&#10;SdLa6xA7beDrWbjQy0ijWc28LTazd+KIY+wDaVguFAikJtieWg1vr483GYiYDFnjAqGGL4ywKS8v&#10;CpPbcKIXPFapFVxCMTcaupSGXMrYdOhNXIQBibOPMHqT2I6ttKM5cbl38lapO+lNT7zQmQF3HTaH&#10;avIanu2n2z2svqf3esawr4b68ERrra+v5u09iIRz+j+GX3xGh5KZ6jCRjcJp4EfSn3K2Xiq2tYYs&#10;UyuQZSHP6csfAAAA//8DAFBLAQItABQABgAIAAAAIQC2gziS/gAAAOEBAAATAAAAAAAAAAAAAAAA&#10;AAAAAABbQ29udGVudF9UeXBlc10ueG1sUEsBAi0AFAAGAAgAAAAhADj9If/WAAAAlAEAAAsAAAAA&#10;AAAAAAAAAAAALwEAAF9yZWxzLy5yZWxzUEsBAi0AFAAGAAgAAAAhAOo3Yu3uBgAANz0AAA4AAAAA&#10;AAAAAAAAAAAALgIAAGRycy9lMm9Eb2MueG1sUEsBAi0AFAAGAAgAAAAhAAVSdMXZAAAABQEAAA8A&#10;AAAAAAAAAAAAAAAASAkAAGRycy9kb3ducmV2LnhtbFBLBQYAAAAABAAEAPMAAABOCgAAAAA=&#10;">
                <v:shape id="_x0000_s1045" type="#_x0000_t75" style="position:absolute;width:45085;height:55905;visibility:visible;mso-wrap-style:square" filled="t">
                  <v:fill o:detectmouseclick="t"/>
                  <v:path o:connecttype="none"/>
                </v:shape>
                <v:shape id="Textruta 4" o:spid="_x0000_s1046"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C54B67" w:rsidRPr="00D2146B" w:rsidRDefault="00C54B67" w:rsidP="0050082D">
                        <w:pPr>
                          <w:spacing w:before="0" w:after="0"/>
                          <w:rPr>
                            <w:sz w:val="18"/>
                            <w:szCs w:val="18"/>
                            <w:lang w:val="sv-SE"/>
                          </w:rPr>
                        </w:pPr>
                        <w:r>
                          <w:rPr>
                            <w:sz w:val="18"/>
                            <w:szCs w:val="18"/>
                            <w:lang w:val="sv-SE"/>
                          </w:rPr>
                          <w:t>Static int globalInt</w:t>
                        </w:r>
                      </w:p>
                      <w:p w14:paraId="69A6032C" w14:textId="768161F7" w:rsidR="00C54B67" w:rsidRDefault="00C54B67" w:rsidP="0050082D">
                        <w:pPr>
                          <w:spacing w:before="0" w:after="0"/>
                          <w:rPr>
                            <w:sz w:val="18"/>
                            <w:szCs w:val="18"/>
                            <w:lang w:val="sv-SE"/>
                          </w:rPr>
                        </w:pPr>
                        <w:r>
                          <w:rPr>
                            <w:sz w:val="18"/>
                            <w:szCs w:val="18"/>
                            <w:lang w:val="sv-SE"/>
                          </w:rPr>
                          <w:t>Static int i</w:t>
                        </w:r>
                      </w:p>
                      <w:p w14:paraId="65DC2C71" w14:textId="7AEEED2D" w:rsidR="00C54B67" w:rsidRDefault="00C54B67" w:rsidP="0050082D">
                        <w:pPr>
                          <w:spacing w:before="0" w:after="0"/>
                          <w:rPr>
                            <w:sz w:val="18"/>
                            <w:szCs w:val="18"/>
                            <w:lang w:val="sv-SE"/>
                          </w:rPr>
                        </w:pPr>
                      </w:p>
                      <w:p w14:paraId="3B0DD407" w14:textId="21D67AC3" w:rsidR="00C54B67" w:rsidRPr="001B6705" w:rsidRDefault="00C54B67"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C54B67" w:rsidRPr="00D2146B" w:rsidRDefault="00C54B67" w:rsidP="0050082D">
                        <w:pPr>
                          <w:spacing w:before="0" w:after="0"/>
                          <w:rPr>
                            <w:sz w:val="18"/>
                            <w:szCs w:val="18"/>
                            <w:lang w:val="sv-SE"/>
                          </w:rPr>
                        </w:pPr>
                      </w:p>
                    </w:txbxContent>
                  </v:textbox>
                </v:shape>
                <v:shape id="Textruta 6" o:spid="_x0000_s1047"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C54B67" w:rsidRPr="00D2146B" w:rsidRDefault="00C54B67"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048"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C54B67" w:rsidRDefault="00C54B67"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C54B67" w:rsidRPr="00D2146B" w:rsidRDefault="00C54B67" w:rsidP="0050082D">
                        <w:pPr>
                          <w:spacing w:before="0" w:after="0" w:line="256" w:lineRule="auto"/>
                          <w:rPr>
                            <w:sz w:val="18"/>
                            <w:szCs w:val="18"/>
                          </w:rPr>
                        </w:pPr>
                        <w:r>
                          <w:rPr>
                            <w:sz w:val="18"/>
                            <w:szCs w:val="18"/>
                          </w:rPr>
                          <w:t>Auto mainChar : char</w:t>
                        </w:r>
                      </w:p>
                      <w:p w14:paraId="302437A3" w14:textId="77777777" w:rsidR="00C54B67" w:rsidRDefault="00C54B67" w:rsidP="0050082D">
                        <w:pPr>
                          <w:spacing w:before="0" w:after="0" w:line="256" w:lineRule="auto"/>
                          <w:rPr>
                            <w:rFonts w:eastAsia="Calibri"/>
                            <w:color w:val="000000"/>
                            <w:sz w:val="18"/>
                            <w:szCs w:val="18"/>
                          </w:rPr>
                        </w:pPr>
                      </w:p>
                      <w:p w14:paraId="71CC6A80" w14:textId="77C30F45" w:rsidR="00C54B67" w:rsidRPr="00D2146B" w:rsidRDefault="00C54B67" w:rsidP="008C458D">
                        <w:pPr>
                          <w:spacing w:before="0" w:after="0" w:line="256" w:lineRule="auto"/>
                          <w:rPr>
                            <w:sz w:val="18"/>
                            <w:szCs w:val="18"/>
                          </w:rPr>
                        </w:pPr>
                        <w:r>
                          <w:rPr>
                            <w:rFonts w:eastAsia="Calibri"/>
                            <w:color w:val="000000"/>
                            <w:sz w:val="18"/>
                            <w:szCs w:val="18"/>
                          </w:rPr>
                          <w:t>m_parentTable</w:t>
                        </w:r>
                      </w:p>
                      <w:p w14:paraId="4A1EB75F" w14:textId="77777777" w:rsidR="00C54B67" w:rsidRPr="00D2146B" w:rsidRDefault="00C54B67" w:rsidP="0050082D">
                        <w:pPr>
                          <w:spacing w:before="0" w:after="0" w:line="256" w:lineRule="auto"/>
                          <w:rPr>
                            <w:sz w:val="18"/>
                            <w:szCs w:val="18"/>
                          </w:rPr>
                        </w:pPr>
                        <w:r w:rsidRPr="00D2146B">
                          <w:rPr>
                            <w:rFonts w:eastAsia="Calibri"/>
                            <w:color w:val="000000"/>
                            <w:sz w:val="18"/>
                            <w:szCs w:val="18"/>
                          </w:rPr>
                          <w:t> </w:t>
                        </w:r>
                      </w:p>
                      <w:p w14:paraId="176D8F8E" w14:textId="77777777" w:rsidR="00C54B67" w:rsidRPr="00D2146B" w:rsidRDefault="00C54B67"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049"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C54B67" w:rsidRPr="00D2146B" w:rsidRDefault="00C54B67"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050"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C54B67" w:rsidRPr="00D2146B" w:rsidRDefault="00C54B67" w:rsidP="0050082D">
                        <w:pPr>
                          <w:spacing w:before="0" w:after="0" w:line="254" w:lineRule="auto"/>
                          <w:rPr>
                            <w:sz w:val="18"/>
                            <w:szCs w:val="18"/>
                          </w:rPr>
                        </w:pPr>
                        <w:r>
                          <w:rPr>
                            <w:rFonts w:eastAsia="Calibri"/>
                            <w:color w:val="000000"/>
                            <w:sz w:val="18"/>
                            <w:szCs w:val="18"/>
                          </w:rPr>
                          <w:t>auto int i</w:t>
                        </w:r>
                      </w:p>
                      <w:p w14:paraId="1EB866A9" w14:textId="57278A33" w:rsidR="00C54B67" w:rsidRDefault="00C54B67"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C54B67" w:rsidRDefault="00C54B67" w:rsidP="00073BF2">
                        <w:pPr>
                          <w:spacing w:before="0" w:after="0" w:line="254" w:lineRule="auto"/>
                          <w:rPr>
                            <w:rFonts w:eastAsia="Calibri"/>
                            <w:color w:val="000000"/>
                            <w:sz w:val="18"/>
                            <w:szCs w:val="18"/>
                          </w:rPr>
                        </w:pPr>
                      </w:p>
                      <w:p w14:paraId="55FF5C13" w14:textId="77777777" w:rsidR="00C54B67" w:rsidRPr="00D2146B" w:rsidRDefault="00C54B67" w:rsidP="00073BF2">
                        <w:pPr>
                          <w:spacing w:before="0" w:after="0" w:line="256" w:lineRule="auto"/>
                          <w:rPr>
                            <w:sz w:val="18"/>
                            <w:szCs w:val="18"/>
                          </w:rPr>
                        </w:pPr>
                        <w:r>
                          <w:rPr>
                            <w:rFonts w:eastAsia="Calibri"/>
                            <w:color w:val="000000"/>
                            <w:sz w:val="18"/>
                            <w:szCs w:val="18"/>
                          </w:rPr>
                          <w:t>m_parentTable</w:t>
                        </w:r>
                      </w:p>
                      <w:p w14:paraId="20CF0F08" w14:textId="77777777" w:rsidR="00C54B67" w:rsidRPr="00D2146B" w:rsidRDefault="00C54B67" w:rsidP="00073BF2">
                        <w:pPr>
                          <w:spacing w:before="0" w:after="0" w:line="254" w:lineRule="auto"/>
                          <w:rPr>
                            <w:sz w:val="18"/>
                            <w:szCs w:val="18"/>
                          </w:rPr>
                        </w:pPr>
                      </w:p>
                      <w:p w14:paraId="2347329E" w14:textId="77777777" w:rsidR="00C54B67" w:rsidRPr="00D2146B" w:rsidRDefault="00C54B67" w:rsidP="0050082D">
                        <w:pPr>
                          <w:spacing w:before="0" w:after="0" w:line="254" w:lineRule="auto"/>
                          <w:rPr>
                            <w:sz w:val="18"/>
                            <w:szCs w:val="18"/>
                          </w:rPr>
                        </w:pPr>
                        <w:r w:rsidRPr="00D2146B">
                          <w:rPr>
                            <w:rFonts w:eastAsia="Calibri"/>
                            <w:color w:val="000000"/>
                            <w:sz w:val="18"/>
                            <w:szCs w:val="18"/>
                          </w:rPr>
                          <w:t> </w:t>
                        </w:r>
                      </w:p>
                      <w:p w14:paraId="7D6DAD56" w14:textId="77777777" w:rsidR="00C54B67" w:rsidRPr="00D2146B" w:rsidRDefault="00C54B67"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051"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C54B67" w:rsidRPr="00D2146B" w:rsidRDefault="00C54B67"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052"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053"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054"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055"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056"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057"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058"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059"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060"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061"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C54B67" w:rsidRPr="00100F82" w:rsidRDefault="00C54B67" w:rsidP="00100F82">
                        <w:pPr>
                          <w:spacing w:before="0" w:after="0"/>
                          <w:rPr>
                            <w:sz w:val="18"/>
                            <w:szCs w:val="18"/>
                          </w:rPr>
                        </w:pPr>
                        <w:r w:rsidRPr="00100F82">
                          <w:rPr>
                            <w:sz w:val="18"/>
                            <w:szCs w:val="18"/>
                          </w:rPr>
                          <w:t>auto int i</w:t>
                        </w:r>
                      </w:p>
                      <w:p w14:paraId="5D0A676C" w14:textId="673BC4F3" w:rsidR="00C54B67" w:rsidRPr="00100F82" w:rsidRDefault="00C54B67" w:rsidP="00100F82">
                        <w:pPr>
                          <w:spacing w:before="0" w:after="0"/>
                          <w:rPr>
                            <w:sz w:val="18"/>
                            <w:szCs w:val="18"/>
                          </w:rPr>
                        </w:pPr>
                        <w:r w:rsidRPr="00100F82">
                          <w:rPr>
                            <w:sz w:val="18"/>
                            <w:szCs w:val="18"/>
                          </w:rPr>
                          <w:t>auto double blockDouble</w:t>
                        </w:r>
                      </w:p>
                      <w:p w14:paraId="5B01AFF6" w14:textId="77777777" w:rsidR="00C54B67" w:rsidRDefault="00C54B67" w:rsidP="00100F82">
                        <w:pPr>
                          <w:spacing w:before="0" w:after="0" w:line="256" w:lineRule="auto"/>
                          <w:rPr>
                            <w:rFonts w:eastAsia="Calibri"/>
                            <w:color w:val="000000"/>
                            <w:sz w:val="18"/>
                            <w:szCs w:val="18"/>
                          </w:rPr>
                        </w:pPr>
                      </w:p>
                      <w:p w14:paraId="35EF25BA" w14:textId="6D9A7EDC" w:rsidR="00C54B67" w:rsidRPr="00D2146B" w:rsidRDefault="00C54B67" w:rsidP="00100F82">
                        <w:pPr>
                          <w:spacing w:before="0" w:after="0" w:line="256" w:lineRule="auto"/>
                          <w:rPr>
                            <w:sz w:val="18"/>
                            <w:szCs w:val="18"/>
                          </w:rPr>
                        </w:pPr>
                        <w:r>
                          <w:rPr>
                            <w:rFonts w:eastAsia="Calibri"/>
                            <w:color w:val="000000"/>
                            <w:sz w:val="18"/>
                            <w:szCs w:val="18"/>
                          </w:rPr>
                          <w:t>m_parentTable</w:t>
                        </w:r>
                      </w:p>
                      <w:p w14:paraId="274031CF" w14:textId="32871C06" w:rsidR="00C54B67" w:rsidRDefault="00C54B67" w:rsidP="006E502C">
                        <w:pPr>
                          <w:spacing w:line="252" w:lineRule="auto"/>
                        </w:pPr>
                      </w:p>
                    </w:txbxContent>
                  </v:textbox>
                </v:shape>
                <v:shape id="Textruta 21" o:spid="_x0000_s1062"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C54B67" w:rsidRDefault="00C54B67" w:rsidP="006E502C">
                        <w:pPr>
                          <w:spacing w:line="252" w:lineRule="auto"/>
                          <w:jc w:val="right"/>
                          <w:rPr>
                            <w:sz w:val="24"/>
                            <w:szCs w:val="24"/>
                          </w:rPr>
                        </w:pPr>
                        <w:r>
                          <w:rPr>
                            <w:rFonts w:eastAsia="Calibri"/>
                            <w:color w:val="000000"/>
                            <w:sz w:val="18"/>
                            <w:szCs w:val="18"/>
                          </w:rPr>
                          <w:t>Block 2</w:t>
                        </w:r>
                      </w:p>
                    </w:txbxContent>
                  </v:textbox>
                </v:shape>
                <v:shape id="Textruta 20" o:spid="_x0000_s1063"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C54B67" w:rsidRDefault="00C54B67" w:rsidP="00D44BB8">
                        <w:pPr>
                          <w:spacing w:line="252" w:lineRule="auto"/>
                        </w:pPr>
                        <w:r>
                          <w:rPr>
                            <w:rFonts w:eastAsia="Calibri"/>
                            <w:color w:val="000000"/>
                            <w:sz w:val="18"/>
                            <w:szCs w:val="18"/>
                          </w:rPr>
                          <w:t>SymbolTable.CurrentTable</w:t>
                        </w:r>
                      </w:p>
                      <w:p w14:paraId="332537CB" w14:textId="66AB52F1" w:rsidR="00C54B67" w:rsidRDefault="00C54B67" w:rsidP="00D44BB8">
                        <w:pPr>
                          <w:spacing w:line="252" w:lineRule="auto"/>
                        </w:pPr>
                      </w:p>
                      <w:p w14:paraId="35DA4169" w14:textId="77777777" w:rsidR="00C54B67" w:rsidRDefault="00C54B67" w:rsidP="00D44BB8">
                        <w:pPr>
                          <w:spacing w:line="252" w:lineRule="auto"/>
                        </w:pPr>
                        <w:r>
                          <w:rPr>
                            <w:rFonts w:eastAsia="Calibri"/>
                            <w:color w:val="000000"/>
                            <w:sz w:val="18"/>
                            <w:szCs w:val="18"/>
                          </w:rPr>
                          <w:t> </w:t>
                        </w:r>
                      </w:p>
                    </w:txbxContent>
                  </v:textbox>
                </v:shape>
                <v:shape id="Rak pilkoppling 448" o:spid="_x0000_s1064"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065"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066"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067"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068"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C54B67" w:rsidRPr="00610E6C" w:rsidRDefault="00C54B67"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0A3EF941" w14:textId="77F3D066" w:rsidR="00201DA2" w:rsidRDefault="00201DA2" w:rsidP="00201DA2">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1A8F0E5A" w14:textId="77777777" w:rsidR="00752AC1" w:rsidRDefault="00752AC1" w:rsidP="00752AC1">
      <w:r>
        <w:t xml:space="preserve">The symbol table keeps track of the values, types, function, and variables of the code, variables defined by the programmer and well as temporary variables introduced by the compiler. The term symbol table is misleading since there actually is a stack of tables, where is table has a reference to the parent table, the parent reference table for the global space table is null. The current table is stored in </w:t>
      </w:r>
      <w:proofErr w:type="spellStart"/>
      <w:r>
        <w:rPr>
          <w:rStyle w:val="CodeInText"/>
        </w:rPr>
        <w:t>Main.CurrentTable</w:t>
      </w:r>
      <w:proofErr w:type="spellEnd"/>
      <w:r>
        <w:t xml:space="preserve"> (see Chapter </w:t>
      </w:r>
      <w:r>
        <w:fldChar w:fldCharType="begin"/>
      </w:r>
      <w:r>
        <w:instrText xml:space="preserve"> REF _Ref418406175 \r \h </w:instrText>
      </w:r>
      <w:r>
        <w:fldChar w:fldCharType="separate"/>
      </w:r>
      <w:r>
        <w:t>20</w:t>
      </w:r>
      <w:r>
        <w:fldChar w:fldCharType="end"/>
      </w:r>
      <w:r>
        <w:t>). The symbol table has set of features:</w:t>
      </w:r>
    </w:p>
    <w:p w14:paraId="7D26518F" w14:textId="77777777" w:rsidR="00752AC1" w:rsidRDefault="00752AC1" w:rsidP="00752AC1">
      <w:pPr>
        <w:pStyle w:val="Liststycke"/>
        <w:numPr>
          <w:ilvl w:val="0"/>
          <w:numId w:val="143"/>
        </w:numPr>
        <w:spacing w:line="256" w:lineRule="auto"/>
      </w:pPr>
      <w:r>
        <w:rPr>
          <w:rStyle w:val="CodeInText"/>
        </w:rPr>
        <w:t>Table Identity</w:t>
      </w:r>
      <w:r>
        <w:t>. Each table is given a unique consecutive integer value.</w:t>
      </w:r>
    </w:p>
    <w:p w14:paraId="4213C400" w14:textId="77777777" w:rsidR="00752AC1" w:rsidRDefault="00752AC1" w:rsidP="00752AC1">
      <w:pPr>
        <w:pStyle w:val="Liststycke"/>
        <w:numPr>
          <w:ilvl w:val="0"/>
          <w:numId w:val="143"/>
        </w:numPr>
        <w:spacing w:line="256" w:lineRule="auto"/>
      </w:pPr>
      <w:r>
        <w:rPr>
          <w:rStyle w:val="CodeInText"/>
        </w:rPr>
        <w:t>Scope</w:t>
      </w:r>
      <w:r>
        <w:t>. A table can the scopes Global, Function, Block, Struct, Union, or Enumeration.</w:t>
      </w:r>
    </w:p>
    <w:p w14:paraId="0B5300F4" w14:textId="77777777" w:rsidR="00752AC1" w:rsidRDefault="00752AC1" w:rsidP="00752AC1">
      <w:pPr>
        <w:pStyle w:val="Liststycke"/>
        <w:numPr>
          <w:ilvl w:val="0"/>
          <w:numId w:val="143"/>
        </w:numPr>
        <w:spacing w:line="256" w:lineRule="auto"/>
      </w:pPr>
      <w:r>
        <w:rPr>
          <w:rStyle w:val="CodeInText"/>
        </w:rPr>
        <w:lastRenderedPageBreak/>
        <w:t>Parent Table</w:t>
      </w:r>
      <w:r>
        <w:t xml:space="preserve">. Each table has apparent table which </w:t>
      </w:r>
      <w:proofErr w:type="spellStart"/>
      <w:r>
        <w:rPr>
          <w:rStyle w:val="CodeInText"/>
        </w:rPr>
        <w:t>Main.CurrentTable</w:t>
      </w:r>
      <w:proofErr w:type="spellEnd"/>
      <w:r>
        <w:t xml:space="preserve"> is set to when the table reaches its end-of-scope.</w:t>
      </w:r>
    </w:p>
    <w:p w14:paraId="0A585906" w14:textId="77777777" w:rsidR="00752AC1" w:rsidRDefault="00752AC1" w:rsidP="00752AC1">
      <w:pPr>
        <w:pStyle w:val="Liststycke"/>
        <w:numPr>
          <w:ilvl w:val="0"/>
          <w:numId w:val="143"/>
        </w:numPr>
        <w:spacing w:line="256" w:lineRule="auto"/>
      </w:pPr>
      <w:r>
        <w:rPr>
          <w:rStyle w:val="CodeInText"/>
        </w:rPr>
        <w:t>Entry List.</w:t>
      </w:r>
      <w:r>
        <w:t xml:space="preserve"> The entries of the symbol table is stored in the entry list. An entry can be a symbol or a block, represented by another entry list.</w:t>
      </w:r>
    </w:p>
    <w:p w14:paraId="7A5C007C" w14:textId="77777777" w:rsidR="00752AC1" w:rsidRDefault="00752AC1" w:rsidP="00752AC1">
      <w:pPr>
        <w:pStyle w:val="Liststycke"/>
        <w:numPr>
          <w:ilvl w:val="0"/>
          <w:numId w:val="143"/>
        </w:numPr>
        <w:spacing w:line="256" w:lineRule="auto"/>
      </w:pPr>
      <w:r>
        <w:rPr>
          <w:rStyle w:val="CodeInText"/>
        </w:rPr>
        <w:t>Tag List.</w:t>
      </w:r>
      <w:r>
        <w:t xml:space="preserve"> Parallel to the entry list, there is also a tag list, holding tags of structs or unions, but not </w:t>
      </w:r>
      <w:proofErr w:type="spellStart"/>
      <w:r>
        <w:t>enums</w:t>
      </w:r>
      <w:proofErr w:type="spellEnd"/>
      <w:r>
        <w:t>.</w:t>
      </w:r>
    </w:p>
    <w:p w14:paraId="368B95ED" w14:textId="77777777" w:rsidR="00752AC1" w:rsidRDefault="00752AC1" w:rsidP="00752AC1">
      <w:pPr>
        <w:pStyle w:val="Liststycke"/>
        <w:numPr>
          <w:ilvl w:val="0"/>
          <w:numId w:val="143"/>
        </w:numPr>
        <w:spacing w:line="256" w:lineRule="auto"/>
      </w:pPr>
      <w:r>
        <w:rPr>
          <w:rStyle w:val="CodeInText"/>
        </w:rPr>
        <w:t>Size</w:t>
      </w:r>
      <w:r>
        <w:t>. The size of the symbol table is the sum of the sizes of all its entries and is of interest when dimensioning the size of a function’s activation record.</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lastRenderedPageBreak/>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 xml:space="preserve">The static set holds all static symbols. Note that symbol of static, extern, or typedef storage are not given an offset, since they </w:t>
      </w:r>
      <w:proofErr w:type="spellStart"/>
      <w:r>
        <w:rPr>
          <w:highlight w:val="white"/>
        </w:rPr>
        <w:t>ar</w:t>
      </w:r>
      <w:proofErr w:type="spellEnd"/>
      <w:r>
        <w:rPr>
          <w:highlight w:val="white"/>
        </w:rPr>
        <w:t xml:space="preserve">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lastRenderedPageBreak/>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w:t>
      </w:r>
      <w:r w:rsidRPr="00FC52DE">
        <w:rPr>
          <w:rStyle w:val="KeyWord0"/>
          <w:highlight w:val="white"/>
        </w:rPr>
        <w:t>Scope</w:t>
      </w:r>
      <w:r>
        <w:rPr>
          <w:highlight w:val="white"/>
        </w:rPr>
        <w:t xml:space="preserve">, </w:t>
      </w:r>
      <w:r w:rsidRPr="00FC52DE">
        <w:rPr>
          <w:rStyle w:val="KeyWord0"/>
          <w:highlight w:val="white"/>
        </w:rPr>
        <w:t>ParentTable</w:t>
      </w:r>
      <w:r>
        <w:rPr>
          <w:highlight w:val="white"/>
        </w:rPr>
        <w:t xml:space="preserve">, </w:t>
      </w:r>
      <w:r w:rsidRPr="00FC52DE">
        <w:rPr>
          <w:rStyle w:val="KeyWord0"/>
          <w:highlight w:val="white"/>
        </w:rPr>
        <w:t>EntryMap</w:t>
      </w:r>
      <w:r>
        <w:rPr>
          <w:highlight w:val="white"/>
        </w:rPr>
        <w:t xml:space="preserve">, and </w:t>
      </w:r>
      <w:r w:rsidRPr="00FC52DE">
        <w:rPr>
          <w:rStyle w:val="KeyWord0"/>
          <w:highlight w:val="white"/>
        </w:rPr>
        <w:t>CurrentOffset</w:t>
      </w:r>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1F12AC5B"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3D4B1BF4" w14:textId="77777777" w:rsidR="00A63536" w:rsidRDefault="00A63536" w:rsidP="00A63536">
      <w:pPr>
        <w:pStyle w:val="Liststycke"/>
        <w:numPr>
          <w:ilvl w:val="0"/>
          <w:numId w:val="144"/>
        </w:numPr>
        <w:spacing w:line="256" w:lineRule="auto"/>
      </w:pPr>
      <w:r>
        <w:t xml:space="preserve">We look up the entry list, and if we find another symbol with the same name, we check whether at least one of the symbols is extern. If it is, the symbols shall have equals types. If the new symbols is extern, </w:t>
      </w:r>
      <w:proofErr w:type="spellStart"/>
      <w:r>
        <w:t>weare</w:t>
      </w:r>
      <w:proofErr w:type="spellEnd"/>
      <w:r>
        <w:t xml:space="preserve"> finished and we just return. If the old symbol is extern, we remove it and stored the new symbol in the entry list. If not at least one of the symbols is extern, an error message is reported.</w:t>
      </w:r>
    </w:p>
    <w:p w14:paraId="057C2840" w14:textId="77777777" w:rsidR="00A63536" w:rsidRDefault="00A63536" w:rsidP="00A63536">
      <w:r>
        <w:t>It is easier to add or erase a tag. If it is already added an error message is reported. When removing the tag, the tag associated to the name is returned, or null is it not stored in the map.</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 xml:space="preserve">If there is a </w:t>
      </w:r>
      <w:proofErr w:type="spellStart"/>
      <w:r>
        <w:rPr>
          <w:highlight w:val="white"/>
        </w:rPr>
        <w:t>sembol</w:t>
      </w:r>
      <w:proofErr w:type="spellEnd"/>
      <w:r>
        <w:rPr>
          <w:highlight w:val="white"/>
        </w:rPr>
        <w:t xml:space="preserve"> in the table with the same name, at least one of </w:t>
      </w:r>
      <w:proofErr w:type="spellStart"/>
      <w:r>
        <w:rPr>
          <w:highlight w:val="white"/>
        </w:rPr>
        <w:t>the4</w:t>
      </w:r>
      <w:proofErr w:type="spellEnd"/>
      <w:r>
        <w:rPr>
          <w:highlight w:val="white"/>
        </w:rPr>
        <w:t xml:space="preserve">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w:t>
      </w:r>
      <w:proofErr w:type="spellStart"/>
      <w:r w:rsidR="00E50109">
        <w:rPr>
          <w:highlight w:val="white"/>
        </w:rPr>
        <w:t>isa</w:t>
      </w:r>
      <w:proofErr w:type="spellEnd"/>
      <w:r w:rsidR="00E50109">
        <w:rPr>
          <w:highlight w:val="white"/>
        </w:rPr>
        <w:t xml:space="preserve">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w:t>
      </w:r>
      <w:proofErr w:type="spellStart"/>
      <w:r>
        <w:rPr>
          <w:highlight w:val="white"/>
        </w:rPr>
        <w:t>fianelly</w:t>
      </w:r>
      <w:proofErr w:type="spellEnd"/>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0196565"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537E2BBA" w14:textId="77777777" w:rsidR="00A63536" w:rsidRDefault="00A63536" w:rsidP="00A63536">
      <w:r>
        <w:t xml:space="preserve">The </w:t>
      </w:r>
      <w:proofErr w:type="spellStart"/>
      <w:r>
        <w:rPr>
          <w:rStyle w:val="CodeInText"/>
        </w:rPr>
        <w:t>lookupList</w:t>
      </w:r>
      <w:proofErr w:type="spellEnd"/>
      <w:r>
        <w:t xml:space="preserve"> method searches the current table for a symbol with the given name, while </w:t>
      </w:r>
      <w:proofErr w:type="spellStart"/>
      <w:r>
        <w:rPr>
          <w:rStyle w:val="CodeInText"/>
        </w:rPr>
        <w:t>lookupSymbol</w:t>
      </w:r>
      <w:proofErr w:type="spellEnd"/>
      <w:r>
        <w:t xml:space="preserve"> searches the table hierarchy recursively upwards by calling </w:t>
      </w:r>
      <w:proofErr w:type="spellStart"/>
      <w:r>
        <w:rPr>
          <w:rStyle w:val="CodeInText"/>
        </w:rPr>
        <w:t>lookupList</w:t>
      </w:r>
      <w:proofErr w:type="spellEnd"/>
      <w:r>
        <w:t xml:space="preserve"> until it finds a symbol with the given name or the parent table is null, which will happen when the table of the global space has been searched.</w:t>
      </w:r>
    </w:p>
    <w:p w14:paraId="2A606719" w14:textId="77777777" w:rsidR="00A63536" w:rsidRDefault="00A63536" w:rsidP="00A63536">
      <w:r>
        <w:t>A tag is recursively looked up in a similar manner.</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 xml:space="preserve">with an already occupied name. However, in that </w:t>
      </w:r>
      <w:r w:rsidR="00DA68CB">
        <w:rPr>
          <w:highlight w:val="white"/>
        </w:rPr>
        <w:lastRenderedPageBreak/>
        <w:t>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 xml:space="preserve">If the neither the old nor the new member is null, we report an error since it is not allowed </w:t>
      </w:r>
      <w:proofErr w:type="spellStart"/>
      <w:r>
        <w:rPr>
          <w:highlight w:val="white"/>
        </w:rPr>
        <w:t>top</w:t>
      </w:r>
      <w:proofErr w:type="spellEnd"/>
      <w:r>
        <w:rPr>
          <w:highlight w:val="white"/>
        </w:rPr>
        <w:t xml:space="preserve">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57" w:name="_Toc49764380"/>
      <w:r>
        <w:t>The Symbol</w:t>
      </w:r>
      <w:bookmarkEnd w:id="257"/>
    </w:p>
    <w:p w14:paraId="127CE67F" w14:textId="3ABD8E8E" w:rsid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258" w:author="Stefan Bjornander" w:date="2015-04-25T18:27:00Z">
        <w:r w:rsidR="00AE29E2">
          <w:t>If the storage specifier is omitted</w:t>
        </w:r>
      </w:ins>
      <w:r w:rsidR="00AE29E2">
        <w:t>,</w:t>
      </w:r>
      <w:ins w:id="259" w:author="Stefan Bjornander" w:date="2015-04-25T18:27:00Z">
        <w:r w:rsidR="00AE29E2">
          <w:t xml:space="preserve"> </w:t>
        </w:r>
      </w:ins>
      <w:r w:rsidR="0077469C">
        <w:t xml:space="preserve">a function becomes extern while </w:t>
      </w:r>
      <w:ins w:id="260" w:author="Stefan Bjornander" w:date="2015-04-25T18:27:00Z">
        <w:r w:rsidR="00AE29E2">
          <w:t xml:space="preserve">a global variable </w:t>
        </w:r>
      </w:ins>
      <w:r w:rsidR="00AE29E2">
        <w:t>becomes</w:t>
      </w:r>
      <w:ins w:id="261" w:author="Stefan Bjornander" w:date="2015-04-25T18:27:00Z">
        <w:r w:rsidR="00AE29E2">
          <w:t xml:space="preserve"> static </w:t>
        </w:r>
      </w:ins>
      <w:r w:rsidR="00B50B44">
        <w:t xml:space="preserve">and </w:t>
      </w:r>
      <w:r w:rsidR="00AE29E2">
        <w:t>a</w:t>
      </w:r>
      <w:ins w:id="262" w:author="Stefan Bjornander" w:date="2015-04-25T18:27:00Z">
        <w:r w:rsidR="00AE29E2">
          <w:t xml:space="preserve"> local variable </w:t>
        </w:r>
      </w:ins>
      <w:r w:rsidR="00AE29E2">
        <w:t>becomes</w:t>
      </w:r>
      <w:ins w:id="263" w:author="Stefan Bjornander" w:date="2015-04-25T18:28:00Z">
        <w:r w:rsidR="00AE29E2">
          <w:t xml:space="preserve"> auto.</w:t>
        </w:r>
      </w:ins>
      <w:r w:rsidR="00AE29E2">
        <w:t xml:space="preserve"> In this book, t</w:t>
      </w:r>
      <w:ins w:id="264" w:author="Stefan Bjornander" w:date="2015-04-25T16:11:00Z">
        <w:r w:rsidR="00AE29E2">
          <w:t xml:space="preserve">he </w:t>
        </w:r>
      </w:ins>
      <w:r w:rsidR="00AE29E2">
        <w:t>only difference between an auto or register symbol is that the address operator cannot be applied to a register symbol.</w:t>
      </w:r>
    </w:p>
    <w:p w14:paraId="0874DB35" w14:textId="77777777" w:rsidR="00201DA2" w:rsidRDefault="00201DA2" w:rsidP="00201DA2">
      <w:pPr>
        <w:rPr>
          <w:ins w:id="265" w:author="Stefan Bjornander" w:date="2015-04-25T16:22:00Z"/>
        </w:rPr>
      </w:pPr>
      <w:ins w:id="266" w:author="Stefan Bjornander" w:date="2015-04-25T16:11:00Z">
        <w:r>
          <w:lastRenderedPageBreak/>
          <w:t xml:space="preserve">A symbol can hold the storage </w:t>
        </w:r>
      </w:ins>
      <w:ins w:id="267" w:author="Stefan Bjornander" w:date="2015-04-25T18:26:00Z">
        <w:r>
          <w:rPr>
            <w:rStyle w:val="CodeInText"/>
            <w:rPrChange w:id="268" w:author="Stefan Bjornander" w:date="2015-04-25T18:26:00Z">
              <w:rPr>
                <w:rStyle w:val="CodeInText"/>
                <w:i w:val="0"/>
              </w:rPr>
            </w:rPrChange>
          </w:rPr>
          <w:t>Typedef</w:t>
        </w:r>
        <w:r>
          <w:t xml:space="preserve">, </w:t>
        </w:r>
        <w:r>
          <w:rPr>
            <w:rStyle w:val="CodeInText"/>
            <w:rPrChange w:id="269" w:author="Stefan Bjornander" w:date="2015-04-25T18:26:00Z">
              <w:rPr>
                <w:rStyle w:val="CodeInText"/>
                <w:i w:val="0"/>
              </w:rPr>
            </w:rPrChange>
          </w:rPr>
          <w:t>Static</w:t>
        </w:r>
        <w:r>
          <w:t xml:space="preserve">, </w:t>
        </w:r>
        <w:r>
          <w:rPr>
            <w:rStyle w:val="CodeInText"/>
            <w:rPrChange w:id="270" w:author="Stefan Bjornander" w:date="2015-04-25T18:26:00Z">
              <w:rPr>
                <w:rStyle w:val="CodeInText"/>
                <w:i w:val="0"/>
              </w:rPr>
            </w:rPrChange>
          </w:rPr>
          <w:t>Extern</w:t>
        </w:r>
        <w:r>
          <w:t xml:space="preserve">, </w:t>
        </w:r>
        <w:r>
          <w:rPr>
            <w:rStyle w:val="CodeInText"/>
            <w:rPrChange w:id="271" w:author="Stefan Bjornander" w:date="2015-04-25T18:26:00Z">
              <w:rPr>
                <w:rStyle w:val="CodeInText"/>
                <w:i w:val="0"/>
              </w:rPr>
            </w:rPrChange>
          </w:rPr>
          <w:t>Auto</w:t>
        </w:r>
        <w:r>
          <w:t xml:space="preserve">, and </w:t>
        </w:r>
        <w:r>
          <w:rPr>
            <w:rStyle w:val="CodeInText"/>
            <w:rPrChange w:id="272" w:author="Stefan Bjornander" w:date="2015-04-25T18:26:00Z">
              <w:rPr>
                <w:rStyle w:val="CodeInText"/>
                <w:i w:val="0"/>
              </w:rPr>
            </w:rPrChange>
          </w:rPr>
          <w:t>Register</w:t>
        </w:r>
        <w:r>
          <w:t>.</w:t>
        </w:r>
      </w:ins>
      <w:ins w:id="273" w:author="Stefan Bjornander" w:date="2015-04-25T18:27:00Z">
        <w:r>
          <w:t xml:space="preserve"> If the storage specifier is omitted, a global variable is regarded as static, and a local variable is </w:t>
        </w:r>
      </w:ins>
      <w:ins w:id="274" w:author="Stefan Bjornander" w:date="2015-04-25T18:28:00Z">
        <w:r>
          <w:t>regarded as auto. T</w:t>
        </w:r>
      </w:ins>
      <w:ins w:id="275" w:author="Stefan Bjornander" w:date="2015-04-25T16:11:00Z">
        <w:r>
          <w:t xml:space="preserve">he Register storage has been included for the sake of completeness, but in this book is has no effect. On every occasion, </w:t>
        </w:r>
      </w:ins>
      <w:ins w:id="276" w:author="Stefan Bjornander" w:date="2015-04-25T18:28:00Z">
        <w:r>
          <w:t xml:space="preserve">a </w:t>
        </w:r>
      </w:ins>
      <w:ins w:id="277" w:author="Stefan Bjornander" w:date="2015-04-25T16:12:00Z">
        <w:r>
          <w:t xml:space="preserve">symbol with </w:t>
        </w:r>
      </w:ins>
      <w:ins w:id="278" w:author="Stefan Bjornander" w:date="2015-04-25T16:11:00Z">
        <w:r>
          <w:t xml:space="preserve">the Auto </w:t>
        </w:r>
      </w:ins>
      <w:ins w:id="279" w:author="Stefan Bjornander" w:date="2015-04-25T16:12:00Z">
        <w:r>
          <w:t>or</w:t>
        </w:r>
      </w:ins>
      <w:ins w:id="280" w:author="Stefan Bjornander" w:date="2015-04-25T16:11:00Z">
        <w:r>
          <w:t xml:space="preserve"> Register storage are </w:t>
        </w:r>
      </w:ins>
      <w:ins w:id="281" w:author="Stefan Bjornander" w:date="2015-04-25T16:12:00Z">
        <w:r>
          <w:t>treated equally.</w:t>
        </w:r>
      </w:ins>
      <w:ins w:id="282" w:author="Stefan Bjornander" w:date="2015-04-25T18:29:00Z">
        <w:r>
          <w:t xml:space="preserve"> </w:t>
        </w:r>
      </w:ins>
      <w:ins w:id="283" w:author="Stefan Bjornander" w:date="2015-04-25T18:28:00Z">
        <w:r>
          <w:t>Moreover, a symbol has a name, type, and potential value.</w:t>
        </w:r>
      </w:ins>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84" w:author="Stefan Bjornander" w:date="2015-04-25T18:27:00Z">
        <w:r>
          <w:t xml:space="preserve">If the storage specifier is omitted a global variable is regarded as static and a local variable is </w:t>
        </w:r>
      </w:ins>
      <w:ins w:id="285" w:author="Stefan Bjornander" w:date="2015-04-25T18:28:00Z">
        <w:r>
          <w:t>regarded as auto.</w:t>
        </w:r>
      </w:ins>
      <w:r>
        <w:t xml:space="preserve"> In this book, t</w:t>
      </w:r>
      <w:ins w:id="286"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287" w:author="Stefan Bjornander" w:date="2015-04-25T10:11:00Z">
            <w:rPr>
              <w:rStyle w:val="CodeInText"/>
              <w:i w:val="0"/>
            </w:rPr>
          </w:rPrChange>
        </w:rPr>
        <w:t>typedef</w:t>
      </w:r>
      <w:r>
        <w:t>, in the table.</w:t>
      </w:r>
      <w:ins w:id="288" w:author="Stefan Bjornander" w:date="2015-04-25T10:11:00Z">
        <w:r>
          <w:t xml:space="preserve"> In some compiler technique </w:t>
        </w:r>
      </w:ins>
      <w:r w:rsidR="00440B10">
        <w:t>textbooks,</w:t>
      </w:r>
      <w:ins w:id="289" w:author="Stefan Bjornander" w:date="2015-04-25T10:11:00Z">
        <w:r>
          <w:t xml:space="preserve"> the table is called</w:t>
        </w:r>
      </w:ins>
      <w:ins w:id="290" w:author="Stefan Bjornander" w:date="2015-04-25T10:14:00Z">
        <w:r>
          <w:t xml:space="preserve"> the </w:t>
        </w:r>
        <w:r>
          <w:rPr>
            <w:rStyle w:val="CodeInText"/>
            <w:rPrChange w:id="291"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lastRenderedPageBreak/>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lastRenderedPageBreak/>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lastRenderedPageBreak/>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lastRenderedPageBreak/>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lastRenderedPageBreak/>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lastRenderedPageBreak/>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92" w:name="_Toc49764381"/>
      <w:r>
        <w:lastRenderedPageBreak/>
        <w:t>The Type System</w:t>
      </w:r>
      <w:bookmarkEnd w:id="292"/>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293" w:author="Stefan Bjornander" w:date="2015-04-25T10:17:00Z">
          <w:pPr>
            <w:pStyle w:val="Rubrik2"/>
          </w:pPr>
        </w:pPrChange>
      </w:pPr>
      <w:ins w:id="294" w:author="Stefan Bjornander" w:date="2015-04-25T10:17:00Z">
        <w:r>
          <w:t xml:space="preserve">The </w:t>
        </w:r>
        <w:r>
          <w:rPr>
            <w:rStyle w:val="CodeInText"/>
          </w:rPr>
          <w:t>Type</w:t>
        </w:r>
        <w:r>
          <w:t xml:space="preserve"> class hold information about a type. The </w:t>
        </w:r>
      </w:ins>
      <w:ins w:id="295" w:author="Stefan Bjornander" w:date="2015-04-25T10:18:00Z">
        <w:r>
          <w:t xml:space="preserve">default </w:t>
        </w:r>
      </w:ins>
      <w:ins w:id="296" w:author="Stefan Bjornander" w:date="2015-04-25T10:17:00Z">
        <w:r>
          <w:t xml:space="preserve">constructor </w:t>
        </w:r>
      </w:ins>
      <w:ins w:id="297" w:author="Stefan Bjornander" w:date="2015-04-25T10:18:00Z">
        <w:r>
          <w:t xml:space="preserve">is </w:t>
        </w:r>
      </w:ins>
      <w:ins w:id="298" w:author="Stefan Bjornander" w:date="2015-04-25T10:17:00Z">
        <w:r>
          <w:t>private</w:t>
        </w:r>
      </w:ins>
      <w:ins w:id="299" w:author="Stefan Bjornander" w:date="2015-04-25T10:18:00Z">
        <w:r>
          <w:t>, which makes it impossible to</w:t>
        </w:r>
      </w:ins>
      <w:ins w:id="300" w:author="Stefan Bjornander" w:date="2015-04-25T10:21:00Z">
        <w:r>
          <w:t xml:space="preserve"> explicitly</w:t>
        </w:r>
      </w:ins>
      <w:ins w:id="301" w:author="Stefan Bjornander" w:date="2015-04-25T10:18:00Z">
        <w:r>
          <w:t xml:space="preserve"> </w:t>
        </w:r>
      </w:ins>
      <w:ins w:id="302" w:author="Stefan Bjornander" w:date="2015-04-25T10:21:00Z">
        <w:r>
          <w:t xml:space="preserve">create type objects. </w:t>
        </w:r>
      </w:ins>
      <w:ins w:id="303" w:author="Stefan Bjornander" w:date="2015-04-25T10:25:00Z">
        <w:r>
          <w:t>Instead</w:t>
        </w:r>
      </w:ins>
      <w:ins w:id="304" w:author="Stefan Bjornander" w:date="2015-04-25T10:21:00Z">
        <w:r>
          <w:t xml:space="preserve">, </w:t>
        </w:r>
      </w:ins>
      <w:ins w:id="305" w:author="Stefan Bjornander" w:date="2015-04-25T10:25:00Z">
        <w:r>
          <w:t xml:space="preserve">there is a series of static </w:t>
        </w:r>
      </w:ins>
      <w:r>
        <w:rPr>
          <w:rStyle w:val="CodeInText0"/>
        </w:rPr>
        <w:t>create</w:t>
      </w:r>
      <w:r>
        <w:t>-</w:t>
      </w:r>
      <w:ins w:id="306" w:author="Stefan Bjornander" w:date="2015-04-25T10:25:00Z">
        <w:r>
          <w:t xml:space="preserve">methods that create and return a </w:t>
        </w:r>
      </w:ins>
      <w:r>
        <w:t>T</w:t>
      </w:r>
      <w:ins w:id="307"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308" w:author="Stefan Bjornander" w:date="2015-04-25T10:33:00Z"/>
          <w:color w:val="auto"/>
        </w:rPr>
        <w:pPrChange w:id="309"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310" w:author="Stefan Bjornander" w:date="2015-04-25T10:40:00Z">
          <w:pPr>
            <w:pStyle w:val="Rubrik3"/>
          </w:pPr>
        </w:pPrChange>
      </w:pPr>
      <w:ins w:id="311" w:author="Stefan Bjornander" w:date="2015-04-25T10:41:00Z">
        <w:r>
          <w:t>Contrary</w:t>
        </w:r>
      </w:ins>
      <w:ins w:id="312" w:author="Stefan Bjornander" w:date="2015-04-25T10:40:00Z">
        <w:r>
          <w:t xml:space="preserve"> to some other languages, there is no logical type in C. </w:t>
        </w:r>
      </w:ins>
      <w:ins w:id="313" w:author="Stefan Bjornander" w:date="2015-04-25T10:41:00Z">
        <w:r>
          <w:t xml:space="preserve">However, as C applies </w:t>
        </w:r>
        <w:r>
          <w:rPr>
            <w:rStyle w:val="CodeInText"/>
          </w:rPr>
          <w:t>lazy evaluation</w:t>
        </w:r>
        <w:r>
          <w:t>, we need a logical type.</w:t>
        </w:r>
      </w:ins>
      <w:r>
        <w:t xml:space="preserve"> Lazy evaluation </w:t>
      </w:r>
      <w:ins w:id="314"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w:t>
      </w:r>
      <w:r>
        <w:lastRenderedPageBreak/>
        <w:t xml:space="preserve">is false the right operand shall not be evaluated. The same goes for the conditional operator, depending on whether the first expression is true or false, only the second or the third expression is evaluated. </w:t>
      </w:r>
      <w:ins w:id="315" w:author="Stefan Bjornander" w:date="2015-04-25T10:42:00Z">
        <w:r>
          <w:t>The</w:t>
        </w:r>
      </w:ins>
      <w:r>
        <w:t xml:space="preserve"> logical</w:t>
      </w:r>
      <w:ins w:id="316" w:author="Stefan Bjornander" w:date="2015-04-25T10:42:00Z">
        <w:r>
          <w:t xml:space="preserve"> type holds the </w:t>
        </w:r>
      </w:ins>
      <w:ins w:id="317" w:author="Stefan Bjornander" w:date="2015-04-25T10:43:00Z">
        <w:r>
          <w:t xml:space="preserve">two </w:t>
        </w:r>
      </w:ins>
      <w:ins w:id="318" w:author="Stefan Bjornander" w:date="2015-04-25T10:42:00Z">
        <w:r>
          <w:t xml:space="preserve">sets </w:t>
        </w:r>
        <w:proofErr w:type="spellStart"/>
        <w:r>
          <w:rPr>
            <w:rStyle w:val="CodeInText"/>
            <w:color w:val="auto"/>
            <w:rPrChange w:id="319" w:author="Stefan Bjornander" w:date="2015-04-25T10:42:00Z">
              <w:rPr>
                <w:rStyle w:val="CodeInText"/>
                <w:b w:val="0"/>
                <w:i w:val="0"/>
              </w:rPr>
            </w:rPrChange>
          </w:rPr>
          <w:t>m_trueSet</w:t>
        </w:r>
        <w:proofErr w:type="spellEnd"/>
        <w:r>
          <w:t xml:space="preserve"> and </w:t>
        </w:r>
        <w:proofErr w:type="spellStart"/>
        <w:r>
          <w:rPr>
            <w:rStyle w:val="CodeInText"/>
            <w:color w:val="auto"/>
            <w:rPrChange w:id="320" w:author="Stefan Bjornander" w:date="2015-04-25T10:42:00Z">
              <w:rPr>
                <w:rStyle w:val="CodeInText"/>
                <w:b w:val="0"/>
                <w:i w:val="0"/>
              </w:rPr>
            </w:rPrChange>
          </w:rPr>
          <w:t>m_falseSet</w:t>
        </w:r>
        <w:proofErr w:type="spellEnd"/>
        <w:r>
          <w:t xml:space="preserve">, which hold </w:t>
        </w:r>
      </w:ins>
      <w:ins w:id="321" w:author="Stefan Bjornander" w:date="2015-04-25T10:43:00Z">
        <w:r>
          <w:t>middle code address</w:t>
        </w:r>
      </w:ins>
      <w:ins w:id="322" w:author="Stefan Bjornander" w:date="2015-04-25T10:44:00Z">
        <w:r>
          <w:t>es</w:t>
        </w:r>
      </w:ins>
      <w:ins w:id="323" w:author="Stefan Bjornander" w:date="2015-04-25T10:43:00Z">
        <w:r>
          <w:t xml:space="preserve"> to jumps </w:t>
        </w:r>
      </w:ins>
      <w:r>
        <w:t>instructions that</w:t>
      </w:r>
      <w:ins w:id="324" w:author="Stefan Bjornander" w:date="2015-04-25T10:44:00Z">
        <w:r>
          <w:t xml:space="preserve"> will later be filled with the address</w:t>
        </w:r>
      </w:ins>
      <w:r>
        <w:t>es</w:t>
      </w:r>
      <w:ins w:id="325" w:author="Stefan Bjornander" w:date="2015-04-25T10:44:00Z">
        <w:r>
          <w:t xml:space="preserve"> to jump </w:t>
        </w:r>
      </w:ins>
      <w:r>
        <w:t xml:space="preserve">to </w:t>
      </w:r>
      <w:ins w:id="326"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327" w:author="Stefan Bjornander" w:date="2015-04-25T10:39:00Z">
          <w:pPr>
            <w:pStyle w:val="Rubrik3"/>
            <w:tabs>
              <w:tab w:val="num" w:pos="360"/>
            </w:tabs>
          </w:pPr>
        </w:pPrChange>
      </w:pPr>
      <w:ins w:id="328" w:author="Stefan Bjornander" w:date="2015-04-25T10:39:00Z">
        <w:r>
          <w:t>The bi</w:t>
        </w:r>
      </w:ins>
      <w:r>
        <w:t>t</w:t>
      </w:r>
      <w:ins w:id="329" w:author="Stefan Bjornander" w:date="2015-04-25T10:39:00Z">
        <w:r>
          <w:t xml:space="preserve">field type is basically an integral type, with the addition of the bitfield mask that is used </w:t>
        </w:r>
      </w:ins>
      <w:ins w:id="330" w:author="Stefan Bjornander" w:date="2015-04-25T10:40:00Z">
        <w:r>
          <w:t>when a bitfield variable is assigned a value to set the unused bits to zero.</w:t>
        </w:r>
      </w:ins>
      <w:ins w:id="331"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332" w:author="Stefan Bjornander" w:date="2015-04-25T10:59:00Z">
          <w:pPr>
            <w:pStyle w:val="Rubrik3"/>
          </w:pPr>
        </w:pPrChange>
      </w:pPr>
      <w:ins w:id="333" w:author="Stefan Bjornander" w:date="2015-04-25T11:02:00Z">
        <w:r>
          <w:t xml:space="preserve">The type pointed at is null when the type is created, it will later be set by the </w:t>
        </w:r>
      </w:ins>
      <w:r>
        <w:t>declarator</w:t>
      </w:r>
      <w:ins w:id="334" w:author="Stefan Bjornander" w:date="2015-04-25T11:02:00Z">
        <w:r>
          <w:t xml:space="preserve"> type.</w:t>
        </w:r>
      </w:ins>
      <w:ins w:id="335"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proofErr w:type="spellStart"/>
      <w:r w:rsidR="00474C04" w:rsidRPr="00953F11">
        <w:rPr>
          <w:rStyle w:val="KeyWord0"/>
          <w:highlight w:val="white"/>
        </w:rPr>
        <w:t>Sort</w:t>
      </w:r>
      <w:r w:rsidR="00474C04">
        <w:rPr>
          <w:highlight w:val="white"/>
        </w:rPr>
        <w:t>.</w:t>
      </w:r>
      <w:r w:rsidR="00474C04" w:rsidRPr="00953F11">
        <w:rPr>
          <w:rStyle w:val="KeyWord0"/>
          <w:highlight w:val="white"/>
        </w:rPr>
        <w:t>Pointer</w:t>
      </w:r>
      <w:proofErr w:type="spellEnd"/>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336" w:author="Stefan Bjornander" w:date="2015-04-25T11:00:00Z">
          <w:pPr>
            <w:pStyle w:val="Rubrik3"/>
          </w:pPr>
        </w:pPrChange>
      </w:pPr>
      <w:ins w:id="337" w:author="Stefan Bjornander" w:date="2015-04-25T11:00:00Z">
        <w:r>
          <w:t>The array size can be zero, when the type is created. In that case it will later be set by the length of its ini</w:t>
        </w:r>
      </w:ins>
      <w:ins w:id="338" w:author="Stefan Bjornander" w:date="2015-04-25T11:01:00Z">
        <w:r>
          <w:t xml:space="preserve">tialization </w:t>
        </w:r>
      </w:ins>
      <w:ins w:id="339"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lastRenderedPageBreak/>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340" w:author="Stefan Bjornander" w:date="2015-04-25T11:04:00Z">
          <w:pPr>
            <w:pStyle w:val="Rubrik3"/>
          </w:pPr>
        </w:pPrChange>
      </w:pPr>
      <w:ins w:id="341"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proofErr w:type="spellStart"/>
      <w:r>
        <w:rPr>
          <w:highlight w:val="white"/>
        </w:rPr>
        <w:t>Som</w:t>
      </w:r>
      <w:proofErr w:type="spellEnd"/>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lastRenderedPageBreak/>
        <w:t xml:space="preserve">      m_ellipse = false;</w:t>
      </w:r>
    </w:p>
    <w:p w14:paraId="0AA4FB56" w14:textId="1BBCDE1A"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lastRenderedPageBreak/>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proofErr w:type="spellStart"/>
      <w:r>
        <w:rPr>
          <w:rStyle w:val="CodeInText0"/>
        </w:rPr>
        <w:t>m_hasTag</w:t>
      </w:r>
      <w:proofErr w:type="spellEnd"/>
      <w:r>
        <w:t xml:space="preserve"> field is that an untagged struct or union with no defined variables shall raise a warning, since it is a meaningless declaration:</w:t>
      </w: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342" w:author="Stefan Bjornander" w:date="2015-04-25T10:38:00Z">
          <w:pPr>
            <w:pStyle w:val="Rubrik3"/>
          </w:pPr>
        </w:pPrChange>
      </w:pPr>
      <w:ins w:id="343" w:author="Stefan Bjornander" w:date="2015-04-25T10:38:00Z">
        <w:r>
          <w:t>The enumeration type (</w:t>
        </w:r>
        <w:proofErr w:type="spellStart"/>
        <w:r>
          <w:rPr>
            <w:rStyle w:val="CodeInText"/>
            <w:color w:val="auto"/>
            <w:rPrChange w:id="344" w:author="Stefan Bjornander" w:date="2015-04-25T10:38:00Z">
              <w:rPr>
                <w:rStyle w:val="CodeInText"/>
                <w:b w:val="0"/>
                <w:i w:val="0"/>
              </w:rPr>
            </w:rPrChange>
          </w:rPr>
          <w:t>enum</w:t>
        </w:r>
        <w:proofErr w:type="spellEnd"/>
        <w:r>
          <w:t xml:space="preserve">) is stored as an assigned integer. However, the </w:t>
        </w:r>
        <w:r>
          <w:rPr>
            <w:rStyle w:val="CodeInText"/>
          </w:rPr>
          <w:t>Specifi</w:t>
        </w:r>
      </w:ins>
      <w:r>
        <w:rPr>
          <w:rStyle w:val="CodeInText"/>
        </w:rPr>
        <w:t>er</w:t>
      </w:r>
      <w:ins w:id="345"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346" w:author="Stefan Bjornander" w:date="2015-04-25T10:38:00Z">
        <w:r>
          <w:t xml:space="preserve">needs to know if the type is </w:t>
        </w:r>
        <w:proofErr w:type="spellStart"/>
        <w:r>
          <w:t>enum</w:t>
        </w:r>
        <w:proofErr w:type="spellEnd"/>
        <w:r>
          <w:t xml:space="preserve"> </w:t>
        </w:r>
      </w:ins>
      <w:r>
        <w:t>to</w:t>
      </w:r>
      <w:ins w:id="347" w:author="Stefan Bjornander" w:date="2015-04-25T10:38:00Z">
        <w:r>
          <w:t xml:space="preserve"> initialize its value. </w:t>
        </w:r>
      </w:ins>
      <w:r>
        <w:t>Therefore,</w:t>
      </w:r>
      <w:ins w:id="348" w:author="Stefan Bjornander" w:date="2015-04-25T10:38:00Z">
        <w:r>
          <w:t xml:space="preserve"> we add the </w:t>
        </w:r>
        <w:proofErr w:type="spellStart"/>
        <w:r>
          <w:rPr>
            <w:rStyle w:val="CodeInText"/>
            <w:color w:val="auto"/>
            <w:rPrChange w:id="349" w:author="Stefan Bjornander" w:date="2015-04-25T10:39:00Z">
              <w:rPr>
                <w:rStyle w:val="CodeInText"/>
                <w:b w:val="0"/>
                <w:i w:val="0"/>
              </w:rPr>
            </w:rPrChange>
          </w:rPr>
          <w:t>m_enum</w:t>
        </w:r>
        <w:proofErr w:type="spellEnd"/>
        <w:r>
          <w:t xml:space="preserve"> field and the </w:t>
        </w:r>
      </w:ins>
      <w:proofErr w:type="spellStart"/>
      <w:r>
        <w:rPr>
          <w:rStyle w:val="CodeInText"/>
        </w:rPr>
        <w:t>isEnumeration</w:t>
      </w:r>
      <w:proofErr w:type="spellEnd"/>
      <w:ins w:id="350"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351" w:author="Stefan Bjornander" w:date="2015-04-25T11:15:00Z"/>
        </w:rPr>
        <w:pPrChange w:id="352" w:author="Stefan Bjornander" w:date="2015-04-25T14:54:00Z">
          <w:pPr>
            <w:pStyle w:val="Rubrik3"/>
          </w:pPr>
        </w:pPrChange>
      </w:pPr>
      <w:ins w:id="353" w:author="Stefan Bjornander" w:date="2015-04-25T14:54:00Z">
        <w:r>
          <w:t xml:space="preserve">Each type has a size, even though void </w:t>
        </w:r>
      </w:ins>
      <w:ins w:id="354" w:author="Stefan Bjornander" w:date="2015-04-25T16:04:00Z">
        <w:r>
          <w:t>and</w:t>
        </w:r>
      </w:ins>
      <w:ins w:id="355" w:author="Stefan Bjornander" w:date="2015-04-25T14:54:00Z">
        <w:r>
          <w:t xml:space="preserve"> function ha</w:t>
        </w:r>
      </w:ins>
      <w:ins w:id="356" w:author="Stefan Bjornander" w:date="2015-04-25T16:04:00Z">
        <w:r>
          <w:t>ve</w:t>
        </w:r>
      </w:ins>
      <w:ins w:id="357" w:author="Stefan Bjornander" w:date="2015-04-25T14:54:00Z">
        <w:r>
          <w:t xml:space="preserve"> size zero. The size of an array is its size times the size of its type</w:t>
        </w:r>
      </w:ins>
      <w:ins w:id="358" w:author="Stefan Bjornander" w:date="2015-04-25T14:55:00Z">
        <w:r>
          <w:t xml:space="preserve">, the size of a struct is the sum of the sizes of its members, and the size of a union is the size of its </w:t>
        </w:r>
      </w:ins>
      <w:ins w:id="359" w:author="Stefan Bjornander" w:date="2015-04-25T16:04:00Z">
        <w:r>
          <w:t>largest</w:t>
        </w:r>
      </w:ins>
      <w:ins w:id="360" w:author="Stefan Bjornander" w:date="2015-04-25T14:55:00Z">
        <w:r>
          <w:t xml:space="preserve"> member. Not</w:t>
        </w:r>
      </w:ins>
      <w:ins w:id="361" w:author="Stefan Bjornander" w:date="2015-04-25T16:04:00Z">
        <w:r>
          <w:t>e</w:t>
        </w:r>
      </w:ins>
      <w:ins w:id="362"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5F438FA" w:rsidR="004409FB" w:rsidRDefault="004409FB">
      <w:pPr>
        <w:rPr>
          <w:noProof/>
        </w:rPr>
      </w:pPr>
      <w:ins w:id="363" w:author="Stefan Bjornander" w:date="2015-04-25T11:37:00Z">
        <w:r>
          <w:t xml:space="preserve">It is possible to define an array without </w:t>
        </w:r>
      </w:ins>
      <w:ins w:id="364" w:author="Stefan Bjornander" w:date="2015-04-25T11:38:00Z">
        <w:r>
          <w:rPr>
            <w:noProof/>
          </w:rPr>
          <w:t xml:space="preserve">stating its size, </w:t>
        </w:r>
      </w:ins>
      <w:ins w:id="365" w:author="Stefan Bjornander" w:date="2015-04-25T14:31:00Z">
        <w:r>
          <w:rPr>
            <w:noProof/>
          </w:rPr>
          <w:t>in which case the array is given the size zero. I</w:t>
        </w:r>
      </w:ins>
      <w:ins w:id="366" w:author="Stefan Bjornander" w:date="2015-04-25T11:38:00Z">
        <w:r>
          <w:rPr>
            <w:noProof/>
          </w:rPr>
          <w:t>n that case</w:t>
        </w:r>
      </w:ins>
      <w:ins w:id="367" w:author="Stefan Bjornander" w:date="2015-04-25T14:31:00Z">
        <w:r>
          <w:rPr>
            <w:noProof/>
          </w:rPr>
          <w:t>,</w:t>
        </w:r>
      </w:ins>
      <w:ins w:id="368" w:author="Stefan Bjornander" w:date="2015-04-25T11:38:00Z">
        <w:r>
          <w:rPr>
            <w:noProof/>
          </w:rPr>
          <w:t xml:space="preserve"> </w:t>
        </w:r>
      </w:ins>
      <w:ins w:id="369" w:author="Stefan Bjornander" w:date="2015-04-25T14:31:00Z">
        <w:r>
          <w:rPr>
            <w:noProof/>
          </w:rPr>
          <w:t>the</w:t>
        </w:r>
      </w:ins>
      <w:ins w:id="370" w:author="Stefan Bjornander" w:date="2015-04-25T11:38:00Z">
        <w:r>
          <w:rPr>
            <w:noProof/>
          </w:rPr>
          <w:t xml:space="preserve"> </w:t>
        </w:r>
      </w:ins>
      <w:ins w:id="371" w:author="Stefan Bjornander" w:date="2015-04-25T14:31:00Z">
        <w:r>
          <w:rPr>
            <w:noProof/>
          </w:rPr>
          <w:t xml:space="preserve">array </w:t>
        </w:r>
      </w:ins>
      <w:ins w:id="372" w:author="Stefan Bjornander" w:date="2015-04-25T11:38:00Z">
        <w:r>
          <w:rPr>
            <w:noProof/>
          </w:rPr>
          <w:t xml:space="preserve">size must be determined by the size of its initialization list. </w:t>
        </w:r>
      </w:ins>
      <w:ins w:id="373" w:author="Stefan Bjornander" w:date="2015-04-25T11:39:00Z">
        <w:r>
          <w:rPr>
            <w:noProof/>
          </w:rPr>
          <w:t xml:space="preserve">However, if the </w:t>
        </w:r>
      </w:ins>
      <w:ins w:id="374" w:author="Stefan Bjornander" w:date="2015-04-25T11:40:00Z">
        <w:r>
          <w:rPr>
            <w:noProof/>
          </w:rPr>
          <w:t xml:space="preserve">array </w:t>
        </w:r>
      </w:ins>
      <w:ins w:id="375" w:author="Stefan Bjornander" w:date="2015-04-25T11:39:00Z">
        <w:r>
          <w:rPr>
            <w:noProof/>
          </w:rPr>
          <w:t xml:space="preserve">definition </w:t>
        </w:r>
      </w:ins>
      <w:ins w:id="376" w:author="Stefan Bjornander" w:date="2015-04-25T11:40:00Z">
        <w:r>
          <w:rPr>
            <w:noProof/>
          </w:rPr>
          <w:t>lacks</w:t>
        </w:r>
      </w:ins>
      <w:ins w:id="377" w:author="Stefan Bjornander" w:date="2015-04-25T11:39:00Z">
        <w:r>
          <w:rPr>
            <w:noProof/>
          </w:rPr>
          <w:t xml:space="preserve"> an initialization list</w:t>
        </w:r>
      </w:ins>
      <w:ins w:id="378" w:author="Stefan Bjornander" w:date="2015-04-25T11:40:00Z">
        <w:r>
          <w:rPr>
            <w:noProof/>
          </w:rPr>
          <w:t xml:space="preserve">, the array </w:t>
        </w:r>
      </w:ins>
      <w:ins w:id="379" w:author="Stefan Bjornander" w:date="2015-04-25T14:31:00Z">
        <w:r>
          <w:rPr>
            <w:noProof/>
          </w:rPr>
          <w:t xml:space="preserve">keeps the size zero and is considered </w:t>
        </w:r>
      </w:ins>
      <w:ins w:id="380" w:author="Stefan Bjornander" w:date="2015-04-25T11:40:00Z">
        <w:r>
          <w:rPr>
            <w:noProof/>
          </w:rPr>
          <w:t>incomplete</w:t>
        </w:r>
      </w:ins>
      <w:ins w:id="381" w:author="Stefan Bjornander" w:date="2015-04-25T11:39:00Z">
        <w:r>
          <w:rPr>
            <w:noProof/>
          </w:rPr>
          <w:t>.</w:t>
        </w:r>
      </w:ins>
      <w:ins w:id="382" w:author="Stefan Bjornander" w:date="2015-04-25T14:30:00Z">
        <w:r>
          <w:rPr>
            <w:noProof/>
          </w:rPr>
          <w:t xml:space="preserve"> In the same</w:t>
        </w:r>
      </w:ins>
      <w:ins w:id="383" w:author="Stefan Bjornander" w:date="2015-04-25T14:33:00Z">
        <w:r>
          <w:rPr>
            <w:noProof/>
          </w:rPr>
          <w:t xml:space="preserve"> way</w:t>
        </w:r>
      </w:ins>
      <w:ins w:id="384" w:author="Stefan Bjornander" w:date="2015-04-25T14:30:00Z">
        <w:r>
          <w:rPr>
            <w:noProof/>
          </w:rPr>
          <w:t xml:space="preserve">, it is possible to define only the </w:t>
        </w:r>
      </w:ins>
      <w:ins w:id="385" w:author="Stefan Bjornander" w:date="2015-04-25T14:32:00Z">
        <w:r>
          <w:rPr>
            <w:noProof/>
          </w:rPr>
          <w:t>n</w:t>
        </w:r>
      </w:ins>
      <w:ins w:id="386" w:author="Stefan Bjornander" w:date="2015-04-25T14:33:00Z">
        <w:r>
          <w:rPr>
            <w:noProof/>
          </w:rPr>
          <w:t>ame tag</w:t>
        </w:r>
      </w:ins>
      <w:ins w:id="387" w:author="Stefan Bjornander" w:date="2015-04-25T14:30:00Z">
        <w:r>
          <w:rPr>
            <w:noProof/>
          </w:rPr>
          <w:t xml:space="preserve"> of a struct</w:t>
        </w:r>
      </w:ins>
      <w:ins w:id="388" w:author="Stefan Bjornander" w:date="2015-04-25T14:33:00Z">
        <w:r>
          <w:rPr>
            <w:noProof/>
          </w:rPr>
          <w:t xml:space="preserve"> or union</w:t>
        </w:r>
      </w:ins>
      <w:ins w:id="389" w:author="Stefan Bjornander" w:date="2015-04-25T14:30:00Z">
        <w:r>
          <w:rPr>
            <w:noProof/>
          </w:rPr>
          <w:t xml:space="preserve">, with its </w:t>
        </w:r>
      </w:ins>
      <w:ins w:id="390" w:author="Stefan Bjornander" w:date="2015-04-25T14:33:00Z">
        <w:r>
          <w:rPr>
            <w:noProof/>
          </w:rPr>
          <w:t xml:space="preserve">member </w:t>
        </w:r>
      </w:ins>
      <w:r>
        <w:rPr>
          <w:noProof/>
        </w:rPr>
        <w:t>map</w:t>
      </w:r>
      <w:ins w:id="391" w:author="Stefan Bjornander" w:date="2015-04-25T14:33:00Z">
        <w:r>
          <w:rPr>
            <w:noProof/>
          </w:rPr>
          <w:t xml:space="preserve"> </w:t>
        </w:r>
      </w:ins>
      <w:ins w:id="392" w:author="Stefan Bjornander" w:date="2015-04-25T14:30:00Z">
        <w:r>
          <w:rPr>
            <w:noProof/>
          </w:rPr>
          <w:t xml:space="preserve">to be defined later. </w:t>
        </w:r>
      </w:ins>
      <w:ins w:id="393" w:author="Stefan Bjornander" w:date="2015-04-25T14:32:00Z">
        <w:r>
          <w:rPr>
            <w:noProof/>
          </w:rPr>
          <w:t xml:space="preserve">In that case, the member </w:t>
        </w:r>
      </w:ins>
      <w:r>
        <w:rPr>
          <w:noProof/>
        </w:rPr>
        <w:t>map</w:t>
      </w:r>
      <w:ins w:id="394" w:author="Stefan Bjornander" w:date="2015-04-25T14:32:00Z">
        <w:r>
          <w:rPr>
            <w:noProof/>
          </w:rPr>
          <w:t xml:space="preserve"> is given the value null, which is keep if the </w:t>
        </w:r>
      </w:ins>
      <w:ins w:id="395" w:author="Stefan Bjornander" w:date="2015-04-25T14:33:00Z">
        <w:r>
          <w:rPr>
            <w:noProof/>
          </w:rPr>
          <w:t xml:space="preserve">member </w:t>
        </w:r>
      </w:ins>
      <w:r>
        <w:rPr>
          <w:noProof/>
        </w:rPr>
        <w:t>map</w:t>
      </w:r>
      <w:ins w:id="396" w:author="Stefan Bjornander" w:date="2015-04-25T14:33:00Z">
        <w:r>
          <w:rPr>
            <w:noProof/>
          </w:rPr>
          <w:t xml:space="preserve"> is n</w:t>
        </w:r>
      </w:ins>
      <w:r>
        <w:rPr>
          <w:noProof/>
        </w:rPr>
        <w:t>ot</w:t>
      </w:r>
      <w:ins w:id="397" w:author="Stefan Bjornander" w:date="2015-04-25T14:33:00Z">
        <w:r>
          <w:rPr>
            <w:noProof/>
          </w:rPr>
          <w:t xml:space="preserve"> defined, and the struct or union is consider incomplete.</w:t>
        </w:r>
      </w:ins>
      <w:ins w:id="398" w:author="Stefan Bjornander" w:date="2015-04-25T14:34:00Z">
        <w:r>
          <w:rPr>
            <w:noProof/>
          </w:rPr>
          <w:t xml:space="preserve"> Variables can only have complete types, and the pointer type, array type or function return type must be </w:t>
        </w:r>
      </w:ins>
      <w:r>
        <w:rPr>
          <w:noProof/>
        </w:rPr>
        <w:t xml:space="preserve">also </w:t>
      </w:r>
      <w:ins w:id="399" w:author="Stefan Bjornander" w:date="2015-04-25T14:34:00Z">
        <w:r>
          <w:rPr>
            <w:noProof/>
          </w:rPr>
          <w:t>complete.</w:t>
        </w:r>
      </w:ins>
    </w:p>
    <w:p w14:paraId="0A824C79" w14:textId="193B0AA9" w:rsidR="00EE55D9" w:rsidRDefault="00EE55D9" w:rsidP="00EE55D9">
      <w:r>
        <w:t xml:space="preserve">XXX </w:t>
      </w:r>
      <w:ins w:id="400" w:author="Stefan Bjornander" w:date="2015-04-25T11:37:00Z">
        <w:r>
          <w:t xml:space="preserve">It is possible to define an array without </w:t>
        </w:r>
      </w:ins>
      <w:ins w:id="401" w:author="Stefan Bjornander" w:date="2015-04-25T11:38:00Z">
        <w:r>
          <w:t xml:space="preserve">stating its size, </w:t>
        </w:r>
      </w:ins>
      <w:ins w:id="402" w:author="Stefan Bjornander" w:date="2015-04-25T14:31:00Z">
        <w:r>
          <w:t>in which case the array is given the size zero. I</w:t>
        </w:r>
      </w:ins>
      <w:ins w:id="403" w:author="Stefan Bjornander" w:date="2015-04-25T11:38:00Z">
        <w:r>
          <w:t>n that case</w:t>
        </w:r>
      </w:ins>
      <w:ins w:id="404" w:author="Stefan Bjornander" w:date="2015-04-25T14:31:00Z">
        <w:r>
          <w:t>,</w:t>
        </w:r>
      </w:ins>
      <w:ins w:id="405" w:author="Stefan Bjornander" w:date="2015-04-25T11:38:00Z">
        <w:r>
          <w:t xml:space="preserve"> </w:t>
        </w:r>
      </w:ins>
      <w:ins w:id="406" w:author="Stefan Bjornander" w:date="2015-04-25T14:31:00Z">
        <w:r>
          <w:t>the</w:t>
        </w:r>
      </w:ins>
      <w:ins w:id="407" w:author="Stefan Bjornander" w:date="2015-04-25T11:38:00Z">
        <w:r>
          <w:t xml:space="preserve"> </w:t>
        </w:r>
      </w:ins>
      <w:ins w:id="408" w:author="Stefan Bjornander" w:date="2015-04-25T14:31:00Z">
        <w:r>
          <w:t xml:space="preserve">array </w:t>
        </w:r>
      </w:ins>
      <w:ins w:id="409" w:author="Stefan Bjornander" w:date="2015-04-25T11:38:00Z">
        <w:r>
          <w:t xml:space="preserve">size must be determined by the size of its </w:t>
        </w:r>
      </w:ins>
      <w:r>
        <w:t>initialization</w:t>
      </w:r>
      <w:ins w:id="410" w:author="Stefan Bjornander" w:date="2015-04-25T11:38:00Z">
        <w:r>
          <w:t xml:space="preserve"> list. </w:t>
        </w:r>
      </w:ins>
      <w:ins w:id="411" w:author="Stefan Bjornander" w:date="2015-04-25T11:39:00Z">
        <w:r>
          <w:t xml:space="preserve">However, if the </w:t>
        </w:r>
      </w:ins>
      <w:ins w:id="412" w:author="Stefan Bjornander" w:date="2015-04-25T11:40:00Z">
        <w:r>
          <w:t xml:space="preserve">array </w:t>
        </w:r>
      </w:ins>
      <w:r>
        <w:t>definition</w:t>
      </w:r>
      <w:ins w:id="413" w:author="Stefan Bjornander" w:date="2015-04-25T11:39:00Z">
        <w:r>
          <w:t xml:space="preserve"> </w:t>
        </w:r>
      </w:ins>
      <w:ins w:id="414" w:author="Stefan Bjornander" w:date="2015-04-25T11:40:00Z">
        <w:r>
          <w:t>lacks</w:t>
        </w:r>
      </w:ins>
      <w:ins w:id="415" w:author="Stefan Bjornander" w:date="2015-04-25T11:39:00Z">
        <w:r>
          <w:t xml:space="preserve"> an </w:t>
        </w:r>
      </w:ins>
      <w:r>
        <w:t>initialization</w:t>
      </w:r>
      <w:ins w:id="416" w:author="Stefan Bjornander" w:date="2015-04-25T11:39:00Z">
        <w:r>
          <w:t xml:space="preserve"> list</w:t>
        </w:r>
      </w:ins>
      <w:ins w:id="417" w:author="Stefan Bjornander" w:date="2015-04-25T11:40:00Z">
        <w:r>
          <w:t xml:space="preserve">, the array </w:t>
        </w:r>
      </w:ins>
      <w:ins w:id="418" w:author="Stefan Bjornander" w:date="2015-04-25T14:31:00Z">
        <w:r>
          <w:t xml:space="preserve">keeps the size zero and is considered </w:t>
        </w:r>
      </w:ins>
      <w:ins w:id="419" w:author="Stefan Bjornander" w:date="2015-04-25T11:40:00Z">
        <w:r>
          <w:t>incomplete</w:t>
        </w:r>
      </w:ins>
      <w:ins w:id="420" w:author="Stefan Bjornander" w:date="2015-04-25T11:39:00Z">
        <w:r>
          <w:t>.</w:t>
        </w:r>
      </w:ins>
      <w:ins w:id="421" w:author="Stefan Bjornander" w:date="2015-04-25T14:30:00Z">
        <w:r>
          <w:t xml:space="preserve"> In the same</w:t>
        </w:r>
      </w:ins>
      <w:ins w:id="422" w:author="Stefan Bjornander" w:date="2015-04-25T14:33:00Z">
        <w:r>
          <w:t xml:space="preserve"> way</w:t>
        </w:r>
      </w:ins>
      <w:ins w:id="423" w:author="Stefan Bjornander" w:date="2015-04-25T14:30:00Z">
        <w:r>
          <w:t xml:space="preserve">, it is possible to define only the </w:t>
        </w:r>
      </w:ins>
      <w:ins w:id="424" w:author="Stefan Bjornander" w:date="2015-04-25T14:32:00Z">
        <w:r>
          <w:t>n</w:t>
        </w:r>
      </w:ins>
      <w:ins w:id="425" w:author="Stefan Bjornander" w:date="2015-04-25T14:33:00Z">
        <w:r>
          <w:t>ame tag</w:t>
        </w:r>
      </w:ins>
      <w:ins w:id="426" w:author="Stefan Bjornander" w:date="2015-04-25T14:30:00Z">
        <w:r>
          <w:t xml:space="preserve"> of a struct</w:t>
        </w:r>
      </w:ins>
      <w:ins w:id="427" w:author="Stefan Bjornander" w:date="2015-04-25T14:33:00Z">
        <w:r>
          <w:t xml:space="preserve"> or union</w:t>
        </w:r>
      </w:ins>
      <w:ins w:id="428" w:author="Stefan Bjornander" w:date="2015-04-25T14:30:00Z">
        <w:r>
          <w:t xml:space="preserve">, with its </w:t>
        </w:r>
      </w:ins>
      <w:ins w:id="429" w:author="Stefan Bjornander" w:date="2015-04-25T14:33:00Z">
        <w:r>
          <w:t xml:space="preserve">member </w:t>
        </w:r>
      </w:ins>
      <w:r>
        <w:t>map</w:t>
      </w:r>
      <w:ins w:id="430" w:author="Stefan Bjornander" w:date="2015-04-25T14:33:00Z">
        <w:r>
          <w:t xml:space="preserve"> </w:t>
        </w:r>
      </w:ins>
      <w:ins w:id="431" w:author="Stefan Bjornander" w:date="2015-04-25T14:30:00Z">
        <w:r>
          <w:t xml:space="preserve">to be defined later. </w:t>
        </w:r>
      </w:ins>
      <w:ins w:id="432" w:author="Stefan Bjornander" w:date="2015-04-25T14:32:00Z">
        <w:r>
          <w:t xml:space="preserve">In that case, the member </w:t>
        </w:r>
      </w:ins>
      <w:r>
        <w:t>map</w:t>
      </w:r>
      <w:ins w:id="433" w:author="Stefan Bjornander" w:date="2015-04-25T14:32:00Z">
        <w:r>
          <w:t xml:space="preserve"> is given the value null, which is keep if the </w:t>
        </w:r>
      </w:ins>
      <w:ins w:id="434" w:author="Stefan Bjornander" w:date="2015-04-25T14:33:00Z">
        <w:r>
          <w:t xml:space="preserve">member </w:t>
        </w:r>
      </w:ins>
      <w:r>
        <w:t>map</w:t>
      </w:r>
      <w:ins w:id="435" w:author="Stefan Bjornander" w:date="2015-04-25T14:33:00Z">
        <w:r>
          <w:t xml:space="preserve"> is n</w:t>
        </w:r>
      </w:ins>
      <w:r>
        <w:t>ot</w:t>
      </w:r>
      <w:ins w:id="436" w:author="Stefan Bjornander" w:date="2015-04-25T14:33:00Z">
        <w:r>
          <w:t xml:space="preserve"> defined, and the struct or union is consider incomplete.</w:t>
        </w:r>
      </w:ins>
      <w:ins w:id="437" w:author="Stefan Bjornander" w:date="2015-04-25T14:34:00Z">
        <w:r>
          <w:t xml:space="preserve"> Variables can only have complete types, and the pointer type, array type or function return type must be </w:t>
        </w:r>
      </w:ins>
      <w:r>
        <w:t xml:space="preserve">also </w:t>
      </w:r>
      <w:ins w:id="438" w:author="Stefan Bjornander" w:date="2015-04-25T14:34:00Z">
        <w: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439" w:author="Stefan Bjornander" w:date="2015-04-25T10:30:00Z"/>
          <w:color w:val="auto"/>
        </w:rPr>
        <w:pPrChange w:id="440" w:author="Stefan Bjornander" w:date="2015-04-25T10:27:00Z">
          <w:pPr>
            <w:pStyle w:val="Rubrik3"/>
          </w:pPr>
        </w:pPrChange>
      </w:pPr>
      <w:ins w:id="441" w:author="Stefan Bjornander" w:date="2015-04-25T10:28:00Z">
        <w:r>
          <w:t xml:space="preserve">Simply put, a type is constant if its field </w:t>
        </w:r>
        <w:proofErr w:type="spellStart"/>
        <w:r>
          <w:rPr>
            <w:rStyle w:val="CodeInText"/>
            <w:color w:val="auto"/>
            <w:rPrChange w:id="442" w:author="Stefan Bjornander" w:date="2015-04-25T10:28:00Z">
              <w:rPr>
                <w:rStyle w:val="CodeInText"/>
                <w:b w:val="0"/>
                <w:i w:val="0"/>
              </w:rPr>
            </w:rPrChange>
          </w:rPr>
          <w:t>m_constant</w:t>
        </w:r>
        <w:proofErr w:type="spellEnd"/>
        <w:r>
          <w:t xml:space="preserve"> is true. However, </w:t>
        </w:r>
      </w:ins>
      <w:r>
        <w:t>a</w:t>
      </w:r>
      <w:ins w:id="443" w:author="Stefan Bjornander" w:date="2015-04-25T10:28:00Z">
        <w:r>
          <w:t xml:space="preserve"> struct or union is </w:t>
        </w:r>
      </w:ins>
      <w:ins w:id="444" w:author="Stefan Bjornander" w:date="2015-04-25T10:29:00Z">
        <w:r>
          <w:t>regarded</w:t>
        </w:r>
      </w:ins>
      <w:ins w:id="445" w:author="Stefan Bjornander" w:date="2015-04-25T10:28:00Z">
        <w:r>
          <w:t xml:space="preserve"> as </w:t>
        </w:r>
      </w:ins>
      <w:ins w:id="446" w:author="Stefan Bjornander" w:date="2015-04-25T10:29:00Z">
        <w:r>
          <w:t>constant</w:t>
        </w:r>
      </w:ins>
      <w:ins w:id="447" w:author="Stefan Bjornander" w:date="2015-04-25T10:28:00Z">
        <w:r>
          <w:t xml:space="preserve"> if </w:t>
        </w:r>
      </w:ins>
      <w:ins w:id="448" w:author="Stefan Bjornander" w:date="2015-04-25T10:29:00Z">
        <w:r>
          <w:t>it is constant</w:t>
        </w:r>
      </w:ins>
      <w:r>
        <w:t xml:space="preserve"> (</w:t>
      </w:r>
      <w:proofErr w:type="spellStart"/>
      <w:ins w:id="449" w:author="Stefan Bjornander" w:date="2015-04-25T10:29:00Z">
        <w:r>
          <w:rPr>
            <w:rStyle w:val="CodeInText"/>
            <w:color w:val="auto"/>
            <w:rPrChange w:id="450" w:author="Stefan Bjornander" w:date="2015-04-25T10:30:00Z">
              <w:rPr>
                <w:rStyle w:val="CodeInText"/>
                <w:b w:val="0"/>
                <w:i w:val="0"/>
              </w:rPr>
            </w:rPrChange>
          </w:rPr>
          <w:t>m_constant</w:t>
        </w:r>
        <w:proofErr w:type="spellEnd"/>
        <w:r>
          <w:t xml:space="preserve"> is true) or is any of its members if (</w:t>
        </w:r>
      </w:ins>
      <w:ins w:id="451" w:author="Stefan Bjornander" w:date="2015-04-25T10:30:00Z">
        <w:r>
          <w:t>recursively</w:t>
        </w:r>
      </w:ins>
      <w:ins w:id="452" w:author="Stefan Bjornander" w:date="2015-04-25T10:29:00Z">
        <w:r>
          <w:t>)</w:t>
        </w:r>
      </w:ins>
      <w:ins w:id="453" w:author="Stefan Bjornander" w:date="2015-04-25T10:30:00Z">
        <w:r>
          <w:t xml:space="preserve"> constant.</w:t>
        </w:r>
      </w:ins>
    </w:p>
    <w:p w14:paraId="66A16E10" w14:textId="77777777" w:rsidR="00B864B2" w:rsidRDefault="00B864B2">
      <w:pPr>
        <w:pPrChange w:id="454" w:author="Stefan Bjornander" w:date="2015-04-25T10:27:00Z">
          <w:pPr>
            <w:pStyle w:val="Rubrik3"/>
          </w:pPr>
        </w:pPrChange>
      </w:pPr>
      <w:ins w:id="455" w:author="Stefan Bjornander" w:date="2015-04-25T10:30:00Z">
        <w:r>
          <w:t xml:space="preserve">The idea of the volatile </w:t>
        </w:r>
      </w:ins>
      <w:ins w:id="456" w:author="Stefan Bjornander" w:date="2015-04-25T10:31:00Z">
        <w:r>
          <w:t xml:space="preserve">qualifier is to </w:t>
        </w:r>
      </w:ins>
      <w:ins w:id="457" w:author="Stefan Bjornander" w:date="2015-04-25T10:30:00Z">
        <w:r>
          <w:t xml:space="preserve">prevent optimization, and since this book </w:t>
        </w:r>
      </w:ins>
      <w:ins w:id="458" w:author="Stefan Bjornander" w:date="2015-04-25T10:31:00Z">
        <w:r>
          <w:t xml:space="preserve">is focused on optimization techniques we have no real use for the volatile </w:t>
        </w:r>
      </w:ins>
      <w:r>
        <w:t>qualifier</w:t>
      </w:r>
      <w:ins w:id="459" w:author="Stefan Bjornander" w:date="2015-04-25T10:31:00Z">
        <w:r>
          <w:t xml:space="preserve">. However, for the sake of </w:t>
        </w:r>
      </w:ins>
      <w:r>
        <w:t>completeness</w:t>
      </w:r>
      <w:ins w:id="460" w:author="Stefan Bjornander" w:date="2015-04-25T10:31:00Z">
        <w:r>
          <w:t xml:space="preserve"> we include the </w:t>
        </w:r>
        <w:proofErr w:type="spellStart"/>
        <w:r>
          <w:rPr>
            <w:rStyle w:val="CodeInText"/>
            <w:color w:val="auto"/>
            <w:rPrChange w:id="461" w:author="Stefan Bjornander" w:date="2015-04-25T10:32:00Z">
              <w:rPr>
                <w:rStyle w:val="CodeInText"/>
                <w:b w:val="0"/>
                <w:i w:val="0"/>
              </w:rPr>
            </w:rPrChange>
          </w:rPr>
          <w:t>m_volatile</w:t>
        </w:r>
        <w:proofErr w:type="spellEnd"/>
        <w:r>
          <w:t xml:space="preserve"> field in the </w:t>
        </w:r>
        <w:r>
          <w:rPr>
            <w:rStyle w:val="CodeInText"/>
            <w:color w:val="auto"/>
            <w:rPrChange w:id="462"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lastRenderedPageBreak/>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463" w:author="Stefan Bjornander" w:date="2015-04-25T11:16:00Z"/>
          <w:color w:val="auto"/>
        </w:rPr>
        <w:pPrChange w:id="464" w:author="Stefan Bjornander" w:date="2015-04-25T14:35:00Z">
          <w:pPr>
            <w:pStyle w:val="Code"/>
          </w:pPr>
        </w:pPrChange>
      </w:pPr>
      <w:ins w:id="465" w:author="Stefan Bjornander" w:date="2015-04-25T14:35:00Z">
        <w:r>
          <w:t>Two pointer</w:t>
        </w:r>
      </w:ins>
      <w:r>
        <w:rPr>
          <w:noProof/>
        </w:rPr>
        <w:t>s</w:t>
      </w:r>
      <w:ins w:id="466" w:author="Stefan Bjornander" w:date="2015-04-25T14:35:00Z">
        <w:r>
          <w:rPr>
            <w:noProof/>
          </w:rPr>
          <w:t xml:space="preserve"> are </w:t>
        </w:r>
      </w:ins>
      <w:r>
        <w:rPr>
          <w:noProof/>
        </w:rPr>
        <w:t xml:space="preserve">considered to be </w:t>
      </w:r>
      <w:ins w:id="467" w:author="Stefan Bjornander" w:date="2015-04-25T14:35:00Z">
        <w:r>
          <w:rPr>
            <w:noProof/>
          </w:rPr>
          <w:t>equal if the type</w:t>
        </w:r>
      </w:ins>
      <w:r>
        <w:rPr>
          <w:noProof/>
        </w:rPr>
        <w:t>s</w:t>
      </w:r>
      <w:ins w:id="468" w:author="Stefan Bjornander" w:date="2015-04-25T14:35:00Z">
        <w:r>
          <w:rPr>
            <w:noProof/>
          </w:rPr>
          <w:t xml:space="preserve"> they point at are equal</w:t>
        </w:r>
      </w:ins>
      <w:ins w:id="469" w:author="Stefan Bjornander" w:date="2015-04-25T14:56:00Z">
        <w:r>
          <w:rPr>
            <w:noProof/>
          </w:rPr>
          <w:t xml:space="preserve">, two arrays are </w:t>
        </w:r>
      </w:ins>
      <w:r>
        <w:rPr>
          <w:noProof/>
        </w:rPr>
        <w:t xml:space="preserve">equal </w:t>
      </w:r>
      <w:ins w:id="470" w:author="Stefan Bjornander" w:date="2015-04-25T17:26:00Z">
        <w:r>
          <w:rPr>
            <w:noProof/>
          </w:rPr>
          <w:t>if</w:t>
        </w:r>
      </w:ins>
      <w:r>
        <w:rPr>
          <w:noProof/>
        </w:rPr>
        <w:t xml:space="preserve"> (1) </w:t>
      </w:r>
      <w:ins w:id="471" w:author="Stefan Bjornander" w:date="2015-04-25T17:26:00Z">
        <w:r>
          <w:rPr>
            <w:noProof/>
          </w:rPr>
          <w:t xml:space="preserve">their types are equal and </w:t>
        </w:r>
      </w:ins>
      <w:r>
        <w:rPr>
          <w:noProof/>
        </w:rPr>
        <w:t xml:space="preserve">(2) </w:t>
      </w:r>
      <w:ins w:id="472" w:author="Stefan Bjornander" w:date="2015-04-25T17:26:00Z">
        <w:r>
          <w:rPr>
            <w:noProof/>
          </w:rPr>
          <w:t>they have the same size o</w:t>
        </w:r>
      </w:ins>
      <w:r>
        <w:rPr>
          <w:noProof/>
        </w:rPr>
        <w:t>r</w:t>
      </w:r>
      <w:ins w:id="473" w:author="Stefan Bjornander" w:date="2015-04-25T17:26:00Z">
        <w:r>
          <w:rPr>
            <w:noProof/>
          </w:rPr>
          <w:t xml:space="preserve"> </w:t>
        </w:r>
      </w:ins>
      <w:r>
        <w:rPr>
          <w:noProof/>
        </w:rPr>
        <w:t>both are incomplete (their sizes are zero)</w:t>
      </w:r>
      <w:ins w:id="474" w:author="Stefan Bjornander" w:date="2015-04-25T17:26:00Z">
        <w:r>
          <w:rPr>
            <w:noProof/>
          </w:rPr>
          <w:t>.</w:t>
        </w:r>
      </w:ins>
      <w:ins w:id="475" w:author="Stefan Bjornander" w:date="2015-04-25T14:56:00Z">
        <w:r>
          <w:rPr>
            <w:noProof/>
          </w:rPr>
          <w:t xml:space="preserve"> </w:t>
        </w:r>
      </w:ins>
      <w:ins w:id="476" w:author="Stefan Bjornander" w:date="2015-04-25T14:58:00Z">
        <w:r>
          <w:rPr>
            <w:noProof/>
          </w:rPr>
          <w:t>Two struct</w:t>
        </w:r>
      </w:ins>
      <w:ins w:id="477" w:author="Stefan Bjornander" w:date="2015-04-25T16:07:00Z">
        <w:r>
          <w:rPr>
            <w:noProof/>
          </w:rPr>
          <w:t>s</w:t>
        </w:r>
      </w:ins>
      <w:ins w:id="478" w:author="Stefan Bjornander" w:date="2015-04-25T14:58:00Z">
        <w:r>
          <w:rPr>
            <w:noProof/>
          </w:rPr>
          <w:t xml:space="preserve"> or unions are equals if </w:t>
        </w:r>
      </w:ins>
      <w:ins w:id="479" w:author="Stefan Bjornander" w:date="2015-04-25T16:06:00Z">
        <w:r>
          <w:rPr>
            <w:noProof/>
          </w:rPr>
          <w:t xml:space="preserve">they both are incomplete </w:t>
        </w:r>
      </w:ins>
      <w:r>
        <w:rPr>
          <w:noProof/>
        </w:rPr>
        <w:t xml:space="preserve">(their member maps are null) </w:t>
      </w:r>
      <w:ins w:id="480" w:author="Stefan Bjornander" w:date="2015-04-25T16:06:00Z">
        <w:r>
          <w:rPr>
            <w:noProof/>
          </w:rPr>
          <w:t xml:space="preserve">or if </w:t>
        </w:r>
      </w:ins>
      <w:ins w:id="481" w:author="Stefan Bjornander" w:date="2015-04-25T14:58:00Z">
        <w:r>
          <w:rPr>
            <w:noProof/>
          </w:rPr>
          <w:t xml:space="preserve">their member </w:t>
        </w:r>
      </w:ins>
      <w:r>
        <w:rPr>
          <w:noProof/>
        </w:rPr>
        <w:t>maps</w:t>
      </w:r>
      <w:ins w:id="482" w:author="Stefan Bjornander" w:date="2015-04-25T14:58:00Z">
        <w:r>
          <w:rPr>
            <w:noProof/>
          </w:rPr>
          <w:t xml:space="preserve"> are equal</w:t>
        </w:r>
      </w:ins>
      <w:ins w:id="483" w:author="Stefan Bjornander" w:date="2015-04-25T16:07:00Z">
        <w:r>
          <w:rPr>
            <w:noProof/>
          </w:rPr>
          <w:t>. N</w:t>
        </w:r>
      </w:ins>
      <w:ins w:id="484" w:author="Stefan Bjornander" w:date="2015-04-25T16:05:00Z">
        <w:r>
          <w:rPr>
            <w:noProof/>
          </w:rPr>
          <w:t xml:space="preserve">ote that they </w:t>
        </w:r>
      </w:ins>
      <w:r>
        <w:rPr>
          <w:noProof/>
        </w:rPr>
        <w:t xml:space="preserve">must not only </w:t>
      </w:r>
      <w:ins w:id="485" w:author="Stefan Bjornander" w:date="2015-04-25T16:06:00Z">
        <w:r>
          <w:rPr>
            <w:noProof/>
          </w:rPr>
          <w:t>have the same members, the</w:t>
        </w:r>
      </w:ins>
      <w:r>
        <w:rPr>
          <w:noProof/>
        </w:rPr>
        <w:t xml:space="preserve"> members</w:t>
      </w:r>
      <w:ins w:id="486" w:author="Stefan Bjornander" w:date="2015-04-25T16:06:00Z">
        <w:r>
          <w:rPr>
            <w:noProof/>
          </w:rPr>
          <w:t xml:space="preserve"> </w:t>
        </w:r>
      </w:ins>
      <w:r>
        <w:rPr>
          <w:noProof/>
        </w:rPr>
        <w:t xml:space="preserve">must also appear in the </w:t>
      </w:r>
      <w:ins w:id="487" w:author="Stefan Bjornander" w:date="2015-04-25T16:06:00Z">
        <w:r>
          <w:rPr>
            <w:noProof/>
          </w:rPr>
          <w:t>same order.</w:t>
        </w:r>
      </w:ins>
      <w:ins w:id="488"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lastRenderedPageBreak/>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lastRenderedPageBreak/>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lastRenderedPageBreak/>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lastRenderedPageBreak/>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lastRenderedPageBreak/>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489" w:author="Stefan Bjornander" w:date="2015-04-25T11:15:00Z"/>
          <w:color w:val="auto"/>
        </w:rPr>
        <w:pPrChange w:id="490" w:author="Stefan Bjornander" w:date="2015-04-25T14:54:00Z">
          <w:pPr>
            <w:pStyle w:val="Rubrik3"/>
          </w:pPr>
        </w:pPrChange>
      </w:pPr>
      <w:ins w:id="491" w:author="Stefan Bjornander" w:date="2015-04-25T14:54:00Z">
        <w:r>
          <w:t xml:space="preserve">Each type has a size, even though void </w:t>
        </w:r>
      </w:ins>
      <w:ins w:id="492" w:author="Stefan Bjornander" w:date="2015-04-25T16:04:00Z">
        <w:r>
          <w:t>and</w:t>
        </w:r>
      </w:ins>
      <w:ins w:id="493" w:author="Stefan Bjornander" w:date="2015-04-25T14:54:00Z">
        <w:r>
          <w:t xml:space="preserve"> function ha</w:t>
        </w:r>
      </w:ins>
      <w:ins w:id="494" w:author="Stefan Bjornander" w:date="2015-04-25T16:04:00Z">
        <w:r>
          <w:t>ve</w:t>
        </w:r>
      </w:ins>
      <w:ins w:id="495" w:author="Stefan Bjornander" w:date="2015-04-25T14:54:00Z">
        <w:r>
          <w:t xml:space="preserve"> size zero. The size of an array is its size times the size of its type</w:t>
        </w:r>
      </w:ins>
      <w:ins w:id="496" w:author="Stefan Bjornander" w:date="2015-04-25T14:55:00Z">
        <w:r>
          <w:t xml:space="preserve">, the size of a struct is the sum of the sizes of its members, and the size of a union is the size of its </w:t>
        </w:r>
      </w:ins>
      <w:ins w:id="497" w:author="Stefan Bjornander" w:date="2015-04-25T16:04:00Z">
        <w:r>
          <w:t>largest</w:t>
        </w:r>
      </w:ins>
      <w:ins w:id="498" w:author="Stefan Bjornander" w:date="2015-04-25T14:55:00Z">
        <w:r>
          <w:t xml:space="preserve"> member. Not</w:t>
        </w:r>
      </w:ins>
      <w:ins w:id="499" w:author="Stefan Bjornander" w:date="2015-04-25T16:04:00Z">
        <w:r>
          <w:t>e</w:t>
        </w:r>
      </w:ins>
      <w:ins w:id="500"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lastRenderedPageBreak/>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lastRenderedPageBreak/>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lastRenderedPageBreak/>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bookmarkStart w:id="501" w:name="_Toc49764382"/>
      <w:r>
        <w:lastRenderedPageBreak/>
        <w:t>Type Casting</w:t>
      </w:r>
      <w:bookmarkEnd w:id="501"/>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4634D1A" w:rsidR="00D447B5" w:rsidRDefault="00D447B5" w:rsidP="00D447B5">
      <w:r>
        <w:t xml:space="preserve">The </w:t>
      </w:r>
      <w:r w:rsidRPr="00D42D49">
        <w:rPr>
          <w:rStyle w:val="KeyWord0"/>
        </w:rPr>
        <w:t>implicitCast</w:t>
      </w:r>
      <w:r>
        <w:t xml:space="preserve"> method does basically the same thing as </w:t>
      </w:r>
      <w:r w:rsidRPr="00D42D49">
        <w:rPr>
          <w:rStyle w:val="KeyWord0"/>
        </w:rPr>
        <w:t>explicitCast</w:t>
      </w:r>
      <w:r>
        <w:t>. The difference is that is raises warnings in case of converting from a larger type to a smaller type. Another difference is that we do not need to create a new type if it has the same size as the source type.</w:t>
      </w:r>
    </w:p>
    <w:p w14:paraId="4A5D41C0" w14:textId="77777777" w:rsidR="0067560B" w:rsidRDefault="0067560B" w:rsidP="0067560B">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lastRenderedPageBreak/>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lastRenderedPageBreak/>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lastRenderedPageBreak/>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 xml:space="preserve">In case of a cast from an integral type of one byte (pointers are always two bytes) to a floating type, it becomes a little bit more complicated since there is no assembly converting operator. Instead, we need to </w:t>
      </w:r>
      <w:r>
        <w:lastRenderedPageBreak/>
        <w:t>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lastRenderedPageBreak/>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proofErr w:type="spellStart"/>
      <w:r>
        <w:rPr>
          <w:rStyle w:val="CodeInText0"/>
        </w:rPr>
        <w:t>i</w:t>
      </w:r>
      <w:proofErr w:type="spellEnd"/>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7777777" w:rsidR="00BB78E9" w:rsidRDefault="00BB78E9" w:rsidP="00BB78E9">
      <w:r>
        <w:t xml:space="preserve">In accordance with the </w:t>
      </w:r>
      <w:proofErr w:type="spellStart"/>
      <w:r>
        <w:t>Ansi</w:t>
      </w:r>
      <w:proofErr w:type="spellEnd"/>
      <w:r>
        <w:t xml:space="preserve"> C standard the signed and unsigned values have the same size, and a character is always one byte</w:t>
      </w:r>
      <w:r>
        <w:rPr>
          <w:rStyle w:val="Fotnotsreferens"/>
        </w:rPr>
        <w:footnoteReference w:id="5"/>
      </w:r>
      <w:r>
        <w:t>. 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lastRenderedPageBreak/>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502" w:name="_Toc49764383"/>
      <w:r>
        <w:lastRenderedPageBreak/>
        <w:t>Constant Expression</w:t>
      </w:r>
      <w:bookmarkEnd w:id="502"/>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503" w:name="_Toc49764384"/>
      <w:r>
        <w:lastRenderedPageBreak/>
        <w:t xml:space="preserve">Static </w:t>
      </w:r>
      <w:r w:rsidR="00917F74">
        <w:t xml:space="preserve">Address </w:t>
      </w:r>
      <w:r>
        <w:t>Expression</w:t>
      </w:r>
      <w:bookmarkEnd w:id="503"/>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504" w:name="_Toc49764385"/>
      <w:r>
        <w:lastRenderedPageBreak/>
        <w:t>Initialization</w:t>
      </w:r>
      <w:bookmarkEnd w:id="504"/>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w:t>
      </w:r>
      <w:proofErr w:type="spellStart"/>
      <w:r>
        <w:rPr>
          <w:highlight w:val="white"/>
        </w:rPr>
        <w:t>arry</w:t>
      </w:r>
      <w:proofErr w:type="spellEnd"/>
      <w:r>
        <w:rPr>
          <w:highlight w:val="white"/>
        </w:rPr>
        <w:t xml:space="preserve">,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proofErr w:type="spellStart"/>
      <w:r w:rsidR="00A72459">
        <w:rPr>
          <w:highlight w:val="white"/>
        </w:rPr>
        <w:t>throught</w:t>
      </w:r>
      <w:proofErr w:type="spellEnd"/>
      <w:r w:rsidR="00A72459">
        <w:rPr>
          <w:highlight w:val="white"/>
        </w:rPr>
        <w:t xml:space="preserve"> the </w:t>
      </w:r>
      <w:proofErr w:type="spellStart"/>
      <w:r w:rsidR="00A72459">
        <w:rPr>
          <w:highlight w:val="white"/>
        </w:rPr>
        <w:t>inielization</w:t>
      </w:r>
      <w:proofErr w:type="spellEnd"/>
      <w:r w:rsidR="00A72459">
        <w:rPr>
          <w:highlight w:val="white"/>
        </w:rPr>
        <w:t xml:space="preserve"> list and call </w:t>
      </w:r>
      <w:r w:rsidR="00A72459" w:rsidRPr="00A72459">
        <w:rPr>
          <w:rStyle w:val="KeyWord0"/>
          <w:highlight w:val="white"/>
        </w:rPr>
        <w:t>GenerateStatic</w:t>
      </w:r>
      <w:r w:rsidR="00A72459">
        <w:rPr>
          <w:highlight w:val="white"/>
        </w:rPr>
        <w:t xml:space="preserve"> </w:t>
      </w:r>
      <w:proofErr w:type="spellStart"/>
      <w:r w:rsidR="00A72459">
        <w:rPr>
          <w:highlight w:val="white"/>
        </w:rPr>
        <w:t>recursivly</w:t>
      </w:r>
      <w:proofErr w:type="spellEnd"/>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 xml:space="preserve">Then we iterate </w:t>
      </w:r>
      <w:proofErr w:type="spellStart"/>
      <w:r>
        <w:rPr>
          <w:highlight w:val="white"/>
        </w:rPr>
        <w:t>throught</w:t>
      </w:r>
      <w:proofErr w:type="spellEnd"/>
      <w:r>
        <w:rPr>
          <w:highlight w:val="white"/>
        </w:rPr>
        <w:t xml:space="preserve">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w:t>
      </w:r>
      <w:proofErr w:type="spellStart"/>
      <w:r>
        <w:rPr>
          <w:highlight w:val="white"/>
        </w:rPr>
        <w:t>throught</w:t>
      </w:r>
      <w:proofErr w:type="spellEnd"/>
      <w:r>
        <w:rPr>
          <w:highlight w:val="white"/>
        </w:rPr>
        <w:t xml:space="preserve"> the list, and assign the list </w:t>
      </w:r>
      <w:r w:rsidR="006C7FBF">
        <w:rPr>
          <w:highlight w:val="white"/>
        </w:rPr>
        <w:t xml:space="preserve">the </w:t>
      </w:r>
      <w:proofErr w:type="spellStart"/>
      <w:r w:rsidR="006C7FBF">
        <w:rPr>
          <w:highlight w:val="white"/>
        </w:rPr>
        <w:t>dimesion</w:t>
      </w:r>
      <w:proofErr w:type="spellEnd"/>
      <w:r w:rsidR="006C7FBF">
        <w:rPr>
          <w:highlight w:val="white"/>
        </w:rPr>
        <w:t xml:space="preserve">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505" w:name="_Toc49764386"/>
      <w:r w:rsidRPr="00EC76D5">
        <w:lastRenderedPageBreak/>
        <w:t>Middle Code Optimization</w:t>
      </w:r>
      <w:bookmarkEnd w:id="254"/>
      <w:bookmarkEnd w:id="505"/>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506" w:name="_Toc49764387"/>
      <w:r>
        <w:t>Object to Integer Addresses</w:t>
      </w:r>
      <w:bookmarkEnd w:id="506"/>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507" w:name="_Toc49764388"/>
      <w:proofErr w:type="spellStart"/>
      <w:r>
        <w:t>Goto</w:t>
      </w:r>
      <w:proofErr w:type="spellEnd"/>
      <w:r>
        <w:t xml:space="preserve"> Next Instructions</w:t>
      </w:r>
      <w:bookmarkEnd w:id="507"/>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508" w:name="_Toc49764389"/>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508"/>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509" w:name="_Toc49764390"/>
      <w:proofErr w:type="spellStart"/>
      <w:r w:rsidRPr="00EC76D5">
        <w:t>Goto</w:t>
      </w:r>
      <w:proofErr w:type="spellEnd"/>
      <w:r w:rsidRPr="00EC76D5">
        <w:t xml:space="preserve"> Chains</w:t>
      </w:r>
      <w:bookmarkEnd w:id="509"/>
    </w:p>
    <w:p w14:paraId="0879AD9F" w14:textId="242FC810"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510" w:name="_Toc49764391"/>
      <w:r>
        <w:t>Remove</w:t>
      </w:r>
      <w:r w:rsidR="00036C5E" w:rsidRPr="00EC76D5">
        <w:t xml:space="preserve"> Unreachable Code</w:t>
      </w:r>
      <w:bookmarkEnd w:id="510"/>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511" w:name="_Toc49764392"/>
      <w:r>
        <w:t>Remove Push-Pop Chains</w:t>
      </w:r>
      <w:bookmarkEnd w:id="511"/>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r>
        <w:t>Merge</w:t>
      </w:r>
      <w:r w:rsidR="00E33CCC">
        <w:t xml:space="preserve"> Pop-Push Chains</w:t>
      </w:r>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512" w:name="_Toc49764393"/>
      <w:r>
        <w:t>Change Top-Pop to Pop</w:t>
      </w:r>
      <w:bookmarkEnd w:id="512"/>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513" w:name="_Toc49764394"/>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bookmarkEnd w:id="513"/>
      <w:proofErr w:type="spellEnd"/>
    </w:p>
    <w:p w14:paraId="08F62FF6" w14:textId="0F186A26" w:rsidR="00D33BAF" w:rsidRDefault="00D33BAF" w:rsidP="00C858E7">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r w:rsidR="00E121ED">
        <w:rPr>
          <w:highlight w:val="white"/>
          <w:lang w:val="sv-SE"/>
        </w:rPr>
        <w:t xml:space="preserve">a </w:t>
      </w:r>
      <w:proofErr w:type="spellStart"/>
      <w:r w:rsidR="00E121ED">
        <w:rPr>
          <w:highlight w:val="white"/>
          <w:lang w:val="sv-SE"/>
        </w:rPr>
        <w:t>number</w:t>
      </w:r>
      <w:proofErr w:type="spellEnd"/>
      <w:r w:rsidR="00E121ED">
        <w:rPr>
          <w:highlight w:val="white"/>
          <w:lang w:val="sv-SE"/>
        </w:rPr>
        <w:t xml:space="preserve"> </w:t>
      </w:r>
      <w:proofErr w:type="spellStart"/>
      <w:r w:rsidR="00E121ED">
        <w:rPr>
          <w:highlight w:val="white"/>
          <w:lang w:val="sv-SE"/>
        </w:rPr>
        <w:t>of</w:t>
      </w:r>
      <w:proofErr w:type="spellEnd"/>
      <w:r w:rsidR="00E121ED">
        <w:rPr>
          <w:highlight w:val="white"/>
          <w:lang w:val="sv-SE"/>
        </w:rPr>
        <w:t xml:space="preserve">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proofErr w:type="spellStart"/>
            <w:r w:rsidRPr="00A45E3D">
              <w:rPr>
                <w:b/>
                <w:bCs/>
                <w:highlight w:val="white"/>
                <w:lang w:val="sv-SE"/>
              </w:rPr>
              <w:t>Category</w:t>
            </w:r>
            <w:proofErr w:type="spellEnd"/>
          </w:p>
        </w:tc>
        <w:tc>
          <w:tcPr>
            <w:tcW w:w="3117" w:type="dxa"/>
          </w:tcPr>
          <w:p w14:paraId="2501C020" w14:textId="61B94F22" w:rsidR="00626651" w:rsidRPr="00A45E3D" w:rsidRDefault="00626651" w:rsidP="00C858E7">
            <w:pPr>
              <w:rPr>
                <w:b/>
                <w:bCs/>
                <w:highlight w:val="white"/>
                <w:lang w:val="sv-SE"/>
              </w:rPr>
            </w:pPr>
            <w:proofErr w:type="spellStart"/>
            <w:r w:rsidRPr="00A45E3D">
              <w:rPr>
                <w:b/>
                <w:bCs/>
                <w:highlight w:val="white"/>
                <w:lang w:val="sv-SE"/>
              </w:rPr>
              <w:t>Example</w:t>
            </w:r>
            <w:proofErr w:type="spellEnd"/>
          </w:p>
        </w:tc>
        <w:tc>
          <w:tcPr>
            <w:tcW w:w="3117" w:type="dxa"/>
          </w:tcPr>
          <w:p w14:paraId="4F34404D" w14:textId="3292DF23" w:rsidR="00626651" w:rsidRPr="00A45E3D" w:rsidRDefault="00626651" w:rsidP="00C858E7">
            <w:pPr>
              <w:rPr>
                <w:b/>
                <w:bCs/>
                <w:highlight w:val="white"/>
                <w:lang w:val="sv-SE"/>
              </w:rPr>
            </w:pPr>
            <w:proofErr w:type="spellStart"/>
            <w:r w:rsidRPr="00A45E3D">
              <w:rPr>
                <w:b/>
                <w:bCs/>
                <w:highlight w:val="white"/>
                <w:lang w:val="sv-SE"/>
              </w:rPr>
              <w:t>Result</w:t>
            </w:r>
            <w:proofErr w:type="spellEnd"/>
          </w:p>
        </w:tc>
      </w:tr>
      <w:tr w:rsidR="00626651" w14:paraId="1321A695" w14:textId="77777777" w:rsidTr="00626651">
        <w:tc>
          <w:tcPr>
            <w:tcW w:w="3116" w:type="dxa"/>
          </w:tcPr>
          <w:p w14:paraId="133CE88B" w14:textId="47E00457" w:rsidR="00626651" w:rsidRDefault="00626651" w:rsidP="00C858E7">
            <w:pPr>
              <w:rPr>
                <w:highlight w:val="white"/>
                <w:lang w:val="sv-SE"/>
              </w:rPr>
            </w:pPr>
            <w:proofErr w:type="spellStart"/>
            <w:r>
              <w:rPr>
                <w:highlight w:val="white"/>
                <w:lang w:val="sv-SE"/>
              </w:rPr>
              <w:t>Constant</w:t>
            </w:r>
            <w:proofErr w:type="spellEnd"/>
            <w:r>
              <w:rPr>
                <w:highlight w:val="white"/>
                <w:lang w:val="sv-SE"/>
              </w:rPr>
              <w:t xml:space="preserve">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Addtition</w:t>
            </w:r>
            <w:proofErr w:type="spellEnd"/>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Subtraction</w:t>
            </w:r>
            <w:proofErr w:type="spellEnd"/>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Multiplication</w:t>
            </w:r>
            <w:proofErr w:type="spellEnd"/>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Division and </w:t>
            </w:r>
            <w:proofErr w:type="spellStart"/>
            <w:r>
              <w:rPr>
                <w:highlight w:val="white"/>
                <w:lang w:val="sv-SE"/>
              </w:rPr>
              <w:t>Modulo</w:t>
            </w:r>
            <w:proofErr w:type="spellEnd"/>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 xml:space="preserve">j = </w:t>
      </w:r>
      <w:r>
        <w:rPr>
          <w:highlight w:val="white"/>
        </w:rPr>
        <w:t>i</w:t>
      </w:r>
    </w:p>
    <w:p w14:paraId="03834920" w14:textId="50C229A5" w:rsidR="00EF6577" w:rsidRDefault="00EF6577" w:rsidP="00EF6577">
      <w:pPr>
        <w:pStyle w:val="Code"/>
        <w:rPr>
          <w:highlight w:val="white"/>
        </w:rPr>
      </w:pPr>
      <w:r>
        <w:rPr>
          <w:highlight w:val="white"/>
        </w:rPr>
        <w:t xml:space="preserve">k = </w:t>
      </w:r>
      <w:r>
        <w:rPr>
          <w:highlight w:val="white"/>
        </w:rPr>
        <w:t>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514" w:name="_Toc49764395"/>
      <w:r>
        <w:rPr>
          <w:highlight w:val="white"/>
        </w:rPr>
        <w:t>Optimize Relation Expression</w:t>
      </w:r>
      <w:bookmarkEnd w:id="514"/>
    </w:p>
    <w:p w14:paraId="1D7AF0F5" w14:textId="21B8EB16"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w:t>
      </w:r>
      <w:proofErr w:type="spellStart"/>
      <w:r w:rsidR="000F50D2">
        <w:t>Goto</w:t>
      </w:r>
      <w:proofErr w:type="spellEnd"/>
      <w:r w:rsidR="000F50D2">
        <w:t xml:space="preserve">-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515" w:name="_Toc49764396"/>
      <w:r w:rsidRPr="009D3B17">
        <w:rPr>
          <w:highlight w:val="white"/>
        </w:rPr>
        <w:t xml:space="preserve">Optimize </w:t>
      </w:r>
      <w:r w:rsidR="001278F9">
        <w:rPr>
          <w:highlight w:val="white"/>
        </w:rPr>
        <w:t>Communicative</w:t>
      </w:r>
      <w:r w:rsidRPr="009D3B17">
        <w:rPr>
          <w:highlight w:val="white"/>
        </w:rPr>
        <w:t xml:space="preserve"> Expression</w:t>
      </w:r>
      <w:bookmarkEnd w:id="515"/>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516" w:name="_Toc49764397"/>
      <w:r>
        <w:t>Remove Trivial Assignment</w:t>
      </w:r>
      <w:bookmarkEnd w:id="516"/>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517" w:name="_Toc49764398"/>
      <w:r w:rsidRPr="00EC76D5">
        <w:lastRenderedPageBreak/>
        <w:t xml:space="preserve">Remove </w:t>
      </w:r>
      <w:r w:rsidR="00F03A18" w:rsidRPr="00EC76D5">
        <w:t>Cleared</w:t>
      </w:r>
      <w:r w:rsidRPr="00EC76D5">
        <w:t xml:space="preserve"> Code</w:t>
      </w:r>
      <w:bookmarkEnd w:id="517"/>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518" w:name="_Toc49764399"/>
      <w:r>
        <w:lastRenderedPageBreak/>
        <w:t>Assembly Code Generation</w:t>
      </w:r>
      <w:bookmarkEnd w:id="518"/>
    </w:p>
    <w:p w14:paraId="70E477B9" w14:textId="4F997364"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 for a register that follows the (yet unknown) register through the code. The track is then replaced by a proper register by the register allocation process. Finally, the assembly code instruction are written in plain text.</w:t>
      </w:r>
    </w:p>
    <w:p w14:paraId="4C71FC1D" w14:textId="4259987D" w:rsidR="006C5851" w:rsidRDefault="004E1BBC" w:rsidP="00B25DBF">
      <w:pPr>
        <w:pStyle w:val="Rubrik2"/>
      </w:pPr>
      <w:bookmarkStart w:id="519" w:name="_Toc49764400"/>
      <w:r>
        <w:t>Runtime Management</w:t>
      </w:r>
      <w:bookmarkEnd w:id="519"/>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37C91263"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record, sinc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56EAEB7A">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C54B67" w:rsidRPr="00D2146B" w:rsidRDefault="00C54B67"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C54B67" w:rsidRPr="00D2146B" w:rsidRDefault="00C54B67"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C54B67" w:rsidRPr="00D2146B" w:rsidRDefault="00C54B67"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C54B67" w:rsidRPr="00D2146B" w:rsidRDefault="00C54B67"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C54B67" w:rsidRPr="00D2146B" w:rsidRDefault="00C54B67" w:rsidP="00D2146B">
                              <w:pPr>
                                <w:spacing w:before="0" w:after="0"/>
                                <w:rPr>
                                  <w:sz w:val="18"/>
                                  <w:szCs w:val="18"/>
                                  <w:lang w:val="sv-SE"/>
                                </w:rPr>
                              </w:pPr>
                              <w:r w:rsidRPr="00D2146B">
                                <w:rPr>
                                  <w:sz w:val="18"/>
                                  <w:szCs w:val="18"/>
                                  <w:lang w:val="sv-SE"/>
                                </w:rPr>
                                <w:t>Ellipse Frame Pointer</w:t>
                              </w:r>
                            </w:p>
                            <w:p w14:paraId="366E1AE1" w14:textId="757FAE9A" w:rsidR="00C54B67" w:rsidRPr="00D2146B" w:rsidRDefault="00C54B67" w:rsidP="00D2146B">
                              <w:pPr>
                                <w:spacing w:before="0" w:after="0"/>
                                <w:rPr>
                                  <w:sz w:val="18"/>
                                  <w:szCs w:val="18"/>
                                  <w:lang w:val="sv-SE"/>
                                </w:rPr>
                              </w:pPr>
                              <w:r w:rsidRPr="00D2146B">
                                <w:rPr>
                                  <w:sz w:val="18"/>
                                  <w:szCs w:val="18"/>
                                  <w:lang w:val="sv-SE"/>
                                </w:rPr>
                                <w:t>Regular Frame Pointer</w:t>
                              </w:r>
                            </w:p>
                            <w:p w14:paraId="3E5A4966" w14:textId="38836501" w:rsidR="00C54B67" w:rsidRPr="00D2146B" w:rsidRDefault="00C54B67"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C54B67" w:rsidRPr="00D2146B" w:rsidRDefault="00C54B67" w:rsidP="00D2146B">
                              <w:pPr>
                                <w:spacing w:before="0" w:after="0"/>
                                <w:rPr>
                                  <w:sz w:val="18"/>
                                  <w:szCs w:val="18"/>
                                  <w:lang w:val="sv-SE"/>
                                </w:rPr>
                              </w:pPr>
                            </w:p>
                            <w:p w14:paraId="48B5950A" w14:textId="77777777" w:rsidR="00C54B67" w:rsidRPr="00D2146B" w:rsidRDefault="00C54B67"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C54B67" w:rsidRPr="00D2146B" w:rsidRDefault="00C54B67"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C54B67" w:rsidRPr="00D2146B" w:rsidRDefault="00C54B6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C54B67" w:rsidRPr="00D2146B" w:rsidRDefault="00C54B6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C54B67" w:rsidRPr="00D2146B" w:rsidRDefault="00C54B67"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C54B67" w:rsidRPr="00D2146B" w:rsidRDefault="00C54B67"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C54B67" w:rsidRPr="00D2146B" w:rsidRDefault="00C54B67"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C54B67" w:rsidRPr="00D2146B" w:rsidRDefault="00C54B67"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C54B67" w:rsidRPr="00D2146B" w:rsidRDefault="00C54B67"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C54B67" w:rsidRPr="00D2146B" w:rsidRDefault="00C54B67" w:rsidP="00D2146B">
                              <w:pPr>
                                <w:spacing w:before="0" w:after="0" w:line="256" w:lineRule="auto"/>
                                <w:rPr>
                                  <w:sz w:val="18"/>
                                  <w:szCs w:val="18"/>
                                </w:rPr>
                              </w:pPr>
                              <w:r w:rsidRPr="00D2146B">
                                <w:rPr>
                                  <w:rFonts w:eastAsia="Calibri"/>
                                  <w:color w:val="000000"/>
                                  <w:sz w:val="18"/>
                                  <w:szCs w:val="18"/>
                                </w:rPr>
                                <w:t> </w:t>
                              </w:r>
                            </w:p>
                            <w:p w14:paraId="2924CD49" w14:textId="77777777" w:rsidR="00C54B67" w:rsidRPr="00D2146B" w:rsidRDefault="00C54B67"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C54B67" w:rsidRPr="00D2146B" w:rsidRDefault="00C54B67"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C54B67" w:rsidRPr="00D2146B" w:rsidRDefault="00C54B6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C54B67" w:rsidRPr="00D2146B" w:rsidRDefault="00C54B6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C54B67" w:rsidRPr="00D2146B" w:rsidRDefault="00C54B67"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C54B67" w:rsidRPr="00D2146B" w:rsidRDefault="00C54B67"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C54B67" w:rsidRPr="00D2146B" w:rsidRDefault="00C54B67"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C54B67" w:rsidRPr="00D2146B" w:rsidRDefault="00C54B67" w:rsidP="00D2146B">
                              <w:pPr>
                                <w:spacing w:before="0" w:after="0" w:line="254" w:lineRule="auto"/>
                                <w:rPr>
                                  <w:sz w:val="18"/>
                                  <w:szCs w:val="18"/>
                                </w:rPr>
                              </w:pPr>
                              <w:r w:rsidRPr="00D2146B">
                                <w:rPr>
                                  <w:rFonts w:eastAsia="Calibri"/>
                                  <w:color w:val="000000"/>
                                  <w:sz w:val="18"/>
                                  <w:szCs w:val="18"/>
                                </w:rPr>
                                <w:t> </w:t>
                              </w:r>
                            </w:p>
                            <w:p w14:paraId="1ECBE518" w14:textId="77777777" w:rsidR="00C54B67" w:rsidRPr="00D2146B" w:rsidRDefault="00C54B67"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C54B67" w:rsidRPr="00D2146B" w:rsidRDefault="00C54B67"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069"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4FBJwUAAOAhAAAOAAAAZHJzL2Uyb0RvYy54bWzsWtty2zYQfe9M/4HD91okBYqUxnLGVeq2&#10;M57EE7vJM0SBEsckwAKwJeXruwvwKsux3SaO4+qFIglgAeyeveBQx282Re7cMqkywaeuf+S5DuOJ&#10;WGR8OXX/ujr7JXYdpSlf0FxwNnW3TLlvTn7+6XhdTlggViJfMOmAEK4m63LqrrQuJ4OBSlasoOpI&#10;lIxDYypkQTU8yuVgIekapBf5IPC80WAt5KKUImFKwdu3ttE9MfLTlCX6fZoqpp186sLatLlKc53j&#10;dXByTCdLSctVllTLoP9iFQXNOEzaiHpLNXVuZHZHVJElUiiR6qNEFAORplnCzB5gN763s5sZ5bdU&#10;mc0koJ16gXD3FeXOl7huJfJscZblOT6UUulZLp1bClpbrzLNUE+DXq8BrGKCY/F3DXZkODLneOUC&#10;Jdkh+Mb0rfqsSzC0KhuTq/+2lcsVLZnRkJok724vpJMtpm4Apua0ALxdsY2WN2AMeAULwtmh22UJ&#10;HfXmV7EBzNbvFbzE1W9SWeAvGMeB9ijwhyOQt5268Ds03ekExDoJjiYkiHC6BNp9Lw48YiYCZdVy&#10;UJu/M1E4eDN1JWDSQIXenittlVR3wWl7ljB+wBpb5NpM37cEat1Zw+xB5HlGck9Ez5jznCbXe4xp&#10;LQd2UhOrBrzTm/nGqNOPax3NxWILqpPCOpIqk7MMdnVOlb6gEjwHNAHRQL+HS5oLWJWo7lxnJeTn&#10;fe+xP4AAWl1nDZ44ddXfN1Qy18n/5ACPMegYxGrzQEKjbdltmXdb+E0xEwBbH+JOmZhbGCx1Xt+m&#10;UhSfIGic4qzQRHkCc09dXd/OtI0PEHQSdnpqOoGzllSf80t0Pd8oGfV6tflEZVkZVgMm3okakHSy&#10;Y1/b17rH6Y0WaWaMj4q2WjV+YpzD4vTbewnoaNdLGm94opf4sTdEK1kvARwCsFsvCYnvvQwnGQ1D&#10;6yN7YtR+7I8P2H+F2CfxHvB/hRTh++AJ0f8xSYB/Vwn2sUniEPSx4DBJF2L9MwV9EgffJOoD8KMo&#10;Hr6auB80mfAAZ1P7t/XOS6phCEDuThHTRKInFjGdUj/wx+M4Cvpw7hX7EObHYV2Ov55aPzB7bqvS&#10;h2v9Qxj/LmGc3MV9E7KeiPtO8b4X9zvlu0+8EB3jO5xxn1y+ByYjHeDcoxpe4FG0KUo+0GvnWpRl&#10;Dmye0wYjQPSMX8iqwuxSNU6aZ+XH+lRekTaBPyJebM+jcTSMx4bBaA+kwOSMsBlZG9t2P5hhJcgw&#10;3TnQI6dTlW8tZ6L0tmbCPrAU2BPDMOHoHSpncV3njpxDT+yRAmnWDKqYHORBW/6nHVT1xWHM0JyP&#10;Hdj0NjMKrpuBRcaFtPxRf1a9qZea2v71ru1eW+fCmIBPz1fNgntX2b+Pm8br78cN7r9GSxiQqOL4&#10;AC13ylifjMKK4RuSILbsxgEwPyRgwJCW80LAlFnexhqT0xC+92PGxJo/DLn4UNQJAh8IWdIvILth&#10;JwgNs3Q/jJSWNFuu9ExwDpyxkJZ33KEVbRSqmXdNs/w3vnD0tgTyW8uM8mVes/cVFd+luQ7h6lnD&#10;FYl78Guwh++r1PYA+L6U6PxxGI2HRlKb6eozDWa6yDeN90PukOpebqoj8agbujrYGT2MnW6yi+PQ&#10;fFDBD1bjMCaeye4tYqqyyPfIOBoZ2QfA/IipjsRRFzDdXIdNj4s3Jtl10dMprIeeF8X2gNWipxtv&#10;yAPoOWQ48KxnK8jtV/gyMQf36i8P+D+F7rMp4Ns/Zpz8AwAA//8DAFBLAwQUAAYACAAAACEA7FKl&#10;KdoAAAAFAQAADwAAAGRycy9kb3ducmV2LnhtbEyPQUvDQBCF74L/YRnBm91EMJGYTSmKFBEPtnqf&#10;bqZJMDsbsps0+usdvejlweMN731TrhfXq5nG0Hk2kK4SUMTW1x03Bt72j1e3oEJErrH3TAY+KcC6&#10;Oj8rsaj9iV9p3sVGSQmHAg20MQ6F1sG25DCs/EAs2dGPDqPYsdH1iCcpd72+TpJMO+xYFloc6L4l&#10;+7GbnAGcN7N1x6fs2U7vX5w/bPfDy9aYy4tlcwcq0hL/juEHX9ChEqaDn7gOqjcgj8RflSxPE7EH&#10;AzdploOuSv2fvvoGAAD//wMAUEsBAi0AFAAGAAgAAAAhALaDOJL+AAAA4QEAABMAAAAAAAAAAAAA&#10;AAAAAAAAAFtDb250ZW50X1R5cGVzXS54bWxQSwECLQAUAAYACAAAACEAOP0h/9YAAACUAQAACwAA&#10;AAAAAAAAAAAAAAAvAQAAX3JlbHMvLnJlbHNQSwECLQAUAAYACAAAACEAYquBQScFAADgIQAADgAA&#10;AAAAAAAAAAAAAAAuAgAAZHJzL2Uyb0RvYy54bWxQSwECLQAUAAYACAAAACEA7FKlKdoAAAAFAQAA&#10;DwAAAAAAAAAAAAAAAACBBwAAZHJzL2Rvd25yZXYueG1sUEsFBgAAAAAEAAQA8wAAAIgIAAAAAA==&#10;">
                <v:shape id="_x0000_s1070" type="#_x0000_t75" style="position:absolute;width:45085;height:32810;visibility:visible;mso-wrap-style:square" filled="t">
                  <v:fill o:detectmouseclick="t"/>
                  <v:path o:connecttype="none"/>
                </v:shape>
                <v:shape id="Textruta 20" o:spid="_x0000_s1071"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C54B67" w:rsidRPr="00D2146B" w:rsidRDefault="00C54B67"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C54B67" w:rsidRPr="00D2146B" w:rsidRDefault="00C54B67"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C54B67" w:rsidRPr="00D2146B" w:rsidRDefault="00C54B67"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C54B67" w:rsidRPr="00D2146B" w:rsidRDefault="00C54B67"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C54B67" w:rsidRPr="00D2146B" w:rsidRDefault="00C54B67" w:rsidP="00D2146B">
                        <w:pPr>
                          <w:spacing w:before="0" w:after="0"/>
                          <w:rPr>
                            <w:sz w:val="18"/>
                            <w:szCs w:val="18"/>
                            <w:lang w:val="sv-SE"/>
                          </w:rPr>
                        </w:pPr>
                        <w:r w:rsidRPr="00D2146B">
                          <w:rPr>
                            <w:sz w:val="18"/>
                            <w:szCs w:val="18"/>
                            <w:lang w:val="sv-SE"/>
                          </w:rPr>
                          <w:t>Ellipse Frame Pointer</w:t>
                        </w:r>
                      </w:p>
                      <w:p w14:paraId="366E1AE1" w14:textId="757FAE9A" w:rsidR="00C54B67" w:rsidRPr="00D2146B" w:rsidRDefault="00C54B67" w:rsidP="00D2146B">
                        <w:pPr>
                          <w:spacing w:before="0" w:after="0"/>
                          <w:rPr>
                            <w:sz w:val="18"/>
                            <w:szCs w:val="18"/>
                            <w:lang w:val="sv-SE"/>
                          </w:rPr>
                        </w:pPr>
                        <w:r w:rsidRPr="00D2146B">
                          <w:rPr>
                            <w:sz w:val="18"/>
                            <w:szCs w:val="18"/>
                            <w:lang w:val="sv-SE"/>
                          </w:rPr>
                          <w:t>Regular Frame Pointer</w:t>
                        </w:r>
                      </w:p>
                      <w:p w14:paraId="3E5A4966" w14:textId="38836501" w:rsidR="00C54B67" w:rsidRPr="00D2146B" w:rsidRDefault="00C54B67"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C54B67" w:rsidRPr="00D2146B" w:rsidRDefault="00C54B67" w:rsidP="00D2146B">
                        <w:pPr>
                          <w:spacing w:before="0" w:after="0"/>
                          <w:rPr>
                            <w:sz w:val="18"/>
                            <w:szCs w:val="18"/>
                            <w:lang w:val="sv-SE"/>
                          </w:rPr>
                        </w:pPr>
                      </w:p>
                      <w:p w14:paraId="48B5950A" w14:textId="77777777" w:rsidR="00C54B67" w:rsidRPr="00D2146B" w:rsidRDefault="00C54B67" w:rsidP="00D2146B">
                        <w:pPr>
                          <w:spacing w:before="0" w:after="0"/>
                          <w:rPr>
                            <w:sz w:val="18"/>
                            <w:szCs w:val="18"/>
                            <w:lang w:val="sv-SE"/>
                          </w:rPr>
                        </w:pPr>
                      </w:p>
                    </w:txbxContent>
                  </v:textbox>
                </v:shape>
                <v:shape id="Textruta 21" o:spid="_x0000_s1072"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C54B67" w:rsidRPr="00D2146B" w:rsidRDefault="00C54B67" w:rsidP="00E11100">
                        <w:pPr>
                          <w:spacing w:before="0" w:after="0"/>
                          <w:jc w:val="right"/>
                          <w:rPr>
                            <w:sz w:val="18"/>
                            <w:szCs w:val="18"/>
                            <w:lang w:val="sv-SE"/>
                          </w:rPr>
                        </w:pPr>
                        <w:r w:rsidRPr="00D2146B">
                          <w:rPr>
                            <w:sz w:val="18"/>
                            <w:szCs w:val="18"/>
                            <w:lang w:val="sv-SE"/>
                          </w:rPr>
                          <w:t>g</w:t>
                        </w:r>
                      </w:p>
                    </w:txbxContent>
                  </v:textbox>
                </v:shape>
                <v:shape id="Textruta 20" o:spid="_x0000_s1073"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C54B67" w:rsidRPr="00D2146B" w:rsidRDefault="00C54B6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C54B67" w:rsidRPr="00D2146B" w:rsidRDefault="00C54B6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C54B67" w:rsidRPr="00D2146B" w:rsidRDefault="00C54B67"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C54B67" w:rsidRPr="00D2146B" w:rsidRDefault="00C54B67"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C54B67" w:rsidRPr="00D2146B" w:rsidRDefault="00C54B67"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C54B67" w:rsidRPr="00D2146B" w:rsidRDefault="00C54B67"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C54B67" w:rsidRPr="00D2146B" w:rsidRDefault="00C54B67"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C54B67" w:rsidRPr="00D2146B" w:rsidRDefault="00C54B67" w:rsidP="00D2146B">
                        <w:pPr>
                          <w:spacing w:before="0" w:after="0" w:line="256" w:lineRule="auto"/>
                          <w:rPr>
                            <w:sz w:val="18"/>
                            <w:szCs w:val="18"/>
                          </w:rPr>
                        </w:pPr>
                        <w:r w:rsidRPr="00D2146B">
                          <w:rPr>
                            <w:rFonts w:eastAsia="Calibri"/>
                            <w:color w:val="000000"/>
                            <w:sz w:val="18"/>
                            <w:szCs w:val="18"/>
                          </w:rPr>
                          <w:t> </w:t>
                        </w:r>
                      </w:p>
                      <w:p w14:paraId="2924CD49" w14:textId="77777777" w:rsidR="00C54B67" w:rsidRPr="00D2146B" w:rsidRDefault="00C54B67"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074"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C54B67" w:rsidRPr="00D2146B" w:rsidRDefault="00C54B67"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075"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C54B67" w:rsidRPr="00D2146B" w:rsidRDefault="00C54B6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C54B67" w:rsidRPr="00D2146B" w:rsidRDefault="00C54B6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C54B67" w:rsidRPr="00D2146B" w:rsidRDefault="00C54B67"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C54B67" w:rsidRPr="00D2146B" w:rsidRDefault="00C54B67"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C54B67" w:rsidRPr="00D2146B" w:rsidRDefault="00C54B67"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C54B67" w:rsidRPr="00D2146B" w:rsidRDefault="00C54B67" w:rsidP="00D2146B">
                        <w:pPr>
                          <w:spacing w:before="0" w:after="0" w:line="254" w:lineRule="auto"/>
                          <w:rPr>
                            <w:sz w:val="18"/>
                            <w:szCs w:val="18"/>
                          </w:rPr>
                        </w:pPr>
                        <w:r w:rsidRPr="00D2146B">
                          <w:rPr>
                            <w:rFonts w:eastAsia="Calibri"/>
                            <w:color w:val="000000"/>
                            <w:sz w:val="18"/>
                            <w:szCs w:val="18"/>
                          </w:rPr>
                          <w:t> </w:t>
                        </w:r>
                      </w:p>
                      <w:p w14:paraId="1ECBE518" w14:textId="77777777" w:rsidR="00C54B67" w:rsidRPr="00D2146B" w:rsidRDefault="00C54B67"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076"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C54B67" w:rsidRPr="00D2146B" w:rsidRDefault="00C54B67"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077"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078"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079"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080"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081"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082"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2623E1C8">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C54B67" w:rsidRPr="00D2146B" w:rsidRDefault="00C54B67"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C54B67" w:rsidRDefault="00C54B67"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C54B67" w:rsidRDefault="00C54B67"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C54B67" w:rsidRPr="00D2146B" w:rsidRDefault="00C54B67"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C54B67" w:rsidRPr="00D2146B" w:rsidRDefault="00C54B67"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C54B67" w:rsidRPr="00D2146B" w:rsidRDefault="00C54B67"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C54B67" w:rsidRPr="00D2146B" w:rsidRDefault="00C54B67"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C54B67" w:rsidRPr="00D2146B" w:rsidRDefault="00C54B67" w:rsidP="002903DF">
                              <w:pPr>
                                <w:spacing w:before="0" w:after="0"/>
                                <w:rPr>
                                  <w:sz w:val="18"/>
                                  <w:szCs w:val="18"/>
                                  <w:lang w:val="sv-SE"/>
                                </w:rPr>
                              </w:pPr>
                              <w:r w:rsidRPr="00D2146B">
                                <w:rPr>
                                  <w:sz w:val="18"/>
                                  <w:szCs w:val="18"/>
                                  <w:lang w:val="sv-SE"/>
                                </w:rPr>
                                <w:t>Ellipse Frame Pointer</w:t>
                              </w:r>
                            </w:p>
                            <w:p w14:paraId="5718813E" w14:textId="77777777" w:rsidR="00C54B67" w:rsidRPr="00D2146B" w:rsidRDefault="00C54B67" w:rsidP="002903DF">
                              <w:pPr>
                                <w:spacing w:before="0" w:after="0"/>
                                <w:rPr>
                                  <w:sz w:val="18"/>
                                  <w:szCs w:val="18"/>
                                  <w:lang w:val="sv-SE"/>
                                </w:rPr>
                              </w:pPr>
                              <w:r w:rsidRPr="00D2146B">
                                <w:rPr>
                                  <w:sz w:val="18"/>
                                  <w:szCs w:val="18"/>
                                  <w:lang w:val="sv-SE"/>
                                </w:rPr>
                                <w:t>Regular Frame Pointer</w:t>
                              </w:r>
                            </w:p>
                            <w:p w14:paraId="62230721" w14:textId="77777777" w:rsidR="00C54B67" w:rsidRPr="00D2146B" w:rsidRDefault="00C54B67"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C54B67" w:rsidRPr="00D2146B" w:rsidRDefault="00C54B67" w:rsidP="002903DF">
                              <w:pPr>
                                <w:spacing w:before="0" w:after="0"/>
                                <w:rPr>
                                  <w:sz w:val="18"/>
                                  <w:szCs w:val="18"/>
                                  <w:lang w:val="sv-SE"/>
                                </w:rPr>
                              </w:pPr>
                            </w:p>
                            <w:p w14:paraId="3BE3217A" w14:textId="77777777" w:rsidR="00C54B67" w:rsidRPr="00D2146B" w:rsidRDefault="00C54B67"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C54B67" w:rsidRPr="00D2146B" w:rsidRDefault="00C54B67"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C54B67" w:rsidRPr="00D2146B" w:rsidRDefault="00C54B67"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C54B67" w:rsidRDefault="00C54B67"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C54B67" w:rsidRPr="00D2146B" w:rsidRDefault="00C54B67" w:rsidP="002903DF">
                              <w:pPr>
                                <w:spacing w:before="0" w:after="0" w:line="256" w:lineRule="auto"/>
                                <w:rPr>
                                  <w:sz w:val="18"/>
                                  <w:szCs w:val="18"/>
                                </w:rPr>
                              </w:pPr>
                              <w:r>
                                <w:rPr>
                                  <w:rFonts w:eastAsia="Calibri"/>
                                  <w:color w:val="000000"/>
                                  <w:sz w:val="18"/>
                                  <w:szCs w:val="18"/>
                                </w:rPr>
                                <w:t>Elliptic parameter: 21</w:t>
                              </w:r>
                            </w:p>
                            <w:p w14:paraId="0F8126A1" w14:textId="77777777" w:rsidR="00C54B67" w:rsidRPr="00D2146B" w:rsidRDefault="00C54B67"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C54B67" w:rsidRPr="00D2146B" w:rsidRDefault="00C54B67"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C54B67" w:rsidRPr="00D2146B" w:rsidRDefault="00C54B67"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C54B67" w:rsidRPr="00D2146B" w:rsidRDefault="00C54B67"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C54B67" w:rsidRPr="00D2146B" w:rsidRDefault="00C54B67"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C54B67" w:rsidRPr="00D2146B" w:rsidRDefault="00C54B67" w:rsidP="002903DF">
                              <w:pPr>
                                <w:spacing w:before="0" w:after="0" w:line="256" w:lineRule="auto"/>
                                <w:rPr>
                                  <w:sz w:val="18"/>
                                  <w:szCs w:val="18"/>
                                </w:rPr>
                              </w:pPr>
                              <w:r w:rsidRPr="00D2146B">
                                <w:rPr>
                                  <w:rFonts w:eastAsia="Calibri"/>
                                  <w:color w:val="000000"/>
                                  <w:sz w:val="18"/>
                                  <w:szCs w:val="18"/>
                                </w:rPr>
                                <w:t> </w:t>
                              </w:r>
                            </w:p>
                            <w:p w14:paraId="28313E96" w14:textId="77777777" w:rsidR="00C54B67" w:rsidRPr="00D2146B" w:rsidRDefault="00C54B67"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C54B67" w:rsidRPr="00D2146B" w:rsidRDefault="00C54B67"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C54B67" w:rsidRPr="00D2146B" w:rsidRDefault="00C54B6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C54B67" w:rsidRPr="00D2146B" w:rsidRDefault="00C54B6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C54B67" w:rsidRPr="00D2146B" w:rsidRDefault="00C54B67"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C54B67" w:rsidRPr="00D2146B" w:rsidRDefault="00C54B67"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C54B67" w:rsidRPr="00D2146B" w:rsidRDefault="00C54B67"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C54B67" w:rsidRPr="00D2146B" w:rsidRDefault="00C54B67" w:rsidP="002903DF">
                              <w:pPr>
                                <w:spacing w:before="0" w:after="0" w:line="254" w:lineRule="auto"/>
                                <w:rPr>
                                  <w:sz w:val="18"/>
                                  <w:szCs w:val="18"/>
                                </w:rPr>
                              </w:pPr>
                              <w:r w:rsidRPr="00D2146B">
                                <w:rPr>
                                  <w:rFonts w:eastAsia="Calibri"/>
                                  <w:color w:val="000000"/>
                                  <w:sz w:val="18"/>
                                  <w:szCs w:val="18"/>
                                </w:rPr>
                                <w:t> </w:t>
                              </w:r>
                            </w:p>
                            <w:p w14:paraId="48FC4ABF" w14:textId="77777777" w:rsidR="00C54B67" w:rsidRPr="00D2146B" w:rsidRDefault="00C54B67"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C54B67" w:rsidRPr="00D2146B" w:rsidRDefault="00C54B67"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083"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1P/wUAAJUvAAAOAAAAZHJzL2Uyb0RvYy54bWzsWttyo0YQfU9V/oHiPRYMMCCV5S3HGyep&#10;cu261k72eYzAogwMGcaWnK9P9ww3XVhZzq4tu3iRgLkw9Jw+3X3g+MMyS42HSJQJz6emfWSZRpSH&#10;fJbkt1Pzr+vzXwLTKCXLZyzleTQ1H6PS/HDy80/Hi2ISET7n6SwSBkySl5NFMTXnUhaT0agM51HG&#10;yiNeRDk0xlxkTMKpuB3NBFvA7Fk6IpZFRwsuZoXgYVSWcPWjbjRP1PxxHIXycxyXkTTSqQlrk+pX&#10;qN8b/B2dHLPJrWDFPAmrZbBnrCJjSQ43bab6yCQz7kWyMVWWhIKXPJZHIc9GPI6TMFLPAE9jW2tP&#10;c8byB1aqhwnBOvUC4eg7zntzi+sueZrMzpM0xZNClPIsFcYDA6st5omM0E6jlV4jWMUEx+L/AvYx&#10;wpFpjr85x5n0ELyi+lZ9FgVsdFk0W17+v0e5mrMiUhYqJ+Gnh0thJLOpSahp5CwDvF1HSynuYTPg&#10;EiwI7w7drgroKJe/8iVgtr5ewkVc/TIWGf7D5hjQ7hPboQCdx6kJ/04FGZjWCHG06xKfQHMI7bYX&#10;+BYZV8aq50Fr/h7xzMCDqSkAkwoq7OGilNpIdRe87cpOKD+Imr1IpVrt6k6g1Y0F3J34lqVmXpli&#10;ZTNvUhbebdlMvXOwT+VEmwGP5PJmqc3p1ja64bNHMJ3g2pHKIjxP4KkuWCkvmQDPAUsAG8jP8BOn&#10;HFbFqyPTmHPx77br2B9AAK2msQBPnJrlP/dMRKaR/pkDPMZgY3RddeJ6ytqi23LTbcnvszMOsLWB&#10;d4pQHcJgIdP6MBY8+wqkcYp3hSaWh3DvqSnrwzOp+QFIJ4xOT1UncNaCyYv8Cl3PVkZGu14vvzJR&#10;VBsrAROfeA1INlnbX91Xu8fpveRxojYfDa2tqvxEOYfG6Y/3En/TS/x6p/f0EjuwHNwl9BJvPFY+&#10;wCa1l3iubbVOMia+772Sk1DH0z6yhaO2Y1+ttN2lAfvAUe8A+5CXrEcIRe2403tivxMhbEocC6IF&#10;0HqL/tUYQaBLoHoAjb+jGNHE16fGiIHzMd9QMReo/qU4f7yJ+yYD2hP3Hc4H3Ae+r9KEFvcrrE8o&#10;DcjbYf0mDg5oVpl/y/iHlMFANv4jWJwEgYc5Zz+LB34Q6A7vi8SDOv0bYH/IsPecTdx/BxYnwdij&#10;UEOu4L7L4gENqP9a9e3+qbta6T6p+5CSvEJK4nhujeYv7M6440WRgpRn4HVAYpWQn+WXojrrCjVG&#10;nCbF33VNXkk2xKauBTk2VqO2A5oN1J4rmAYhh2I7ijZjxXn9NA5rQYFpo55HSadK31rJpJSPtRD2&#10;JYpBPFECE45eU3Jmd7WSk+bQE3vEoJk1gyohB2XQVv5pB1V9cVikVM6nDmx6qzvyXDYDsyTnQstH&#10;q3eVy3qpse5fP7V+1ta/wMQvnM06ntcDnaZqh5y2BzpogRowHnH9SuTbCpgKK7Y3Jt6u4m0AzCED&#10;plGGkWuKJO3QTVPB9mNG0c0fSl3cRTxbg2mXeIi3I5KWUrDkdi7PeJ6DaMyFFh7XdEXNQ7X0LlmS&#10;/pbPDPlYgPotRcLy2zRC9gOGq7T4rs41EBboPS9Xfjteo7muxbqm4NwBvm/FOgJhzVqvW2p1CmOd&#10;b++owAfuOmTuajTLNew0VVs/drrBrqpuMTvaipg62MHrLLKryB0Ac8iAacS+zWDX1Eb9mGmDXRc9&#10;ndza8alLdDrUqn5dvnFVSO3PrYcIB7Z5Zyk5hTev+s3KKkvB9ap+60dcD87slolanNlWQDDYqSJu&#10;x/uUgaUOmKUo6QEM2QswDrxW80C8UkW/TUGeXSv6fdq8grYD+GpjSIWUPPEm637aCKAbkQ2advLM&#10;zshGHI9QjZDnMc4Q2d5hZOvRKekTdMqeyEZc4llUMdHzcDZEtkOObD3qpN7wbwvbHcA4xKU2xi4s&#10;2LYBpinYxq7rDGHtDYe1fnWS7qVOdtDTfRniUPwWaS0vsi2fjlH8RoXIw/cmWi3s+TZpiGwvGdn0&#10;p9NFqPTb6jt1/Li8e65eu7Rf05/8BwAA//8DAFBLAwQUAAYACAAAACEAuajT2NoAAAAFAQAADwAA&#10;AGRycy9kb3ducmV2LnhtbEyPwU7DMBBE70j8g7VI3KidSA00jVMhJBCXFtH2A9x4m0TY6yh22/D3&#10;LL3AZaTRrGbeVqvJO3HGMfaBNGQzBQKpCbanVsN+9/rwBCImQ9a4QKjhGyOs6tubypQ2XOgTz9vU&#10;Ci6hWBoNXUpDKWVsOvQmzsKAxNkxjN4ktmMr7WguXO6dzJUqpDc98UJnBnzpsPnanryGj4xyO7jF&#10;+ujew2Y9qbx9m3ut7++m5yWIhFP6O4ZffEaHmpkO4UQ2CqeBH0lX5ewxU2wPGopsXoCsK/mfvv4B&#10;AAD//wMAUEsBAi0AFAAGAAgAAAAhALaDOJL+AAAA4QEAABMAAAAAAAAAAAAAAAAAAAAAAFtDb250&#10;ZW50X1R5cGVzXS54bWxQSwECLQAUAAYACAAAACEAOP0h/9YAAACUAQAACwAAAAAAAAAAAAAAAAAv&#10;AQAAX3JlbHMvLnJlbHNQSwECLQAUAAYACAAAACEA4fxtT/8FAACVLwAADgAAAAAAAAAAAAAAAAAu&#10;AgAAZHJzL2Uyb0RvYy54bWxQSwECLQAUAAYACAAAACEAuajT2NoAAAAFAQAADwAAAAAAAAAAAAAA&#10;AABZCAAAZHJzL2Rvd25yZXYueG1sUEsFBgAAAAAEAAQA8wAAAGAJAAAAAA==&#10;">
                <v:shape id="_x0000_s1084" type="#_x0000_t75" style="position:absolute;width:45085;height:39090;visibility:visible;mso-wrap-style:square" filled="t">
                  <v:fill o:detectmouseclick="t"/>
                  <v:path o:connecttype="none"/>
                </v:shape>
                <v:shape id="Textruta 26" o:spid="_x0000_s1085"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C54B67" w:rsidRPr="00D2146B" w:rsidRDefault="00C54B67"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C54B67" w:rsidRDefault="00C54B67"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C54B67" w:rsidRDefault="00C54B67"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C54B67" w:rsidRPr="00D2146B" w:rsidRDefault="00C54B67"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C54B67" w:rsidRPr="00D2146B" w:rsidRDefault="00C54B67"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C54B67" w:rsidRPr="00D2146B" w:rsidRDefault="00C54B67"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C54B67" w:rsidRPr="00D2146B" w:rsidRDefault="00C54B67"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C54B67" w:rsidRPr="00D2146B" w:rsidRDefault="00C54B67" w:rsidP="002903DF">
                        <w:pPr>
                          <w:spacing w:before="0" w:after="0"/>
                          <w:rPr>
                            <w:sz w:val="18"/>
                            <w:szCs w:val="18"/>
                            <w:lang w:val="sv-SE"/>
                          </w:rPr>
                        </w:pPr>
                        <w:r w:rsidRPr="00D2146B">
                          <w:rPr>
                            <w:sz w:val="18"/>
                            <w:szCs w:val="18"/>
                            <w:lang w:val="sv-SE"/>
                          </w:rPr>
                          <w:t>Ellipse Frame Pointer</w:t>
                        </w:r>
                      </w:p>
                      <w:p w14:paraId="5718813E" w14:textId="77777777" w:rsidR="00C54B67" w:rsidRPr="00D2146B" w:rsidRDefault="00C54B67" w:rsidP="002903DF">
                        <w:pPr>
                          <w:spacing w:before="0" w:after="0"/>
                          <w:rPr>
                            <w:sz w:val="18"/>
                            <w:szCs w:val="18"/>
                            <w:lang w:val="sv-SE"/>
                          </w:rPr>
                        </w:pPr>
                        <w:r w:rsidRPr="00D2146B">
                          <w:rPr>
                            <w:sz w:val="18"/>
                            <w:szCs w:val="18"/>
                            <w:lang w:val="sv-SE"/>
                          </w:rPr>
                          <w:t>Regular Frame Pointer</w:t>
                        </w:r>
                      </w:p>
                      <w:p w14:paraId="62230721" w14:textId="77777777" w:rsidR="00C54B67" w:rsidRPr="00D2146B" w:rsidRDefault="00C54B67"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C54B67" w:rsidRPr="00D2146B" w:rsidRDefault="00C54B67" w:rsidP="002903DF">
                        <w:pPr>
                          <w:spacing w:before="0" w:after="0"/>
                          <w:rPr>
                            <w:sz w:val="18"/>
                            <w:szCs w:val="18"/>
                            <w:lang w:val="sv-SE"/>
                          </w:rPr>
                        </w:pPr>
                      </w:p>
                      <w:p w14:paraId="3BE3217A" w14:textId="77777777" w:rsidR="00C54B67" w:rsidRPr="00D2146B" w:rsidRDefault="00C54B67" w:rsidP="002903DF">
                        <w:pPr>
                          <w:spacing w:before="0" w:after="0"/>
                          <w:rPr>
                            <w:sz w:val="18"/>
                            <w:szCs w:val="18"/>
                            <w:lang w:val="sv-SE"/>
                          </w:rPr>
                        </w:pPr>
                      </w:p>
                    </w:txbxContent>
                  </v:textbox>
                </v:shape>
                <v:shape id="Textruta 27" o:spid="_x0000_s1086"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C54B67" w:rsidRPr="00D2146B" w:rsidRDefault="00C54B67" w:rsidP="002903DF">
                        <w:pPr>
                          <w:spacing w:before="0" w:after="0"/>
                          <w:jc w:val="right"/>
                          <w:rPr>
                            <w:sz w:val="18"/>
                            <w:szCs w:val="18"/>
                            <w:lang w:val="sv-SE"/>
                          </w:rPr>
                        </w:pPr>
                        <w:r w:rsidRPr="00D2146B">
                          <w:rPr>
                            <w:sz w:val="18"/>
                            <w:szCs w:val="18"/>
                            <w:lang w:val="sv-SE"/>
                          </w:rPr>
                          <w:t>g</w:t>
                        </w:r>
                      </w:p>
                    </w:txbxContent>
                  </v:textbox>
                </v:shape>
                <v:shape id="Textruta 20" o:spid="_x0000_s1087"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C54B67" w:rsidRPr="00D2146B" w:rsidRDefault="00C54B67"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C54B67" w:rsidRDefault="00C54B67"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C54B67" w:rsidRPr="00D2146B" w:rsidRDefault="00C54B67" w:rsidP="002903DF">
                        <w:pPr>
                          <w:spacing w:before="0" w:after="0" w:line="256" w:lineRule="auto"/>
                          <w:rPr>
                            <w:sz w:val="18"/>
                            <w:szCs w:val="18"/>
                          </w:rPr>
                        </w:pPr>
                        <w:r>
                          <w:rPr>
                            <w:rFonts w:eastAsia="Calibri"/>
                            <w:color w:val="000000"/>
                            <w:sz w:val="18"/>
                            <w:szCs w:val="18"/>
                          </w:rPr>
                          <w:t>Elliptic parameter: 21</w:t>
                        </w:r>
                      </w:p>
                      <w:p w14:paraId="0F8126A1" w14:textId="77777777" w:rsidR="00C54B67" w:rsidRPr="00D2146B" w:rsidRDefault="00C54B67"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C54B67" w:rsidRPr="00D2146B" w:rsidRDefault="00C54B67"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C54B67" w:rsidRPr="00D2146B" w:rsidRDefault="00C54B67"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C54B67" w:rsidRPr="00D2146B" w:rsidRDefault="00C54B67"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C54B67" w:rsidRPr="00D2146B" w:rsidRDefault="00C54B67"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C54B67" w:rsidRPr="00D2146B" w:rsidRDefault="00C54B67" w:rsidP="002903DF">
                        <w:pPr>
                          <w:spacing w:before="0" w:after="0" w:line="256" w:lineRule="auto"/>
                          <w:rPr>
                            <w:sz w:val="18"/>
                            <w:szCs w:val="18"/>
                          </w:rPr>
                        </w:pPr>
                        <w:r w:rsidRPr="00D2146B">
                          <w:rPr>
                            <w:rFonts w:eastAsia="Calibri"/>
                            <w:color w:val="000000"/>
                            <w:sz w:val="18"/>
                            <w:szCs w:val="18"/>
                          </w:rPr>
                          <w:t> </w:t>
                        </w:r>
                      </w:p>
                      <w:p w14:paraId="28313E96" w14:textId="77777777" w:rsidR="00C54B67" w:rsidRPr="00D2146B" w:rsidRDefault="00C54B67"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088"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C54B67" w:rsidRPr="00D2146B" w:rsidRDefault="00C54B67"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089"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C54B67" w:rsidRPr="00D2146B" w:rsidRDefault="00C54B6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C54B67" w:rsidRPr="00D2146B" w:rsidRDefault="00C54B6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C54B67" w:rsidRPr="00D2146B" w:rsidRDefault="00C54B67"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C54B67" w:rsidRPr="00D2146B" w:rsidRDefault="00C54B67"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C54B67" w:rsidRPr="00D2146B" w:rsidRDefault="00C54B67"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C54B67" w:rsidRPr="00D2146B" w:rsidRDefault="00C54B67" w:rsidP="002903DF">
                        <w:pPr>
                          <w:spacing w:before="0" w:after="0" w:line="254" w:lineRule="auto"/>
                          <w:rPr>
                            <w:sz w:val="18"/>
                            <w:szCs w:val="18"/>
                          </w:rPr>
                        </w:pPr>
                        <w:r w:rsidRPr="00D2146B">
                          <w:rPr>
                            <w:rFonts w:eastAsia="Calibri"/>
                            <w:color w:val="000000"/>
                            <w:sz w:val="18"/>
                            <w:szCs w:val="18"/>
                          </w:rPr>
                          <w:t> </w:t>
                        </w:r>
                      </w:p>
                      <w:p w14:paraId="48FC4ABF" w14:textId="77777777" w:rsidR="00C54B67" w:rsidRPr="00D2146B" w:rsidRDefault="00C54B67"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090"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C54B67" w:rsidRPr="00D2146B" w:rsidRDefault="00C54B67"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091"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092"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093"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094"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095"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096"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097"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098"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099"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00"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01"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02"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520"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w:t>
      </w:r>
      <w:proofErr w:type="spellStart"/>
      <w:r w:rsidR="00FA2BB3">
        <w:t xml:space="preserve">of </w:t>
      </w:r>
      <w:r w:rsidR="00FA2BB3" w:rsidRPr="00FA2BB3">
        <w:rPr>
          <w:rStyle w:val="KeyWord0"/>
        </w:rPr>
        <w:t>f</w:t>
      </w:r>
      <w:proofErr w:type="spellEnd"/>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520"/>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521" w:name="_Toc49764402"/>
      <w:r>
        <w:t>Assembly Code</w:t>
      </w:r>
      <w:bookmarkEnd w:id="521"/>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77777777" w:rsidR="00AE79B1" w:rsidRPr="00207C0A" w:rsidRDefault="00AE79B1" w:rsidP="00AE79B1">
      <w:pPr>
        <w:pStyle w:val="Code"/>
        <w:rPr>
          <w:highlight w:val="white"/>
        </w:rPr>
      </w:pPr>
      <w:r w:rsidRPr="00207C0A">
        <w:rPr>
          <w:highlight w:val="white"/>
        </w:rPr>
        <w:t xml:space="preserve">    }</w:t>
      </w:r>
    </w:p>
    <w:p w14:paraId="60537E46" w14:textId="4E8F6A6D" w:rsidR="00AE79B1" w:rsidRPr="00207C0A" w:rsidRDefault="00034040" w:rsidP="00034040">
      <w:pPr>
        <w:rPr>
          <w:highlight w:val="white"/>
        </w:rPr>
      </w:pPr>
      <w:r>
        <w:rPr>
          <w:highlight w:val="white"/>
        </w:rPr>
        <w:t xml:space="preserve">The </w:t>
      </w:r>
      <w:r w:rsidRPr="00034040">
        <w:rPr>
          <w:rStyle w:val="KeyWord0"/>
          <w:highlight w:val="white"/>
        </w:rPr>
        <w:t>FromAdditionToIncrement</w:t>
      </w:r>
      <w:r>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lastRenderedPageBreak/>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04C5963F"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77777777" w:rsidR="00B01231" w:rsidRPr="00B01231" w:rsidRDefault="00B01231" w:rsidP="00B01231">
      <w:pPr>
        <w:pStyle w:val="Code"/>
        <w:rPr>
          <w:highlight w:val="white"/>
        </w:rPr>
      </w:pPr>
      <w:r w:rsidRPr="00B01231">
        <w:rPr>
          <w:highlight w:val="white"/>
        </w:rPr>
        <w:t xml:space="preserve">    }</w:t>
      </w:r>
    </w:p>
    <w:p w14:paraId="76947895" w14:textId="51CFB5BE" w:rsidR="00AE79B1" w:rsidRPr="00B01231" w:rsidRDefault="0060211B" w:rsidP="0060211B">
      <w:pPr>
        <w:rPr>
          <w:highlight w:val="white"/>
        </w:rPr>
      </w:pPr>
      <w:r>
        <w:rPr>
          <w:highlight w:val="white"/>
        </w:rPr>
        <w:t xml:space="preserve">The </w:t>
      </w:r>
      <w:r w:rsidRPr="0060211B">
        <w:rPr>
          <w:rStyle w:val="KeyWord0"/>
          <w:highlight w:val="white"/>
        </w:rPr>
        <w:t>IsUnary</w:t>
      </w:r>
      <w:r>
        <w:rPr>
          <w:highlight w:val="white"/>
        </w:rPr>
        <w:t xml:space="preserve"> method </w:t>
      </w:r>
      <w:r w:rsidR="009D5ED3">
        <w:rPr>
          <w:highlight w:val="white"/>
        </w:rPr>
        <w:t>return true is the operator is unary: takes one operand.</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lastRenderedPageBreak/>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1633B1FD" w14:textId="0DE87D69" w:rsidR="00DB788F" w:rsidRPr="00DB788F" w:rsidRDefault="003A5F8D" w:rsidP="003A5F8D">
      <w:pPr>
        <w:rPr>
          <w:highlight w:val="white"/>
        </w:rPr>
      </w:pPr>
      <w:r>
        <w:rPr>
          <w:highlight w:val="white"/>
        </w:rPr>
        <w:t>Two register overlaps if they are non-null and have the same name after we have removed the</w:t>
      </w:r>
      <w:r w:rsidR="009E5196">
        <w:rPr>
          <w:highlight w:val="white"/>
        </w:rPr>
        <w:t xml:space="preserve"> letter</w:t>
      </w:r>
      <w:r>
        <w:rPr>
          <w:highlight w:val="white"/>
        </w:rPr>
        <w:t xml:space="preserve"> ‘l’, ‘h’, ‘x’, ‘e’, and ‘r’ characters. </w:t>
      </w:r>
      <w:r w:rsidR="00AC1B43">
        <w:rPr>
          <w:highlight w:val="white"/>
        </w:rPr>
        <w:t xml:space="preserve">For instance: </w:t>
      </w:r>
      <w:r w:rsidR="00AC1B43" w:rsidRPr="00AC1B43">
        <w:rPr>
          <w:rStyle w:val="KeyWord0"/>
          <w:highlight w:val="white"/>
        </w:rPr>
        <w:t>rax</w:t>
      </w:r>
      <w:r w:rsidR="00AC1B43">
        <w:rPr>
          <w:highlight w:val="white"/>
        </w:rPr>
        <w:t xml:space="preserve"> an </w:t>
      </w:r>
      <w:r w:rsidR="00AC1B43" w:rsidRPr="00AC1B43">
        <w:rPr>
          <w:rStyle w:val="KeyWord0"/>
          <w:highlight w:val="white"/>
        </w:rPr>
        <w:t>al</w:t>
      </w:r>
      <w:r w:rsidR="00AC1B43">
        <w:rPr>
          <w:highlight w:val="white"/>
        </w:rPr>
        <w:t xml:space="preserve">. </w:t>
      </w:r>
      <w:r>
        <w:rPr>
          <w:highlight w:val="white"/>
        </w:rPr>
        <w:t>However, if one of the register</w:t>
      </w:r>
      <w:r w:rsidR="009E5196">
        <w:rPr>
          <w:highlight w:val="white"/>
        </w:rPr>
        <w:t>s</w:t>
      </w:r>
      <w:r>
        <w:rPr>
          <w:highlight w:val="white"/>
        </w:rPr>
        <w:t xml:space="preserve"> </w:t>
      </w:r>
      <w:r w:rsidR="009E5196">
        <w:rPr>
          <w:highlight w:val="white"/>
        </w:rPr>
        <w:t>contains ‘l’ and the other register contains ‘h’, they do not overlap</w:t>
      </w:r>
      <w:r w:rsidR="00F935FB">
        <w:rPr>
          <w:highlight w:val="white"/>
        </w:rPr>
        <w:t xml:space="preserve">. For instance: </w:t>
      </w:r>
      <w:r w:rsidR="00AC1B43">
        <w:rPr>
          <w:rStyle w:val="KeyWord0"/>
          <w:highlight w:val="white"/>
        </w:rPr>
        <w:t>b</w:t>
      </w:r>
      <w:r w:rsidR="00F935FB" w:rsidRPr="00AC1B43">
        <w:rPr>
          <w:rStyle w:val="KeyWord0"/>
          <w:highlight w:val="white"/>
        </w:rPr>
        <w:t>h</w:t>
      </w:r>
      <w:r w:rsidR="00F935FB">
        <w:rPr>
          <w:highlight w:val="white"/>
        </w:rPr>
        <w:t xml:space="preserve"> and </w:t>
      </w:r>
      <w:r w:rsidR="00AC1B43" w:rsidRPr="00AC1B43">
        <w:rPr>
          <w:rStyle w:val="KeyWord0"/>
          <w:highlight w:val="white"/>
        </w:rPr>
        <w:t>bl</w:t>
      </w:r>
      <w:r w:rsidR="00F935FB">
        <w:rPr>
          <w:highlight w:val="white"/>
        </w:rPr>
        <w:t>.</w:t>
      </w:r>
    </w:p>
    <w:p w14:paraId="72032CFA" w14:textId="61B5CAD8" w:rsidR="002B63B5" w:rsidRPr="00DB788F" w:rsidRDefault="002B63B5" w:rsidP="00DB788F">
      <w:pPr>
        <w:pStyle w:val="Code"/>
        <w:rPr>
          <w:highlight w:val="white"/>
        </w:rPr>
      </w:pPr>
      <w:r w:rsidRPr="00DB788F">
        <w:rPr>
          <w:highlight w:val="white"/>
        </w:rPr>
        <w:lastRenderedPageBreak/>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D5EE45B" w:rsidR="002B63B5" w:rsidRPr="00DB788F" w:rsidRDefault="00F52136" w:rsidP="00F52136">
      <w:pPr>
        <w:rPr>
          <w:highlight w:val="white"/>
        </w:rPr>
      </w:pPr>
      <w:r>
        <w:rPr>
          <w:highlight w:val="white"/>
        </w:rPr>
        <w:t>I</w:t>
      </w:r>
      <w:r w:rsidR="008609E2">
        <w:rPr>
          <w:highlight w:val="white"/>
        </w:rPr>
        <w:t xml:space="preserve">f </w:t>
      </w:r>
      <w:r>
        <w:rPr>
          <w:highlight w:val="white"/>
        </w:rPr>
        <w:t>the two registers are equal, we return true. Strictly speaking, this test is not necessary, since they will result in the same letter later on. It has been included for performance reasons.</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5DD22B18" w14:textId="2FEFAD99" w:rsidR="002F4A38" w:rsidRDefault="00FB3339" w:rsidP="00FB3339">
      <w:pPr>
        <w:rPr>
          <w:highlight w:val="white"/>
        </w:rPr>
      </w:pPr>
      <w:r>
        <w:rPr>
          <w:highlight w:val="white"/>
        </w:rPr>
        <w:t xml:space="preserve">The </w:t>
      </w:r>
      <w:r w:rsidRPr="00FB3339">
        <w:rPr>
          <w:rStyle w:val="KeyWord0"/>
          <w:highlight w:val="white"/>
        </w:rPr>
        <w:t>SizeOfRegister</w:t>
      </w:r>
      <w:r>
        <w:rPr>
          <w:highlight w:val="white"/>
        </w:rPr>
        <w:t xml:space="preserve"> method returns the size of a register. </w:t>
      </w:r>
      <w:r w:rsidR="002F4A38">
        <w:rPr>
          <w:highlight w:val="white"/>
        </w:rPr>
        <w:t>If the name of the register contains the letter ‘r’, its size is eight bytes. If it contains ‘e’, its size is four bytes. If it contains ‘l’ or ‘h’, its size is one byte. Otherwise, it</w:t>
      </w:r>
      <w:r w:rsidR="00101C3D">
        <w:rPr>
          <w:highlight w:val="white"/>
        </w:rPr>
        <w:t>s</w:t>
      </w:r>
      <w:r w:rsidR="002F4A38">
        <w:rPr>
          <w:highlight w:val="white"/>
        </w:rPr>
        <w:t xml:space="preserve"> size is </w:t>
      </w:r>
      <w:r w:rsidR="00984FD4">
        <w:rPr>
          <w:highlight w:val="white"/>
        </w:rPr>
        <w:t>two bytes.</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042AACA1" w14:textId="07C4934C" w:rsidR="002B63B5" w:rsidRPr="00DB788F" w:rsidRDefault="002B20DE" w:rsidP="00EA2133">
      <w:pPr>
        <w:rPr>
          <w:highlight w:val="white"/>
        </w:rPr>
      </w:pPr>
      <w:r>
        <w:rPr>
          <w:highlight w:val="white"/>
        </w:rPr>
        <w:t xml:space="preserve">The </w:t>
      </w:r>
      <w:r w:rsidRPr="0054127F">
        <w:rPr>
          <w:rStyle w:val="KeyWord0"/>
          <w:highlight w:val="white"/>
        </w:rPr>
        <w:t>RegisterToSize</w:t>
      </w:r>
      <w:r w:rsidR="00EA2133">
        <w:rPr>
          <w:highlight w:val="white"/>
        </w:rPr>
        <w:t xml:space="preserve"> method </w:t>
      </w:r>
      <w:r w:rsidR="00AC5A8D">
        <w:rPr>
          <w:highlight w:val="white"/>
        </w:rPr>
        <w:t xml:space="preserve">coverts a </w:t>
      </w:r>
      <w:r w:rsidR="00EA2133">
        <w:rPr>
          <w:highlight w:val="white"/>
        </w:rPr>
        <w:t xml:space="preserve">register </w:t>
      </w:r>
      <w:r w:rsidR="00AC5A8D">
        <w:rPr>
          <w:highlight w:val="white"/>
        </w:rPr>
        <w:t>to the given size.</w:t>
      </w:r>
    </w:p>
    <w:p w14:paraId="742D443C" w14:textId="77777777" w:rsidR="002B63B5" w:rsidRPr="00DB788F" w:rsidRDefault="002B63B5" w:rsidP="00DB788F">
      <w:pPr>
        <w:pStyle w:val="Code"/>
        <w:rPr>
          <w:highlight w:val="white"/>
        </w:rPr>
      </w:pPr>
      <w:r w:rsidRPr="00DB788F">
        <w:rPr>
          <w:highlight w:val="white"/>
        </w:rPr>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47F8B4DF" w:rsidR="002B63B5" w:rsidRPr="00DB788F" w:rsidRDefault="00137B13" w:rsidP="00ED2E7C">
      <w:pPr>
        <w:rPr>
          <w:highlight w:val="white"/>
        </w:rPr>
      </w:pPr>
      <w:r>
        <w:rPr>
          <w:highlight w:val="white"/>
        </w:rPr>
        <w:t>I</w:t>
      </w:r>
      <w:r w:rsidR="00646B72">
        <w:rPr>
          <w:highlight w:val="white"/>
        </w:rPr>
        <w:t>f</w:t>
      </w:r>
      <w:r>
        <w:rPr>
          <w:highlight w:val="white"/>
        </w:rPr>
        <w:t xml:space="preserve"> the size is one byte, we replace</w:t>
      </w:r>
      <w:r w:rsidR="00646B72">
        <w:rPr>
          <w:highlight w:val="white"/>
        </w:rPr>
        <w:t xml:space="preserve"> ‘x’ with ‘l’ and remove ‘e’ and ‘r’.</w:t>
      </w:r>
    </w:p>
    <w:p w14:paraId="39F82BA1" w14:textId="77777777" w:rsidR="002B63B5" w:rsidRPr="00DB788F" w:rsidRDefault="002B63B5" w:rsidP="00DB788F">
      <w:pPr>
        <w:pStyle w:val="Code"/>
        <w:rPr>
          <w:highlight w:val="white"/>
        </w:rPr>
      </w:pPr>
      <w:r w:rsidRPr="00DB788F">
        <w:rPr>
          <w:highlight w:val="white"/>
        </w:rPr>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lastRenderedPageBreak/>
        <w:t xml:space="preserve">          break;</w:t>
      </w:r>
    </w:p>
    <w:p w14:paraId="68F2EC1E" w14:textId="20F5A090" w:rsidR="002B63B5" w:rsidRPr="00DB788F" w:rsidRDefault="00A429D8" w:rsidP="00A429D8">
      <w:pPr>
        <w:rPr>
          <w:highlight w:val="white"/>
        </w:rPr>
      </w:pPr>
      <w:r>
        <w:rPr>
          <w:highlight w:val="white"/>
        </w:rPr>
        <w:t>If the size is two bytes, we replace ‘l’ with ‘x’ and remove ‘e’ and ‘r’.</w:t>
      </w: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94668A1" w:rsidR="002B63B5" w:rsidRPr="00DB788F" w:rsidRDefault="00A429D8" w:rsidP="00A429D8">
      <w:pPr>
        <w:rPr>
          <w:highlight w:val="white"/>
        </w:rPr>
      </w:pPr>
      <w:r>
        <w:rPr>
          <w:highlight w:val="white"/>
        </w:rPr>
        <w:t xml:space="preserve">If the size is </w:t>
      </w:r>
      <w:r w:rsidR="004C663F">
        <w:rPr>
          <w:highlight w:val="white"/>
        </w:rPr>
        <w:t>four</w:t>
      </w:r>
      <w:r>
        <w:rPr>
          <w:highlight w:val="white"/>
        </w:rPr>
        <w:t xml:space="preserve"> bytes, we replace ‘l’ with ‘x’ and remove ‘e’ and ‘r’, and add ‘e’ at the beginning.</w:t>
      </w: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t xml:space="preserve">          break;</w:t>
      </w:r>
    </w:p>
    <w:p w14:paraId="3A0682EB" w14:textId="7189809C" w:rsidR="002B63B5" w:rsidRPr="00DB788F" w:rsidRDefault="00A429D8" w:rsidP="00A429D8">
      <w:pPr>
        <w:rPr>
          <w:highlight w:val="white"/>
        </w:rPr>
      </w:pPr>
      <w:r>
        <w:rPr>
          <w:highlight w:val="white"/>
        </w:rPr>
        <w:t xml:space="preserve">If the size is </w:t>
      </w:r>
      <w:r w:rsidR="004C663F">
        <w:rPr>
          <w:highlight w:val="white"/>
        </w:rPr>
        <w:t>eight</w:t>
      </w:r>
      <w:r>
        <w:rPr>
          <w:highlight w:val="white"/>
        </w:rPr>
        <w:t xml:space="preserve"> bytes, we replace ‘l’ with ‘x’ and remove ‘e’ and ‘r’, and add ‘</w:t>
      </w:r>
      <w:r w:rsidR="00045483">
        <w:rPr>
          <w:highlight w:val="white"/>
        </w:rPr>
        <w:t>r</w:t>
      </w:r>
      <w:r>
        <w:rPr>
          <w:highlight w:val="white"/>
        </w:rPr>
        <w:t>’ at the beginning.</w:t>
      </w:r>
    </w:p>
    <w:p w14:paraId="26D93854" w14:textId="77777777" w:rsidR="002B63B5" w:rsidRPr="00DB788F" w:rsidRDefault="002B63B5" w:rsidP="00DB788F">
      <w:pPr>
        <w:pStyle w:val="Code"/>
        <w:rPr>
          <w:highlight w:val="white"/>
        </w:rPr>
      </w:pPr>
      <w:r w:rsidRPr="00DB788F">
        <w:rPr>
          <w:highlight w:val="white"/>
        </w:rPr>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1D616582" w:rsidR="002B63B5" w:rsidRPr="00DB788F" w:rsidRDefault="002B63B5" w:rsidP="0097122C">
      <w:pPr>
        <w:rPr>
          <w:highlight w:val="white"/>
        </w:rPr>
      </w:pPr>
      <w:r w:rsidRPr="00DB788F">
        <w:rPr>
          <w:highlight w:val="white"/>
        </w:rPr>
        <w:t xml:space="preserve">  </w:t>
      </w:r>
      <w:r w:rsidR="0097122C">
        <w:rPr>
          <w:highlight w:val="white"/>
        </w:rPr>
        <w:t xml:space="preserve">The </w:t>
      </w:r>
      <w:r w:rsidR="0097122C" w:rsidRPr="0097122C">
        <w:rPr>
          <w:rStyle w:val="KeyWord0"/>
          <w:highlight w:val="white"/>
        </w:rPr>
        <w:t>SizeOfOperator</w:t>
      </w:r>
      <w:r w:rsidR="0097122C">
        <w:rPr>
          <w:highlight w:val="white"/>
        </w:rPr>
        <w:t xml:space="preserve"> method returns the size of the operator.</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2FD146D" w:rsidR="002B63B5" w:rsidRPr="00DB788F" w:rsidRDefault="002B63B5" w:rsidP="00E23E19">
      <w:pPr>
        <w:rPr>
          <w:highlight w:val="white"/>
        </w:rPr>
      </w:pPr>
      <w:r w:rsidRPr="00DB788F">
        <w:rPr>
          <w:highlight w:val="white"/>
        </w:rPr>
        <w:t xml:space="preserve">  </w:t>
      </w:r>
      <w:r w:rsidR="00E23E19">
        <w:rPr>
          <w:highlight w:val="white"/>
        </w:rPr>
        <w:t xml:space="preserve">The </w:t>
      </w:r>
      <w:r w:rsidR="00E23E19" w:rsidRPr="00E23E19">
        <w:rPr>
          <w:rStyle w:val="KeyWord0"/>
          <w:highlight w:val="white"/>
        </w:rPr>
        <w:t>OperatorToSize</w:t>
      </w:r>
      <w:r w:rsidR="00E23E19">
        <w:rPr>
          <w:highlight w:val="white"/>
        </w:rPr>
        <w:t xml:space="preserve"> method </w:t>
      </w:r>
      <w:r w:rsidR="00717F58">
        <w:rPr>
          <w:highlight w:val="white"/>
        </w:rPr>
        <w:t>changes a plain operator to a size operator.</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lastRenderedPageBreak/>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3E87D552"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522" w:name="_Toc49764403"/>
      <w:proofErr w:type="spellStart"/>
      <w:r>
        <w:rPr>
          <w:highlight w:val="white"/>
        </w:rPr>
        <w:lastRenderedPageBreak/>
        <w:t>ToString</w:t>
      </w:r>
      <w:bookmarkEnd w:id="522"/>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proofErr w:type="spellStart"/>
            <w:r>
              <w:rPr>
                <w:highlight w:val="white"/>
              </w:rPr>
              <w:t>fadd</w:t>
            </w:r>
            <w:proofErr w:type="spellEnd"/>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proofErr w:type="spellStart"/>
            <w:r>
              <w:rPr>
                <w:highlight w:val="white"/>
              </w:rPr>
              <w:t>inc</w:t>
            </w:r>
            <w:proofErr w:type="spellEnd"/>
            <w:r>
              <w:rPr>
                <w:highlight w:val="white"/>
              </w:rPr>
              <w:t xml:space="preserve"> [bp + 2]</w:t>
            </w:r>
          </w:p>
          <w:p w14:paraId="4229EEF0" w14:textId="67E87475" w:rsidR="00F027BF" w:rsidRDefault="00F027BF" w:rsidP="00A45E17">
            <w:pPr>
              <w:spacing w:before="0" w:after="40"/>
              <w:rPr>
                <w:highlight w:val="white"/>
              </w:rPr>
            </w:pPr>
            <w:proofErr w:type="spellStart"/>
            <w:r>
              <w:rPr>
                <w:highlight w:val="white"/>
              </w:rPr>
              <w:t>dec</w:t>
            </w:r>
            <w:proofErr w:type="spellEnd"/>
            <w:r>
              <w:rPr>
                <w:highlight w:val="white"/>
              </w:rPr>
              <w:t xml:space="preserve">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lastRenderedPageBreak/>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lastRenderedPageBreak/>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lastRenderedPageBreak/>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w:t>
      </w:r>
      <w:proofErr w:type="spellStart"/>
      <w:r>
        <w:rPr>
          <w:highlight w:val="white"/>
        </w:rPr>
        <w:t>locaed</w:t>
      </w:r>
      <w:proofErr w:type="spellEnd"/>
      <w:r>
        <w:rPr>
          <w:highlight w:val="white"/>
        </w:rPr>
        <w:t xml:space="preserve">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w:t>
      </w:r>
      <w:proofErr w:type="spellStart"/>
      <w:r>
        <w:rPr>
          <w:highlight w:val="white"/>
        </w:rPr>
        <w:t>throught</w:t>
      </w:r>
      <w:proofErr w:type="spellEnd"/>
      <w:r>
        <w:rPr>
          <w:highlight w:val="white"/>
        </w:rPr>
        <w:t xml:space="preserve">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lastRenderedPageBreak/>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72255CD5" w14:textId="098E4B93" w:rsidR="002B63B5" w:rsidRDefault="00DC7109" w:rsidP="00DC7109">
      <w:pPr>
        <w:pStyle w:val="Rubrik3"/>
        <w:rPr>
          <w:highlight w:val="white"/>
        </w:rPr>
      </w:pPr>
      <w:proofErr w:type="spellStart"/>
      <w:r>
        <w:rPr>
          <w:highlight w:val="white"/>
        </w:rPr>
        <w:t>ByteList</w:t>
      </w:r>
      <w:proofErr w:type="spellEnd"/>
    </w:p>
    <w:p w14:paraId="32F5FCA7" w14:textId="18B402FA" w:rsidR="00542556" w:rsidRPr="00542556" w:rsidRDefault="00542556" w:rsidP="00542556">
      <w:pPr>
        <w:rPr>
          <w:highlight w:val="white"/>
        </w:rPr>
      </w:pPr>
      <w:r>
        <w:rPr>
          <w:highlight w:val="white"/>
        </w:rPr>
        <w:t xml:space="preserve">The </w:t>
      </w:r>
      <w:r w:rsidRPr="00542556">
        <w:rPr>
          <w:rStyle w:val="KeyWord0"/>
          <w:highlight w:val="white"/>
        </w:rPr>
        <w:t>ByteList</w:t>
      </w:r>
      <w:r>
        <w:rPr>
          <w:highlight w:val="white"/>
        </w:rPr>
        <w:t xml:space="preserve"> method </w:t>
      </w:r>
      <w:r w:rsidR="00407BEA">
        <w:rPr>
          <w:highlight w:val="white"/>
        </w:rPr>
        <w:t>return the assembly code instruction converted to an list of bytes.</w:t>
      </w:r>
    </w:p>
    <w:p w14:paraId="1E675470" w14:textId="77777777" w:rsidR="002B63B5" w:rsidRPr="00DB788F" w:rsidRDefault="002B63B5" w:rsidP="00DB788F">
      <w:pPr>
        <w:pStyle w:val="Code"/>
        <w:rPr>
          <w:highlight w:val="white"/>
        </w:rPr>
      </w:pPr>
      <w:r w:rsidRPr="00DB788F">
        <w:rPr>
          <w:highlight w:val="white"/>
        </w:rPr>
        <w:t xml:space="preserve">    public List&lt;byte&gt; ByteList() {</w:t>
      </w:r>
    </w:p>
    <w:p w14:paraId="7D1F064E" w14:textId="77777777" w:rsidR="002B63B5" w:rsidRPr="00DB788F" w:rsidRDefault="002B63B5" w:rsidP="00DB788F">
      <w:pPr>
        <w:pStyle w:val="Code"/>
        <w:rPr>
          <w:highlight w:val="white"/>
        </w:rPr>
      </w:pPr>
      <w:r w:rsidRPr="00DB788F">
        <w:rPr>
          <w:highlight w:val="white"/>
        </w:rPr>
        <w:t xml:space="preserve">      object operand0 = m_operandArray[0],</w:t>
      </w:r>
    </w:p>
    <w:p w14:paraId="2A41D254" w14:textId="77777777" w:rsidR="002B63B5" w:rsidRPr="00DB788F" w:rsidRDefault="002B63B5" w:rsidP="00DB788F">
      <w:pPr>
        <w:pStyle w:val="Code"/>
        <w:rPr>
          <w:highlight w:val="white"/>
        </w:rPr>
      </w:pPr>
      <w:r w:rsidRPr="00DB788F">
        <w:rPr>
          <w:highlight w:val="white"/>
        </w:rPr>
        <w:t xml:space="preserve">             operand1 = m_operandArray[1],</w:t>
      </w:r>
    </w:p>
    <w:p w14:paraId="3A2E9AE3" w14:textId="77777777" w:rsidR="002B63B5" w:rsidRPr="00DB788F" w:rsidRDefault="002B63B5" w:rsidP="00DB788F">
      <w:pPr>
        <w:pStyle w:val="Code"/>
        <w:rPr>
          <w:highlight w:val="white"/>
        </w:rPr>
      </w:pPr>
      <w:r w:rsidRPr="00DB788F">
        <w:rPr>
          <w:highlight w:val="white"/>
        </w:rPr>
        <w:t xml:space="preserve">             operand2 = m_operandArray[2];</w:t>
      </w:r>
    </w:p>
    <w:p w14:paraId="28F8BD0D" w14:textId="01B18125" w:rsidR="002B63B5" w:rsidRPr="00DB788F" w:rsidRDefault="00100325" w:rsidP="00100325">
      <w:pPr>
        <w:rPr>
          <w:highlight w:val="white"/>
        </w:rPr>
      </w:pPr>
      <w:r>
        <w:rPr>
          <w:highlight w:val="white"/>
        </w:rPr>
        <w:t xml:space="preserve">For empty instruction, </w:t>
      </w:r>
      <w:r w:rsidR="00D10BB8">
        <w:rPr>
          <w:highlight w:val="white"/>
        </w:rPr>
        <w:t xml:space="preserve">or for a </w:t>
      </w:r>
      <w:r>
        <w:rPr>
          <w:highlight w:val="white"/>
        </w:rPr>
        <w:t>label or comment instruction we just return an empty list.</w:t>
      </w:r>
    </w:p>
    <w:p w14:paraId="6979533E" w14:textId="77777777" w:rsidR="002B63B5" w:rsidRPr="00DB788F" w:rsidRDefault="002B63B5" w:rsidP="00DB788F">
      <w:pPr>
        <w:pStyle w:val="Code"/>
        <w:rPr>
          <w:highlight w:val="white"/>
        </w:rPr>
      </w:pPr>
      <w:r w:rsidRPr="00DB788F">
        <w:rPr>
          <w:highlight w:val="white"/>
        </w:rPr>
        <w:t xml:space="preserve">      if ((Operator == AssemblyOperator.empty) ||</w:t>
      </w:r>
    </w:p>
    <w:p w14:paraId="6E7B6237" w14:textId="77777777" w:rsidR="002B63B5" w:rsidRPr="00DB788F" w:rsidRDefault="002B63B5" w:rsidP="00DB788F">
      <w:pPr>
        <w:pStyle w:val="Code"/>
        <w:rPr>
          <w:highlight w:val="white"/>
        </w:rPr>
      </w:pPr>
      <w:r w:rsidRPr="00DB788F">
        <w:rPr>
          <w:highlight w:val="white"/>
        </w:rPr>
        <w:t xml:space="preserve">          (Operator == AssemblyOperator.label) ||</w:t>
      </w:r>
    </w:p>
    <w:p w14:paraId="0E73B904" w14:textId="77777777" w:rsidR="002B63B5" w:rsidRPr="00DB788F" w:rsidRDefault="002B63B5" w:rsidP="00DB788F">
      <w:pPr>
        <w:pStyle w:val="Code"/>
        <w:rPr>
          <w:highlight w:val="white"/>
        </w:rPr>
      </w:pPr>
      <w:r w:rsidRPr="00DB788F">
        <w:rPr>
          <w:highlight w:val="white"/>
        </w:rPr>
        <w:t xml:space="preserve">          (Operator == AssemblyOperator.comment)) {</w:t>
      </w:r>
    </w:p>
    <w:p w14:paraId="088D8AA0" w14:textId="77777777" w:rsidR="002B63B5" w:rsidRPr="00DB788F" w:rsidRDefault="002B63B5" w:rsidP="00DB788F">
      <w:pPr>
        <w:pStyle w:val="Code"/>
        <w:rPr>
          <w:highlight w:val="white"/>
        </w:rPr>
      </w:pPr>
      <w:r w:rsidRPr="00DB788F">
        <w:rPr>
          <w:highlight w:val="white"/>
        </w:rPr>
        <w:t xml:space="preserve">        return (new List&lt;byte&gt;());</w:t>
      </w:r>
    </w:p>
    <w:p w14:paraId="390BCA22" w14:textId="3D4A1C41" w:rsidR="002B63B5" w:rsidRDefault="002B63B5" w:rsidP="00DB788F">
      <w:pPr>
        <w:pStyle w:val="Code"/>
        <w:rPr>
          <w:highlight w:val="white"/>
        </w:rPr>
      </w:pPr>
      <w:r w:rsidRPr="00DB788F">
        <w:rPr>
          <w:highlight w:val="white"/>
        </w:rPr>
        <w:t xml:space="preserve">      }</w:t>
      </w:r>
    </w:p>
    <w:p w14:paraId="5F2AAB8C" w14:textId="37C82EFC" w:rsidR="00D10BB8" w:rsidRPr="00DB788F" w:rsidRDefault="00D10BB8" w:rsidP="00DE327B">
      <w:pPr>
        <w:rPr>
          <w:highlight w:val="white"/>
        </w:rPr>
      </w:pPr>
      <w:r>
        <w:rPr>
          <w:highlight w:val="white"/>
        </w:rPr>
        <w:t xml:space="preserve">For </w:t>
      </w:r>
      <w:r w:rsidR="00DE327B">
        <w:rPr>
          <w:highlight w:val="white"/>
        </w:rPr>
        <w:t>the definition of an address</w:t>
      </w:r>
      <w:r w:rsidR="00D13519">
        <w:rPr>
          <w:highlight w:val="white"/>
        </w:rPr>
        <w:t>, we add the offset to the byte list.</w:t>
      </w:r>
    </w:p>
    <w:p w14:paraId="14564210" w14:textId="77777777" w:rsidR="002B63B5" w:rsidRPr="00DB788F" w:rsidRDefault="002B63B5" w:rsidP="00DB788F">
      <w:pPr>
        <w:pStyle w:val="Code"/>
        <w:rPr>
          <w:highlight w:val="white"/>
        </w:rPr>
      </w:pPr>
      <w:r w:rsidRPr="00DB788F">
        <w:rPr>
          <w:highlight w:val="white"/>
        </w:rPr>
        <w:t xml:space="preserve">      else if (Operator == AssemblyOperator.define_address) {</w:t>
      </w:r>
    </w:p>
    <w:p w14:paraId="4C310CC5" w14:textId="77777777" w:rsidR="002B63B5" w:rsidRPr="00DB788F" w:rsidRDefault="002B63B5" w:rsidP="00DB788F">
      <w:pPr>
        <w:pStyle w:val="Code"/>
        <w:rPr>
          <w:highlight w:val="white"/>
        </w:rPr>
      </w:pPr>
      <w:r w:rsidRPr="00DB788F">
        <w:rPr>
          <w:highlight w:val="white"/>
        </w:rPr>
        <w:t xml:space="preserve">        int offset = (int) operand1;</w:t>
      </w:r>
    </w:p>
    <w:p w14:paraId="10C3BACF"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69432A67" w14:textId="4F70FF29" w:rsidR="002B63B5" w:rsidRPr="00DB788F" w:rsidRDefault="002B63B5" w:rsidP="00DB788F">
      <w:pPr>
        <w:pStyle w:val="Code"/>
        <w:rPr>
          <w:highlight w:val="white"/>
        </w:rPr>
      </w:pPr>
      <w:r w:rsidRPr="00DB788F">
        <w:rPr>
          <w:highlight w:val="white"/>
        </w:rPr>
        <w:t xml:space="preserve">        LoadByteList(byteList, 0, TypeSize.PointerSize, (BigInteger) offset);</w:t>
      </w:r>
    </w:p>
    <w:p w14:paraId="50BEA302" w14:textId="77777777" w:rsidR="002B63B5" w:rsidRPr="00DB788F" w:rsidRDefault="002B63B5" w:rsidP="00DB788F">
      <w:pPr>
        <w:pStyle w:val="Code"/>
        <w:rPr>
          <w:highlight w:val="white"/>
        </w:rPr>
      </w:pPr>
      <w:r w:rsidRPr="00DB788F">
        <w:rPr>
          <w:highlight w:val="white"/>
        </w:rPr>
        <w:t xml:space="preserve">        return byteList;</w:t>
      </w:r>
    </w:p>
    <w:p w14:paraId="3C806BA7" w14:textId="25F4ECE0" w:rsidR="002B63B5" w:rsidRDefault="002B63B5" w:rsidP="00DB788F">
      <w:pPr>
        <w:pStyle w:val="Code"/>
        <w:rPr>
          <w:highlight w:val="white"/>
        </w:rPr>
      </w:pPr>
      <w:r w:rsidRPr="00DB788F">
        <w:rPr>
          <w:highlight w:val="white"/>
        </w:rPr>
        <w:t xml:space="preserve">      }</w:t>
      </w:r>
    </w:p>
    <w:p w14:paraId="40301695" w14:textId="260B6F62" w:rsidR="00BF68ED" w:rsidRPr="00DB788F" w:rsidRDefault="00BF68ED" w:rsidP="00BF68ED">
      <w:pPr>
        <w:rPr>
          <w:highlight w:val="white"/>
        </w:rPr>
      </w:pPr>
      <w:r>
        <w:rPr>
          <w:highlight w:val="white"/>
        </w:rPr>
        <w:lastRenderedPageBreak/>
        <w:t>For a zero value, we just return a list</w:t>
      </w:r>
      <w:r w:rsidR="00621654">
        <w:rPr>
          <w:highlight w:val="white"/>
        </w:rPr>
        <w:t xml:space="preserve"> </w:t>
      </w:r>
      <w:r>
        <w:rPr>
          <w:highlight w:val="white"/>
        </w:rPr>
        <w:t>of zeros.</w:t>
      </w:r>
    </w:p>
    <w:p w14:paraId="25AEBD09" w14:textId="77777777" w:rsidR="002B63B5" w:rsidRPr="00DB788F" w:rsidRDefault="002B63B5" w:rsidP="00DB788F">
      <w:pPr>
        <w:pStyle w:val="Code"/>
        <w:rPr>
          <w:highlight w:val="white"/>
        </w:rPr>
      </w:pPr>
      <w:r w:rsidRPr="00DB788F">
        <w:rPr>
          <w:highlight w:val="white"/>
        </w:rPr>
        <w:t xml:space="preserve">      else if (Operator == AssemblyOperator.define_zero_sequence) {</w:t>
      </w:r>
    </w:p>
    <w:p w14:paraId="3B96D42B" w14:textId="77777777" w:rsidR="002B63B5" w:rsidRPr="00DB788F" w:rsidRDefault="002B63B5" w:rsidP="00DB788F">
      <w:pPr>
        <w:pStyle w:val="Code"/>
        <w:rPr>
          <w:highlight w:val="white"/>
        </w:rPr>
      </w:pPr>
      <w:r w:rsidRPr="00DB788F">
        <w:rPr>
          <w:highlight w:val="white"/>
        </w:rPr>
        <w:t xml:space="preserve">        int size = (int) operand0;</w:t>
      </w:r>
    </w:p>
    <w:p w14:paraId="24563D8E" w14:textId="77777777" w:rsidR="002B63B5" w:rsidRPr="00DB788F" w:rsidRDefault="002B63B5" w:rsidP="00DB788F">
      <w:pPr>
        <w:pStyle w:val="Code"/>
        <w:rPr>
          <w:highlight w:val="white"/>
        </w:rPr>
      </w:pPr>
      <w:r w:rsidRPr="00DB788F">
        <w:rPr>
          <w:highlight w:val="white"/>
        </w:rPr>
        <w:t xml:space="preserve">        return (new List&lt;byte&gt;(new byte[size]));</w:t>
      </w:r>
    </w:p>
    <w:p w14:paraId="1B843273" w14:textId="22D9C94B" w:rsidR="002B63B5" w:rsidRDefault="002B63B5" w:rsidP="00DB788F">
      <w:pPr>
        <w:pStyle w:val="Code"/>
        <w:rPr>
          <w:highlight w:val="white"/>
        </w:rPr>
      </w:pPr>
      <w:r w:rsidRPr="00DB788F">
        <w:rPr>
          <w:highlight w:val="white"/>
        </w:rPr>
        <w:t xml:space="preserve">      }</w:t>
      </w:r>
    </w:p>
    <w:p w14:paraId="180C0216" w14:textId="6AB7E92A" w:rsidR="00B2405F" w:rsidRPr="00DB788F" w:rsidRDefault="00B2405F" w:rsidP="00B2405F">
      <w:pPr>
        <w:rPr>
          <w:highlight w:val="white"/>
        </w:rPr>
      </w:pPr>
      <w:r>
        <w:rPr>
          <w:highlight w:val="white"/>
        </w:rPr>
        <w:t xml:space="preserve">A value can be </w:t>
      </w:r>
      <w:r w:rsidR="00F63E9B">
        <w:rPr>
          <w:highlight w:val="white"/>
        </w:rPr>
        <w:t xml:space="preserve">a </w:t>
      </w:r>
      <w:r w:rsidR="00ED2CAC">
        <w:rPr>
          <w:highlight w:val="white"/>
        </w:rPr>
        <w:t>floating value, a string, a static address, or a pointer or an integral value.</w:t>
      </w:r>
    </w:p>
    <w:p w14:paraId="6817645A" w14:textId="77777777" w:rsidR="00A44D30" w:rsidRPr="00A44D30" w:rsidRDefault="00A44D30" w:rsidP="00A44D30">
      <w:pPr>
        <w:pStyle w:val="Code"/>
        <w:rPr>
          <w:highlight w:val="white"/>
        </w:rPr>
      </w:pPr>
      <w:r w:rsidRPr="00A44D30">
        <w:rPr>
          <w:highlight w:val="white"/>
        </w:rPr>
        <w:t xml:space="preserve">      else if (Operator == AssemblyOperator.define_value) {</w:t>
      </w:r>
    </w:p>
    <w:p w14:paraId="6471C31C" w14:textId="77777777" w:rsidR="00A44D30" w:rsidRPr="00A44D30" w:rsidRDefault="00A44D30" w:rsidP="00A44D30">
      <w:pPr>
        <w:pStyle w:val="Code"/>
        <w:rPr>
          <w:highlight w:val="white"/>
        </w:rPr>
      </w:pPr>
      <w:r w:rsidRPr="00A44D30">
        <w:rPr>
          <w:highlight w:val="white"/>
        </w:rPr>
        <w:t xml:space="preserve">        Sort sort = (Sort) operand0;</w:t>
      </w:r>
    </w:p>
    <w:p w14:paraId="7B56F105" w14:textId="77777777" w:rsidR="00A44D30" w:rsidRPr="00A44D30" w:rsidRDefault="00A44D30" w:rsidP="00A44D30">
      <w:pPr>
        <w:pStyle w:val="Code"/>
        <w:rPr>
          <w:highlight w:val="white"/>
        </w:rPr>
      </w:pPr>
      <w:r w:rsidRPr="00A44D30">
        <w:rPr>
          <w:highlight w:val="white"/>
        </w:rPr>
        <w:t xml:space="preserve">        object value = operand1;</w:t>
      </w:r>
    </w:p>
    <w:p w14:paraId="51694394" w14:textId="77777777" w:rsidR="00A44D30" w:rsidRPr="00A44D30" w:rsidRDefault="00A44D30" w:rsidP="00A44D30">
      <w:pPr>
        <w:pStyle w:val="Code"/>
        <w:rPr>
          <w:highlight w:val="white"/>
        </w:rPr>
      </w:pPr>
      <w:r w:rsidRPr="00A44D30">
        <w:rPr>
          <w:highlight w:val="white"/>
        </w:rPr>
        <w:t xml:space="preserve">        List&lt;byte&gt; byteList;</w:t>
      </w:r>
    </w:p>
    <w:p w14:paraId="4E525ADC" w14:textId="254319EE" w:rsidR="00A44D30" w:rsidRPr="00A44D30" w:rsidRDefault="00EE6F42" w:rsidP="00EE6F42">
      <w:pPr>
        <w:rPr>
          <w:highlight w:val="white"/>
        </w:rPr>
      </w:pPr>
      <w:r>
        <w:rPr>
          <w:highlight w:val="white"/>
        </w:rPr>
        <w:t xml:space="preserve">In case of float, double, or </w:t>
      </w:r>
      <w:proofErr w:type="spellStart"/>
      <w:r>
        <w:rPr>
          <w:highlight w:val="white"/>
        </w:rPr>
        <w:t>lond</w:t>
      </w:r>
      <w:proofErr w:type="spellEnd"/>
      <w:r>
        <w:rPr>
          <w:highlight w:val="white"/>
        </w:rPr>
        <w:t xml:space="preserve"> double, we </w:t>
      </w:r>
      <w:r w:rsidR="00F84727">
        <w:rPr>
          <w:highlight w:val="white"/>
        </w:rPr>
        <w:t xml:space="preserve">call </w:t>
      </w:r>
      <w:r w:rsidR="00F84727" w:rsidRPr="00F84727">
        <w:rPr>
          <w:rStyle w:val="KeyWord0"/>
          <w:highlight w:val="white"/>
        </w:rPr>
        <w:t>GetBytes</w:t>
      </w:r>
      <w:r w:rsidR="00F84727">
        <w:rPr>
          <w:highlight w:val="white"/>
        </w:rPr>
        <w:t xml:space="preserve"> in the standard library </w:t>
      </w:r>
      <w:r w:rsidR="00F84727" w:rsidRPr="00F84727">
        <w:rPr>
          <w:rStyle w:val="KeyWord0"/>
          <w:highlight w:val="white"/>
        </w:rPr>
        <w:t>BitConverter</w:t>
      </w:r>
      <w:r w:rsidR="00F84727">
        <w:rPr>
          <w:highlight w:val="white"/>
        </w:rPr>
        <w:t xml:space="preserve"> class.</w:t>
      </w:r>
    </w:p>
    <w:p w14:paraId="48747872" w14:textId="77777777" w:rsidR="00A44D30" w:rsidRPr="00A44D30" w:rsidRDefault="00A44D30" w:rsidP="00A44D30">
      <w:pPr>
        <w:pStyle w:val="Code"/>
        <w:rPr>
          <w:highlight w:val="white"/>
        </w:rPr>
      </w:pPr>
      <w:r w:rsidRPr="00A44D30">
        <w:rPr>
          <w:highlight w:val="white"/>
        </w:rPr>
        <w:t xml:space="preserve">        if (sort == Sort.Float) {</w:t>
      </w:r>
    </w:p>
    <w:p w14:paraId="373D950A" w14:textId="77777777" w:rsidR="00A44D30" w:rsidRPr="00A44D30" w:rsidRDefault="00A44D30" w:rsidP="00A44D30">
      <w:pPr>
        <w:pStyle w:val="Code"/>
        <w:rPr>
          <w:highlight w:val="white"/>
        </w:rPr>
      </w:pPr>
      <w:r w:rsidRPr="00A44D30">
        <w:rPr>
          <w:highlight w:val="white"/>
        </w:rPr>
        <w:t xml:space="preserve">          float floatValue = (float) ((decimal) operand0);</w:t>
      </w:r>
    </w:p>
    <w:p w14:paraId="508B827D" w14:textId="77777777" w:rsidR="00A44D30" w:rsidRPr="00A44D30" w:rsidRDefault="00A44D30" w:rsidP="00A44D30">
      <w:pPr>
        <w:pStyle w:val="Code"/>
        <w:rPr>
          <w:highlight w:val="white"/>
        </w:rPr>
      </w:pPr>
      <w:r w:rsidRPr="00A44D30">
        <w:rPr>
          <w:highlight w:val="white"/>
        </w:rPr>
        <w:t xml:space="preserve">          byteList =  new List&lt;byte&gt;(BitConverter.GetBytes(floatValue));</w:t>
      </w:r>
    </w:p>
    <w:p w14:paraId="1319D7CB" w14:textId="77777777" w:rsidR="00A44D30" w:rsidRPr="00A44D30" w:rsidRDefault="00A44D30" w:rsidP="00A44D30">
      <w:pPr>
        <w:pStyle w:val="Code"/>
        <w:rPr>
          <w:highlight w:val="white"/>
        </w:rPr>
      </w:pPr>
      <w:r w:rsidRPr="00A44D30">
        <w:rPr>
          <w:highlight w:val="white"/>
        </w:rPr>
        <w:t xml:space="preserve">        }</w:t>
      </w:r>
    </w:p>
    <w:p w14:paraId="61784D2D" w14:textId="77777777" w:rsidR="00A44D30" w:rsidRPr="00A44D30" w:rsidRDefault="00A44D30" w:rsidP="00A44D30">
      <w:pPr>
        <w:pStyle w:val="Code"/>
        <w:rPr>
          <w:highlight w:val="white"/>
        </w:rPr>
      </w:pPr>
      <w:r w:rsidRPr="00A44D30">
        <w:rPr>
          <w:highlight w:val="white"/>
        </w:rPr>
        <w:t xml:space="preserve">        else if ((sort == Sort.Double) || (sort == Sort.Long_Double)) {</w:t>
      </w:r>
    </w:p>
    <w:p w14:paraId="5F35ADA8" w14:textId="77777777" w:rsidR="00A44D30" w:rsidRPr="00A44D30" w:rsidRDefault="00A44D30" w:rsidP="00A44D30">
      <w:pPr>
        <w:pStyle w:val="Code"/>
        <w:rPr>
          <w:highlight w:val="white"/>
        </w:rPr>
      </w:pPr>
      <w:r w:rsidRPr="00A44D30">
        <w:rPr>
          <w:highlight w:val="white"/>
        </w:rPr>
        <w:t xml:space="preserve">          double doubleValue = (double) ((decimal) value);</w:t>
      </w:r>
    </w:p>
    <w:p w14:paraId="2953FEF8" w14:textId="77777777" w:rsidR="00A44D30" w:rsidRPr="00A44D30" w:rsidRDefault="00A44D30" w:rsidP="00A44D30">
      <w:pPr>
        <w:pStyle w:val="Code"/>
        <w:rPr>
          <w:highlight w:val="white"/>
        </w:rPr>
      </w:pPr>
      <w:r w:rsidRPr="00A44D30">
        <w:rPr>
          <w:highlight w:val="white"/>
        </w:rPr>
        <w:t xml:space="preserve">          byteList = new List&lt;byte&gt;(BitConverter.GetBytes(doubleValue));</w:t>
      </w:r>
    </w:p>
    <w:p w14:paraId="16692A04" w14:textId="1A467F61" w:rsidR="00A44D30" w:rsidRDefault="00A44D30" w:rsidP="00A44D30">
      <w:pPr>
        <w:pStyle w:val="Code"/>
        <w:rPr>
          <w:highlight w:val="white"/>
        </w:rPr>
      </w:pPr>
      <w:r w:rsidRPr="00A44D30">
        <w:rPr>
          <w:highlight w:val="white"/>
        </w:rPr>
        <w:t xml:space="preserve">        }</w:t>
      </w:r>
    </w:p>
    <w:p w14:paraId="1D915D65" w14:textId="3557449D" w:rsidR="00F84727" w:rsidRPr="00A44D30" w:rsidRDefault="00F84727" w:rsidP="00222B93">
      <w:pPr>
        <w:rPr>
          <w:highlight w:val="white"/>
        </w:rPr>
      </w:pPr>
      <w:r>
        <w:rPr>
          <w:highlight w:val="white"/>
        </w:rPr>
        <w:t xml:space="preserve">In case </w:t>
      </w:r>
      <w:r w:rsidR="00222B93">
        <w:rPr>
          <w:highlight w:val="white"/>
        </w:rPr>
        <w:t>of string we fill the byte list with the characters of the string and add the terminating zero character.</w:t>
      </w:r>
    </w:p>
    <w:p w14:paraId="5B7D9E96" w14:textId="77777777" w:rsidR="00A44D30" w:rsidRPr="00A44D30" w:rsidRDefault="00A44D30" w:rsidP="00A44D30">
      <w:pPr>
        <w:pStyle w:val="Code"/>
        <w:rPr>
          <w:highlight w:val="white"/>
        </w:rPr>
      </w:pPr>
      <w:r w:rsidRPr="00A44D30">
        <w:rPr>
          <w:highlight w:val="white"/>
        </w:rPr>
        <w:t xml:space="preserve">        else if (sort == Sort.String) {</w:t>
      </w:r>
    </w:p>
    <w:p w14:paraId="7D39D71A" w14:textId="77777777" w:rsidR="00A44D30" w:rsidRPr="00A44D30" w:rsidRDefault="00A44D30" w:rsidP="00A44D30">
      <w:pPr>
        <w:pStyle w:val="Code"/>
        <w:rPr>
          <w:highlight w:val="white"/>
        </w:rPr>
      </w:pPr>
      <w:r w:rsidRPr="00A44D30">
        <w:rPr>
          <w:highlight w:val="white"/>
        </w:rPr>
        <w:t xml:space="preserve">          string text = (string) value;</w:t>
      </w:r>
    </w:p>
    <w:p w14:paraId="2EFDEEE4" w14:textId="77777777" w:rsidR="00A44D30" w:rsidRPr="00A44D30" w:rsidRDefault="00A44D30" w:rsidP="00A44D30">
      <w:pPr>
        <w:pStyle w:val="Code"/>
        <w:rPr>
          <w:highlight w:val="white"/>
        </w:rPr>
      </w:pPr>
      <w:r w:rsidRPr="00A44D30">
        <w:rPr>
          <w:highlight w:val="white"/>
        </w:rPr>
        <w:t xml:space="preserve">          byteList = new List&lt;byte&gt;();</w:t>
      </w:r>
    </w:p>
    <w:p w14:paraId="5EC270C6" w14:textId="77777777" w:rsidR="00A44D30" w:rsidRPr="00A44D30" w:rsidRDefault="00A44D30" w:rsidP="00A44D30">
      <w:pPr>
        <w:pStyle w:val="Code"/>
        <w:rPr>
          <w:highlight w:val="white"/>
        </w:rPr>
      </w:pPr>
    </w:p>
    <w:p w14:paraId="646D54DD" w14:textId="77777777" w:rsidR="00A44D30" w:rsidRPr="00A44D30" w:rsidRDefault="00A44D30" w:rsidP="00A44D30">
      <w:pPr>
        <w:pStyle w:val="Code"/>
        <w:rPr>
          <w:highlight w:val="white"/>
        </w:rPr>
      </w:pPr>
      <w:r w:rsidRPr="00A44D30">
        <w:rPr>
          <w:highlight w:val="white"/>
        </w:rPr>
        <w:t xml:space="preserve">          foreach (char c in text) {</w:t>
      </w:r>
    </w:p>
    <w:p w14:paraId="515D8291" w14:textId="77777777" w:rsidR="00A44D30" w:rsidRPr="00A44D30" w:rsidRDefault="00A44D30" w:rsidP="00A44D30">
      <w:pPr>
        <w:pStyle w:val="Code"/>
        <w:rPr>
          <w:highlight w:val="white"/>
        </w:rPr>
      </w:pPr>
      <w:r w:rsidRPr="00A44D30">
        <w:rPr>
          <w:highlight w:val="white"/>
        </w:rPr>
        <w:t xml:space="preserve">            byteList.Add((byte) c);</w:t>
      </w:r>
    </w:p>
    <w:p w14:paraId="0B66DE2E" w14:textId="77777777" w:rsidR="00A44D30" w:rsidRPr="00A44D30" w:rsidRDefault="00A44D30" w:rsidP="00A44D30">
      <w:pPr>
        <w:pStyle w:val="Code"/>
        <w:rPr>
          <w:highlight w:val="white"/>
        </w:rPr>
      </w:pPr>
      <w:r w:rsidRPr="00A44D30">
        <w:rPr>
          <w:highlight w:val="white"/>
        </w:rPr>
        <w:t xml:space="preserve">          }</w:t>
      </w:r>
    </w:p>
    <w:p w14:paraId="0466349A" w14:textId="77777777" w:rsidR="00A44D30" w:rsidRPr="00A44D30" w:rsidRDefault="00A44D30" w:rsidP="00A44D30">
      <w:pPr>
        <w:pStyle w:val="Code"/>
        <w:rPr>
          <w:highlight w:val="white"/>
        </w:rPr>
      </w:pPr>
    </w:p>
    <w:p w14:paraId="5FFC99A9" w14:textId="77777777" w:rsidR="00A44D30" w:rsidRPr="00A44D30" w:rsidRDefault="00A44D30" w:rsidP="00A44D30">
      <w:pPr>
        <w:pStyle w:val="Code"/>
        <w:rPr>
          <w:highlight w:val="white"/>
        </w:rPr>
      </w:pPr>
      <w:r w:rsidRPr="00A44D30">
        <w:rPr>
          <w:highlight w:val="white"/>
        </w:rPr>
        <w:t xml:space="preserve">          byteList.Add((byte) 0);</w:t>
      </w:r>
    </w:p>
    <w:p w14:paraId="789FDE8E" w14:textId="6FF01DCA" w:rsidR="00A44D30" w:rsidRDefault="00A44D30" w:rsidP="00A44D30">
      <w:pPr>
        <w:pStyle w:val="Code"/>
        <w:rPr>
          <w:highlight w:val="white"/>
        </w:rPr>
      </w:pPr>
      <w:r w:rsidRPr="00A44D30">
        <w:rPr>
          <w:highlight w:val="white"/>
        </w:rPr>
        <w:t xml:space="preserve">        }</w:t>
      </w:r>
    </w:p>
    <w:p w14:paraId="69B3B7A8" w14:textId="0E0D7CDB" w:rsidR="00222B93" w:rsidRPr="00A44D30" w:rsidRDefault="00222B93" w:rsidP="00222B93">
      <w:pPr>
        <w:rPr>
          <w:highlight w:val="white"/>
        </w:rPr>
      </w:pPr>
      <w:r>
        <w:rPr>
          <w:highlight w:val="white"/>
        </w:rPr>
        <w:t>Otherwise, we have an int</w:t>
      </w:r>
      <w:r w:rsidR="00461D8D">
        <w:rPr>
          <w:highlight w:val="white"/>
        </w:rPr>
        <w:t>e</w:t>
      </w:r>
      <w:r>
        <w:rPr>
          <w:highlight w:val="white"/>
        </w:rPr>
        <w:t>gral of pointer value.</w:t>
      </w:r>
      <w:r w:rsidR="00461D8D">
        <w:rPr>
          <w:highlight w:val="white"/>
        </w:rPr>
        <w:t xml:space="preserve"> If the value is a static address, we load </w:t>
      </w:r>
      <w:r w:rsidR="00FC52FA">
        <w:rPr>
          <w:highlight w:val="white"/>
        </w:rPr>
        <w:t>its offset into the byte list. The address itself will be added by the linker later</w:t>
      </w:r>
      <w:r w:rsidR="00304B60">
        <w:rPr>
          <w:highlight w:val="white"/>
        </w:rPr>
        <w:t xml:space="preserve"> on</w:t>
      </w:r>
      <w:r w:rsidR="00FC52FA">
        <w:rPr>
          <w:highlight w:val="white"/>
        </w:rPr>
        <w:t>. If the value is not a static address, we just load it into the byte list.</w:t>
      </w:r>
    </w:p>
    <w:p w14:paraId="13A99EC5" w14:textId="77777777" w:rsidR="00434322" w:rsidRPr="00434322" w:rsidRDefault="00434322" w:rsidP="00434322">
      <w:pPr>
        <w:pStyle w:val="Code"/>
        <w:rPr>
          <w:highlight w:val="white"/>
        </w:rPr>
      </w:pPr>
      <w:r w:rsidRPr="00434322">
        <w:rPr>
          <w:highlight w:val="white"/>
        </w:rPr>
        <w:t xml:space="preserve">        else {</w:t>
      </w:r>
    </w:p>
    <w:p w14:paraId="6D3CB97D" w14:textId="77777777" w:rsidR="00434322" w:rsidRPr="00434322" w:rsidRDefault="00434322" w:rsidP="00434322">
      <w:pPr>
        <w:pStyle w:val="Code"/>
        <w:rPr>
          <w:highlight w:val="white"/>
        </w:rPr>
      </w:pPr>
      <w:r w:rsidRPr="00434322">
        <w:rPr>
          <w:highlight w:val="white"/>
        </w:rPr>
        <w:t xml:space="preserve">          int size = TypeSize.Size(sort);</w:t>
      </w:r>
    </w:p>
    <w:p w14:paraId="4DA4ED04" w14:textId="77777777" w:rsidR="00434322" w:rsidRPr="00434322" w:rsidRDefault="00434322" w:rsidP="00434322">
      <w:pPr>
        <w:pStyle w:val="Code"/>
        <w:rPr>
          <w:highlight w:val="white"/>
        </w:rPr>
      </w:pPr>
      <w:r w:rsidRPr="00434322">
        <w:rPr>
          <w:highlight w:val="white"/>
        </w:rPr>
        <w:t xml:space="preserve">          byteList = new List&lt;byte&gt;(new byte[size]);</w:t>
      </w:r>
    </w:p>
    <w:p w14:paraId="4B258EFD" w14:textId="77777777" w:rsidR="00434322" w:rsidRPr="00434322" w:rsidRDefault="00434322" w:rsidP="00434322">
      <w:pPr>
        <w:pStyle w:val="Code"/>
        <w:rPr>
          <w:highlight w:val="white"/>
        </w:rPr>
      </w:pPr>
      <w:r w:rsidRPr="00434322">
        <w:rPr>
          <w:highlight w:val="white"/>
        </w:rPr>
        <w:t xml:space="preserve">          </w:t>
      </w:r>
    </w:p>
    <w:p w14:paraId="7AEB6642" w14:textId="77777777" w:rsidR="00434322" w:rsidRPr="00434322" w:rsidRDefault="00434322" w:rsidP="00434322">
      <w:pPr>
        <w:pStyle w:val="Code"/>
        <w:rPr>
          <w:highlight w:val="white"/>
        </w:rPr>
      </w:pPr>
      <w:r w:rsidRPr="00434322">
        <w:rPr>
          <w:highlight w:val="white"/>
        </w:rPr>
        <w:t xml:space="preserve">          if (value is StaticAddress) {</w:t>
      </w:r>
    </w:p>
    <w:p w14:paraId="33BEF6D3" w14:textId="77777777" w:rsidR="00434322" w:rsidRPr="00434322" w:rsidRDefault="00434322" w:rsidP="00434322">
      <w:pPr>
        <w:pStyle w:val="Code"/>
        <w:rPr>
          <w:highlight w:val="white"/>
        </w:rPr>
      </w:pPr>
      <w:r w:rsidRPr="00434322">
        <w:rPr>
          <w:highlight w:val="white"/>
        </w:rPr>
        <w:t xml:space="preserve">            StaticAddress staticAddress = (StaticAddress) value;</w:t>
      </w:r>
    </w:p>
    <w:p w14:paraId="5C2EEB53" w14:textId="77777777" w:rsidR="00434322" w:rsidRDefault="00434322" w:rsidP="00434322">
      <w:pPr>
        <w:pStyle w:val="Code"/>
        <w:rPr>
          <w:highlight w:val="white"/>
        </w:rPr>
      </w:pPr>
      <w:r w:rsidRPr="00434322">
        <w:rPr>
          <w:highlight w:val="white"/>
        </w:rPr>
        <w:t xml:space="preserve">            LoadByteList(byteList, 0, size,</w:t>
      </w:r>
    </w:p>
    <w:p w14:paraId="400FD871" w14:textId="7DE2D099" w:rsidR="00434322" w:rsidRPr="00434322" w:rsidRDefault="00434322" w:rsidP="00434322">
      <w:pPr>
        <w:pStyle w:val="Code"/>
        <w:rPr>
          <w:highlight w:val="white"/>
        </w:rPr>
      </w:pPr>
      <w:r>
        <w:rPr>
          <w:highlight w:val="white"/>
        </w:rPr>
        <w:t xml:space="preserve">                         </w:t>
      </w:r>
      <w:r w:rsidRPr="00434322">
        <w:rPr>
          <w:highlight w:val="white"/>
        </w:rPr>
        <w:t>(BigInteger) staticAddress.Offset);</w:t>
      </w:r>
    </w:p>
    <w:p w14:paraId="3AEF2E15" w14:textId="77777777" w:rsidR="00434322" w:rsidRPr="00434322" w:rsidRDefault="00434322" w:rsidP="00434322">
      <w:pPr>
        <w:pStyle w:val="Code"/>
        <w:rPr>
          <w:highlight w:val="white"/>
        </w:rPr>
      </w:pPr>
      <w:r w:rsidRPr="00434322">
        <w:rPr>
          <w:highlight w:val="white"/>
        </w:rPr>
        <w:t xml:space="preserve">          }</w:t>
      </w:r>
    </w:p>
    <w:p w14:paraId="04C7BCF7" w14:textId="77777777" w:rsidR="00434322" w:rsidRPr="00434322" w:rsidRDefault="00434322" w:rsidP="00434322">
      <w:pPr>
        <w:pStyle w:val="Code"/>
        <w:rPr>
          <w:highlight w:val="white"/>
        </w:rPr>
      </w:pPr>
      <w:r w:rsidRPr="00434322">
        <w:rPr>
          <w:highlight w:val="white"/>
        </w:rPr>
        <w:t xml:space="preserve">          else {</w:t>
      </w:r>
    </w:p>
    <w:p w14:paraId="7DA90154" w14:textId="77777777" w:rsidR="00434322" w:rsidRPr="00434322" w:rsidRDefault="00434322" w:rsidP="00434322">
      <w:pPr>
        <w:pStyle w:val="Code"/>
        <w:rPr>
          <w:highlight w:val="white"/>
        </w:rPr>
      </w:pPr>
      <w:r w:rsidRPr="00434322">
        <w:rPr>
          <w:highlight w:val="white"/>
        </w:rPr>
        <w:t xml:space="preserve">            LoadByteList(byteList, 0, size, (BigInteger) value);         </w:t>
      </w:r>
    </w:p>
    <w:p w14:paraId="57A4FD28" w14:textId="77777777" w:rsidR="00434322" w:rsidRPr="00434322" w:rsidRDefault="00434322" w:rsidP="00434322">
      <w:pPr>
        <w:pStyle w:val="Code"/>
        <w:rPr>
          <w:highlight w:val="white"/>
        </w:rPr>
      </w:pPr>
      <w:r w:rsidRPr="00434322">
        <w:rPr>
          <w:highlight w:val="white"/>
        </w:rPr>
        <w:t xml:space="preserve">          }</w:t>
      </w:r>
    </w:p>
    <w:p w14:paraId="6F90DB4B" w14:textId="77777777" w:rsidR="00434322" w:rsidRPr="00434322" w:rsidRDefault="00434322" w:rsidP="00434322">
      <w:pPr>
        <w:pStyle w:val="Code"/>
        <w:rPr>
          <w:highlight w:val="white"/>
        </w:rPr>
      </w:pPr>
      <w:r w:rsidRPr="00434322">
        <w:rPr>
          <w:highlight w:val="white"/>
        </w:rPr>
        <w:t xml:space="preserve">        }</w:t>
      </w:r>
    </w:p>
    <w:p w14:paraId="1A55FA62" w14:textId="77777777" w:rsidR="00A44D30" w:rsidRPr="00434322" w:rsidRDefault="00A44D30" w:rsidP="00434322">
      <w:pPr>
        <w:pStyle w:val="Code"/>
        <w:rPr>
          <w:highlight w:val="white"/>
        </w:rPr>
      </w:pPr>
    </w:p>
    <w:p w14:paraId="6F733646" w14:textId="77777777" w:rsidR="00A44D30" w:rsidRPr="00A44D30" w:rsidRDefault="00A44D30" w:rsidP="00A44D30">
      <w:pPr>
        <w:pStyle w:val="Code"/>
        <w:rPr>
          <w:highlight w:val="white"/>
        </w:rPr>
      </w:pPr>
      <w:r w:rsidRPr="00A44D30">
        <w:rPr>
          <w:highlight w:val="white"/>
        </w:rPr>
        <w:t xml:space="preserve">        return byteList;</w:t>
      </w:r>
    </w:p>
    <w:p w14:paraId="31F60FDF" w14:textId="1908E3A8" w:rsidR="00A44D30" w:rsidRDefault="00A44D30" w:rsidP="00A44D30">
      <w:pPr>
        <w:pStyle w:val="Code"/>
        <w:rPr>
          <w:highlight w:val="white"/>
        </w:rPr>
      </w:pPr>
      <w:r w:rsidRPr="00A44D30">
        <w:rPr>
          <w:highlight w:val="white"/>
        </w:rPr>
        <w:t xml:space="preserve">      }</w:t>
      </w:r>
    </w:p>
    <w:p w14:paraId="05125C3B" w14:textId="48EFB04B" w:rsidR="00B856AB" w:rsidRPr="00A44D30" w:rsidRDefault="00B856AB" w:rsidP="00B856AB">
      <w:pPr>
        <w:rPr>
          <w:highlight w:val="white"/>
        </w:rPr>
      </w:pPr>
      <w:r>
        <w:rPr>
          <w:highlight w:val="white"/>
        </w:rPr>
        <w:t>Next</w:t>
      </w:r>
      <w:r w:rsidR="00BB1FC0">
        <w:rPr>
          <w:highlight w:val="white"/>
        </w:rPr>
        <w:t>,</w:t>
      </w:r>
      <w:r>
        <w:rPr>
          <w:highlight w:val="white"/>
        </w:rPr>
        <w:t xml:space="preserve"> we have a jump or a call to a register; that is, a jump of call to an address stored in a register.</w:t>
      </w:r>
    </w:p>
    <w:p w14:paraId="17AB6107" w14:textId="77777777" w:rsidR="002B63B5" w:rsidRPr="00DB788F" w:rsidRDefault="002B63B5" w:rsidP="00DB788F">
      <w:pPr>
        <w:pStyle w:val="Code"/>
        <w:rPr>
          <w:highlight w:val="white"/>
        </w:rPr>
      </w:pPr>
      <w:r w:rsidRPr="00DB788F">
        <w:rPr>
          <w:highlight w:val="white"/>
        </w:rPr>
        <w:lastRenderedPageBreak/>
        <w:t xml:space="preserve">      else if (IsJumpRegister() || IsCallRegister()) {</w:t>
      </w:r>
    </w:p>
    <w:p w14:paraId="24B60410" w14:textId="77777777" w:rsidR="002B63B5" w:rsidRPr="00DB788F" w:rsidRDefault="002B63B5" w:rsidP="00DB788F">
      <w:pPr>
        <w:pStyle w:val="Code"/>
        <w:rPr>
          <w:highlight w:val="white"/>
        </w:rPr>
      </w:pPr>
      <w:r w:rsidRPr="00DB788F">
        <w:rPr>
          <w:highlight w:val="white"/>
        </w:rPr>
        <w:t xml:space="preserve">        Register register = (Register) operand0;</w:t>
      </w:r>
    </w:p>
    <w:p w14:paraId="75C6AE54" w14:textId="77777777" w:rsidR="002B63B5" w:rsidRPr="00DB788F" w:rsidRDefault="002B63B5" w:rsidP="00DB788F">
      <w:pPr>
        <w:pStyle w:val="Code"/>
        <w:rPr>
          <w:highlight w:val="white"/>
        </w:rPr>
      </w:pPr>
      <w:r w:rsidRPr="00DB788F">
        <w:rPr>
          <w:highlight w:val="white"/>
        </w:rPr>
        <w:t xml:space="preserve">        return LookupByteArray(AssemblyOperator.jmp, register);</w:t>
      </w:r>
    </w:p>
    <w:p w14:paraId="621AC885" w14:textId="77777777" w:rsidR="002B63B5" w:rsidRPr="00DB788F" w:rsidRDefault="002B63B5" w:rsidP="00DB788F">
      <w:pPr>
        <w:pStyle w:val="Code"/>
        <w:rPr>
          <w:highlight w:val="white"/>
        </w:rPr>
      </w:pPr>
      <w:r w:rsidRPr="00DB788F">
        <w:rPr>
          <w:highlight w:val="white"/>
        </w:rPr>
        <w:t xml:space="preserve">      }</w:t>
      </w:r>
    </w:p>
    <w:p w14:paraId="41850B5B" w14:textId="50DE0FEA" w:rsidR="001F3B66" w:rsidRPr="00A44D30" w:rsidRDefault="001823D0" w:rsidP="001F3B66">
      <w:pPr>
        <w:rPr>
          <w:highlight w:val="white"/>
        </w:rPr>
      </w:pPr>
      <w:r>
        <w:rPr>
          <w:highlight w:val="white"/>
        </w:rPr>
        <w:t>A</w:t>
      </w:r>
      <w:r w:rsidR="003C6130">
        <w:rPr>
          <w:highlight w:val="white"/>
        </w:rPr>
        <w:t xml:space="preserve"> regular </w:t>
      </w:r>
      <w:r>
        <w:rPr>
          <w:highlight w:val="white"/>
        </w:rPr>
        <w:t>function call is equivalent with a long jump.</w:t>
      </w:r>
      <w:r w:rsidR="00304B60">
        <w:rPr>
          <w:highlight w:val="white"/>
        </w:rPr>
        <w:t xml:space="preserve"> The actual address of the called function will be set by the linker later on.</w:t>
      </w:r>
    </w:p>
    <w:p w14:paraId="388B87D5" w14:textId="77777777" w:rsidR="002B63B5" w:rsidRPr="00DB788F" w:rsidRDefault="002B63B5" w:rsidP="00DB788F">
      <w:pPr>
        <w:pStyle w:val="Code"/>
        <w:rPr>
          <w:highlight w:val="white"/>
        </w:rPr>
      </w:pPr>
      <w:r w:rsidRPr="00DB788F">
        <w:rPr>
          <w:highlight w:val="white"/>
        </w:rPr>
        <w:t xml:space="preserve">      else if (IsCallNotRegister()) {</w:t>
      </w:r>
    </w:p>
    <w:p w14:paraId="455C00A5" w14:textId="77777777" w:rsidR="006C696A" w:rsidRPr="006C696A" w:rsidRDefault="006C696A" w:rsidP="006C696A">
      <w:pPr>
        <w:pStyle w:val="Code"/>
        <w:rPr>
          <w:highlight w:val="white"/>
        </w:rPr>
      </w:pPr>
      <w:r w:rsidRPr="006C696A">
        <w:rPr>
          <w:highlight w:val="white"/>
        </w:rPr>
        <w:t xml:space="preserve">        return LookupByteArray(AssemblyOperator.jmp, TypeSize.PointerSize);</w:t>
      </w:r>
    </w:p>
    <w:p w14:paraId="0EF6AD1D" w14:textId="367B9741" w:rsidR="002B63B5" w:rsidRDefault="002B63B5" w:rsidP="00DB788F">
      <w:pPr>
        <w:pStyle w:val="Code"/>
        <w:rPr>
          <w:highlight w:val="white"/>
        </w:rPr>
      </w:pPr>
      <w:r w:rsidRPr="00DB788F">
        <w:rPr>
          <w:highlight w:val="white"/>
        </w:rPr>
        <w:t xml:space="preserve">      }</w:t>
      </w:r>
    </w:p>
    <w:p w14:paraId="3E666D35" w14:textId="77777777" w:rsidR="00304B60" w:rsidRPr="00DB788F" w:rsidRDefault="00304B60" w:rsidP="00DB788F">
      <w:pPr>
        <w:pStyle w:val="Code"/>
        <w:rPr>
          <w:highlight w:val="white"/>
        </w:rPr>
      </w:pPr>
    </w:p>
    <w:p w14:paraId="285BEC21" w14:textId="3C02449D" w:rsidR="002B63B5" w:rsidRPr="00DB788F" w:rsidRDefault="002B63B5" w:rsidP="00DB788F">
      <w:pPr>
        <w:pStyle w:val="Code"/>
        <w:rPr>
          <w:highlight w:val="white"/>
        </w:rPr>
      </w:pPr>
      <w:r w:rsidRPr="00DB788F">
        <w:rPr>
          <w:highlight w:val="white"/>
        </w:rPr>
        <w:t xml:space="preserve">      else if (Operator == AssemblyOperator.</w:t>
      </w:r>
      <w:r w:rsidR="007E5B53">
        <w:rPr>
          <w:highlight w:val="white"/>
        </w:rPr>
        <w:t>return_address</w:t>
      </w:r>
      <w:r w:rsidRPr="00DB788F">
        <w:rPr>
          <w:highlight w:val="white"/>
        </w:rPr>
        <w:t>) {</w:t>
      </w:r>
    </w:p>
    <w:p w14:paraId="697E8979" w14:textId="77777777" w:rsidR="002B63B5" w:rsidRPr="00DB788F" w:rsidRDefault="002B63B5" w:rsidP="00DB788F">
      <w:pPr>
        <w:pStyle w:val="Code"/>
        <w:rPr>
          <w:highlight w:val="white"/>
        </w:rPr>
      </w:pPr>
      <w:r w:rsidRPr="00DB788F">
        <w:rPr>
          <w:highlight w:val="white"/>
        </w:rPr>
        <w:t xml:space="preserve">        Register register = (Register) operand0;</w:t>
      </w:r>
    </w:p>
    <w:p w14:paraId="366CDED8" w14:textId="77777777" w:rsidR="002B63B5" w:rsidRPr="00DB788F" w:rsidRDefault="002B63B5" w:rsidP="00DB788F">
      <w:pPr>
        <w:pStyle w:val="Code"/>
        <w:rPr>
          <w:highlight w:val="white"/>
        </w:rPr>
      </w:pPr>
      <w:r w:rsidRPr="00DB788F">
        <w:rPr>
          <w:highlight w:val="white"/>
        </w:rPr>
        <w:t xml:space="preserve">        int offset = (int) operand1;</w:t>
      </w:r>
    </w:p>
    <w:p w14:paraId="09ADCFED" w14:textId="77777777" w:rsidR="002B63B5" w:rsidRPr="00DB788F" w:rsidRDefault="002B63B5" w:rsidP="00DB788F">
      <w:pPr>
        <w:pStyle w:val="Code"/>
        <w:rPr>
          <w:highlight w:val="white"/>
        </w:rPr>
      </w:pPr>
      <w:r w:rsidRPr="00DB788F">
        <w:rPr>
          <w:highlight w:val="white"/>
        </w:rPr>
        <w:t xml:space="preserve">        int size = SizeOfValue(offset);</w:t>
      </w:r>
    </w:p>
    <w:p w14:paraId="6C0E6733" w14:textId="77777777" w:rsidR="002B63B5" w:rsidRPr="00DB788F" w:rsidRDefault="002B63B5" w:rsidP="00DB788F">
      <w:pPr>
        <w:pStyle w:val="Code"/>
        <w:rPr>
          <w:highlight w:val="white"/>
        </w:rPr>
      </w:pPr>
      <w:r w:rsidRPr="00DB788F">
        <w:rPr>
          <w:highlight w:val="white"/>
        </w:rPr>
        <w:t xml:space="preserve">        int address = (int)((BigInteger)operand2);</w:t>
      </w:r>
    </w:p>
    <w:p w14:paraId="7F9A00E4" w14:textId="77777777" w:rsidR="002B63B5" w:rsidRPr="00DB788F" w:rsidRDefault="002B63B5" w:rsidP="00DB788F">
      <w:pPr>
        <w:pStyle w:val="Code"/>
        <w:rPr>
          <w:highlight w:val="white"/>
        </w:rPr>
      </w:pPr>
      <w:r w:rsidRPr="00DB788F">
        <w:rPr>
          <w:highlight w:val="white"/>
        </w:rPr>
        <w:t xml:space="preserve">        List&lt;byte&gt; byteList =</w:t>
      </w:r>
    </w:p>
    <w:p w14:paraId="52212449" w14:textId="77777777" w:rsidR="002B63B5" w:rsidRPr="00DB788F" w:rsidRDefault="002B63B5" w:rsidP="00DB788F">
      <w:pPr>
        <w:pStyle w:val="Code"/>
        <w:rPr>
          <w:highlight w:val="white"/>
        </w:rPr>
      </w:pPr>
      <w:r w:rsidRPr="00DB788F">
        <w:rPr>
          <w:highlight w:val="white"/>
        </w:rPr>
        <w:t xml:space="preserve">          LookupByteArray(AssemblyOperator.mov_word, register,</w:t>
      </w:r>
    </w:p>
    <w:p w14:paraId="5C79EF4A" w14:textId="77777777" w:rsidR="002B63B5" w:rsidRPr="00DB788F" w:rsidRDefault="002B63B5" w:rsidP="00DB788F">
      <w:pPr>
        <w:pStyle w:val="Code"/>
        <w:rPr>
          <w:highlight w:val="white"/>
        </w:rPr>
      </w:pPr>
      <w:r w:rsidRPr="00DB788F">
        <w:rPr>
          <w:highlight w:val="white"/>
        </w:rPr>
        <w:t xml:space="preserve">                          size, TypeSize.PointerSize);</w:t>
      </w:r>
    </w:p>
    <w:p w14:paraId="4CDDE3DE" w14:textId="77777777" w:rsidR="002B63B5" w:rsidRPr="00DB788F" w:rsidRDefault="002B63B5" w:rsidP="00DB788F">
      <w:pPr>
        <w:pStyle w:val="Code"/>
        <w:rPr>
          <w:highlight w:val="white"/>
        </w:rPr>
      </w:pPr>
      <w:r w:rsidRPr="00DB788F">
        <w:rPr>
          <w:highlight w:val="white"/>
        </w:rPr>
        <w:t xml:space="preserve">        LoadByteList(byteList, byteList.Count - (size + TypeSize.PointerSize),</w:t>
      </w:r>
    </w:p>
    <w:p w14:paraId="777B8A65" w14:textId="77777777" w:rsidR="002B63B5" w:rsidRPr="00DB788F" w:rsidRDefault="002B63B5" w:rsidP="00DB788F">
      <w:pPr>
        <w:pStyle w:val="Code"/>
        <w:rPr>
          <w:highlight w:val="white"/>
        </w:rPr>
      </w:pPr>
      <w:r w:rsidRPr="00DB788F">
        <w:rPr>
          <w:highlight w:val="white"/>
        </w:rPr>
        <w:t xml:space="preserve">                     size, offset);</w:t>
      </w:r>
    </w:p>
    <w:p w14:paraId="59794139"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1BC7FD5A" w14:textId="77777777" w:rsidR="002B63B5" w:rsidRPr="00DB788F" w:rsidRDefault="002B63B5" w:rsidP="00DB788F">
      <w:pPr>
        <w:pStyle w:val="Code"/>
        <w:rPr>
          <w:highlight w:val="white"/>
        </w:rPr>
      </w:pPr>
      <w:r w:rsidRPr="00DB788F">
        <w:rPr>
          <w:highlight w:val="white"/>
        </w:rPr>
        <w:t xml:space="preserve">                     TypeSize.PointerSize, address);</w:t>
      </w:r>
    </w:p>
    <w:p w14:paraId="624F30C6" w14:textId="77777777" w:rsidR="002B63B5" w:rsidRPr="00DB788F" w:rsidRDefault="002B63B5" w:rsidP="00DB788F">
      <w:pPr>
        <w:pStyle w:val="Code"/>
        <w:rPr>
          <w:highlight w:val="white"/>
        </w:rPr>
      </w:pPr>
      <w:r w:rsidRPr="00DB788F">
        <w:rPr>
          <w:highlight w:val="white"/>
        </w:rPr>
        <w:t xml:space="preserve">        return byteList;</w:t>
      </w:r>
    </w:p>
    <w:p w14:paraId="130EF5EC" w14:textId="21196ABD" w:rsidR="002B63B5" w:rsidRDefault="002B63B5" w:rsidP="00DB788F">
      <w:pPr>
        <w:pStyle w:val="Code"/>
        <w:rPr>
          <w:highlight w:val="white"/>
        </w:rPr>
      </w:pPr>
      <w:r w:rsidRPr="00DB788F">
        <w:rPr>
          <w:highlight w:val="white"/>
        </w:rPr>
        <w:t xml:space="preserve">      }</w:t>
      </w:r>
    </w:p>
    <w:p w14:paraId="672089DB" w14:textId="3F6C64D6" w:rsidR="00BA6E79" w:rsidRPr="00DB788F" w:rsidRDefault="007739A2" w:rsidP="007739A2">
      <w:pPr>
        <w:rPr>
          <w:highlight w:val="white"/>
        </w:rPr>
      </w:pPr>
      <w:r>
        <w:rPr>
          <w:highlight w:val="white"/>
        </w:rPr>
        <w:t>The size of the address is either one (short jump) or two (long jump), which we load into the byte list.</w:t>
      </w:r>
    </w:p>
    <w:p w14:paraId="3FFD17FB" w14:textId="77777777" w:rsidR="002B63B5" w:rsidRPr="00DB788F" w:rsidRDefault="002B63B5" w:rsidP="00DB788F">
      <w:pPr>
        <w:pStyle w:val="Code"/>
        <w:rPr>
          <w:highlight w:val="white"/>
        </w:rPr>
      </w:pPr>
      <w:r w:rsidRPr="00DB788F">
        <w:rPr>
          <w:highlight w:val="white"/>
        </w:rPr>
        <w:t xml:space="preserve">      else if (IsRelationNotRegister() || IsJumpNotRegister()) {</w:t>
      </w:r>
    </w:p>
    <w:p w14:paraId="6B8DC954" w14:textId="77777777" w:rsidR="002B63B5" w:rsidRPr="00DB788F" w:rsidRDefault="002B63B5" w:rsidP="00DB788F">
      <w:pPr>
        <w:pStyle w:val="Code"/>
        <w:rPr>
          <w:highlight w:val="white"/>
        </w:rPr>
      </w:pPr>
      <w:r w:rsidRPr="00DB788F">
        <w:rPr>
          <w:highlight w:val="white"/>
        </w:rPr>
        <w:t xml:space="preserve">        int address = (int) operand0;</w:t>
      </w:r>
    </w:p>
    <w:p w14:paraId="1388E8FB" w14:textId="77777777" w:rsidR="001C7EE3" w:rsidRPr="001C7EE3" w:rsidRDefault="001C7EE3" w:rsidP="001C7EE3">
      <w:pPr>
        <w:pStyle w:val="Code"/>
        <w:rPr>
          <w:highlight w:val="white"/>
        </w:rPr>
      </w:pPr>
      <w:r w:rsidRPr="001C7EE3">
        <w:rPr>
          <w:highlight w:val="white"/>
        </w:rPr>
        <w:t xml:space="preserve">        int size = SizeOfValue(address);</w:t>
      </w:r>
    </w:p>
    <w:p w14:paraId="065E95D1" w14:textId="77777777" w:rsidR="001C7EE3" w:rsidRPr="001C7EE3" w:rsidRDefault="001C7EE3" w:rsidP="001C7EE3">
      <w:pPr>
        <w:pStyle w:val="Code"/>
        <w:rPr>
          <w:highlight w:val="white"/>
        </w:rPr>
      </w:pPr>
      <w:r w:rsidRPr="001C7EE3">
        <w:rPr>
          <w:highlight w:val="white"/>
        </w:rPr>
        <w:t xml:space="preserve">        List&lt;byte&gt; byteList = LookupByteArray(Operator, size);</w:t>
      </w:r>
    </w:p>
    <w:p w14:paraId="206A6DF1" w14:textId="77777777" w:rsidR="002B63B5" w:rsidRPr="002B63B5" w:rsidRDefault="002B63B5" w:rsidP="002B63B5">
      <w:pPr>
        <w:pStyle w:val="Code"/>
        <w:rPr>
          <w:highlight w:val="white"/>
        </w:rPr>
      </w:pPr>
      <w:r w:rsidRPr="002B63B5">
        <w:rPr>
          <w:highlight w:val="white"/>
        </w:rPr>
        <w:t xml:space="preserve">        LoadByteList(byteList, byteList.Count - size, size, address);</w:t>
      </w:r>
    </w:p>
    <w:p w14:paraId="2E086C93" w14:textId="77777777" w:rsidR="002B63B5" w:rsidRPr="002B63B5" w:rsidRDefault="002B63B5" w:rsidP="002B63B5">
      <w:pPr>
        <w:pStyle w:val="Code"/>
        <w:rPr>
          <w:highlight w:val="white"/>
        </w:rPr>
      </w:pPr>
      <w:r w:rsidRPr="002B63B5">
        <w:rPr>
          <w:highlight w:val="white"/>
        </w:rPr>
        <w:t xml:space="preserve">        return byteList;</w:t>
      </w:r>
    </w:p>
    <w:p w14:paraId="0F953ADD" w14:textId="569D5A3A" w:rsidR="00E2061C" w:rsidRDefault="002B63B5" w:rsidP="002B63B5">
      <w:pPr>
        <w:pStyle w:val="Code"/>
        <w:rPr>
          <w:highlight w:val="white"/>
        </w:rPr>
      </w:pPr>
      <w:r w:rsidRPr="002B63B5">
        <w:rPr>
          <w:highlight w:val="white"/>
        </w:rPr>
        <w:t xml:space="preserve">      }</w:t>
      </w:r>
    </w:p>
    <w:p w14:paraId="7A53C798" w14:textId="3A6B41A9" w:rsidR="001D63D6" w:rsidRPr="002B63B5" w:rsidRDefault="006E1CBF" w:rsidP="00585A01">
      <w:pPr>
        <w:rPr>
          <w:highlight w:val="white"/>
        </w:rPr>
      </w:pPr>
      <w:r>
        <w:rPr>
          <w:highlight w:val="white"/>
        </w:rPr>
        <w:t>Let us continue</w:t>
      </w:r>
      <w:r w:rsidR="00C224C0">
        <w:rPr>
          <w:highlight w:val="white"/>
        </w:rPr>
        <w:t xml:space="preserve"> with the operations that perform computations</w:t>
      </w:r>
      <w:r w:rsidR="00585A01">
        <w:rPr>
          <w:highlight w:val="white"/>
        </w:rPr>
        <w:t xml:space="preserve"> and let us start with the nullary operator</w:t>
      </w:r>
      <w:r w:rsidR="005E28FE">
        <w:rPr>
          <w:highlight w:val="white"/>
        </w:rPr>
        <w:t>s</w:t>
      </w:r>
      <w:r w:rsidR="00585A01">
        <w:rPr>
          <w:highlight w:val="white"/>
        </w:rPr>
        <w:t>; that is</w:t>
      </w:r>
      <w:r w:rsidR="005E28FE">
        <w:rPr>
          <w:highlight w:val="white"/>
        </w:rPr>
        <w:t>,</w:t>
      </w:r>
      <w:r w:rsidR="00585A01">
        <w:rPr>
          <w:highlight w:val="white"/>
        </w:rPr>
        <w:t xml:space="preserve"> operator</w:t>
      </w:r>
      <w:r w:rsidR="005E28FE">
        <w:rPr>
          <w:highlight w:val="white"/>
        </w:rPr>
        <w:t>s</w:t>
      </w:r>
      <w:r w:rsidR="00585A01">
        <w:rPr>
          <w:highlight w:val="white"/>
        </w:rPr>
        <w:t xml:space="preserve"> that take no operands. For instance: </w:t>
      </w:r>
      <w:r w:rsidR="001D63D6" w:rsidRPr="00585A01">
        <w:rPr>
          <w:rStyle w:val="KeyWord0"/>
          <w:highlight w:val="white"/>
        </w:rPr>
        <w:t>lahf</w:t>
      </w:r>
      <w:r w:rsidR="00585A01">
        <w:rPr>
          <w:highlight w:val="white"/>
        </w:rPr>
        <w:t>.</w:t>
      </w:r>
      <w:r w:rsidR="00ED67E4">
        <w:rPr>
          <w:highlight w:val="white"/>
        </w:rPr>
        <w:t xml:space="preserve"> We call </w:t>
      </w:r>
      <w:r w:rsidR="00ED67E4" w:rsidRPr="00C22FB2">
        <w:rPr>
          <w:rStyle w:val="KeyWord0"/>
          <w:highlight w:val="white"/>
        </w:rPr>
        <w:t>LookupByteArray</w:t>
      </w:r>
      <w:r w:rsidR="00ED67E4">
        <w:rPr>
          <w:highlight w:val="white"/>
        </w:rPr>
        <w:t xml:space="preserve"> with the operator as argument to obtain and return the assay of bytes corresponding to the assembly instruction.</w:t>
      </w:r>
    </w:p>
    <w:p w14:paraId="002D65B1" w14:textId="77777777" w:rsidR="00430F8B" w:rsidRPr="00430F8B" w:rsidRDefault="00430F8B" w:rsidP="00430F8B">
      <w:pPr>
        <w:pStyle w:val="Code"/>
        <w:rPr>
          <w:highlight w:val="white"/>
        </w:rPr>
      </w:pPr>
      <w:r w:rsidRPr="00430F8B">
        <w:rPr>
          <w:highlight w:val="white"/>
        </w:rPr>
        <w:t xml:space="preserve">      else if ((operand0 == null) &amp;&amp; (operand1 == null) &amp;&amp;</w:t>
      </w:r>
    </w:p>
    <w:p w14:paraId="68A2E7ED" w14:textId="77777777" w:rsidR="00430F8B" w:rsidRPr="00430F8B" w:rsidRDefault="00430F8B" w:rsidP="00430F8B">
      <w:pPr>
        <w:pStyle w:val="Code"/>
        <w:rPr>
          <w:highlight w:val="white"/>
        </w:rPr>
      </w:pPr>
      <w:r w:rsidRPr="00430F8B">
        <w:rPr>
          <w:highlight w:val="white"/>
        </w:rPr>
        <w:t xml:space="preserve">               (operand2 == null)) {</w:t>
      </w:r>
    </w:p>
    <w:p w14:paraId="4CA86AE1" w14:textId="77777777" w:rsidR="00430F8B" w:rsidRPr="00430F8B" w:rsidRDefault="00430F8B" w:rsidP="00430F8B">
      <w:pPr>
        <w:pStyle w:val="Code"/>
        <w:rPr>
          <w:highlight w:val="white"/>
        </w:rPr>
      </w:pPr>
      <w:r w:rsidRPr="00430F8B">
        <w:rPr>
          <w:highlight w:val="white"/>
        </w:rPr>
        <w:t xml:space="preserve">        return LookupByteArray(Operator);</w:t>
      </w:r>
    </w:p>
    <w:p w14:paraId="741924A8" w14:textId="77777777" w:rsidR="00430F8B" w:rsidRPr="00430F8B" w:rsidRDefault="00430F8B" w:rsidP="00430F8B">
      <w:pPr>
        <w:pStyle w:val="Code"/>
        <w:rPr>
          <w:highlight w:val="white"/>
        </w:rPr>
      </w:pPr>
      <w:r w:rsidRPr="00430F8B">
        <w:rPr>
          <w:highlight w:val="white"/>
        </w:rPr>
        <w:t xml:space="preserve">      }</w:t>
      </w:r>
    </w:p>
    <w:p w14:paraId="37D76A54" w14:textId="54A23066" w:rsidR="00B22F47" w:rsidRDefault="005E28FE" w:rsidP="0045390B">
      <w:pPr>
        <w:rPr>
          <w:highlight w:val="white"/>
        </w:rPr>
      </w:pPr>
      <w:r>
        <w:rPr>
          <w:highlight w:val="white"/>
        </w:rPr>
        <w:t>Then we continue with the unary operators; that is, operators that take one operand.</w:t>
      </w:r>
      <w:r w:rsidR="003B7C6A">
        <w:rPr>
          <w:highlight w:val="white"/>
        </w:rPr>
        <w:t xml:space="preserve"> We have</w:t>
      </w:r>
      <w:r w:rsidR="00430F8B">
        <w:rPr>
          <w:highlight w:val="white"/>
        </w:rPr>
        <w:t xml:space="preserve"> </w:t>
      </w:r>
      <w:r w:rsidR="008443D2">
        <w:rPr>
          <w:highlight w:val="white"/>
        </w:rPr>
        <w:t>three</w:t>
      </w:r>
      <w:r w:rsidR="00430F8B">
        <w:rPr>
          <w:highlight w:val="white"/>
        </w:rPr>
        <w:t xml:space="preserve"> different cases:</w:t>
      </w:r>
    </w:p>
    <w:tbl>
      <w:tblPr>
        <w:tblStyle w:val="Tabellrutnt"/>
        <w:tblW w:w="0" w:type="auto"/>
        <w:tblLook w:val="04A0" w:firstRow="1" w:lastRow="0" w:firstColumn="1" w:lastColumn="0" w:noHBand="0" w:noVBand="1"/>
      </w:tblPr>
      <w:tblGrid>
        <w:gridCol w:w="1271"/>
        <w:gridCol w:w="5245"/>
        <w:gridCol w:w="2834"/>
      </w:tblGrid>
      <w:tr w:rsidR="00B22F47" w14:paraId="5F82AAF4" w14:textId="77777777" w:rsidTr="00B22F47">
        <w:tc>
          <w:tcPr>
            <w:tcW w:w="1271" w:type="dxa"/>
          </w:tcPr>
          <w:p w14:paraId="5E16FC8B" w14:textId="77777777" w:rsidR="00B22F47" w:rsidRDefault="00B22F47" w:rsidP="00B22F47">
            <w:pPr>
              <w:spacing w:before="0" w:after="40"/>
              <w:rPr>
                <w:highlight w:val="white"/>
              </w:rPr>
            </w:pPr>
            <w:r w:rsidRPr="00BF5180">
              <w:rPr>
                <w:b/>
                <w:bCs/>
                <w:highlight w:val="white"/>
              </w:rPr>
              <w:t>Category</w:t>
            </w:r>
          </w:p>
        </w:tc>
        <w:tc>
          <w:tcPr>
            <w:tcW w:w="5245" w:type="dxa"/>
          </w:tcPr>
          <w:p w14:paraId="32E34D25" w14:textId="77777777" w:rsidR="00B22F47" w:rsidRDefault="00B22F47" w:rsidP="00B22F47">
            <w:pPr>
              <w:spacing w:before="0" w:after="40"/>
            </w:pPr>
            <w:r w:rsidRPr="00BF5180">
              <w:rPr>
                <w:b/>
                <w:bCs/>
                <w:highlight w:val="white"/>
              </w:rPr>
              <w:t>Description</w:t>
            </w:r>
          </w:p>
        </w:tc>
        <w:tc>
          <w:tcPr>
            <w:tcW w:w="2834" w:type="dxa"/>
          </w:tcPr>
          <w:p w14:paraId="55134674" w14:textId="77777777" w:rsidR="00B22F47" w:rsidRDefault="00B22F47" w:rsidP="00B22F47">
            <w:pPr>
              <w:spacing w:before="0" w:after="40"/>
              <w:rPr>
                <w:highlight w:val="white"/>
              </w:rPr>
            </w:pPr>
            <w:r w:rsidRPr="00BF5180">
              <w:rPr>
                <w:b/>
                <w:bCs/>
                <w:highlight w:val="white"/>
              </w:rPr>
              <w:t>Examples</w:t>
            </w:r>
          </w:p>
        </w:tc>
      </w:tr>
      <w:tr w:rsidR="00B22F47" w14:paraId="4770016A" w14:textId="77777777" w:rsidTr="00B22F47">
        <w:tc>
          <w:tcPr>
            <w:tcW w:w="1271" w:type="dxa"/>
          </w:tcPr>
          <w:p w14:paraId="32E5322D" w14:textId="77777777" w:rsidR="00B22F47" w:rsidRDefault="00B22F47" w:rsidP="00B22F47">
            <w:pPr>
              <w:spacing w:before="0" w:after="40"/>
              <w:rPr>
                <w:highlight w:val="white"/>
              </w:rPr>
            </w:pPr>
            <w:r>
              <w:rPr>
                <w:highlight w:val="white"/>
              </w:rPr>
              <w:t>1</w:t>
            </w:r>
          </w:p>
        </w:tc>
        <w:tc>
          <w:tcPr>
            <w:tcW w:w="5245" w:type="dxa"/>
          </w:tcPr>
          <w:p w14:paraId="1DC2B287" w14:textId="77777777" w:rsidR="00B22F47" w:rsidRDefault="00B22F47" w:rsidP="00B22F47">
            <w:pPr>
              <w:spacing w:before="0" w:after="40"/>
            </w:pPr>
            <w:r>
              <w:t xml:space="preserve">unary </w:t>
            </w:r>
            <w:r w:rsidRPr="005D7FBB">
              <w:t xml:space="preserve">operator </w:t>
            </w:r>
            <w:r>
              <w:t>register</w:t>
            </w:r>
          </w:p>
        </w:tc>
        <w:tc>
          <w:tcPr>
            <w:tcW w:w="2834" w:type="dxa"/>
          </w:tcPr>
          <w:p w14:paraId="5147B823" w14:textId="77777777" w:rsidR="00B22F47" w:rsidRDefault="00B22F47" w:rsidP="00B22F47">
            <w:pPr>
              <w:spacing w:before="0" w:after="40"/>
              <w:rPr>
                <w:highlight w:val="white"/>
              </w:rPr>
            </w:pPr>
            <w:proofErr w:type="spellStart"/>
            <w:r>
              <w:rPr>
                <w:highlight w:val="white"/>
              </w:rPr>
              <w:t>inc</w:t>
            </w:r>
            <w:proofErr w:type="spellEnd"/>
            <w:r>
              <w:rPr>
                <w:highlight w:val="white"/>
              </w:rPr>
              <w:t xml:space="preserve"> ax</w:t>
            </w:r>
          </w:p>
        </w:tc>
      </w:tr>
      <w:tr w:rsidR="00B22F47" w14:paraId="789E1EA6" w14:textId="77777777" w:rsidTr="00B22F47">
        <w:tc>
          <w:tcPr>
            <w:tcW w:w="1271" w:type="dxa"/>
          </w:tcPr>
          <w:p w14:paraId="2EF30C29" w14:textId="77777777" w:rsidR="00B22F47" w:rsidRDefault="00B22F47" w:rsidP="00B22F47">
            <w:pPr>
              <w:spacing w:before="0" w:after="40"/>
              <w:rPr>
                <w:highlight w:val="white"/>
              </w:rPr>
            </w:pPr>
            <w:r>
              <w:rPr>
                <w:highlight w:val="white"/>
              </w:rPr>
              <w:t>2</w:t>
            </w:r>
          </w:p>
        </w:tc>
        <w:tc>
          <w:tcPr>
            <w:tcW w:w="5245" w:type="dxa"/>
          </w:tcPr>
          <w:p w14:paraId="3D2653C4" w14:textId="77777777" w:rsidR="00B22F47" w:rsidRDefault="00B22F47" w:rsidP="00B22F47">
            <w:pPr>
              <w:spacing w:before="0" w:after="40"/>
              <w:rPr>
                <w:highlight w:val="white"/>
              </w:rPr>
            </w:pPr>
            <w:r>
              <w:t xml:space="preserve">unary </w:t>
            </w:r>
            <w:r w:rsidRPr="005D7FBB">
              <w:t xml:space="preserve">operator </w:t>
            </w:r>
            <w:r>
              <w:t>integer value</w:t>
            </w:r>
          </w:p>
        </w:tc>
        <w:tc>
          <w:tcPr>
            <w:tcW w:w="2834" w:type="dxa"/>
          </w:tcPr>
          <w:p w14:paraId="02685C00" w14:textId="77777777" w:rsidR="00B22F47" w:rsidRDefault="00B22F47" w:rsidP="00B22F47">
            <w:pPr>
              <w:spacing w:before="0" w:after="40"/>
              <w:rPr>
                <w:highlight w:val="white"/>
              </w:rPr>
            </w:pPr>
            <w:r>
              <w:rPr>
                <w:highlight w:val="white"/>
              </w:rPr>
              <w:t>int 33</w:t>
            </w:r>
          </w:p>
        </w:tc>
      </w:tr>
      <w:tr w:rsidR="00B22F47" w14:paraId="49DDD2AC" w14:textId="77777777" w:rsidTr="00B22F47">
        <w:tc>
          <w:tcPr>
            <w:tcW w:w="1271" w:type="dxa"/>
          </w:tcPr>
          <w:p w14:paraId="650ABE6A" w14:textId="77777777" w:rsidR="00B22F47" w:rsidRDefault="00B22F47" w:rsidP="00B22F47">
            <w:pPr>
              <w:spacing w:before="0" w:after="40"/>
              <w:rPr>
                <w:highlight w:val="white"/>
              </w:rPr>
            </w:pPr>
            <w:r>
              <w:rPr>
                <w:highlight w:val="white"/>
              </w:rPr>
              <w:t>3</w:t>
            </w:r>
          </w:p>
        </w:tc>
        <w:tc>
          <w:tcPr>
            <w:tcW w:w="5245" w:type="dxa"/>
          </w:tcPr>
          <w:p w14:paraId="231CA462" w14:textId="77777777" w:rsidR="00B22F47" w:rsidRDefault="00B22F47" w:rsidP="00B22F47">
            <w:pPr>
              <w:tabs>
                <w:tab w:val="left" w:pos="3653"/>
              </w:tabs>
              <w:spacing w:before="0" w:after="40"/>
            </w:pPr>
            <w:r>
              <w:t xml:space="preserve">unary </w:t>
            </w:r>
            <w:r w:rsidRPr="005D7FBB">
              <w:t>operator [</w:t>
            </w:r>
            <w:r>
              <w:t>register + offset</w:t>
            </w:r>
            <w:r w:rsidRPr="005D7FBB">
              <w:t>]</w:t>
            </w:r>
          </w:p>
          <w:p w14:paraId="6837DFDE" w14:textId="1CDB1ABF" w:rsidR="009D3E67" w:rsidRDefault="009D3E67" w:rsidP="00B22F47">
            <w:pPr>
              <w:tabs>
                <w:tab w:val="left" w:pos="3653"/>
              </w:tabs>
              <w:spacing w:before="0" w:after="40"/>
            </w:pPr>
            <w:r>
              <w:t xml:space="preserve">unary </w:t>
            </w:r>
            <w:r w:rsidRPr="005D7FBB">
              <w:t>operator [</w:t>
            </w:r>
            <w:r>
              <w:t>static name + offset</w:t>
            </w:r>
            <w:r w:rsidRPr="005D7FBB">
              <w:t>]</w:t>
            </w:r>
          </w:p>
        </w:tc>
        <w:tc>
          <w:tcPr>
            <w:tcW w:w="2834" w:type="dxa"/>
          </w:tcPr>
          <w:p w14:paraId="0341C9FD" w14:textId="77777777" w:rsidR="00B22F47" w:rsidRDefault="00B22F47" w:rsidP="00B22F47">
            <w:pPr>
              <w:spacing w:before="0" w:after="40"/>
              <w:rPr>
                <w:highlight w:val="white"/>
              </w:rPr>
            </w:pPr>
            <w:r>
              <w:rPr>
                <w:highlight w:val="white"/>
              </w:rPr>
              <w:t>neg word [bp + 2]</w:t>
            </w:r>
          </w:p>
          <w:p w14:paraId="42942F0D" w14:textId="0DEEB2B9" w:rsidR="009D3E67" w:rsidRDefault="009D3E67" w:rsidP="00B22F47">
            <w:pPr>
              <w:spacing w:before="0" w:after="40"/>
              <w:rPr>
                <w:highlight w:val="white"/>
              </w:rPr>
            </w:pPr>
            <w:r>
              <w:rPr>
                <w:highlight w:val="white"/>
              </w:rPr>
              <w:t>not word [stdin + 4]</w:t>
            </w:r>
          </w:p>
        </w:tc>
      </w:tr>
    </w:tbl>
    <w:p w14:paraId="024E862D" w14:textId="4A044AF8" w:rsidR="001D63D6" w:rsidRPr="002B63B5" w:rsidRDefault="00430F8B" w:rsidP="00430F8B">
      <w:pPr>
        <w:rPr>
          <w:highlight w:val="white"/>
        </w:rPr>
      </w:pPr>
      <w:r>
        <w:rPr>
          <w:highlight w:val="white"/>
        </w:rPr>
        <w:t>The operators of the first category take a register as operand.</w:t>
      </w:r>
      <w:r w:rsidR="001C432D">
        <w:rPr>
          <w:highlight w:val="white"/>
        </w:rPr>
        <w:t xml:space="preserve"> We call </w:t>
      </w:r>
      <w:r w:rsidR="001C432D" w:rsidRPr="001C432D">
        <w:rPr>
          <w:rStyle w:val="KeyWord0"/>
          <w:highlight w:val="white"/>
        </w:rPr>
        <w:t>LookupByteArray</w:t>
      </w:r>
      <w:r w:rsidR="001C432D">
        <w:rPr>
          <w:highlight w:val="white"/>
        </w:rPr>
        <w:t xml:space="preserve"> with the operator and register.</w:t>
      </w:r>
    </w:p>
    <w:p w14:paraId="7458520D" w14:textId="77777777" w:rsidR="004711C8" w:rsidRDefault="004711C8" w:rsidP="004711C8">
      <w:pPr>
        <w:pStyle w:val="Code"/>
        <w:rPr>
          <w:color w:val="000000"/>
          <w:highlight w:val="white"/>
          <w:lang w:val="sv-SE"/>
        </w:rPr>
      </w:pPr>
      <w:r>
        <w:rPr>
          <w:color w:val="000000"/>
          <w:highlight w:val="white"/>
          <w:lang w:val="sv-SE"/>
        </w:rPr>
        <w:lastRenderedPageBreak/>
        <w:t xml:space="preserve">      </w:t>
      </w:r>
      <w:r>
        <w:rPr>
          <w:highlight w:val="white"/>
          <w:lang w:val="sv-SE"/>
        </w:rPr>
        <w:t>// inc ax</w:t>
      </w:r>
    </w:p>
    <w:p w14:paraId="58E33229" w14:textId="77777777" w:rsidR="009070F3" w:rsidRDefault="009070F3" w:rsidP="009070F3">
      <w:pPr>
        <w:pStyle w:val="Code"/>
        <w:rPr>
          <w:highlight w:val="white"/>
        </w:rPr>
      </w:pPr>
      <w:r w:rsidRPr="009070F3">
        <w:rPr>
          <w:highlight w:val="white"/>
        </w:rPr>
        <w:t xml:space="preserve">      else if ((operand0 is Register) &amp;&amp; (operand1 == null) &amp;&amp;</w:t>
      </w:r>
    </w:p>
    <w:p w14:paraId="060DD44A" w14:textId="7EE4FB1E" w:rsidR="009070F3" w:rsidRPr="009070F3" w:rsidRDefault="009070F3" w:rsidP="009070F3">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B95E0CA" w14:textId="77777777" w:rsidR="009070F3" w:rsidRPr="009070F3" w:rsidRDefault="009070F3" w:rsidP="009070F3">
      <w:pPr>
        <w:pStyle w:val="Code"/>
        <w:rPr>
          <w:highlight w:val="white"/>
        </w:rPr>
      </w:pPr>
      <w:r w:rsidRPr="009070F3">
        <w:rPr>
          <w:highlight w:val="white"/>
        </w:rPr>
        <w:t xml:space="preserve">        Register register = (Register) operand0;</w:t>
      </w:r>
    </w:p>
    <w:p w14:paraId="1FDD9148" w14:textId="77777777" w:rsidR="009070F3" w:rsidRPr="009070F3" w:rsidRDefault="009070F3" w:rsidP="009070F3">
      <w:pPr>
        <w:pStyle w:val="Code"/>
        <w:rPr>
          <w:highlight w:val="white"/>
        </w:rPr>
      </w:pPr>
      <w:r w:rsidRPr="009070F3">
        <w:rPr>
          <w:highlight w:val="white"/>
        </w:rPr>
        <w:t xml:space="preserve">        return LookupByteArray(Operator, register);</w:t>
      </w:r>
    </w:p>
    <w:p w14:paraId="121B4037" w14:textId="52440032" w:rsidR="009070F3" w:rsidRDefault="009070F3" w:rsidP="009070F3">
      <w:pPr>
        <w:pStyle w:val="Code"/>
        <w:rPr>
          <w:highlight w:val="white"/>
        </w:rPr>
      </w:pPr>
      <w:r w:rsidRPr="009070F3">
        <w:rPr>
          <w:highlight w:val="white"/>
        </w:rPr>
        <w:t xml:space="preserve">      }</w:t>
      </w:r>
    </w:p>
    <w:p w14:paraId="3A7B3547" w14:textId="64B61F6D" w:rsidR="009070F3" w:rsidRPr="009070F3" w:rsidRDefault="00410A3C" w:rsidP="00FE3801">
      <w:pPr>
        <w:rPr>
          <w:highlight w:val="white"/>
        </w:rPr>
      </w:pPr>
      <w:r>
        <w:rPr>
          <w:highlight w:val="white"/>
        </w:rPr>
        <w:t>The operators of the second category</w:t>
      </w:r>
      <w:r w:rsidR="00860349">
        <w:rPr>
          <w:highlight w:val="white"/>
        </w:rPr>
        <w:t xml:space="preserve"> take an integer value as operand.</w:t>
      </w:r>
      <w:r w:rsidR="00FE3801">
        <w:rPr>
          <w:highlight w:val="white"/>
        </w:rPr>
        <w:t xml:space="preserve"> </w:t>
      </w:r>
      <w:r w:rsidR="00080362">
        <w:rPr>
          <w:highlight w:val="white"/>
        </w:rPr>
        <w:t>For instance</w:t>
      </w:r>
      <w:r w:rsidR="0045390B">
        <w:rPr>
          <w:highlight w:val="white"/>
        </w:rPr>
        <w:t>:</w:t>
      </w:r>
      <w:r w:rsidR="008A28DE">
        <w:rPr>
          <w:highlight w:val="white"/>
        </w:rPr>
        <w:t xml:space="preserve"> </w:t>
      </w:r>
      <w:r w:rsidR="009070F3" w:rsidRPr="00FE3801">
        <w:rPr>
          <w:rStyle w:val="KeyWord0"/>
          <w:highlight w:val="white"/>
        </w:rPr>
        <w:t>int</w:t>
      </w:r>
      <w:r w:rsidR="009070F3" w:rsidRPr="009070F3">
        <w:rPr>
          <w:highlight w:val="white"/>
        </w:rPr>
        <w:t xml:space="preserve"> </w:t>
      </w:r>
      <w:r w:rsidR="009070F3" w:rsidRPr="00FE3801">
        <w:rPr>
          <w:rStyle w:val="KeyWord0"/>
          <w:highlight w:val="white"/>
        </w:rPr>
        <w:t>33</w:t>
      </w:r>
      <w:r w:rsidR="00FE3801">
        <w:rPr>
          <w:highlight w:val="white"/>
        </w:rPr>
        <w:t>.</w:t>
      </w:r>
      <w:r w:rsidR="00712FD9">
        <w:rPr>
          <w:highlight w:val="white"/>
        </w:rPr>
        <w:t xml:space="preserve"> We </w:t>
      </w:r>
      <w:r w:rsidR="00080362">
        <w:rPr>
          <w:highlight w:val="white"/>
        </w:rPr>
        <w:t xml:space="preserve">call </w:t>
      </w:r>
      <w:r w:rsidR="00080362" w:rsidRPr="00080362">
        <w:rPr>
          <w:rStyle w:val="KeyWord0"/>
          <w:highlight w:val="white"/>
        </w:rPr>
        <w:t>LookupByteArray</w:t>
      </w:r>
      <w:r w:rsidR="00080362">
        <w:rPr>
          <w:highlight w:val="white"/>
        </w:rPr>
        <w:t xml:space="preserve"> just like in the previous cases</w:t>
      </w:r>
      <w:r w:rsidR="000B10A8">
        <w:rPr>
          <w:highlight w:val="white"/>
        </w:rPr>
        <w:t>. B</w:t>
      </w:r>
      <w:r w:rsidR="00080362">
        <w:rPr>
          <w:highlight w:val="white"/>
        </w:rPr>
        <w:t>ut we must also load the array with the integer value of the operation</w:t>
      </w:r>
      <w:r w:rsidR="000B10A8">
        <w:rPr>
          <w:highlight w:val="white"/>
        </w:rPr>
        <w:t xml:space="preserve">, which we do by calling </w:t>
      </w:r>
      <w:r w:rsidR="000B10A8" w:rsidRPr="006D48B6">
        <w:rPr>
          <w:rStyle w:val="KeyWord0"/>
          <w:highlight w:val="white"/>
        </w:rPr>
        <w:t>LoadByteList</w:t>
      </w:r>
      <w:r w:rsidR="000B10A8">
        <w:rPr>
          <w:highlight w:val="white"/>
        </w:rPr>
        <w:t xml:space="preserve"> with the value and its size. </w:t>
      </w:r>
      <w:r w:rsidR="001C02C0">
        <w:rPr>
          <w:highlight w:val="white"/>
        </w:rPr>
        <w:t>We</w:t>
      </w:r>
      <w:r w:rsidR="004249C2">
        <w:rPr>
          <w:highlight w:val="white"/>
        </w:rPr>
        <w:t xml:space="preserve"> </w:t>
      </w:r>
      <w:r w:rsidR="001C02C0">
        <w:rPr>
          <w:highlight w:val="white"/>
        </w:rPr>
        <w:t xml:space="preserve">determine the size of the value by calling </w:t>
      </w:r>
      <w:r w:rsidR="001C02C0" w:rsidRPr="000B10A8">
        <w:rPr>
          <w:rStyle w:val="KeyWord0"/>
          <w:highlight w:val="white"/>
        </w:rPr>
        <w:t>SizeOfValue</w:t>
      </w:r>
      <w:r w:rsidR="001C02C0">
        <w:rPr>
          <w:highlight w:val="white"/>
        </w:rPr>
        <w:t xml:space="preserve">. </w:t>
      </w:r>
      <w:r w:rsidR="00B41AFD">
        <w:rPr>
          <w:highlight w:val="white"/>
        </w:rPr>
        <w:t xml:space="preserve">Note that we have to subtract the size of the value from the size of the byte list to obtain the location to insert the value in the byte list. </w:t>
      </w:r>
      <w:r w:rsidR="001C02C0">
        <w:rPr>
          <w:highlight w:val="white"/>
        </w:rPr>
        <w:t>I</w:t>
      </w:r>
      <w:r w:rsidR="00253670">
        <w:rPr>
          <w:highlight w:val="white"/>
        </w:rPr>
        <w:t xml:space="preserve">nteger values are always </w:t>
      </w:r>
      <w:r w:rsidR="00253670" w:rsidRPr="00253670">
        <w:rPr>
          <w:rStyle w:val="KeyWord0"/>
          <w:highlight w:val="white"/>
        </w:rPr>
        <w:t>BigInteger</w:t>
      </w:r>
      <w:r w:rsidR="00253670">
        <w:rPr>
          <w:highlight w:val="white"/>
        </w:rPr>
        <w:t xml:space="preserve"> objects.</w:t>
      </w:r>
    </w:p>
    <w:p w14:paraId="4AC71662" w14:textId="77777777" w:rsidR="004711C8" w:rsidRPr="004711C8" w:rsidRDefault="004711C8" w:rsidP="004711C8">
      <w:pPr>
        <w:pStyle w:val="Code"/>
        <w:rPr>
          <w:highlight w:val="white"/>
        </w:rPr>
      </w:pPr>
      <w:r w:rsidRPr="004711C8">
        <w:rPr>
          <w:highlight w:val="white"/>
        </w:rPr>
        <w:t xml:space="preserve">      // int 33</w:t>
      </w:r>
    </w:p>
    <w:p w14:paraId="7B75432D" w14:textId="77777777" w:rsidR="009070F3" w:rsidRDefault="009070F3" w:rsidP="009070F3">
      <w:pPr>
        <w:pStyle w:val="Code"/>
        <w:rPr>
          <w:highlight w:val="white"/>
        </w:rPr>
      </w:pPr>
      <w:r w:rsidRPr="009070F3">
        <w:rPr>
          <w:highlight w:val="white"/>
        </w:rPr>
        <w:t xml:space="preserve">      else if ((operand0 is BigInteger) &amp;&amp; (operand1 == null) &amp;&amp;</w:t>
      </w:r>
    </w:p>
    <w:p w14:paraId="23B7C095" w14:textId="54AF6AC8" w:rsidR="009070F3" w:rsidRPr="009070F3" w:rsidRDefault="009070F3" w:rsidP="009070F3">
      <w:pPr>
        <w:pStyle w:val="Code"/>
        <w:rPr>
          <w:highlight w:val="white"/>
        </w:rPr>
      </w:pPr>
      <w:r>
        <w:rPr>
          <w:highlight w:val="white"/>
        </w:rPr>
        <w:t xml:space="preserve">              </w:t>
      </w:r>
      <w:r w:rsidRPr="009070F3">
        <w:rPr>
          <w:highlight w:val="white"/>
        </w:rPr>
        <w:t xml:space="preserve"> (operand2 == null)) {</w:t>
      </w:r>
    </w:p>
    <w:p w14:paraId="5B63DB29" w14:textId="77777777" w:rsidR="009070F3" w:rsidRPr="009070F3" w:rsidRDefault="009070F3" w:rsidP="009070F3">
      <w:pPr>
        <w:pStyle w:val="Code"/>
        <w:rPr>
          <w:highlight w:val="white"/>
        </w:rPr>
      </w:pPr>
      <w:r w:rsidRPr="009070F3">
        <w:rPr>
          <w:highlight w:val="white"/>
        </w:rPr>
        <w:t xml:space="preserve">        BigInteger value = (BigInteger) operand0;</w:t>
      </w:r>
    </w:p>
    <w:p w14:paraId="20DB953B" w14:textId="77777777" w:rsidR="009070F3" w:rsidRPr="009070F3" w:rsidRDefault="009070F3" w:rsidP="009070F3">
      <w:pPr>
        <w:pStyle w:val="Code"/>
        <w:rPr>
          <w:highlight w:val="white"/>
        </w:rPr>
      </w:pPr>
      <w:r w:rsidRPr="009070F3">
        <w:rPr>
          <w:highlight w:val="white"/>
        </w:rPr>
        <w:t xml:space="preserve">        int size = SizeOfValue(value);</w:t>
      </w:r>
    </w:p>
    <w:p w14:paraId="22F8AA0A" w14:textId="77777777" w:rsidR="009070F3" w:rsidRPr="009070F3" w:rsidRDefault="009070F3" w:rsidP="009070F3">
      <w:pPr>
        <w:pStyle w:val="Code"/>
        <w:rPr>
          <w:highlight w:val="white"/>
        </w:rPr>
      </w:pPr>
      <w:r w:rsidRPr="009070F3">
        <w:rPr>
          <w:highlight w:val="white"/>
        </w:rPr>
        <w:t xml:space="preserve">        List&lt;byte&gt; byteList = LookupByteArray(Operator, size);</w:t>
      </w:r>
    </w:p>
    <w:p w14:paraId="389FFE8D" w14:textId="77777777" w:rsidR="009070F3" w:rsidRPr="009070F3" w:rsidRDefault="009070F3" w:rsidP="009070F3">
      <w:pPr>
        <w:pStyle w:val="Code"/>
        <w:rPr>
          <w:highlight w:val="white"/>
        </w:rPr>
      </w:pPr>
      <w:r w:rsidRPr="009070F3">
        <w:rPr>
          <w:highlight w:val="white"/>
        </w:rPr>
        <w:t xml:space="preserve">        LoadByteList(byteList, byteList.Count - size, size, value);</w:t>
      </w:r>
    </w:p>
    <w:p w14:paraId="6CF5348C" w14:textId="77777777" w:rsidR="009070F3" w:rsidRPr="009070F3" w:rsidRDefault="009070F3" w:rsidP="009070F3">
      <w:pPr>
        <w:pStyle w:val="Code"/>
        <w:rPr>
          <w:highlight w:val="white"/>
        </w:rPr>
      </w:pPr>
      <w:r w:rsidRPr="009070F3">
        <w:rPr>
          <w:highlight w:val="white"/>
        </w:rPr>
        <w:t xml:space="preserve">        return byteList;</w:t>
      </w:r>
    </w:p>
    <w:p w14:paraId="15EDCA16" w14:textId="5CBDD8DE" w:rsidR="009070F3" w:rsidRDefault="009070F3" w:rsidP="009070F3">
      <w:pPr>
        <w:pStyle w:val="Code"/>
        <w:rPr>
          <w:highlight w:val="white"/>
        </w:rPr>
      </w:pPr>
      <w:r w:rsidRPr="009070F3">
        <w:rPr>
          <w:highlight w:val="white"/>
        </w:rPr>
        <w:t xml:space="preserve">      }</w:t>
      </w:r>
    </w:p>
    <w:p w14:paraId="1746E5D9" w14:textId="613450F2" w:rsidR="00236532" w:rsidRPr="00F00E1A" w:rsidRDefault="00236532" w:rsidP="00236532">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w:t>
      </w:r>
      <w:r w:rsidR="00253670">
        <w:rPr>
          <w:highlight w:val="white"/>
        </w:rPr>
        <w:t xml:space="preserve">Note that offsets are always </w:t>
      </w:r>
      <w:r w:rsidR="00253670" w:rsidRPr="00253670">
        <w:rPr>
          <w:rStyle w:val="KeyWord0"/>
          <w:highlight w:val="white"/>
        </w:rPr>
        <w:t>int</w:t>
      </w:r>
      <w:r w:rsidR="00253670">
        <w:rPr>
          <w:highlight w:val="white"/>
        </w:rPr>
        <w:t xml:space="preserve"> values. </w:t>
      </w:r>
      <w:r>
        <w:rPr>
          <w:highlight w:val="white"/>
        </w:rPr>
        <w:t xml:space="preserve">If the address includes a register, the size of the offset is determined by </w:t>
      </w:r>
      <w:r w:rsidR="00B41AFD">
        <w:rPr>
          <w:highlight w:val="white"/>
        </w:rPr>
        <w:t xml:space="preserve">calling </w:t>
      </w:r>
      <w:r w:rsidR="00B41AFD" w:rsidRPr="00B41AFD">
        <w:rPr>
          <w:rStyle w:val="KeyWord0"/>
          <w:highlight w:val="white"/>
        </w:rPr>
        <w:t>SizeOfValue</w:t>
      </w:r>
      <w:r>
        <w:rPr>
          <w:highlight w:val="white"/>
        </w:rPr>
        <w:t>. If the address instead includes a static variable, the offset size is always the size of a pointer.</w:t>
      </w:r>
    </w:p>
    <w:p w14:paraId="256712E5" w14:textId="77777777" w:rsidR="00236532" w:rsidRPr="00236532" w:rsidRDefault="00236532" w:rsidP="00236532">
      <w:pPr>
        <w:pStyle w:val="Code"/>
        <w:rPr>
          <w:highlight w:val="white"/>
        </w:rPr>
      </w:pPr>
      <w:r w:rsidRPr="00236532">
        <w:rPr>
          <w:highlight w:val="white"/>
        </w:rPr>
        <w:t xml:space="preserve">      // inc [bp + 2]; inc [global + 4]</w:t>
      </w:r>
    </w:p>
    <w:p w14:paraId="7E4CA824" w14:textId="77777777" w:rsidR="00236532" w:rsidRPr="00236532" w:rsidRDefault="00236532" w:rsidP="00236532">
      <w:pPr>
        <w:pStyle w:val="Code"/>
        <w:rPr>
          <w:highlight w:val="white"/>
        </w:rPr>
      </w:pPr>
      <w:r w:rsidRPr="00236532">
        <w:rPr>
          <w:highlight w:val="white"/>
        </w:rPr>
        <w:t xml:space="preserve">      else if (((operand0 is Register) || (operand0 is string)) &amp;&amp;</w:t>
      </w:r>
    </w:p>
    <w:p w14:paraId="5DDB5BD2" w14:textId="77777777" w:rsidR="00236532" w:rsidRPr="00236532" w:rsidRDefault="00236532" w:rsidP="00236532">
      <w:pPr>
        <w:pStyle w:val="Code"/>
        <w:rPr>
          <w:highlight w:val="white"/>
        </w:rPr>
      </w:pPr>
      <w:r w:rsidRPr="00236532">
        <w:rPr>
          <w:highlight w:val="white"/>
        </w:rPr>
        <w:t xml:space="preserve">               (operand1 is int) &amp;&amp; (operand2 == null)) {</w:t>
      </w:r>
    </w:p>
    <w:p w14:paraId="435E731C" w14:textId="77777777" w:rsidR="00236532" w:rsidRPr="00236532" w:rsidRDefault="00236532" w:rsidP="00236532">
      <w:pPr>
        <w:pStyle w:val="Code"/>
        <w:rPr>
          <w:highlight w:val="white"/>
        </w:rPr>
      </w:pPr>
      <w:r w:rsidRPr="00236532">
        <w:rPr>
          <w:highlight w:val="white"/>
        </w:rPr>
        <w:t xml:space="preserve">        int offset = (int) operand1;</w:t>
      </w:r>
    </w:p>
    <w:p w14:paraId="1972E1A0" w14:textId="77777777" w:rsidR="00236532" w:rsidRPr="00236532" w:rsidRDefault="00236532" w:rsidP="00236532">
      <w:pPr>
        <w:pStyle w:val="Code"/>
        <w:rPr>
          <w:highlight w:val="white"/>
        </w:rPr>
      </w:pPr>
      <w:r w:rsidRPr="00236532">
        <w:rPr>
          <w:highlight w:val="white"/>
        </w:rPr>
        <w:t xml:space="preserve">        int size = (operand0 is Register) ? SizeOfValue(offset)</w:t>
      </w:r>
    </w:p>
    <w:p w14:paraId="6746728B" w14:textId="77777777" w:rsidR="00236532" w:rsidRPr="00236532" w:rsidRDefault="00236532" w:rsidP="00236532">
      <w:pPr>
        <w:pStyle w:val="Code"/>
        <w:rPr>
          <w:highlight w:val="white"/>
        </w:rPr>
      </w:pPr>
      <w:r w:rsidRPr="00236532">
        <w:rPr>
          <w:highlight w:val="white"/>
        </w:rPr>
        <w:t xml:space="preserve">                                          : TypeSize.PointerSize;</w:t>
      </w:r>
    </w:p>
    <w:p w14:paraId="14A519E9" w14:textId="77777777" w:rsidR="00236532" w:rsidRPr="00236532" w:rsidRDefault="00236532" w:rsidP="00236532">
      <w:pPr>
        <w:pStyle w:val="Code"/>
        <w:rPr>
          <w:highlight w:val="white"/>
        </w:rPr>
      </w:pPr>
      <w:r w:rsidRPr="00236532">
        <w:rPr>
          <w:highlight w:val="white"/>
        </w:rPr>
        <w:t xml:space="preserve">        List&lt;byte&gt; byteList = LookupByteArray(Operator, operand0, size);</w:t>
      </w:r>
    </w:p>
    <w:p w14:paraId="1CDFCA33" w14:textId="77777777" w:rsidR="00236532" w:rsidRPr="00236532" w:rsidRDefault="00236532" w:rsidP="00236532">
      <w:pPr>
        <w:pStyle w:val="Code"/>
        <w:rPr>
          <w:highlight w:val="white"/>
        </w:rPr>
      </w:pPr>
      <w:r w:rsidRPr="00236532">
        <w:rPr>
          <w:highlight w:val="white"/>
        </w:rPr>
        <w:t xml:space="preserve">        LoadByteList(byteList, byteList.Count - size, size, offset);</w:t>
      </w:r>
    </w:p>
    <w:p w14:paraId="505CD61A" w14:textId="77777777" w:rsidR="00236532" w:rsidRPr="00236532" w:rsidRDefault="00236532" w:rsidP="00236532">
      <w:pPr>
        <w:pStyle w:val="Code"/>
        <w:rPr>
          <w:highlight w:val="white"/>
        </w:rPr>
      </w:pPr>
      <w:r w:rsidRPr="00236532">
        <w:rPr>
          <w:highlight w:val="white"/>
        </w:rPr>
        <w:t xml:space="preserve">        return byteList;</w:t>
      </w:r>
    </w:p>
    <w:p w14:paraId="148E798A" w14:textId="77777777" w:rsidR="00236532" w:rsidRPr="00236532" w:rsidRDefault="00236532" w:rsidP="00236532">
      <w:pPr>
        <w:pStyle w:val="Code"/>
        <w:rPr>
          <w:highlight w:val="white"/>
        </w:rPr>
      </w:pPr>
      <w:r w:rsidRPr="00236532">
        <w:rPr>
          <w:highlight w:val="white"/>
        </w:rPr>
        <w:t xml:space="preserve">      }</w:t>
      </w:r>
    </w:p>
    <w:p w14:paraId="07922B75" w14:textId="0C7502DB" w:rsidR="00BA0674" w:rsidRPr="002B63B5" w:rsidRDefault="00FC67D3" w:rsidP="00FC67D3">
      <w:pPr>
        <w:rPr>
          <w:highlight w:val="white"/>
        </w:rPr>
      </w:pPr>
      <w:r>
        <w:rPr>
          <w:highlight w:val="white"/>
        </w:rPr>
        <w:t>For binary operators, we have seven categories</w:t>
      </w:r>
      <w:r w:rsidR="000B3474">
        <w:rPr>
          <w:highlight w:val="white"/>
        </w:rPr>
        <w:t>. Not</w:t>
      </w:r>
      <w:r w:rsidR="0099051B">
        <w:rPr>
          <w:highlight w:val="white"/>
        </w:rPr>
        <w:t>e</w:t>
      </w:r>
      <w:r w:rsidR="000B3474">
        <w:rPr>
          <w:highlight w:val="white"/>
        </w:rPr>
        <w:t xml:space="preserve"> that we in category six have a </w:t>
      </w:r>
      <w:r w:rsidR="007A6F79">
        <w:rPr>
          <w:highlight w:val="white"/>
        </w:rPr>
        <w:t>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BA0674" w:rsidRPr="00E42FEE" w14:paraId="67D047E2" w14:textId="77777777" w:rsidTr="00A721CE">
        <w:tc>
          <w:tcPr>
            <w:tcW w:w="1271" w:type="dxa"/>
          </w:tcPr>
          <w:p w14:paraId="0D99DFEE" w14:textId="77777777" w:rsidR="00BA0674" w:rsidRPr="00BF5180" w:rsidRDefault="00BA0674" w:rsidP="00A721CE">
            <w:pPr>
              <w:spacing w:before="0" w:after="40"/>
              <w:rPr>
                <w:b/>
                <w:bCs/>
                <w:highlight w:val="white"/>
              </w:rPr>
            </w:pPr>
            <w:bookmarkStart w:id="523" w:name="_Hlk50202926"/>
            <w:r w:rsidRPr="00BF5180">
              <w:rPr>
                <w:b/>
                <w:bCs/>
                <w:highlight w:val="white"/>
              </w:rPr>
              <w:t>Category</w:t>
            </w:r>
          </w:p>
        </w:tc>
        <w:tc>
          <w:tcPr>
            <w:tcW w:w="5245" w:type="dxa"/>
          </w:tcPr>
          <w:p w14:paraId="63305851" w14:textId="77777777" w:rsidR="00BA0674" w:rsidRPr="00BF5180" w:rsidRDefault="00BA0674" w:rsidP="00A721CE">
            <w:pPr>
              <w:spacing w:before="0" w:after="40"/>
              <w:rPr>
                <w:b/>
                <w:bCs/>
                <w:highlight w:val="white"/>
              </w:rPr>
            </w:pPr>
            <w:r w:rsidRPr="00BF5180">
              <w:rPr>
                <w:b/>
                <w:bCs/>
                <w:highlight w:val="white"/>
              </w:rPr>
              <w:t>Description</w:t>
            </w:r>
          </w:p>
        </w:tc>
        <w:tc>
          <w:tcPr>
            <w:tcW w:w="2834" w:type="dxa"/>
          </w:tcPr>
          <w:p w14:paraId="50B917BB" w14:textId="77777777" w:rsidR="00BA0674" w:rsidRPr="00BF5180" w:rsidRDefault="00BA0674" w:rsidP="00A721CE">
            <w:pPr>
              <w:spacing w:before="0" w:after="40"/>
              <w:rPr>
                <w:b/>
                <w:bCs/>
                <w:highlight w:val="white"/>
              </w:rPr>
            </w:pPr>
            <w:r w:rsidRPr="00BF5180">
              <w:rPr>
                <w:b/>
                <w:bCs/>
                <w:highlight w:val="white"/>
              </w:rPr>
              <w:t>Examples</w:t>
            </w:r>
          </w:p>
        </w:tc>
      </w:tr>
      <w:tr w:rsidR="00BA0674" w14:paraId="7CAD2DEB" w14:textId="77777777" w:rsidTr="00A721CE">
        <w:tc>
          <w:tcPr>
            <w:tcW w:w="1271" w:type="dxa"/>
          </w:tcPr>
          <w:p w14:paraId="3C6298F8" w14:textId="77777777" w:rsidR="00BA0674" w:rsidRDefault="00BA0674" w:rsidP="00A721CE">
            <w:pPr>
              <w:spacing w:before="0" w:after="40"/>
              <w:rPr>
                <w:highlight w:val="white"/>
              </w:rPr>
            </w:pPr>
            <w:r>
              <w:rPr>
                <w:highlight w:val="white"/>
              </w:rPr>
              <w:t>1</w:t>
            </w:r>
          </w:p>
        </w:tc>
        <w:tc>
          <w:tcPr>
            <w:tcW w:w="5245" w:type="dxa"/>
          </w:tcPr>
          <w:p w14:paraId="2D934334" w14:textId="77777777" w:rsidR="00BA0674" w:rsidRPr="00E5786A" w:rsidRDefault="00BA0674" w:rsidP="00A721CE">
            <w:pPr>
              <w:spacing w:before="0" w:after="40"/>
            </w:pPr>
            <w:r>
              <w:t>b</w:t>
            </w:r>
            <w:r w:rsidRPr="005D7FBB">
              <w:t>inary</w:t>
            </w:r>
            <w:r>
              <w:t xml:space="preserve"> </w:t>
            </w:r>
            <w:r w:rsidRPr="005D7FBB">
              <w:t xml:space="preserve">operator register, </w:t>
            </w:r>
            <w:r>
              <w:t>register</w:t>
            </w:r>
          </w:p>
        </w:tc>
        <w:tc>
          <w:tcPr>
            <w:tcW w:w="2834" w:type="dxa"/>
          </w:tcPr>
          <w:p w14:paraId="0585E4F5" w14:textId="77777777" w:rsidR="00BA0674" w:rsidRDefault="00BA0674" w:rsidP="00A721CE">
            <w:pPr>
              <w:spacing w:before="0" w:after="40"/>
              <w:rPr>
                <w:highlight w:val="white"/>
              </w:rPr>
            </w:pPr>
            <w:r>
              <w:rPr>
                <w:highlight w:val="white"/>
              </w:rPr>
              <w:t>mov ax, bx</w:t>
            </w:r>
          </w:p>
        </w:tc>
      </w:tr>
      <w:tr w:rsidR="00BA0674" w14:paraId="68344B75" w14:textId="77777777" w:rsidTr="00A721CE">
        <w:tc>
          <w:tcPr>
            <w:tcW w:w="1271" w:type="dxa"/>
          </w:tcPr>
          <w:p w14:paraId="1AC782F0" w14:textId="77777777" w:rsidR="00BA0674" w:rsidRDefault="00BA0674" w:rsidP="00A721CE">
            <w:pPr>
              <w:spacing w:before="0" w:after="40"/>
              <w:rPr>
                <w:highlight w:val="white"/>
              </w:rPr>
            </w:pPr>
            <w:r>
              <w:rPr>
                <w:highlight w:val="white"/>
              </w:rPr>
              <w:t>2</w:t>
            </w:r>
          </w:p>
        </w:tc>
        <w:tc>
          <w:tcPr>
            <w:tcW w:w="5245" w:type="dxa"/>
          </w:tcPr>
          <w:p w14:paraId="72F700AF" w14:textId="77777777" w:rsidR="00BA0674" w:rsidRDefault="00BA0674" w:rsidP="00A721CE">
            <w:pPr>
              <w:spacing w:before="0" w:after="40"/>
            </w:pPr>
            <w:r>
              <w:t>b</w:t>
            </w:r>
            <w:r w:rsidRPr="005D7FBB">
              <w:t>inary</w:t>
            </w:r>
            <w:r>
              <w:t xml:space="preserve"> </w:t>
            </w:r>
            <w:r w:rsidRPr="005D7FBB">
              <w:t xml:space="preserve">operator register, </w:t>
            </w:r>
            <w:r>
              <w:t>static name</w:t>
            </w:r>
          </w:p>
        </w:tc>
        <w:tc>
          <w:tcPr>
            <w:tcW w:w="2834" w:type="dxa"/>
          </w:tcPr>
          <w:p w14:paraId="08E22F11" w14:textId="77777777" w:rsidR="00BA0674" w:rsidRDefault="00BA0674" w:rsidP="00A721CE">
            <w:pPr>
              <w:spacing w:before="0" w:after="40"/>
              <w:rPr>
                <w:highlight w:val="white"/>
              </w:rPr>
            </w:pPr>
            <w:r>
              <w:rPr>
                <w:highlight w:val="white"/>
              </w:rPr>
              <w:t>add ax, stdin</w:t>
            </w:r>
          </w:p>
        </w:tc>
      </w:tr>
      <w:tr w:rsidR="00BA0674" w14:paraId="145C369E" w14:textId="77777777" w:rsidTr="00A721CE">
        <w:tc>
          <w:tcPr>
            <w:tcW w:w="1271" w:type="dxa"/>
          </w:tcPr>
          <w:p w14:paraId="393FAEC1" w14:textId="77777777" w:rsidR="00BA0674" w:rsidRDefault="00BA0674" w:rsidP="00A721CE">
            <w:pPr>
              <w:spacing w:before="0" w:after="40"/>
              <w:rPr>
                <w:highlight w:val="white"/>
              </w:rPr>
            </w:pPr>
            <w:r>
              <w:rPr>
                <w:highlight w:val="white"/>
              </w:rPr>
              <w:t>3</w:t>
            </w:r>
          </w:p>
        </w:tc>
        <w:tc>
          <w:tcPr>
            <w:tcW w:w="5245" w:type="dxa"/>
          </w:tcPr>
          <w:p w14:paraId="5B20077D" w14:textId="77777777" w:rsidR="00BA0674" w:rsidRDefault="00BA0674" w:rsidP="00A721CE">
            <w:pPr>
              <w:spacing w:before="0" w:after="40"/>
            </w:pPr>
            <w:r>
              <w:t>b</w:t>
            </w:r>
            <w:r w:rsidRPr="005D7FBB">
              <w:t>inary</w:t>
            </w:r>
            <w:r>
              <w:t xml:space="preserve"> </w:t>
            </w:r>
            <w:r w:rsidRPr="005D7FBB">
              <w:t>operator register,</w:t>
            </w:r>
            <w:r>
              <w:t xml:space="preserve"> integer value</w:t>
            </w:r>
          </w:p>
        </w:tc>
        <w:tc>
          <w:tcPr>
            <w:tcW w:w="2834" w:type="dxa"/>
          </w:tcPr>
          <w:p w14:paraId="76CC3D65" w14:textId="77777777" w:rsidR="00BA0674" w:rsidRDefault="00BA0674" w:rsidP="00A721CE">
            <w:pPr>
              <w:spacing w:before="0" w:after="40"/>
              <w:rPr>
                <w:highlight w:val="white"/>
              </w:rPr>
            </w:pPr>
            <w:r>
              <w:rPr>
                <w:highlight w:val="white"/>
              </w:rPr>
              <w:t>sub ax, 123</w:t>
            </w:r>
          </w:p>
        </w:tc>
      </w:tr>
      <w:tr w:rsidR="00BA0674" w14:paraId="7234CB0F" w14:textId="77777777" w:rsidTr="00A721CE">
        <w:tc>
          <w:tcPr>
            <w:tcW w:w="1271" w:type="dxa"/>
          </w:tcPr>
          <w:p w14:paraId="30A806AB" w14:textId="77777777" w:rsidR="00BA0674" w:rsidRDefault="00BA0674" w:rsidP="00A721CE">
            <w:pPr>
              <w:spacing w:before="0" w:after="40"/>
              <w:rPr>
                <w:highlight w:val="white"/>
              </w:rPr>
            </w:pPr>
            <w:r>
              <w:rPr>
                <w:highlight w:val="white"/>
              </w:rPr>
              <w:t>4</w:t>
            </w:r>
          </w:p>
        </w:tc>
        <w:tc>
          <w:tcPr>
            <w:tcW w:w="5245" w:type="dxa"/>
          </w:tcPr>
          <w:p w14:paraId="02ED2369" w14:textId="77777777" w:rsidR="00BA0674" w:rsidRDefault="00BA0674" w:rsidP="00A721CE">
            <w:pPr>
              <w:spacing w:before="0" w:after="40"/>
            </w:pPr>
            <w:r>
              <w:t>b</w:t>
            </w:r>
            <w:r w:rsidRPr="005D7FBB">
              <w:t>inary</w:t>
            </w:r>
            <w:r>
              <w:t xml:space="preserve"> </w:t>
            </w:r>
            <w:r w:rsidRPr="005D7FBB">
              <w:t>operator [</w:t>
            </w:r>
            <w:r>
              <w:t>register + offset</w:t>
            </w:r>
            <w:r w:rsidRPr="005D7FBB">
              <w:t xml:space="preserve">], </w:t>
            </w:r>
            <w:r>
              <w:t>register</w:t>
            </w:r>
          </w:p>
          <w:p w14:paraId="39149B99" w14:textId="5E7430A9" w:rsidR="00A721CE" w:rsidRPr="00A63B27" w:rsidRDefault="00A721CE" w:rsidP="00A721CE">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53D68BCC" w14:textId="77777777" w:rsidR="00BA0674" w:rsidRDefault="00BA0674" w:rsidP="00A721CE">
            <w:pPr>
              <w:spacing w:before="0" w:after="40"/>
              <w:rPr>
                <w:highlight w:val="white"/>
              </w:rPr>
            </w:pPr>
            <w:r>
              <w:rPr>
                <w:highlight w:val="white"/>
              </w:rPr>
              <w:t>mov [bp + 2], bx</w:t>
            </w:r>
          </w:p>
          <w:p w14:paraId="66A20F60" w14:textId="68BDE387" w:rsidR="00A721CE" w:rsidRDefault="00A721CE" w:rsidP="00A721CE">
            <w:pPr>
              <w:spacing w:before="0" w:after="40"/>
              <w:rPr>
                <w:highlight w:val="white"/>
              </w:rPr>
            </w:pPr>
            <w:r>
              <w:rPr>
                <w:highlight w:val="white"/>
              </w:rPr>
              <w:t>mov [stdin + 4], bx</w:t>
            </w:r>
          </w:p>
        </w:tc>
      </w:tr>
      <w:tr w:rsidR="00BA0674" w14:paraId="6C06BF8B" w14:textId="77777777" w:rsidTr="00A721CE">
        <w:tc>
          <w:tcPr>
            <w:tcW w:w="1271" w:type="dxa"/>
          </w:tcPr>
          <w:p w14:paraId="6E5F01F2" w14:textId="77777777" w:rsidR="00BA0674" w:rsidRDefault="00BA0674" w:rsidP="00A721CE">
            <w:pPr>
              <w:spacing w:before="0" w:after="40"/>
              <w:rPr>
                <w:highlight w:val="white"/>
              </w:rPr>
            </w:pPr>
            <w:r>
              <w:rPr>
                <w:highlight w:val="white"/>
              </w:rPr>
              <w:t>5</w:t>
            </w:r>
          </w:p>
        </w:tc>
        <w:tc>
          <w:tcPr>
            <w:tcW w:w="5245" w:type="dxa"/>
          </w:tcPr>
          <w:p w14:paraId="3B46B144" w14:textId="77777777" w:rsidR="00A721CE" w:rsidRDefault="00BA0674" w:rsidP="00A721CE">
            <w:pPr>
              <w:spacing w:before="0" w:after="40"/>
            </w:pPr>
            <w:r>
              <w:t>b</w:t>
            </w:r>
            <w:r w:rsidRPr="005D7FBB">
              <w:t>inary</w:t>
            </w:r>
            <w:r>
              <w:t xml:space="preserve"> </w:t>
            </w:r>
            <w:r w:rsidRPr="005D7FBB">
              <w:t>operator [</w:t>
            </w:r>
            <w:r>
              <w:t>register + offset</w:t>
            </w:r>
            <w:r w:rsidRPr="005D7FBB">
              <w:t xml:space="preserve">], </w:t>
            </w:r>
            <w:r>
              <w:t>static name</w:t>
            </w:r>
          </w:p>
          <w:p w14:paraId="4DDA98B9" w14:textId="220B4244" w:rsidR="00A721CE" w:rsidRDefault="00A721CE" w:rsidP="00A721CE">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302DDB43" w14:textId="77777777" w:rsidR="00BA0674" w:rsidRDefault="00BA0674" w:rsidP="00A721CE">
            <w:pPr>
              <w:spacing w:before="0" w:after="40"/>
              <w:rPr>
                <w:highlight w:val="white"/>
              </w:rPr>
            </w:pPr>
            <w:r>
              <w:rPr>
                <w:highlight w:val="white"/>
              </w:rPr>
              <w:t>add word [bp + 2], stdin</w:t>
            </w:r>
          </w:p>
          <w:p w14:paraId="5621DC21" w14:textId="6A4158F4" w:rsidR="00A721CE" w:rsidRDefault="00A721CE" w:rsidP="00A721CE">
            <w:pPr>
              <w:spacing w:before="0" w:after="40"/>
              <w:rPr>
                <w:highlight w:val="white"/>
              </w:rPr>
            </w:pPr>
            <w:r>
              <w:rPr>
                <w:highlight w:val="white"/>
              </w:rPr>
              <w:t>add word [stdin + 4], stdin</w:t>
            </w:r>
          </w:p>
        </w:tc>
      </w:tr>
      <w:tr w:rsidR="00BA0674" w14:paraId="6343BFAC" w14:textId="77777777" w:rsidTr="00A721CE">
        <w:tc>
          <w:tcPr>
            <w:tcW w:w="1271" w:type="dxa"/>
          </w:tcPr>
          <w:p w14:paraId="59EF245E" w14:textId="77777777" w:rsidR="00BA0674" w:rsidRDefault="00BA0674" w:rsidP="00A721CE">
            <w:pPr>
              <w:spacing w:before="0" w:after="40"/>
              <w:rPr>
                <w:highlight w:val="white"/>
              </w:rPr>
            </w:pPr>
            <w:r>
              <w:rPr>
                <w:highlight w:val="white"/>
              </w:rPr>
              <w:t>6</w:t>
            </w:r>
          </w:p>
        </w:tc>
        <w:tc>
          <w:tcPr>
            <w:tcW w:w="5245" w:type="dxa"/>
          </w:tcPr>
          <w:p w14:paraId="47FDE556" w14:textId="77777777" w:rsidR="00BA0674" w:rsidRDefault="00BA0674" w:rsidP="00A721CE">
            <w:pPr>
              <w:spacing w:before="0" w:after="40"/>
            </w:pPr>
            <w:r>
              <w:t>b</w:t>
            </w:r>
            <w:r w:rsidRPr="005D7FBB">
              <w:t>inary</w:t>
            </w:r>
            <w:r>
              <w:t xml:space="preserve"> </w:t>
            </w:r>
            <w:r w:rsidRPr="005D7FBB">
              <w:t>operator [</w:t>
            </w:r>
            <w:r>
              <w:t>register + offset</w:t>
            </w:r>
            <w:r w:rsidRPr="005D7FBB">
              <w:t xml:space="preserve">], </w:t>
            </w:r>
            <w:r>
              <w:t>integer value</w:t>
            </w:r>
          </w:p>
          <w:p w14:paraId="4928581B" w14:textId="77777777" w:rsidR="00A721CE" w:rsidRDefault="00A721CE" w:rsidP="00A721CE">
            <w:pPr>
              <w:spacing w:before="0" w:after="40"/>
            </w:pPr>
            <w:r>
              <w:t>b</w:t>
            </w:r>
            <w:r w:rsidRPr="005D7FBB">
              <w:t>inary</w:t>
            </w:r>
            <w:r>
              <w:t xml:space="preserve"> </w:t>
            </w:r>
            <w:r w:rsidRPr="005D7FBB">
              <w:t>operator [</w:t>
            </w:r>
            <w:r>
              <w:t>static name + offset</w:t>
            </w:r>
            <w:r w:rsidRPr="005D7FBB">
              <w:t xml:space="preserve">], </w:t>
            </w:r>
            <w:r>
              <w:t>integer value</w:t>
            </w:r>
          </w:p>
          <w:p w14:paraId="46530124" w14:textId="519615E0" w:rsidR="00AD73E4" w:rsidRDefault="00AD73E4" w:rsidP="00A721CE">
            <w:pPr>
              <w:spacing w:before="0" w:after="40"/>
            </w:pPr>
            <w:r>
              <w:lastRenderedPageBreak/>
              <w:t>b</w:t>
            </w:r>
            <w:r w:rsidRPr="005D7FBB">
              <w:t>inary</w:t>
            </w:r>
            <w:r>
              <w:t xml:space="preserve"> </w:t>
            </w:r>
            <w:r w:rsidRPr="005D7FBB">
              <w:t>operator [</w:t>
            </w:r>
            <w:r>
              <w:t>offset</w:t>
            </w:r>
            <w:r w:rsidRPr="005D7FBB">
              <w:t xml:space="preserve">], </w:t>
            </w:r>
            <w:r>
              <w:t>integer value</w:t>
            </w:r>
          </w:p>
        </w:tc>
        <w:tc>
          <w:tcPr>
            <w:tcW w:w="2834" w:type="dxa"/>
          </w:tcPr>
          <w:p w14:paraId="18F1F670" w14:textId="77777777" w:rsidR="00BA0674" w:rsidRDefault="00BA0674" w:rsidP="00A721CE">
            <w:pPr>
              <w:spacing w:before="0" w:after="40"/>
              <w:rPr>
                <w:highlight w:val="white"/>
              </w:rPr>
            </w:pPr>
            <w:r>
              <w:rPr>
                <w:highlight w:val="white"/>
              </w:rPr>
              <w:lastRenderedPageBreak/>
              <w:t>sub word [bp + 2], 123</w:t>
            </w:r>
          </w:p>
          <w:p w14:paraId="681415AA" w14:textId="77777777" w:rsidR="00A721CE" w:rsidRDefault="00A721CE" w:rsidP="00A721CE">
            <w:pPr>
              <w:spacing w:before="0" w:after="40"/>
              <w:rPr>
                <w:highlight w:val="white"/>
              </w:rPr>
            </w:pPr>
            <w:r>
              <w:rPr>
                <w:highlight w:val="white"/>
              </w:rPr>
              <w:t>sub word [stdin + 4], 123</w:t>
            </w:r>
          </w:p>
          <w:p w14:paraId="795F977E" w14:textId="62D4B325" w:rsidR="00AD73E4" w:rsidRDefault="00AD73E4" w:rsidP="00AD73E4">
            <w:pPr>
              <w:spacing w:before="0" w:after="0"/>
              <w:rPr>
                <w:highlight w:val="white"/>
              </w:rPr>
            </w:pPr>
            <w:proofErr w:type="spellStart"/>
            <w:r>
              <w:rPr>
                <w:highlight w:val="white"/>
                <w:lang w:val="sv-SE"/>
              </w:rPr>
              <w:lastRenderedPageBreak/>
              <w:t>mov</w:t>
            </w:r>
            <w:proofErr w:type="spellEnd"/>
            <w:r>
              <w:rPr>
                <w:highlight w:val="white"/>
                <w:lang w:val="sv-SE"/>
              </w:rPr>
              <w:t xml:space="preserve"> </w:t>
            </w:r>
            <w:proofErr w:type="spellStart"/>
            <w:r>
              <w:rPr>
                <w:highlight w:val="white"/>
                <w:lang w:val="sv-SE"/>
              </w:rPr>
              <w:t>word</w:t>
            </w:r>
            <w:proofErr w:type="spellEnd"/>
            <w:r>
              <w:rPr>
                <w:highlight w:val="white"/>
                <w:lang w:val="sv-SE"/>
              </w:rPr>
              <w:t xml:space="preserve"> [65534], 65534</w:t>
            </w:r>
          </w:p>
        </w:tc>
      </w:tr>
      <w:tr w:rsidR="00131E46" w14:paraId="69D4C649" w14:textId="77777777" w:rsidTr="00A721CE">
        <w:tc>
          <w:tcPr>
            <w:tcW w:w="1271" w:type="dxa"/>
          </w:tcPr>
          <w:p w14:paraId="391D0FE9" w14:textId="77777777" w:rsidR="00131E46" w:rsidRDefault="00131E46" w:rsidP="00131E46">
            <w:pPr>
              <w:spacing w:before="0" w:after="40"/>
              <w:rPr>
                <w:highlight w:val="white"/>
              </w:rPr>
            </w:pPr>
            <w:r>
              <w:rPr>
                <w:highlight w:val="white"/>
              </w:rPr>
              <w:lastRenderedPageBreak/>
              <w:t>7</w:t>
            </w:r>
          </w:p>
        </w:tc>
        <w:tc>
          <w:tcPr>
            <w:tcW w:w="5245" w:type="dxa"/>
          </w:tcPr>
          <w:p w14:paraId="72BEE8A0" w14:textId="77777777" w:rsidR="00131E46" w:rsidRDefault="00131E46" w:rsidP="00131E46">
            <w:pPr>
              <w:spacing w:before="0" w:after="40"/>
            </w:pPr>
            <w:r>
              <w:t>b</w:t>
            </w:r>
            <w:r w:rsidRPr="005D7FBB">
              <w:t>inary</w:t>
            </w:r>
            <w:r>
              <w:t xml:space="preserve"> </w:t>
            </w:r>
            <w:r w:rsidRPr="005D7FBB">
              <w:t xml:space="preserve">operator </w:t>
            </w:r>
            <w:r>
              <w:t xml:space="preserve">register, </w:t>
            </w:r>
            <w:r w:rsidRPr="005D7FBB">
              <w:t>[</w:t>
            </w:r>
            <w:r>
              <w:t>register + offset</w:t>
            </w:r>
            <w:r w:rsidRPr="005D7FBB">
              <w:t>]</w:t>
            </w:r>
          </w:p>
          <w:p w14:paraId="2AF84319" w14:textId="20EF4434" w:rsidR="00131E46" w:rsidRDefault="00131E46" w:rsidP="00131E46">
            <w:pPr>
              <w:spacing w:before="0" w:after="40"/>
            </w:pPr>
            <w:r>
              <w:t>b</w:t>
            </w:r>
            <w:r w:rsidRPr="005D7FBB">
              <w:t>inary</w:t>
            </w:r>
            <w:r>
              <w:t xml:space="preserve"> </w:t>
            </w:r>
            <w:r w:rsidRPr="005D7FBB">
              <w:t xml:space="preserve">operator </w:t>
            </w:r>
            <w:r>
              <w:t xml:space="preserve">register, </w:t>
            </w:r>
            <w:r w:rsidRPr="005D7FBB">
              <w:t>[</w:t>
            </w:r>
            <w:r>
              <w:t>static name + offset</w:t>
            </w:r>
            <w:r w:rsidRPr="005D7FBB">
              <w:t>]</w:t>
            </w:r>
          </w:p>
        </w:tc>
        <w:tc>
          <w:tcPr>
            <w:tcW w:w="2834" w:type="dxa"/>
          </w:tcPr>
          <w:p w14:paraId="16183EF5" w14:textId="77777777" w:rsidR="00131E46" w:rsidRDefault="00131E46" w:rsidP="00131E46">
            <w:pPr>
              <w:spacing w:before="0" w:after="40"/>
              <w:rPr>
                <w:highlight w:val="white"/>
              </w:rPr>
            </w:pPr>
            <w:r>
              <w:rPr>
                <w:highlight w:val="white"/>
              </w:rPr>
              <w:t>mov ax, [bp + 2]</w:t>
            </w:r>
          </w:p>
          <w:p w14:paraId="1132EDAD" w14:textId="3B33FC18" w:rsidR="00131E46" w:rsidRDefault="00131E46" w:rsidP="00131E46">
            <w:pPr>
              <w:spacing w:before="0" w:after="40"/>
              <w:rPr>
                <w:highlight w:val="white"/>
              </w:rPr>
            </w:pPr>
            <w:r>
              <w:rPr>
                <w:highlight w:val="white"/>
              </w:rPr>
              <w:t>add ax, [stdin +4]</w:t>
            </w:r>
          </w:p>
        </w:tc>
      </w:tr>
    </w:tbl>
    <w:bookmarkEnd w:id="523"/>
    <w:p w14:paraId="261508D0" w14:textId="2060CCC5" w:rsidR="00345E40" w:rsidRPr="00345E40" w:rsidRDefault="00C154D2" w:rsidP="00C154D2">
      <w:pPr>
        <w:rPr>
          <w:highlight w:val="white"/>
        </w:rPr>
      </w:pPr>
      <w:r>
        <w:rPr>
          <w:highlight w:val="white"/>
        </w:rPr>
        <w:t>In category one, we assign a register the value of another register.</w:t>
      </w:r>
    </w:p>
    <w:p w14:paraId="6F57D355" w14:textId="6B8DE73F" w:rsidR="00C154D2" w:rsidRPr="00345E40" w:rsidRDefault="00C154D2" w:rsidP="00C154D2">
      <w:pPr>
        <w:pStyle w:val="Code"/>
        <w:rPr>
          <w:highlight w:val="white"/>
        </w:rPr>
      </w:pPr>
      <w:r>
        <w:rPr>
          <w:highlight w:val="white"/>
        </w:rPr>
        <w:t xml:space="preserve"> </w:t>
      </w:r>
      <w:r w:rsidRPr="00345E40">
        <w:rPr>
          <w:highlight w:val="white"/>
        </w:rPr>
        <w:t xml:space="preserve">     // </w:t>
      </w:r>
      <w:r w:rsidR="002D7DD7">
        <w:rPr>
          <w:highlight w:val="white"/>
        </w:rPr>
        <w:t xml:space="preserve">1: </w:t>
      </w:r>
      <w:r w:rsidRPr="00345E40">
        <w:rPr>
          <w:highlight w:val="white"/>
        </w:rPr>
        <w:t>mov ax, bx</w:t>
      </w:r>
    </w:p>
    <w:p w14:paraId="2B019A0D" w14:textId="77777777" w:rsidR="00345E40" w:rsidRDefault="00345E40" w:rsidP="00345E40">
      <w:pPr>
        <w:pStyle w:val="Code"/>
        <w:rPr>
          <w:highlight w:val="white"/>
        </w:rPr>
      </w:pPr>
      <w:r w:rsidRPr="00345E40">
        <w:rPr>
          <w:highlight w:val="white"/>
        </w:rPr>
        <w:t xml:space="preserve">      else if ((operand0 is Register) &amp;&amp; (operand1 is Register) &amp;&amp;</w:t>
      </w:r>
    </w:p>
    <w:p w14:paraId="0FFFE0BE" w14:textId="0359FC36"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665D8FF2" w14:textId="77777777" w:rsidR="00345E40" w:rsidRPr="00345E40" w:rsidRDefault="00345E40" w:rsidP="00345E40">
      <w:pPr>
        <w:pStyle w:val="Code"/>
        <w:rPr>
          <w:highlight w:val="white"/>
        </w:rPr>
      </w:pPr>
      <w:r w:rsidRPr="00345E40">
        <w:rPr>
          <w:highlight w:val="white"/>
        </w:rPr>
        <w:t xml:space="preserve">        Register toRegister = (Register) operand0,</w:t>
      </w:r>
    </w:p>
    <w:p w14:paraId="2E681639" w14:textId="77777777" w:rsidR="00345E40" w:rsidRPr="00345E40" w:rsidRDefault="00345E40" w:rsidP="00345E40">
      <w:pPr>
        <w:pStyle w:val="Code"/>
        <w:rPr>
          <w:highlight w:val="white"/>
        </w:rPr>
      </w:pPr>
      <w:r w:rsidRPr="00345E40">
        <w:rPr>
          <w:highlight w:val="white"/>
        </w:rPr>
        <w:t xml:space="preserve">                 fromRegister = (Register) operand1;</w:t>
      </w:r>
    </w:p>
    <w:p w14:paraId="6A296458" w14:textId="77777777" w:rsidR="00345E40" w:rsidRPr="00345E40" w:rsidRDefault="00345E40" w:rsidP="00345E40">
      <w:pPr>
        <w:pStyle w:val="Code"/>
        <w:rPr>
          <w:highlight w:val="white"/>
        </w:rPr>
      </w:pPr>
      <w:r w:rsidRPr="00345E40">
        <w:rPr>
          <w:highlight w:val="white"/>
        </w:rPr>
        <w:t xml:space="preserve">        return LookupByteArray(Operator, toRegister, fromRegister);</w:t>
      </w:r>
    </w:p>
    <w:p w14:paraId="50FB636D" w14:textId="77777777" w:rsidR="00345E40" w:rsidRPr="00345E40" w:rsidRDefault="00345E40" w:rsidP="00345E40">
      <w:pPr>
        <w:pStyle w:val="Code"/>
        <w:rPr>
          <w:highlight w:val="white"/>
        </w:rPr>
      </w:pPr>
      <w:r w:rsidRPr="00345E40">
        <w:rPr>
          <w:highlight w:val="white"/>
        </w:rPr>
        <w:t xml:space="preserve">      }</w:t>
      </w:r>
    </w:p>
    <w:p w14:paraId="4517CF71" w14:textId="4945270C" w:rsidR="00C154D2" w:rsidRPr="00345E40" w:rsidRDefault="00C154D2" w:rsidP="00C154D2">
      <w:pPr>
        <w:rPr>
          <w:highlight w:val="white"/>
        </w:rPr>
      </w:pPr>
      <w:r>
        <w:rPr>
          <w:highlight w:val="white"/>
        </w:rPr>
        <w:t>In category two, we assign a register the address a static variable.</w:t>
      </w:r>
      <w:r w:rsidR="000824D1">
        <w:rPr>
          <w:highlight w:val="white"/>
        </w:rPr>
        <w:t xml:space="preserve"> We have to load the zero value into the byte list, to mark that there is not offset. The linker will add the actual address of the variable later on.</w:t>
      </w:r>
    </w:p>
    <w:p w14:paraId="5722362C" w14:textId="15C75072" w:rsidR="00345E40" w:rsidRPr="00345E40" w:rsidRDefault="00345E40" w:rsidP="00345E40">
      <w:pPr>
        <w:pStyle w:val="Code"/>
        <w:rPr>
          <w:highlight w:val="white"/>
        </w:rPr>
      </w:pPr>
      <w:r w:rsidRPr="00345E40">
        <w:rPr>
          <w:highlight w:val="white"/>
        </w:rPr>
        <w:t xml:space="preserve">      // </w:t>
      </w:r>
      <w:r w:rsidR="002D7DD7">
        <w:rPr>
          <w:highlight w:val="white"/>
        </w:rPr>
        <w:t xml:space="preserve">2: </w:t>
      </w:r>
      <w:r w:rsidRPr="00345E40">
        <w:rPr>
          <w:highlight w:val="white"/>
        </w:rPr>
        <w:t>mov ax, global</w:t>
      </w:r>
    </w:p>
    <w:p w14:paraId="1C6A65C8" w14:textId="77777777" w:rsidR="00345E40" w:rsidRDefault="00345E40" w:rsidP="00345E40">
      <w:pPr>
        <w:pStyle w:val="Code"/>
        <w:rPr>
          <w:highlight w:val="white"/>
        </w:rPr>
      </w:pPr>
      <w:r w:rsidRPr="00345E40">
        <w:rPr>
          <w:highlight w:val="white"/>
        </w:rPr>
        <w:t xml:space="preserve">      else if ((operand0 is Register) &amp;&amp; (operand1 is string) &amp;&amp;</w:t>
      </w:r>
    </w:p>
    <w:p w14:paraId="56850D33" w14:textId="05F79187"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69F8D418" w14:textId="77777777" w:rsidR="00B6563C" w:rsidRPr="00B6563C" w:rsidRDefault="00B6563C" w:rsidP="00B6563C">
      <w:pPr>
        <w:pStyle w:val="Code"/>
        <w:rPr>
          <w:highlight w:val="white"/>
        </w:rPr>
      </w:pPr>
      <w:r w:rsidRPr="00B6563C">
        <w:rPr>
          <w:highlight w:val="white"/>
        </w:rPr>
        <w:t xml:space="preserve">        Register register = (Register) operand0;</w:t>
      </w:r>
    </w:p>
    <w:p w14:paraId="41D628FB" w14:textId="77777777" w:rsidR="00B6563C" w:rsidRDefault="00B6563C" w:rsidP="00B6563C">
      <w:pPr>
        <w:pStyle w:val="Code"/>
        <w:rPr>
          <w:highlight w:val="white"/>
        </w:rPr>
      </w:pPr>
      <w:r w:rsidRPr="00B6563C">
        <w:rPr>
          <w:highlight w:val="white"/>
        </w:rPr>
        <w:t xml:space="preserve">        List&lt;byte&gt; byteList =</w:t>
      </w:r>
    </w:p>
    <w:p w14:paraId="09ED99AA" w14:textId="60B66AF4" w:rsidR="00B6563C" w:rsidRPr="00B6563C" w:rsidRDefault="00B6563C" w:rsidP="00B6563C">
      <w:pPr>
        <w:pStyle w:val="Code"/>
        <w:rPr>
          <w:highlight w:val="white"/>
        </w:rPr>
      </w:pPr>
      <w:r>
        <w:rPr>
          <w:highlight w:val="white"/>
        </w:rPr>
        <w:t xml:space="preserve">         </w:t>
      </w:r>
      <w:r w:rsidRPr="00B6563C">
        <w:rPr>
          <w:highlight w:val="white"/>
        </w:rPr>
        <w:t xml:space="preserve"> LookupByteArray(Operator, register, TypeSize.PointerSize);</w:t>
      </w:r>
    </w:p>
    <w:p w14:paraId="03F394BB" w14:textId="77777777" w:rsidR="00B6563C" w:rsidRDefault="00B6563C" w:rsidP="00B6563C">
      <w:pPr>
        <w:pStyle w:val="Code"/>
        <w:rPr>
          <w:highlight w:val="white"/>
        </w:rPr>
      </w:pPr>
      <w:r w:rsidRPr="00B6563C">
        <w:rPr>
          <w:highlight w:val="white"/>
        </w:rPr>
        <w:t xml:space="preserve">        LoadByteList(byteList, byteList.Count - TypeSize.PointerSize,</w:t>
      </w:r>
    </w:p>
    <w:p w14:paraId="7B2CBA10" w14:textId="46C144A0" w:rsidR="00B6563C" w:rsidRPr="00B6563C" w:rsidRDefault="00B6563C" w:rsidP="00B6563C">
      <w:pPr>
        <w:pStyle w:val="Code"/>
        <w:rPr>
          <w:highlight w:val="white"/>
        </w:rPr>
      </w:pPr>
      <w:r>
        <w:rPr>
          <w:highlight w:val="white"/>
        </w:rPr>
        <w:t xml:space="preserve">                    </w:t>
      </w:r>
      <w:r w:rsidRPr="00B6563C">
        <w:rPr>
          <w:highlight w:val="white"/>
        </w:rPr>
        <w:t xml:space="preserve"> TypeSize.PointerSize, 0);</w:t>
      </w:r>
    </w:p>
    <w:p w14:paraId="1C99699F" w14:textId="77777777" w:rsidR="00345E40" w:rsidRPr="00345E40" w:rsidRDefault="00345E40" w:rsidP="00345E40">
      <w:pPr>
        <w:pStyle w:val="Code"/>
        <w:rPr>
          <w:highlight w:val="white"/>
        </w:rPr>
      </w:pPr>
      <w:r w:rsidRPr="00345E40">
        <w:rPr>
          <w:highlight w:val="white"/>
        </w:rPr>
        <w:t xml:space="preserve">        return byteList;</w:t>
      </w:r>
    </w:p>
    <w:p w14:paraId="4475BE72" w14:textId="07C76E20" w:rsidR="00345E40" w:rsidRDefault="00345E40" w:rsidP="00345E40">
      <w:pPr>
        <w:pStyle w:val="Code"/>
        <w:rPr>
          <w:highlight w:val="white"/>
        </w:rPr>
      </w:pPr>
      <w:r w:rsidRPr="00345E40">
        <w:rPr>
          <w:highlight w:val="white"/>
        </w:rPr>
        <w:t xml:space="preserve">      }</w:t>
      </w:r>
    </w:p>
    <w:p w14:paraId="08D87D6C" w14:textId="2F1ECE2C" w:rsidR="00F403E5" w:rsidRPr="00345E40" w:rsidRDefault="00B606A1" w:rsidP="00F403E5">
      <w:pPr>
        <w:rPr>
          <w:highlight w:val="white"/>
        </w:rPr>
      </w:pPr>
      <w:r>
        <w:rPr>
          <w:highlight w:val="white"/>
        </w:rPr>
        <w:t xml:space="preserve">In category three, we </w:t>
      </w:r>
      <w:r w:rsidR="00F403E5">
        <w:rPr>
          <w:highlight w:val="white"/>
        </w:rPr>
        <w:t>load a</w:t>
      </w:r>
      <w:r w:rsidR="004563DA">
        <w:rPr>
          <w:highlight w:val="white"/>
        </w:rPr>
        <w:t>n</w:t>
      </w:r>
      <w:r w:rsidR="00F403E5">
        <w:rPr>
          <w:highlight w:val="white"/>
        </w:rPr>
        <w:t xml:space="preserve"> integral value into a register</w:t>
      </w:r>
      <w:r>
        <w:rPr>
          <w:highlight w:val="white"/>
        </w:rPr>
        <w:t>.</w:t>
      </w:r>
      <w:r w:rsidR="00F403E5">
        <w:rPr>
          <w:highlight w:val="white"/>
        </w:rPr>
        <w:t xml:space="preserve"> </w:t>
      </w:r>
      <w:r>
        <w:rPr>
          <w:highlight w:val="white"/>
        </w:rPr>
        <w:t>W</w:t>
      </w:r>
      <w:r w:rsidR="00F403E5">
        <w:rPr>
          <w:highlight w:val="white"/>
        </w:rPr>
        <w:t>e must check</w:t>
      </w:r>
      <w:r w:rsidR="004563DA">
        <w:rPr>
          <w:highlight w:val="white"/>
        </w:rPr>
        <w:t xml:space="preserve"> the operator</w:t>
      </w:r>
      <w:r>
        <w:rPr>
          <w:highlight w:val="white"/>
        </w:rPr>
        <w:t>, i</w:t>
      </w:r>
      <w:r w:rsidR="004563DA">
        <w:rPr>
          <w:highlight w:val="white"/>
        </w:rPr>
        <w:t xml:space="preserve">n case of </w:t>
      </w:r>
      <w:r w:rsidR="004563DA" w:rsidRPr="004563DA">
        <w:rPr>
          <w:rStyle w:val="KeyWord0"/>
          <w:highlight w:val="white"/>
        </w:rPr>
        <w:t>mov</w:t>
      </w:r>
      <w:r w:rsidR="004563DA">
        <w:rPr>
          <w:highlight w:val="white"/>
        </w:rPr>
        <w:t xml:space="preserve"> or </w:t>
      </w:r>
      <w:r w:rsidR="004563DA" w:rsidRPr="004563DA">
        <w:rPr>
          <w:rStyle w:val="KeyWord0"/>
          <w:highlight w:val="white"/>
        </w:rPr>
        <w:t>and</w:t>
      </w:r>
      <w:r w:rsidR="004563DA">
        <w:rPr>
          <w:highlight w:val="white"/>
        </w:rPr>
        <w:t>, the size of the value is given by the register. Otherwise, the size is given by the value.</w:t>
      </w:r>
    </w:p>
    <w:p w14:paraId="7417F267" w14:textId="24730C2C" w:rsidR="00345E40" w:rsidRPr="00345E40" w:rsidRDefault="00345E40" w:rsidP="00345E40">
      <w:pPr>
        <w:pStyle w:val="Code"/>
        <w:rPr>
          <w:highlight w:val="white"/>
        </w:rPr>
      </w:pPr>
      <w:r w:rsidRPr="00345E40">
        <w:rPr>
          <w:highlight w:val="white"/>
        </w:rPr>
        <w:t xml:space="preserve">      // </w:t>
      </w:r>
      <w:r w:rsidR="002D7DD7">
        <w:rPr>
          <w:highlight w:val="white"/>
        </w:rPr>
        <w:t xml:space="preserve">3: </w:t>
      </w:r>
      <w:r w:rsidRPr="00345E40">
        <w:rPr>
          <w:highlight w:val="white"/>
        </w:rPr>
        <w:t>mov ax, 123</w:t>
      </w:r>
    </w:p>
    <w:p w14:paraId="7C3561DE" w14:textId="77777777" w:rsidR="00345E40" w:rsidRDefault="00345E40" w:rsidP="00345E40">
      <w:pPr>
        <w:pStyle w:val="Code"/>
        <w:rPr>
          <w:highlight w:val="white"/>
        </w:rPr>
      </w:pPr>
      <w:r w:rsidRPr="00345E40">
        <w:rPr>
          <w:highlight w:val="white"/>
        </w:rPr>
        <w:t xml:space="preserve">      else if ((operand0 is Register) &amp;&amp; (operand1 is BigInteger) &amp;&amp;</w:t>
      </w:r>
    </w:p>
    <w:p w14:paraId="55BB5533" w14:textId="7F18A752"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0EC06211" w14:textId="77777777" w:rsidR="00345E40" w:rsidRPr="00345E40" w:rsidRDefault="00345E40" w:rsidP="00345E40">
      <w:pPr>
        <w:pStyle w:val="Code"/>
        <w:rPr>
          <w:highlight w:val="white"/>
        </w:rPr>
      </w:pPr>
      <w:r w:rsidRPr="00345E40">
        <w:rPr>
          <w:highlight w:val="white"/>
        </w:rPr>
        <w:t xml:space="preserve">        Register register = (Register) operand0;</w:t>
      </w:r>
    </w:p>
    <w:p w14:paraId="057EE62B" w14:textId="77777777" w:rsidR="00345E40" w:rsidRPr="00345E40" w:rsidRDefault="00345E40" w:rsidP="00345E40">
      <w:pPr>
        <w:pStyle w:val="Code"/>
        <w:rPr>
          <w:highlight w:val="white"/>
        </w:rPr>
      </w:pPr>
      <w:r w:rsidRPr="00345E40">
        <w:rPr>
          <w:highlight w:val="white"/>
        </w:rPr>
        <w:t xml:space="preserve">        BigInteger value = (BigInteger) operand1;</w:t>
      </w:r>
    </w:p>
    <w:p w14:paraId="7050B7BD" w14:textId="77777777" w:rsidR="00345E40" w:rsidRPr="00345E40" w:rsidRDefault="00345E40" w:rsidP="00345E40">
      <w:pPr>
        <w:pStyle w:val="Code"/>
        <w:rPr>
          <w:highlight w:val="white"/>
        </w:rPr>
      </w:pPr>
      <w:r w:rsidRPr="00345E40">
        <w:rPr>
          <w:highlight w:val="white"/>
        </w:rPr>
        <w:t xml:space="preserve">        int size = ((Operator == AssemblyOperator.mov) ||</w:t>
      </w:r>
    </w:p>
    <w:p w14:paraId="63A5CFBC" w14:textId="77777777" w:rsidR="00345E40" w:rsidRPr="00345E40" w:rsidRDefault="00345E40" w:rsidP="00345E40">
      <w:pPr>
        <w:pStyle w:val="Code"/>
        <w:rPr>
          <w:highlight w:val="white"/>
        </w:rPr>
      </w:pPr>
      <w:r w:rsidRPr="00345E40">
        <w:rPr>
          <w:highlight w:val="white"/>
        </w:rPr>
        <w:t xml:space="preserve">                    (Operator == AssemblyOperator.and))</w:t>
      </w:r>
    </w:p>
    <w:p w14:paraId="6B1F45B9" w14:textId="77777777" w:rsidR="00345E40" w:rsidRPr="00345E40" w:rsidRDefault="00345E40" w:rsidP="00345E40">
      <w:pPr>
        <w:pStyle w:val="Code"/>
        <w:rPr>
          <w:highlight w:val="white"/>
        </w:rPr>
      </w:pPr>
      <w:r w:rsidRPr="00345E40">
        <w:rPr>
          <w:highlight w:val="white"/>
        </w:rPr>
        <w:t xml:space="preserve">                   ? SizeOfRegister(register) : SizeOfValue(value);</w:t>
      </w:r>
    </w:p>
    <w:p w14:paraId="29C2AFA9" w14:textId="77777777" w:rsidR="00345E40" w:rsidRPr="00345E40" w:rsidRDefault="00345E40" w:rsidP="00345E40">
      <w:pPr>
        <w:pStyle w:val="Code"/>
        <w:rPr>
          <w:highlight w:val="white"/>
        </w:rPr>
      </w:pPr>
      <w:r w:rsidRPr="00345E40">
        <w:rPr>
          <w:highlight w:val="white"/>
        </w:rPr>
        <w:t xml:space="preserve">        List&lt;byte&gt; byteList = LookupByteArray(Operator, register, size);</w:t>
      </w:r>
    </w:p>
    <w:p w14:paraId="2CD9BE23" w14:textId="77777777" w:rsidR="00345E40" w:rsidRPr="00345E40" w:rsidRDefault="00345E40" w:rsidP="00345E40">
      <w:pPr>
        <w:pStyle w:val="Code"/>
        <w:rPr>
          <w:highlight w:val="white"/>
        </w:rPr>
      </w:pPr>
      <w:r w:rsidRPr="00345E40">
        <w:rPr>
          <w:highlight w:val="white"/>
        </w:rPr>
        <w:t xml:space="preserve">        LoadByteList(byteList, byteList.Count - size, size, value);</w:t>
      </w:r>
    </w:p>
    <w:p w14:paraId="38601317" w14:textId="77777777" w:rsidR="00345E40" w:rsidRPr="00345E40" w:rsidRDefault="00345E40" w:rsidP="00345E40">
      <w:pPr>
        <w:pStyle w:val="Code"/>
        <w:rPr>
          <w:highlight w:val="white"/>
        </w:rPr>
      </w:pPr>
      <w:r w:rsidRPr="00345E40">
        <w:rPr>
          <w:highlight w:val="white"/>
        </w:rPr>
        <w:t xml:space="preserve">        return byteList;</w:t>
      </w:r>
    </w:p>
    <w:p w14:paraId="58C9330B" w14:textId="25BC3EDA" w:rsidR="00345E40" w:rsidRDefault="00345E40" w:rsidP="00345E40">
      <w:pPr>
        <w:pStyle w:val="Code"/>
        <w:rPr>
          <w:highlight w:val="white"/>
        </w:rPr>
      </w:pPr>
      <w:r w:rsidRPr="00345E40">
        <w:rPr>
          <w:highlight w:val="white"/>
        </w:rPr>
        <w:t xml:space="preserve">      }</w:t>
      </w:r>
    </w:p>
    <w:p w14:paraId="4A8B8047" w14:textId="66C1ED50" w:rsidR="00EB2898" w:rsidRPr="00345E40" w:rsidRDefault="00EB2898" w:rsidP="00940B7C">
      <w:pPr>
        <w:rPr>
          <w:highlight w:val="white"/>
        </w:rPr>
      </w:pPr>
      <w:r>
        <w:rPr>
          <w:highlight w:val="white"/>
        </w:rPr>
        <w:t xml:space="preserve">In category four, </w:t>
      </w:r>
      <w:r w:rsidR="00D93235">
        <w:rPr>
          <w:highlight w:val="white"/>
        </w:rPr>
        <w:t xml:space="preserve">we </w:t>
      </w:r>
      <w:r w:rsidR="00B606A1">
        <w:rPr>
          <w:highlight w:val="white"/>
        </w:rPr>
        <w:t>assign the value of a register to an address, defined by a register and an offset or a static variable and an offset.</w:t>
      </w:r>
      <w:r w:rsidR="002F07C3">
        <w:rPr>
          <w:highlight w:val="white"/>
        </w:rPr>
        <w:t xml:space="preserve"> Also in this case, we need to obtain the size of the offset. </w:t>
      </w:r>
      <w:proofErr w:type="spellStart"/>
      <w:r w:rsidR="002F07C3">
        <w:rPr>
          <w:highlight w:val="white"/>
        </w:rPr>
        <w:t>Its</w:t>
      </w:r>
      <w:proofErr w:type="spellEnd"/>
      <w:r w:rsidR="002F07C3">
        <w:rPr>
          <w:highlight w:val="white"/>
        </w:rPr>
        <w:t xml:space="preserve"> is given by </w:t>
      </w:r>
      <w:r w:rsidR="002F07C3" w:rsidRPr="002F07C3">
        <w:rPr>
          <w:rStyle w:val="KeyWord0"/>
          <w:highlight w:val="white"/>
        </w:rPr>
        <w:t>SizeOfValue</w:t>
      </w:r>
      <w:r w:rsidR="002F07C3">
        <w:rPr>
          <w:highlight w:val="white"/>
        </w:rPr>
        <w:t xml:space="preserve"> in case of a register address. In case of a static variable address, the size is always the size of a pointer.</w:t>
      </w:r>
    </w:p>
    <w:p w14:paraId="1FBAEBCF" w14:textId="2AA7E507" w:rsidR="009202CD" w:rsidRPr="009202CD" w:rsidRDefault="009202CD" w:rsidP="009202CD">
      <w:pPr>
        <w:pStyle w:val="Code"/>
        <w:rPr>
          <w:highlight w:val="white"/>
        </w:rPr>
      </w:pPr>
      <w:r w:rsidRPr="009202CD">
        <w:rPr>
          <w:highlight w:val="white"/>
        </w:rPr>
        <w:t xml:space="preserve">      // </w:t>
      </w:r>
      <w:r w:rsidR="002D7DD7">
        <w:rPr>
          <w:highlight w:val="white"/>
        </w:rPr>
        <w:t xml:space="preserve">4: </w:t>
      </w:r>
      <w:r w:rsidRPr="009202CD">
        <w:rPr>
          <w:highlight w:val="white"/>
        </w:rPr>
        <w:t>mov [bp + 2], ax; mov [global + 4], ax</w:t>
      </w:r>
    </w:p>
    <w:p w14:paraId="60F52B74" w14:textId="77777777" w:rsidR="009202CD" w:rsidRPr="009202CD" w:rsidRDefault="009202CD" w:rsidP="009202CD">
      <w:pPr>
        <w:pStyle w:val="Code"/>
        <w:rPr>
          <w:highlight w:val="white"/>
        </w:rPr>
      </w:pPr>
      <w:r w:rsidRPr="009202CD">
        <w:rPr>
          <w:highlight w:val="white"/>
        </w:rPr>
        <w:t xml:space="preserve">      else if (((operand0 is Register) || (operand0 is string)) &amp;&amp;</w:t>
      </w:r>
    </w:p>
    <w:p w14:paraId="3890F761" w14:textId="77777777" w:rsidR="009202CD" w:rsidRPr="009202CD" w:rsidRDefault="009202CD" w:rsidP="009202CD">
      <w:pPr>
        <w:pStyle w:val="Code"/>
        <w:rPr>
          <w:highlight w:val="white"/>
        </w:rPr>
      </w:pPr>
      <w:r w:rsidRPr="009202CD">
        <w:rPr>
          <w:highlight w:val="white"/>
        </w:rPr>
        <w:t xml:space="preserve">               (operand1 is int) &amp;&amp; (operand2 is Register)) {</w:t>
      </w:r>
    </w:p>
    <w:p w14:paraId="3BBF8F83" w14:textId="77777777" w:rsidR="009202CD" w:rsidRPr="009202CD" w:rsidRDefault="009202CD" w:rsidP="009202CD">
      <w:pPr>
        <w:pStyle w:val="Code"/>
        <w:rPr>
          <w:highlight w:val="white"/>
        </w:rPr>
      </w:pPr>
      <w:r w:rsidRPr="009202CD">
        <w:rPr>
          <w:highlight w:val="white"/>
        </w:rPr>
        <w:t xml:space="preserve">        Register register = (Register) operand2;</w:t>
      </w:r>
    </w:p>
    <w:p w14:paraId="3EF1575A" w14:textId="77777777" w:rsidR="009202CD" w:rsidRPr="009202CD" w:rsidRDefault="009202CD" w:rsidP="009202CD">
      <w:pPr>
        <w:pStyle w:val="Code"/>
        <w:rPr>
          <w:highlight w:val="white"/>
        </w:rPr>
      </w:pPr>
      <w:r w:rsidRPr="009202CD">
        <w:rPr>
          <w:highlight w:val="white"/>
        </w:rPr>
        <w:t xml:space="preserve">        int offset = (int) operand1;</w:t>
      </w:r>
    </w:p>
    <w:p w14:paraId="4BB0EB77" w14:textId="77777777" w:rsidR="009202CD" w:rsidRPr="009202CD" w:rsidRDefault="009202CD" w:rsidP="009202CD">
      <w:pPr>
        <w:pStyle w:val="Code"/>
        <w:rPr>
          <w:highlight w:val="white"/>
        </w:rPr>
      </w:pPr>
      <w:r w:rsidRPr="009202CD">
        <w:rPr>
          <w:highlight w:val="white"/>
        </w:rPr>
        <w:t xml:space="preserve">        int size = (operand0 is Register) ? SizeOfValue(offset)</w:t>
      </w:r>
    </w:p>
    <w:p w14:paraId="5D4610EA" w14:textId="77777777" w:rsidR="009202CD" w:rsidRPr="009202CD" w:rsidRDefault="009202CD" w:rsidP="009202CD">
      <w:pPr>
        <w:pStyle w:val="Code"/>
        <w:rPr>
          <w:highlight w:val="white"/>
        </w:rPr>
      </w:pPr>
      <w:r w:rsidRPr="009202CD">
        <w:rPr>
          <w:highlight w:val="white"/>
        </w:rPr>
        <w:t xml:space="preserve">                                          : TypeSize.PointerSize;</w:t>
      </w:r>
    </w:p>
    <w:p w14:paraId="6403D54B" w14:textId="77777777" w:rsidR="009202CD" w:rsidRPr="009202CD" w:rsidRDefault="009202CD" w:rsidP="009202CD">
      <w:pPr>
        <w:pStyle w:val="Code"/>
        <w:rPr>
          <w:highlight w:val="white"/>
        </w:rPr>
      </w:pPr>
      <w:r w:rsidRPr="009202CD">
        <w:rPr>
          <w:highlight w:val="white"/>
        </w:rPr>
        <w:t xml:space="preserve">        List&lt;byte&gt; byteList =</w:t>
      </w:r>
    </w:p>
    <w:p w14:paraId="021A9ADB" w14:textId="014F4FF9" w:rsidR="009202CD" w:rsidRPr="009202CD" w:rsidRDefault="009202CD" w:rsidP="009202CD">
      <w:pPr>
        <w:pStyle w:val="Code"/>
        <w:rPr>
          <w:highlight w:val="white"/>
        </w:rPr>
      </w:pPr>
      <w:r w:rsidRPr="009202CD">
        <w:rPr>
          <w:highlight w:val="white"/>
        </w:rPr>
        <w:t xml:space="preserve">          LookupByteArray(Operator, operand0, size, register);</w:t>
      </w:r>
    </w:p>
    <w:p w14:paraId="51B379A8" w14:textId="77777777" w:rsidR="009202CD" w:rsidRPr="009202CD" w:rsidRDefault="009202CD" w:rsidP="009202CD">
      <w:pPr>
        <w:pStyle w:val="Code"/>
        <w:rPr>
          <w:highlight w:val="white"/>
        </w:rPr>
      </w:pPr>
      <w:r w:rsidRPr="009202CD">
        <w:rPr>
          <w:highlight w:val="white"/>
        </w:rPr>
        <w:lastRenderedPageBreak/>
        <w:t xml:space="preserve">        LoadByteList(byteList, byteList.Count - size, size, offset);</w:t>
      </w:r>
    </w:p>
    <w:p w14:paraId="6D4F016A" w14:textId="77777777" w:rsidR="009202CD" w:rsidRPr="009202CD" w:rsidRDefault="009202CD" w:rsidP="009202CD">
      <w:pPr>
        <w:pStyle w:val="Code"/>
        <w:rPr>
          <w:highlight w:val="white"/>
        </w:rPr>
      </w:pPr>
      <w:r w:rsidRPr="009202CD">
        <w:rPr>
          <w:highlight w:val="white"/>
        </w:rPr>
        <w:t xml:space="preserve">        return byteList; </w:t>
      </w:r>
    </w:p>
    <w:p w14:paraId="0AF6391F" w14:textId="77777777" w:rsidR="009202CD" w:rsidRPr="009202CD" w:rsidRDefault="009202CD" w:rsidP="009202CD">
      <w:pPr>
        <w:pStyle w:val="Code"/>
        <w:rPr>
          <w:highlight w:val="white"/>
        </w:rPr>
      </w:pPr>
      <w:r w:rsidRPr="009202CD">
        <w:rPr>
          <w:highlight w:val="white"/>
        </w:rPr>
        <w:t xml:space="preserve">      }</w:t>
      </w:r>
    </w:p>
    <w:p w14:paraId="2811D10B" w14:textId="6881614B" w:rsidR="002B4551" w:rsidRDefault="002F07C3" w:rsidP="002E4C89">
      <w:pPr>
        <w:rPr>
          <w:highlight w:val="white"/>
        </w:rPr>
      </w:pPr>
      <w:r>
        <w:rPr>
          <w:highlight w:val="white"/>
        </w:rPr>
        <w:t>In category five, we</w:t>
      </w:r>
      <w:r w:rsidR="002E4C89">
        <w:rPr>
          <w:highlight w:val="white"/>
        </w:rPr>
        <w:t xml:space="preserve"> assign </w:t>
      </w:r>
      <w:r w:rsidR="005B5483">
        <w:rPr>
          <w:highlight w:val="white"/>
        </w:rPr>
        <w:t xml:space="preserve">the address of a </w:t>
      </w:r>
      <w:r w:rsidR="002E4C89">
        <w:rPr>
          <w:highlight w:val="white"/>
        </w:rPr>
        <w:t>static variable to an address</w:t>
      </w:r>
      <w:r w:rsidR="005B5483">
        <w:rPr>
          <w:highlight w:val="white"/>
        </w:rPr>
        <w:t>, given by a register and an offset or a static variable and an offset. W</w:t>
      </w:r>
      <w:r w:rsidR="002E4C89">
        <w:rPr>
          <w:highlight w:val="white"/>
        </w:rPr>
        <w:t xml:space="preserve">e load the offset into the byte list. However, we also need to load the zero value to the byte list, to mark </w:t>
      </w:r>
      <w:r w:rsidR="005B5483">
        <w:rPr>
          <w:highlight w:val="white"/>
        </w:rPr>
        <w:t xml:space="preserve">that the </w:t>
      </w:r>
      <w:r w:rsidR="002B4551">
        <w:rPr>
          <w:highlight w:val="white"/>
        </w:rPr>
        <w:t>address</w:t>
      </w:r>
      <w:r w:rsidR="005B5483">
        <w:rPr>
          <w:highlight w:val="white"/>
        </w:rPr>
        <w:t xml:space="preserve"> is zero</w:t>
      </w:r>
      <w:r w:rsidR="002B4551">
        <w:rPr>
          <w:highlight w:val="white"/>
        </w:rPr>
        <w:t xml:space="preserve"> at the moment. The linker will add the</w:t>
      </w:r>
      <w:r w:rsidR="0095327F">
        <w:rPr>
          <w:highlight w:val="white"/>
        </w:rPr>
        <w:t xml:space="preserve"> actual</w:t>
      </w:r>
      <w:r w:rsidR="002B4551">
        <w:rPr>
          <w:highlight w:val="white"/>
        </w:rPr>
        <w:t xml:space="preserve"> address of the variable later on.</w:t>
      </w:r>
    </w:p>
    <w:p w14:paraId="7C1BE25C" w14:textId="77777777" w:rsidR="00AB4CE0" w:rsidRPr="00AB4CE0" w:rsidRDefault="00AB4CE0" w:rsidP="00AB4CE0">
      <w:pPr>
        <w:pStyle w:val="Code"/>
        <w:rPr>
          <w:highlight w:val="white"/>
        </w:rPr>
      </w:pPr>
      <w:r w:rsidRPr="00AB4CE0">
        <w:rPr>
          <w:highlight w:val="white"/>
        </w:rPr>
        <w:t xml:space="preserve">      // 5: mov [bp + 2], global; mov [global + 4], global</w:t>
      </w:r>
    </w:p>
    <w:p w14:paraId="54C7D337" w14:textId="77777777" w:rsidR="00AB4CE0" w:rsidRPr="00AB4CE0" w:rsidRDefault="00AB4CE0" w:rsidP="00AB4CE0">
      <w:pPr>
        <w:pStyle w:val="Code"/>
        <w:rPr>
          <w:highlight w:val="white"/>
        </w:rPr>
      </w:pPr>
      <w:r w:rsidRPr="00AB4CE0">
        <w:rPr>
          <w:highlight w:val="white"/>
        </w:rPr>
        <w:t xml:space="preserve">      else if (((operand0 is Register) || (operand0 is string)) &amp;&amp;</w:t>
      </w:r>
    </w:p>
    <w:p w14:paraId="10FEBF1F" w14:textId="77777777" w:rsidR="00AB4CE0" w:rsidRPr="00AB4CE0" w:rsidRDefault="00AB4CE0" w:rsidP="00AB4CE0">
      <w:pPr>
        <w:pStyle w:val="Code"/>
        <w:rPr>
          <w:highlight w:val="white"/>
        </w:rPr>
      </w:pPr>
      <w:r w:rsidRPr="00AB4CE0">
        <w:rPr>
          <w:highlight w:val="white"/>
        </w:rPr>
        <w:t xml:space="preserve">               (operand1 is int) &amp;&amp; (operand2 is string)) {</w:t>
      </w:r>
    </w:p>
    <w:p w14:paraId="72811151" w14:textId="77777777" w:rsidR="00AB4CE0" w:rsidRPr="00AB4CE0" w:rsidRDefault="00AB4CE0" w:rsidP="00AB4CE0">
      <w:pPr>
        <w:pStyle w:val="Code"/>
        <w:rPr>
          <w:highlight w:val="white"/>
        </w:rPr>
      </w:pPr>
      <w:r w:rsidRPr="00AB4CE0">
        <w:rPr>
          <w:highlight w:val="white"/>
        </w:rPr>
        <w:t xml:space="preserve">        int offset = (int) operand1;</w:t>
      </w:r>
    </w:p>
    <w:p w14:paraId="5C824683" w14:textId="77777777" w:rsidR="00AB4CE0" w:rsidRPr="00AB4CE0" w:rsidRDefault="00AB4CE0" w:rsidP="00AB4CE0">
      <w:pPr>
        <w:pStyle w:val="Code"/>
        <w:rPr>
          <w:highlight w:val="white"/>
        </w:rPr>
      </w:pPr>
      <w:r w:rsidRPr="00AB4CE0">
        <w:rPr>
          <w:highlight w:val="white"/>
        </w:rPr>
        <w:t xml:space="preserve">        int size = (operand0 is Register) ? SizeOfValue(offset)</w:t>
      </w:r>
    </w:p>
    <w:p w14:paraId="0CD7F39F" w14:textId="77777777" w:rsidR="00AB4CE0" w:rsidRPr="00AB4CE0" w:rsidRDefault="00AB4CE0" w:rsidP="00AB4CE0">
      <w:pPr>
        <w:pStyle w:val="Code"/>
        <w:rPr>
          <w:highlight w:val="white"/>
        </w:rPr>
      </w:pPr>
      <w:r w:rsidRPr="00AB4CE0">
        <w:rPr>
          <w:highlight w:val="white"/>
        </w:rPr>
        <w:t xml:space="preserve">                                          : TypeSize.PointerSize;</w:t>
      </w:r>
    </w:p>
    <w:p w14:paraId="7B94CB45" w14:textId="4D59838E" w:rsidR="00AB4CE0" w:rsidRDefault="00AB4CE0" w:rsidP="00AB4CE0">
      <w:pPr>
        <w:pStyle w:val="Code"/>
        <w:rPr>
          <w:highlight w:val="white"/>
        </w:rPr>
      </w:pPr>
      <w:r w:rsidRPr="00AB4CE0">
        <w:rPr>
          <w:highlight w:val="white"/>
        </w:rPr>
        <w:t xml:space="preserve">        List&lt;byte&gt; byteList =</w:t>
      </w:r>
      <w:r>
        <w:rPr>
          <w:highlight w:val="white"/>
        </w:rPr>
        <w:t xml:space="preserve"> </w:t>
      </w:r>
      <w:r w:rsidRPr="00AB4CE0">
        <w:rPr>
          <w:highlight w:val="white"/>
        </w:rPr>
        <w:t xml:space="preserve">LookupByteArray(Operator, </w:t>
      </w:r>
      <w:r w:rsidR="006C7AAC" w:rsidRPr="00AB4CE0">
        <w:rPr>
          <w:highlight w:val="white"/>
        </w:rPr>
        <w:t>operand0</w:t>
      </w:r>
      <w:r w:rsidRPr="00AB4CE0">
        <w:rPr>
          <w:highlight w:val="white"/>
        </w:rPr>
        <w:t>,</w:t>
      </w:r>
    </w:p>
    <w:p w14:paraId="53A9E10B" w14:textId="44A394ED" w:rsidR="00AB4CE0" w:rsidRPr="00AB4CE0" w:rsidRDefault="00AB4CE0" w:rsidP="00AB4CE0">
      <w:pPr>
        <w:pStyle w:val="Code"/>
        <w:rPr>
          <w:highlight w:val="white"/>
        </w:rPr>
      </w:pPr>
      <w:r>
        <w:rPr>
          <w:highlight w:val="white"/>
        </w:rPr>
        <w:t xml:space="preserve">                                             </w:t>
      </w:r>
      <w:r w:rsidRPr="00AB4CE0">
        <w:rPr>
          <w:highlight w:val="white"/>
        </w:rPr>
        <w:t xml:space="preserve"> size, TypeSize.PointerSize);</w:t>
      </w:r>
    </w:p>
    <w:p w14:paraId="372B4B5F" w14:textId="77777777" w:rsidR="00AB4CE0" w:rsidRPr="00AB4CE0" w:rsidRDefault="00AB4CE0" w:rsidP="00AB4CE0">
      <w:pPr>
        <w:pStyle w:val="Code"/>
        <w:rPr>
          <w:highlight w:val="white"/>
        </w:rPr>
      </w:pPr>
      <w:r w:rsidRPr="00AB4CE0">
        <w:rPr>
          <w:highlight w:val="white"/>
        </w:rPr>
        <w:t xml:space="preserve">        LoadByteList(byteList, byteList.Count -</w:t>
      </w:r>
    </w:p>
    <w:p w14:paraId="12F75654" w14:textId="77777777" w:rsidR="00AB4CE0" w:rsidRPr="00AB4CE0" w:rsidRDefault="00AB4CE0" w:rsidP="00AB4CE0">
      <w:pPr>
        <w:pStyle w:val="Code"/>
        <w:rPr>
          <w:highlight w:val="white"/>
        </w:rPr>
      </w:pPr>
      <w:r w:rsidRPr="00AB4CE0">
        <w:rPr>
          <w:highlight w:val="white"/>
        </w:rPr>
        <w:t xml:space="preserve">                    (size + TypeSize.PointerSize), size, offset);</w:t>
      </w:r>
    </w:p>
    <w:p w14:paraId="35B78DB0" w14:textId="77777777" w:rsidR="00AB4CE0" w:rsidRPr="00AB4CE0" w:rsidRDefault="00AB4CE0" w:rsidP="00AB4CE0">
      <w:pPr>
        <w:pStyle w:val="Code"/>
        <w:rPr>
          <w:highlight w:val="white"/>
        </w:rPr>
      </w:pPr>
      <w:r w:rsidRPr="00AB4CE0">
        <w:rPr>
          <w:highlight w:val="white"/>
        </w:rPr>
        <w:t xml:space="preserve">        LoadByteList(byteList, byteList.Count - TypeSize.PointerSize,</w:t>
      </w:r>
    </w:p>
    <w:p w14:paraId="5DC3631D" w14:textId="77777777" w:rsidR="00AB4CE0" w:rsidRPr="00AB4CE0" w:rsidRDefault="00AB4CE0" w:rsidP="00AB4CE0">
      <w:pPr>
        <w:pStyle w:val="Code"/>
        <w:rPr>
          <w:highlight w:val="white"/>
        </w:rPr>
      </w:pPr>
      <w:r w:rsidRPr="00AB4CE0">
        <w:rPr>
          <w:highlight w:val="white"/>
        </w:rPr>
        <w:t xml:space="preserve">                     TypeSize.PointerSize, 0);</w:t>
      </w:r>
    </w:p>
    <w:p w14:paraId="2BBE48FF" w14:textId="77777777" w:rsidR="00AB4CE0" w:rsidRPr="00AB4CE0" w:rsidRDefault="00AB4CE0" w:rsidP="00AB4CE0">
      <w:pPr>
        <w:pStyle w:val="Code"/>
        <w:rPr>
          <w:highlight w:val="white"/>
        </w:rPr>
      </w:pPr>
      <w:r w:rsidRPr="00AB4CE0">
        <w:rPr>
          <w:highlight w:val="white"/>
        </w:rPr>
        <w:t xml:space="preserve">        return byteList; </w:t>
      </w:r>
    </w:p>
    <w:p w14:paraId="3E0322F9" w14:textId="77777777" w:rsidR="00AB4CE0" w:rsidRPr="00AB4CE0" w:rsidRDefault="00AB4CE0" w:rsidP="00AB4CE0">
      <w:pPr>
        <w:pStyle w:val="Code"/>
        <w:rPr>
          <w:highlight w:val="white"/>
        </w:rPr>
      </w:pPr>
      <w:r w:rsidRPr="00AB4CE0">
        <w:rPr>
          <w:highlight w:val="white"/>
        </w:rPr>
        <w:t xml:space="preserve">      }</w:t>
      </w:r>
    </w:p>
    <w:p w14:paraId="5A0C73D6" w14:textId="79909F86" w:rsidR="00EF500A" w:rsidRPr="00345E40" w:rsidRDefault="0095327F" w:rsidP="0095327F">
      <w:pPr>
        <w:rPr>
          <w:highlight w:val="white"/>
        </w:rPr>
      </w:pPr>
      <w:r>
        <w:rPr>
          <w:highlight w:val="white"/>
        </w:rPr>
        <w:t xml:space="preserve">In category six, we </w:t>
      </w:r>
      <w:r w:rsidR="003C6473">
        <w:rPr>
          <w:highlight w:val="white"/>
        </w:rPr>
        <w:t>assign an integral value to an address</w:t>
      </w:r>
      <w:r>
        <w:rPr>
          <w:highlight w:val="white"/>
        </w:rPr>
        <w:t>. W</w:t>
      </w:r>
      <w:r w:rsidR="003C6473">
        <w:rPr>
          <w:highlight w:val="white"/>
        </w:rPr>
        <w:t>e need to determine the size of both the offset and the value, and then load them both into the byte list.</w:t>
      </w:r>
      <w:r w:rsidR="00363E64">
        <w:rPr>
          <w:highlight w:val="white"/>
        </w:rPr>
        <w:t xml:space="preserve"> We also have the special case where the static variable is null, which occurs in the initialization </w:t>
      </w:r>
      <w:r w:rsidR="00666A78">
        <w:rPr>
          <w:highlight w:val="white"/>
        </w:rPr>
        <w:t xml:space="preserve">in the beginning </w:t>
      </w:r>
      <w:r w:rsidR="00666A78" w:rsidRPr="00263882">
        <w:rPr>
          <w:highlight w:val="white"/>
        </w:rPr>
        <w:t xml:space="preserve">of the code, such as </w:t>
      </w:r>
      <w:r w:rsidR="00263882" w:rsidRPr="00263882">
        <w:rPr>
          <w:rStyle w:val="KeyWord0"/>
          <w:highlight w:val="white"/>
        </w:rPr>
        <w:t>mov</w:t>
      </w:r>
      <w:r w:rsidR="00263882" w:rsidRPr="00263882">
        <w:rPr>
          <w:highlight w:val="white"/>
        </w:rPr>
        <w:t xml:space="preserve"> </w:t>
      </w:r>
      <w:r w:rsidR="00263882" w:rsidRPr="00263882">
        <w:rPr>
          <w:rStyle w:val="KeyWord0"/>
          <w:highlight w:val="white"/>
        </w:rPr>
        <w:t>word</w:t>
      </w:r>
      <w:r w:rsidR="00263882" w:rsidRPr="00263882">
        <w:rPr>
          <w:highlight w:val="white"/>
        </w:rPr>
        <w:t xml:space="preserve"> </w:t>
      </w:r>
      <w:r w:rsidR="00263882" w:rsidRPr="00263882">
        <w:rPr>
          <w:rStyle w:val="KeyWord0"/>
          <w:highlight w:val="white"/>
        </w:rPr>
        <w:t>[65534],</w:t>
      </w:r>
      <w:r w:rsidR="00263882" w:rsidRPr="00263882">
        <w:rPr>
          <w:highlight w:val="white"/>
        </w:rPr>
        <w:t xml:space="preserve"> </w:t>
      </w:r>
      <w:r w:rsidR="00263882" w:rsidRPr="00263882">
        <w:rPr>
          <w:rStyle w:val="KeyWord0"/>
          <w:highlight w:val="white"/>
        </w:rPr>
        <w:t>65534</w:t>
      </w:r>
      <w:r w:rsidR="00263882" w:rsidRPr="00263882">
        <w:rPr>
          <w:highlight w:val="white"/>
        </w:rPr>
        <w:t>.</w:t>
      </w:r>
    </w:p>
    <w:p w14:paraId="36CF0C6B" w14:textId="77777777" w:rsidR="00E148F7" w:rsidRDefault="00E148F7" w:rsidP="00E148F7">
      <w:pPr>
        <w:pStyle w:val="Code"/>
        <w:rPr>
          <w:highlight w:val="white"/>
        </w:rPr>
      </w:pPr>
      <w:r w:rsidRPr="00E148F7">
        <w:rPr>
          <w:highlight w:val="white"/>
        </w:rPr>
        <w:t xml:space="preserve">      // 6: mov [bp + 2], 123; mov [global + 4], 123</w:t>
      </w:r>
    </w:p>
    <w:p w14:paraId="183BCCD6" w14:textId="60ADFE61" w:rsidR="00E148F7" w:rsidRPr="00E148F7" w:rsidRDefault="00E148F7" w:rsidP="00E148F7">
      <w:pPr>
        <w:pStyle w:val="Code"/>
        <w:rPr>
          <w:highlight w:val="white"/>
        </w:rPr>
      </w:pPr>
      <w:r>
        <w:rPr>
          <w:highlight w:val="white"/>
        </w:rPr>
        <w:t xml:space="preserve">      //</w:t>
      </w:r>
      <w:r w:rsidRPr="00E148F7">
        <w:rPr>
          <w:highlight w:val="white"/>
        </w:rPr>
        <w:t xml:space="preserve"> mov [null + 4], 123; Special case</w:t>
      </w:r>
    </w:p>
    <w:p w14:paraId="657AE30E" w14:textId="77777777" w:rsidR="00E148F7" w:rsidRDefault="00E148F7" w:rsidP="00E148F7">
      <w:pPr>
        <w:pStyle w:val="Code"/>
        <w:rPr>
          <w:highlight w:val="white"/>
        </w:rPr>
      </w:pPr>
      <w:r w:rsidRPr="00E148F7">
        <w:rPr>
          <w:highlight w:val="white"/>
        </w:rPr>
        <w:t xml:space="preserve">      else if (((operand0 is Register) || (operand0 is string) ||</w:t>
      </w:r>
    </w:p>
    <w:p w14:paraId="330738D6" w14:textId="77777777" w:rsidR="00E148F7" w:rsidRDefault="00E148F7" w:rsidP="00E148F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02453A94" w14:textId="53403424" w:rsidR="00E148F7" w:rsidRPr="00E148F7" w:rsidRDefault="00E148F7" w:rsidP="00E148F7">
      <w:pPr>
        <w:pStyle w:val="Code"/>
        <w:rPr>
          <w:highlight w:val="white"/>
        </w:rPr>
      </w:pPr>
      <w:r>
        <w:rPr>
          <w:highlight w:val="white"/>
        </w:rPr>
        <w:t xml:space="preserve">              </w:t>
      </w:r>
      <w:r w:rsidRPr="00E148F7">
        <w:rPr>
          <w:highlight w:val="white"/>
        </w:rPr>
        <w:t xml:space="preserve"> (operand2 is BigInteger)) {</w:t>
      </w:r>
    </w:p>
    <w:p w14:paraId="4C859805" w14:textId="77777777" w:rsidR="00E148F7" w:rsidRPr="00E148F7" w:rsidRDefault="00E148F7" w:rsidP="00E148F7">
      <w:pPr>
        <w:pStyle w:val="Code"/>
        <w:rPr>
          <w:highlight w:val="white"/>
        </w:rPr>
      </w:pPr>
      <w:r w:rsidRPr="00E148F7">
        <w:rPr>
          <w:highlight w:val="white"/>
        </w:rPr>
        <w:t xml:space="preserve">        int offset = (int) operand1;</w:t>
      </w:r>
    </w:p>
    <w:p w14:paraId="3C25CD29" w14:textId="77777777" w:rsidR="00E148F7" w:rsidRPr="00E148F7" w:rsidRDefault="00E148F7" w:rsidP="00E148F7">
      <w:pPr>
        <w:pStyle w:val="Code"/>
        <w:rPr>
          <w:highlight w:val="white"/>
        </w:rPr>
      </w:pPr>
      <w:r w:rsidRPr="00E148F7">
        <w:rPr>
          <w:highlight w:val="white"/>
        </w:rPr>
        <w:t xml:space="preserve">        BigInteger value = (BigInteger) operand2;</w:t>
      </w:r>
    </w:p>
    <w:p w14:paraId="113C7377" w14:textId="77777777" w:rsidR="00E148F7" w:rsidRPr="00E148F7" w:rsidRDefault="00E148F7" w:rsidP="00E148F7">
      <w:pPr>
        <w:pStyle w:val="Code"/>
        <w:rPr>
          <w:highlight w:val="white"/>
        </w:rPr>
      </w:pPr>
      <w:r w:rsidRPr="00E148F7">
        <w:rPr>
          <w:highlight w:val="white"/>
        </w:rPr>
        <w:t xml:space="preserve">        int offsetSize = (operand0 is Register) ? SizeOfValue(offset)</w:t>
      </w:r>
    </w:p>
    <w:p w14:paraId="57266057" w14:textId="77777777" w:rsidR="00E148F7" w:rsidRPr="00E148F7" w:rsidRDefault="00E148F7" w:rsidP="00E148F7">
      <w:pPr>
        <w:pStyle w:val="Code"/>
        <w:rPr>
          <w:highlight w:val="white"/>
        </w:rPr>
      </w:pPr>
      <w:r w:rsidRPr="00E148F7">
        <w:rPr>
          <w:highlight w:val="white"/>
        </w:rPr>
        <w:t xml:space="preserve">                                                : TypeSize.PointerSize,</w:t>
      </w:r>
    </w:p>
    <w:p w14:paraId="764AC7B6" w14:textId="77777777" w:rsidR="00E148F7" w:rsidRPr="00E148F7" w:rsidRDefault="00E148F7" w:rsidP="00E148F7">
      <w:pPr>
        <w:pStyle w:val="Code"/>
        <w:rPr>
          <w:highlight w:val="white"/>
        </w:rPr>
      </w:pPr>
      <w:r w:rsidRPr="00E148F7">
        <w:rPr>
          <w:highlight w:val="white"/>
        </w:rPr>
        <w:t xml:space="preserve">            valueSize = SizeOfValue(value, Operator);</w:t>
      </w:r>
    </w:p>
    <w:p w14:paraId="2DDC96B7" w14:textId="77777777" w:rsidR="00E148F7" w:rsidRPr="00E148F7" w:rsidRDefault="00E148F7" w:rsidP="00E148F7">
      <w:pPr>
        <w:pStyle w:val="Code"/>
        <w:rPr>
          <w:highlight w:val="white"/>
        </w:rPr>
      </w:pPr>
      <w:r w:rsidRPr="00E148F7">
        <w:rPr>
          <w:highlight w:val="white"/>
        </w:rPr>
        <w:t xml:space="preserve">        List&lt;byte&gt; byteList =</w:t>
      </w:r>
    </w:p>
    <w:p w14:paraId="028EBF3A" w14:textId="6EA08315" w:rsidR="00E148F7" w:rsidRPr="00E148F7" w:rsidRDefault="00E148F7" w:rsidP="00E148F7">
      <w:pPr>
        <w:pStyle w:val="Code"/>
        <w:rPr>
          <w:highlight w:val="white"/>
        </w:rPr>
      </w:pPr>
      <w:r w:rsidRPr="00E148F7">
        <w:rPr>
          <w:highlight w:val="white"/>
        </w:rPr>
        <w:t xml:space="preserve">          LookupByteArray(Operator, </w:t>
      </w:r>
      <w:r w:rsidR="006C7AAC" w:rsidRPr="00E148F7">
        <w:rPr>
          <w:highlight w:val="white"/>
        </w:rPr>
        <w:t>operand0</w:t>
      </w:r>
      <w:r w:rsidRPr="00E148F7">
        <w:rPr>
          <w:highlight w:val="white"/>
        </w:rPr>
        <w:t>, offsetSize, valueSize);</w:t>
      </w:r>
    </w:p>
    <w:p w14:paraId="394AD841" w14:textId="77777777" w:rsidR="00E148F7" w:rsidRPr="00E148F7" w:rsidRDefault="00E148F7" w:rsidP="00E148F7">
      <w:pPr>
        <w:pStyle w:val="Code"/>
        <w:rPr>
          <w:highlight w:val="white"/>
        </w:rPr>
      </w:pPr>
      <w:r w:rsidRPr="00E148F7">
        <w:rPr>
          <w:highlight w:val="white"/>
        </w:rPr>
        <w:t xml:space="preserve">        LoadByteList(byteList, byteList.Count - (offsetSize + valueSize),</w:t>
      </w:r>
    </w:p>
    <w:p w14:paraId="07571AB3" w14:textId="77777777" w:rsidR="00E148F7" w:rsidRPr="00E148F7" w:rsidRDefault="00E148F7" w:rsidP="00E148F7">
      <w:pPr>
        <w:pStyle w:val="Code"/>
        <w:rPr>
          <w:highlight w:val="white"/>
        </w:rPr>
      </w:pPr>
      <w:r w:rsidRPr="00E148F7">
        <w:rPr>
          <w:highlight w:val="white"/>
        </w:rPr>
        <w:t xml:space="preserve">                     offsetSize, offset);</w:t>
      </w:r>
    </w:p>
    <w:p w14:paraId="33A7EA6B" w14:textId="77777777" w:rsidR="00E148F7" w:rsidRPr="00E148F7" w:rsidRDefault="00E148F7" w:rsidP="00E148F7">
      <w:pPr>
        <w:pStyle w:val="Code"/>
        <w:rPr>
          <w:highlight w:val="white"/>
        </w:rPr>
      </w:pPr>
      <w:r w:rsidRPr="00E148F7">
        <w:rPr>
          <w:highlight w:val="white"/>
        </w:rPr>
        <w:t xml:space="preserve">        LoadByteList(byteList, byteList.Count - valueSize,</w:t>
      </w:r>
    </w:p>
    <w:p w14:paraId="4BD8D6D9" w14:textId="77777777" w:rsidR="00E148F7" w:rsidRPr="00E148F7" w:rsidRDefault="00E148F7" w:rsidP="00E148F7">
      <w:pPr>
        <w:pStyle w:val="Code"/>
        <w:rPr>
          <w:highlight w:val="white"/>
        </w:rPr>
      </w:pPr>
      <w:r w:rsidRPr="00E148F7">
        <w:rPr>
          <w:highlight w:val="white"/>
        </w:rPr>
        <w:t xml:space="preserve">                     valueSize, value);</w:t>
      </w:r>
    </w:p>
    <w:p w14:paraId="58B723B7" w14:textId="77777777" w:rsidR="00E148F7" w:rsidRPr="00E148F7" w:rsidRDefault="00E148F7" w:rsidP="00E148F7">
      <w:pPr>
        <w:pStyle w:val="Code"/>
        <w:rPr>
          <w:highlight w:val="white"/>
        </w:rPr>
      </w:pPr>
      <w:r w:rsidRPr="00E148F7">
        <w:rPr>
          <w:highlight w:val="white"/>
        </w:rPr>
        <w:t xml:space="preserve">        return byteList;</w:t>
      </w:r>
    </w:p>
    <w:p w14:paraId="04E1F801" w14:textId="143AFBBC" w:rsidR="00E148F7" w:rsidRDefault="00E148F7" w:rsidP="00E148F7">
      <w:pPr>
        <w:pStyle w:val="Code"/>
        <w:rPr>
          <w:highlight w:val="white"/>
        </w:rPr>
      </w:pPr>
      <w:r w:rsidRPr="00E148F7">
        <w:rPr>
          <w:highlight w:val="white"/>
        </w:rPr>
        <w:t xml:space="preserve">      }</w:t>
      </w:r>
    </w:p>
    <w:p w14:paraId="35D82148" w14:textId="54206D19" w:rsidR="002D681E" w:rsidRPr="00E148F7" w:rsidRDefault="00637FC3" w:rsidP="00637FC3">
      <w:pPr>
        <w:rPr>
          <w:highlight w:val="white"/>
        </w:rPr>
      </w:pPr>
      <w:r>
        <w:rPr>
          <w:highlight w:val="white"/>
        </w:rPr>
        <w:t xml:space="preserve">In category seven, </w:t>
      </w:r>
      <w:r w:rsidR="008C790E">
        <w:rPr>
          <w:highlight w:val="white"/>
        </w:rPr>
        <w:t>we assign a register the value stored on an address, defined by a register and an offset or a static variable and an offset.</w:t>
      </w:r>
    </w:p>
    <w:p w14:paraId="0AD3BD5D" w14:textId="77777777" w:rsidR="00E148F7" w:rsidRPr="00E148F7" w:rsidRDefault="00E148F7" w:rsidP="00E148F7">
      <w:pPr>
        <w:pStyle w:val="Code"/>
        <w:rPr>
          <w:highlight w:val="white"/>
        </w:rPr>
      </w:pPr>
      <w:r w:rsidRPr="00E148F7">
        <w:rPr>
          <w:highlight w:val="white"/>
        </w:rPr>
        <w:t xml:space="preserve">      // 7: mov ax, [bp + 2]; mov ax, [global + 4]</w:t>
      </w:r>
    </w:p>
    <w:p w14:paraId="7814577F" w14:textId="77777777" w:rsidR="00E148F7" w:rsidRPr="00E148F7" w:rsidRDefault="00E148F7" w:rsidP="00E148F7">
      <w:pPr>
        <w:pStyle w:val="Code"/>
        <w:rPr>
          <w:highlight w:val="white"/>
        </w:rPr>
      </w:pPr>
      <w:r w:rsidRPr="00E148F7">
        <w:rPr>
          <w:highlight w:val="white"/>
        </w:rPr>
        <w:t xml:space="preserve">      else if ((operand0 is Register) &amp;&amp; ((operand1 is Register) ||</w:t>
      </w:r>
    </w:p>
    <w:p w14:paraId="3F6DA49D" w14:textId="77777777" w:rsidR="00E148F7" w:rsidRPr="00E148F7" w:rsidRDefault="00E148F7" w:rsidP="00E148F7">
      <w:pPr>
        <w:pStyle w:val="Code"/>
        <w:rPr>
          <w:highlight w:val="white"/>
        </w:rPr>
      </w:pPr>
      <w:r w:rsidRPr="00E148F7">
        <w:rPr>
          <w:highlight w:val="white"/>
        </w:rPr>
        <w:t xml:space="preserve">               (operand1 is string)) &amp;&amp; (operand2 is int)) {</w:t>
      </w:r>
    </w:p>
    <w:p w14:paraId="6C50F014" w14:textId="77777777" w:rsidR="00E148F7" w:rsidRPr="00E148F7" w:rsidRDefault="00E148F7" w:rsidP="00E148F7">
      <w:pPr>
        <w:pStyle w:val="Code"/>
        <w:rPr>
          <w:highlight w:val="white"/>
        </w:rPr>
      </w:pPr>
      <w:r w:rsidRPr="00E148F7">
        <w:rPr>
          <w:highlight w:val="white"/>
        </w:rPr>
        <w:t xml:space="preserve">        Register register = (Register) operand0;</w:t>
      </w:r>
    </w:p>
    <w:p w14:paraId="27B3B7E6" w14:textId="77777777" w:rsidR="00E148F7" w:rsidRPr="00E148F7" w:rsidRDefault="00E148F7" w:rsidP="00E148F7">
      <w:pPr>
        <w:pStyle w:val="Code"/>
        <w:rPr>
          <w:highlight w:val="white"/>
        </w:rPr>
      </w:pPr>
      <w:r w:rsidRPr="00E148F7">
        <w:rPr>
          <w:highlight w:val="white"/>
        </w:rPr>
        <w:t xml:space="preserve">        int offset = (int) operand2;</w:t>
      </w:r>
    </w:p>
    <w:p w14:paraId="34A2B6D1" w14:textId="77777777" w:rsidR="00E148F7" w:rsidRPr="00E148F7" w:rsidRDefault="00E148F7" w:rsidP="00E148F7">
      <w:pPr>
        <w:pStyle w:val="Code"/>
        <w:rPr>
          <w:highlight w:val="white"/>
        </w:rPr>
      </w:pPr>
      <w:r w:rsidRPr="00E148F7">
        <w:rPr>
          <w:highlight w:val="white"/>
        </w:rPr>
        <w:t xml:space="preserve">        int size = (operand1 is Register) ? SizeOfValue(offset)</w:t>
      </w:r>
    </w:p>
    <w:p w14:paraId="614C359B" w14:textId="77777777" w:rsidR="00E148F7" w:rsidRPr="00E148F7" w:rsidRDefault="00E148F7" w:rsidP="00E148F7">
      <w:pPr>
        <w:pStyle w:val="Code"/>
        <w:rPr>
          <w:highlight w:val="white"/>
        </w:rPr>
      </w:pPr>
      <w:r w:rsidRPr="00E148F7">
        <w:rPr>
          <w:highlight w:val="white"/>
        </w:rPr>
        <w:lastRenderedPageBreak/>
        <w:t xml:space="preserve">                                          : TypeSize.PointerSize;</w:t>
      </w:r>
    </w:p>
    <w:p w14:paraId="43B178AA" w14:textId="77777777" w:rsidR="00E148F7" w:rsidRPr="00E148F7" w:rsidRDefault="00E148F7" w:rsidP="00E148F7">
      <w:pPr>
        <w:pStyle w:val="Code"/>
        <w:rPr>
          <w:highlight w:val="white"/>
        </w:rPr>
      </w:pPr>
      <w:r w:rsidRPr="00E148F7">
        <w:rPr>
          <w:highlight w:val="white"/>
        </w:rPr>
        <w:t xml:space="preserve">        List&lt;byte&gt; byteList =</w:t>
      </w:r>
    </w:p>
    <w:p w14:paraId="0A6EE72E" w14:textId="32BD43A9" w:rsidR="00E148F7" w:rsidRPr="00E148F7" w:rsidRDefault="00E148F7" w:rsidP="00E148F7">
      <w:pPr>
        <w:pStyle w:val="Code"/>
        <w:rPr>
          <w:highlight w:val="white"/>
        </w:rPr>
      </w:pPr>
      <w:r w:rsidRPr="00E148F7">
        <w:rPr>
          <w:highlight w:val="white"/>
        </w:rPr>
        <w:t xml:space="preserve">          LookupByteArray(Operator, register, </w:t>
      </w:r>
      <w:r w:rsidR="008C790E" w:rsidRPr="00E148F7">
        <w:rPr>
          <w:highlight w:val="white"/>
        </w:rPr>
        <w:t>operand1</w:t>
      </w:r>
      <w:r w:rsidRPr="00E148F7">
        <w:rPr>
          <w:highlight w:val="white"/>
        </w:rPr>
        <w:t>, size);</w:t>
      </w:r>
    </w:p>
    <w:p w14:paraId="5BA785E2" w14:textId="77777777" w:rsidR="00E148F7" w:rsidRPr="00E148F7" w:rsidRDefault="00E148F7" w:rsidP="00E148F7">
      <w:pPr>
        <w:pStyle w:val="Code"/>
        <w:rPr>
          <w:highlight w:val="white"/>
        </w:rPr>
      </w:pPr>
      <w:r w:rsidRPr="00E148F7">
        <w:rPr>
          <w:highlight w:val="white"/>
        </w:rPr>
        <w:t xml:space="preserve">        LoadByteList(byteList, byteList.Count - size, size, offset);</w:t>
      </w:r>
    </w:p>
    <w:p w14:paraId="44C81574" w14:textId="77777777" w:rsidR="00E148F7" w:rsidRPr="00E148F7" w:rsidRDefault="00E148F7" w:rsidP="00E148F7">
      <w:pPr>
        <w:pStyle w:val="Code"/>
        <w:rPr>
          <w:highlight w:val="white"/>
        </w:rPr>
      </w:pPr>
      <w:r w:rsidRPr="00E148F7">
        <w:rPr>
          <w:highlight w:val="white"/>
        </w:rPr>
        <w:t xml:space="preserve">        return byteList; </w:t>
      </w:r>
    </w:p>
    <w:p w14:paraId="4AEBE1A0" w14:textId="77777777" w:rsidR="00E148F7" w:rsidRPr="00E148F7" w:rsidRDefault="00E148F7" w:rsidP="00E148F7">
      <w:pPr>
        <w:pStyle w:val="Code"/>
        <w:rPr>
          <w:highlight w:val="white"/>
        </w:rPr>
      </w:pPr>
      <w:r w:rsidRPr="00E148F7">
        <w:rPr>
          <w:highlight w:val="white"/>
        </w:rPr>
        <w:t xml:space="preserve">      }</w:t>
      </w:r>
    </w:p>
    <w:p w14:paraId="4A2752C3" w14:textId="77777777" w:rsidR="002B63B5" w:rsidRPr="002B63B5" w:rsidRDefault="002B63B5" w:rsidP="002B63B5">
      <w:pPr>
        <w:pStyle w:val="Code"/>
        <w:rPr>
          <w:highlight w:val="white"/>
        </w:rPr>
      </w:pPr>
      <w:r w:rsidRPr="002B63B5">
        <w:rPr>
          <w:highlight w:val="white"/>
        </w:rPr>
        <w:t xml:space="preserve">    }</w:t>
      </w:r>
    </w:p>
    <w:p w14:paraId="619EECC9" w14:textId="6E7DEA7B" w:rsidR="002B63B5" w:rsidRPr="002B63B5" w:rsidRDefault="006C7AAC" w:rsidP="006C7AAC">
      <w:pPr>
        <w:rPr>
          <w:highlight w:val="white"/>
        </w:rPr>
      </w:pPr>
      <w:r>
        <w:rPr>
          <w:highlight w:val="white"/>
        </w:rPr>
        <w:t xml:space="preserve">The </w:t>
      </w:r>
      <w:r w:rsidRPr="006C7AAC">
        <w:rPr>
          <w:rStyle w:val="KeyWord0"/>
          <w:highlight w:val="white"/>
        </w:rPr>
        <w:t>LoadByteList</w:t>
      </w:r>
      <w:r>
        <w:rPr>
          <w:highlight w:val="white"/>
        </w:rPr>
        <w:t xml:space="preserve"> method</w:t>
      </w:r>
      <w:r w:rsidR="008909D3">
        <w:rPr>
          <w:highlight w:val="white"/>
        </w:rPr>
        <w:t xml:space="preserve"> load the byte list with a value.</w:t>
      </w:r>
    </w:p>
    <w:p w14:paraId="28EED514" w14:textId="77777777" w:rsidR="002B63B5" w:rsidRPr="002B63B5" w:rsidRDefault="002B63B5" w:rsidP="002B63B5">
      <w:pPr>
        <w:pStyle w:val="Code"/>
        <w:rPr>
          <w:highlight w:val="white"/>
        </w:rPr>
      </w:pPr>
      <w:r w:rsidRPr="002B63B5">
        <w:rPr>
          <w:highlight w:val="white"/>
        </w:rPr>
        <w:t xml:space="preserve">    public static void LoadByteList(IList&lt;byte&gt; byteList, int index,</w:t>
      </w:r>
    </w:p>
    <w:p w14:paraId="6D7135FB" w14:textId="77777777" w:rsidR="002B63B5" w:rsidRPr="002B63B5" w:rsidRDefault="002B63B5" w:rsidP="002B63B5">
      <w:pPr>
        <w:pStyle w:val="Code"/>
        <w:rPr>
          <w:highlight w:val="white"/>
        </w:rPr>
      </w:pPr>
      <w:r w:rsidRPr="002B63B5">
        <w:rPr>
          <w:highlight w:val="white"/>
        </w:rPr>
        <w:t xml:space="preserve">                                    int size, BigInteger value) {</w:t>
      </w:r>
    </w:p>
    <w:p w14:paraId="2488845A" w14:textId="77777777" w:rsidR="002B63B5" w:rsidRPr="002B63B5" w:rsidRDefault="002B63B5" w:rsidP="002B63B5">
      <w:pPr>
        <w:pStyle w:val="Code"/>
        <w:rPr>
          <w:highlight w:val="white"/>
        </w:rPr>
      </w:pPr>
      <w:r w:rsidRPr="002B63B5">
        <w:rPr>
          <w:highlight w:val="white"/>
        </w:rPr>
        <w:t xml:space="preserve">      switch (size) {</w:t>
      </w:r>
    </w:p>
    <w:p w14:paraId="244A33C2" w14:textId="77777777" w:rsidR="002B63B5" w:rsidRPr="002B63B5" w:rsidRDefault="002B63B5" w:rsidP="002B63B5">
      <w:pPr>
        <w:pStyle w:val="Code"/>
        <w:rPr>
          <w:highlight w:val="white"/>
        </w:rPr>
      </w:pPr>
      <w:r w:rsidRPr="002B63B5">
        <w:rPr>
          <w:highlight w:val="white"/>
        </w:rPr>
        <w:t xml:space="preserve">        case 1: {</w:t>
      </w:r>
    </w:p>
    <w:p w14:paraId="4DB062C2" w14:textId="77777777" w:rsidR="002B63B5" w:rsidRPr="002B63B5" w:rsidRDefault="002B63B5" w:rsidP="002B63B5">
      <w:pPr>
        <w:pStyle w:val="Code"/>
        <w:rPr>
          <w:highlight w:val="white"/>
        </w:rPr>
      </w:pPr>
      <w:r w:rsidRPr="002B63B5">
        <w:rPr>
          <w:highlight w:val="white"/>
        </w:rPr>
        <w:t xml:space="preserve">            if (value &lt; 0) {</w:t>
      </w:r>
    </w:p>
    <w:p w14:paraId="02C978AF" w14:textId="77777777" w:rsidR="002B63B5" w:rsidRPr="002B63B5" w:rsidRDefault="002B63B5" w:rsidP="002B63B5">
      <w:pPr>
        <w:pStyle w:val="Code"/>
        <w:rPr>
          <w:highlight w:val="white"/>
        </w:rPr>
      </w:pPr>
      <w:r w:rsidRPr="002B63B5">
        <w:rPr>
          <w:highlight w:val="white"/>
        </w:rPr>
        <w:t xml:space="preserve">              byteList[index] = (byte) ((sbyte) value);</w:t>
      </w:r>
    </w:p>
    <w:p w14:paraId="06277AA4" w14:textId="77777777" w:rsidR="002B63B5" w:rsidRPr="002B63B5" w:rsidRDefault="002B63B5" w:rsidP="002B63B5">
      <w:pPr>
        <w:pStyle w:val="Code"/>
        <w:rPr>
          <w:highlight w:val="white"/>
        </w:rPr>
      </w:pPr>
      <w:r w:rsidRPr="002B63B5">
        <w:rPr>
          <w:highlight w:val="white"/>
        </w:rPr>
        <w:t xml:space="preserve">            }</w:t>
      </w:r>
    </w:p>
    <w:p w14:paraId="33988760" w14:textId="77777777" w:rsidR="002B63B5" w:rsidRPr="002B63B5" w:rsidRDefault="002B63B5" w:rsidP="002B63B5">
      <w:pPr>
        <w:pStyle w:val="Code"/>
        <w:rPr>
          <w:highlight w:val="white"/>
        </w:rPr>
      </w:pPr>
      <w:r w:rsidRPr="002B63B5">
        <w:rPr>
          <w:highlight w:val="white"/>
        </w:rPr>
        <w:t xml:space="preserve">            else {</w:t>
      </w:r>
    </w:p>
    <w:p w14:paraId="7D8E3545" w14:textId="77777777" w:rsidR="002B63B5" w:rsidRPr="002B63B5" w:rsidRDefault="002B63B5" w:rsidP="002B63B5">
      <w:pPr>
        <w:pStyle w:val="Code"/>
        <w:rPr>
          <w:highlight w:val="white"/>
        </w:rPr>
      </w:pPr>
      <w:r w:rsidRPr="002B63B5">
        <w:rPr>
          <w:highlight w:val="white"/>
        </w:rPr>
        <w:t xml:space="preserve">              byteList[index] = (byte) value;</w:t>
      </w:r>
    </w:p>
    <w:p w14:paraId="539E8CFE" w14:textId="77777777" w:rsidR="002B63B5" w:rsidRPr="002B63B5" w:rsidRDefault="002B63B5" w:rsidP="002B63B5">
      <w:pPr>
        <w:pStyle w:val="Code"/>
        <w:rPr>
          <w:highlight w:val="white"/>
        </w:rPr>
      </w:pPr>
      <w:r w:rsidRPr="002B63B5">
        <w:rPr>
          <w:highlight w:val="white"/>
        </w:rPr>
        <w:t xml:space="preserve">            }</w:t>
      </w:r>
    </w:p>
    <w:p w14:paraId="0493C451" w14:textId="77777777" w:rsidR="002B63B5" w:rsidRPr="002B63B5" w:rsidRDefault="002B63B5" w:rsidP="002B63B5">
      <w:pPr>
        <w:pStyle w:val="Code"/>
        <w:rPr>
          <w:highlight w:val="white"/>
        </w:rPr>
      </w:pPr>
      <w:r w:rsidRPr="002B63B5">
        <w:rPr>
          <w:highlight w:val="white"/>
        </w:rPr>
        <w:t xml:space="preserve">          }</w:t>
      </w:r>
    </w:p>
    <w:p w14:paraId="33DF1B50" w14:textId="77777777" w:rsidR="002B63B5" w:rsidRPr="002B63B5" w:rsidRDefault="002B63B5" w:rsidP="002B63B5">
      <w:pPr>
        <w:pStyle w:val="Code"/>
        <w:rPr>
          <w:highlight w:val="white"/>
        </w:rPr>
      </w:pPr>
      <w:r w:rsidRPr="002B63B5">
        <w:rPr>
          <w:highlight w:val="white"/>
        </w:rPr>
        <w:t xml:space="preserve">          break;</w:t>
      </w:r>
    </w:p>
    <w:p w14:paraId="11279545" w14:textId="77777777" w:rsidR="002B63B5" w:rsidRPr="002B63B5" w:rsidRDefault="002B63B5" w:rsidP="002B63B5">
      <w:pPr>
        <w:pStyle w:val="Code"/>
        <w:rPr>
          <w:highlight w:val="white"/>
        </w:rPr>
      </w:pPr>
    </w:p>
    <w:p w14:paraId="36963D4D" w14:textId="77777777" w:rsidR="002B63B5" w:rsidRPr="002B63B5" w:rsidRDefault="002B63B5" w:rsidP="002B63B5">
      <w:pPr>
        <w:pStyle w:val="Code"/>
        <w:rPr>
          <w:highlight w:val="white"/>
        </w:rPr>
      </w:pPr>
      <w:r w:rsidRPr="002B63B5">
        <w:rPr>
          <w:highlight w:val="white"/>
        </w:rPr>
        <w:t xml:space="preserve">        case 2: {</w:t>
      </w:r>
    </w:p>
    <w:p w14:paraId="3CBA8685" w14:textId="77777777" w:rsidR="002B63B5" w:rsidRPr="002B63B5" w:rsidRDefault="002B63B5" w:rsidP="002B63B5">
      <w:pPr>
        <w:pStyle w:val="Code"/>
        <w:rPr>
          <w:highlight w:val="white"/>
        </w:rPr>
      </w:pPr>
      <w:r w:rsidRPr="002B63B5">
        <w:rPr>
          <w:highlight w:val="white"/>
        </w:rPr>
        <w:t xml:space="preserve">            if (value &lt; 0) {</w:t>
      </w:r>
    </w:p>
    <w:p w14:paraId="5AC76419" w14:textId="77777777" w:rsidR="002B63B5" w:rsidRPr="002B63B5" w:rsidRDefault="002B63B5" w:rsidP="002B63B5">
      <w:pPr>
        <w:pStyle w:val="Code"/>
        <w:rPr>
          <w:highlight w:val="white"/>
        </w:rPr>
      </w:pPr>
      <w:r w:rsidRPr="002B63B5">
        <w:rPr>
          <w:highlight w:val="white"/>
        </w:rPr>
        <w:t xml:space="preserve">              short shortValue = (short) value; </w:t>
      </w:r>
    </w:p>
    <w:p w14:paraId="2E57ED5F" w14:textId="77777777" w:rsidR="002B63B5" w:rsidRPr="002B63B5" w:rsidRDefault="002B63B5" w:rsidP="002B63B5">
      <w:pPr>
        <w:pStyle w:val="Code"/>
        <w:rPr>
          <w:highlight w:val="white"/>
        </w:rPr>
      </w:pPr>
      <w:r w:rsidRPr="002B63B5">
        <w:rPr>
          <w:highlight w:val="white"/>
        </w:rPr>
        <w:t xml:space="preserve">              byteList[index] = (byte) ((sbyte) shortValue);</w:t>
      </w:r>
    </w:p>
    <w:p w14:paraId="7E3A2AA0" w14:textId="77777777" w:rsidR="002B63B5" w:rsidRPr="002B63B5" w:rsidRDefault="002B63B5" w:rsidP="002B63B5">
      <w:pPr>
        <w:pStyle w:val="Code"/>
        <w:rPr>
          <w:highlight w:val="white"/>
        </w:rPr>
      </w:pPr>
      <w:r w:rsidRPr="002B63B5">
        <w:rPr>
          <w:highlight w:val="white"/>
        </w:rPr>
        <w:t xml:space="preserve">              byteList[index + 1] = (byte) ((sbyte) (shortValue &gt;&gt; 8));</w:t>
      </w:r>
    </w:p>
    <w:p w14:paraId="18824984" w14:textId="77777777" w:rsidR="002B63B5" w:rsidRPr="002B63B5" w:rsidRDefault="002B63B5" w:rsidP="002B63B5">
      <w:pPr>
        <w:pStyle w:val="Code"/>
        <w:rPr>
          <w:highlight w:val="white"/>
        </w:rPr>
      </w:pPr>
      <w:r w:rsidRPr="002B63B5">
        <w:rPr>
          <w:highlight w:val="white"/>
        </w:rPr>
        <w:t xml:space="preserve">            }</w:t>
      </w:r>
    </w:p>
    <w:p w14:paraId="594B1D80" w14:textId="77777777" w:rsidR="002B63B5" w:rsidRPr="002B63B5" w:rsidRDefault="002B63B5" w:rsidP="002B63B5">
      <w:pPr>
        <w:pStyle w:val="Code"/>
        <w:rPr>
          <w:highlight w:val="white"/>
        </w:rPr>
      </w:pPr>
      <w:r w:rsidRPr="002B63B5">
        <w:rPr>
          <w:highlight w:val="white"/>
        </w:rPr>
        <w:t xml:space="preserve">            else {</w:t>
      </w:r>
    </w:p>
    <w:p w14:paraId="31B79B75" w14:textId="77777777" w:rsidR="002B63B5" w:rsidRPr="002B63B5" w:rsidRDefault="002B63B5" w:rsidP="002B63B5">
      <w:pPr>
        <w:pStyle w:val="Code"/>
        <w:rPr>
          <w:highlight w:val="white"/>
        </w:rPr>
      </w:pPr>
      <w:r w:rsidRPr="002B63B5">
        <w:rPr>
          <w:highlight w:val="white"/>
        </w:rPr>
        <w:t xml:space="preserve">              ushort ushortValue = (ushort) value; </w:t>
      </w:r>
    </w:p>
    <w:p w14:paraId="6BD396D1" w14:textId="77777777" w:rsidR="002B63B5" w:rsidRPr="002B63B5" w:rsidRDefault="002B63B5" w:rsidP="002B63B5">
      <w:pPr>
        <w:pStyle w:val="Code"/>
        <w:rPr>
          <w:highlight w:val="white"/>
        </w:rPr>
      </w:pPr>
      <w:r w:rsidRPr="002B63B5">
        <w:rPr>
          <w:highlight w:val="white"/>
        </w:rPr>
        <w:t xml:space="preserve">              byteList[index] = (byte) ushortValue;</w:t>
      </w:r>
    </w:p>
    <w:p w14:paraId="2F4DBC6C" w14:textId="77777777" w:rsidR="002B63B5" w:rsidRPr="002B63B5" w:rsidRDefault="002B63B5" w:rsidP="002B63B5">
      <w:pPr>
        <w:pStyle w:val="Code"/>
        <w:rPr>
          <w:highlight w:val="white"/>
        </w:rPr>
      </w:pPr>
      <w:r w:rsidRPr="002B63B5">
        <w:rPr>
          <w:highlight w:val="white"/>
        </w:rPr>
        <w:t xml:space="preserve">              byteList[index + 1] = (byte) (ushortValue &gt;&gt; 8);</w:t>
      </w:r>
    </w:p>
    <w:p w14:paraId="544255AC" w14:textId="77777777" w:rsidR="002B63B5" w:rsidRPr="002B63B5" w:rsidRDefault="002B63B5" w:rsidP="002B63B5">
      <w:pPr>
        <w:pStyle w:val="Code"/>
        <w:rPr>
          <w:highlight w:val="white"/>
        </w:rPr>
      </w:pPr>
      <w:r w:rsidRPr="002B63B5">
        <w:rPr>
          <w:highlight w:val="white"/>
        </w:rPr>
        <w:t xml:space="preserve">            }</w:t>
      </w:r>
    </w:p>
    <w:p w14:paraId="0FDD8A8B" w14:textId="77777777" w:rsidR="002B63B5" w:rsidRPr="002B63B5" w:rsidRDefault="002B63B5" w:rsidP="002B63B5">
      <w:pPr>
        <w:pStyle w:val="Code"/>
        <w:rPr>
          <w:highlight w:val="white"/>
        </w:rPr>
      </w:pPr>
      <w:r w:rsidRPr="002B63B5">
        <w:rPr>
          <w:highlight w:val="white"/>
        </w:rPr>
        <w:t xml:space="preserve">          }</w:t>
      </w:r>
    </w:p>
    <w:p w14:paraId="4118AEEB" w14:textId="77777777" w:rsidR="002B63B5" w:rsidRPr="002B63B5" w:rsidRDefault="002B63B5" w:rsidP="002B63B5">
      <w:pPr>
        <w:pStyle w:val="Code"/>
        <w:rPr>
          <w:highlight w:val="white"/>
        </w:rPr>
      </w:pPr>
      <w:r w:rsidRPr="002B63B5">
        <w:rPr>
          <w:highlight w:val="white"/>
        </w:rPr>
        <w:t xml:space="preserve">          break;</w:t>
      </w:r>
    </w:p>
    <w:p w14:paraId="6AFB3E97" w14:textId="77777777" w:rsidR="002B63B5" w:rsidRPr="002B63B5" w:rsidRDefault="002B63B5" w:rsidP="002B63B5">
      <w:pPr>
        <w:pStyle w:val="Code"/>
        <w:rPr>
          <w:highlight w:val="white"/>
        </w:rPr>
      </w:pPr>
    </w:p>
    <w:p w14:paraId="439D2329" w14:textId="77777777" w:rsidR="002B63B5" w:rsidRPr="002B63B5" w:rsidRDefault="002B63B5" w:rsidP="002B63B5">
      <w:pPr>
        <w:pStyle w:val="Code"/>
        <w:rPr>
          <w:highlight w:val="white"/>
        </w:rPr>
      </w:pPr>
      <w:r w:rsidRPr="002B63B5">
        <w:rPr>
          <w:highlight w:val="white"/>
        </w:rPr>
        <w:t xml:space="preserve">        case 4: {</w:t>
      </w:r>
    </w:p>
    <w:p w14:paraId="7E5AC2EB" w14:textId="77777777" w:rsidR="002B63B5" w:rsidRPr="002B63B5" w:rsidRDefault="002B63B5" w:rsidP="002B63B5">
      <w:pPr>
        <w:pStyle w:val="Code"/>
        <w:rPr>
          <w:highlight w:val="white"/>
        </w:rPr>
      </w:pPr>
      <w:r w:rsidRPr="002B63B5">
        <w:rPr>
          <w:highlight w:val="white"/>
        </w:rPr>
        <w:t xml:space="preserve">            if (value &lt; 0) {</w:t>
      </w:r>
    </w:p>
    <w:p w14:paraId="7AF4A834" w14:textId="77777777" w:rsidR="002B63B5" w:rsidRPr="002B63B5" w:rsidRDefault="002B63B5" w:rsidP="002B63B5">
      <w:pPr>
        <w:pStyle w:val="Code"/>
        <w:rPr>
          <w:highlight w:val="white"/>
        </w:rPr>
      </w:pPr>
      <w:r w:rsidRPr="002B63B5">
        <w:rPr>
          <w:highlight w:val="white"/>
        </w:rPr>
        <w:t xml:space="preserve">              int intValue = (int) value; </w:t>
      </w:r>
    </w:p>
    <w:p w14:paraId="16E5D665" w14:textId="77777777" w:rsidR="002B63B5" w:rsidRPr="002B63B5" w:rsidRDefault="002B63B5" w:rsidP="002B63B5">
      <w:pPr>
        <w:pStyle w:val="Code"/>
        <w:rPr>
          <w:highlight w:val="white"/>
        </w:rPr>
      </w:pPr>
      <w:r w:rsidRPr="002B63B5">
        <w:rPr>
          <w:highlight w:val="white"/>
        </w:rPr>
        <w:t xml:space="preserve">              byteList[index] = (byte) ((sbyte) intValue);</w:t>
      </w:r>
    </w:p>
    <w:p w14:paraId="0A5E8BC7" w14:textId="77777777" w:rsidR="002B63B5" w:rsidRPr="002B63B5" w:rsidRDefault="002B63B5" w:rsidP="002B63B5">
      <w:pPr>
        <w:pStyle w:val="Code"/>
        <w:rPr>
          <w:highlight w:val="white"/>
        </w:rPr>
      </w:pPr>
      <w:r w:rsidRPr="002B63B5">
        <w:rPr>
          <w:highlight w:val="white"/>
        </w:rPr>
        <w:t xml:space="preserve">              byteList[index + 1] = (byte) ((sbyte) (intValue &gt;&gt; 8));</w:t>
      </w:r>
    </w:p>
    <w:p w14:paraId="682515C6" w14:textId="77777777" w:rsidR="002B63B5" w:rsidRPr="002B63B5" w:rsidRDefault="002B63B5" w:rsidP="002B63B5">
      <w:pPr>
        <w:pStyle w:val="Code"/>
        <w:rPr>
          <w:highlight w:val="white"/>
        </w:rPr>
      </w:pPr>
      <w:r w:rsidRPr="002B63B5">
        <w:rPr>
          <w:highlight w:val="white"/>
        </w:rPr>
        <w:t xml:space="preserve">              byteList[index + 2] = (byte) ((sbyte) (intValue &gt;&gt; 16));</w:t>
      </w:r>
    </w:p>
    <w:p w14:paraId="71C14DE1" w14:textId="77777777" w:rsidR="002B63B5" w:rsidRPr="002B63B5" w:rsidRDefault="002B63B5" w:rsidP="002B63B5">
      <w:pPr>
        <w:pStyle w:val="Code"/>
        <w:rPr>
          <w:highlight w:val="white"/>
        </w:rPr>
      </w:pPr>
      <w:r w:rsidRPr="002B63B5">
        <w:rPr>
          <w:highlight w:val="white"/>
        </w:rPr>
        <w:t xml:space="preserve">              byteList[index + 3] = (byte) ((sbyte) (intValue &gt;&gt; 24));</w:t>
      </w:r>
    </w:p>
    <w:p w14:paraId="1FD5A1BC" w14:textId="77777777" w:rsidR="002B63B5" w:rsidRPr="002B63B5" w:rsidRDefault="002B63B5" w:rsidP="002B63B5">
      <w:pPr>
        <w:pStyle w:val="Code"/>
        <w:rPr>
          <w:highlight w:val="white"/>
        </w:rPr>
      </w:pPr>
      <w:r w:rsidRPr="002B63B5">
        <w:rPr>
          <w:highlight w:val="white"/>
        </w:rPr>
        <w:t xml:space="preserve">            }</w:t>
      </w:r>
    </w:p>
    <w:p w14:paraId="61AA5979" w14:textId="77777777" w:rsidR="002B63B5" w:rsidRPr="002B63B5" w:rsidRDefault="002B63B5" w:rsidP="002B63B5">
      <w:pPr>
        <w:pStyle w:val="Code"/>
        <w:rPr>
          <w:highlight w:val="white"/>
        </w:rPr>
      </w:pPr>
      <w:r w:rsidRPr="002B63B5">
        <w:rPr>
          <w:highlight w:val="white"/>
        </w:rPr>
        <w:t xml:space="preserve">            else {</w:t>
      </w:r>
    </w:p>
    <w:p w14:paraId="5F376F4A" w14:textId="77777777" w:rsidR="002B63B5" w:rsidRPr="002B63B5" w:rsidRDefault="002B63B5" w:rsidP="002B63B5">
      <w:pPr>
        <w:pStyle w:val="Code"/>
        <w:rPr>
          <w:highlight w:val="white"/>
        </w:rPr>
      </w:pPr>
      <w:r w:rsidRPr="002B63B5">
        <w:rPr>
          <w:highlight w:val="white"/>
        </w:rPr>
        <w:t xml:space="preserve">              uint uintValue = (uint) value; </w:t>
      </w:r>
    </w:p>
    <w:p w14:paraId="6CB55F25" w14:textId="77777777" w:rsidR="002B63B5" w:rsidRPr="002B63B5" w:rsidRDefault="002B63B5" w:rsidP="002B63B5">
      <w:pPr>
        <w:pStyle w:val="Code"/>
        <w:rPr>
          <w:highlight w:val="white"/>
        </w:rPr>
      </w:pPr>
      <w:r w:rsidRPr="002B63B5">
        <w:rPr>
          <w:highlight w:val="white"/>
        </w:rPr>
        <w:t xml:space="preserve">              byteList[index] = (byte) uintValue;</w:t>
      </w:r>
    </w:p>
    <w:p w14:paraId="050FF28D" w14:textId="77777777" w:rsidR="002B63B5" w:rsidRPr="002B63B5" w:rsidRDefault="002B63B5" w:rsidP="002B63B5">
      <w:pPr>
        <w:pStyle w:val="Code"/>
        <w:rPr>
          <w:highlight w:val="white"/>
        </w:rPr>
      </w:pPr>
      <w:r w:rsidRPr="002B63B5">
        <w:rPr>
          <w:highlight w:val="white"/>
        </w:rPr>
        <w:t xml:space="preserve">              byteList[index + 1] = (byte) (uintValue &gt;&gt; 8);</w:t>
      </w:r>
    </w:p>
    <w:p w14:paraId="4FD8B21C" w14:textId="77777777" w:rsidR="002B63B5" w:rsidRPr="002B63B5" w:rsidRDefault="002B63B5" w:rsidP="002B63B5">
      <w:pPr>
        <w:pStyle w:val="Code"/>
        <w:rPr>
          <w:highlight w:val="white"/>
        </w:rPr>
      </w:pPr>
      <w:r w:rsidRPr="002B63B5">
        <w:rPr>
          <w:highlight w:val="white"/>
        </w:rPr>
        <w:t xml:space="preserve">              byteList[index + 2] = (byte) (uintValue &gt;&gt; 16);</w:t>
      </w:r>
    </w:p>
    <w:p w14:paraId="4735C06D" w14:textId="77777777" w:rsidR="002B63B5" w:rsidRPr="002B63B5" w:rsidRDefault="002B63B5" w:rsidP="002B63B5">
      <w:pPr>
        <w:pStyle w:val="Code"/>
        <w:rPr>
          <w:highlight w:val="white"/>
        </w:rPr>
      </w:pPr>
      <w:r w:rsidRPr="002B63B5">
        <w:rPr>
          <w:highlight w:val="white"/>
        </w:rPr>
        <w:t xml:space="preserve">              byteList[index + 3] = (byte) (uintValue &gt;&gt; 24);</w:t>
      </w:r>
    </w:p>
    <w:p w14:paraId="7423F0C8" w14:textId="77777777" w:rsidR="002B63B5" w:rsidRPr="002B63B5" w:rsidRDefault="002B63B5" w:rsidP="002B63B5">
      <w:pPr>
        <w:pStyle w:val="Code"/>
        <w:rPr>
          <w:highlight w:val="white"/>
        </w:rPr>
      </w:pPr>
      <w:r w:rsidRPr="002B63B5">
        <w:rPr>
          <w:highlight w:val="white"/>
        </w:rPr>
        <w:t xml:space="preserve">            }</w:t>
      </w:r>
    </w:p>
    <w:p w14:paraId="21D92B09" w14:textId="77777777" w:rsidR="002B63B5" w:rsidRPr="002B63B5" w:rsidRDefault="002B63B5" w:rsidP="002B63B5">
      <w:pPr>
        <w:pStyle w:val="Code"/>
        <w:rPr>
          <w:highlight w:val="white"/>
        </w:rPr>
      </w:pPr>
      <w:r w:rsidRPr="002B63B5">
        <w:rPr>
          <w:highlight w:val="white"/>
        </w:rPr>
        <w:t xml:space="preserve">          }</w:t>
      </w:r>
    </w:p>
    <w:p w14:paraId="2354ADD8" w14:textId="77777777" w:rsidR="002B63B5" w:rsidRPr="002B63B5" w:rsidRDefault="002B63B5" w:rsidP="002B63B5">
      <w:pPr>
        <w:pStyle w:val="Code"/>
        <w:rPr>
          <w:highlight w:val="white"/>
        </w:rPr>
      </w:pPr>
      <w:r w:rsidRPr="002B63B5">
        <w:rPr>
          <w:highlight w:val="white"/>
        </w:rPr>
        <w:t xml:space="preserve">          break;</w:t>
      </w:r>
    </w:p>
    <w:p w14:paraId="029E0C71" w14:textId="77777777" w:rsidR="002B63B5" w:rsidRPr="002B63B5" w:rsidRDefault="002B63B5" w:rsidP="002B63B5">
      <w:pPr>
        <w:pStyle w:val="Code"/>
        <w:rPr>
          <w:highlight w:val="white"/>
        </w:rPr>
      </w:pPr>
      <w:r w:rsidRPr="002B63B5">
        <w:rPr>
          <w:highlight w:val="white"/>
        </w:rPr>
        <w:t xml:space="preserve">      }</w:t>
      </w:r>
    </w:p>
    <w:p w14:paraId="044FFDC8" w14:textId="77777777" w:rsidR="002B63B5" w:rsidRPr="002B63B5" w:rsidRDefault="002B63B5" w:rsidP="002B63B5">
      <w:pPr>
        <w:pStyle w:val="Code"/>
        <w:rPr>
          <w:highlight w:val="white"/>
        </w:rPr>
      </w:pPr>
      <w:r w:rsidRPr="002B63B5">
        <w:rPr>
          <w:highlight w:val="white"/>
        </w:rPr>
        <w:t xml:space="preserve">    }</w:t>
      </w:r>
    </w:p>
    <w:p w14:paraId="0BC79404" w14:textId="6089B454" w:rsidR="002B63B5" w:rsidRPr="002B63B5" w:rsidRDefault="0039569B" w:rsidP="0039569B">
      <w:pPr>
        <w:rPr>
          <w:highlight w:val="white"/>
        </w:rPr>
      </w:pPr>
      <w:r>
        <w:rPr>
          <w:highlight w:val="white"/>
        </w:rPr>
        <w:lastRenderedPageBreak/>
        <w:t xml:space="preserve">The </w:t>
      </w:r>
      <w:r w:rsidRPr="0039569B">
        <w:rPr>
          <w:rStyle w:val="KeyWord0"/>
          <w:highlight w:val="white"/>
        </w:rPr>
        <w:t>LookupByteArray</w:t>
      </w:r>
      <w:r>
        <w:rPr>
          <w:highlight w:val="white"/>
        </w:rPr>
        <w:t xml:space="preserve"> method </w:t>
      </w:r>
      <w:r w:rsidR="00F15644">
        <w:rPr>
          <w:highlight w:val="white"/>
        </w:rPr>
        <w:t xml:space="preserve">looks up the </w:t>
      </w:r>
      <w:r w:rsidR="006C0BDC">
        <w:rPr>
          <w:highlight w:val="white"/>
        </w:rPr>
        <w:t xml:space="preserve">assembly code instruction in the </w:t>
      </w:r>
      <w:r w:rsidR="006C0BDC" w:rsidRPr="006C0BDC">
        <w:rPr>
          <w:rStyle w:val="KeyWord0"/>
          <w:highlight w:val="white"/>
        </w:rPr>
        <w:t>MainArrayMap</w:t>
      </w:r>
      <w:r w:rsidR="006C0BDC">
        <w:rPr>
          <w:highlight w:val="white"/>
        </w:rPr>
        <w:t xml:space="preserve"> map in </w:t>
      </w:r>
      <w:r w:rsidR="006C0BDC" w:rsidRPr="006C0BDC">
        <w:rPr>
          <w:rStyle w:val="KeyWord0"/>
          <w:highlight w:val="white"/>
        </w:rPr>
        <w:t>ObjectCodeTable</w:t>
      </w:r>
      <w:r w:rsidR="006C0BDC">
        <w:rPr>
          <w:highlight w:val="white"/>
        </w:rPr>
        <w:t>.</w:t>
      </w:r>
    </w:p>
    <w:p w14:paraId="028603F6" w14:textId="77777777" w:rsidR="002B63B5" w:rsidRPr="002B63B5" w:rsidRDefault="002B63B5" w:rsidP="002B63B5">
      <w:pPr>
        <w:pStyle w:val="Code"/>
        <w:rPr>
          <w:highlight w:val="white"/>
        </w:rPr>
      </w:pPr>
      <w:r w:rsidRPr="002B63B5">
        <w:rPr>
          <w:highlight w:val="white"/>
        </w:rPr>
        <w:t xml:space="preserve">    public static List&lt;byte&gt; LookupByteArray(AssemblyOperator objectOp,</w:t>
      </w:r>
    </w:p>
    <w:p w14:paraId="6A52A685" w14:textId="77777777" w:rsidR="002B63B5" w:rsidRPr="002B63B5" w:rsidRDefault="002B63B5" w:rsidP="002B63B5">
      <w:pPr>
        <w:pStyle w:val="Code"/>
        <w:rPr>
          <w:highlight w:val="white"/>
        </w:rPr>
      </w:pPr>
      <w:r w:rsidRPr="002B63B5">
        <w:rPr>
          <w:highlight w:val="white"/>
        </w:rPr>
        <w:t xml:space="preserve">                      object operand1 = null, object operand2 = null,</w:t>
      </w:r>
    </w:p>
    <w:p w14:paraId="7FCB316B" w14:textId="77777777" w:rsidR="002B63B5" w:rsidRPr="002B63B5" w:rsidRDefault="002B63B5" w:rsidP="002B63B5">
      <w:pPr>
        <w:pStyle w:val="Code"/>
        <w:rPr>
          <w:highlight w:val="white"/>
        </w:rPr>
      </w:pPr>
      <w:r w:rsidRPr="002B63B5">
        <w:rPr>
          <w:highlight w:val="white"/>
        </w:rPr>
        <w:t xml:space="preserve">                      object operand3 = null) {</w:t>
      </w:r>
    </w:p>
    <w:p w14:paraId="3133DA1F" w14:textId="77777777" w:rsidR="002B63B5" w:rsidRPr="002B63B5" w:rsidRDefault="002B63B5" w:rsidP="002B63B5">
      <w:pPr>
        <w:pStyle w:val="Code"/>
        <w:rPr>
          <w:highlight w:val="white"/>
        </w:rPr>
      </w:pPr>
      <w:r w:rsidRPr="002B63B5">
        <w:rPr>
          <w:highlight w:val="white"/>
        </w:rPr>
        <w:t xml:space="preserve">      if ((objectOp == AssemblyOperator.shl) ||</w:t>
      </w:r>
    </w:p>
    <w:p w14:paraId="2D43A1AB" w14:textId="77777777" w:rsidR="002B63B5" w:rsidRPr="002B63B5" w:rsidRDefault="002B63B5" w:rsidP="002B63B5">
      <w:pPr>
        <w:pStyle w:val="Code"/>
        <w:rPr>
          <w:highlight w:val="white"/>
        </w:rPr>
      </w:pPr>
      <w:r w:rsidRPr="002B63B5">
        <w:rPr>
          <w:highlight w:val="white"/>
        </w:rPr>
        <w:t xml:space="preserve">          (objectOp == AssemblyOperator.shr)) {</w:t>
      </w:r>
    </w:p>
    <w:p w14:paraId="169DDEC3" w14:textId="77777777" w:rsidR="002B63B5" w:rsidRPr="002B63B5" w:rsidRDefault="002B63B5" w:rsidP="002B63B5">
      <w:pPr>
        <w:pStyle w:val="Code"/>
        <w:rPr>
          <w:highlight w:val="white"/>
        </w:rPr>
      </w:pPr>
      <w:r w:rsidRPr="002B63B5">
        <w:rPr>
          <w:highlight w:val="white"/>
        </w:rPr>
        <w:t xml:space="preserve">        operand1 = (operand1 is BigInteger) ? 0L : operand1;</w:t>
      </w:r>
    </w:p>
    <w:p w14:paraId="417796D0" w14:textId="77777777" w:rsidR="002B63B5" w:rsidRPr="002B63B5" w:rsidRDefault="002B63B5" w:rsidP="002B63B5">
      <w:pPr>
        <w:pStyle w:val="Code"/>
        <w:rPr>
          <w:highlight w:val="white"/>
        </w:rPr>
      </w:pPr>
      <w:r w:rsidRPr="002B63B5">
        <w:rPr>
          <w:highlight w:val="white"/>
        </w:rPr>
        <w:t xml:space="preserve">        operand2 = (operand2 is BigInteger) ? 0L : operand2;</w:t>
      </w:r>
    </w:p>
    <w:p w14:paraId="23E17757" w14:textId="77777777" w:rsidR="002B63B5" w:rsidRPr="002B63B5" w:rsidRDefault="002B63B5" w:rsidP="002B63B5">
      <w:pPr>
        <w:pStyle w:val="Code"/>
        <w:rPr>
          <w:highlight w:val="white"/>
        </w:rPr>
      </w:pPr>
      <w:r w:rsidRPr="002B63B5">
        <w:rPr>
          <w:highlight w:val="white"/>
        </w:rPr>
        <w:t xml:space="preserve">        operand3 = (operand3 is BigInteger) ? 0L : operand3;</w:t>
      </w:r>
    </w:p>
    <w:p w14:paraId="1BAC0CEA" w14:textId="77777777" w:rsidR="002B63B5" w:rsidRPr="002B63B5" w:rsidRDefault="002B63B5" w:rsidP="002B63B5">
      <w:pPr>
        <w:pStyle w:val="Code"/>
        <w:rPr>
          <w:highlight w:val="white"/>
        </w:rPr>
      </w:pPr>
      <w:r w:rsidRPr="002B63B5">
        <w:rPr>
          <w:highlight w:val="white"/>
        </w:rPr>
        <w:t xml:space="preserve">      }</w:t>
      </w:r>
    </w:p>
    <w:p w14:paraId="32782B59" w14:textId="56AEA764" w:rsidR="002B63B5" w:rsidRPr="00F72222" w:rsidRDefault="0027614D" w:rsidP="0027614D">
      <w:pPr>
        <w:rPr>
          <w:highlight w:val="white"/>
        </w:rPr>
      </w:pPr>
      <w:r>
        <w:rPr>
          <w:highlight w:val="white"/>
        </w:rPr>
        <w:t xml:space="preserve">If any of the operands is a string, </w:t>
      </w:r>
      <w:proofErr w:type="spellStart"/>
      <w:r>
        <w:rPr>
          <w:highlight w:val="white"/>
        </w:rPr>
        <w:t>ist</w:t>
      </w:r>
      <w:proofErr w:type="spellEnd"/>
      <w:r>
        <w:rPr>
          <w:highlight w:val="white"/>
        </w:rPr>
        <w:t xml:space="preserve"> shall be changed to null.</w:t>
      </w:r>
    </w:p>
    <w:p w14:paraId="39A55237" w14:textId="77777777" w:rsidR="00F72222" w:rsidRPr="00F72222" w:rsidRDefault="00F72222" w:rsidP="00F72222">
      <w:pPr>
        <w:pStyle w:val="Code"/>
        <w:rPr>
          <w:highlight w:val="white"/>
        </w:rPr>
      </w:pPr>
      <w:r w:rsidRPr="00F72222">
        <w:rPr>
          <w:highlight w:val="white"/>
        </w:rPr>
        <w:t xml:space="preserve">      operand0 = (operand0 is string) ? null : operand0;</w:t>
      </w:r>
    </w:p>
    <w:p w14:paraId="164FCA72" w14:textId="77777777" w:rsidR="00F72222" w:rsidRPr="00F72222" w:rsidRDefault="00F72222" w:rsidP="00F72222">
      <w:pPr>
        <w:pStyle w:val="Code"/>
        <w:rPr>
          <w:highlight w:val="white"/>
        </w:rPr>
      </w:pPr>
      <w:r w:rsidRPr="00F72222">
        <w:rPr>
          <w:highlight w:val="white"/>
        </w:rPr>
        <w:t xml:space="preserve">      operand1 = (operand1 is string) ? null : operand1;</w:t>
      </w:r>
    </w:p>
    <w:p w14:paraId="0E162F50" w14:textId="77777777" w:rsidR="00F72222" w:rsidRPr="00F72222" w:rsidRDefault="00F72222" w:rsidP="00F72222">
      <w:pPr>
        <w:pStyle w:val="Code"/>
        <w:rPr>
          <w:highlight w:val="white"/>
        </w:rPr>
      </w:pPr>
      <w:r w:rsidRPr="00F72222">
        <w:rPr>
          <w:highlight w:val="white"/>
        </w:rPr>
        <w:t xml:space="preserve">      operand2 = (operand2 is string) ? null : operand2;</w:t>
      </w:r>
    </w:p>
    <w:p w14:paraId="0421D6E0" w14:textId="77777777" w:rsidR="00F72222" w:rsidRPr="00F72222" w:rsidRDefault="00F72222" w:rsidP="00F72222">
      <w:pPr>
        <w:pStyle w:val="Code"/>
        <w:rPr>
          <w:highlight w:val="white"/>
        </w:rPr>
      </w:pPr>
    </w:p>
    <w:p w14:paraId="4723D3F7" w14:textId="77777777" w:rsidR="002B63B5" w:rsidRPr="002B63B5" w:rsidRDefault="002B63B5" w:rsidP="002B63B5">
      <w:pPr>
        <w:pStyle w:val="Code"/>
        <w:rPr>
          <w:highlight w:val="white"/>
        </w:rPr>
      </w:pPr>
      <w:r w:rsidRPr="002B63B5">
        <w:rPr>
          <w:highlight w:val="white"/>
        </w:rPr>
        <w:t xml:space="preserve">      ObjectCodeInfo info =</w:t>
      </w:r>
    </w:p>
    <w:p w14:paraId="44879461" w14:textId="77777777" w:rsidR="002B63B5" w:rsidRPr="002B63B5" w:rsidRDefault="002B63B5" w:rsidP="002B63B5">
      <w:pPr>
        <w:pStyle w:val="Code"/>
        <w:rPr>
          <w:highlight w:val="white"/>
        </w:rPr>
      </w:pPr>
      <w:r w:rsidRPr="002B63B5">
        <w:rPr>
          <w:highlight w:val="white"/>
        </w:rPr>
        <w:t xml:space="preserve">        new ObjectCodeInfo(objectOp, operand1, operand2, operand3);</w:t>
      </w:r>
    </w:p>
    <w:p w14:paraId="20542B6D" w14:textId="77777777" w:rsidR="002B63B5" w:rsidRPr="002B63B5" w:rsidRDefault="002B63B5" w:rsidP="002B63B5">
      <w:pPr>
        <w:pStyle w:val="Code"/>
        <w:rPr>
          <w:highlight w:val="white"/>
        </w:rPr>
      </w:pPr>
      <w:r w:rsidRPr="002B63B5">
        <w:rPr>
          <w:highlight w:val="white"/>
        </w:rPr>
        <w:t xml:space="preserve">      byte[] byteArray = ObjectCodeTable.MainArrayMap[info];</w:t>
      </w:r>
    </w:p>
    <w:p w14:paraId="5812B46F" w14:textId="77777777" w:rsidR="002B63B5" w:rsidRPr="002B63B5" w:rsidRDefault="002B63B5" w:rsidP="002B63B5">
      <w:pPr>
        <w:pStyle w:val="Code"/>
        <w:rPr>
          <w:highlight w:val="white"/>
        </w:rPr>
      </w:pPr>
      <w:r w:rsidRPr="002B63B5">
        <w:rPr>
          <w:highlight w:val="white"/>
        </w:rPr>
        <w:t xml:space="preserve">      Assert.ErrorXXX(byteArray != null);</w:t>
      </w:r>
    </w:p>
    <w:p w14:paraId="60A0FD3C" w14:textId="77777777" w:rsidR="002B63B5" w:rsidRPr="002B63B5" w:rsidRDefault="002B63B5" w:rsidP="002B63B5">
      <w:pPr>
        <w:pStyle w:val="Code"/>
        <w:rPr>
          <w:highlight w:val="white"/>
        </w:rPr>
      </w:pPr>
      <w:r w:rsidRPr="002B63B5">
        <w:rPr>
          <w:highlight w:val="white"/>
        </w:rPr>
        <w:t xml:space="preserve">      List&lt;byte&gt; byteList = new List&lt;byte&gt;();</w:t>
      </w:r>
    </w:p>
    <w:p w14:paraId="1B1FCAC1" w14:textId="77777777" w:rsidR="002B63B5" w:rsidRPr="002B63B5" w:rsidRDefault="002B63B5" w:rsidP="002B63B5">
      <w:pPr>
        <w:pStyle w:val="Code"/>
        <w:rPr>
          <w:highlight w:val="white"/>
        </w:rPr>
      </w:pPr>
    </w:p>
    <w:p w14:paraId="2DB20D6E" w14:textId="77777777" w:rsidR="002B63B5" w:rsidRPr="002B63B5" w:rsidRDefault="002B63B5" w:rsidP="002B63B5">
      <w:pPr>
        <w:pStyle w:val="Code"/>
        <w:rPr>
          <w:highlight w:val="white"/>
        </w:rPr>
      </w:pPr>
      <w:r w:rsidRPr="002B63B5">
        <w:rPr>
          <w:highlight w:val="white"/>
        </w:rPr>
        <w:t xml:space="preserve">      foreach (byte b in byteArray) {</w:t>
      </w:r>
    </w:p>
    <w:p w14:paraId="22B9FB19" w14:textId="77777777" w:rsidR="002B63B5" w:rsidRPr="002B63B5" w:rsidRDefault="002B63B5" w:rsidP="002B63B5">
      <w:pPr>
        <w:pStyle w:val="Code"/>
        <w:rPr>
          <w:highlight w:val="white"/>
        </w:rPr>
      </w:pPr>
      <w:r w:rsidRPr="002B63B5">
        <w:rPr>
          <w:highlight w:val="white"/>
        </w:rPr>
        <w:t xml:space="preserve">        byteList.Add(b);</w:t>
      </w:r>
    </w:p>
    <w:p w14:paraId="53E2A228" w14:textId="77777777" w:rsidR="002B63B5" w:rsidRPr="002B63B5" w:rsidRDefault="002B63B5" w:rsidP="002B63B5">
      <w:pPr>
        <w:pStyle w:val="Code"/>
        <w:rPr>
          <w:highlight w:val="white"/>
        </w:rPr>
      </w:pPr>
      <w:r w:rsidRPr="002B63B5">
        <w:rPr>
          <w:highlight w:val="white"/>
        </w:rPr>
        <w:t xml:space="preserve">      }</w:t>
      </w:r>
    </w:p>
    <w:p w14:paraId="3873BB96" w14:textId="77777777" w:rsidR="002B63B5" w:rsidRPr="002B63B5" w:rsidRDefault="002B63B5" w:rsidP="002B63B5">
      <w:pPr>
        <w:pStyle w:val="Code"/>
        <w:rPr>
          <w:highlight w:val="white"/>
        </w:rPr>
      </w:pPr>
    </w:p>
    <w:p w14:paraId="4AF04847" w14:textId="77777777" w:rsidR="002B63B5" w:rsidRPr="002B63B5" w:rsidRDefault="002B63B5" w:rsidP="002B63B5">
      <w:pPr>
        <w:pStyle w:val="Code"/>
        <w:rPr>
          <w:highlight w:val="white"/>
        </w:rPr>
      </w:pPr>
      <w:r w:rsidRPr="002B63B5">
        <w:rPr>
          <w:highlight w:val="white"/>
        </w:rPr>
        <w:t xml:space="preserve">      return byteList;</w:t>
      </w:r>
    </w:p>
    <w:p w14:paraId="7F119D03" w14:textId="77777777" w:rsidR="002B63B5" w:rsidRPr="002B63B5" w:rsidRDefault="002B63B5" w:rsidP="002B63B5">
      <w:pPr>
        <w:pStyle w:val="Code"/>
        <w:rPr>
          <w:highlight w:val="white"/>
        </w:rPr>
      </w:pPr>
      <w:r w:rsidRPr="002B63B5">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524" w:name="_Toc49764404"/>
      <w:r>
        <w:t>Tracks</w:t>
      </w:r>
      <w:bookmarkEnd w:id="524"/>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189F3A6A" w:rsidR="0040312D" w:rsidRDefault="0040312D" w:rsidP="0040312D">
      <w:pPr>
        <w:pStyle w:val="Code"/>
      </w:pPr>
      <w:r>
        <w:t xml:space="preserve">t1 = </w:t>
      </w:r>
      <w:r w:rsidR="00CA4F69">
        <w:t>a + b</w:t>
      </w:r>
    </w:p>
    <w:p w14:paraId="6EC6B6C7" w14:textId="3C1E4E4C" w:rsidR="0040312D" w:rsidRDefault="0040312D" w:rsidP="0040312D">
      <w:pPr>
        <w:pStyle w:val="Code"/>
      </w:pPr>
      <w:r>
        <w:t xml:space="preserve">t2 = </w:t>
      </w:r>
      <w:r w:rsidR="00CA4F69">
        <w:t>c - d</w:t>
      </w:r>
    </w:p>
    <w:p w14:paraId="439AA7AB" w14:textId="5E79D70A" w:rsidR="0040312D" w:rsidRDefault="0040312D" w:rsidP="00303B3B">
      <w:pPr>
        <w:pStyle w:val="Code"/>
      </w:pPr>
      <w:r>
        <w:t xml:space="preserve">t3 = t1 </w:t>
      </w:r>
      <w:r w:rsidR="00FD3DC9">
        <w:t>&amp;</w:t>
      </w:r>
      <w:r>
        <w:t xml:space="preserve"> t2</w:t>
      </w:r>
    </w:p>
    <w:p w14:paraId="5782330C" w14:textId="2EC7BC5C" w:rsidR="000B3D5A" w:rsidRDefault="00CA4F69" w:rsidP="00303B3B">
      <w:pPr>
        <w:pStyle w:val="Code"/>
      </w:pPr>
      <w:r>
        <w:t xml:space="preserve">return </w:t>
      </w:r>
      <w:r w:rsidR="000B3D5A">
        <w:t>t</w:t>
      </w:r>
      <w:r w:rsidR="0040312D">
        <w:t>3</w:t>
      </w:r>
    </w:p>
    <w:p w14:paraId="7E061C7F" w14:textId="63E1DF98" w:rsidR="00651F24" w:rsidRDefault="00651F24" w:rsidP="00E445CA">
      <w:r>
        <w:t xml:space="preserve">Let us assume that a, b, c, d, and </w:t>
      </w:r>
      <w:proofErr w:type="spellStart"/>
      <w:r>
        <w:t>e</w:t>
      </w:r>
      <w:proofErr w:type="spellEnd"/>
      <w:r>
        <w:t xml:space="preserv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647BB6E0" w:rsidR="00472ABE" w:rsidRDefault="005D5EA2" w:rsidP="00E445CA">
      <w:r>
        <w:t xml:space="preserve">The following assembly code is generated, with </w:t>
      </w:r>
      <w:r w:rsidR="00FD3DC9">
        <w:t>the</w:t>
      </w:r>
      <w:r>
        <w:t xml:space="preserve"> track</w:t>
      </w:r>
      <w:r w:rsidR="00FD3DC9">
        <w:t>s</w:t>
      </w:r>
      <w:r>
        <w:t xml:space="preserve"> </w:t>
      </w:r>
      <w:r w:rsidRPr="00F93CE4">
        <w:rPr>
          <w:rStyle w:val="KeyWord0"/>
        </w:rPr>
        <w:t>t</w:t>
      </w:r>
      <w:r w:rsidR="00FD3DC9">
        <w:rPr>
          <w:rStyle w:val="KeyWord0"/>
        </w:rPr>
        <w:t>1</w:t>
      </w:r>
      <w:r w:rsidR="005C26C4">
        <w:t xml:space="preserve">, </w:t>
      </w:r>
      <w:r w:rsidR="005C26C4" w:rsidRPr="005C26C4">
        <w:rPr>
          <w:rStyle w:val="KeyWord0"/>
        </w:rPr>
        <w:t>t2</w:t>
      </w:r>
      <w:r w:rsidR="005C26C4">
        <w:t xml:space="preserve">, </w:t>
      </w:r>
      <w:r w:rsidR="00FD3DC9">
        <w:t xml:space="preserve">and </w:t>
      </w:r>
      <w:r w:rsidR="00FD3DC9" w:rsidRPr="00F93CE4">
        <w:rPr>
          <w:rStyle w:val="KeyWord0"/>
        </w:rPr>
        <w:t>t</w:t>
      </w:r>
      <w:r w:rsidR="005C26C4">
        <w:rPr>
          <w:rStyle w:val="KeyWord0"/>
        </w:rPr>
        <w:t>3</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4F5E82D1" w:rsidR="000824A1" w:rsidRPr="00F93CE4" w:rsidRDefault="000824A1" w:rsidP="000824A1">
      <w:pPr>
        <w:pStyle w:val="Code"/>
      </w:pPr>
      <w:r>
        <w:t>m</w:t>
      </w:r>
      <w:r w:rsidRPr="00F93CE4">
        <w:t>ov</w:t>
      </w:r>
      <w:r>
        <w:t xml:space="preserve"> </w:t>
      </w:r>
      <w:r w:rsidRPr="001579EC">
        <w:rPr>
          <w:rStyle w:val="KeyWord0"/>
        </w:rPr>
        <w:t>t</w:t>
      </w:r>
      <w:r>
        <w:rPr>
          <w:rStyle w:val="KeyWord0"/>
        </w:rPr>
        <w:t>1</w:t>
      </w:r>
      <w:r>
        <w:t>,</w:t>
      </w:r>
      <w:r w:rsidRPr="00F93CE4">
        <w:t xml:space="preserve">[bp + </w:t>
      </w:r>
      <w:r w:rsidR="009B3D3D">
        <w:t>6</w:t>
      </w:r>
      <w:r w:rsidRPr="00F93CE4">
        <w:t>]</w:t>
      </w:r>
    </w:p>
    <w:p w14:paraId="40E161F7" w14:textId="476B256C" w:rsidR="000824A1" w:rsidRPr="00F93CE4" w:rsidRDefault="00FD3DC9" w:rsidP="000824A1">
      <w:pPr>
        <w:pStyle w:val="Code"/>
      </w:pPr>
      <w:r>
        <w:t>add</w:t>
      </w:r>
      <w:r w:rsidR="000824A1">
        <w:t xml:space="preserve"> </w:t>
      </w:r>
      <w:r w:rsidR="000824A1" w:rsidRPr="001579EC">
        <w:rPr>
          <w:rStyle w:val="KeyWord0"/>
        </w:rPr>
        <w:t>t</w:t>
      </w:r>
      <w:r w:rsidR="000824A1">
        <w:rPr>
          <w:rStyle w:val="KeyWord0"/>
        </w:rPr>
        <w:t>1</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331BA137" w:rsidR="000824A1" w:rsidRPr="00F93CE4" w:rsidRDefault="000824A1" w:rsidP="000824A1">
      <w:pPr>
        <w:pStyle w:val="Code"/>
      </w:pPr>
      <w:r>
        <w:t>m</w:t>
      </w:r>
      <w:r w:rsidRPr="00F93CE4">
        <w:t>ov</w:t>
      </w:r>
      <w:r>
        <w:t xml:space="preserve"> </w:t>
      </w:r>
      <w:r w:rsidRPr="001579EC">
        <w:rPr>
          <w:rStyle w:val="KeyWord0"/>
        </w:rPr>
        <w:t>t</w:t>
      </w:r>
      <w:r>
        <w:rPr>
          <w:rStyle w:val="KeyWord0"/>
        </w:rPr>
        <w:t>2</w:t>
      </w:r>
      <w:r>
        <w:t>,</w:t>
      </w:r>
      <w:r w:rsidRPr="00F93CE4">
        <w:t xml:space="preserve">[bp + </w:t>
      </w:r>
      <w:r w:rsidR="009B3D3D">
        <w:t>10</w:t>
      </w:r>
      <w:r w:rsidRPr="00F93CE4">
        <w:t>]</w:t>
      </w:r>
    </w:p>
    <w:p w14:paraId="3638223C" w14:textId="29E3817E" w:rsidR="000824A1" w:rsidRPr="00F93CE4" w:rsidRDefault="00FD3DC9" w:rsidP="000824A1">
      <w:pPr>
        <w:pStyle w:val="Code"/>
      </w:pPr>
      <w:r>
        <w:t>sub</w:t>
      </w:r>
      <w:r w:rsidR="000824A1">
        <w:t xml:space="preserve"> </w:t>
      </w:r>
      <w:r w:rsidR="000824A1" w:rsidRPr="001579EC">
        <w:rPr>
          <w:rStyle w:val="KeyWord0"/>
        </w:rPr>
        <w:t>t</w:t>
      </w:r>
      <w:r w:rsidR="000824A1">
        <w:rPr>
          <w:rStyle w:val="KeyWord0"/>
        </w:rPr>
        <w:t>2</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5771E45E" w:rsidR="000824A1" w:rsidRDefault="00FD3DC9" w:rsidP="000942DA">
      <w:pPr>
        <w:pStyle w:val="Code"/>
        <w:rPr>
          <w:rStyle w:val="KeyWord0"/>
        </w:rPr>
      </w:pPr>
      <w:r>
        <w:t>and</w:t>
      </w:r>
      <w:r w:rsidR="000824A1">
        <w:t xml:space="preserve"> </w:t>
      </w:r>
      <w:r w:rsidR="000824A1" w:rsidRPr="001579EC">
        <w:rPr>
          <w:rStyle w:val="KeyWord0"/>
        </w:rPr>
        <w:t>t</w:t>
      </w:r>
      <w:r w:rsidR="000824A1">
        <w:rPr>
          <w:rStyle w:val="KeyWord0"/>
        </w:rPr>
        <w:t>1</w:t>
      </w:r>
      <w:r w:rsidR="000824A1">
        <w:t>,</w:t>
      </w:r>
      <w:r w:rsidR="000824A1" w:rsidRPr="000824A1">
        <w:rPr>
          <w:rStyle w:val="KeyWord0"/>
        </w:rPr>
        <w:t xml:space="preserve"> </w:t>
      </w:r>
      <w:r w:rsidR="000824A1" w:rsidRPr="001579EC">
        <w:rPr>
          <w:rStyle w:val="KeyWord0"/>
        </w:rPr>
        <w:t>t</w:t>
      </w:r>
      <w:r w:rsidR="000824A1">
        <w:rPr>
          <w:rStyle w:val="KeyWord0"/>
        </w:rPr>
        <w:t>2</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564DDDF3" w:rsidR="00342B3D" w:rsidRPr="005611AF" w:rsidRDefault="00342B3D" w:rsidP="005611AF">
      <w:pPr>
        <w:pStyle w:val="Code"/>
        <w:rPr>
          <w:highlight w:val="white"/>
        </w:rPr>
      </w:pPr>
      <w:r w:rsidRPr="005611AF">
        <w:rPr>
          <w:highlight w:val="white"/>
        </w:rPr>
        <w:t xml:space="preserve">mov </w:t>
      </w:r>
      <w:r w:rsidR="005611AF" w:rsidRPr="001579EC">
        <w:rPr>
          <w:rStyle w:val="KeyWord0"/>
        </w:rPr>
        <w:t>t</w:t>
      </w:r>
      <w:r w:rsidR="005611AF">
        <w:rPr>
          <w:rStyle w:val="KeyWord0"/>
        </w:rPr>
        <w:t>3</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3703B2FA" w:rsidR="00342B3D" w:rsidRPr="005611AF" w:rsidRDefault="00342B3D" w:rsidP="005611AF">
      <w:pPr>
        <w:pStyle w:val="Code"/>
        <w:rPr>
          <w:highlight w:val="white"/>
        </w:rPr>
      </w:pPr>
      <w:r w:rsidRPr="005611AF">
        <w:rPr>
          <w:highlight w:val="white"/>
        </w:rPr>
        <w:t xml:space="preserve">jmp </w:t>
      </w:r>
      <w:r w:rsidR="005611AF" w:rsidRPr="001579EC">
        <w:rPr>
          <w:rStyle w:val="KeyWord0"/>
        </w:rPr>
        <w:t>t</w:t>
      </w:r>
      <w:r w:rsidR="005611AF">
        <w:rPr>
          <w:rStyle w:val="KeyWord0"/>
        </w:rPr>
        <w:t>3</w:t>
      </w:r>
    </w:p>
    <w:p w14:paraId="77050597" w14:textId="0C970F55" w:rsidR="009D7AF0" w:rsidRDefault="009D7AF0" w:rsidP="005D5EA2">
      <w:r>
        <w:t xml:space="preserve">The return value </w:t>
      </w:r>
      <w:r w:rsidR="00EC1A4B">
        <w:t xml:space="preserve">is stored in </w:t>
      </w:r>
      <w:r w:rsidR="00EC1A4B" w:rsidRPr="00EC1A4B">
        <w:rPr>
          <w:rStyle w:val="KeyWord0"/>
        </w:rPr>
        <w:t>t1</w:t>
      </w:r>
      <w:r w:rsidR="00EC1A4B">
        <w:t>,</w:t>
      </w:r>
      <w:r w:rsidR="00B17A36">
        <w:t xml:space="preserve"> </w:t>
      </w:r>
      <w:r w:rsidR="00EC1A4B">
        <w:t xml:space="preserve">and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register, since it can be used both as an operand in </w:t>
      </w:r>
      <w:r w:rsidR="00B17A36">
        <w:t xml:space="preserve">arithmetic operations and as an address register. So </w:t>
      </w:r>
      <w:r w:rsidR="00B17A36" w:rsidRPr="00B17A36">
        <w:rPr>
          <w:rStyle w:val="KeyWord0"/>
        </w:rPr>
        <w:t>t1</w:t>
      </w:r>
      <w:r w:rsidR="00B17A36">
        <w:t xml:space="preserve"> is assigned </w:t>
      </w:r>
      <w:r w:rsidR="00B17A36" w:rsidRPr="00B17A36">
        <w:rPr>
          <w:rStyle w:val="KeyWord0"/>
        </w:rPr>
        <w:t>bx</w:t>
      </w:r>
      <w:r w:rsidR="0082618B">
        <w:t xml:space="preserve"> when the return instruction is added to the code.</w:t>
      </w:r>
    </w:p>
    <w:p w14:paraId="58140295" w14:textId="6B184BC4" w:rsidR="00B17A36" w:rsidRDefault="00B17A36" w:rsidP="005D5EA2">
      <w:r>
        <w:t xml:space="preserve">The </w:t>
      </w:r>
      <w:r w:rsidR="002F7BF6">
        <w:t>register allocator assigns the remaining track</w:t>
      </w:r>
      <w:r w:rsidR="002B7282">
        <w:t>s</w:t>
      </w:r>
      <w:r w:rsidR="002F7BF6">
        <w:t xml:space="preserve"> </w:t>
      </w:r>
      <w:r w:rsidR="002F7BF6" w:rsidRPr="002F7BF6">
        <w:rPr>
          <w:rStyle w:val="KeyWord0"/>
        </w:rPr>
        <w:t>t</w:t>
      </w:r>
      <w:r w:rsidR="002B7282">
        <w:rPr>
          <w:rStyle w:val="KeyWord0"/>
        </w:rPr>
        <w:t>2</w:t>
      </w:r>
      <w:r w:rsidR="002F7BF6">
        <w:t xml:space="preserve"> and </w:t>
      </w:r>
      <w:r w:rsidR="002F7BF6" w:rsidRPr="002F7BF6">
        <w:rPr>
          <w:rStyle w:val="KeyWord0"/>
        </w:rPr>
        <w:t>t3</w:t>
      </w:r>
      <w:r w:rsidR="002F7BF6">
        <w:t xml:space="preserve"> to suitable registers. Since </w:t>
      </w:r>
      <w:r w:rsidR="002F7BF6" w:rsidRPr="002F7BF6">
        <w:rPr>
          <w:rStyle w:val="KeyWord0"/>
        </w:rPr>
        <w:t>t1</w:t>
      </w:r>
      <w:r w:rsidR="002F7BF6">
        <w:t xml:space="preserve"> and </w:t>
      </w:r>
      <w:r w:rsidR="002F7BF6" w:rsidRPr="002F7BF6">
        <w:rPr>
          <w:rStyle w:val="KeyWord0"/>
        </w:rPr>
        <w:t>t3</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w:t>
      </w:r>
      <w:proofErr w:type="spellStart"/>
      <w:r>
        <w:rPr>
          <w:highlight w:val="white"/>
        </w:rPr>
        <w:t>ised</w:t>
      </w:r>
      <w:proofErr w:type="spellEnd"/>
      <w:r>
        <w:rPr>
          <w:highlight w:val="white"/>
        </w:rPr>
        <w:t xml:space="preserve">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takes a symbol and a potential register as parameters, and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lastRenderedPageBreak/>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1818AE2D" w14:textId="77777777" w:rsidR="004D41A8" w:rsidRPr="00132D4E" w:rsidRDefault="004D41A8" w:rsidP="00132D4E">
      <w:pPr>
        <w:pStyle w:val="Code"/>
        <w:rPr>
          <w:highlight w:val="white"/>
        </w:rPr>
      </w:pPr>
      <w:r w:rsidRPr="00132D4E">
        <w:rPr>
          <w:highlight w:val="white"/>
        </w:rPr>
        <w:t xml:space="preserve">  </w:t>
      </w:r>
    </w:p>
    <w:p w14:paraId="05DEB517" w14:textId="77777777"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lastRenderedPageBreak/>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lastRenderedPageBreak/>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lastRenderedPageBreak/>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proofErr w:type="spellStart"/>
      <w:r w:rsidR="00D8653A">
        <w:rPr>
          <w:highlight w:val="white"/>
        </w:rPr>
        <w:t>ste</w:t>
      </w:r>
      <w:proofErr w:type="spellEnd"/>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lastRenderedPageBreak/>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bookmarkStart w:id="525" w:name="_Toc49764405"/>
      <w:r>
        <w:t>Assembly Code Generation</w:t>
      </w:r>
      <w:bookmarkEnd w:id="525"/>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lastRenderedPageBreak/>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526"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526"/>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lastRenderedPageBreak/>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lastRenderedPageBreak/>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lastRenderedPageBreak/>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lastRenderedPageBreak/>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lastRenderedPageBreak/>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527"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527"/>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lastRenderedPageBreak/>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528" w:name="_Toc49764408"/>
      <w:r>
        <w:rPr>
          <w:highlight w:val="white"/>
        </w:rPr>
        <w:t>Function Calls</w:t>
      </w:r>
      <w:bookmarkEnd w:id="528"/>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lastRenderedPageBreak/>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lastRenderedPageBreak/>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29"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lastRenderedPageBreak/>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lastRenderedPageBreak/>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29"/>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lastRenderedPageBreak/>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530" w:name="_Toc49764409"/>
      <w:r>
        <w:rPr>
          <w:highlight w:val="white"/>
        </w:rPr>
        <w:t>Loading Values into Registers</w:t>
      </w:r>
      <w:bookmarkEnd w:id="530"/>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lastRenderedPageBreak/>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lastRenderedPageBreak/>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lastRenderedPageBreak/>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531" w:name="_Toc49764410"/>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bookmarkEnd w:id="531"/>
      <w:proofErr w:type="spellEnd"/>
    </w:p>
    <w:p w14:paraId="437E553E" w14:textId="77777777" w:rsidR="00C953A1" w:rsidRDefault="00C953A1" w:rsidP="003E4E87">
      <w:pPr>
        <w:rPr>
          <w:highlight w:val="white"/>
        </w:rPr>
      </w:pPr>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7777777" w:rsidR="00C953A1" w:rsidRPr="00941019" w:rsidRDefault="00C953A1" w:rsidP="00941019">
      <w:pPr>
        <w:pStyle w:val="Code"/>
        <w:rPr>
          <w:highlight w:val="white"/>
        </w:rPr>
      </w:pP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lastRenderedPageBreak/>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77777777" w:rsidR="00C953A1" w:rsidRPr="00C953A1" w:rsidRDefault="00C953A1" w:rsidP="00C953A1">
      <w:pPr>
        <w:pStyle w:val="Code"/>
        <w:rPr>
          <w:highlight w:val="white"/>
        </w:rPr>
      </w:pPr>
    </w:p>
    <w:p w14:paraId="5FDD1665" w14:textId="77777777" w:rsidR="00C953A1" w:rsidRPr="00C953A1" w:rsidRDefault="00C953A1" w:rsidP="00C953A1">
      <w:pPr>
        <w:pStyle w:val="Code"/>
        <w:rPr>
          <w:highlight w:val="white"/>
        </w:rPr>
      </w:pPr>
      <w:r w:rsidRPr="00C953A1">
        <w:rPr>
          <w:highlight w:val="white"/>
        </w:rPr>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lastRenderedPageBreak/>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532" w:name="_Toc49764411"/>
      <w:r>
        <w:rPr>
          <w:highlight w:val="white"/>
        </w:rPr>
        <w:t>Load and Inspect Registers</w:t>
      </w:r>
      <w:bookmarkEnd w:id="532"/>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lastRenderedPageBreak/>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533" w:name="_Toc49764412"/>
      <w:r>
        <w:rPr>
          <w:highlight w:val="white"/>
        </w:rPr>
        <w:t>Initialization</w:t>
      </w:r>
      <w:bookmarkEnd w:id="533"/>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lastRenderedPageBreak/>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534" w:name="_Toc49764413"/>
      <w:r>
        <w:rPr>
          <w:highlight w:val="white"/>
        </w:rPr>
        <w:t>Integral Multipl</w:t>
      </w:r>
      <w:r w:rsidR="00285456">
        <w:rPr>
          <w:highlight w:val="white"/>
        </w:rPr>
        <w:t>i</w:t>
      </w:r>
      <w:r>
        <w:rPr>
          <w:highlight w:val="white"/>
        </w:rPr>
        <w:t>cation, Division, and Modulo</w:t>
      </w:r>
      <w:bookmarkEnd w:id="534"/>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lastRenderedPageBreak/>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 xml:space="preserve">Then we clear the zero register by </w:t>
      </w:r>
      <w:proofErr w:type="spellStart"/>
      <w:r>
        <w:rPr>
          <w:highlight w:val="white"/>
        </w:rPr>
        <w:t>perfrom</w:t>
      </w:r>
      <w:proofErr w:type="spellEnd"/>
      <w:r>
        <w:rPr>
          <w:highlight w:val="white"/>
        </w:rPr>
        <w:t xml:space="preserve"> the </w:t>
      </w:r>
      <w:proofErr w:type="spellStart"/>
      <w:r>
        <w:rPr>
          <w:highlight w:val="white"/>
        </w:rPr>
        <w:t>exlusive-xor</w:t>
      </w:r>
      <w:proofErr w:type="spellEnd"/>
      <w:r>
        <w:rPr>
          <w:highlight w:val="white"/>
        </w:rPr>
        <w:t xml:space="preserve"> operation on itself, which is an </w:t>
      </w:r>
      <w:proofErr w:type="spellStart"/>
      <w:r>
        <w:rPr>
          <w:highlight w:val="white"/>
        </w:rPr>
        <w:t>effetive</w:t>
      </w:r>
      <w:proofErr w:type="spellEnd"/>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t>
      </w:r>
      <w:proofErr w:type="spellStart"/>
      <w:r w:rsidR="00B6354B">
        <w:rPr>
          <w:highlight w:val="white"/>
        </w:rPr>
        <w:t>whiech</w:t>
      </w:r>
      <w:proofErr w:type="spellEnd"/>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lastRenderedPageBreak/>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535" w:name="_Toc49764414"/>
      <w:r w:rsidRPr="002F73EF">
        <w:rPr>
          <w:highlight w:val="white"/>
        </w:rPr>
        <w:t>Integral Assignment and Parameters</w:t>
      </w:r>
      <w:bookmarkEnd w:id="535"/>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lastRenderedPageBreak/>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lastRenderedPageBreak/>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536" w:name="_Toc49764415"/>
      <w:r>
        <w:rPr>
          <w:highlight w:val="white"/>
        </w:rPr>
        <w:t>Unary Integral Operations</w:t>
      </w:r>
      <w:bookmarkEnd w:id="536"/>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lastRenderedPageBreak/>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lastRenderedPageBreak/>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77777777" w:rsidR="002F73EF" w:rsidRDefault="002F73EF" w:rsidP="002F73EF">
      <w:pPr>
        <w:pStyle w:val="Rubrik3"/>
        <w:rPr>
          <w:highlight w:val="white"/>
        </w:rPr>
      </w:pPr>
      <w:bookmarkStart w:id="537" w:name="_Toc49764416"/>
      <w:r>
        <w:rPr>
          <w:highlight w:val="white"/>
        </w:rPr>
        <w:t>Integral Binary</w:t>
      </w:r>
      <w:bookmarkEnd w:id="537"/>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7BD9B48" w:rsidR="002F73EF" w:rsidRPr="00304E69" w:rsidRDefault="002F73EF" w:rsidP="002F73EF">
      <w:pPr>
        <w:pStyle w:val="Code"/>
        <w:rPr>
          <w:highlight w:val="white"/>
        </w:rPr>
      </w:pPr>
      <w:r w:rsidRPr="00304E69">
        <w:rPr>
          <w:highlight w:val="white"/>
        </w:rPr>
        <w:t xml:space="preserve">      Track leftTrack = null, rig</w:t>
      </w:r>
      <w:r w:rsidR="005A193E">
        <w:rPr>
          <w:highlight w:val="white"/>
        </w:rPr>
        <w:tab/>
      </w:r>
      <w:r w:rsidRPr="00304E69">
        <w:rPr>
          <w:highlight w:val="white"/>
        </w:rPr>
        <w:t>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If the left or right symbol is a static address with a non-zero offset or auto or register array (which offset is  always non-zero), we have to load to their symbol into a register. XXX</w:t>
      </w:r>
    </w:p>
    <w:p w14:paraId="2AA4F24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if</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w:t>
      </w:r>
    </w:p>
    <w:p w14:paraId="14EE5433"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w:t>
      </w:r>
      <w:proofErr w:type="spellEnd"/>
      <w:r>
        <w:rPr>
          <w:rFonts w:ascii="Courier New" w:hAnsi="Courier New" w:cs="Courier New"/>
          <w:color w:val="000000"/>
          <w:sz w:val="24"/>
          <w:szCs w:val="24"/>
          <w:highlight w:val="white"/>
          <w:lang w:val="sv-SE"/>
        </w:rPr>
        <w:t>) &amp;&amp;</w:t>
      </w:r>
    </w:p>
    <w:p w14:paraId="1620DEEE"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esultSymbol</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 (</w:t>
      </w:r>
      <w:proofErr w:type="spellStart"/>
      <w:r>
        <w:rPr>
          <w:rFonts w:ascii="Courier New" w:hAnsi="Courier New" w:cs="Courier New"/>
          <w:color w:val="000000"/>
          <w:sz w:val="24"/>
          <w:szCs w:val="24"/>
          <w:highlight w:val="white"/>
          <w:lang w:val="sv-SE"/>
        </w:rPr>
        <w:t>resultSymbol</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eftSymbol</w:t>
      </w:r>
      <w:proofErr w:type="spellEnd"/>
      <w:r>
        <w:rPr>
          <w:rFonts w:ascii="Courier New" w:hAnsi="Courier New" w:cs="Courier New"/>
          <w:color w:val="000000"/>
          <w:sz w:val="24"/>
          <w:szCs w:val="24"/>
          <w:highlight w:val="white"/>
          <w:lang w:val="sv-SE"/>
        </w:rPr>
        <w:t>)) ||</w:t>
      </w:r>
    </w:p>
    <w:p w14:paraId="0614FEFF"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Symbol.Type.IsArrayFunctionOrString</w:t>
      </w:r>
      <w:proofErr w:type="spellEnd"/>
      <w:r>
        <w:rPr>
          <w:rFonts w:ascii="Courier New" w:hAnsi="Courier New" w:cs="Courier New"/>
          <w:color w:val="000000"/>
          <w:sz w:val="24"/>
          <w:szCs w:val="24"/>
          <w:highlight w:val="white"/>
          <w:lang w:val="sv-SE"/>
        </w:rPr>
        <w:t>() ||</w:t>
      </w:r>
    </w:p>
    <w:p w14:paraId="6E872864"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Symbol.Value</w:t>
      </w:r>
      <w:proofErr w:type="spellEnd"/>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w:t>
      </w:r>
    </w:p>
    <w:p w14:paraId="5225878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oadValueToRegister</w:t>
      </w:r>
      <w:proofErr w:type="spellEnd"/>
      <w:r>
        <w:rPr>
          <w:rFonts w:ascii="Courier New" w:hAnsi="Courier New" w:cs="Courier New"/>
          <w:color w:val="000000"/>
          <w:sz w:val="24"/>
          <w:szCs w:val="24"/>
          <w:highlight w:val="white"/>
          <w:lang w:val="sv-SE"/>
        </w:rPr>
        <w:t>(</w:t>
      </w:r>
      <w:proofErr w:type="spellStart"/>
      <w:r>
        <w:rPr>
          <w:rFonts w:ascii="Courier New" w:hAnsi="Courier New" w:cs="Courier New"/>
          <w:color w:val="000000"/>
          <w:sz w:val="24"/>
          <w:szCs w:val="24"/>
          <w:highlight w:val="white"/>
          <w:lang w:val="sv-SE"/>
        </w:rPr>
        <w:t>leftSymbol</w:t>
      </w:r>
      <w:proofErr w:type="spellEnd"/>
      <w:r>
        <w:rPr>
          <w:rFonts w:ascii="Courier New" w:hAnsi="Courier New" w:cs="Courier New"/>
          <w:color w:val="000000"/>
          <w:sz w:val="24"/>
          <w:szCs w:val="24"/>
          <w:highlight w:val="white"/>
          <w:lang w:val="sv-SE"/>
        </w:rPr>
        <w:t>);</w:t>
      </w:r>
    </w:p>
    <w:p w14:paraId="04CD21F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4CE079E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p>
    <w:p w14:paraId="5AB089B9"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if</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w:t>
      </w:r>
    </w:p>
    <w:p w14:paraId="41A06802"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Add</w:t>
      </w:r>
      <w:proofErr w:type="spellEnd"/>
      <w:r>
        <w:rPr>
          <w:rFonts w:ascii="Courier New" w:hAnsi="Courier New" w:cs="Courier New"/>
          <w:color w:val="000000"/>
          <w:sz w:val="24"/>
          <w:szCs w:val="24"/>
          <w:highlight w:val="white"/>
          <w:lang w:val="sv-SE"/>
        </w:rPr>
        <w:t>) &amp;&amp;</w:t>
      </w:r>
    </w:p>
    <w:p w14:paraId="41C2DA7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Subtract</w:t>
      </w:r>
      <w:proofErr w:type="spellEnd"/>
      <w:r>
        <w:rPr>
          <w:rFonts w:ascii="Courier New" w:hAnsi="Courier New" w:cs="Courier New"/>
          <w:color w:val="000000"/>
          <w:sz w:val="24"/>
          <w:szCs w:val="24"/>
          <w:highlight w:val="white"/>
          <w:lang w:val="sv-SE"/>
        </w:rPr>
        <w:t>) &amp;&amp;</w:t>
      </w:r>
    </w:p>
    <w:p w14:paraId="6B44A50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w:t>
      </w:r>
      <w:proofErr w:type="spellEnd"/>
      <w:r>
        <w:rPr>
          <w:rFonts w:ascii="Courier New" w:hAnsi="Courier New" w:cs="Courier New"/>
          <w:color w:val="000000"/>
          <w:sz w:val="24"/>
          <w:szCs w:val="24"/>
          <w:highlight w:val="white"/>
          <w:lang w:val="sv-SE"/>
        </w:rPr>
        <w:t>) &amp;&amp;</w:t>
      </w:r>
    </w:p>
    <w:p w14:paraId="437B0F0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Type.IsArrayFunctionOrString</w:t>
      </w:r>
      <w:proofErr w:type="spellEnd"/>
      <w:r>
        <w:rPr>
          <w:rFonts w:ascii="Courier New" w:hAnsi="Courier New" w:cs="Courier New"/>
          <w:color w:val="000000"/>
          <w:sz w:val="24"/>
          <w:szCs w:val="24"/>
          <w:highlight w:val="white"/>
          <w:lang w:val="sv-SE"/>
        </w:rPr>
        <w:t>() &amp;&amp;</w:t>
      </w:r>
    </w:p>
    <w:p w14:paraId="62FC362A"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lastRenderedPageBreak/>
        <w:t xml:space="preserve">           (</w:t>
      </w:r>
      <w:proofErr w:type="spellStart"/>
      <w:r>
        <w:rPr>
          <w:rFonts w:ascii="Courier New" w:hAnsi="Courier New" w:cs="Courier New"/>
          <w:color w:val="000000"/>
          <w:sz w:val="24"/>
          <w:szCs w:val="24"/>
          <w:highlight w:val="white"/>
          <w:lang w:val="sv-SE"/>
        </w:rPr>
        <w:t>rightSymbol.Offset</w:t>
      </w:r>
      <w:proofErr w:type="spellEnd"/>
      <w:r>
        <w:rPr>
          <w:rFonts w:ascii="Courier New" w:hAnsi="Courier New" w:cs="Courier New"/>
          <w:color w:val="000000"/>
          <w:sz w:val="24"/>
          <w:szCs w:val="24"/>
          <w:highlight w:val="white"/>
          <w:lang w:val="sv-SE"/>
        </w:rPr>
        <w:t xml:space="preserve"> != 0)) ||</w:t>
      </w:r>
    </w:p>
    <w:p w14:paraId="00B6D31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Value</w:t>
      </w:r>
      <w:proofErr w:type="spellEnd"/>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amp;&amp;</w:t>
      </w:r>
    </w:p>
    <w:p w14:paraId="00CBAC3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Value</w:t>
      </w:r>
      <w:proofErr w:type="spellEnd"/>
      <w:r>
        <w:rPr>
          <w:rFonts w:ascii="Courier New" w:hAnsi="Courier New" w:cs="Courier New"/>
          <w:color w:val="000000"/>
          <w:sz w:val="24"/>
          <w:szCs w:val="24"/>
          <w:highlight w:val="white"/>
          <w:lang w:val="sv-SE"/>
        </w:rPr>
        <w:t>).Offset != 0)))) {</w:t>
      </w:r>
    </w:p>
    <w:p w14:paraId="209A4B38"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oadValueToRegister</w:t>
      </w:r>
      <w:proofErr w:type="spellEnd"/>
      <w:r>
        <w:rPr>
          <w:rFonts w:ascii="Courier New" w:hAnsi="Courier New" w:cs="Courier New"/>
          <w:color w:val="000000"/>
          <w:sz w:val="24"/>
          <w:szCs w:val="24"/>
          <w:highlight w:val="white"/>
          <w:lang w:val="sv-SE"/>
        </w:rPr>
        <w:t>(</w:t>
      </w:r>
      <w:proofErr w:type="spellStart"/>
      <w:r>
        <w:rPr>
          <w:rFonts w:ascii="Courier New" w:hAnsi="Courier New" w:cs="Courier New"/>
          <w:color w:val="000000"/>
          <w:sz w:val="24"/>
          <w:szCs w:val="24"/>
          <w:highlight w:val="white"/>
          <w:lang w:val="sv-SE"/>
        </w:rPr>
        <w:t>rightSymbol</w:t>
      </w:r>
      <w:proofErr w:type="spellEnd"/>
      <w:r>
        <w:rPr>
          <w:rFonts w:ascii="Courier New" w:hAnsi="Courier New" w:cs="Courier New"/>
          <w:color w:val="000000"/>
          <w:sz w:val="24"/>
          <w:szCs w:val="24"/>
          <w:highlight w:val="white"/>
          <w:lang w:val="sv-SE"/>
        </w:rPr>
        <w:t>);</w:t>
      </w:r>
    </w:p>
    <w:p w14:paraId="5A4459C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0CBDEFEB" w14:textId="77777777" w:rsidR="005A193E" w:rsidRDefault="005A193E" w:rsidP="00BD41EA">
      <w:pPr>
        <w:pStyle w:val="Code"/>
        <w:rPr>
          <w:highlight w:val="white"/>
        </w:rPr>
      </w:pPr>
    </w:p>
    <w:p w14:paraId="674AEC83" w14:textId="6843D136" w:rsidR="00BD41EA" w:rsidRPr="00BD41EA" w:rsidRDefault="00BD41EA" w:rsidP="00BD41EA">
      <w:pPr>
        <w:pStyle w:val="Code"/>
        <w:rPr>
          <w:highlight w:val="white"/>
        </w:rPr>
      </w:pPr>
      <w:r w:rsidRPr="00BD41EA">
        <w:rPr>
          <w:highlight w:val="white"/>
        </w:rPr>
        <w:t xml:space="preserve">      if ((rightTrack == null) &amp;&amp; (rightSymbol.Value is BigInteger) &amp;&amp;</w:t>
      </w:r>
    </w:p>
    <w:p w14:paraId="406043CB" w14:textId="77777777" w:rsidR="00BD41EA" w:rsidRPr="00BD41EA" w:rsidRDefault="00BD41EA" w:rsidP="00BD41EA">
      <w:pPr>
        <w:pStyle w:val="Code"/>
        <w:rPr>
          <w:highlight w:val="white"/>
        </w:rPr>
      </w:pPr>
      <w:r w:rsidRPr="00BD41EA">
        <w:rPr>
          <w:highlight w:val="white"/>
        </w:rPr>
        <w:t xml:space="preserve">          ((middleOperator != MiddleOperator.Assign) ||</w:t>
      </w:r>
    </w:p>
    <w:p w14:paraId="4815934B" w14:textId="77777777" w:rsidR="00BD41EA" w:rsidRPr="00BD41EA" w:rsidRDefault="00BD41EA" w:rsidP="00BD41EA">
      <w:pPr>
        <w:pStyle w:val="Code"/>
        <w:rPr>
          <w:highlight w:val="white"/>
        </w:rPr>
      </w:pPr>
      <w:r w:rsidRPr="00BD41EA">
        <w:rPr>
          <w:highlight w:val="white"/>
        </w:rPr>
        <w:t xml:space="preserve">           ((leftTrack == null) &amp;&amp;</w:t>
      </w:r>
    </w:p>
    <w:p w14:paraId="7EC08832" w14:textId="77777777" w:rsidR="00BD41EA" w:rsidRPr="00BD41EA" w:rsidRDefault="00BD41EA" w:rsidP="00BD41EA">
      <w:pPr>
        <w:pStyle w:val="Code"/>
        <w:rPr>
          <w:highlight w:val="white"/>
        </w:rPr>
      </w:pPr>
      <w:r w:rsidRPr="00BD41EA">
        <w:rPr>
          <w:highlight w:val="white"/>
        </w:rPr>
        <w:t xml:space="preserve">            !(leftSymbol.Type.IsArrayFunctionOrString() ||</w:t>
      </w:r>
    </w:p>
    <w:p w14:paraId="3B35F235" w14:textId="77777777" w:rsidR="00BD41EA" w:rsidRPr="00BD41EA" w:rsidRDefault="00BD41EA" w:rsidP="00BD41EA">
      <w:pPr>
        <w:pStyle w:val="Code"/>
        <w:rPr>
          <w:highlight w:val="white"/>
        </w:rPr>
      </w:pPr>
      <w:r w:rsidRPr="00BD41EA">
        <w:rPr>
          <w:highlight w:val="white"/>
        </w:rPr>
        <w:t xml:space="preserve">             (leftSymbol.Value is StaticAddress))))) {</w:t>
      </w:r>
    </w:p>
    <w:p w14:paraId="1F99A177" w14:textId="77777777" w:rsidR="00BD41EA" w:rsidRPr="00BD41EA" w:rsidRDefault="00BD41EA" w:rsidP="00BD41EA">
      <w:pPr>
        <w:pStyle w:val="Code"/>
        <w:rPr>
          <w:highlight w:val="white"/>
        </w:rPr>
      </w:pPr>
      <w:r w:rsidRPr="00BD41EA">
        <w:rPr>
          <w:highlight w:val="white"/>
        </w:rPr>
        <w:t xml:space="preserve">        BigInteger bigValue = (BigInteger) rightSymbol.Value;</w:t>
      </w:r>
    </w:p>
    <w:p w14:paraId="63D40D46" w14:textId="77777777" w:rsidR="00BD41EA" w:rsidRPr="00BD41EA" w:rsidRDefault="00BD41EA" w:rsidP="00BD41EA">
      <w:pPr>
        <w:pStyle w:val="Code"/>
        <w:rPr>
          <w:highlight w:val="white"/>
        </w:rPr>
      </w:pPr>
    </w:p>
    <w:p w14:paraId="590E155D" w14:textId="77777777" w:rsidR="00BD41EA" w:rsidRPr="00BD41EA" w:rsidRDefault="00BD41EA" w:rsidP="00BD41EA">
      <w:pPr>
        <w:pStyle w:val="Code"/>
        <w:rPr>
          <w:highlight w:val="white"/>
        </w:rPr>
      </w:pPr>
      <w:r w:rsidRPr="00BD41EA">
        <w:rPr>
          <w:highlight w:val="white"/>
        </w:rPr>
        <w:t xml:space="preserve">        if (!((-2147483648 &lt;= bigValue) &amp;&amp; (bigValue &lt;= 2147483647))) {</w:t>
      </w:r>
    </w:p>
    <w:p w14:paraId="0C566FF3" w14:textId="77777777" w:rsidR="00BD41EA" w:rsidRPr="00BD41EA" w:rsidRDefault="00BD41EA" w:rsidP="00BD41EA">
      <w:pPr>
        <w:pStyle w:val="Code"/>
        <w:rPr>
          <w:highlight w:val="white"/>
        </w:rPr>
      </w:pPr>
      <w:r w:rsidRPr="00BD41EA">
        <w:rPr>
          <w:highlight w:val="white"/>
        </w:rPr>
        <w:t xml:space="preserve">          rightTrack = LoadValueToRegister(rightSymbol);</w:t>
      </w:r>
    </w:p>
    <w:p w14:paraId="6B11649D" w14:textId="77777777" w:rsidR="00BD41EA" w:rsidRPr="00BD41EA" w:rsidRDefault="00BD41EA" w:rsidP="00BD41EA">
      <w:pPr>
        <w:pStyle w:val="Code"/>
        <w:rPr>
          <w:highlight w:val="white"/>
        </w:rPr>
      </w:pPr>
      <w:r w:rsidRPr="00BD41EA">
        <w:rPr>
          <w:highlight w:val="white"/>
        </w:rPr>
        <w:t xml:space="preserve">        }</w:t>
      </w:r>
    </w:p>
    <w:p w14:paraId="154DC2BD" w14:textId="77777777" w:rsidR="00BD41EA" w:rsidRPr="00BD41EA" w:rsidRDefault="00BD41EA" w:rsidP="00BD41EA">
      <w:pPr>
        <w:pStyle w:val="Code"/>
        <w:rPr>
          <w:highlight w:val="white"/>
        </w:rPr>
      </w:pPr>
      <w:r w:rsidRPr="00BD41EA">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If the right symbol is an array, function, string, or static address, we use its name. Note that we do not need to look into the offset. We can be sure that it is zero, sinc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2996BBEE" w14:textId="77777777" w:rsidR="00CE61A4" w:rsidRDefault="002F73EF" w:rsidP="002F73EF">
      <w:pPr>
        <w:pStyle w:val="Code"/>
        <w:rPr>
          <w:highlight w:val="white"/>
        </w:rPr>
      </w:pPr>
      <w:r w:rsidRPr="00304E69">
        <w:rPr>
          <w:highlight w:val="white"/>
        </w:rPr>
        <w:lastRenderedPageBreak/>
        <w:t xml:space="preserve">            AddAssemblyCode(AssemblyOperator.add, leftTrack,</w:t>
      </w:r>
    </w:p>
    <w:p w14:paraId="4547519F" w14:textId="06635229" w:rsidR="002F73EF" w:rsidRPr="00304E69" w:rsidRDefault="00CE61A4" w:rsidP="002F73EF">
      <w:pPr>
        <w:pStyle w:val="Code"/>
        <w:rPr>
          <w:highlight w:val="white"/>
        </w:rPr>
      </w:pPr>
      <w:r>
        <w:rPr>
          <w:highlight w:val="white"/>
        </w:rPr>
        <w:t xml:space="preserve">                           </w:t>
      </w:r>
      <w:r w:rsidR="002F73EF" w:rsidRPr="00304E69">
        <w:rPr>
          <w:highlight w:val="white"/>
        </w:rPr>
        <w:t xml:space="preserve"> </w:t>
      </w:r>
      <w:r>
        <w:rPr>
          <w:highlight w:val="white"/>
        </w:rPr>
        <w:t xml:space="preserve">(BigInteger) </w:t>
      </w:r>
      <w:r w:rsidR="002F73EF" w:rsidRPr="00304E69">
        <w:rPr>
          <w:highlight w:val="white"/>
        </w:rPr>
        <w:t>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4A19D67C" w14:textId="77777777" w:rsidR="005E7B0F" w:rsidRDefault="002F73EF" w:rsidP="002F73EF">
      <w:pPr>
        <w:pStyle w:val="Code"/>
        <w:rPr>
          <w:highlight w:val="white"/>
        </w:rPr>
      </w:pPr>
      <w:r w:rsidRPr="00304E69">
        <w:rPr>
          <w:highlight w:val="white"/>
        </w:rPr>
        <w:t xml:space="preserve">            AddAssemblyCode(objectOperator, leftTrack,</w:t>
      </w:r>
    </w:p>
    <w:p w14:paraId="63759AD8" w14:textId="46F89CE2" w:rsidR="002F73EF" w:rsidRPr="00304E69" w:rsidRDefault="005E7B0F" w:rsidP="002F73EF">
      <w:pPr>
        <w:pStyle w:val="Code"/>
        <w:rPr>
          <w:highlight w:val="white"/>
        </w:rPr>
      </w:pPr>
      <w:r>
        <w:rPr>
          <w:highlight w:val="white"/>
        </w:rPr>
        <w:t xml:space="preserve">                           </w:t>
      </w:r>
      <w:r w:rsidR="002F73EF" w:rsidRPr="00304E69">
        <w:rPr>
          <w:highlight w:val="white"/>
        </w:rPr>
        <w:t xml:space="preserve"> </w:t>
      </w:r>
      <w:r w:rsidR="00B05591">
        <w:rPr>
          <w:highlight w:val="white"/>
        </w:rPr>
        <w:t xml:space="preserve">(BigInteger) </w:t>
      </w:r>
      <w:r w:rsidR="002F73EF" w:rsidRPr="00304E69">
        <w:rPr>
          <w:highlight w:val="white"/>
        </w:rPr>
        <w:t>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13D008DC" w:rsidR="002F73EF" w:rsidRPr="00DF12BF" w:rsidRDefault="002F73EF" w:rsidP="002F73EF">
      <w:pPr>
        <w:rPr>
          <w:highlight w:val="white"/>
        </w:rPr>
      </w:pPr>
      <w:r>
        <w:rPr>
          <w:highlight w:val="white"/>
        </w:rPr>
        <w:t xml:space="preserve">The only remaining question is what to do with the resulting value. If the result is a temporary </w:t>
      </w:r>
      <w:r w:rsidR="007A2911">
        <w:rPr>
          <w:highlight w:val="white"/>
        </w:rPr>
        <w:t>variable,</w:t>
      </w:r>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05729C1D" w:rsidR="002F73EF"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lastRenderedPageBreak/>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538" w:name="_Toc49764417"/>
      <w:r w:rsidRPr="00C64273">
        <w:rPr>
          <w:highlight w:val="white"/>
        </w:rPr>
        <w:t>Base and Offset</w:t>
      </w:r>
      <w:bookmarkEnd w:id="538"/>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lastRenderedPageBreak/>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539" w:name="_Toc49764418"/>
      <w:r>
        <w:rPr>
          <w:highlight w:val="white"/>
        </w:rPr>
        <w:t>Case</w:t>
      </w:r>
      <w:bookmarkEnd w:id="539"/>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lastRenderedPageBreak/>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sinc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540" w:name="_Toc49764419"/>
      <w:r>
        <w:rPr>
          <w:highlight w:val="white"/>
        </w:rPr>
        <w:t>Address</w:t>
      </w:r>
      <w:bookmarkEnd w:id="540"/>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541" w:name="_Toc49764420"/>
      <w:r w:rsidRPr="00CF4437">
        <w:rPr>
          <w:highlight w:val="white"/>
        </w:rPr>
        <w:t>Floating Binary</w:t>
      </w:r>
      <w:bookmarkEnd w:id="541"/>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lastRenderedPageBreak/>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 xml:space="preserve">point operations are in fact mush </w:t>
      </w:r>
      <w:proofErr w:type="spellStart"/>
      <w:r>
        <w:rPr>
          <w:highlight w:val="white"/>
        </w:rPr>
        <w:t>simplier</w:t>
      </w:r>
      <w:proofErr w:type="spellEnd"/>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542" w:name="_Toc49764421"/>
      <w:r w:rsidRPr="00924172">
        <w:rPr>
          <w:highlight w:val="white"/>
        </w:rPr>
        <w:t>Floating Relation</w:t>
      </w:r>
      <w:bookmarkEnd w:id="542"/>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bookmarkStart w:id="543" w:name="_Toc49764422"/>
      <w:r>
        <w:rPr>
          <w:highlight w:val="white"/>
        </w:rPr>
        <w:lastRenderedPageBreak/>
        <w:t>Floating Push and Pop</w:t>
      </w:r>
      <w:bookmarkEnd w:id="543"/>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lastRenderedPageBreak/>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lastRenderedPageBreak/>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w:t>
      </w:r>
      <w:proofErr w:type="spellStart"/>
      <w:r>
        <w:rPr>
          <w:highlight w:val="white"/>
        </w:rPr>
        <w:t>opf</w:t>
      </w:r>
      <w:proofErr w:type="spellEnd"/>
      <w:r>
        <w:rPr>
          <w:highlight w:val="white"/>
        </w:rPr>
        <w:t xml:space="preserve">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544" w:name="_Toc49764423"/>
      <w:r>
        <w:rPr>
          <w:highlight w:val="white"/>
        </w:rPr>
        <w:t>Type Conversion</w:t>
      </w:r>
      <w:bookmarkEnd w:id="544"/>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lastRenderedPageBreak/>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lastRenderedPageBreak/>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545" w:name="_Toc49764424"/>
      <w:r>
        <w:rPr>
          <w:highlight w:val="white"/>
        </w:rPr>
        <w:t>Struct and Union</w:t>
      </w:r>
      <w:bookmarkEnd w:id="545"/>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In this way, is the value of the address symbol of the struct or union stored in the track, and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lastRenderedPageBreak/>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proofErr w:type="spellStart"/>
      <w:r>
        <w:rPr>
          <w:highlight w:val="white"/>
        </w:rPr>
        <w:t>euqla</w:t>
      </w:r>
      <w:proofErr w:type="spellEnd"/>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546" w:name="_Toc49764425"/>
      <w:r>
        <w:rPr>
          <w:highlight w:val="white"/>
        </w:rPr>
        <w:lastRenderedPageBreak/>
        <w:t>Initialization Code</w:t>
      </w:r>
      <w:bookmarkEnd w:id="546"/>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6E506A6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2947A520"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653D93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3CF2F417"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5719D013"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lastRenderedPageBreak/>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bookmarkStart w:id="547" w:name="_Toc49764426"/>
      <w:r>
        <w:rPr>
          <w:highlight w:val="white"/>
        </w:rPr>
        <w:t>Command Line Arguments</w:t>
      </w:r>
      <w:bookmarkEnd w:id="547"/>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56A17F63" w:rsidR="00B4734E" w:rsidRPr="00B4734E" w:rsidRDefault="006326FE" w:rsidP="00901C05">
      <w:pPr>
        <w:rPr>
          <w:highlight w:val="white"/>
        </w:rPr>
      </w:pPr>
      <w:r>
        <w:rPr>
          <w:highlight w:val="white"/>
        </w:rPr>
        <w:t xml:space="preserve">When to execution starts, the stack is loaded with values corresponding to the command line arguments. </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7A9E7903" w14:textId="7777777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77777777" w:rsidR="00CC34B1" w:rsidRPr="00CC34B1" w:rsidRDefault="00CC34B1" w:rsidP="00CC34B1">
      <w:pPr>
        <w:pStyle w:val="Code"/>
        <w:rPr>
          <w:highlight w:val="white"/>
        </w:rPr>
      </w:pPr>
    </w:p>
    <w:p w14:paraId="065BE5B3" w14:textId="77777777" w:rsidR="00CC34B1" w:rsidRPr="00CC34B1" w:rsidRDefault="00CC34B1" w:rsidP="00CC34B1">
      <w:pPr>
        <w:pStyle w:val="Code"/>
        <w:rPr>
          <w:highlight w:val="white"/>
        </w:rPr>
      </w:pPr>
      <w:r w:rsidRPr="00CC34B1">
        <w:rPr>
          <w:highlight w:val="white"/>
        </w:rPr>
        <w:t xml:space="preserve">        AddAssemblyCode(assemblyCodeList, AssemblyOperator.label,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455506C1" w14:textId="77777777" w:rsidR="00CC34B1" w:rsidRPr="00CC34B1" w:rsidRDefault="00CC34B1" w:rsidP="00CC34B1">
      <w:pPr>
        <w:pStyle w:val="Code"/>
        <w:rPr>
          <w:highlight w:val="white"/>
        </w:rPr>
      </w:pP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7777777" w:rsidR="00CC34B1" w:rsidRPr="00CC34B1" w:rsidRDefault="00CC34B1"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lastRenderedPageBreak/>
        <w:t xml:space="preserve">                    AssemblyCodeGenerator.ArgsName, textList, externSet));</w:t>
      </w:r>
    </w:p>
    <w:p w14:paraId="78636FF3" w14:textId="77777777" w:rsidR="00CC34B1" w:rsidRPr="00CC34B1" w:rsidRDefault="00CC34B1" w:rsidP="00CC34B1">
      <w:pPr>
        <w:pStyle w:val="Code"/>
        <w:rPr>
          <w:highlight w:val="white"/>
        </w:rPr>
      </w:pPr>
      <w:r w:rsidRPr="00CC34B1">
        <w:rPr>
          <w:highlight w:val="white"/>
        </w:rPr>
        <w:t xml:space="preserve">      }</w:t>
      </w:r>
    </w:p>
    <w:p w14:paraId="19CAA92D" w14:textId="77777777" w:rsidR="00CC34B1" w:rsidRPr="00CC34B1" w:rsidRDefault="00CC34B1" w:rsidP="00CC34B1">
      <w:pPr>
        <w:pStyle w:val="Code"/>
        <w:rPr>
          <w:highlight w:val="white"/>
        </w:rPr>
      </w:pPr>
      <w:r w:rsidRPr="00CC34B1">
        <w:rPr>
          <w:highlight w:val="white"/>
        </w:rPr>
        <w:t xml:space="preserve">      else if (Start.Windows) {</w:t>
      </w:r>
    </w:p>
    <w:p w14:paraId="0EC8EC6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D220914" w14:textId="77777777" w:rsidR="00CC34B1" w:rsidRPr="00CC34B1" w:rsidRDefault="00CC34B1" w:rsidP="00CC34B1">
      <w:pPr>
        <w:pStyle w:val="Code"/>
        <w:rPr>
          <w:highlight w:val="white"/>
        </w:rPr>
      </w:pPr>
      <w:r w:rsidRPr="00CC34B1">
        <w:rPr>
          <w:highlight w:val="white"/>
        </w:rPr>
        <w:t xml:space="preserve">                        Register.si, Register.bp);</w:t>
      </w:r>
    </w:p>
    <w:p w14:paraId="2DC3200E"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31B1801F" w14:textId="77777777" w:rsidR="00CC34B1" w:rsidRPr="00CC34B1" w:rsidRDefault="00CC34B1" w:rsidP="00CC34B1">
      <w:pPr>
        <w:pStyle w:val="Code"/>
        <w:rPr>
          <w:highlight w:val="white"/>
        </w:rPr>
      </w:pPr>
      <w:r w:rsidRPr="00CC34B1">
        <w:rPr>
          <w:highlight w:val="white"/>
        </w:rPr>
        <w:t xml:space="preserve">                        Register.bp, 0, AssemblyCodeGenerator.PathName);</w:t>
      </w:r>
    </w:p>
    <w:p w14:paraId="018CE03C"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14830F67" w14:textId="77777777" w:rsidR="00CC34B1" w:rsidRPr="00CC34B1" w:rsidRDefault="00CC34B1" w:rsidP="00CC34B1">
      <w:pPr>
        <w:pStyle w:val="Code"/>
        <w:rPr>
          <w:highlight w:val="white"/>
        </w:rPr>
      </w:pPr>
      <w:r w:rsidRPr="00CC34B1">
        <w:rPr>
          <w:highlight w:val="white"/>
        </w:rPr>
        <w:t xml:space="preserve">                        Register.bp, (BigInteger) 2);</w:t>
      </w:r>
    </w:p>
    <w:p w14:paraId="02F29F57"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0D77F12" w14:textId="77777777" w:rsidR="00CC34B1" w:rsidRPr="00CC34B1" w:rsidRDefault="00CC34B1" w:rsidP="00CC34B1">
      <w:pPr>
        <w:pStyle w:val="Code"/>
        <w:rPr>
          <w:highlight w:val="white"/>
        </w:rPr>
      </w:pPr>
      <w:r w:rsidRPr="00CC34B1">
        <w:rPr>
          <w:highlight w:val="white"/>
        </w:rPr>
        <w:t xml:space="preserve">                        Register.ax, BigInteger.One);</w:t>
      </w:r>
    </w:p>
    <w:p w14:paraId="5632A90C"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708C1FD7" w14:textId="77777777" w:rsidR="00CC34B1" w:rsidRPr="00CC34B1" w:rsidRDefault="00CC34B1" w:rsidP="00CC34B1">
      <w:pPr>
        <w:pStyle w:val="Code"/>
        <w:rPr>
          <w:highlight w:val="white"/>
        </w:rPr>
      </w:pPr>
      <w:r w:rsidRPr="00CC34B1">
        <w:rPr>
          <w:highlight w:val="white"/>
        </w:rPr>
        <w:t xml:space="preserve">                        Register.bx, (BigInteger) 129);</w:t>
      </w:r>
    </w:p>
    <w:p w14:paraId="4AAE619B" w14:textId="77777777" w:rsidR="00CC34B1" w:rsidRPr="00CC34B1" w:rsidRDefault="00CC34B1" w:rsidP="00CC34B1">
      <w:pPr>
        <w:pStyle w:val="Code"/>
        <w:rPr>
          <w:highlight w:val="white"/>
        </w:rPr>
      </w:pPr>
    </w:p>
    <w:p w14:paraId="1EE363BB"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1475D068" w14:textId="77777777" w:rsidR="00CC34B1" w:rsidRPr="00CC34B1" w:rsidRDefault="00CC34B1" w:rsidP="00CC34B1">
      <w:pPr>
        <w:pStyle w:val="Code"/>
        <w:rPr>
          <w:highlight w:val="white"/>
        </w:rPr>
      </w:pPr>
      <w:r w:rsidRPr="00CC34B1">
        <w:rPr>
          <w:highlight w:val="white"/>
        </w:rPr>
        <w:t xml:space="preserve">                        Register.bx, 0, (BigInteger) 32);</w:t>
      </w:r>
    </w:p>
    <w:p w14:paraId="06C8E699"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44333A0" w14:textId="77777777" w:rsidR="00CC34B1" w:rsidRPr="00CC34B1" w:rsidRDefault="00CC34B1" w:rsidP="00CC34B1">
      <w:pPr>
        <w:pStyle w:val="Code"/>
        <w:rPr>
          <w:highlight w:val="white"/>
        </w:rPr>
      </w:pPr>
      <w:r w:rsidRPr="00CC34B1">
        <w:rPr>
          <w:highlight w:val="white"/>
        </w:rPr>
        <w:t xml:space="preserve">                        null, assemblyCodeList.Count + 5);</w:t>
      </w:r>
    </w:p>
    <w:p w14:paraId="01207C3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564ACDFB" w14:textId="77777777" w:rsidR="00CC34B1" w:rsidRPr="00CC34B1" w:rsidRDefault="00CC34B1" w:rsidP="00CC34B1">
      <w:pPr>
        <w:pStyle w:val="Code"/>
        <w:rPr>
          <w:highlight w:val="white"/>
        </w:rPr>
      </w:pPr>
      <w:r w:rsidRPr="00CC34B1">
        <w:rPr>
          <w:highlight w:val="white"/>
        </w:rPr>
        <w:t xml:space="preserve">                        Register.bx, 0, (BigInteger) 13);</w:t>
      </w:r>
    </w:p>
    <w:p w14:paraId="0ECCFB44"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8D01FEA" w14:textId="77777777" w:rsidR="00CC34B1" w:rsidRPr="00CC34B1" w:rsidRDefault="00CC34B1" w:rsidP="00CC34B1">
      <w:pPr>
        <w:pStyle w:val="Code"/>
        <w:rPr>
          <w:highlight w:val="white"/>
        </w:rPr>
      </w:pPr>
      <w:r w:rsidRPr="00CC34B1">
        <w:rPr>
          <w:highlight w:val="white"/>
        </w:rPr>
        <w:t xml:space="preserve">                        null, assemblyCodeList.Count + 13);</w:t>
      </w:r>
    </w:p>
    <w:p w14:paraId="1365476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2F70E368"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8D0CDF9" w14:textId="77777777" w:rsidR="00CC34B1" w:rsidRPr="00CC34B1" w:rsidRDefault="00CC34B1" w:rsidP="00CC34B1">
      <w:pPr>
        <w:pStyle w:val="Code"/>
        <w:rPr>
          <w:highlight w:val="white"/>
        </w:rPr>
      </w:pPr>
      <w:r w:rsidRPr="00CC34B1">
        <w:rPr>
          <w:highlight w:val="white"/>
        </w:rPr>
        <w:t xml:space="preserve">                        null, assemblyCodeList.Count - 5);</w:t>
      </w:r>
    </w:p>
    <w:p w14:paraId="1D7A7DFC" w14:textId="77777777" w:rsidR="00CC34B1" w:rsidRPr="00CC34B1" w:rsidRDefault="00CC34B1" w:rsidP="00CC34B1">
      <w:pPr>
        <w:pStyle w:val="Code"/>
        <w:rPr>
          <w:highlight w:val="white"/>
        </w:rPr>
      </w:pPr>
    </w:p>
    <w:p w14:paraId="7F3FECAF"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5267E1FF" w14:textId="77777777" w:rsidR="00CC34B1" w:rsidRPr="00CC34B1" w:rsidRDefault="00CC34B1" w:rsidP="00CC34B1">
      <w:pPr>
        <w:pStyle w:val="Code"/>
        <w:rPr>
          <w:highlight w:val="white"/>
        </w:rPr>
      </w:pPr>
      <w:r w:rsidRPr="00CC34B1">
        <w:rPr>
          <w:highlight w:val="white"/>
        </w:rPr>
        <w:t xml:space="preserve">                        Register.ax, BigInteger.One);</w:t>
      </w:r>
    </w:p>
    <w:p w14:paraId="7655C72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71DDB" w14:textId="77777777" w:rsidR="00CC34B1" w:rsidRPr="00CC34B1" w:rsidRDefault="00CC34B1" w:rsidP="00CC34B1">
      <w:pPr>
        <w:pStyle w:val="Code"/>
        <w:rPr>
          <w:highlight w:val="white"/>
        </w:rPr>
      </w:pPr>
      <w:r w:rsidRPr="00CC34B1">
        <w:rPr>
          <w:highlight w:val="white"/>
        </w:rPr>
        <w:t xml:space="preserve">                        null, assemblyCodeList.Count + 2);</w:t>
      </w:r>
    </w:p>
    <w:p w14:paraId="18D13500"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2CEAFDB2" w14:textId="77777777" w:rsidR="00CC34B1" w:rsidRPr="00CC34B1" w:rsidRDefault="00CC34B1" w:rsidP="00CC34B1">
      <w:pPr>
        <w:pStyle w:val="Code"/>
        <w:rPr>
          <w:highlight w:val="white"/>
        </w:rPr>
      </w:pPr>
      <w:r w:rsidRPr="00CC34B1">
        <w:rPr>
          <w:highlight w:val="white"/>
        </w:rPr>
        <w:t xml:space="preserve">                        Register.bx, 0, BigInteger.Zero);</w:t>
      </w:r>
    </w:p>
    <w:p w14:paraId="4E134E16" w14:textId="77777777" w:rsidR="00CC34B1" w:rsidRPr="00CC34B1" w:rsidRDefault="00CC34B1" w:rsidP="00CC34B1">
      <w:pPr>
        <w:pStyle w:val="Code"/>
        <w:rPr>
          <w:highlight w:val="white"/>
        </w:rPr>
      </w:pPr>
    </w:p>
    <w:p w14:paraId="55A7733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13FBDAE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400A76B0" w14:textId="77777777" w:rsidR="00CC34B1" w:rsidRPr="00CC34B1" w:rsidRDefault="00CC34B1" w:rsidP="00CC34B1">
      <w:pPr>
        <w:pStyle w:val="Code"/>
        <w:rPr>
          <w:highlight w:val="white"/>
        </w:rPr>
      </w:pPr>
      <w:r w:rsidRPr="00CC34B1">
        <w:rPr>
          <w:highlight w:val="white"/>
        </w:rPr>
        <w:t xml:space="preserve">                        Register.bx, 0, (BigInteger) 32);</w:t>
      </w:r>
    </w:p>
    <w:p w14:paraId="6C780771"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25B28" w14:textId="77777777" w:rsidR="00CC34B1" w:rsidRPr="00CC34B1" w:rsidRDefault="00CC34B1" w:rsidP="00CC34B1">
      <w:pPr>
        <w:pStyle w:val="Code"/>
        <w:rPr>
          <w:highlight w:val="white"/>
        </w:rPr>
      </w:pPr>
      <w:r w:rsidRPr="00CC34B1">
        <w:rPr>
          <w:highlight w:val="white"/>
        </w:rPr>
        <w:t xml:space="preserve">                        null, assemblyCodeList.Count - 2);</w:t>
      </w:r>
    </w:p>
    <w:p w14:paraId="622FF6F4" w14:textId="77777777" w:rsidR="00CC34B1" w:rsidRPr="00CC34B1" w:rsidRDefault="00CC34B1" w:rsidP="00CC34B1">
      <w:pPr>
        <w:pStyle w:val="Code"/>
        <w:rPr>
          <w:highlight w:val="white"/>
        </w:rPr>
      </w:pPr>
      <w:r w:rsidRPr="00CC34B1">
        <w:rPr>
          <w:highlight w:val="white"/>
        </w:rPr>
        <w:t xml:space="preserve">    </w:t>
      </w:r>
    </w:p>
    <w:p w14:paraId="6521DE4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5F5962B8" w14:textId="77777777" w:rsidR="00CC34B1" w:rsidRPr="00CC34B1" w:rsidRDefault="00CC34B1" w:rsidP="00CC34B1">
      <w:pPr>
        <w:pStyle w:val="Code"/>
        <w:rPr>
          <w:highlight w:val="white"/>
        </w:rPr>
      </w:pPr>
      <w:r w:rsidRPr="00CC34B1">
        <w:rPr>
          <w:highlight w:val="white"/>
        </w:rPr>
        <w:t xml:space="preserve">                        Register.bp, 0, Register.bx);</w:t>
      </w:r>
    </w:p>
    <w:p w14:paraId="032D22A3"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75966901" w14:textId="77777777" w:rsidR="00CC34B1" w:rsidRPr="00CC34B1" w:rsidRDefault="00CC34B1" w:rsidP="00CC34B1">
      <w:pPr>
        <w:pStyle w:val="Code"/>
        <w:rPr>
          <w:highlight w:val="white"/>
        </w:rPr>
      </w:pPr>
      <w:r w:rsidRPr="00CC34B1">
        <w:rPr>
          <w:highlight w:val="white"/>
        </w:rPr>
        <w:t xml:space="preserve">                        Register.bp, (BigInteger) 2);</w:t>
      </w:r>
    </w:p>
    <w:p w14:paraId="2647487F" w14:textId="77777777" w:rsidR="00CC34B1" w:rsidRPr="00CC34B1" w:rsidRDefault="00CC34B1" w:rsidP="00CC34B1">
      <w:pPr>
        <w:pStyle w:val="Code"/>
        <w:rPr>
          <w:highlight w:val="white"/>
        </w:rPr>
      </w:pPr>
      <w:r w:rsidRPr="00CC34B1">
        <w:rPr>
          <w:highlight w:val="white"/>
        </w:rPr>
        <w:t xml:space="preserve">        AddAssemblyCode(assemblyCodeList, AssemblyOperator.inc, Register.ax);</w:t>
      </w:r>
    </w:p>
    <w:p w14:paraId="17B507BB"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6F65160" w14:textId="77777777" w:rsidR="00CC34B1" w:rsidRPr="00CC34B1" w:rsidRDefault="00CC34B1" w:rsidP="00CC34B1">
      <w:pPr>
        <w:pStyle w:val="Code"/>
        <w:rPr>
          <w:highlight w:val="white"/>
        </w:rPr>
      </w:pPr>
      <w:r w:rsidRPr="00CC34B1">
        <w:rPr>
          <w:highlight w:val="white"/>
        </w:rPr>
        <w:t xml:space="preserve">                        null, assemblyCodeList.Count - 15);</w:t>
      </w:r>
    </w:p>
    <w:p w14:paraId="029C8B72" w14:textId="77777777" w:rsidR="00CC34B1" w:rsidRPr="00CC34B1" w:rsidRDefault="00CC34B1" w:rsidP="00CC34B1">
      <w:pPr>
        <w:pStyle w:val="Code"/>
        <w:rPr>
          <w:highlight w:val="white"/>
        </w:rPr>
      </w:pPr>
    </w:p>
    <w:p w14:paraId="4A9E5766"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378BCCBC" w14:textId="77777777" w:rsidR="00CC34B1" w:rsidRPr="00CC34B1" w:rsidRDefault="00CC34B1" w:rsidP="00CC34B1">
      <w:pPr>
        <w:pStyle w:val="Code"/>
        <w:rPr>
          <w:highlight w:val="white"/>
        </w:rPr>
      </w:pPr>
      <w:r w:rsidRPr="00CC34B1">
        <w:rPr>
          <w:highlight w:val="white"/>
        </w:rPr>
        <w:t xml:space="preserve">                        Register.bx, 0, BigInteger.Zero);</w:t>
      </w:r>
    </w:p>
    <w:p w14:paraId="093A0943"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12821553" w14:textId="77777777" w:rsidR="00CC34B1" w:rsidRPr="00CC34B1" w:rsidRDefault="00CC34B1" w:rsidP="00CC34B1">
      <w:pPr>
        <w:pStyle w:val="Code"/>
        <w:rPr>
          <w:highlight w:val="white"/>
        </w:rPr>
      </w:pPr>
      <w:r w:rsidRPr="00CC34B1">
        <w:rPr>
          <w:highlight w:val="white"/>
        </w:rPr>
        <w:t xml:space="preserve">                        Register.bp, 0, BigInteger.Zero);</w:t>
      </w:r>
    </w:p>
    <w:p w14:paraId="2378DDA8"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6EDC3AF6" w14:textId="77777777" w:rsidR="00CC34B1" w:rsidRPr="00CC34B1" w:rsidRDefault="00CC34B1" w:rsidP="00CC34B1">
      <w:pPr>
        <w:pStyle w:val="Code"/>
        <w:rPr>
          <w:highlight w:val="white"/>
        </w:rPr>
      </w:pPr>
      <w:r w:rsidRPr="00CC34B1">
        <w:rPr>
          <w:highlight w:val="white"/>
        </w:rPr>
        <w:t xml:space="preserve">                        Register.bp, (BigInteger) 2);</w:t>
      </w:r>
    </w:p>
    <w:p w14:paraId="11CEF3C5"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B6A7E8B" w14:textId="77777777" w:rsidR="00CC34B1" w:rsidRPr="00CC34B1" w:rsidRDefault="00CC34B1" w:rsidP="00CC34B1">
      <w:pPr>
        <w:pStyle w:val="Code"/>
        <w:rPr>
          <w:highlight w:val="white"/>
        </w:rPr>
      </w:pPr>
      <w:r w:rsidRPr="00CC34B1">
        <w:rPr>
          <w:highlight w:val="white"/>
        </w:rPr>
        <w:t xml:space="preserve">                        Register.bp, 6, Register.ax);</w:t>
      </w:r>
    </w:p>
    <w:p w14:paraId="4F857A41"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EAFEEB2" w14:textId="77777777" w:rsidR="00CC34B1" w:rsidRPr="00CC34B1" w:rsidRDefault="00CC34B1" w:rsidP="00CC34B1">
      <w:pPr>
        <w:pStyle w:val="Code"/>
        <w:rPr>
          <w:highlight w:val="white"/>
        </w:rPr>
      </w:pPr>
      <w:r w:rsidRPr="00CC34B1">
        <w:rPr>
          <w:highlight w:val="white"/>
        </w:rPr>
        <w:t xml:space="preserve">                        Register.bp, 8, Register.si);</w:t>
      </w:r>
    </w:p>
    <w:p w14:paraId="4E650FC2" w14:textId="77777777" w:rsidR="00CC34B1" w:rsidRPr="00CC34B1" w:rsidRDefault="00CC34B1" w:rsidP="00CC34B1">
      <w:pPr>
        <w:pStyle w:val="Code"/>
        <w:rPr>
          <w:highlight w:val="white"/>
        </w:rPr>
      </w:pPr>
    </w:p>
    <w:p w14:paraId="161A714D" w14:textId="77777777" w:rsidR="00CC34B1" w:rsidRPr="00CC34B1" w:rsidRDefault="00CC34B1" w:rsidP="00CC34B1">
      <w:pPr>
        <w:pStyle w:val="Code"/>
        <w:rPr>
          <w:highlight w:val="white"/>
        </w:rPr>
      </w:pPr>
      <w:r w:rsidRPr="00CC34B1">
        <w:rPr>
          <w:highlight w:val="white"/>
        </w:rPr>
        <w:t xml:space="preserve">        List&lt;byte&gt; byteList = new List&lt;byte&gt;();</w:t>
      </w:r>
    </w:p>
    <w:p w14:paraId="0F795910" w14:textId="77777777" w:rsidR="00CC34B1" w:rsidRPr="00CC34B1" w:rsidRDefault="00CC34B1" w:rsidP="00CC34B1">
      <w:pPr>
        <w:pStyle w:val="Code"/>
        <w:rPr>
          <w:highlight w:val="white"/>
        </w:rPr>
      </w:pPr>
      <w:r w:rsidRPr="00CC34B1">
        <w:rPr>
          <w:highlight w:val="white"/>
        </w:rPr>
        <w:t xml:space="preserve">        IDictionary&lt;int, string&gt; accessMap = new Dictionary&lt;int, string&gt;();</w:t>
      </w:r>
    </w:p>
    <w:p w14:paraId="3D5A763B" w14:textId="77777777" w:rsidR="00CC34B1" w:rsidRPr="00CC34B1" w:rsidRDefault="00CC34B1" w:rsidP="00CC34B1">
      <w:pPr>
        <w:pStyle w:val="Code"/>
        <w:rPr>
          <w:highlight w:val="white"/>
        </w:rPr>
      </w:pPr>
      <w:r w:rsidRPr="00CC34B1">
        <w:rPr>
          <w:highlight w:val="white"/>
        </w:rPr>
        <w:t xml:space="preserve">        IDictionary&lt;int, string&gt; callMap = new Dictionary&lt;int, string&gt;();</w:t>
      </w:r>
    </w:p>
    <w:p w14:paraId="527690D8" w14:textId="77777777" w:rsidR="00CC34B1" w:rsidRPr="00CC34B1" w:rsidRDefault="00CC34B1" w:rsidP="00CC34B1">
      <w:pPr>
        <w:pStyle w:val="Code"/>
        <w:rPr>
          <w:highlight w:val="white"/>
        </w:rPr>
      </w:pPr>
      <w:r w:rsidRPr="00CC34B1">
        <w:rPr>
          <w:highlight w:val="white"/>
        </w:rPr>
        <w:t xml:space="preserve">        ISet&lt;int&gt; returnSet = new HashSet&lt;int&gt;();</w:t>
      </w:r>
    </w:p>
    <w:p w14:paraId="299F9F63" w14:textId="77777777" w:rsidR="00CC34B1" w:rsidRPr="00CC34B1" w:rsidRDefault="00CC34B1" w:rsidP="00CC34B1">
      <w:pPr>
        <w:pStyle w:val="Code"/>
        <w:rPr>
          <w:highlight w:val="white"/>
        </w:rPr>
      </w:pPr>
      <w:r w:rsidRPr="00CC34B1">
        <w:rPr>
          <w:highlight w:val="white"/>
        </w:rPr>
        <w:t xml:space="preserve">        AssemblyCodeGenerator.</w:t>
      </w:r>
    </w:p>
    <w:p w14:paraId="6BB26889" w14:textId="77777777" w:rsidR="00CC34B1" w:rsidRPr="00CC34B1" w:rsidRDefault="00CC34B1" w:rsidP="00CC34B1">
      <w:pPr>
        <w:pStyle w:val="Code"/>
        <w:rPr>
          <w:highlight w:val="white"/>
        </w:rPr>
      </w:pPr>
      <w:r w:rsidRPr="00CC34B1">
        <w:rPr>
          <w:highlight w:val="white"/>
        </w:rPr>
        <w:t xml:space="preserve">          GenerateTargetWindows(assemblyCodeList, byteList,</w:t>
      </w:r>
    </w:p>
    <w:p w14:paraId="36614C3A" w14:textId="77777777" w:rsidR="00CC34B1" w:rsidRPr="00CC34B1" w:rsidRDefault="00CC34B1" w:rsidP="00CC34B1">
      <w:pPr>
        <w:pStyle w:val="Code"/>
        <w:rPr>
          <w:highlight w:val="white"/>
        </w:rPr>
      </w:pPr>
      <w:r w:rsidRPr="00CC34B1">
        <w:rPr>
          <w:highlight w:val="white"/>
        </w:rPr>
        <w:t xml:space="preserve">                                accessMap, callMap, returnSet);</w:t>
      </w:r>
    </w:p>
    <w:p w14:paraId="4DB61BAB" w14:textId="77777777" w:rsidR="00CC34B1" w:rsidRPr="00CC34B1" w:rsidRDefault="00CC34B1" w:rsidP="00CC34B1">
      <w:pPr>
        <w:pStyle w:val="Code"/>
        <w:rPr>
          <w:highlight w:val="white"/>
        </w:rPr>
      </w:pPr>
      <w:r w:rsidRPr="00CC34B1">
        <w:rPr>
          <w:highlight w:val="white"/>
        </w:rPr>
        <w:t xml:space="preserve">        StaticSymbol staticSymbol =</w:t>
      </w:r>
    </w:p>
    <w:p w14:paraId="5E505DB7" w14:textId="77777777" w:rsidR="00CC34B1" w:rsidRPr="00CC34B1" w:rsidRDefault="00CC34B1" w:rsidP="00CC34B1">
      <w:pPr>
        <w:pStyle w:val="Code"/>
        <w:rPr>
          <w:highlight w:val="white"/>
        </w:rPr>
      </w:pPr>
      <w:r w:rsidRPr="00CC34B1">
        <w:rPr>
          <w:highlight w:val="white"/>
        </w:rPr>
        <w:t xml:space="preserve">          new StaticSymbolWindows(AssemblyCodeGenerator.ArgsName, byteList,</w:t>
      </w:r>
    </w:p>
    <w:p w14:paraId="4C281337" w14:textId="77777777" w:rsidR="00CC34B1" w:rsidRPr="00CC34B1" w:rsidRDefault="00CC34B1" w:rsidP="00CC34B1">
      <w:pPr>
        <w:pStyle w:val="Code"/>
        <w:rPr>
          <w:highlight w:val="white"/>
        </w:rPr>
      </w:pPr>
      <w:r w:rsidRPr="00CC34B1">
        <w:rPr>
          <w:highlight w:val="white"/>
        </w:rPr>
        <w:t xml:space="preserve">                                  accessMap, callMap, returnSet);</w:t>
      </w:r>
    </w:p>
    <w:p w14:paraId="387607BD" w14:textId="77777777" w:rsidR="00CC34B1" w:rsidRPr="00CC34B1" w:rsidRDefault="00CC34B1" w:rsidP="00CC34B1">
      <w:pPr>
        <w:pStyle w:val="Code"/>
        <w:rPr>
          <w:highlight w:val="white"/>
        </w:rPr>
      </w:pPr>
      <w:r w:rsidRPr="00CC34B1">
        <w:rPr>
          <w:highlight w:val="white"/>
        </w:rPr>
        <w:t xml:space="preserve">        SymbolTable.StaticSet.Add(staticSymbol);</w:t>
      </w:r>
    </w:p>
    <w:p w14:paraId="2313A093" w14:textId="77777777" w:rsidR="00CC34B1" w:rsidRPr="00CC34B1" w:rsidRDefault="00CC34B1" w:rsidP="00CC34B1">
      <w:pPr>
        <w:pStyle w:val="Code"/>
        <w:rPr>
          <w:highlight w:val="white"/>
        </w:rPr>
      </w:pPr>
      <w:r w:rsidRPr="00CC34B1">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20034A49" w:rsidR="003C15D9" w:rsidRDefault="003C15D9" w:rsidP="003C15D9">
      <w:pPr>
        <w:pStyle w:val="Rubrik3"/>
        <w:numPr>
          <w:ilvl w:val="2"/>
          <w:numId w:val="139"/>
        </w:numPr>
        <w:rPr>
          <w:highlight w:val="white"/>
        </w:rPr>
      </w:pPr>
      <w:bookmarkStart w:id="548" w:name="_Toc49764427"/>
      <w:r w:rsidRPr="003C15D9">
        <w:rPr>
          <w:highlight w:val="white"/>
        </w:rPr>
        <w:t>Linux Text List</w:t>
      </w:r>
      <w:bookmarkEnd w:id="548"/>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lastRenderedPageBreak/>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bookmarkStart w:id="549" w:name="_Toc49764428"/>
      <w:r>
        <w:rPr>
          <w:highlight w:val="white"/>
        </w:rPr>
        <w:t xml:space="preserve">Windows </w:t>
      </w:r>
      <w:r w:rsidR="007B2BDE">
        <w:rPr>
          <w:highlight w:val="white"/>
        </w:rPr>
        <w:t>Jump Info</w:t>
      </w:r>
      <w:bookmarkEnd w:id="549"/>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lastRenderedPageBreak/>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ar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lastRenderedPageBreak/>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C10F4F7" w14:textId="77777777" w:rsidR="00710CC3" w:rsidRPr="00710CC3" w:rsidRDefault="00710CC3" w:rsidP="00710CC3">
      <w:pPr>
        <w:pStyle w:val="Code"/>
        <w:rPr>
          <w:highlight w:val="white"/>
        </w:rPr>
      </w:pPr>
      <w:r w:rsidRPr="00710CC3">
        <w:rPr>
          <w:highlight w:val="white"/>
        </w:rPr>
        <w:t xml:space="preserve">      for (int line = 0; line &lt; m_assemblyCodeList.Count; ++line) {        </w:t>
      </w:r>
    </w:p>
    <w:p w14:paraId="119289E4" w14:textId="77777777" w:rsidR="00710CC3" w:rsidRPr="00710CC3" w:rsidRDefault="00710CC3" w:rsidP="00710CC3">
      <w:pPr>
        <w:pStyle w:val="Code"/>
        <w:rPr>
          <w:highlight w:val="white"/>
        </w:rPr>
      </w:pPr>
      <w:r w:rsidRPr="00710CC3">
        <w:rPr>
          <w:highlight w:val="white"/>
        </w:rPr>
        <w:t xml:space="preserve">        AssemblyCode assemblyCode = m_assemblyCodeList[line];</w:t>
      </w:r>
    </w:p>
    <w:p w14:paraId="3DC0A15B" w14:textId="77777777" w:rsidR="00710CC3" w:rsidRPr="00710CC3" w:rsidRDefault="00710CC3" w:rsidP="00710CC3">
      <w:pPr>
        <w:pStyle w:val="Code"/>
        <w:rPr>
          <w:highlight w:val="white"/>
        </w:rPr>
      </w:pPr>
    </w:p>
    <w:p w14:paraId="21FAFC5F" w14:textId="3EF12E66" w:rsidR="00710CC3" w:rsidRPr="00710CC3" w:rsidRDefault="00710CC3" w:rsidP="00710CC3">
      <w:pPr>
        <w:pStyle w:val="Code"/>
        <w:rPr>
          <w:highlight w:val="white"/>
        </w:rPr>
      </w:pPr>
      <w:r w:rsidRPr="00710CC3">
        <w:rPr>
          <w:highlight w:val="white"/>
        </w:rPr>
        <w:t xml:space="preserve">        if (assemblyCode.Operator == AssemblyOperator.</w:t>
      </w:r>
      <w:r w:rsidR="007E5B53">
        <w:rPr>
          <w:highlight w:val="white"/>
        </w:rPr>
        <w:t>return_address</w:t>
      </w:r>
      <w:r w:rsidRPr="00710CC3">
        <w:rPr>
          <w:highlight w:val="white"/>
        </w:rPr>
        <w:t>) {</w:t>
      </w:r>
    </w:p>
    <w:p w14:paraId="34B099F6" w14:textId="77777777" w:rsidR="00710CC3" w:rsidRPr="00710CC3" w:rsidRDefault="00710CC3" w:rsidP="00710CC3">
      <w:pPr>
        <w:pStyle w:val="Code"/>
        <w:rPr>
          <w:highlight w:val="white"/>
        </w:rPr>
      </w:pPr>
      <w:r w:rsidRPr="00710CC3">
        <w:rPr>
          <w:highlight w:val="white"/>
        </w:rPr>
        <w:t xml:space="preserve">          int middleAddress = (int) ((BigInteger) assemblyCode[2]);</w:t>
      </w:r>
    </w:p>
    <w:p w14:paraId="760F36D9" w14:textId="77777777" w:rsidR="00710CC3" w:rsidRPr="00710CC3" w:rsidRDefault="00710CC3" w:rsidP="00710CC3">
      <w:pPr>
        <w:pStyle w:val="Code"/>
        <w:rPr>
          <w:highlight w:val="white"/>
        </w:rPr>
      </w:pPr>
      <w:r w:rsidRPr="00710CC3">
        <w:rPr>
          <w:highlight w:val="white"/>
        </w:rPr>
        <w:t xml:space="preserve">          int assemblyAddress = middleToAssemblyMap[middleAddress];</w:t>
      </w:r>
    </w:p>
    <w:p w14:paraId="40B823C9" w14:textId="77777777" w:rsidR="00710CC3" w:rsidRPr="00710CC3" w:rsidRDefault="00710CC3" w:rsidP="00710CC3">
      <w:pPr>
        <w:pStyle w:val="Code"/>
        <w:rPr>
          <w:highlight w:val="white"/>
        </w:rPr>
      </w:pPr>
      <w:r w:rsidRPr="00710CC3">
        <w:rPr>
          <w:highlight w:val="white"/>
        </w:rPr>
        <w:t xml:space="preserve">          int byteAddress = assemblyToByteMap[assemblyAddress];</w:t>
      </w:r>
    </w:p>
    <w:p w14:paraId="7341A0B8" w14:textId="77777777" w:rsidR="00710CC3" w:rsidRPr="00710CC3" w:rsidRDefault="00710CC3" w:rsidP="00710CC3">
      <w:pPr>
        <w:pStyle w:val="Code"/>
        <w:rPr>
          <w:highlight w:val="white"/>
        </w:rPr>
      </w:pPr>
      <w:r w:rsidRPr="00710CC3">
        <w:rPr>
          <w:highlight w:val="white"/>
        </w:rPr>
        <w:t xml:space="preserve">          assemblyCode[2] = (BigInteger) byteAddress;</w:t>
      </w:r>
    </w:p>
    <w:p w14:paraId="37BFB6B8" w14:textId="77777777" w:rsidR="00710CC3" w:rsidRPr="00710CC3" w:rsidRDefault="00710CC3" w:rsidP="00710CC3">
      <w:pPr>
        <w:pStyle w:val="Code"/>
        <w:rPr>
          <w:highlight w:val="white"/>
        </w:rPr>
      </w:pPr>
      <w:r w:rsidRPr="00710CC3">
        <w:rPr>
          <w:highlight w:val="white"/>
        </w:rPr>
        <w:t xml:space="preserve">        }</w:t>
      </w:r>
    </w:p>
    <w:p w14:paraId="50D17EB2" w14:textId="77777777" w:rsidR="00710CC3" w:rsidRPr="00710CC3" w:rsidRDefault="00710CC3" w:rsidP="00710CC3">
      <w:pPr>
        <w:pStyle w:val="Code"/>
        <w:rPr>
          <w:highlight w:val="white"/>
        </w:rPr>
      </w:pPr>
      <w:r w:rsidRPr="00710CC3">
        <w:rPr>
          <w:highlight w:val="white"/>
        </w:rPr>
        <w:t xml:space="preserve">      }</w:t>
      </w:r>
    </w:p>
    <w:p w14:paraId="0FF641F1" w14:textId="77777777" w:rsidR="00710CC3" w:rsidRPr="00710CC3" w:rsidRDefault="00710CC3" w:rsidP="00710CC3">
      <w:pPr>
        <w:pStyle w:val="Code"/>
        <w:rPr>
          <w:highlight w:val="white"/>
        </w:rPr>
      </w:pPr>
      <w:r w:rsidRPr="00710CC3">
        <w:rPr>
          <w:highlight w:val="white"/>
        </w:rPr>
        <w:t xml:space="preserve">    }</w:t>
      </w:r>
    </w:p>
    <w:p w14:paraId="0D08DA7B" w14:textId="314767C7" w:rsidR="00D935A0" w:rsidRDefault="003C15D9" w:rsidP="007B2BDE">
      <w:pPr>
        <w:pStyle w:val="Rubrik3"/>
        <w:rPr>
          <w:highlight w:val="white"/>
        </w:rPr>
      </w:pPr>
      <w:bookmarkStart w:id="550" w:name="_Toc49764429"/>
      <w:r>
        <w:rPr>
          <w:highlight w:val="white"/>
        </w:rPr>
        <w:t xml:space="preserve">Windows </w:t>
      </w:r>
      <w:r w:rsidR="007B2BDE">
        <w:rPr>
          <w:highlight w:val="white"/>
        </w:rPr>
        <w:t>Byte List</w:t>
      </w:r>
      <w:bookmarkEnd w:id="550"/>
    </w:p>
    <w:p w14:paraId="1B65091F" w14:textId="24B3ACD7" w:rsidR="001A2BBA" w:rsidRPr="001A2BBA" w:rsidRDefault="001A2BBA" w:rsidP="001A2BBA">
      <w:pPr>
        <w:rPr>
          <w:highlight w:val="white"/>
        </w:rPr>
      </w:pPr>
      <w:r>
        <w:rPr>
          <w:highlight w:val="white"/>
        </w:rPr>
        <w:t xml:space="preserve">The </w:t>
      </w:r>
      <w:r w:rsidRPr="009B2445">
        <w:rPr>
          <w:rStyle w:val="KeyWord0"/>
          <w:highlight w:val="white"/>
        </w:rPr>
        <w:t>WindowsByteList</w:t>
      </w:r>
      <w:r>
        <w:rPr>
          <w:highlight w:val="white"/>
        </w:rPr>
        <w:t xml:space="preserve"> method </w:t>
      </w:r>
      <w:r w:rsidR="00690BB9">
        <w:rPr>
          <w:highlight w:val="white"/>
        </w:rPr>
        <w:t>iterates through the assembly code list and generates the byte list for each instruction</w:t>
      </w:r>
      <w:r w:rsidR="002E2390">
        <w:rPr>
          <w:highlight w:val="white"/>
        </w:rPr>
        <w:t xml:space="preserve"> by calling </w:t>
      </w:r>
      <w:r w:rsidR="002E2390" w:rsidRPr="002E2390">
        <w:rPr>
          <w:rStyle w:val="KeyWord0"/>
          <w:highlight w:val="white"/>
        </w:rPr>
        <w:t>ByteList</w:t>
      </w:r>
      <w:r w:rsidR="002E2390">
        <w:rPr>
          <w:highlight w:val="white"/>
        </w:rPr>
        <w:t xml:space="preserve"> in </w:t>
      </w:r>
      <w:r w:rsidR="002E2390" w:rsidRPr="002E2390">
        <w:rPr>
          <w:rStyle w:val="KeyWord0"/>
          <w:highlight w:val="white"/>
        </w:rPr>
        <w:t>AssemblyCode</w:t>
      </w:r>
      <w:r w:rsidR="00690BB9">
        <w:rPr>
          <w:highlight w:val="white"/>
        </w:rPr>
        <w:t xml:space="preserve">. It also adds names to the </w:t>
      </w:r>
      <w:r w:rsidR="00690BB9" w:rsidRPr="002E2390">
        <w:rPr>
          <w:rStyle w:val="KeyWord0"/>
          <w:highlight w:val="white"/>
        </w:rPr>
        <w:t>accessMap</w:t>
      </w:r>
      <w:r w:rsidR="00690BB9">
        <w:rPr>
          <w:highlight w:val="white"/>
        </w:rPr>
        <w:t xml:space="preserve">, </w:t>
      </w:r>
      <w:r w:rsidR="00690BB9" w:rsidRPr="002E2390">
        <w:rPr>
          <w:rStyle w:val="KeyWord0"/>
          <w:highlight w:val="white"/>
        </w:rPr>
        <w:t>callMap</w:t>
      </w:r>
      <w:r w:rsidR="00690BB9">
        <w:rPr>
          <w:highlight w:val="white"/>
        </w:rPr>
        <w:t xml:space="preserve">, and </w:t>
      </w:r>
      <w:r w:rsidR="00690BB9" w:rsidRPr="002E2390">
        <w:rPr>
          <w:rStyle w:val="KeyWord0"/>
          <w:highlight w:val="white"/>
        </w:rPr>
        <w:t>returnSet</w:t>
      </w:r>
      <w:r w:rsidR="00690BB9">
        <w:rPr>
          <w:highlight w:val="white"/>
        </w:rPr>
        <w:t xml:space="preserve"> </w:t>
      </w:r>
      <w:r w:rsidR="002E2390">
        <w:rPr>
          <w:highlight w:val="white"/>
        </w:rPr>
        <w:t>parameters.</w:t>
      </w:r>
    </w:p>
    <w:p w14:paraId="1E61FF99" w14:textId="77777777" w:rsidR="007F292F" w:rsidRPr="007F292F" w:rsidRDefault="007F292F" w:rsidP="007F292F">
      <w:pPr>
        <w:pStyle w:val="Code"/>
        <w:rPr>
          <w:highlight w:val="white"/>
        </w:rPr>
      </w:pPr>
      <w:r w:rsidRPr="007F292F">
        <w:rPr>
          <w:highlight w:val="white"/>
        </w:rPr>
        <w:t xml:space="preserve">    private void WindowsByteList(List&lt;byte&gt; byteList,</w:t>
      </w:r>
    </w:p>
    <w:p w14:paraId="30975DAF" w14:textId="77777777" w:rsidR="007F292F" w:rsidRPr="007F292F" w:rsidRDefault="007F292F" w:rsidP="007F292F">
      <w:pPr>
        <w:pStyle w:val="Code"/>
        <w:rPr>
          <w:highlight w:val="white"/>
        </w:rPr>
      </w:pPr>
      <w:r w:rsidRPr="007F292F">
        <w:rPr>
          <w:highlight w:val="white"/>
        </w:rPr>
        <w:t xml:space="preserve">                                 IDictionary&lt;int,string&gt; accessMap,</w:t>
      </w:r>
    </w:p>
    <w:p w14:paraId="39F1D8E4" w14:textId="77777777" w:rsidR="007F292F" w:rsidRPr="007F292F" w:rsidRDefault="007F292F" w:rsidP="007F292F">
      <w:pPr>
        <w:pStyle w:val="Code"/>
        <w:rPr>
          <w:highlight w:val="white"/>
        </w:rPr>
      </w:pPr>
      <w:r w:rsidRPr="007F292F">
        <w:rPr>
          <w:highlight w:val="white"/>
        </w:rPr>
        <w:t xml:space="preserve">                                 IDictionary&lt;int,string&gt; callMap,</w:t>
      </w:r>
    </w:p>
    <w:p w14:paraId="0E1A8643" w14:textId="77777777" w:rsidR="007F292F" w:rsidRPr="007F292F" w:rsidRDefault="007F292F" w:rsidP="007F292F">
      <w:pPr>
        <w:pStyle w:val="Code"/>
        <w:rPr>
          <w:highlight w:val="white"/>
        </w:rPr>
      </w:pPr>
      <w:r w:rsidRPr="007F292F">
        <w:rPr>
          <w:highlight w:val="white"/>
        </w:rPr>
        <w:t xml:space="preserve">                                 ISet&lt;int&gt; returnSet) {</w:t>
      </w:r>
    </w:p>
    <w:p w14:paraId="2A9D6D3E" w14:textId="77777777" w:rsidR="007F292F" w:rsidRPr="007F292F" w:rsidRDefault="007F292F" w:rsidP="007F292F">
      <w:pPr>
        <w:pStyle w:val="Code"/>
        <w:rPr>
          <w:highlight w:val="white"/>
        </w:rPr>
      </w:pPr>
      <w:r w:rsidRPr="007F292F">
        <w:rPr>
          <w:highlight w:val="white"/>
        </w:rPr>
        <w:t xml:space="preserve">      foreach (AssemblyCode assemblyCode in m_assemblyCodeList) {</w:t>
      </w:r>
    </w:p>
    <w:p w14:paraId="1FA31F3A" w14:textId="77777777" w:rsidR="00742208" w:rsidRPr="007A5FFB" w:rsidRDefault="00742208" w:rsidP="00742208">
      <w:pPr>
        <w:rPr>
          <w:highlight w:val="white"/>
        </w:rPr>
      </w:pPr>
      <w:r>
        <w:rPr>
          <w:highlight w:val="white"/>
        </w:rPr>
        <w:t>We add the byte list of the instruction to the byte list parameter.</w:t>
      </w:r>
    </w:p>
    <w:p w14:paraId="7474A023" w14:textId="77777777" w:rsidR="007F292F" w:rsidRPr="007F292F" w:rsidRDefault="007F292F" w:rsidP="007F292F">
      <w:pPr>
        <w:pStyle w:val="Code"/>
        <w:rPr>
          <w:highlight w:val="white"/>
        </w:rPr>
      </w:pPr>
      <w:r w:rsidRPr="007F292F">
        <w:rPr>
          <w:highlight w:val="white"/>
        </w:rPr>
        <w:t xml:space="preserve">        byteList.AddRange(assemblyCode.ByteList());</w:t>
      </w:r>
    </w:p>
    <w:p w14:paraId="39305CE5" w14:textId="535FA2B7" w:rsidR="007F292F" w:rsidRPr="007F292F" w:rsidRDefault="00742208" w:rsidP="00742208">
      <w:pPr>
        <w:rPr>
          <w:highlight w:val="white"/>
        </w:rPr>
      </w:pPr>
      <w:r>
        <w:rPr>
          <w:highlight w:val="white"/>
        </w:rPr>
        <w:t>Unless the instruction is a label, comment, or zero sequence, we check whether</w:t>
      </w:r>
      <w:r w:rsidR="00F37115">
        <w:rPr>
          <w:highlight w:val="white"/>
        </w:rPr>
        <w:t xml:space="preserve"> </w:t>
      </w:r>
      <w:r w:rsidR="003C1B10">
        <w:rPr>
          <w:highlight w:val="white"/>
        </w:rPr>
        <w:t>there are any names in the code that shall be added to the access map or the call map, or the return set.</w:t>
      </w:r>
    </w:p>
    <w:p w14:paraId="0F68928A" w14:textId="77777777" w:rsidR="007F292F" w:rsidRPr="007F292F" w:rsidRDefault="007F292F" w:rsidP="007F292F">
      <w:pPr>
        <w:pStyle w:val="Code"/>
        <w:rPr>
          <w:highlight w:val="white"/>
        </w:rPr>
      </w:pPr>
      <w:r w:rsidRPr="007F292F">
        <w:rPr>
          <w:highlight w:val="white"/>
        </w:rPr>
        <w:t xml:space="preserve">        if ((assemblyCode.Operator != AssemblyOperator.label) &amp;&amp;</w:t>
      </w:r>
    </w:p>
    <w:p w14:paraId="39CA6757" w14:textId="77777777" w:rsidR="007F292F" w:rsidRPr="007F292F" w:rsidRDefault="007F292F" w:rsidP="007F292F">
      <w:pPr>
        <w:pStyle w:val="Code"/>
        <w:rPr>
          <w:highlight w:val="white"/>
        </w:rPr>
      </w:pPr>
      <w:r w:rsidRPr="007F292F">
        <w:rPr>
          <w:highlight w:val="white"/>
        </w:rPr>
        <w:t xml:space="preserve">            (assemblyCode.Operator != AssemblyOperator.comment) &amp;&amp;</w:t>
      </w:r>
    </w:p>
    <w:p w14:paraId="24EB38B8" w14:textId="6FA8DB49" w:rsidR="007F292F" w:rsidRDefault="007F292F" w:rsidP="007F292F">
      <w:pPr>
        <w:pStyle w:val="Code"/>
        <w:rPr>
          <w:highlight w:val="white"/>
        </w:rPr>
      </w:pPr>
      <w:r w:rsidRPr="007F292F">
        <w:rPr>
          <w:highlight w:val="white"/>
        </w:rPr>
        <w:t xml:space="preserve">            (assemblyCode.Operator != AssemblyOperator.define_zero_sequence)){</w:t>
      </w:r>
    </w:p>
    <w:p w14:paraId="3BF17D40" w14:textId="01FC28AB" w:rsidR="007B18BC" w:rsidRPr="007F292F" w:rsidRDefault="007B18BC" w:rsidP="007B18BC">
      <w:pPr>
        <w:rPr>
          <w:highlight w:val="white"/>
        </w:rPr>
      </w:pPr>
      <w:r>
        <w:rPr>
          <w:highlight w:val="white"/>
        </w:rPr>
        <w:t xml:space="preserve">If the </w:t>
      </w:r>
      <w:r w:rsidR="004E252C">
        <w:rPr>
          <w:highlight w:val="white"/>
        </w:rPr>
        <w:t>instruction is an address definition</w:t>
      </w:r>
      <w:r w:rsidR="00640E53">
        <w:rPr>
          <w:highlight w:val="white"/>
        </w:rPr>
        <w:t>, we add its name to the access map.</w:t>
      </w:r>
    </w:p>
    <w:p w14:paraId="6EEBA296" w14:textId="7018DE1B" w:rsidR="007F292F" w:rsidRPr="007F292F" w:rsidRDefault="007F292F" w:rsidP="007F292F">
      <w:pPr>
        <w:pStyle w:val="Code"/>
        <w:rPr>
          <w:highlight w:val="white"/>
        </w:rPr>
      </w:pPr>
      <w:r w:rsidRPr="007F292F">
        <w:rPr>
          <w:highlight w:val="white"/>
        </w:rPr>
        <w:lastRenderedPageBreak/>
        <w:t xml:space="preserve">          if (assemblyCode.Operator == AssemblyOperator.define_address) {</w:t>
      </w:r>
    </w:p>
    <w:p w14:paraId="60C95A16" w14:textId="77777777" w:rsidR="007F292F" w:rsidRPr="007F292F" w:rsidRDefault="007F292F" w:rsidP="007F292F">
      <w:pPr>
        <w:pStyle w:val="Code"/>
        <w:rPr>
          <w:highlight w:val="white"/>
        </w:rPr>
      </w:pPr>
      <w:r w:rsidRPr="007F292F">
        <w:rPr>
          <w:highlight w:val="white"/>
        </w:rPr>
        <w:t xml:space="preserve">            string name = (string) assemblyCode[0];</w:t>
      </w:r>
    </w:p>
    <w:p w14:paraId="2791F91A" w14:textId="77777777" w:rsidR="007F292F" w:rsidRPr="007F292F" w:rsidRDefault="007F292F" w:rsidP="007F292F">
      <w:pPr>
        <w:pStyle w:val="Code"/>
        <w:rPr>
          <w:highlight w:val="white"/>
        </w:rPr>
      </w:pPr>
      <w:r w:rsidRPr="007F292F">
        <w:rPr>
          <w:highlight w:val="white"/>
        </w:rPr>
        <w:t xml:space="preserve">            accessMap.Add(byteList.Count - TypeSize.PointerSize, name);</w:t>
      </w:r>
    </w:p>
    <w:p w14:paraId="260E1EA2" w14:textId="77777777" w:rsidR="007F292F" w:rsidRPr="007F292F" w:rsidRDefault="007F292F" w:rsidP="007F292F">
      <w:pPr>
        <w:pStyle w:val="Code"/>
        <w:rPr>
          <w:highlight w:val="white"/>
        </w:rPr>
      </w:pPr>
      <w:r w:rsidRPr="007F292F">
        <w:rPr>
          <w:highlight w:val="white"/>
        </w:rPr>
        <w:t xml:space="preserve">          }</w:t>
      </w:r>
    </w:p>
    <w:p w14:paraId="5E381848" w14:textId="082A4CEC" w:rsidR="00640E53" w:rsidRPr="007F292F" w:rsidRDefault="00640E53" w:rsidP="00640E53">
      <w:pPr>
        <w:rPr>
          <w:highlight w:val="white"/>
        </w:rPr>
      </w:pPr>
      <w:r>
        <w:rPr>
          <w:highlight w:val="white"/>
        </w:rPr>
        <w:t>If the instruction is a value definition, we need to look into its sort. If it is a pointer or a static address, we add its name.</w:t>
      </w:r>
    </w:p>
    <w:p w14:paraId="06B9EB92" w14:textId="77777777" w:rsidR="007F292F" w:rsidRPr="007F292F" w:rsidRDefault="007F292F" w:rsidP="007F292F">
      <w:pPr>
        <w:pStyle w:val="Code"/>
        <w:rPr>
          <w:highlight w:val="white"/>
        </w:rPr>
      </w:pPr>
      <w:r w:rsidRPr="007F292F">
        <w:rPr>
          <w:highlight w:val="white"/>
        </w:rPr>
        <w:t xml:space="preserve">          else if (assemblyCode.Operator == AssemblyOperator.define_value) {</w:t>
      </w:r>
    </w:p>
    <w:p w14:paraId="258EF4CA" w14:textId="77777777" w:rsidR="007F292F" w:rsidRPr="007F292F" w:rsidRDefault="007F292F" w:rsidP="007F292F">
      <w:pPr>
        <w:pStyle w:val="Code"/>
        <w:rPr>
          <w:highlight w:val="white"/>
        </w:rPr>
      </w:pPr>
      <w:r w:rsidRPr="007F292F">
        <w:rPr>
          <w:highlight w:val="white"/>
        </w:rPr>
        <w:t xml:space="preserve">            Sort sort = (Sort) assemblyCode[0];</w:t>
      </w:r>
    </w:p>
    <w:p w14:paraId="7851BE6C" w14:textId="77777777" w:rsidR="007F292F" w:rsidRPr="007F292F" w:rsidRDefault="007F292F" w:rsidP="007F292F">
      <w:pPr>
        <w:pStyle w:val="Code"/>
        <w:rPr>
          <w:highlight w:val="white"/>
        </w:rPr>
      </w:pPr>
      <w:r w:rsidRPr="007F292F">
        <w:rPr>
          <w:highlight w:val="white"/>
        </w:rPr>
        <w:t xml:space="preserve">            object value = assemblyCode[1];</w:t>
      </w:r>
    </w:p>
    <w:p w14:paraId="73033BA7" w14:textId="77777777" w:rsidR="007F292F" w:rsidRPr="007F292F" w:rsidRDefault="007F292F" w:rsidP="007F292F">
      <w:pPr>
        <w:pStyle w:val="Code"/>
        <w:rPr>
          <w:highlight w:val="white"/>
        </w:rPr>
      </w:pPr>
    </w:p>
    <w:p w14:paraId="5E1470C6" w14:textId="77777777" w:rsidR="007F292F" w:rsidRPr="007F292F" w:rsidRDefault="007F292F" w:rsidP="007F292F">
      <w:pPr>
        <w:pStyle w:val="Code"/>
        <w:rPr>
          <w:highlight w:val="white"/>
        </w:rPr>
      </w:pPr>
      <w:r w:rsidRPr="007F292F">
        <w:rPr>
          <w:highlight w:val="white"/>
        </w:rPr>
        <w:t xml:space="preserve">            if (sort == Sort.Pointer) {</w:t>
      </w:r>
    </w:p>
    <w:p w14:paraId="5137468D" w14:textId="77777777" w:rsidR="007F292F" w:rsidRPr="007F292F" w:rsidRDefault="007F292F" w:rsidP="007F292F">
      <w:pPr>
        <w:pStyle w:val="Code"/>
        <w:rPr>
          <w:highlight w:val="white"/>
        </w:rPr>
      </w:pPr>
      <w:r w:rsidRPr="007F292F">
        <w:rPr>
          <w:highlight w:val="white"/>
        </w:rPr>
        <w:t xml:space="preserve">              if (value is string) {</w:t>
      </w:r>
    </w:p>
    <w:p w14:paraId="509A7B4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5177DD0F" w14:textId="77777777" w:rsidR="007F292F" w:rsidRPr="007F292F" w:rsidRDefault="007F292F" w:rsidP="007F292F">
      <w:pPr>
        <w:pStyle w:val="Code"/>
        <w:rPr>
          <w:highlight w:val="white"/>
        </w:rPr>
      </w:pPr>
      <w:r w:rsidRPr="007F292F">
        <w:rPr>
          <w:highlight w:val="white"/>
        </w:rPr>
        <w:t xml:space="preserve">                              (string) value);</w:t>
      </w:r>
    </w:p>
    <w:p w14:paraId="7E685DDD" w14:textId="77777777" w:rsidR="007F292F" w:rsidRPr="007F292F" w:rsidRDefault="007F292F" w:rsidP="007F292F">
      <w:pPr>
        <w:pStyle w:val="Code"/>
        <w:rPr>
          <w:highlight w:val="white"/>
        </w:rPr>
      </w:pPr>
      <w:r w:rsidRPr="007F292F">
        <w:rPr>
          <w:highlight w:val="white"/>
        </w:rPr>
        <w:t xml:space="preserve">              }</w:t>
      </w:r>
    </w:p>
    <w:p w14:paraId="04E5EA30" w14:textId="77777777" w:rsidR="007F292F" w:rsidRPr="007F292F" w:rsidRDefault="007F292F" w:rsidP="007F292F">
      <w:pPr>
        <w:pStyle w:val="Code"/>
        <w:rPr>
          <w:highlight w:val="white"/>
        </w:rPr>
      </w:pPr>
      <w:r w:rsidRPr="007F292F">
        <w:rPr>
          <w:highlight w:val="white"/>
        </w:rPr>
        <w:t xml:space="preserve">              else if (value is StaticAddress) {</w:t>
      </w:r>
    </w:p>
    <w:p w14:paraId="0355F381" w14:textId="77777777" w:rsidR="007F292F" w:rsidRPr="007F292F" w:rsidRDefault="007F292F" w:rsidP="007F292F">
      <w:pPr>
        <w:pStyle w:val="Code"/>
        <w:rPr>
          <w:highlight w:val="white"/>
        </w:rPr>
      </w:pPr>
      <w:r w:rsidRPr="007F292F">
        <w:rPr>
          <w:highlight w:val="white"/>
        </w:rPr>
        <w:t xml:space="preserve">                StaticAddress staticAddress = (StaticAddress) value;</w:t>
      </w:r>
    </w:p>
    <w:p w14:paraId="136B5AF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188D1A3C" w14:textId="77777777" w:rsidR="007F292F" w:rsidRPr="007F292F" w:rsidRDefault="007F292F" w:rsidP="007F292F">
      <w:pPr>
        <w:pStyle w:val="Code"/>
        <w:rPr>
          <w:highlight w:val="white"/>
        </w:rPr>
      </w:pPr>
      <w:r w:rsidRPr="007F292F">
        <w:rPr>
          <w:highlight w:val="white"/>
        </w:rPr>
        <w:t xml:space="preserve">                              staticAddress.UniqueName);</w:t>
      </w:r>
    </w:p>
    <w:p w14:paraId="7834303B" w14:textId="77777777" w:rsidR="007F292F" w:rsidRPr="007F292F" w:rsidRDefault="007F292F" w:rsidP="007F292F">
      <w:pPr>
        <w:pStyle w:val="Code"/>
        <w:rPr>
          <w:highlight w:val="white"/>
        </w:rPr>
      </w:pPr>
      <w:r w:rsidRPr="007F292F">
        <w:rPr>
          <w:highlight w:val="white"/>
        </w:rPr>
        <w:t xml:space="preserve">              }</w:t>
      </w:r>
    </w:p>
    <w:p w14:paraId="052B4FBB" w14:textId="77777777" w:rsidR="007F292F" w:rsidRPr="007F292F" w:rsidRDefault="007F292F" w:rsidP="007F292F">
      <w:pPr>
        <w:pStyle w:val="Code"/>
        <w:rPr>
          <w:highlight w:val="white"/>
        </w:rPr>
      </w:pPr>
      <w:r w:rsidRPr="007F292F">
        <w:rPr>
          <w:highlight w:val="white"/>
        </w:rPr>
        <w:t xml:space="preserve">            }</w:t>
      </w:r>
    </w:p>
    <w:p w14:paraId="699E7BFE" w14:textId="79EEACB5" w:rsidR="007F292F" w:rsidRDefault="007F292F" w:rsidP="007F292F">
      <w:pPr>
        <w:pStyle w:val="Code"/>
        <w:rPr>
          <w:highlight w:val="white"/>
        </w:rPr>
      </w:pPr>
      <w:r w:rsidRPr="007F292F">
        <w:rPr>
          <w:highlight w:val="white"/>
        </w:rPr>
        <w:t xml:space="preserve">          }</w:t>
      </w:r>
    </w:p>
    <w:p w14:paraId="5464906B" w14:textId="2F833893" w:rsidR="00D135C8" w:rsidRPr="007F292F" w:rsidRDefault="00D135C8" w:rsidP="007962A8">
      <w:pPr>
        <w:rPr>
          <w:highlight w:val="white"/>
        </w:rPr>
      </w:pPr>
      <w:r>
        <w:rPr>
          <w:highlight w:val="white"/>
        </w:rPr>
        <w:t>In case of a function call, add the name</w:t>
      </w:r>
      <w:r w:rsidR="007962A8">
        <w:rPr>
          <w:highlight w:val="white"/>
        </w:rPr>
        <w:t xml:space="preserve"> of the function to be called</w:t>
      </w:r>
      <w:r>
        <w:rPr>
          <w:highlight w:val="white"/>
        </w:rPr>
        <w:t xml:space="preserve"> to the </w:t>
      </w:r>
      <w:r w:rsidR="007962A8">
        <w:rPr>
          <w:highlight w:val="white"/>
        </w:rPr>
        <w:t>call map.</w:t>
      </w:r>
    </w:p>
    <w:p w14:paraId="0007AEEC" w14:textId="77777777" w:rsidR="007F292F" w:rsidRPr="007F292F" w:rsidRDefault="007F292F" w:rsidP="007F292F">
      <w:pPr>
        <w:pStyle w:val="Code"/>
        <w:rPr>
          <w:highlight w:val="white"/>
        </w:rPr>
      </w:pPr>
      <w:r w:rsidRPr="007F292F">
        <w:rPr>
          <w:highlight w:val="white"/>
        </w:rPr>
        <w:t xml:space="preserve">          else if ((assemblyCode.Operator == AssemblyOperator.call) &amp;&amp;</w:t>
      </w:r>
    </w:p>
    <w:p w14:paraId="41CE3993" w14:textId="77777777" w:rsidR="007F292F" w:rsidRPr="007F292F" w:rsidRDefault="007F292F" w:rsidP="007F292F">
      <w:pPr>
        <w:pStyle w:val="Code"/>
        <w:rPr>
          <w:highlight w:val="white"/>
        </w:rPr>
      </w:pPr>
      <w:r w:rsidRPr="007F292F">
        <w:rPr>
          <w:highlight w:val="white"/>
        </w:rPr>
        <w:t xml:space="preserve">                   (assemblyCode[0] is string)) {</w:t>
      </w:r>
    </w:p>
    <w:p w14:paraId="1F838BD4" w14:textId="77777777" w:rsidR="007F292F" w:rsidRPr="007F292F" w:rsidRDefault="007F292F" w:rsidP="007F292F">
      <w:pPr>
        <w:pStyle w:val="Code"/>
        <w:rPr>
          <w:highlight w:val="white"/>
        </w:rPr>
      </w:pPr>
      <w:r w:rsidRPr="007F292F">
        <w:rPr>
          <w:highlight w:val="white"/>
        </w:rPr>
        <w:t xml:space="preserve">            string calleeName = (string) assemblyCode[0];</w:t>
      </w:r>
    </w:p>
    <w:p w14:paraId="149819D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2A22F337" w14:textId="77777777" w:rsidR="007F292F" w:rsidRPr="007F292F" w:rsidRDefault="007F292F" w:rsidP="007F292F">
      <w:pPr>
        <w:pStyle w:val="Code"/>
        <w:rPr>
          <w:highlight w:val="white"/>
        </w:rPr>
      </w:pPr>
      <w:r w:rsidRPr="007F292F">
        <w:rPr>
          <w:highlight w:val="white"/>
        </w:rPr>
        <w:t xml:space="preserve">            callMap.Add(address, calleeName);</w:t>
      </w:r>
    </w:p>
    <w:p w14:paraId="19D956BB" w14:textId="77777777" w:rsidR="007F292F" w:rsidRPr="007F292F" w:rsidRDefault="007F292F" w:rsidP="007F292F">
      <w:pPr>
        <w:pStyle w:val="Code"/>
        <w:rPr>
          <w:highlight w:val="white"/>
        </w:rPr>
      </w:pPr>
      <w:r w:rsidRPr="007F292F">
        <w:rPr>
          <w:highlight w:val="white"/>
        </w:rPr>
        <w:t xml:space="preserve">          }</w:t>
      </w:r>
    </w:p>
    <w:p w14:paraId="181FACE0" w14:textId="704FA224" w:rsidR="007962A8" w:rsidRPr="007F292F" w:rsidRDefault="007962A8" w:rsidP="007962A8">
      <w:pPr>
        <w:rPr>
          <w:highlight w:val="white"/>
        </w:rPr>
      </w:pPr>
      <w:r>
        <w:rPr>
          <w:highlight w:val="white"/>
        </w:rPr>
        <w:t xml:space="preserve">In case of a function return, </w:t>
      </w:r>
      <w:r w:rsidR="000C6F89">
        <w:rPr>
          <w:highlight w:val="white"/>
        </w:rPr>
        <w:t xml:space="preserve">we </w:t>
      </w:r>
      <w:r>
        <w:rPr>
          <w:highlight w:val="white"/>
        </w:rPr>
        <w:t>add the address the return set.</w:t>
      </w:r>
    </w:p>
    <w:p w14:paraId="41E0FDEE" w14:textId="6B093A6B" w:rsidR="007F292F" w:rsidRPr="007F292F" w:rsidRDefault="007F292F" w:rsidP="007F292F">
      <w:pPr>
        <w:pStyle w:val="Code"/>
        <w:rPr>
          <w:highlight w:val="white"/>
        </w:rPr>
      </w:pPr>
      <w:r w:rsidRPr="007F292F">
        <w:rPr>
          <w:highlight w:val="white"/>
        </w:rPr>
        <w:t xml:space="preserve">          else if (assemblyCode.Operator == AssemblyOperator.</w:t>
      </w:r>
      <w:r w:rsidR="007E5B53">
        <w:rPr>
          <w:highlight w:val="white"/>
        </w:rPr>
        <w:t>return_address</w:t>
      </w:r>
      <w:r w:rsidRPr="007F292F">
        <w:rPr>
          <w:highlight w:val="white"/>
        </w:rPr>
        <w:t>) {</w:t>
      </w:r>
    </w:p>
    <w:p w14:paraId="6F7A5D9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44644FCE" w14:textId="77777777" w:rsidR="007F292F" w:rsidRPr="007F292F" w:rsidRDefault="007F292F" w:rsidP="007F292F">
      <w:pPr>
        <w:pStyle w:val="Code"/>
        <w:rPr>
          <w:highlight w:val="white"/>
        </w:rPr>
      </w:pPr>
      <w:r w:rsidRPr="007F292F">
        <w:rPr>
          <w:highlight w:val="white"/>
        </w:rPr>
        <w:t xml:space="preserve">            returnSet.Add(address);</w:t>
      </w:r>
    </w:p>
    <w:p w14:paraId="57565A4A" w14:textId="77777777" w:rsidR="007F292F" w:rsidRPr="007F292F" w:rsidRDefault="007F292F" w:rsidP="007F292F">
      <w:pPr>
        <w:pStyle w:val="Code"/>
        <w:rPr>
          <w:highlight w:val="white"/>
        </w:rPr>
      </w:pPr>
      <w:r w:rsidRPr="007F292F">
        <w:rPr>
          <w:highlight w:val="white"/>
        </w:rPr>
        <w:t xml:space="preserve">          }</w:t>
      </w:r>
    </w:p>
    <w:p w14:paraId="6B9949D5" w14:textId="35D21633" w:rsidR="00FE3C0F" w:rsidRPr="007F292F" w:rsidRDefault="00FE3C0F" w:rsidP="00FE3C0F">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xml:space="preserve">, we need </w:t>
      </w:r>
      <w:r w:rsidR="00752694">
        <w:rPr>
          <w:highlight w:val="white"/>
        </w:rPr>
        <w:t>decrease the address with its size</w:t>
      </w:r>
      <w:r w:rsidR="009E7957">
        <w:rPr>
          <w:highlight w:val="white"/>
        </w:rPr>
        <w:t xml:space="preserve"> and with the size of a pointer</w:t>
      </w:r>
      <w:r w:rsidR="00752694">
        <w:rPr>
          <w:highlight w:val="white"/>
        </w:rPr>
        <w:t>.</w:t>
      </w:r>
      <w:r w:rsidR="009E7957">
        <w:rPr>
          <w:highlight w:val="white"/>
        </w:rPr>
        <w:t xml:space="preserve"> Otherwise, we just decrease the address with the pointer size.</w:t>
      </w:r>
    </w:p>
    <w:p w14:paraId="26D2BB86" w14:textId="77777777" w:rsidR="007F292F" w:rsidRPr="007F292F" w:rsidRDefault="007F292F" w:rsidP="007F292F">
      <w:pPr>
        <w:pStyle w:val="Code"/>
        <w:rPr>
          <w:highlight w:val="white"/>
        </w:rPr>
      </w:pPr>
      <w:r w:rsidRPr="007F292F">
        <w:rPr>
          <w:highlight w:val="white"/>
        </w:rPr>
        <w:t xml:space="preserve">          else if (assemblyCode[0] is string) { // Add [g + 1], 2</w:t>
      </w:r>
    </w:p>
    <w:p w14:paraId="6D6ACEEF" w14:textId="77777777" w:rsidR="007F292F" w:rsidRPr="007F292F" w:rsidRDefault="007F292F" w:rsidP="007F292F">
      <w:pPr>
        <w:pStyle w:val="Code"/>
        <w:rPr>
          <w:highlight w:val="white"/>
        </w:rPr>
      </w:pPr>
      <w:r w:rsidRPr="007F292F">
        <w:rPr>
          <w:highlight w:val="white"/>
        </w:rPr>
        <w:t xml:space="preserve">            if (assemblyCode[2] is BigInteger) {</w:t>
      </w:r>
    </w:p>
    <w:p w14:paraId="3591A454" w14:textId="5359B6B5" w:rsidR="007F292F" w:rsidRPr="007F292F" w:rsidRDefault="007F292F" w:rsidP="007F292F">
      <w:pPr>
        <w:pStyle w:val="Code"/>
        <w:rPr>
          <w:highlight w:val="white"/>
        </w:rPr>
      </w:pPr>
      <w:r w:rsidRPr="007F292F">
        <w:rPr>
          <w:highlight w:val="white"/>
        </w:rPr>
        <w:t xml:space="preserve">              </w:t>
      </w:r>
      <w:r w:rsidR="00C127C2">
        <w:rPr>
          <w:highlight w:val="white"/>
        </w:rPr>
        <w:t xml:space="preserve">int </w:t>
      </w:r>
      <w:r w:rsidRPr="007F292F">
        <w:rPr>
          <w:highlight w:val="white"/>
        </w:rPr>
        <w:t>size</w:t>
      </w:r>
      <w:r w:rsidR="009257D4">
        <w:rPr>
          <w:highlight w:val="white"/>
        </w:rPr>
        <w:t xml:space="preserve"> </w:t>
      </w:r>
      <w:r w:rsidRPr="007F292F">
        <w:rPr>
          <w:highlight w:val="white"/>
        </w:rPr>
        <w:t>=</w:t>
      </w:r>
      <w:r w:rsidR="009257D4">
        <w:rPr>
          <w:highlight w:val="white"/>
        </w:rPr>
        <w:t xml:space="preserve"> </w:t>
      </w:r>
      <w:r w:rsidRPr="007F292F">
        <w:rPr>
          <w:highlight w:val="white"/>
        </w:rPr>
        <w:t>AssemblyCode.SizeOfValue((BigInteger)assemblyCode[2],</w:t>
      </w:r>
    </w:p>
    <w:p w14:paraId="2F5A0DF2" w14:textId="33C32A8D" w:rsidR="007F292F" w:rsidRPr="007F292F" w:rsidRDefault="009257D4" w:rsidP="007F292F">
      <w:pPr>
        <w:pStyle w:val="Code"/>
        <w:rPr>
          <w:highlight w:val="white"/>
        </w:rPr>
      </w:pPr>
      <w:r>
        <w:rPr>
          <w:highlight w:val="white"/>
        </w:rPr>
        <w:t xml:space="preserve"> </w:t>
      </w:r>
      <w:r w:rsidR="007F292F" w:rsidRPr="007F292F">
        <w:rPr>
          <w:highlight w:val="white"/>
        </w:rPr>
        <w:t xml:space="preserve">                        </w:t>
      </w:r>
      <w:r w:rsidR="00C127C2">
        <w:rPr>
          <w:highlight w:val="white"/>
        </w:rPr>
        <w:t xml:space="preserve">  </w:t>
      </w:r>
      <w:r w:rsidR="007F292F" w:rsidRPr="007F292F">
        <w:rPr>
          <w:highlight w:val="white"/>
        </w:rPr>
        <w:t xml:space="preserve">                       assemblyCode.Operator);</w:t>
      </w:r>
    </w:p>
    <w:p w14:paraId="27746766" w14:textId="77777777" w:rsidR="009F33AA" w:rsidRPr="007F292F" w:rsidRDefault="009F33AA" w:rsidP="009F33AA">
      <w:pPr>
        <w:pStyle w:val="Code"/>
        <w:rPr>
          <w:highlight w:val="white"/>
        </w:rPr>
      </w:pPr>
      <w:r>
        <w:rPr>
          <w:highlight w:val="white"/>
        </w:rPr>
        <w:t xml:space="preserve">  </w:t>
      </w:r>
      <w:r w:rsidRPr="007F292F">
        <w:rPr>
          <w:highlight w:val="white"/>
        </w:rPr>
        <w:t xml:space="preserve">            int address = byteList.Count - TypeSize.PointerSize - size;</w:t>
      </w:r>
    </w:p>
    <w:p w14:paraId="37AF82A8" w14:textId="77777777" w:rsidR="009F33AA" w:rsidRDefault="009F33AA" w:rsidP="009F33AA">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2CD5D82E" w14:textId="3FD921C4" w:rsidR="007F292F" w:rsidRDefault="007F292F" w:rsidP="007F292F">
      <w:pPr>
        <w:pStyle w:val="Code"/>
        <w:rPr>
          <w:highlight w:val="white"/>
        </w:rPr>
      </w:pPr>
      <w:r w:rsidRPr="007F292F">
        <w:rPr>
          <w:highlight w:val="white"/>
        </w:rPr>
        <w:t xml:space="preserve">            }</w:t>
      </w:r>
    </w:p>
    <w:p w14:paraId="07F126E9" w14:textId="118F30D8" w:rsidR="004D59A8" w:rsidRPr="007F292F" w:rsidRDefault="004D59A8" w:rsidP="007F292F">
      <w:pPr>
        <w:pStyle w:val="Code"/>
        <w:rPr>
          <w:highlight w:val="white"/>
        </w:rPr>
      </w:pPr>
      <w:r>
        <w:rPr>
          <w:highlight w:val="white"/>
        </w:rPr>
        <w:t xml:space="preserve">            else {</w:t>
      </w:r>
    </w:p>
    <w:p w14:paraId="177F8356" w14:textId="1D563E7B" w:rsidR="007F292F" w:rsidRPr="007F292F" w:rsidRDefault="004D59A8" w:rsidP="007F292F">
      <w:pPr>
        <w:pStyle w:val="Code"/>
        <w:rPr>
          <w:highlight w:val="white"/>
        </w:rPr>
      </w:pPr>
      <w:r>
        <w:rPr>
          <w:highlight w:val="white"/>
        </w:rPr>
        <w:t xml:space="preserve">  </w:t>
      </w:r>
      <w:r w:rsidR="007F292F" w:rsidRPr="007F292F">
        <w:rPr>
          <w:highlight w:val="white"/>
        </w:rPr>
        <w:t xml:space="preserve">            int address = byteList.Count - TypeSize.PointerSiz</w:t>
      </w:r>
      <w:r w:rsidR="009F33AA">
        <w:rPr>
          <w:highlight w:val="white"/>
        </w:rPr>
        <w:t>e</w:t>
      </w:r>
      <w:r w:rsidR="007F292F" w:rsidRPr="007F292F">
        <w:rPr>
          <w:highlight w:val="white"/>
        </w:rPr>
        <w:t>;</w:t>
      </w:r>
    </w:p>
    <w:p w14:paraId="11DE293A" w14:textId="6E0269BB" w:rsidR="007F292F" w:rsidRDefault="007F292F" w:rsidP="007F292F">
      <w:pPr>
        <w:pStyle w:val="Code"/>
        <w:rPr>
          <w:highlight w:val="white"/>
        </w:rPr>
      </w:pPr>
      <w:r w:rsidRPr="007F292F">
        <w:rPr>
          <w:highlight w:val="white"/>
        </w:rPr>
        <w:t xml:space="preserve">  </w:t>
      </w:r>
      <w:r w:rsidR="004D59A8">
        <w:rPr>
          <w:highlight w:val="white"/>
        </w:rPr>
        <w:t xml:space="preserve">  </w:t>
      </w:r>
      <w:r w:rsidRPr="007F292F">
        <w:rPr>
          <w:highlight w:val="white"/>
        </w:rPr>
        <w:t xml:space="preserve">          accessMap.Add(address, (string) assemblyCode[0]);</w:t>
      </w:r>
    </w:p>
    <w:p w14:paraId="75A2F15F" w14:textId="36E67509" w:rsidR="004D59A8" w:rsidRPr="007F292F" w:rsidRDefault="004D59A8" w:rsidP="007F292F">
      <w:pPr>
        <w:pStyle w:val="Code"/>
        <w:rPr>
          <w:highlight w:val="white"/>
        </w:rPr>
      </w:pPr>
      <w:r>
        <w:rPr>
          <w:highlight w:val="white"/>
        </w:rPr>
        <w:t xml:space="preserve">            }</w:t>
      </w:r>
    </w:p>
    <w:p w14:paraId="12E04547" w14:textId="57AA74CC" w:rsidR="007F292F" w:rsidRDefault="007F292F" w:rsidP="007F292F">
      <w:pPr>
        <w:pStyle w:val="Code"/>
        <w:rPr>
          <w:highlight w:val="white"/>
        </w:rPr>
      </w:pPr>
      <w:r w:rsidRPr="007F292F">
        <w:rPr>
          <w:highlight w:val="white"/>
        </w:rPr>
        <w:t xml:space="preserve">          }</w:t>
      </w:r>
    </w:p>
    <w:p w14:paraId="414FA0E2" w14:textId="26143102" w:rsidR="009E7957" w:rsidRPr="007F292F" w:rsidRDefault="009E7957" w:rsidP="00AA556F">
      <w:pPr>
        <w:rPr>
          <w:highlight w:val="white"/>
        </w:rPr>
      </w:pPr>
      <w:r>
        <w:rPr>
          <w:highlight w:val="white"/>
        </w:rPr>
        <w:lastRenderedPageBreak/>
        <w:t xml:space="preserve">If the second or third operand is a </w:t>
      </w:r>
      <w:r w:rsidR="007B18BC">
        <w:rPr>
          <w:highlight w:val="white"/>
        </w:rPr>
        <w:t>string,</w:t>
      </w:r>
      <w:r>
        <w:rPr>
          <w:highlight w:val="white"/>
        </w:rPr>
        <w:t xml:space="preserve"> we add its name the </w:t>
      </w:r>
      <w:proofErr w:type="spellStart"/>
      <w:r>
        <w:rPr>
          <w:highlight w:val="white"/>
        </w:rPr>
        <w:t>the</w:t>
      </w:r>
      <w:proofErr w:type="spellEnd"/>
      <w:r>
        <w:rPr>
          <w:highlight w:val="white"/>
        </w:rPr>
        <w:t xml:space="preserve"> address</w:t>
      </w:r>
      <w:r w:rsidR="00AA556F">
        <w:rPr>
          <w:highlight w:val="white"/>
        </w:rPr>
        <w:t>, which is the size of the instruction minus the pointer size.</w:t>
      </w:r>
    </w:p>
    <w:p w14:paraId="4B879EBD" w14:textId="77777777" w:rsidR="0021437D" w:rsidRPr="0021437D" w:rsidRDefault="0021437D" w:rsidP="0021437D">
      <w:pPr>
        <w:pStyle w:val="Code"/>
        <w:rPr>
          <w:highlight w:val="white"/>
        </w:rPr>
      </w:pPr>
      <w:r w:rsidRPr="0021437D">
        <w:rPr>
          <w:highlight w:val="white"/>
        </w:rPr>
        <w:t xml:space="preserve">          else if (assemblyCode[1] is string) { // mov ax, [g + 1]; mov ax, g</w:t>
      </w:r>
    </w:p>
    <w:p w14:paraId="2CE19114" w14:textId="77777777" w:rsidR="0021437D" w:rsidRPr="0021437D" w:rsidRDefault="0021437D" w:rsidP="0021437D">
      <w:pPr>
        <w:pStyle w:val="Code"/>
        <w:rPr>
          <w:highlight w:val="white"/>
        </w:rPr>
      </w:pPr>
      <w:r w:rsidRPr="0021437D">
        <w:rPr>
          <w:highlight w:val="white"/>
        </w:rPr>
        <w:t xml:space="preserve">            int address = byteList.Count - TypeSize.PointerSize;</w:t>
      </w:r>
    </w:p>
    <w:p w14:paraId="64876CA1" w14:textId="77777777" w:rsidR="0021437D" w:rsidRPr="0021437D" w:rsidRDefault="0021437D" w:rsidP="0021437D">
      <w:pPr>
        <w:pStyle w:val="Code"/>
        <w:rPr>
          <w:highlight w:val="white"/>
        </w:rPr>
      </w:pPr>
      <w:r w:rsidRPr="0021437D">
        <w:rPr>
          <w:highlight w:val="white"/>
        </w:rPr>
        <w:t xml:space="preserve">            accessMap.Add(address, (string) assemblyCode[1]);</w:t>
      </w:r>
    </w:p>
    <w:p w14:paraId="3A5F3774" w14:textId="77777777" w:rsidR="0021437D" w:rsidRPr="0021437D" w:rsidRDefault="0021437D" w:rsidP="0021437D">
      <w:pPr>
        <w:pStyle w:val="Code"/>
        <w:rPr>
          <w:highlight w:val="white"/>
        </w:rPr>
      </w:pPr>
      <w:r w:rsidRPr="0021437D">
        <w:rPr>
          <w:highlight w:val="white"/>
        </w:rPr>
        <w:t xml:space="preserve">          }</w:t>
      </w:r>
    </w:p>
    <w:p w14:paraId="18C4BD81" w14:textId="77777777" w:rsidR="007F292F" w:rsidRPr="007F292F" w:rsidRDefault="007F292F" w:rsidP="007F292F">
      <w:pPr>
        <w:pStyle w:val="Code"/>
        <w:rPr>
          <w:highlight w:val="white"/>
        </w:rPr>
      </w:pPr>
      <w:r w:rsidRPr="007F292F">
        <w:rPr>
          <w:highlight w:val="white"/>
        </w:rPr>
        <w:t xml:space="preserve">          else if (assemblyCode[2] is string) { // Add [bp + 2], g</w:t>
      </w:r>
    </w:p>
    <w:p w14:paraId="4EA6B8C2"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6D0ABB79" w14:textId="77777777" w:rsidR="007F292F" w:rsidRPr="007F292F" w:rsidRDefault="007F292F" w:rsidP="007F292F">
      <w:pPr>
        <w:pStyle w:val="Code"/>
        <w:rPr>
          <w:highlight w:val="white"/>
        </w:rPr>
      </w:pPr>
      <w:r w:rsidRPr="007F292F">
        <w:rPr>
          <w:highlight w:val="white"/>
        </w:rPr>
        <w:t xml:space="preserve">            accessMap.Add(address, (string) assemblyCode[2]);</w:t>
      </w:r>
    </w:p>
    <w:p w14:paraId="4FC6F85C" w14:textId="77777777" w:rsidR="007F292F" w:rsidRPr="007F292F" w:rsidRDefault="007F292F" w:rsidP="007F292F">
      <w:pPr>
        <w:pStyle w:val="Code"/>
        <w:rPr>
          <w:highlight w:val="white"/>
        </w:rPr>
      </w:pPr>
      <w:r w:rsidRPr="007F292F">
        <w:rPr>
          <w:highlight w:val="white"/>
        </w:rPr>
        <w:t xml:space="preserve">          }</w:t>
      </w:r>
    </w:p>
    <w:p w14:paraId="1F32AE60" w14:textId="77777777" w:rsidR="007F292F" w:rsidRPr="007F292F" w:rsidRDefault="007F292F" w:rsidP="007F292F">
      <w:pPr>
        <w:pStyle w:val="Code"/>
        <w:rPr>
          <w:highlight w:val="white"/>
        </w:rPr>
      </w:pPr>
      <w:r w:rsidRPr="007F292F">
        <w:rPr>
          <w:highlight w:val="white"/>
        </w:rPr>
        <w:t xml:space="preserve">        }</w:t>
      </w:r>
    </w:p>
    <w:p w14:paraId="76586141" w14:textId="77777777" w:rsidR="007F292F" w:rsidRPr="007F292F" w:rsidRDefault="007F292F" w:rsidP="007F292F">
      <w:pPr>
        <w:pStyle w:val="Code"/>
        <w:rPr>
          <w:highlight w:val="white"/>
        </w:rPr>
      </w:pPr>
      <w:r w:rsidRPr="007F292F">
        <w:rPr>
          <w:highlight w:val="white"/>
        </w:rPr>
        <w:t xml:space="preserve">      }</w:t>
      </w:r>
    </w:p>
    <w:p w14:paraId="3797E649" w14:textId="77777777" w:rsidR="007F292F" w:rsidRPr="007F292F" w:rsidRDefault="007F292F" w:rsidP="007F292F">
      <w:pPr>
        <w:pStyle w:val="Code"/>
        <w:rPr>
          <w:highlight w:val="white"/>
        </w:rPr>
      </w:pPr>
      <w:r w:rsidRPr="007F292F">
        <w:rPr>
          <w:highlight w:val="white"/>
        </w:rPr>
        <w:t xml:space="preserve">    }</w:t>
      </w:r>
    </w:p>
    <w:p w14:paraId="596A591B" w14:textId="77777777" w:rsidR="007F292F" w:rsidRPr="007F292F" w:rsidRDefault="007F292F" w:rsidP="007F292F">
      <w:pPr>
        <w:pStyle w:val="Code"/>
        <w:rPr>
          <w:highlight w:val="white"/>
        </w:rPr>
      </w:pPr>
      <w:r w:rsidRPr="007F292F">
        <w:rPr>
          <w:highlight w:val="white"/>
        </w:rPr>
        <w:t xml:space="preserve">  }</w:t>
      </w:r>
    </w:p>
    <w:p w14:paraId="5FE951CD" w14:textId="77777777" w:rsidR="007F292F" w:rsidRPr="007F292F" w:rsidRDefault="007F292F" w:rsidP="007F292F">
      <w:pPr>
        <w:pStyle w:val="Code"/>
        <w:rPr>
          <w:highlight w:val="white"/>
        </w:rPr>
      </w:pPr>
      <w:r w:rsidRPr="007F292F">
        <w:rPr>
          <w:highlight w:val="white"/>
        </w:rPr>
        <w:t>}</w:t>
      </w:r>
    </w:p>
    <w:p w14:paraId="66ADD6F5" w14:textId="670EA4F3" w:rsidR="008C2C53" w:rsidRDefault="008C2C53" w:rsidP="00AD7B52">
      <w:pPr>
        <w:pStyle w:val="Rubrik1"/>
      </w:pPr>
      <w:bookmarkStart w:id="551" w:name="_Toc49764443"/>
      <w:bookmarkStart w:id="552" w:name="_Ref420874022"/>
      <w:r>
        <w:lastRenderedPageBreak/>
        <w:t>Executable Code Generation</w:t>
      </w:r>
      <w:bookmarkEnd w:id="551"/>
    </w:p>
    <w:p w14:paraId="37DAF005" w14:textId="6205D9CB" w:rsidR="008C2C53" w:rsidRDefault="00DF3D11" w:rsidP="008C2C53">
      <w:r>
        <w:t xml:space="preserve">In this book, the target code so far has been assembly code that need to be assembled and linked before execution. However, in this chapter we look into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proofErr w:type="spellStart"/>
      <w:r w:rsidR="00AA2195">
        <w:t>DosBox</w:t>
      </w:r>
      <w:proofErr w:type="spellEnd"/>
      <w:r w:rsidR="00C14D7C">
        <w:t>, which is a simple simulator</w:t>
      </w:r>
      <w:r w:rsidR="00B30073">
        <w:t xml:space="preserve"> capable of executing files in the .com format.</w:t>
      </w:r>
    </w:p>
    <w:p w14:paraId="58367745" w14:textId="44FB71C6" w:rsidR="00C14D7C" w:rsidRDefault="00786AFE" w:rsidP="008C2C53">
      <w:r>
        <w:t xml:space="preserve">In the book so far, we have encountered the </w:t>
      </w:r>
      <w:r w:rsidRPr="00AC700B">
        <w:rPr>
          <w:rStyle w:val="KeyWord0"/>
        </w:rPr>
        <w:t>Start.Linux</w:t>
      </w:r>
      <w:r>
        <w:t xml:space="preserve"> condition on several occasion</w:t>
      </w:r>
      <w:r w:rsidR="00C97215">
        <w:t xml:space="preserve">s, indicating code specific for the Linux target machine. However, there are also </w:t>
      </w:r>
      <w:r w:rsidR="00C97215" w:rsidRPr="00AC700B">
        <w:rPr>
          <w:rStyle w:val="KeyWord0"/>
        </w:rPr>
        <w:t>Start.Windows</w:t>
      </w:r>
      <w:r w:rsidR="00C97215">
        <w:t xml:space="preserve"> conditions, </w:t>
      </w:r>
      <w:r w:rsidR="00CC21E0">
        <w:t xml:space="preserve">indicating code specific for the Windows target machine, </w:t>
      </w:r>
      <w:r w:rsidR="00C97215">
        <w:t>which we will look into in this chapter.</w:t>
      </w:r>
    </w:p>
    <w:p w14:paraId="7D488F78" w14:textId="118B2EAD" w:rsidR="00CC21E0" w:rsidRDefault="00CC21E0" w:rsidP="00EE4EC9">
      <w:pPr>
        <w:pStyle w:val="Rubrik3"/>
      </w:pPr>
      <w:bookmarkStart w:id="553" w:name="_Toc49764444"/>
      <w:r>
        <w:t>Command Line Arguments</w:t>
      </w:r>
      <w:bookmarkEnd w:id="553"/>
    </w:p>
    <w:p w14:paraId="238A5906" w14:textId="77777777" w:rsidR="00CC21E0" w:rsidRPr="008C2C53" w:rsidRDefault="00CC21E0" w:rsidP="008C2C53"/>
    <w:p w14:paraId="2A558C14" w14:textId="74DED918" w:rsidR="00BF5F11" w:rsidRPr="00EC76D5" w:rsidRDefault="00BF5F11" w:rsidP="00BF5F11">
      <w:pPr>
        <w:pStyle w:val="Rubrik2"/>
      </w:pPr>
      <w:bookmarkStart w:id="554" w:name="_Ref419646553"/>
      <w:bookmarkStart w:id="555" w:name="_Toc49764445"/>
      <w:r>
        <w:t>Linking</w:t>
      </w:r>
      <w:bookmarkEnd w:id="554"/>
      <w:bookmarkEnd w:id="555"/>
    </w:p>
    <w:bookmarkEnd w:id="552"/>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556" w:name="_Toc49764446"/>
      <w:r>
        <w:t>The Linker Class</w:t>
      </w:r>
      <w:bookmarkEnd w:id="556"/>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6"/>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lastRenderedPageBreak/>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7"/>
      </w:r>
    </w:p>
    <w:p w14:paraId="0BA3F6F8" w14:textId="1A5FBB4F" w:rsidR="001D1BEE" w:rsidRDefault="001D1BEE" w:rsidP="00666E2F">
      <w:pPr>
        <w:pStyle w:val="CodeHeader"/>
      </w:pPr>
      <w:proofErr w:type="spellStart"/>
      <w:r w:rsidRPr="00EC76D5">
        <w:t>Linker.</w:t>
      </w:r>
      <w:r w:rsidR="00E1579E">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lastRenderedPageBreak/>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57"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57"/>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lastRenderedPageBreak/>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lastRenderedPageBreak/>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lastRenderedPageBreak/>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0BAD65E9" w14:textId="59188612" w:rsidR="004C5DAE" w:rsidRPr="00EC76D5" w:rsidRDefault="004C5DAE" w:rsidP="004C5DAE">
      <w:pPr>
        <w:pStyle w:val="Rubrik1"/>
      </w:pPr>
      <w:bookmarkStart w:id="558" w:name="_Toc49764448"/>
      <w:r w:rsidRPr="00EC76D5">
        <w:lastRenderedPageBreak/>
        <w:t>Auxiliary Classes</w:t>
      </w:r>
      <w:bookmarkEnd w:id="558"/>
    </w:p>
    <w:p w14:paraId="162B629B" w14:textId="4229C25E" w:rsidR="00DD284A" w:rsidRPr="00EC76D5" w:rsidRDefault="00A13025" w:rsidP="00DD284A">
      <w:r>
        <w:t>C#</w:t>
      </w:r>
      <w:r w:rsidR="00DD284A" w:rsidRPr="00EC76D5">
        <w:t xml:space="preserve">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59" w:name="_Toc49764449"/>
      <w:r w:rsidRPr="00EC76D5">
        <w:t>Error Handling</w:t>
      </w:r>
      <w:bookmarkEnd w:id="559"/>
    </w:p>
    <w:p w14:paraId="59E41AC9" w14:textId="1DC5EAE0"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w:t>
      </w:r>
      <w:r w:rsidR="00E27604" w:rsidRPr="00EC76D5">
        <w:t>behav</w:t>
      </w:r>
      <w:r w:rsidR="00E27604">
        <w:t>ior</w:t>
      </w:r>
      <w:r w:rsidRPr="00EC76D5">
        <w:t>. It has the two method sets error and warning, that writes a message. The difference between them is that error stops the execution.</w:t>
      </w:r>
    </w:p>
    <w:p w14:paraId="0683569C" w14:textId="670A2DC9" w:rsidR="00D11025" w:rsidRDefault="00D11025" w:rsidP="00D11025">
      <w:pPr>
        <w:pStyle w:val="CodeHeader"/>
      </w:pPr>
      <w:proofErr w:type="spellStart"/>
      <w:r w:rsidRPr="00EC76D5">
        <w:t>Assert.</w:t>
      </w:r>
      <w:r>
        <w:t>cs</w:t>
      </w:r>
      <w:proofErr w:type="spellEnd"/>
    </w:p>
    <w:p w14:paraId="779E548B" w14:textId="66EBF908" w:rsidR="00D11025" w:rsidRDefault="00D11025" w:rsidP="00D11025">
      <w:pPr>
        <w:pStyle w:val="CodeHeader"/>
      </w:pPr>
      <w:proofErr w:type="spellStart"/>
      <w:r>
        <w:t>Message.cs</w:t>
      </w:r>
      <w:proofErr w:type="spellEnd"/>
    </w:p>
    <w:p w14:paraId="3DA717ED" w14:textId="0785E8C1" w:rsidR="004C5DAE" w:rsidRPr="00EC76D5" w:rsidRDefault="004C5DAE" w:rsidP="004C5DAE">
      <w:pPr>
        <w:pStyle w:val="Rubrik2"/>
      </w:pPr>
      <w:bookmarkStart w:id="560" w:name="_Toc49764450"/>
      <w:r w:rsidRPr="00EC76D5">
        <w:t>Container Classes</w:t>
      </w:r>
      <w:bookmarkEnd w:id="560"/>
    </w:p>
    <w:p w14:paraId="4E4DC06E" w14:textId="327CBD65" w:rsidR="00007B83" w:rsidRPr="00EC76D5" w:rsidRDefault="00FD6BF5" w:rsidP="00007B83">
      <w:r>
        <w:t>C#</w:t>
      </w:r>
      <w:r w:rsidR="00007B83" w:rsidRPr="00EC76D5">
        <w:t xml:space="preserve"> has a large class library holding many container classes. However, there are no classes f</w:t>
      </w:r>
      <w:r w:rsidR="00171E9D" w:rsidRPr="00EC76D5">
        <w:t>or</w:t>
      </w:r>
      <w:r w:rsidR="00007B83" w:rsidRPr="00EC76D5">
        <w:t xml:space="preserve"> ordered or unorder</w:t>
      </w:r>
      <w:r w:rsidR="00171E9D" w:rsidRPr="00EC76D5">
        <w:t>ed</w:t>
      </w:r>
      <w:r w:rsidR="00007B83"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61" w:name="_Toc49764451"/>
      <w:r w:rsidRPr="00EC76D5">
        <w:t xml:space="preserve">Ordered </w:t>
      </w:r>
      <w:r w:rsidR="004C5DAE" w:rsidRPr="00EC76D5">
        <w:t>Pair</w:t>
      </w:r>
      <w:bookmarkEnd w:id="561"/>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282349C3" w:rsidR="004C5DAE" w:rsidRPr="00EC76D5" w:rsidRDefault="004C5DAE" w:rsidP="004C5DAE">
      <w:pPr>
        <w:pStyle w:val="CodeHeader"/>
      </w:pPr>
      <w:proofErr w:type="spellStart"/>
      <w:r w:rsidRPr="00EC76D5">
        <w:t>Pair.</w:t>
      </w:r>
      <w:r w:rsidR="003A4533">
        <w:t>cs</w:t>
      </w:r>
      <w:proofErr w:type="spellEnd"/>
    </w:p>
    <w:p w14:paraId="284FC573" w14:textId="77777777" w:rsidR="003C06B4" w:rsidRPr="003C06B4" w:rsidRDefault="003C06B4" w:rsidP="003C06B4">
      <w:pPr>
        <w:pStyle w:val="Code"/>
        <w:rPr>
          <w:highlight w:val="white"/>
        </w:rPr>
      </w:pPr>
      <w:r w:rsidRPr="003C06B4">
        <w:rPr>
          <w:highlight w:val="white"/>
        </w:rPr>
        <w:t>namespace CCompiler {</w:t>
      </w:r>
    </w:p>
    <w:p w14:paraId="1756A07A" w14:textId="77777777" w:rsidR="003C06B4" w:rsidRPr="003C06B4" w:rsidRDefault="003C06B4" w:rsidP="003C06B4">
      <w:pPr>
        <w:pStyle w:val="Code"/>
        <w:rPr>
          <w:highlight w:val="white"/>
        </w:rPr>
      </w:pPr>
      <w:r w:rsidRPr="003C06B4">
        <w:rPr>
          <w:highlight w:val="white"/>
        </w:rPr>
        <w:t xml:space="preserve">  public class Pair&lt;FirstType,SecondType&gt; {</w:t>
      </w:r>
    </w:p>
    <w:p w14:paraId="715717AC" w14:textId="77777777" w:rsidR="003C06B4" w:rsidRPr="003C06B4" w:rsidRDefault="003C06B4" w:rsidP="003C06B4">
      <w:pPr>
        <w:pStyle w:val="Code"/>
        <w:rPr>
          <w:highlight w:val="white"/>
        </w:rPr>
      </w:pPr>
      <w:r w:rsidRPr="003C06B4">
        <w:rPr>
          <w:highlight w:val="white"/>
        </w:rPr>
        <w:t xml:space="preserve">    private FirstType m_first;</w:t>
      </w:r>
    </w:p>
    <w:p w14:paraId="353419E5" w14:textId="77777777" w:rsidR="003C06B4" w:rsidRPr="003C06B4" w:rsidRDefault="003C06B4" w:rsidP="003C06B4">
      <w:pPr>
        <w:pStyle w:val="Code"/>
        <w:rPr>
          <w:highlight w:val="white"/>
        </w:rPr>
      </w:pPr>
      <w:r w:rsidRPr="003C06B4">
        <w:rPr>
          <w:highlight w:val="white"/>
        </w:rPr>
        <w:t xml:space="preserve">    private SecondType m_second;</w:t>
      </w:r>
    </w:p>
    <w:p w14:paraId="2AD23C23" w14:textId="77777777" w:rsidR="003C06B4" w:rsidRPr="003C06B4" w:rsidRDefault="003C06B4" w:rsidP="003C06B4">
      <w:pPr>
        <w:pStyle w:val="Code"/>
        <w:rPr>
          <w:highlight w:val="white"/>
        </w:rPr>
      </w:pPr>
    </w:p>
    <w:p w14:paraId="5E59CB4D" w14:textId="77777777" w:rsidR="003C06B4" w:rsidRPr="003C06B4" w:rsidRDefault="003C06B4" w:rsidP="003C06B4">
      <w:pPr>
        <w:pStyle w:val="Code"/>
        <w:rPr>
          <w:highlight w:val="white"/>
        </w:rPr>
      </w:pPr>
      <w:r w:rsidRPr="003C06B4">
        <w:rPr>
          <w:highlight w:val="white"/>
        </w:rPr>
        <w:t xml:space="preserve">    public Pair(FirstType first, SecondType second) {</w:t>
      </w:r>
    </w:p>
    <w:p w14:paraId="35D938D7" w14:textId="77777777" w:rsidR="003C06B4" w:rsidRPr="003C06B4" w:rsidRDefault="003C06B4" w:rsidP="003C06B4">
      <w:pPr>
        <w:pStyle w:val="Code"/>
        <w:rPr>
          <w:highlight w:val="white"/>
        </w:rPr>
      </w:pPr>
      <w:r w:rsidRPr="003C06B4">
        <w:rPr>
          <w:highlight w:val="white"/>
        </w:rPr>
        <w:t xml:space="preserve">      m_first = first;</w:t>
      </w:r>
    </w:p>
    <w:p w14:paraId="69667136" w14:textId="77777777" w:rsidR="003C06B4" w:rsidRPr="003C06B4" w:rsidRDefault="003C06B4" w:rsidP="003C06B4">
      <w:pPr>
        <w:pStyle w:val="Code"/>
        <w:rPr>
          <w:highlight w:val="white"/>
        </w:rPr>
      </w:pPr>
      <w:r w:rsidRPr="003C06B4">
        <w:rPr>
          <w:highlight w:val="white"/>
        </w:rPr>
        <w:t xml:space="preserve">      m_second = second;</w:t>
      </w:r>
    </w:p>
    <w:p w14:paraId="1A120E0B" w14:textId="77777777" w:rsidR="003C06B4" w:rsidRPr="003C06B4" w:rsidRDefault="003C06B4" w:rsidP="003C06B4">
      <w:pPr>
        <w:pStyle w:val="Code"/>
        <w:rPr>
          <w:highlight w:val="white"/>
        </w:rPr>
      </w:pPr>
      <w:r w:rsidRPr="003C06B4">
        <w:rPr>
          <w:highlight w:val="white"/>
        </w:rPr>
        <w:t xml:space="preserve">    }</w:t>
      </w:r>
    </w:p>
    <w:p w14:paraId="41B18547" w14:textId="77777777" w:rsidR="003C06B4" w:rsidRPr="003C06B4" w:rsidRDefault="003C06B4" w:rsidP="003C06B4">
      <w:pPr>
        <w:pStyle w:val="Code"/>
        <w:rPr>
          <w:highlight w:val="white"/>
        </w:rPr>
      </w:pPr>
    </w:p>
    <w:p w14:paraId="5252C0FF" w14:textId="77777777" w:rsidR="003C06B4" w:rsidRPr="003C06B4" w:rsidRDefault="003C06B4" w:rsidP="003C06B4">
      <w:pPr>
        <w:pStyle w:val="Code"/>
        <w:rPr>
          <w:highlight w:val="white"/>
        </w:rPr>
      </w:pPr>
      <w:r w:rsidRPr="003C06B4">
        <w:rPr>
          <w:highlight w:val="white"/>
        </w:rPr>
        <w:t xml:space="preserve">    public FirstType First {</w:t>
      </w:r>
    </w:p>
    <w:p w14:paraId="4BC2C60F" w14:textId="77777777" w:rsidR="003C06B4" w:rsidRPr="003C06B4" w:rsidRDefault="003C06B4" w:rsidP="003C06B4">
      <w:pPr>
        <w:pStyle w:val="Code"/>
        <w:rPr>
          <w:highlight w:val="white"/>
        </w:rPr>
      </w:pPr>
      <w:r w:rsidRPr="003C06B4">
        <w:rPr>
          <w:highlight w:val="white"/>
        </w:rPr>
        <w:t xml:space="preserve">      get { return m_first; }</w:t>
      </w:r>
    </w:p>
    <w:p w14:paraId="0A351BF9" w14:textId="77777777" w:rsidR="003C06B4" w:rsidRPr="003C06B4" w:rsidRDefault="003C06B4" w:rsidP="003C06B4">
      <w:pPr>
        <w:pStyle w:val="Code"/>
        <w:rPr>
          <w:highlight w:val="white"/>
        </w:rPr>
      </w:pPr>
      <w:r w:rsidRPr="003C06B4">
        <w:rPr>
          <w:highlight w:val="white"/>
        </w:rPr>
        <w:t xml:space="preserve">      set { m_first = value; }</w:t>
      </w:r>
    </w:p>
    <w:p w14:paraId="327ECFDD" w14:textId="77777777" w:rsidR="003C06B4" w:rsidRPr="003C06B4" w:rsidRDefault="003C06B4" w:rsidP="003C06B4">
      <w:pPr>
        <w:pStyle w:val="Code"/>
        <w:rPr>
          <w:highlight w:val="white"/>
        </w:rPr>
      </w:pPr>
      <w:r w:rsidRPr="003C06B4">
        <w:rPr>
          <w:highlight w:val="white"/>
        </w:rPr>
        <w:t xml:space="preserve">    }</w:t>
      </w:r>
    </w:p>
    <w:p w14:paraId="45F911CC" w14:textId="77777777" w:rsidR="003C06B4" w:rsidRPr="003C06B4" w:rsidRDefault="003C06B4" w:rsidP="003C06B4">
      <w:pPr>
        <w:pStyle w:val="Code"/>
        <w:rPr>
          <w:highlight w:val="white"/>
        </w:rPr>
      </w:pPr>
    </w:p>
    <w:p w14:paraId="7F2CA801" w14:textId="77777777" w:rsidR="003C06B4" w:rsidRPr="003C06B4" w:rsidRDefault="003C06B4" w:rsidP="003C06B4">
      <w:pPr>
        <w:pStyle w:val="Code"/>
        <w:rPr>
          <w:highlight w:val="white"/>
        </w:rPr>
      </w:pPr>
      <w:r w:rsidRPr="003C06B4">
        <w:rPr>
          <w:highlight w:val="white"/>
        </w:rPr>
        <w:t xml:space="preserve">    public SecondType Second {</w:t>
      </w:r>
    </w:p>
    <w:p w14:paraId="6F3639F4" w14:textId="77777777" w:rsidR="003C06B4" w:rsidRPr="003C06B4" w:rsidRDefault="003C06B4" w:rsidP="003C06B4">
      <w:pPr>
        <w:pStyle w:val="Code"/>
        <w:rPr>
          <w:highlight w:val="white"/>
        </w:rPr>
      </w:pPr>
      <w:r w:rsidRPr="003C06B4">
        <w:rPr>
          <w:highlight w:val="white"/>
        </w:rPr>
        <w:t xml:space="preserve">      get { return m_second; }</w:t>
      </w:r>
    </w:p>
    <w:p w14:paraId="0E5A2EC5" w14:textId="77777777" w:rsidR="003C06B4" w:rsidRPr="003C06B4" w:rsidRDefault="003C06B4" w:rsidP="003C06B4">
      <w:pPr>
        <w:pStyle w:val="Code"/>
        <w:rPr>
          <w:highlight w:val="white"/>
        </w:rPr>
      </w:pPr>
      <w:r w:rsidRPr="003C06B4">
        <w:rPr>
          <w:highlight w:val="white"/>
        </w:rPr>
        <w:t xml:space="preserve">      set { m_second = value; }</w:t>
      </w:r>
    </w:p>
    <w:p w14:paraId="34C0E90D" w14:textId="77777777" w:rsidR="003C06B4" w:rsidRPr="003C06B4" w:rsidRDefault="003C06B4" w:rsidP="003C06B4">
      <w:pPr>
        <w:pStyle w:val="Code"/>
        <w:rPr>
          <w:highlight w:val="white"/>
        </w:rPr>
      </w:pPr>
      <w:r w:rsidRPr="003C06B4">
        <w:rPr>
          <w:highlight w:val="white"/>
        </w:rPr>
        <w:t xml:space="preserve">    }</w:t>
      </w:r>
    </w:p>
    <w:p w14:paraId="67B95503" w14:textId="77777777" w:rsidR="003C06B4" w:rsidRPr="003C06B4" w:rsidRDefault="003C06B4" w:rsidP="003C06B4">
      <w:pPr>
        <w:pStyle w:val="Code"/>
        <w:rPr>
          <w:highlight w:val="white"/>
        </w:rPr>
      </w:pPr>
    </w:p>
    <w:p w14:paraId="4BFF4442" w14:textId="77777777" w:rsidR="003C06B4" w:rsidRPr="003C06B4" w:rsidRDefault="003C06B4" w:rsidP="003C06B4">
      <w:pPr>
        <w:pStyle w:val="Code"/>
        <w:rPr>
          <w:highlight w:val="white"/>
        </w:rPr>
      </w:pPr>
      <w:r w:rsidRPr="003C06B4">
        <w:rPr>
          <w:highlight w:val="white"/>
        </w:rPr>
        <w:t xml:space="preserve">    public override int GetHashCode() {</w:t>
      </w:r>
    </w:p>
    <w:p w14:paraId="1AEA6E99" w14:textId="77777777" w:rsidR="003C06B4" w:rsidRPr="003C06B4" w:rsidRDefault="003C06B4" w:rsidP="003C06B4">
      <w:pPr>
        <w:pStyle w:val="Code"/>
        <w:rPr>
          <w:highlight w:val="white"/>
        </w:rPr>
      </w:pPr>
      <w:r w:rsidRPr="003C06B4">
        <w:rPr>
          <w:highlight w:val="white"/>
        </w:rPr>
        <w:t xml:space="preserve">      return m_first.GetHashCode() + m_second.GetHashCode();</w:t>
      </w:r>
    </w:p>
    <w:p w14:paraId="2EA19629" w14:textId="77777777" w:rsidR="003C06B4" w:rsidRPr="003C06B4" w:rsidRDefault="003C06B4" w:rsidP="003C06B4">
      <w:pPr>
        <w:pStyle w:val="Code"/>
        <w:rPr>
          <w:highlight w:val="white"/>
        </w:rPr>
      </w:pPr>
      <w:r w:rsidRPr="003C06B4">
        <w:rPr>
          <w:highlight w:val="white"/>
        </w:rPr>
        <w:t xml:space="preserve">    }</w:t>
      </w:r>
    </w:p>
    <w:p w14:paraId="080A6DAD" w14:textId="77777777" w:rsidR="003C06B4" w:rsidRPr="003C06B4" w:rsidRDefault="003C06B4" w:rsidP="003C06B4">
      <w:pPr>
        <w:pStyle w:val="Code"/>
        <w:rPr>
          <w:highlight w:val="white"/>
        </w:rPr>
      </w:pPr>
    </w:p>
    <w:p w14:paraId="131E43F7" w14:textId="77777777" w:rsidR="003C06B4" w:rsidRPr="003C06B4" w:rsidRDefault="003C06B4" w:rsidP="003C06B4">
      <w:pPr>
        <w:pStyle w:val="Code"/>
        <w:rPr>
          <w:highlight w:val="white"/>
        </w:rPr>
      </w:pPr>
      <w:r w:rsidRPr="003C06B4">
        <w:rPr>
          <w:highlight w:val="white"/>
        </w:rPr>
        <w:t xml:space="preserve">    public override bool Equals(object obj) {</w:t>
      </w:r>
    </w:p>
    <w:p w14:paraId="0B222477" w14:textId="77777777" w:rsidR="003C06B4" w:rsidRPr="003C06B4" w:rsidRDefault="003C06B4" w:rsidP="003C06B4">
      <w:pPr>
        <w:pStyle w:val="Code"/>
        <w:rPr>
          <w:highlight w:val="white"/>
        </w:rPr>
      </w:pPr>
      <w:r w:rsidRPr="003C06B4">
        <w:rPr>
          <w:highlight w:val="white"/>
        </w:rPr>
        <w:t xml:space="preserve">      if (obj is Pair&lt;FirstType,SecondType&gt;) {</w:t>
      </w:r>
    </w:p>
    <w:p w14:paraId="37DD9284" w14:textId="77777777" w:rsidR="003C06B4" w:rsidRPr="003C06B4" w:rsidRDefault="003C06B4" w:rsidP="003C06B4">
      <w:pPr>
        <w:pStyle w:val="Code"/>
        <w:rPr>
          <w:highlight w:val="white"/>
        </w:rPr>
      </w:pPr>
      <w:r w:rsidRPr="003C06B4">
        <w:rPr>
          <w:highlight w:val="white"/>
        </w:rPr>
        <w:lastRenderedPageBreak/>
        <w:t xml:space="preserve">        Pair&lt;FirstType, SecondType&gt; pair = (Pair&lt;FirstType, SecondType&gt;) obj;</w:t>
      </w:r>
    </w:p>
    <w:p w14:paraId="4A4AAF04" w14:textId="77777777" w:rsidR="003C06B4" w:rsidRPr="003C06B4" w:rsidRDefault="003C06B4" w:rsidP="003C06B4">
      <w:pPr>
        <w:pStyle w:val="Code"/>
        <w:rPr>
          <w:highlight w:val="white"/>
        </w:rPr>
      </w:pPr>
      <w:r w:rsidRPr="003C06B4">
        <w:rPr>
          <w:highlight w:val="white"/>
        </w:rPr>
        <w:t xml:space="preserve">        return m_first.Equals(pair.m_first) &amp;&amp; m_second.Equals(m_second);</w:t>
      </w:r>
    </w:p>
    <w:p w14:paraId="2E28F6DC" w14:textId="77777777" w:rsidR="003C06B4" w:rsidRPr="003C06B4" w:rsidRDefault="003C06B4" w:rsidP="003C06B4">
      <w:pPr>
        <w:pStyle w:val="Code"/>
        <w:rPr>
          <w:highlight w:val="white"/>
        </w:rPr>
      </w:pPr>
      <w:r w:rsidRPr="003C06B4">
        <w:rPr>
          <w:highlight w:val="white"/>
        </w:rPr>
        <w:t xml:space="preserve">      }</w:t>
      </w:r>
    </w:p>
    <w:p w14:paraId="7493178E" w14:textId="77777777" w:rsidR="003C06B4" w:rsidRPr="003C06B4" w:rsidRDefault="003C06B4" w:rsidP="003C06B4">
      <w:pPr>
        <w:pStyle w:val="Code"/>
        <w:rPr>
          <w:highlight w:val="white"/>
        </w:rPr>
      </w:pPr>
      <w:r w:rsidRPr="003C06B4">
        <w:rPr>
          <w:highlight w:val="white"/>
        </w:rPr>
        <w:t xml:space="preserve">    </w:t>
      </w:r>
    </w:p>
    <w:p w14:paraId="49FBA749" w14:textId="77777777" w:rsidR="003C06B4" w:rsidRPr="003C06B4" w:rsidRDefault="003C06B4" w:rsidP="003C06B4">
      <w:pPr>
        <w:pStyle w:val="Code"/>
        <w:rPr>
          <w:highlight w:val="white"/>
        </w:rPr>
      </w:pPr>
      <w:r w:rsidRPr="003C06B4">
        <w:rPr>
          <w:highlight w:val="white"/>
        </w:rPr>
        <w:t xml:space="preserve">      return false;</w:t>
      </w:r>
    </w:p>
    <w:p w14:paraId="564D695E" w14:textId="77777777" w:rsidR="003C06B4" w:rsidRPr="003C06B4" w:rsidRDefault="003C06B4" w:rsidP="003C06B4">
      <w:pPr>
        <w:pStyle w:val="Code"/>
        <w:rPr>
          <w:highlight w:val="white"/>
        </w:rPr>
      </w:pPr>
      <w:r w:rsidRPr="003C06B4">
        <w:rPr>
          <w:highlight w:val="white"/>
        </w:rPr>
        <w:t xml:space="preserve">    }</w:t>
      </w:r>
    </w:p>
    <w:p w14:paraId="72D030C8" w14:textId="77777777" w:rsidR="003C06B4" w:rsidRPr="003C06B4" w:rsidRDefault="003C06B4" w:rsidP="003C06B4">
      <w:pPr>
        <w:pStyle w:val="Code"/>
        <w:rPr>
          <w:highlight w:val="white"/>
        </w:rPr>
      </w:pPr>
      <w:r w:rsidRPr="003C06B4">
        <w:rPr>
          <w:highlight w:val="white"/>
        </w:rPr>
        <w:t xml:space="preserve">  }</w:t>
      </w:r>
    </w:p>
    <w:p w14:paraId="2B9D9A8A" w14:textId="37EC6F9A" w:rsidR="004C5DAE" w:rsidRPr="00EC76D5" w:rsidRDefault="003C06B4" w:rsidP="003C06B4">
      <w:pPr>
        <w:pStyle w:val="Code"/>
      </w:pPr>
      <w:r w:rsidRPr="003C06B4">
        <w:rPr>
          <w:highlight w:val="white"/>
        </w:rPr>
        <w:t>}</w:t>
      </w:r>
      <w:r w:rsidR="004C5DAE" w:rsidRPr="00EC76D5">
        <w:t>Unordered Pair</w:t>
      </w:r>
    </w:p>
    <w:p w14:paraId="583E65F7" w14:textId="61D085B3" w:rsidR="00002B58" w:rsidRPr="00EC76D5" w:rsidRDefault="00002B58" w:rsidP="00002B58">
      <w:r w:rsidRPr="006C216A">
        <w:rPr>
          <w:rStyle w:val="KeyWord0"/>
        </w:rPr>
        <w:t>Un</w:t>
      </w:r>
      <w:r w:rsidR="007B3026" w:rsidRPr="006C216A">
        <w:rPr>
          <w:rStyle w:val="KeyWord0"/>
        </w:rPr>
        <w:t>ordered</w:t>
      </w:r>
      <w:r w:rsidRPr="006C216A">
        <w:rPr>
          <w:rStyle w:val="KeyWord0"/>
        </w:rPr>
        <w:t>Pair</w:t>
      </w:r>
      <w:r w:rsidRPr="006C216A">
        <w:t xml:space="preserve"> is a s</w:t>
      </w:r>
      <w:r w:rsidR="00C574D2" w:rsidRPr="006C216A">
        <w:t>u</w:t>
      </w:r>
      <w:r w:rsidRPr="006C216A">
        <w:t xml:space="preserve">bclass of </w:t>
      </w:r>
      <w:r w:rsidRPr="006C216A">
        <w:rPr>
          <w:rStyle w:val="KeyWord0"/>
        </w:rPr>
        <w:t>Pair</w:t>
      </w:r>
      <w:r w:rsidRPr="006C216A">
        <w:t>, t</w:t>
      </w:r>
      <w:r w:rsidRPr="00EC76D5">
        <w:t>he difference is</w:t>
      </w:r>
      <w:r w:rsidR="00260601">
        <w:t xml:space="preserve"> that</w:t>
      </w:r>
      <w:r w:rsidRPr="00EC76D5">
        <w:t xml:space="preserve"> </w:t>
      </w:r>
      <w:r w:rsidR="00D934C6" w:rsidRPr="00EC76D5">
        <w:t xml:space="preserve">two </w:t>
      </w:r>
      <w:r w:rsidR="00260601">
        <w:t xml:space="preserve">unordered </w:t>
      </w:r>
      <w:r w:rsidR="00D934C6" w:rsidRPr="00EC76D5">
        <w:t>pair</w:t>
      </w:r>
      <w:r w:rsidR="00260601">
        <w:t>s</w:t>
      </w:r>
      <w:r w:rsidR="00D934C6" w:rsidRPr="00EC76D5">
        <w:t xml:space="preserve"> are considered equal even if their values are switched.</w:t>
      </w:r>
    </w:p>
    <w:p w14:paraId="6CDA99A8" w14:textId="3D44C299" w:rsidR="004C5DAE" w:rsidRDefault="004C5DAE" w:rsidP="004C5DAE">
      <w:pPr>
        <w:pStyle w:val="CodeHeader"/>
      </w:pPr>
      <w:proofErr w:type="spellStart"/>
      <w:r w:rsidRPr="00EC76D5">
        <w:t>Un</w:t>
      </w:r>
      <w:r w:rsidR="0078290E" w:rsidRPr="00EC76D5">
        <w:t>orderd</w:t>
      </w:r>
      <w:r w:rsidRPr="00EC76D5">
        <w:t>Pair.</w:t>
      </w:r>
      <w:r w:rsidR="007B3026">
        <w:t>cs</w:t>
      </w:r>
      <w:proofErr w:type="spellEnd"/>
    </w:p>
    <w:p w14:paraId="5223910A" w14:textId="77777777" w:rsidR="003C06B4" w:rsidRPr="003C06B4" w:rsidRDefault="003C06B4" w:rsidP="003C06B4">
      <w:pPr>
        <w:pStyle w:val="Code"/>
        <w:rPr>
          <w:highlight w:val="white"/>
        </w:rPr>
      </w:pPr>
      <w:r w:rsidRPr="003C06B4">
        <w:rPr>
          <w:highlight w:val="white"/>
        </w:rPr>
        <w:t>namespace CCompiler {</w:t>
      </w:r>
    </w:p>
    <w:p w14:paraId="3980031A" w14:textId="77777777" w:rsidR="003C06B4" w:rsidRPr="003C06B4" w:rsidRDefault="003C06B4" w:rsidP="003C06B4">
      <w:pPr>
        <w:pStyle w:val="Code"/>
        <w:rPr>
          <w:highlight w:val="white"/>
        </w:rPr>
      </w:pPr>
      <w:r w:rsidRPr="003C06B4">
        <w:rPr>
          <w:highlight w:val="white"/>
        </w:rPr>
        <w:t xml:space="preserve">  public class UnorderedPair&lt;FirstType,SecondType&gt; :</w:t>
      </w:r>
    </w:p>
    <w:p w14:paraId="7F03C772" w14:textId="77777777" w:rsidR="003C06B4" w:rsidRPr="003C06B4" w:rsidRDefault="003C06B4" w:rsidP="003C06B4">
      <w:pPr>
        <w:pStyle w:val="Code"/>
        <w:rPr>
          <w:highlight w:val="white"/>
        </w:rPr>
      </w:pPr>
      <w:r w:rsidRPr="003C06B4">
        <w:rPr>
          <w:highlight w:val="white"/>
        </w:rPr>
        <w:t xml:space="preserve">               Pair&lt;FirstType,SecondType&gt;{</w:t>
      </w:r>
    </w:p>
    <w:p w14:paraId="4F0759CC" w14:textId="77777777" w:rsidR="003C06B4" w:rsidRPr="003C06B4" w:rsidRDefault="003C06B4" w:rsidP="003C06B4">
      <w:pPr>
        <w:pStyle w:val="Code"/>
        <w:rPr>
          <w:highlight w:val="white"/>
        </w:rPr>
      </w:pPr>
      <w:r w:rsidRPr="003C06B4">
        <w:rPr>
          <w:highlight w:val="white"/>
        </w:rPr>
        <w:t xml:space="preserve">    public UnorderedPair(FirstType first, SecondType second)</w:t>
      </w:r>
    </w:p>
    <w:p w14:paraId="680CCAD6" w14:textId="77777777" w:rsidR="003C06B4" w:rsidRPr="003C06B4" w:rsidRDefault="003C06B4" w:rsidP="003C06B4">
      <w:pPr>
        <w:pStyle w:val="Code"/>
        <w:rPr>
          <w:highlight w:val="white"/>
        </w:rPr>
      </w:pPr>
      <w:r w:rsidRPr="003C06B4">
        <w:rPr>
          <w:highlight w:val="white"/>
        </w:rPr>
        <w:t xml:space="preserve">     :base(first, second) {</w:t>
      </w:r>
    </w:p>
    <w:p w14:paraId="4DCE6AE1" w14:textId="77777777" w:rsidR="003C06B4" w:rsidRPr="003C06B4" w:rsidRDefault="003C06B4" w:rsidP="003C06B4">
      <w:pPr>
        <w:pStyle w:val="Code"/>
        <w:rPr>
          <w:highlight w:val="white"/>
        </w:rPr>
      </w:pPr>
      <w:r w:rsidRPr="003C06B4">
        <w:rPr>
          <w:highlight w:val="white"/>
        </w:rPr>
        <w:t xml:space="preserve">      // Empty.</w:t>
      </w:r>
    </w:p>
    <w:p w14:paraId="02E70C3D" w14:textId="77777777" w:rsidR="003C06B4" w:rsidRPr="003C06B4" w:rsidRDefault="003C06B4" w:rsidP="003C06B4">
      <w:pPr>
        <w:pStyle w:val="Code"/>
        <w:rPr>
          <w:highlight w:val="white"/>
        </w:rPr>
      </w:pPr>
      <w:r w:rsidRPr="003C06B4">
        <w:rPr>
          <w:highlight w:val="white"/>
        </w:rPr>
        <w:t xml:space="preserve">    }</w:t>
      </w:r>
    </w:p>
    <w:p w14:paraId="74CD331C" w14:textId="77777777" w:rsidR="003C06B4" w:rsidRPr="003C06B4" w:rsidRDefault="003C06B4" w:rsidP="003C06B4">
      <w:pPr>
        <w:pStyle w:val="Code"/>
        <w:rPr>
          <w:highlight w:val="white"/>
        </w:rPr>
      </w:pPr>
    </w:p>
    <w:p w14:paraId="7F2EA6CA" w14:textId="77777777" w:rsidR="003C06B4" w:rsidRPr="003C06B4" w:rsidRDefault="003C06B4" w:rsidP="003C06B4">
      <w:pPr>
        <w:pStyle w:val="Code"/>
        <w:rPr>
          <w:highlight w:val="white"/>
        </w:rPr>
      </w:pPr>
      <w:r w:rsidRPr="003C06B4">
        <w:rPr>
          <w:highlight w:val="white"/>
        </w:rPr>
        <w:t xml:space="preserve">    public override int GetHashCode() {</w:t>
      </w:r>
    </w:p>
    <w:p w14:paraId="3BC1A0A0" w14:textId="77777777" w:rsidR="003C06B4" w:rsidRPr="003C06B4" w:rsidRDefault="003C06B4" w:rsidP="003C06B4">
      <w:pPr>
        <w:pStyle w:val="Code"/>
        <w:rPr>
          <w:highlight w:val="white"/>
        </w:rPr>
      </w:pPr>
      <w:r w:rsidRPr="003C06B4">
        <w:rPr>
          <w:highlight w:val="white"/>
        </w:rPr>
        <w:t xml:space="preserve">      return base.GetHashCode();</w:t>
      </w:r>
    </w:p>
    <w:p w14:paraId="0E3BDCBD" w14:textId="77777777" w:rsidR="003C06B4" w:rsidRPr="003C06B4" w:rsidRDefault="003C06B4" w:rsidP="003C06B4">
      <w:pPr>
        <w:pStyle w:val="Code"/>
        <w:rPr>
          <w:highlight w:val="white"/>
        </w:rPr>
      </w:pPr>
      <w:r w:rsidRPr="003C06B4">
        <w:rPr>
          <w:highlight w:val="white"/>
        </w:rPr>
        <w:t xml:space="preserve">    }</w:t>
      </w:r>
    </w:p>
    <w:p w14:paraId="2990047F" w14:textId="77777777" w:rsidR="003C06B4" w:rsidRPr="003C06B4" w:rsidRDefault="003C06B4" w:rsidP="003C06B4">
      <w:pPr>
        <w:pStyle w:val="Code"/>
        <w:rPr>
          <w:highlight w:val="white"/>
        </w:rPr>
      </w:pPr>
    </w:p>
    <w:p w14:paraId="15093AB4" w14:textId="77777777" w:rsidR="003C06B4" w:rsidRPr="003C06B4" w:rsidRDefault="003C06B4" w:rsidP="003C06B4">
      <w:pPr>
        <w:pStyle w:val="Code"/>
        <w:rPr>
          <w:highlight w:val="white"/>
        </w:rPr>
      </w:pPr>
      <w:r w:rsidRPr="003C06B4">
        <w:rPr>
          <w:highlight w:val="white"/>
        </w:rPr>
        <w:t xml:space="preserve">    public override bool Equals(object obj) {</w:t>
      </w:r>
    </w:p>
    <w:p w14:paraId="1E1DD892" w14:textId="77777777" w:rsidR="003C06B4" w:rsidRPr="003C06B4" w:rsidRDefault="003C06B4" w:rsidP="003C06B4">
      <w:pPr>
        <w:pStyle w:val="Code"/>
        <w:rPr>
          <w:highlight w:val="white"/>
        </w:rPr>
      </w:pPr>
      <w:r w:rsidRPr="003C06B4">
        <w:rPr>
          <w:highlight w:val="white"/>
        </w:rPr>
        <w:t xml:space="preserve">      if (obj is UnorderedPair&lt;FirstType,SecondType&gt;) {</w:t>
      </w:r>
    </w:p>
    <w:p w14:paraId="7A0A0FF5" w14:textId="77777777" w:rsidR="003C06B4" w:rsidRPr="003C06B4" w:rsidRDefault="003C06B4" w:rsidP="003C06B4">
      <w:pPr>
        <w:pStyle w:val="Code"/>
        <w:rPr>
          <w:highlight w:val="white"/>
        </w:rPr>
      </w:pPr>
      <w:r w:rsidRPr="003C06B4">
        <w:rPr>
          <w:highlight w:val="white"/>
        </w:rPr>
        <w:t xml:space="preserve">        Pair&lt;FirstType, SecondType&gt; pair = (Pair&lt;FirstType, SecondType&gt;) obj;</w:t>
      </w:r>
    </w:p>
    <w:p w14:paraId="6F132FAC" w14:textId="77777777" w:rsidR="003C06B4" w:rsidRPr="003C06B4" w:rsidRDefault="003C06B4" w:rsidP="003C06B4">
      <w:pPr>
        <w:pStyle w:val="Code"/>
        <w:rPr>
          <w:highlight w:val="white"/>
        </w:rPr>
      </w:pPr>
      <w:r w:rsidRPr="003C06B4">
        <w:rPr>
          <w:highlight w:val="white"/>
        </w:rPr>
        <w:t xml:space="preserve">        return (First.Equals(pair.First) &amp;&amp; Second.Equals(pair.Second)) ||</w:t>
      </w:r>
    </w:p>
    <w:p w14:paraId="4E18DB7C" w14:textId="77777777" w:rsidR="003C06B4" w:rsidRPr="003C06B4" w:rsidRDefault="003C06B4" w:rsidP="003C06B4">
      <w:pPr>
        <w:pStyle w:val="Code"/>
        <w:rPr>
          <w:highlight w:val="white"/>
        </w:rPr>
      </w:pPr>
      <w:r w:rsidRPr="003C06B4">
        <w:rPr>
          <w:highlight w:val="white"/>
        </w:rPr>
        <w:t xml:space="preserve">               (First.Equals(pair.Second) &amp;&amp; Second.Equals(pair.First));</w:t>
      </w:r>
    </w:p>
    <w:p w14:paraId="2AA90395" w14:textId="77777777" w:rsidR="003C06B4" w:rsidRPr="003C06B4" w:rsidRDefault="003C06B4" w:rsidP="003C06B4">
      <w:pPr>
        <w:pStyle w:val="Code"/>
        <w:rPr>
          <w:highlight w:val="white"/>
        </w:rPr>
      </w:pPr>
      <w:r w:rsidRPr="003C06B4">
        <w:rPr>
          <w:highlight w:val="white"/>
        </w:rPr>
        <w:t xml:space="preserve">      }</w:t>
      </w:r>
    </w:p>
    <w:p w14:paraId="30FB354F" w14:textId="77777777" w:rsidR="003C06B4" w:rsidRPr="003C06B4" w:rsidRDefault="003C06B4" w:rsidP="003C06B4">
      <w:pPr>
        <w:pStyle w:val="Code"/>
        <w:rPr>
          <w:highlight w:val="white"/>
        </w:rPr>
      </w:pPr>
      <w:r w:rsidRPr="003C06B4">
        <w:rPr>
          <w:highlight w:val="white"/>
        </w:rPr>
        <w:t xml:space="preserve">    </w:t>
      </w:r>
    </w:p>
    <w:p w14:paraId="3038EACC" w14:textId="77777777" w:rsidR="003C06B4" w:rsidRPr="003C06B4" w:rsidRDefault="003C06B4" w:rsidP="003C06B4">
      <w:pPr>
        <w:pStyle w:val="Code"/>
        <w:rPr>
          <w:highlight w:val="white"/>
        </w:rPr>
      </w:pPr>
      <w:r w:rsidRPr="003C06B4">
        <w:rPr>
          <w:highlight w:val="white"/>
        </w:rPr>
        <w:t xml:space="preserve">      return false;</w:t>
      </w:r>
    </w:p>
    <w:p w14:paraId="12945872" w14:textId="77777777" w:rsidR="003C06B4" w:rsidRPr="003C06B4" w:rsidRDefault="003C06B4" w:rsidP="003C06B4">
      <w:pPr>
        <w:pStyle w:val="Code"/>
        <w:rPr>
          <w:highlight w:val="white"/>
        </w:rPr>
      </w:pPr>
      <w:r w:rsidRPr="003C06B4">
        <w:rPr>
          <w:highlight w:val="white"/>
        </w:rPr>
        <w:t xml:space="preserve">    }</w:t>
      </w:r>
    </w:p>
    <w:p w14:paraId="6011DA10" w14:textId="77777777" w:rsidR="003C06B4" w:rsidRPr="003C06B4" w:rsidRDefault="003C06B4" w:rsidP="003C06B4">
      <w:pPr>
        <w:pStyle w:val="Code"/>
        <w:rPr>
          <w:highlight w:val="white"/>
        </w:rPr>
      </w:pPr>
      <w:r w:rsidRPr="003C06B4">
        <w:rPr>
          <w:highlight w:val="white"/>
        </w:rPr>
        <w:t xml:space="preserve">  }</w:t>
      </w:r>
    </w:p>
    <w:p w14:paraId="27E7910C" w14:textId="77777777" w:rsidR="003C06B4" w:rsidRPr="003C06B4" w:rsidRDefault="003C06B4" w:rsidP="003C06B4">
      <w:pPr>
        <w:pStyle w:val="Code"/>
        <w:rPr>
          <w:highlight w:val="white"/>
        </w:rPr>
      </w:pPr>
      <w:r w:rsidRPr="003C06B4">
        <w:rPr>
          <w:highlight w:val="white"/>
        </w:rPr>
        <w:t>}</w:t>
      </w:r>
    </w:p>
    <w:p w14:paraId="339A9C3D" w14:textId="51D71AF4" w:rsidR="004C5DAE" w:rsidRPr="00EC76D5" w:rsidRDefault="004C5DAE" w:rsidP="004C5DAE">
      <w:pPr>
        <w:pStyle w:val="Rubrik3"/>
      </w:pPr>
      <w:bookmarkStart w:id="562" w:name="_Toc49764452"/>
      <w:r w:rsidRPr="00EC76D5">
        <w:t>Triple</w:t>
      </w:r>
      <w:bookmarkEnd w:id="562"/>
    </w:p>
    <w:p w14:paraId="4D68B025" w14:textId="608FF9AA" w:rsidR="004C5DAE" w:rsidRPr="00EC76D5" w:rsidRDefault="004C5DAE" w:rsidP="004C5DAE">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3B39F9DD" w14:textId="5E6FB1EC" w:rsidR="00843780" w:rsidRDefault="00843780" w:rsidP="00843780">
      <w:pPr>
        <w:pStyle w:val="CodeListing"/>
      </w:pPr>
      <w:proofErr w:type="spellStart"/>
      <w:r w:rsidRPr="00EC76D5">
        <w:t>Triple.</w:t>
      </w:r>
      <w:r w:rsidR="00DF525F">
        <w:t>cs</w:t>
      </w:r>
      <w:proofErr w:type="spellEnd"/>
    </w:p>
    <w:p w14:paraId="561A6973" w14:textId="77777777" w:rsidR="003C06B4" w:rsidRPr="003C06B4" w:rsidRDefault="003C06B4" w:rsidP="003C06B4">
      <w:pPr>
        <w:pStyle w:val="Code"/>
        <w:rPr>
          <w:highlight w:val="white"/>
        </w:rPr>
      </w:pPr>
      <w:r w:rsidRPr="003C06B4">
        <w:rPr>
          <w:highlight w:val="white"/>
        </w:rPr>
        <w:t>namespace CCompiler {</w:t>
      </w:r>
    </w:p>
    <w:p w14:paraId="4E4C3179" w14:textId="77777777" w:rsidR="003C06B4" w:rsidRPr="003C06B4" w:rsidRDefault="003C06B4" w:rsidP="003C06B4">
      <w:pPr>
        <w:pStyle w:val="Code"/>
        <w:rPr>
          <w:highlight w:val="white"/>
        </w:rPr>
      </w:pPr>
      <w:r w:rsidRPr="003C06B4">
        <w:rPr>
          <w:highlight w:val="white"/>
        </w:rPr>
        <w:t xml:space="preserve">  public class Triple&lt;FirstType,SecondType,ThirdType&gt; :</w:t>
      </w:r>
    </w:p>
    <w:p w14:paraId="5C12E0D9" w14:textId="77777777" w:rsidR="003C06B4" w:rsidRPr="003C06B4" w:rsidRDefault="003C06B4" w:rsidP="003C06B4">
      <w:pPr>
        <w:pStyle w:val="Code"/>
        <w:rPr>
          <w:highlight w:val="white"/>
        </w:rPr>
      </w:pPr>
      <w:r w:rsidRPr="003C06B4">
        <w:rPr>
          <w:highlight w:val="white"/>
        </w:rPr>
        <w:t xml:space="preserve">               Pair&lt;FirstType,SecondType&gt; {</w:t>
      </w:r>
    </w:p>
    <w:p w14:paraId="5B48C244" w14:textId="77777777" w:rsidR="003C06B4" w:rsidRPr="003C06B4" w:rsidRDefault="003C06B4" w:rsidP="003C06B4">
      <w:pPr>
        <w:pStyle w:val="Code"/>
        <w:rPr>
          <w:highlight w:val="white"/>
        </w:rPr>
      </w:pPr>
      <w:r w:rsidRPr="003C06B4">
        <w:rPr>
          <w:highlight w:val="white"/>
        </w:rPr>
        <w:t xml:space="preserve">    private ThirdType m_third;</w:t>
      </w:r>
    </w:p>
    <w:p w14:paraId="115197F4" w14:textId="77777777" w:rsidR="003C06B4" w:rsidRPr="003C06B4" w:rsidRDefault="003C06B4" w:rsidP="003C06B4">
      <w:pPr>
        <w:pStyle w:val="Code"/>
        <w:rPr>
          <w:highlight w:val="white"/>
        </w:rPr>
      </w:pPr>
    </w:p>
    <w:p w14:paraId="023F18AD" w14:textId="77777777" w:rsidR="003C06B4" w:rsidRPr="003C06B4" w:rsidRDefault="003C06B4" w:rsidP="003C06B4">
      <w:pPr>
        <w:pStyle w:val="Code"/>
        <w:rPr>
          <w:highlight w:val="white"/>
        </w:rPr>
      </w:pPr>
      <w:r w:rsidRPr="003C06B4">
        <w:rPr>
          <w:highlight w:val="white"/>
        </w:rPr>
        <w:t xml:space="preserve">    public Triple(FirstType first, SecondType second, ThirdType third) </w:t>
      </w:r>
    </w:p>
    <w:p w14:paraId="49A25EB1" w14:textId="77777777" w:rsidR="003C06B4" w:rsidRPr="003C06B4" w:rsidRDefault="003C06B4" w:rsidP="003C06B4">
      <w:pPr>
        <w:pStyle w:val="Code"/>
        <w:rPr>
          <w:highlight w:val="white"/>
        </w:rPr>
      </w:pPr>
      <w:r w:rsidRPr="003C06B4">
        <w:rPr>
          <w:highlight w:val="white"/>
        </w:rPr>
        <w:t xml:space="preserve">     :base(first, second) {</w:t>
      </w:r>
    </w:p>
    <w:p w14:paraId="75178ED5" w14:textId="77777777" w:rsidR="003C06B4" w:rsidRPr="003C06B4" w:rsidRDefault="003C06B4" w:rsidP="003C06B4">
      <w:pPr>
        <w:pStyle w:val="Code"/>
        <w:rPr>
          <w:highlight w:val="white"/>
        </w:rPr>
      </w:pPr>
      <w:r w:rsidRPr="003C06B4">
        <w:rPr>
          <w:highlight w:val="white"/>
        </w:rPr>
        <w:t xml:space="preserve">      m_third = third;</w:t>
      </w:r>
    </w:p>
    <w:p w14:paraId="23CF6CC1" w14:textId="77777777" w:rsidR="003C06B4" w:rsidRPr="003C06B4" w:rsidRDefault="003C06B4" w:rsidP="003C06B4">
      <w:pPr>
        <w:pStyle w:val="Code"/>
        <w:rPr>
          <w:highlight w:val="white"/>
        </w:rPr>
      </w:pPr>
      <w:r w:rsidRPr="003C06B4">
        <w:rPr>
          <w:highlight w:val="white"/>
        </w:rPr>
        <w:t xml:space="preserve">    }</w:t>
      </w:r>
    </w:p>
    <w:p w14:paraId="678BE6D4" w14:textId="77777777" w:rsidR="003C06B4" w:rsidRPr="003C06B4" w:rsidRDefault="003C06B4" w:rsidP="003C06B4">
      <w:pPr>
        <w:pStyle w:val="Code"/>
        <w:rPr>
          <w:highlight w:val="white"/>
        </w:rPr>
      </w:pPr>
      <w:r w:rsidRPr="003C06B4">
        <w:rPr>
          <w:highlight w:val="white"/>
        </w:rPr>
        <w:t xml:space="preserve">  </w:t>
      </w:r>
    </w:p>
    <w:p w14:paraId="7D232E20" w14:textId="77777777" w:rsidR="003C06B4" w:rsidRPr="003C06B4" w:rsidRDefault="003C06B4" w:rsidP="003C06B4">
      <w:pPr>
        <w:pStyle w:val="Code"/>
        <w:rPr>
          <w:highlight w:val="white"/>
        </w:rPr>
      </w:pPr>
      <w:r w:rsidRPr="003C06B4">
        <w:rPr>
          <w:highlight w:val="white"/>
        </w:rPr>
        <w:t xml:space="preserve">    public ThirdType Third {</w:t>
      </w:r>
    </w:p>
    <w:p w14:paraId="49AD7D08" w14:textId="77777777" w:rsidR="003C06B4" w:rsidRPr="003C06B4" w:rsidRDefault="003C06B4" w:rsidP="003C06B4">
      <w:pPr>
        <w:pStyle w:val="Code"/>
        <w:rPr>
          <w:highlight w:val="white"/>
        </w:rPr>
      </w:pPr>
      <w:r w:rsidRPr="003C06B4">
        <w:rPr>
          <w:highlight w:val="white"/>
        </w:rPr>
        <w:t xml:space="preserve">      get { return m_third; }</w:t>
      </w:r>
    </w:p>
    <w:p w14:paraId="1FA27C0B" w14:textId="77777777" w:rsidR="003C06B4" w:rsidRPr="003C06B4" w:rsidRDefault="003C06B4" w:rsidP="003C06B4">
      <w:pPr>
        <w:pStyle w:val="Code"/>
        <w:rPr>
          <w:highlight w:val="white"/>
        </w:rPr>
      </w:pPr>
      <w:r w:rsidRPr="003C06B4">
        <w:rPr>
          <w:highlight w:val="white"/>
        </w:rPr>
        <w:t xml:space="preserve">      set { m_third = value; }</w:t>
      </w:r>
    </w:p>
    <w:p w14:paraId="377D6732" w14:textId="77777777" w:rsidR="003C06B4" w:rsidRPr="003C06B4" w:rsidRDefault="003C06B4" w:rsidP="003C06B4">
      <w:pPr>
        <w:pStyle w:val="Code"/>
        <w:rPr>
          <w:highlight w:val="white"/>
        </w:rPr>
      </w:pPr>
      <w:r w:rsidRPr="003C06B4">
        <w:rPr>
          <w:highlight w:val="white"/>
        </w:rPr>
        <w:t xml:space="preserve">    }</w:t>
      </w:r>
    </w:p>
    <w:p w14:paraId="60ECC1A7" w14:textId="77777777" w:rsidR="003C06B4" w:rsidRPr="003C06B4" w:rsidRDefault="003C06B4" w:rsidP="003C06B4">
      <w:pPr>
        <w:pStyle w:val="Code"/>
        <w:rPr>
          <w:highlight w:val="white"/>
        </w:rPr>
      </w:pPr>
      <w:r w:rsidRPr="003C06B4">
        <w:rPr>
          <w:highlight w:val="white"/>
        </w:rPr>
        <w:lastRenderedPageBreak/>
        <w:t xml:space="preserve">  </w:t>
      </w:r>
    </w:p>
    <w:p w14:paraId="75CE115C" w14:textId="77777777" w:rsidR="003C06B4" w:rsidRPr="003C06B4" w:rsidRDefault="003C06B4" w:rsidP="003C06B4">
      <w:pPr>
        <w:pStyle w:val="Code"/>
        <w:rPr>
          <w:highlight w:val="white"/>
        </w:rPr>
      </w:pPr>
      <w:r w:rsidRPr="003C06B4">
        <w:rPr>
          <w:highlight w:val="white"/>
        </w:rPr>
        <w:t xml:space="preserve">    public override int GetHashCode() {</w:t>
      </w:r>
    </w:p>
    <w:p w14:paraId="7D7CF3A0" w14:textId="77777777" w:rsidR="003C06B4" w:rsidRPr="003C06B4" w:rsidRDefault="003C06B4" w:rsidP="003C06B4">
      <w:pPr>
        <w:pStyle w:val="Code"/>
        <w:rPr>
          <w:highlight w:val="white"/>
        </w:rPr>
      </w:pPr>
      <w:r w:rsidRPr="003C06B4">
        <w:rPr>
          <w:highlight w:val="white"/>
        </w:rPr>
        <w:t xml:space="preserve">      return base.GetHashCode() + m_third.GetHashCode();</w:t>
      </w:r>
    </w:p>
    <w:p w14:paraId="3D9B2F0C" w14:textId="77777777" w:rsidR="003C06B4" w:rsidRPr="003C06B4" w:rsidRDefault="003C06B4" w:rsidP="003C06B4">
      <w:pPr>
        <w:pStyle w:val="Code"/>
        <w:rPr>
          <w:highlight w:val="white"/>
        </w:rPr>
      </w:pPr>
      <w:r w:rsidRPr="003C06B4">
        <w:rPr>
          <w:highlight w:val="white"/>
        </w:rPr>
        <w:t xml:space="preserve">    }</w:t>
      </w:r>
    </w:p>
    <w:p w14:paraId="0568A4D2" w14:textId="77777777" w:rsidR="003C06B4" w:rsidRPr="003C06B4" w:rsidRDefault="003C06B4" w:rsidP="003C06B4">
      <w:pPr>
        <w:pStyle w:val="Code"/>
        <w:rPr>
          <w:highlight w:val="white"/>
        </w:rPr>
      </w:pPr>
    </w:p>
    <w:p w14:paraId="1A87CE61" w14:textId="77777777" w:rsidR="003C06B4" w:rsidRPr="003C06B4" w:rsidRDefault="003C06B4" w:rsidP="003C06B4">
      <w:pPr>
        <w:pStyle w:val="Code"/>
        <w:rPr>
          <w:highlight w:val="white"/>
        </w:rPr>
      </w:pPr>
      <w:r w:rsidRPr="003C06B4">
        <w:rPr>
          <w:highlight w:val="white"/>
        </w:rPr>
        <w:t xml:space="preserve">    public override bool Equals(object obj) {</w:t>
      </w:r>
    </w:p>
    <w:p w14:paraId="67051AA8" w14:textId="77777777" w:rsidR="003C06B4" w:rsidRPr="003C06B4" w:rsidRDefault="003C06B4" w:rsidP="003C06B4">
      <w:pPr>
        <w:pStyle w:val="Code"/>
        <w:rPr>
          <w:highlight w:val="white"/>
        </w:rPr>
      </w:pPr>
      <w:r w:rsidRPr="003C06B4">
        <w:rPr>
          <w:highlight w:val="white"/>
        </w:rPr>
        <w:t xml:space="preserve">      if (obj is Triple&lt;FirstType,SecondType,ThirdType&gt;) {</w:t>
      </w:r>
    </w:p>
    <w:p w14:paraId="49DC7A72" w14:textId="77777777" w:rsidR="003C06B4" w:rsidRPr="003C06B4" w:rsidRDefault="003C06B4" w:rsidP="003C06B4">
      <w:pPr>
        <w:pStyle w:val="Code"/>
        <w:rPr>
          <w:highlight w:val="white"/>
        </w:rPr>
      </w:pPr>
      <w:r w:rsidRPr="003C06B4">
        <w:rPr>
          <w:highlight w:val="white"/>
        </w:rPr>
        <w:t xml:space="preserve">        Triple&lt;FirstType,SecondType,ThirdType&gt; triple =</w:t>
      </w:r>
    </w:p>
    <w:p w14:paraId="2A5231F8" w14:textId="77777777" w:rsidR="003C06B4" w:rsidRPr="003C06B4" w:rsidRDefault="003C06B4" w:rsidP="003C06B4">
      <w:pPr>
        <w:pStyle w:val="Code"/>
        <w:rPr>
          <w:highlight w:val="white"/>
        </w:rPr>
      </w:pPr>
      <w:r w:rsidRPr="003C06B4">
        <w:rPr>
          <w:highlight w:val="white"/>
        </w:rPr>
        <w:t xml:space="preserve">          (Triple&lt;FirstType,SecondType,ThirdType&gt;) obj;</w:t>
      </w:r>
    </w:p>
    <w:p w14:paraId="2E53C6AB" w14:textId="77777777" w:rsidR="003C06B4" w:rsidRPr="003C06B4" w:rsidRDefault="003C06B4" w:rsidP="003C06B4">
      <w:pPr>
        <w:pStyle w:val="Code"/>
        <w:rPr>
          <w:highlight w:val="white"/>
        </w:rPr>
      </w:pPr>
      <w:r w:rsidRPr="003C06B4">
        <w:rPr>
          <w:highlight w:val="white"/>
        </w:rPr>
        <w:t xml:space="preserve">        return base.Equals(triple) &amp;&amp; m_third.Equals(triple.m_third);</w:t>
      </w:r>
    </w:p>
    <w:p w14:paraId="5EF96436" w14:textId="77777777" w:rsidR="003C06B4" w:rsidRPr="003C06B4" w:rsidRDefault="003C06B4" w:rsidP="003C06B4">
      <w:pPr>
        <w:pStyle w:val="Code"/>
        <w:rPr>
          <w:highlight w:val="white"/>
        </w:rPr>
      </w:pPr>
      <w:r w:rsidRPr="003C06B4">
        <w:rPr>
          <w:highlight w:val="white"/>
        </w:rPr>
        <w:t xml:space="preserve">      }</w:t>
      </w:r>
    </w:p>
    <w:p w14:paraId="20866082" w14:textId="77777777" w:rsidR="003C06B4" w:rsidRPr="003C06B4" w:rsidRDefault="003C06B4" w:rsidP="003C06B4">
      <w:pPr>
        <w:pStyle w:val="Code"/>
        <w:rPr>
          <w:highlight w:val="white"/>
        </w:rPr>
      </w:pPr>
      <w:r w:rsidRPr="003C06B4">
        <w:rPr>
          <w:highlight w:val="white"/>
        </w:rPr>
        <w:t xml:space="preserve">    </w:t>
      </w:r>
    </w:p>
    <w:p w14:paraId="5E311C7D" w14:textId="77777777" w:rsidR="003C06B4" w:rsidRPr="003C06B4" w:rsidRDefault="003C06B4" w:rsidP="003C06B4">
      <w:pPr>
        <w:pStyle w:val="Code"/>
        <w:rPr>
          <w:highlight w:val="white"/>
        </w:rPr>
      </w:pPr>
      <w:r w:rsidRPr="003C06B4">
        <w:rPr>
          <w:highlight w:val="white"/>
        </w:rPr>
        <w:t xml:space="preserve">      return false;</w:t>
      </w:r>
    </w:p>
    <w:p w14:paraId="1D1EC945" w14:textId="77777777" w:rsidR="003C06B4" w:rsidRPr="003C06B4" w:rsidRDefault="003C06B4" w:rsidP="003C06B4">
      <w:pPr>
        <w:pStyle w:val="Code"/>
        <w:rPr>
          <w:highlight w:val="white"/>
        </w:rPr>
      </w:pPr>
      <w:r w:rsidRPr="003C06B4">
        <w:rPr>
          <w:highlight w:val="white"/>
        </w:rPr>
        <w:t xml:space="preserve">    }</w:t>
      </w:r>
    </w:p>
    <w:p w14:paraId="411C1816" w14:textId="77777777" w:rsidR="003C06B4" w:rsidRPr="003C06B4" w:rsidRDefault="003C06B4" w:rsidP="003C06B4">
      <w:pPr>
        <w:pStyle w:val="Code"/>
        <w:rPr>
          <w:highlight w:val="white"/>
        </w:rPr>
      </w:pPr>
      <w:r w:rsidRPr="003C06B4">
        <w:rPr>
          <w:highlight w:val="white"/>
        </w:rPr>
        <w:t xml:space="preserve">  }</w:t>
      </w:r>
    </w:p>
    <w:p w14:paraId="470AA1EA" w14:textId="77777777" w:rsidR="003C06B4" w:rsidRPr="003C06B4" w:rsidRDefault="003C06B4" w:rsidP="003C06B4">
      <w:pPr>
        <w:pStyle w:val="Code"/>
      </w:pPr>
      <w:r w:rsidRPr="003C06B4">
        <w:rPr>
          <w:highlight w:val="white"/>
        </w:rPr>
        <w:t>}</w:t>
      </w:r>
    </w:p>
    <w:p w14:paraId="731AABE6" w14:textId="4500B41D" w:rsidR="004C5DAE" w:rsidRPr="00EC76D5" w:rsidRDefault="004C5DAE" w:rsidP="003C06B4">
      <w:pPr>
        <w:pStyle w:val="Rubrik2"/>
      </w:pPr>
      <w:bookmarkStart w:id="563" w:name="_Toc49764453"/>
      <w:r w:rsidRPr="00EC76D5">
        <w:t>Graph</w:t>
      </w:r>
      <w:bookmarkEnd w:id="563"/>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2DD34AB0" w:rsidR="004C5DAE" w:rsidRPr="00EC76D5" w:rsidRDefault="004C5DAE" w:rsidP="004C5DAE">
      <w:pPr>
        <w:pStyle w:val="CodeHeader"/>
      </w:pPr>
      <w:proofErr w:type="spellStart"/>
      <w:r w:rsidRPr="00EC76D5">
        <w:t>Graph.</w:t>
      </w:r>
      <w:r w:rsidR="00E00267">
        <w:t>cs</w:t>
      </w:r>
      <w:proofErr w:type="spellEnd"/>
    </w:p>
    <w:p w14:paraId="5FA3059C" w14:textId="77777777" w:rsidR="00E622DD" w:rsidRPr="00E622DD" w:rsidRDefault="00E622DD" w:rsidP="00E622DD">
      <w:pPr>
        <w:pStyle w:val="Code"/>
        <w:rPr>
          <w:highlight w:val="white"/>
        </w:rPr>
      </w:pPr>
      <w:r w:rsidRPr="00E622DD">
        <w:rPr>
          <w:highlight w:val="white"/>
        </w:rPr>
        <w:t>using System.Collections.Generic;</w:t>
      </w:r>
    </w:p>
    <w:p w14:paraId="0C1B1C86" w14:textId="77777777" w:rsidR="00E622DD" w:rsidRPr="00E622DD" w:rsidRDefault="00E622DD" w:rsidP="00E622DD">
      <w:pPr>
        <w:pStyle w:val="Code"/>
        <w:rPr>
          <w:highlight w:val="white"/>
        </w:rPr>
      </w:pPr>
    </w:p>
    <w:p w14:paraId="0721F4E9" w14:textId="77777777" w:rsidR="00E622DD" w:rsidRPr="00E622DD" w:rsidRDefault="00E622DD" w:rsidP="00E622DD">
      <w:pPr>
        <w:pStyle w:val="Code"/>
        <w:rPr>
          <w:highlight w:val="white"/>
        </w:rPr>
      </w:pPr>
      <w:r w:rsidRPr="00E622DD">
        <w:rPr>
          <w:highlight w:val="white"/>
        </w:rPr>
        <w:t>namespace CCompiler {</w:t>
      </w:r>
    </w:p>
    <w:p w14:paraId="3CBD32E9" w14:textId="77777777" w:rsidR="00E622DD" w:rsidRPr="00E622DD" w:rsidRDefault="00E622DD" w:rsidP="00E622DD">
      <w:pPr>
        <w:pStyle w:val="Code"/>
        <w:rPr>
          <w:highlight w:val="white"/>
        </w:rPr>
      </w:pPr>
      <w:r w:rsidRPr="00E622DD">
        <w:rPr>
          <w:highlight w:val="white"/>
        </w:rPr>
        <w:t xml:space="preserve">  public class Graph&lt;VertexType&gt; {</w:t>
      </w:r>
    </w:p>
    <w:p w14:paraId="4156EB30" w14:textId="77777777" w:rsidR="00E622DD" w:rsidRPr="00E622DD" w:rsidRDefault="00E622DD" w:rsidP="00E622DD">
      <w:pPr>
        <w:pStyle w:val="Code"/>
        <w:rPr>
          <w:highlight w:val="white"/>
        </w:rPr>
      </w:pPr>
      <w:r w:rsidRPr="00E622DD">
        <w:rPr>
          <w:highlight w:val="white"/>
        </w:rPr>
        <w:t xml:space="preserve">    private ISet&lt;VertexType&gt; m_vertexSet;</w:t>
      </w:r>
    </w:p>
    <w:p w14:paraId="3E896269" w14:textId="77777777" w:rsidR="00E622DD" w:rsidRPr="00E622DD" w:rsidRDefault="00E622DD" w:rsidP="00E622DD">
      <w:pPr>
        <w:pStyle w:val="Code"/>
        <w:rPr>
          <w:highlight w:val="white"/>
        </w:rPr>
      </w:pPr>
      <w:r w:rsidRPr="00E622DD">
        <w:rPr>
          <w:highlight w:val="white"/>
        </w:rPr>
        <w:t xml:space="preserve">    private ISet&lt;UnorderedPair&lt;VertexType,VertexType&gt;&gt; m_edgeSet;</w:t>
      </w:r>
    </w:p>
    <w:p w14:paraId="3791250B" w14:textId="77777777" w:rsidR="00E622DD" w:rsidRPr="00E622DD" w:rsidRDefault="00E622DD" w:rsidP="00E622DD">
      <w:pPr>
        <w:pStyle w:val="Code"/>
        <w:rPr>
          <w:highlight w:val="white"/>
        </w:rPr>
      </w:pPr>
    </w:p>
    <w:p w14:paraId="5646FB19" w14:textId="77777777" w:rsidR="00E622DD" w:rsidRPr="00E622DD" w:rsidRDefault="00E622DD" w:rsidP="00E622DD">
      <w:pPr>
        <w:pStyle w:val="Code"/>
        <w:rPr>
          <w:highlight w:val="white"/>
        </w:rPr>
      </w:pPr>
      <w:r w:rsidRPr="00E622DD">
        <w:rPr>
          <w:highlight w:val="white"/>
        </w:rPr>
        <w:t xml:space="preserve">    public Graph() {</w:t>
      </w:r>
    </w:p>
    <w:p w14:paraId="7C1BE1B1" w14:textId="77777777" w:rsidR="00E622DD" w:rsidRPr="00E622DD" w:rsidRDefault="00E622DD" w:rsidP="00E622DD">
      <w:pPr>
        <w:pStyle w:val="Code"/>
        <w:rPr>
          <w:highlight w:val="white"/>
        </w:rPr>
      </w:pPr>
      <w:r w:rsidRPr="00E622DD">
        <w:rPr>
          <w:highlight w:val="white"/>
        </w:rPr>
        <w:t xml:space="preserve">      m_vertexSet = new HashSet&lt;VertexType&gt;();</w:t>
      </w:r>
    </w:p>
    <w:p w14:paraId="54AE4DEB"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3DF00BB6" w14:textId="77777777" w:rsidR="00E622DD" w:rsidRPr="00E622DD" w:rsidRDefault="00E622DD" w:rsidP="00E622DD">
      <w:pPr>
        <w:pStyle w:val="Code"/>
        <w:rPr>
          <w:highlight w:val="white"/>
        </w:rPr>
      </w:pPr>
      <w:r w:rsidRPr="00E622DD">
        <w:rPr>
          <w:highlight w:val="white"/>
        </w:rPr>
        <w:t xml:space="preserve">    }</w:t>
      </w:r>
    </w:p>
    <w:p w14:paraId="3CFE08B4" w14:textId="77777777" w:rsidR="00E622DD" w:rsidRPr="00E622DD" w:rsidRDefault="00E622DD" w:rsidP="00E622DD">
      <w:pPr>
        <w:pStyle w:val="Code"/>
        <w:rPr>
          <w:highlight w:val="white"/>
        </w:rPr>
      </w:pPr>
      <w:r w:rsidRPr="00E622DD">
        <w:rPr>
          <w:highlight w:val="white"/>
        </w:rPr>
        <w:t xml:space="preserve">  </w:t>
      </w:r>
    </w:p>
    <w:p w14:paraId="78A0B515" w14:textId="77777777" w:rsidR="00E622DD" w:rsidRPr="00E622DD" w:rsidRDefault="00E622DD" w:rsidP="00E622DD">
      <w:pPr>
        <w:pStyle w:val="Code"/>
        <w:rPr>
          <w:highlight w:val="white"/>
        </w:rPr>
      </w:pPr>
      <w:r w:rsidRPr="00E622DD">
        <w:rPr>
          <w:highlight w:val="white"/>
        </w:rPr>
        <w:t xml:space="preserve">    public Graph(ISet&lt;VertexType&gt; vertexSet) {</w:t>
      </w:r>
    </w:p>
    <w:p w14:paraId="484FE2B6" w14:textId="77777777" w:rsidR="00E622DD" w:rsidRPr="00E622DD" w:rsidRDefault="00E622DD" w:rsidP="00E622DD">
      <w:pPr>
        <w:pStyle w:val="Code"/>
        <w:rPr>
          <w:highlight w:val="white"/>
        </w:rPr>
      </w:pPr>
      <w:r w:rsidRPr="00E622DD">
        <w:rPr>
          <w:highlight w:val="white"/>
        </w:rPr>
        <w:t xml:space="preserve">      m_vertexSet = vertexSet;</w:t>
      </w:r>
    </w:p>
    <w:p w14:paraId="3BB9322A"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4AC64B20" w14:textId="77777777" w:rsidR="00E622DD" w:rsidRPr="00E622DD" w:rsidRDefault="00E622DD" w:rsidP="00E622DD">
      <w:pPr>
        <w:pStyle w:val="Code"/>
        <w:rPr>
          <w:highlight w:val="white"/>
        </w:rPr>
      </w:pPr>
      <w:r w:rsidRPr="00E622DD">
        <w:rPr>
          <w:highlight w:val="white"/>
        </w:rPr>
        <w:t xml:space="preserve">    }</w:t>
      </w:r>
    </w:p>
    <w:p w14:paraId="343CEA9C" w14:textId="77777777" w:rsidR="00E622DD" w:rsidRPr="00E622DD" w:rsidRDefault="00E622DD" w:rsidP="00E622DD">
      <w:pPr>
        <w:pStyle w:val="Code"/>
        <w:rPr>
          <w:highlight w:val="white"/>
        </w:rPr>
      </w:pPr>
    </w:p>
    <w:p w14:paraId="2001304D" w14:textId="77777777" w:rsidR="00E622DD" w:rsidRPr="00E622DD" w:rsidRDefault="00E622DD" w:rsidP="00E622DD">
      <w:pPr>
        <w:pStyle w:val="Code"/>
        <w:rPr>
          <w:highlight w:val="white"/>
        </w:rPr>
      </w:pPr>
      <w:r w:rsidRPr="00E622DD">
        <w:rPr>
          <w:highlight w:val="white"/>
        </w:rPr>
        <w:t xml:space="preserve">    public Graph(ISet&lt;VertexType&gt; vertexSet,</w:t>
      </w:r>
    </w:p>
    <w:p w14:paraId="68A6B457" w14:textId="77777777" w:rsidR="00E622DD" w:rsidRPr="00E622DD" w:rsidRDefault="00E622DD" w:rsidP="00E622DD">
      <w:pPr>
        <w:pStyle w:val="Code"/>
        <w:rPr>
          <w:highlight w:val="white"/>
        </w:rPr>
      </w:pPr>
      <w:r w:rsidRPr="00E622DD">
        <w:rPr>
          <w:highlight w:val="white"/>
        </w:rPr>
        <w:t xml:space="preserve">                 ISet&lt;UnorderedPair&lt;VertexType,VertexType&gt;&gt; edgeSet) {</w:t>
      </w:r>
    </w:p>
    <w:p w14:paraId="5E615A8D" w14:textId="77777777" w:rsidR="00E622DD" w:rsidRPr="00E622DD" w:rsidRDefault="00E622DD" w:rsidP="00E622DD">
      <w:pPr>
        <w:pStyle w:val="Code"/>
        <w:rPr>
          <w:highlight w:val="white"/>
        </w:rPr>
      </w:pPr>
      <w:r w:rsidRPr="00E622DD">
        <w:rPr>
          <w:highlight w:val="white"/>
        </w:rPr>
        <w:t xml:space="preserve">      m_vertexSet = vertexSet;</w:t>
      </w:r>
    </w:p>
    <w:p w14:paraId="57DBB11B" w14:textId="77777777" w:rsidR="00E622DD" w:rsidRPr="00E622DD" w:rsidRDefault="00E622DD" w:rsidP="00E622DD">
      <w:pPr>
        <w:pStyle w:val="Code"/>
        <w:rPr>
          <w:highlight w:val="white"/>
        </w:rPr>
      </w:pPr>
      <w:r w:rsidRPr="00E622DD">
        <w:rPr>
          <w:highlight w:val="white"/>
        </w:rPr>
        <w:t xml:space="preserve">      m_edgeSet = edgeSet;</w:t>
      </w:r>
    </w:p>
    <w:p w14:paraId="22264981" w14:textId="77777777" w:rsidR="00E622DD" w:rsidRPr="00E622DD" w:rsidRDefault="00E622DD" w:rsidP="00E622DD">
      <w:pPr>
        <w:pStyle w:val="Code"/>
        <w:rPr>
          <w:highlight w:val="white"/>
        </w:rPr>
      </w:pPr>
      <w:r w:rsidRPr="00E622DD">
        <w:rPr>
          <w:highlight w:val="white"/>
        </w:rPr>
        <w:t xml:space="preserve">    }</w:t>
      </w:r>
    </w:p>
    <w:p w14:paraId="31DE9489" w14:textId="77777777" w:rsidR="00E622DD" w:rsidRPr="00E622DD" w:rsidRDefault="00E622DD" w:rsidP="00E622DD">
      <w:pPr>
        <w:pStyle w:val="Code"/>
        <w:rPr>
          <w:highlight w:val="white"/>
        </w:rPr>
      </w:pPr>
    </w:p>
    <w:p w14:paraId="42F507DD" w14:textId="77777777" w:rsidR="00E622DD" w:rsidRPr="00E622DD" w:rsidRDefault="00E622DD" w:rsidP="00E622DD">
      <w:pPr>
        <w:pStyle w:val="Code"/>
        <w:rPr>
          <w:highlight w:val="white"/>
        </w:rPr>
      </w:pPr>
      <w:r w:rsidRPr="00E622DD">
        <w:rPr>
          <w:highlight w:val="white"/>
        </w:rPr>
        <w:t xml:space="preserve">    public ISet&lt;VertexType&gt; VertexSet {</w:t>
      </w:r>
    </w:p>
    <w:p w14:paraId="4D3B76B0" w14:textId="77777777" w:rsidR="00E622DD" w:rsidRPr="00E622DD" w:rsidRDefault="00E622DD" w:rsidP="00E622DD">
      <w:pPr>
        <w:pStyle w:val="Code"/>
        <w:rPr>
          <w:highlight w:val="white"/>
        </w:rPr>
      </w:pPr>
      <w:r w:rsidRPr="00E622DD">
        <w:rPr>
          <w:highlight w:val="white"/>
        </w:rPr>
        <w:t xml:space="preserve">      get { return m_vertexSet; }</w:t>
      </w:r>
    </w:p>
    <w:p w14:paraId="7D4509C3" w14:textId="77777777" w:rsidR="00E622DD" w:rsidRPr="00E622DD" w:rsidRDefault="00E622DD" w:rsidP="00E622DD">
      <w:pPr>
        <w:pStyle w:val="Code"/>
        <w:rPr>
          <w:highlight w:val="white"/>
        </w:rPr>
      </w:pPr>
      <w:r w:rsidRPr="00E622DD">
        <w:rPr>
          <w:highlight w:val="white"/>
        </w:rPr>
        <w:t xml:space="preserve">    }</w:t>
      </w:r>
    </w:p>
    <w:p w14:paraId="5C947726" w14:textId="77777777" w:rsidR="00E622DD" w:rsidRPr="00E622DD" w:rsidRDefault="00E622DD" w:rsidP="00E622DD">
      <w:pPr>
        <w:pStyle w:val="Code"/>
        <w:rPr>
          <w:highlight w:val="white"/>
        </w:rPr>
      </w:pPr>
      <w:r w:rsidRPr="00E622DD">
        <w:rPr>
          <w:highlight w:val="white"/>
        </w:rPr>
        <w:t xml:space="preserve">  </w:t>
      </w:r>
    </w:p>
    <w:p w14:paraId="46ABC9A4" w14:textId="77777777" w:rsidR="00E622DD" w:rsidRPr="00E622DD" w:rsidRDefault="00E622DD" w:rsidP="00E622DD">
      <w:pPr>
        <w:pStyle w:val="Code"/>
        <w:rPr>
          <w:highlight w:val="white"/>
        </w:rPr>
      </w:pPr>
      <w:r w:rsidRPr="00E622DD">
        <w:rPr>
          <w:highlight w:val="white"/>
        </w:rPr>
        <w:t xml:space="preserve">    public ISet&lt;UnorderedPair&lt;VertexType,VertexType&gt;&gt; EdgeSet {</w:t>
      </w:r>
    </w:p>
    <w:p w14:paraId="47637471" w14:textId="77777777" w:rsidR="00E622DD" w:rsidRPr="00E622DD" w:rsidRDefault="00E622DD" w:rsidP="00E622DD">
      <w:pPr>
        <w:pStyle w:val="Code"/>
        <w:rPr>
          <w:highlight w:val="white"/>
        </w:rPr>
      </w:pPr>
      <w:r w:rsidRPr="00E622DD">
        <w:rPr>
          <w:highlight w:val="white"/>
        </w:rPr>
        <w:t xml:space="preserve">      get { return m_edgeSet; }</w:t>
      </w:r>
    </w:p>
    <w:p w14:paraId="64A48CEE" w14:textId="322BB617" w:rsidR="00E622DD" w:rsidRPr="00E622DD" w:rsidRDefault="00E622DD" w:rsidP="00E622DD">
      <w:pPr>
        <w:pStyle w:val="Code"/>
        <w:rPr>
          <w:highlight w:val="white"/>
        </w:rPr>
      </w:pPr>
      <w:r w:rsidRPr="00E622DD">
        <w:rPr>
          <w:highlight w:val="white"/>
        </w:rPr>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37D6185D" w14:textId="77777777" w:rsidR="00E622DD" w:rsidRPr="00E622DD" w:rsidRDefault="00E622DD" w:rsidP="00E622DD">
      <w:pPr>
        <w:pStyle w:val="Code"/>
        <w:rPr>
          <w:highlight w:val="white"/>
        </w:rPr>
      </w:pPr>
      <w:r w:rsidRPr="00E622DD">
        <w:rPr>
          <w:highlight w:val="white"/>
        </w:rPr>
        <w:t xml:space="preserve">    public ISet&lt;VertexType&gt; GetNeighbourSet(VertexType vertex) {</w:t>
      </w:r>
    </w:p>
    <w:p w14:paraId="2B7185BF" w14:textId="77777777" w:rsidR="00E622DD" w:rsidRPr="00E622DD" w:rsidRDefault="00E622DD" w:rsidP="00E622DD">
      <w:pPr>
        <w:pStyle w:val="Code"/>
        <w:rPr>
          <w:highlight w:val="white"/>
        </w:rPr>
      </w:pPr>
      <w:r w:rsidRPr="00E622DD">
        <w:rPr>
          <w:highlight w:val="white"/>
        </w:rPr>
        <w:t xml:space="preserve">      ISet&lt;VertexType&gt; neighbourSet = new HashSet&lt;VertexType&gt;();</w:t>
      </w:r>
    </w:p>
    <w:p w14:paraId="3D24C1AF" w14:textId="77777777" w:rsidR="00E622DD" w:rsidRPr="00E622DD" w:rsidRDefault="00E622DD" w:rsidP="00E622DD">
      <w:pPr>
        <w:pStyle w:val="Code"/>
        <w:rPr>
          <w:highlight w:val="white"/>
        </w:rPr>
      </w:pPr>
      <w:r w:rsidRPr="00E622DD">
        <w:rPr>
          <w:highlight w:val="white"/>
        </w:rPr>
        <w:t xml:space="preserve">    </w:t>
      </w:r>
    </w:p>
    <w:p w14:paraId="4627337C" w14:textId="77777777" w:rsidR="00E622DD" w:rsidRPr="00E622DD" w:rsidRDefault="00E622DD" w:rsidP="00E622DD">
      <w:pPr>
        <w:pStyle w:val="Code"/>
        <w:rPr>
          <w:highlight w:val="white"/>
        </w:rPr>
      </w:pPr>
      <w:r w:rsidRPr="00E622DD">
        <w:rPr>
          <w:highlight w:val="white"/>
        </w:rPr>
        <w:lastRenderedPageBreak/>
        <w:t xml:space="preserve">      foreach (UnorderedPair&lt;VertexType,VertexType&gt; edge in m_edgeSet) {</w:t>
      </w:r>
    </w:p>
    <w:p w14:paraId="68EEFEE0" w14:textId="77777777" w:rsidR="00E622DD" w:rsidRPr="00E622DD" w:rsidRDefault="00E622DD" w:rsidP="00E622DD">
      <w:pPr>
        <w:pStyle w:val="Code"/>
        <w:rPr>
          <w:highlight w:val="white"/>
        </w:rPr>
      </w:pPr>
      <w:r w:rsidRPr="00E622DD">
        <w:rPr>
          <w:highlight w:val="white"/>
        </w:rPr>
        <w:t xml:space="preserve">        if (edge.First.Equals(vertex)) {</w:t>
      </w:r>
    </w:p>
    <w:p w14:paraId="33B4C79E" w14:textId="77777777" w:rsidR="00E622DD" w:rsidRPr="00E622DD" w:rsidRDefault="00E622DD" w:rsidP="00E622DD">
      <w:pPr>
        <w:pStyle w:val="Code"/>
        <w:rPr>
          <w:highlight w:val="white"/>
        </w:rPr>
      </w:pPr>
      <w:r w:rsidRPr="00E622DD">
        <w:rPr>
          <w:highlight w:val="white"/>
        </w:rPr>
        <w:t xml:space="preserve">          neighbourSet.Add(edge.Second);</w:t>
      </w:r>
    </w:p>
    <w:p w14:paraId="395AD5FC" w14:textId="77777777" w:rsidR="00E622DD" w:rsidRPr="00E622DD" w:rsidRDefault="00E622DD" w:rsidP="00E622DD">
      <w:pPr>
        <w:pStyle w:val="Code"/>
        <w:rPr>
          <w:highlight w:val="white"/>
        </w:rPr>
      </w:pPr>
      <w:r w:rsidRPr="00E622DD">
        <w:rPr>
          <w:highlight w:val="white"/>
        </w:rPr>
        <w:t xml:space="preserve">        }</w:t>
      </w:r>
    </w:p>
    <w:p w14:paraId="6CCFF95D" w14:textId="77777777" w:rsidR="00E622DD" w:rsidRPr="00E622DD" w:rsidRDefault="00E622DD" w:rsidP="00E622DD">
      <w:pPr>
        <w:pStyle w:val="Code"/>
        <w:rPr>
          <w:highlight w:val="white"/>
        </w:rPr>
      </w:pPr>
      <w:r w:rsidRPr="00E622DD">
        <w:rPr>
          <w:highlight w:val="white"/>
        </w:rPr>
        <w:t xml:space="preserve">      </w:t>
      </w:r>
    </w:p>
    <w:p w14:paraId="019E564E" w14:textId="77777777" w:rsidR="00E622DD" w:rsidRPr="00E622DD" w:rsidRDefault="00E622DD" w:rsidP="00E622DD">
      <w:pPr>
        <w:pStyle w:val="Code"/>
        <w:rPr>
          <w:highlight w:val="white"/>
        </w:rPr>
      </w:pPr>
      <w:r w:rsidRPr="00E622DD">
        <w:rPr>
          <w:highlight w:val="white"/>
        </w:rPr>
        <w:t xml:space="preserve">        if (edge.Second.Equals(vertex)) {</w:t>
      </w:r>
    </w:p>
    <w:p w14:paraId="3261A902" w14:textId="77777777" w:rsidR="00E622DD" w:rsidRPr="00E622DD" w:rsidRDefault="00E622DD" w:rsidP="00E622DD">
      <w:pPr>
        <w:pStyle w:val="Code"/>
        <w:rPr>
          <w:highlight w:val="white"/>
        </w:rPr>
      </w:pPr>
      <w:r w:rsidRPr="00E622DD">
        <w:rPr>
          <w:highlight w:val="white"/>
        </w:rPr>
        <w:t xml:space="preserve">          neighbourSet.Add(edge.First);</w:t>
      </w:r>
    </w:p>
    <w:p w14:paraId="679D6DD1" w14:textId="77777777" w:rsidR="00E622DD" w:rsidRPr="00E622DD" w:rsidRDefault="00E622DD" w:rsidP="00E622DD">
      <w:pPr>
        <w:pStyle w:val="Code"/>
        <w:rPr>
          <w:highlight w:val="white"/>
        </w:rPr>
      </w:pPr>
      <w:r w:rsidRPr="00E622DD">
        <w:rPr>
          <w:highlight w:val="white"/>
        </w:rPr>
        <w:t xml:space="preserve">        }      </w:t>
      </w:r>
    </w:p>
    <w:p w14:paraId="1D8AEA32" w14:textId="77777777" w:rsidR="00E622DD" w:rsidRPr="00E622DD" w:rsidRDefault="00E622DD" w:rsidP="00E622DD">
      <w:pPr>
        <w:pStyle w:val="Code"/>
        <w:rPr>
          <w:highlight w:val="white"/>
        </w:rPr>
      </w:pPr>
      <w:r w:rsidRPr="00E622DD">
        <w:rPr>
          <w:highlight w:val="white"/>
        </w:rPr>
        <w:t xml:space="preserve">      }</w:t>
      </w:r>
    </w:p>
    <w:p w14:paraId="75473450" w14:textId="77777777" w:rsidR="00E622DD" w:rsidRPr="00E622DD" w:rsidRDefault="00E622DD" w:rsidP="00E622DD">
      <w:pPr>
        <w:pStyle w:val="Code"/>
        <w:rPr>
          <w:highlight w:val="white"/>
        </w:rPr>
      </w:pPr>
      <w:r w:rsidRPr="00E622DD">
        <w:rPr>
          <w:highlight w:val="white"/>
        </w:rPr>
        <w:t xml:space="preserve">    </w:t>
      </w:r>
    </w:p>
    <w:p w14:paraId="47AECB16" w14:textId="77777777" w:rsidR="00E622DD" w:rsidRPr="00E622DD" w:rsidRDefault="00E622DD" w:rsidP="00E622DD">
      <w:pPr>
        <w:pStyle w:val="Code"/>
        <w:rPr>
          <w:highlight w:val="white"/>
        </w:rPr>
      </w:pPr>
      <w:r w:rsidRPr="00E622DD">
        <w:rPr>
          <w:highlight w:val="white"/>
        </w:rPr>
        <w:t xml:space="preserve">      return neighbourSet;</w:t>
      </w:r>
    </w:p>
    <w:p w14:paraId="17B1E5BC" w14:textId="77777777" w:rsidR="00E622DD" w:rsidRPr="00E622DD" w:rsidRDefault="00E622DD" w:rsidP="00E622DD">
      <w:pPr>
        <w:pStyle w:val="Code"/>
        <w:rPr>
          <w:highlight w:val="white"/>
        </w:rPr>
      </w:pPr>
      <w:r w:rsidRPr="00E622DD">
        <w:rPr>
          <w:highlight w:val="white"/>
        </w:rPr>
        <w:t xml:space="preserve">    }</w:t>
      </w:r>
    </w:p>
    <w:p w14:paraId="0282A75B" w14:textId="3FD542B3" w:rsidR="004C5DAE" w:rsidRPr="00EC76D5" w:rsidRDefault="004C5DAE" w:rsidP="004C5DAE">
      <w:pPr>
        <w:pStyle w:val="Rubrik3"/>
      </w:pPr>
      <w:bookmarkStart w:id="564" w:name="_Toc49764454"/>
      <w:r w:rsidRPr="00EC76D5">
        <w:t>Addition and Removal of Vertices and Edges</w:t>
      </w:r>
      <w:bookmarkEnd w:id="564"/>
    </w:p>
    <w:p w14:paraId="1E429B2C" w14:textId="77777777" w:rsidR="00536BFB" w:rsidRPr="00536BFB" w:rsidRDefault="00536BFB" w:rsidP="00536BFB">
      <w:pPr>
        <w:pStyle w:val="Code"/>
        <w:rPr>
          <w:highlight w:val="white"/>
        </w:rPr>
      </w:pPr>
      <w:r w:rsidRPr="00536BFB">
        <w:rPr>
          <w:highlight w:val="white"/>
        </w:rPr>
        <w:t xml:space="preserve">    public void AddVertex(VertexType vertex) {</w:t>
      </w:r>
    </w:p>
    <w:p w14:paraId="7C47BAAD" w14:textId="77777777" w:rsidR="00536BFB" w:rsidRPr="00536BFB" w:rsidRDefault="00536BFB" w:rsidP="00536BFB">
      <w:pPr>
        <w:pStyle w:val="Code"/>
        <w:rPr>
          <w:highlight w:val="white"/>
        </w:rPr>
      </w:pPr>
      <w:r w:rsidRPr="00536BFB">
        <w:rPr>
          <w:highlight w:val="white"/>
        </w:rPr>
        <w:t xml:space="preserve">      m_vertexSet.Add(vertex);</w:t>
      </w:r>
    </w:p>
    <w:p w14:paraId="66D17AED" w14:textId="77777777" w:rsidR="00536BFB" w:rsidRPr="00536BFB" w:rsidRDefault="00536BFB" w:rsidP="00536BFB">
      <w:pPr>
        <w:pStyle w:val="Code"/>
        <w:rPr>
          <w:highlight w:val="white"/>
        </w:rPr>
      </w:pPr>
      <w:r w:rsidRPr="00536BFB">
        <w:rPr>
          <w:highlight w:val="white"/>
        </w:rPr>
        <w:t xml:space="preserve">    }</w:t>
      </w:r>
    </w:p>
    <w:p w14:paraId="0D65CE83" w14:textId="75C65FE7" w:rsidR="00536BFB" w:rsidRPr="001C5937" w:rsidRDefault="00536BFB" w:rsidP="001C5937">
      <w:pPr>
        <w:pStyle w:val="Code"/>
        <w:rPr>
          <w:highlight w:val="white"/>
        </w:rPr>
      </w:pPr>
    </w:p>
    <w:p w14:paraId="1817D851" w14:textId="77777777" w:rsidR="001C5937" w:rsidRPr="001C5937" w:rsidRDefault="001C5937" w:rsidP="001C5937">
      <w:pPr>
        <w:pStyle w:val="Code"/>
        <w:rPr>
          <w:highlight w:val="white"/>
        </w:rPr>
      </w:pPr>
      <w:r w:rsidRPr="001C5937">
        <w:rPr>
          <w:highlight w:val="white"/>
        </w:rPr>
        <w:t xml:space="preserve">    public void EraseVertex(VertexType vertex) {</w:t>
      </w:r>
    </w:p>
    <w:p w14:paraId="65D2490E" w14:textId="637B9416" w:rsidR="001C5937" w:rsidRPr="001C5937" w:rsidRDefault="001C5937" w:rsidP="001C5937">
      <w:pPr>
        <w:pStyle w:val="Code"/>
        <w:rPr>
          <w:highlight w:val="white"/>
        </w:rPr>
      </w:pPr>
      <w:r w:rsidRPr="001C5937">
        <w:rPr>
          <w:highlight w:val="white"/>
        </w:rPr>
        <w:t xml:space="preserve">      ISet&lt;UnorderedPair&lt;VertexType,VertexType&gt;&gt; edgeSetCopy =</w:t>
      </w:r>
    </w:p>
    <w:p w14:paraId="4F498FAD" w14:textId="16ECEF74" w:rsidR="001C5937" w:rsidRPr="001C5937" w:rsidRDefault="001C5937" w:rsidP="001C5937">
      <w:pPr>
        <w:pStyle w:val="Code"/>
        <w:rPr>
          <w:highlight w:val="white"/>
        </w:rPr>
      </w:pPr>
      <w:r w:rsidRPr="001C5937">
        <w:rPr>
          <w:highlight w:val="white"/>
        </w:rPr>
        <w:t xml:space="preserve">        new HashSet&lt;UnorderedPair&lt;VertexType,VertexType&gt;&gt;(m_edgeSet);</w:t>
      </w:r>
    </w:p>
    <w:p w14:paraId="5419C7C6" w14:textId="77777777" w:rsidR="001C5937" w:rsidRPr="001C5937" w:rsidRDefault="001C5937" w:rsidP="001C5937">
      <w:pPr>
        <w:pStyle w:val="Code"/>
        <w:rPr>
          <w:highlight w:val="white"/>
        </w:rPr>
      </w:pPr>
    </w:p>
    <w:p w14:paraId="7C11CE4B" w14:textId="77777777" w:rsidR="001C5937" w:rsidRPr="001C5937" w:rsidRDefault="001C5937" w:rsidP="001C5937">
      <w:pPr>
        <w:pStyle w:val="Code"/>
        <w:rPr>
          <w:highlight w:val="white"/>
        </w:rPr>
      </w:pPr>
      <w:r w:rsidRPr="001C5937">
        <w:rPr>
          <w:highlight w:val="white"/>
        </w:rPr>
        <w:t xml:space="preserve">      foreach (UnorderedPair&lt;VertexType,VertexType&gt; edge in edgeSetCopy) {</w:t>
      </w:r>
    </w:p>
    <w:p w14:paraId="52240B81" w14:textId="77777777" w:rsidR="001C5937" w:rsidRPr="001C5937" w:rsidRDefault="001C5937" w:rsidP="001C5937">
      <w:pPr>
        <w:pStyle w:val="Code"/>
        <w:rPr>
          <w:highlight w:val="white"/>
        </w:rPr>
      </w:pPr>
      <w:r w:rsidRPr="001C5937">
        <w:rPr>
          <w:highlight w:val="white"/>
        </w:rPr>
        <w:t xml:space="preserve">        if ((vertex.Equals(edge.First)) || (vertex.Equals(edge.Second))) {</w:t>
      </w:r>
    </w:p>
    <w:p w14:paraId="4BDA423B" w14:textId="77777777" w:rsidR="001C5937" w:rsidRPr="001C5937" w:rsidRDefault="001C5937" w:rsidP="001C5937">
      <w:pPr>
        <w:pStyle w:val="Code"/>
        <w:rPr>
          <w:highlight w:val="white"/>
        </w:rPr>
      </w:pPr>
      <w:r w:rsidRPr="001C5937">
        <w:rPr>
          <w:highlight w:val="white"/>
        </w:rPr>
        <w:t xml:space="preserve">          m_edgeSet.Remove(edge);</w:t>
      </w:r>
    </w:p>
    <w:p w14:paraId="0F2BC0A1" w14:textId="77777777" w:rsidR="001C5937" w:rsidRPr="001C5937" w:rsidRDefault="001C5937" w:rsidP="001C5937">
      <w:pPr>
        <w:pStyle w:val="Code"/>
        <w:rPr>
          <w:highlight w:val="white"/>
        </w:rPr>
      </w:pPr>
      <w:r w:rsidRPr="001C5937">
        <w:rPr>
          <w:highlight w:val="white"/>
        </w:rPr>
        <w:t xml:space="preserve">        }</w:t>
      </w:r>
    </w:p>
    <w:p w14:paraId="1C89A93F" w14:textId="77777777" w:rsidR="001C5937" w:rsidRPr="001C5937" w:rsidRDefault="001C5937" w:rsidP="001C5937">
      <w:pPr>
        <w:pStyle w:val="Code"/>
        <w:rPr>
          <w:highlight w:val="white"/>
        </w:rPr>
      </w:pPr>
      <w:r w:rsidRPr="001C5937">
        <w:rPr>
          <w:highlight w:val="white"/>
        </w:rPr>
        <w:t xml:space="preserve">      }</w:t>
      </w:r>
    </w:p>
    <w:p w14:paraId="682E97AC" w14:textId="77777777" w:rsidR="001C5937" w:rsidRPr="001C5937" w:rsidRDefault="001C5937" w:rsidP="001C5937">
      <w:pPr>
        <w:pStyle w:val="Code"/>
        <w:rPr>
          <w:highlight w:val="white"/>
        </w:rPr>
      </w:pPr>
    </w:p>
    <w:p w14:paraId="5E7D8DC1" w14:textId="77777777" w:rsidR="001C5937" w:rsidRPr="001C5937" w:rsidRDefault="001C5937" w:rsidP="001C5937">
      <w:pPr>
        <w:pStyle w:val="Code"/>
        <w:rPr>
          <w:highlight w:val="white"/>
        </w:rPr>
      </w:pPr>
      <w:r w:rsidRPr="001C5937">
        <w:rPr>
          <w:highlight w:val="white"/>
        </w:rPr>
        <w:t xml:space="preserve">      m_vertexSet.Remove(vertex);</w:t>
      </w:r>
    </w:p>
    <w:p w14:paraId="11B41103" w14:textId="77777777" w:rsidR="001C5937" w:rsidRPr="001C5937" w:rsidRDefault="001C5937" w:rsidP="001C5937">
      <w:pPr>
        <w:pStyle w:val="Code"/>
        <w:rPr>
          <w:highlight w:val="white"/>
        </w:rPr>
      </w:pPr>
      <w:r w:rsidRPr="001C5937">
        <w:rPr>
          <w:highlight w:val="white"/>
        </w:rPr>
        <w:t xml:space="preserve">    }</w:t>
      </w:r>
    </w:p>
    <w:p w14:paraId="0E49E491" w14:textId="77777777" w:rsidR="00F0683D" w:rsidRPr="001C5937" w:rsidRDefault="00F0683D" w:rsidP="001C5937">
      <w:pPr>
        <w:pStyle w:val="Code"/>
        <w:rPr>
          <w:highlight w:val="white"/>
        </w:rPr>
      </w:pPr>
    </w:p>
    <w:p w14:paraId="0A853818" w14:textId="1BA6F210" w:rsidR="00F0683D" w:rsidRDefault="00F0683D" w:rsidP="00F0683D">
      <w:pPr>
        <w:pStyle w:val="Code"/>
        <w:rPr>
          <w:highlight w:val="white"/>
        </w:rPr>
      </w:pPr>
      <w:r w:rsidRPr="00F0683D">
        <w:rPr>
          <w:highlight w:val="white"/>
        </w:rPr>
        <w:t xml:space="preserve">    public void AddEdge(VertexType vertex1, VertexType vertex2) {</w:t>
      </w:r>
    </w:p>
    <w:p w14:paraId="536071E3" w14:textId="5AE56B56" w:rsidR="007731BA" w:rsidRDefault="007731BA" w:rsidP="00F0683D">
      <w:pPr>
        <w:pStyle w:val="Code"/>
        <w:rPr>
          <w:highlight w:val="white"/>
        </w:rPr>
      </w:pPr>
      <w:r>
        <w:rPr>
          <w:highlight w:val="white"/>
        </w:rPr>
        <w:t xml:space="preserve">      UnorderedPair&lt;VertexType,VertexType&gt; edge =</w:t>
      </w:r>
    </w:p>
    <w:p w14:paraId="6EA11D83" w14:textId="49AF4514" w:rsidR="007731BA" w:rsidRPr="00F0683D" w:rsidRDefault="007731BA" w:rsidP="00F0683D">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33C5A180" w14:textId="74A29123" w:rsidR="00F0683D" w:rsidRPr="00F0683D" w:rsidRDefault="00F0683D" w:rsidP="00F0683D">
      <w:pPr>
        <w:pStyle w:val="Code"/>
        <w:rPr>
          <w:highlight w:val="white"/>
        </w:rPr>
      </w:pPr>
      <w:r w:rsidRPr="00F0683D">
        <w:rPr>
          <w:highlight w:val="white"/>
        </w:rPr>
        <w:t xml:space="preserve">      m_edgeSet.Add(</w:t>
      </w:r>
      <w:r w:rsidR="007731BA">
        <w:rPr>
          <w:highlight w:val="white"/>
        </w:rPr>
        <w:t>edge</w:t>
      </w:r>
      <w:r w:rsidRPr="00F0683D">
        <w:rPr>
          <w:highlight w:val="white"/>
        </w:rPr>
        <w:t>);</w:t>
      </w:r>
    </w:p>
    <w:p w14:paraId="3FD1687E" w14:textId="77777777" w:rsidR="00F0683D" w:rsidRPr="00F0683D" w:rsidRDefault="00F0683D" w:rsidP="00F0683D">
      <w:pPr>
        <w:pStyle w:val="Code"/>
        <w:rPr>
          <w:highlight w:val="white"/>
        </w:rPr>
      </w:pPr>
      <w:r w:rsidRPr="00F0683D">
        <w:rPr>
          <w:highlight w:val="white"/>
        </w:rPr>
        <w:t xml:space="preserve">    }</w:t>
      </w:r>
    </w:p>
    <w:p w14:paraId="0FC8CC21" w14:textId="77777777" w:rsidR="007731BA" w:rsidRDefault="007731BA" w:rsidP="00F0683D">
      <w:pPr>
        <w:pStyle w:val="Code"/>
        <w:rPr>
          <w:highlight w:val="white"/>
        </w:rPr>
      </w:pPr>
    </w:p>
    <w:p w14:paraId="77CB3946" w14:textId="272D4BFC" w:rsidR="00F0683D" w:rsidRPr="00F0683D" w:rsidRDefault="00F0683D" w:rsidP="00F0683D">
      <w:pPr>
        <w:pStyle w:val="Code"/>
        <w:rPr>
          <w:highlight w:val="white"/>
        </w:rPr>
      </w:pPr>
      <w:r w:rsidRPr="00F0683D">
        <w:rPr>
          <w:highlight w:val="white"/>
        </w:rPr>
        <w:t xml:space="preserve">    public void EraseEdge(VertexType vertex1, VertexType vertex2) {</w:t>
      </w:r>
    </w:p>
    <w:p w14:paraId="5B74A252" w14:textId="77777777" w:rsidR="007731BA" w:rsidRDefault="007731BA" w:rsidP="007731BA">
      <w:pPr>
        <w:pStyle w:val="Code"/>
        <w:rPr>
          <w:highlight w:val="white"/>
        </w:rPr>
      </w:pPr>
      <w:r>
        <w:rPr>
          <w:highlight w:val="white"/>
        </w:rPr>
        <w:t xml:space="preserve">      UnorderedPair&lt;VertexType,VertexType&gt; edge =</w:t>
      </w:r>
    </w:p>
    <w:p w14:paraId="5E21BE33" w14:textId="63F9DC9E" w:rsidR="007731BA" w:rsidRPr="00F0683D" w:rsidRDefault="007731BA" w:rsidP="007731BA">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4A61303C" w14:textId="4B2B1458" w:rsidR="00F0683D" w:rsidRPr="00F0683D" w:rsidRDefault="00F0683D" w:rsidP="00F0683D">
      <w:pPr>
        <w:pStyle w:val="Code"/>
        <w:rPr>
          <w:highlight w:val="white"/>
        </w:rPr>
      </w:pPr>
      <w:r w:rsidRPr="00F0683D">
        <w:rPr>
          <w:highlight w:val="white"/>
        </w:rPr>
        <w:t xml:space="preserve">      m_edgeSet.Remove(</w:t>
      </w:r>
      <w:r w:rsidR="007731BA">
        <w:rPr>
          <w:highlight w:val="white"/>
        </w:rPr>
        <w:t>edge);</w:t>
      </w:r>
    </w:p>
    <w:p w14:paraId="269A8B71" w14:textId="207B4759" w:rsidR="00F0683D" w:rsidRPr="00F0683D" w:rsidRDefault="00F0683D" w:rsidP="00F0683D">
      <w:pPr>
        <w:pStyle w:val="Code"/>
        <w:rPr>
          <w:highlight w:val="white"/>
        </w:rPr>
      </w:pPr>
      <w:r w:rsidRPr="00F0683D">
        <w:rPr>
          <w:highlight w:val="white"/>
        </w:rPr>
        <w:t xml:space="preserve">    }</w:t>
      </w:r>
    </w:p>
    <w:p w14:paraId="7BF22EAB" w14:textId="079B6CE4" w:rsidR="004C5DAE" w:rsidRPr="00EC76D5" w:rsidRDefault="004C5DAE" w:rsidP="006375DF">
      <w:pPr>
        <w:pStyle w:val="Rubrik3"/>
      </w:pPr>
      <w:bookmarkStart w:id="565" w:name="_Toc49764455"/>
      <w:r w:rsidRPr="00EC76D5">
        <w:t>Graph Partition</w:t>
      </w:r>
      <w:bookmarkEnd w:id="565"/>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760EA3AD" w14:textId="77777777" w:rsidR="00536BFB" w:rsidRPr="00536BFB" w:rsidRDefault="00536BFB" w:rsidP="00536BFB">
      <w:pPr>
        <w:pStyle w:val="Code"/>
        <w:rPr>
          <w:highlight w:val="white"/>
        </w:rPr>
      </w:pPr>
      <w:r w:rsidRPr="00536BFB">
        <w:rPr>
          <w:highlight w:val="white"/>
        </w:rPr>
        <w:t xml:space="preserve">    public ISet&lt;Graph&lt;VertexType&gt;&gt; Split() {</w:t>
      </w:r>
    </w:p>
    <w:p w14:paraId="2AAA07E1" w14:textId="77777777" w:rsidR="00536BFB" w:rsidRPr="00536BFB" w:rsidRDefault="00536BFB" w:rsidP="00536BFB">
      <w:pPr>
        <w:pStyle w:val="Code"/>
        <w:rPr>
          <w:highlight w:val="white"/>
        </w:rPr>
      </w:pPr>
      <w:r w:rsidRPr="00536BFB">
        <w:rPr>
          <w:highlight w:val="white"/>
        </w:rPr>
        <w:t xml:space="preserve">      ISet&lt;ISet&lt;VertexType&gt;&gt; subgraphSet = new HashSet&lt;ISet&lt;VertexType&gt;&gt;();</w:t>
      </w:r>
    </w:p>
    <w:p w14:paraId="57FD0918" w14:textId="77777777" w:rsidR="00536BFB" w:rsidRPr="00536BFB" w:rsidRDefault="00536BFB" w:rsidP="00536BFB">
      <w:pPr>
        <w:pStyle w:val="Code"/>
        <w:rPr>
          <w:highlight w:val="white"/>
        </w:rPr>
      </w:pPr>
    </w:p>
    <w:p w14:paraId="2152CD10" w14:textId="77777777" w:rsidR="00536BFB" w:rsidRPr="00536BFB" w:rsidRDefault="00536BFB" w:rsidP="00536BFB">
      <w:pPr>
        <w:pStyle w:val="Code"/>
        <w:rPr>
          <w:highlight w:val="white"/>
        </w:rPr>
      </w:pPr>
      <w:r w:rsidRPr="00536BFB">
        <w:rPr>
          <w:highlight w:val="white"/>
        </w:rPr>
        <w:t xml:space="preserve">      foreach (VertexType vertex in m_vertexSet) {</w:t>
      </w:r>
    </w:p>
    <w:p w14:paraId="0091B582" w14:textId="77777777" w:rsidR="00536BFB" w:rsidRPr="00536BFB" w:rsidRDefault="00536BFB" w:rsidP="00536BFB">
      <w:pPr>
        <w:pStyle w:val="Code"/>
        <w:rPr>
          <w:highlight w:val="white"/>
        </w:rPr>
      </w:pPr>
      <w:r w:rsidRPr="00536BFB">
        <w:rPr>
          <w:highlight w:val="white"/>
        </w:rPr>
        <w:t xml:space="preserve">        ISet&lt;VertexType&gt; vertexSet = new HashSet&lt;VertexType&gt;();</w:t>
      </w:r>
    </w:p>
    <w:p w14:paraId="70ECF5C5" w14:textId="77777777" w:rsidR="00536BFB" w:rsidRPr="00536BFB" w:rsidRDefault="00536BFB" w:rsidP="00536BFB">
      <w:pPr>
        <w:pStyle w:val="Code"/>
        <w:rPr>
          <w:highlight w:val="white"/>
        </w:rPr>
      </w:pPr>
      <w:r w:rsidRPr="00536BFB">
        <w:rPr>
          <w:highlight w:val="white"/>
        </w:rPr>
        <w:t xml:space="preserve">        DeepSearch(vertex, vertexSet);</w:t>
      </w:r>
    </w:p>
    <w:p w14:paraId="4D9D7396" w14:textId="77777777" w:rsidR="00536BFB" w:rsidRPr="00536BFB" w:rsidRDefault="00536BFB" w:rsidP="00536BFB">
      <w:pPr>
        <w:pStyle w:val="Code"/>
        <w:rPr>
          <w:highlight w:val="white"/>
        </w:rPr>
      </w:pPr>
      <w:r w:rsidRPr="00536BFB">
        <w:rPr>
          <w:highlight w:val="white"/>
        </w:rPr>
        <w:t xml:space="preserve">        subgraphSet.Add(vertexSet);</w:t>
      </w:r>
    </w:p>
    <w:p w14:paraId="2C6831F6" w14:textId="77777777" w:rsidR="00536BFB" w:rsidRPr="00536BFB" w:rsidRDefault="00536BFB" w:rsidP="00536BFB">
      <w:pPr>
        <w:pStyle w:val="Code"/>
        <w:rPr>
          <w:highlight w:val="white"/>
        </w:rPr>
      </w:pPr>
      <w:r w:rsidRPr="00536BFB">
        <w:rPr>
          <w:highlight w:val="white"/>
        </w:rPr>
        <w:t xml:space="preserve">      }</w:t>
      </w:r>
    </w:p>
    <w:p w14:paraId="3451767F" w14:textId="77777777" w:rsidR="00536BFB" w:rsidRPr="00536BFB" w:rsidRDefault="00536BFB" w:rsidP="00536BFB">
      <w:pPr>
        <w:pStyle w:val="Code"/>
        <w:rPr>
          <w:highlight w:val="white"/>
        </w:rPr>
      </w:pPr>
    </w:p>
    <w:p w14:paraId="343BAE98" w14:textId="77777777" w:rsidR="00536BFB" w:rsidRPr="00536BFB" w:rsidRDefault="00536BFB" w:rsidP="00536BFB">
      <w:pPr>
        <w:pStyle w:val="Code"/>
        <w:rPr>
          <w:highlight w:val="white"/>
        </w:rPr>
      </w:pPr>
      <w:r w:rsidRPr="00536BFB">
        <w:rPr>
          <w:highlight w:val="white"/>
        </w:rPr>
        <w:t xml:space="preserve">      ISet&lt;Graph&lt;VertexType&gt;&gt; graphSet = new HashSet&lt;Graph&lt;VertexType&gt;&gt;();</w:t>
      </w:r>
    </w:p>
    <w:p w14:paraId="70A5C97E" w14:textId="77777777" w:rsidR="00536BFB" w:rsidRPr="00536BFB" w:rsidRDefault="00536BFB" w:rsidP="00536BFB">
      <w:pPr>
        <w:pStyle w:val="Code"/>
        <w:rPr>
          <w:highlight w:val="white"/>
        </w:rPr>
      </w:pPr>
      <w:r w:rsidRPr="00536BFB">
        <w:rPr>
          <w:highlight w:val="white"/>
        </w:rPr>
        <w:t xml:space="preserve">      foreach (ISet&lt;VertexType&gt; vertexSet in subgraphSet) {</w:t>
      </w:r>
    </w:p>
    <w:p w14:paraId="232FE388" w14:textId="77777777" w:rsidR="00536BFB" w:rsidRPr="00536BFB" w:rsidRDefault="00536BFB" w:rsidP="00536BFB">
      <w:pPr>
        <w:pStyle w:val="Code"/>
        <w:rPr>
          <w:highlight w:val="white"/>
        </w:rPr>
      </w:pPr>
      <w:r w:rsidRPr="00536BFB">
        <w:rPr>
          <w:highlight w:val="white"/>
        </w:rPr>
        <w:t xml:space="preserve">        graphSet.Add(InducedSubGraph(vertexSet));</w:t>
      </w:r>
    </w:p>
    <w:p w14:paraId="7F389C83" w14:textId="77777777" w:rsidR="00536BFB" w:rsidRPr="00536BFB" w:rsidRDefault="00536BFB" w:rsidP="00536BFB">
      <w:pPr>
        <w:pStyle w:val="Code"/>
        <w:rPr>
          <w:highlight w:val="white"/>
        </w:rPr>
      </w:pPr>
      <w:r w:rsidRPr="00536BFB">
        <w:rPr>
          <w:highlight w:val="white"/>
        </w:rPr>
        <w:t xml:space="preserve">      }</w:t>
      </w:r>
    </w:p>
    <w:p w14:paraId="39D95210" w14:textId="77777777" w:rsidR="00536BFB" w:rsidRPr="00536BFB" w:rsidRDefault="00536BFB" w:rsidP="00536BFB">
      <w:pPr>
        <w:pStyle w:val="Code"/>
        <w:rPr>
          <w:highlight w:val="white"/>
        </w:rPr>
      </w:pPr>
    </w:p>
    <w:p w14:paraId="612E0F0B" w14:textId="77777777" w:rsidR="00536BFB" w:rsidRPr="00536BFB" w:rsidRDefault="00536BFB" w:rsidP="00536BFB">
      <w:pPr>
        <w:pStyle w:val="Code"/>
        <w:rPr>
          <w:highlight w:val="white"/>
        </w:rPr>
      </w:pPr>
      <w:r w:rsidRPr="00536BFB">
        <w:rPr>
          <w:highlight w:val="white"/>
        </w:rPr>
        <w:t xml:space="preserve">      return graphSet;</w:t>
      </w:r>
    </w:p>
    <w:p w14:paraId="3F041407" w14:textId="77777777" w:rsidR="00536BFB" w:rsidRPr="00536BFB" w:rsidRDefault="00536BFB" w:rsidP="00536BFB">
      <w:pPr>
        <w:pStyle w:val="Code"/>
        <w:rPr>
          <w:highlight w:val="white"/>
        </w:rPr>
      </w:pPr>
      <w:r w:rsidRPr="00536BFB">
        <w:rPr>
          <w:highlight w:val="white"/>
        </w:rPr>
        <w:t xml:space="preserve">    }</w:t>
      </w:r>
    </w:p>
    <w:p w14:paraId="421180CB" w14:textId="067BD584" w:rsidR="007844A1" w:rsidRPr="00EC76D5" w:rsidRDefault="00703A3A" w:rsidP="00327206">
      <w:r w:rsidRPr="00EC76D5">
        <w:t xml:space="preserve">The </w:t>
      </w:r>
      <w:proofErr w:type="spellStart"/>
      <w:r w:rsidR="00D03DAF">
        <w:rPr>
          <w:rStyle w:val="CodeInText"/>
        </w:rPr>
        <w:t>DeepFirst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60007F12" w14:textId="77777777" w:rsidR="00536BFB" w:rsidRPr="00536BFB" w:rsidRDefault="00536BFB" w:rsidP="00536BFB">
      <w:pPr>
        <w:pStyle w:val="Code"/>
        <w:rPr>
          <w:highlight w:val="white"/>
        </w:rPr>
      </w:pPr>
      <w:r w:rsidRPr="00536BFB">
        <w:rPr>
          <w:highlight w:val="white"/>
        </w:rPr>
        <w:t xml:space="preserve">    private void DeepSearch(VertexType vertex, ISet&lt;VertexType&gt; resultSet) {</w:t>
      </w:r>
    </w:p>
    <w:p w14:paraId="0E17BC45" w14:textId="77777777" w:rsidR="00536BFB" w:rsidRPr="00536BFB" w:rsidRDefault="00536BFB" w:rsidP="00536BFB">
      <w:pPr>
        <w:pStyle w:val="Code"/>
        <w:rPr>
          <w:highlight w:val="white"/>
        </w:rPr>
      </w:pPr>
      <w:r w:rsidRPr="00536BFB">
        <w:rPr>
          <w:highlight w:val="white"/>
        </w:rPr>
        <w:t xml:space="preserve">      if (!resultSet.Contains(vertex)) {</w:t>
      </w:r>
    </w:p>
    <w:p w14:paraId="3F9E57AB" w14:textId="77777777" w:rsidR="00536BFB" w:rsidRPr="00536BFB" w:rsidRDefault="00536BFB" w:rsidP="00536BFB">
      <w:pPr>
        <w:pStyle w:val="Code"/>
        <w:rPr>
          <w:highlight w:val="white"/>
        </w:rPr>
      </w:pPr>
      <w:r w:rsidRPr="00536BFB">
        <w:rPr>
          <w:highlight w:val="white"/>
        </w:rPr>
        <w:t xml:space="preserve">        resultSet.Add(vertex);</w:t>
      </w:r>
    </w:p>
    <w:p w14:paraId="3896023B" w14:textId="77777777" w:rsidR="00536BFB" w:rsidRPr="00536BFB" w:rsidRDefault="00536BFB" w:rsidP="00536BFB">
      <w:pPr>
        <w:pStyle w:val="Code"/>
        <w:rPr>
          <w:highlight w:val="white"/>
        </w:rPr>
      </w:pPr>
      <w:r w:rsidRPr="00536BFB">
        <w:rPr>
          <w:highlight w:val="white"/>
        </w:rPr>
        <w:t xml:space="preserve">        ISet&lt;VertexType&gt; neighbourSet = GetNeighbourSet(vertex);</w:t>
      </w:r>
    </w:p>
    <w:p w14:paraId="6DE0535E" w14:textId="77777777" w:rsidR="00536BFB" w:rsidRPr="00536BFB" w:rsidRDefault="00536BFB" w:rsidP="00536BFB">
      <w:pPr>
        <w:pStyle w:val="Code"/>
        <w:rPr>
          <w:highlight w:val="white"/>
        </w:rPr>
      </w:pPr>
      <w:r w:rsidRPr="00536BFB">
        <w:rPr>
          <w:highlight w:val="white"/>
        </w:rPr>
        <w:t xml:space="preserve">        </w:t>
      </w:r>
    </w:p>
    <w:p w14:paraId="51EB375B" w14:textId="77777777" w:rsidR="00536BFB" w:rsidRPr="00536BFB" w:rsidRDefault="00536BFB" w:rsidP="00536BFB">
      <w:pPr>
        <w:pStyle w:val="Code"/>
        <w:rPr>
          <w:highlight w:val="white"/>
        </w:rPr>
      </w:pPr>
      <w:r w:rsidRPr="00536BFB">
        <w:rPr>
          <w:highlight w:val="white"/>
        </w:rPr>
        <w:t xml:space="preserve">        foreach (VertexType neighbour in neighbourSet) {</w:t>
      </w:r>
    </w:p>
    <w:p w14:paraId="47B781CA" w14:textId="77777777" w:rsidR="00536BFB" w:rsidRPr="00536BFB" w:rsidRDefault="00536BFB" w:rsidP="00536BFB">
      <w:pPr>
        <w:pStyle w:val="Code"/>
        <w:rPr>
          <w:highlight w:val="white"/>
        </w:rPr>
      </w:pPr>
      <w:r w:rsidRPr="00536BFB">
        <w:rPr>
          <w:highlight w:val="white"/>
        </w:rPr>
        <w:t xml:space="preserve">          DeepSearch(neighbour, resultSet);</w:t>
      </w:r>
    </w:p>
    <w:p w14:paraId="65FAF327" w14:textId="77777777" w:rsidR="00536BFB" w:rsidRPr="00536BFB" w:rsidRDefault="00536BFB" w:rsidP="00536BFB">
      <w:pPr>
        <w:pStyle w:val="Code"/>
        <w:rPr>
          <w:highlight w:val="white"/>
        </w:rPr>
      </w:pPr>
      <w:r w:rsidRPr="00536BFB">
        <w:rPr>
          <w:highlight w:val="white"/>
        </w:rPr>
        <w:t xml:space="preserve">        }</w:t>
      </w:r>
    </w:p>
    <w:p w14:paraId="674F1806" w14:textId="77777777" w:rsidR="00536BFB" w:rsidRPr="00536BFB" w:rsidRDefault="00536BFB" w:rsidP="00536BFB">
      <w:pPr>
        <w:pStyle w:val="Code"/>
        <w:rPr>
          <w:highlight w:val="white"/>
        </w:rPr>
      </w:pPr>
      <w:r w:rsidRPr="00536BFB">
        <w:rPr>
          <w:highlight w:val="white"/>
        </w:rPr>
        <w:t xml:space="preserve">      }</w:t>
      </w:r>
    </w:p>
    <w:p w14:paraId="60599DDB" w14:textId="77777777" w:rsidR="00536BFB" w:rsidRPr="00536BFB" w:rsidRDefault="00536BFB" w:rsidP="00536BFB">
      <w:pPr>
        <w:pStyle w:val="Code"/>
        <w:rPr>
          <w:highlight w:val="white"/>
        </w:rPr>
      </w:pPr>
      <w:r w:rsidRPr="00536BFB">
        <w:rPr>
          <w:highlight w:val="white"/>
        </w:rPr>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422CF427" w14:textId="77777777" w:rsidR="00536BFB" w:rsidRPr="00536BFB" w:rsidRDefault="00536BFB" w:rsidP="00536BFB">
      <w:pPr>
        <w:pStyle w:val="Code"/>
        <w:rPr>
          <w:highlight w:val="white"/>
        </w:rPr>
      </w:pPr>
      <w:r w:rsidRPr="00536BFB">
        <w:rPr>
          <w:highlight w:val="white"/>
        </w:rPr>
        <w:t xml:space="preserve">    private Graph&lt;VertexType&gt; InducedSubGraph(ISet&lt;VertexType&gt; vertexSet) {</w:t>
      </w:r>
    </w:p>
    <w:p w14:paraId="2F1D3BB9" w14:textId="77777777" w:rsidR="00536BFB" w:rsidRDefault="00536BFB" w:rsidP="00536BFB">
      <w:pPr>
        <w:pStyle w:val="Code"/>
        <w:rPr>
          <w:highlight w:val="white"/>
        </w:rPr>
      </w:pPr>
      <w:r w:rsidRPr="00536BFB">
        <w:rPr>
          <w:highlight w:val="white"/>
        </w:rPr>
        <w:t xml:space="preserve">      ISet&lt;UnorderedPair&lt;VertexType,VertexType&gt;&gt; resultEdgeSet =</w:t>
      </w:r>
    </w:p>
    <w:p w14:paraId="519F496B" w14:textId="75184FCF" w:rsidR="00536BFB" w:rsidRPr="00536BFB" w:rsidRDefault="00536BFB" w:rsidP="00536BFB">
      <w:pPr>
        <w:pStyle w:val="Code"/>
        <w:rPr>
          <w:highlight w:val="white"/>
        </w:rPr>
      </w:pPr>
      <w:r>
        <w:rPr>
          <w:highlight w:val="white"/>
        </w:rPr>
        <w:t xml:space="preserve">       </w:t>
      </w:r>
      <w:r w:rsidRPr="00536BFB">
        <w:rPr>
          <w:highlight w:val="white"/>
        </w:rPr>
        <w:t xml:space="preserve"> new HashSet&lt;UnorderedPair&lt;VertexType,VertexType&gt;&gt;();</w:t>
      </w:r>
    </w:p>
    <w:p w14:paraId="66D07220" w14:textId="77777777" w:rsidR="00536BFB" w:rsidRPr="00536BFB" w:rsidRDefault="00536BFB" w:rsidP="00536BFB">
      <w:pPr>
        <w:pStyle w:val="Code"/>
        <w:rPr>
          <w:highlight w:val="white"/>
        </w:rPr>
      </w:pPr>
      <w:r w:rsidRPr="00536BFB">
        <w:rPr>
          <w:highlight w:val="white"/>
        </w:rPr>
        <w:t xml:space="preserve">   </w:t>
      </w:r>
    </w:p>
    <w:p w14:paraId="65B710D0" w14:textId="77777777" w:rsidR="00536BFB" w:rsidRPr="00536BFB" w:rsidRDefault="00536BFB" w:rsidP="00536BFB">
      <w:pPr>
        <w:pStyle w:val="Code"/>
        <w:rPr>
          <w:highlight w:val="white"/>
        </w:rPr>
      </w:pPr>
      <w:r w:rsidRPr="00536BFB">
        <w:rPr>
          <w:highlight w:val="white"/>
        </w:rPr>
        <w:t xml:space="preserve">      foreach (UnorderedPair&lt;VertexType,VertexType&gt; edge in m_edgeSet) {</w:t>
      </w:r>
    </w:p>
    <w:p w14:paraId="3B0CD793" w14:textId="77777777" w:rsidR="00536BFB" w:rsidRPr="00536BFB" w:rsidRDefault="00536BFB" w:rsidP="00536BFB">
      <w:pPr>
        <w:pStyle w:val="Code"/>
        <w:rPr>
          <w:highlight w:val="white"/>
        </w:rPr>
      </w:pPr>
      <w:r w:rsidRPr="00536BFB">
        <w:rPr>
          <w:highlight w:val="white"/>
        </w:rPr>
        <w:t xml:space="preserve">        if (vertexSet.Contains(edge.First) &amp;&amp;</w:t>
      </w:r>
    </w:p>
    <w:p w14:paraId="76B6FE56" w14:textId="77777777" w:rsidR="00536BFB" w:rsidRPr="00536BFB" w:rsidRDefault="00536BFB" w:rsidP="00536BFB">
      <w:pPr>
        <w:pStyle w:val="Code"/>
        <w:rPr>
          <w:highlight w:val="white"/>
        </w:rPr>
      </w:pPr>
      <w:r w:rsidRPr="00536BFB">
        <w:rPr>
          <w:highlight w:val="white"/>
        </w:rPr>
        <w:t xml:space="preserve">            vertexSet.Contains(edge.Second)) {</w:t>
      </w:r>
    </w:p>
    <w:p w14:paraId="65482492" w14:textId="77777777" w:rsidR="00536BFB" w:rsidRPr="00536BFB" w:rsidRDefault="00536BFB" w:rsidP="00536BFB">
      <w:pPr>
        <w:pStyle w:val="Code"/>
        <w:rPr>
          <w:highlight w:val="white"/>
        </w:rPr>
      </w:pPr>
      <w:r w:rsidRPr="00536BFB">
        <w:rPr>
          <w:highlight w:val="white"/>
        </w:rPr>
        <w:t xml:space="preserve">          resultEdgeSet.Add(edge);</w:t>
      </w:r>
    </w:p>
    <w:p w14:paraId="1BAFF4A5" w14:textId="77777777" w:rsidR="00536BFB" w:rsidRPr="00536BFB" w:rsidRDefault="00536BFB" w:rsidP="00536BFB">
      <w:pPr>
        <w:pStyle w:val="Code"/>
        <w:rPr>
          <w:highlight w:val="white"/>
        </w:rPr>
      </w:pPr>
      <w:r w:rsidRPr="00536BFB">
        <w:rPr>
          <w:highlight w:val="white"/>
        </w:rPr>
        <w:t xml:space="preserve">        }</w:t>
      </w:r>
    </w:p>
    <w:p w14:paraId="48491E3B" w14:textId="77777777" w:rsidR="00536BFB" w:rsidRPr="00536BFB" w:rsidRDefault="00536BFB" w:rsidP="00536BFB">
      <w:pPr>
        <w:pStyle w:val="Code"/>
        <w:rPr>
          <w:highlight w:val="white"/>
        </w:rPr>
      </w:pPr>
      <w:r w:rsidRPr="00536BFB">
        <w:rPr>
          <w:highlight w:val="white"/>
        </w:rPr>
        <w:t xml:space="preserve">      }</w:t>
      </w:r>
    </w:p>
    <w:p w14:paraId="3819916E" w14:textId="77777777" w:rsidR="00536BFB" w:rsidRPr="00536BFB" w:rsidRDefault="00536BFB" w:rsidP="00536BFB">
      <w:pPr>
        <w:pStyle w:val="Code"/>
        <w:rPr>
          <w:highlight w:val="white"/>
        </w:rPr>
      </w:pPr>
      <w:r w:rsidRPr="00536BFB">
        <w:rPr>
          <w:highlight w:val="white"/>
        </w:rPr>
        <w:t xml:space="preserve">   </w:t>
      </w:r>
    </w:p>
    <w:p w14:paraId="47ECF430" w14:textId="77777777" w:rsidR="00536BFB" w:rsidRPr="00536BFB" w:rsidRDefault="00536BFB" w:rsidP="00536BFB">
      <w:pPr>
        <w:pStyle w:val="Code"/>
        <w:rPr>
          <w:highlight w:val="white"/>
        </w:rPr>
      </w:pPr>
      <w:r w:rsidRPr="00536BFB">
        <w:rPr>
          <w:highlight w:val="white"/>
        </w:rPr>
        <w:t xml:space="preserve">      return (new Graph&lt;VertexType&gt;(vertexSet, resultEdgeSet));</w:t>
      </w:r>
    </w:p>
    <w:p w14:paraId="6860BD5C" w14:textId="77777777" w:rsidR="00536BFB" w:rsidRPr="00536BFB" w:rsidRDefault="00536BFB" w:rsidP="00536BFB">
      <w:pPr>
        <w:pStyle w:val="Code"/>
        <w:rPr>
          <w:highlight w:val="white"/>
        </w:rPr>
      </w:pPr>
      <w:r w:rsidRPr="00536BFB">
        <w:rPr>
          <w:highlight w:val="white"/>
        </w:rPr>
        <w:t xml:space="preserve">    } </w:t>
      </w:r>
    </w:p>
    <w:p w14:paraId="624D7026" w14:textId="77777777" w:rsidR="00536BFB" w:rsidRPr="00536BFB" w:rsidRDefault="00536BFB" w:rsidP="00536BFB">
      <w:pPr>
        <w:pStyle w:val="Code"/>
        <w:rPr>
          <w:highlight w:val="white"/>
        </w:rPr>
      </w:pPr>
      <w:r w:rsidRPr="00536BFB">
        <w:rPr>
          <w:highlight w:val="white"/>
        </w:rPr>
        <w:t xml:space="preserve">  }</w:t>
      </w:r>
    </w:p>
    <w:p w14:paraId="61F874C6" w14:textId="1658B205" w:rsidR="00536BFB" w:rsidRDefault="00536BFB" w:rsidP="00536BFB">
      <w:pPr>
        <w:pStyle w:val="Code"/>
      </w:pPr>
      <w:r w:rsidRPr="00536BFB">
        <w:rPr>
          <w:highlight w:val="white"/>
        </w:rPr>
        <w:t>}</w:t>
      </w:r>
    </w:p>
    <w:p w14:paraId="71D51377" w14:textId="7284E9F8" w:rsidR="00A163B6" w:rsidRDefault="007B7C7D" w:rsidP="00A163B6">
      <w:pPr>
        <w:pStyle w:val="Rubrik2"/>
      </w:pPr>
      <w:bookmarkStart w:id="566" w:name="_Toc49764456"/>
      <w:proofErr w:type="spellStart"/>
      <w:r>
        <w:t>ListSet</w:t>
      </w:r>
      <w:proofErr w:type="spellEnd"/>
      <w:r>
        <w:t xml:space="preserve"> and </w:t>
      </w:r>
      <w:proofErr w:type="spellStart"/>
      <w:r>
        <w:t>ListMap</w:t>
      </w:r>
      <w:bookmarkEnd w:id="566"/>
      <w:proofErr w:type="spellEnd"/>
    </w:p>
    <w:p w14:paraId="498A9492" w14:textId="35327ED2" w:rsidR="00174A5F" w:rsidRDefault="00174A5F" w:rsidP="00174A5F">
      <w:pPr>
        <w:rPr>
          <w:highlight w:val="white"/>
        </w:rPr>
      </w:pPr>
      <w:r>
        <w:rPr>
          <w:highlight w:val="white"/>
        </w:rPr>
        <w:t xml:space="preserve">The </w:t>
      </w:r>
      <w:r w:rsidRPr="00174A5F">
        <w:rPr>
          <w:rStyle w:val="KeyWord0"/>
          <w:highlight w:val="white"/>
        </w:rPr>
        <w:t>ListSet</w:t>
      </w:r>
      <w:r>
        <w:rPr>
          <w:highlight w:val="white"/>
        </w:rPr>
        <w:t xml:space="preserve"> class</w:t>
      </w:r>
      <w:r w:rsidR="0038775A">
        <w:rPr>
          <w:highlight w:val="white"/>
        </w:rPr>
        <w:t xml:space="preserve"> implements the </w:t>
      </w:r>
      <w:r w:rsidR="0038775A" w:rsidRPr="0038775A">
        <w:rPr>
          <w:rStyle w:val="KeyWord0"/>
          <w:highlight w:val="white"/>
        </w:rPr>
        <w:t>ISet</w:t>
      </w:r>
      <w:r w:rsidR="0038775A">
        <w:rPr>
          <w:highlight w:val="white"/>
        </w:rPr>
        <w:t xml:space="preserve"> interface with the set as a simple list</w:t>
      </w:r>
      <w:r w:rsidR="00246ACA">
        <w:rPr>
          <w:highlight w:val="white"/>
        </w:rPr>
        <w:t xml:space="preserve">. The whole point with this implementation is that the values shall be stored in the order they are added. Therefore, the values are not ordered in the set, </w:t>
      </w:r>
      <w:r w:rsidR="00C427F3">
        <w:rPr>
          <w:highlight w:val="white"/>
        </w:rPr>
        <w:t xml:space="preserve">which make the </w:t>
      </w:r>
      <w:r w:rsidR="00C427F3" w:rsidRPr="00C427F3">
        <w:rPr>
          <w:rStyle w:val="KeyWord0"/>
          <w:highlight w:val="white"/>
        </w:rPr>
        <w:t>Contains</w:t>
      </w:r>
      <w:r w:rsidR="00C427F3">
        <w:rPr>
          <w:highlight w:val="white"/>
        </w:rPr>
        <w:t xml:space="preserve">, </w:t>
      </w:r>
      <w:r w:rsidR="00C427F3" w:rsidRPr="00C427F3">
        <w:rPr>
          <w:rStyle w:val="KeyWord0"/>
          <w:highlight w:val="white"/>
        </w:rPr>
        <w:t>IntersectWith</w:t>
      </w:r>
      <w:r w:rsidR="00C427F3">
        <w:rPr>
          <w:highlight w:val="white"/>
        </w:rPr>
        <w:t xml:space="preserve">, </w:t>
      </w:r>
      <w:r w:rsidR="00C427F3" w:rsidRPr="00C427F3">
        <w:rPr>
          <w:rStyle w:val="KeyWord0"/>
          <w:highlight w:val="white"/>
        </w:rPr>
        <w:t>UnionWith</w:t>
      </w:r>
      <w:r w:rsidR="00C427F3">
        <w:rPr>
          <w:highlight w:val="white"/>
        </w:rPr>
        <w:t xml:space="preserve">, </w:t>
      </w:r>
      <w:r w:rsidR="00C427F3" w:rsidRPr="00C427F3">
        <w:rPr>
          <w:rStyle w:val="KeyWord0"/>
          <w:highlight w:val="white"/>
        </w:rPr>
        <w:t>ExceptWith</w:t>
      </w:r>
      <w:r w:rsidR="00C427F3">
        <w:rPr>
          <w:highlight w:val="white"/>
        </w:rPr>
        <w:t xml:space="preserve">, and </w:t>
      </w:r>
      <w:r w:rsidR="00C427F3" w:rsidRPr="00C427F3">
        <w:rPr>
          <w:rStyle w:val="KeyWord0"/>
          <w:highlight w:val="white"/>
        </w:rPr>
        <w:t>SymmetricExceptWith</w:t>
      </w:r>
      <w:r w:rsidR="00C427F3" w:rsidRPr="00C427F3">
        <w:rPr>
          <w:highlight w:val="white"/>
        </w:rPr>
        <w:t xml:space="preserve"> </w:t>
      </w:r>
      <w:r w:rsidR="00C427F3">
        <w:rPr>
          <w:highlight w:val="white"/>
        </w:rPr>
        <w:t xml:space="preserve">(the union minus the intersection) </w:t>
      </w:r>
      <w:r w:rsidR="00C427F3" w:rsidRPr="00C427F3">
        <w:rPr>
          <w:highlight w:val="white"/>
        </w:rPr>
        <w:t>ineffective.</w:t>
      </w:r>
      <w:r w:rsidR="00DB2FB0">
        <w:rPr>
          <w:highlight w:val="white"/>
        </w:rPr>
        <w:t xml:space="preserve"> </w:t>
      </w:r>
    </w:p>
    <w:p w14:paraId="7B3D8EF6" w14:textId="74FDD969" w:rsidR="00543F59" w:rsidRDefault="00543F59" w:rsidP="00543F59">
      <w:pPr>
        <w:pStyle w:val="CodeListing"/>
        <w:rPr>
          <w:highlight w:val="white"/>
        </w:rPr>
      </w:pPr>
      <w:proofErr w:type="spellStart"/>
      <w:r>
        <w:rPr>
          <w:highlight w:val="white"/>
        </w:rPr>
        <w:t>ListSet.cs</w:t>
      </w:r>
      <w:proofErr w:type="spellEnd"/>
    </w:p>
    <w:p w14:paraId="2776658B" w14:textId="77777777" w:rsidR="00C75C7E" w:rsidRPr="00C75C7E" w:rsidRDefault="00C75C7E" w:rsidP="00C75C7E">
      <w:pPr>
        <w:pStyle w:val="Code"/>
        <w:rPr>
          <w:highlight w:val="white"/>
        </w:rPr>
      </w:pPr>
      <w:r w:rsidRPr="00C75C7E">
        <w:rPr>
          <w:highlight w:val="white"/>
        </w:rPr>
        <w:t>using System.Text;</w:t>
      </w:r>
    </w:p>
    <w:p w14:paraId="04224364" w14:textId="77777777" w:rsidR="00C75C7E" w:rsidRPr="00C75C7E" w:rsidRDefault="00C75C7E" w:rsidP="00C75C7E">
      <w:pPr>
        <w:pStyle w:val="Code"/>
        <w:rPr>
          <w:highlight w:val="white"/>
        </w:rPr>
      </w:pPr>
      <w:r w:rsidRPr="00C75C7E">
        <w:rPr>
          <w:highlight w:val="white"/>
        </w:rPr>
        <w:t>using System.Collections;</w:t>
      </w:r>
    </w:p>
    <w:p w14:paraId="31800827" w14:textId="77777777" w:rsidR="00C75C7E" w:rsidRPr="00C75C7E" w:rsidRDefault="00C75C7E" w:rsidP="00C75C7E">
      <w:pPr>
        <w:pStyle w:val="Code"/>
        <w:rPr>
          <w:highlight w:val="white"/>
        </w:rPr>
      </w:pPr>
      <w:r w:rsidRPr="00C75C7E">
        <w:rPr>
          <w:highlight w:val="white"/>
        </w:rPr>
        <w:t>using System.Collections.Generic;</w:t>
      </w:r>
    </w:p>
    <w:p w14:paraId="17C59C2F" w14:textId="77777777" w:rsidR="00C75C7E" w:rsidRPr="00C75C7E" w:rsidRDefault="00C75C7E" w:rsidP="00C75C7E">
      <w:pPr>
        <w:pStyle w:val="Code"/>
        <w:rPr>
          <w:highlight w:val="white"/>
        </w:rPr>
      </w:pPr>
    </w:p>
    <w:p w14:paraId="13056CA7" w14:textId="77777777" w:rsidR="00C75C7E" w:rsidRPr="00C75C7E" w:rsidRDefault="00C75C7E" w:rsidP="00C75C7E">
      <w:pPr>
        <w:pStyle w:val="Code"/>
        <w:rPr>
          <w:highlight w:val="white"/>
        </w:rPr>
      </w:pPr>
      <w:r w:rsidRPr="00C75C7E">
        <w:rPr>
          <w:highlight w:val="white"/>
        </w:rPr>
        <w:t>namespace CCompiler {</w:t>
      </w:r>
    </w:p>
    <w:p w14:paraId="5225F146" w14:textId="77777777" w:rsidR="00C75C7E" w:rsidRPr="00C75C7E" w:rsidRDefault="00C75C7E" w:rsidP="00C75C7E">
      <w:pPr>
        <w:pStyle w:val="Code"/>
        <w:rPr>
          <w:highlight w:val="white"/>
        </w:rPr>
      </w:pPr>
      <w:r w:rsidRPr="00C75C7E">
        <w:rPr>
          <w:highlight w:val="white"/>
        </w:rPr>
        <w:t xml:space="preserve">  public class ListSet&lt;SetType&gt; : ISet&lt;SetType&gt; {</w:t>
      </w:r>
    </w:p>
    <w:p w14:paraId="14A5E386" w14:textId="77777777" w:rsidR="00C75C7E" w:rsidRPr="00C75C7E" w:rsidRDefault="00C75C7E" w:rsidP="00C75C7E">
      <w:pPr>
        <w:pStyle w:val="Code"/>
        <w:rPr>
          <w:highlight w:val="white"/>
        </w:rPr>
      </w:pPr>
      <w:r w:rsidRPr="00C75C7E">
        <w:rPr>
          <w:highlight w:val="white"/>
        </w:rPr>
        <w:lastRenderedPageBreak/>
        <w:t xml:space="preserve">    private List&lt;SetType&gt; m_list = new List&lt;SetType&gt;();</w:t>
      </w:r>
    </w:p>
    <w:p w14:paraId="3B163E08" w14:textId="77777777" w:rsidR="00C75C7E" w:rsidRPr="00C75C7E" w:rsidRDefault="00C75C7E" w:rsidP="00C75C7E">
      <w:pPr>
        <w:pStyle w:val="Code"/>
        <w:rPr>
          <w:highlight w:val="white"/>
        </w:rPr>
      </w:pPr>
    </w:p>
    <w:p w14:paraId="5F569524" w14:textId="77777777" w:rsidR="00C75C7E" w:rsidRPr="00C75C7E" w:rsidRDefault="00C75C7E" w:rsidP="00C75C7E">
      <w:pPr>
        <w:pStyle w:val="Code"/>
        <w:rPr>
          <w:highlight w:val="white"/>
        </w:rPr>
      </w:pPr>
      <w:r w:rsidRPr="00C75C7E">
        <w:rPr>
          <w:highlight w:val="white"/>
        </w:rPr>
        <w:t xml:space="preserve">    public ListSet() {</w:t>
      </w:r>
    </w:p>
    <w:p w14:paraId="17A476EC" w14:textId="77777777" w:rsidR="00C75C7E" w:rsidRPr="00C75C7E" w:rsidRDefault="00C75C7E" w:rsidP="00C75C7E">
      <w:pPr>
        <w:pStyle w:val="Code"/>
        <w:rPr>
          <w:highlight w:val="white"/>
        </w:rPr>
      </w:pPr>
      <w:r w:rsidRPr="00C75C7E">
        <w:rPr>
          <w:highlight w:val="white"/>
        </w:rPr>
        <w:t xml:space="preserve">      // Empty.</w:t>
      </w:r>
    </w:p>
    <w:p w14:paraId="1B730458" w14:textId="77777777" w:rsidR="00C75C7E" w:rsidRPr="00C75C7E" w:rsidRDefault="00C75C7E" w:rsidP="00C75C7E">
      <w:pPr>
        <w:pStyle w:val="Code"/>
        <w:rPr>
          <w:highlight w:val="white"/>
        </w:rPr>
      </w:pPr>
      <w:r w:rsidRPr="00C75C7E">
        <w:rPr>
          <w:highlight w:val="white"/>
        </w:rPr>
        <w:t xml:space="preserve">    }</w:t>
      </w:r>
    </w:p>
    <w:p w14:paraId="267A57D2" w14:textId="77777777" w:rsidR="00C75C7E" w:rsidRPr="00C75C7E" w:rsidRDefault="00C75C7E" w:rsidP="00C75C7E">
      <w:pPr>
        <w:pStyle w:val="Code"/>
        <w:rPr>
          <w:highlight w:val="white"/>
        </w:rPr>
      </w:pPr>
    </w:p>
    <w:p w14:paraId="3E87E171" w14:textId="77777777" w:rsidR="00C75C7E" w:rsidRPr="00C75C7E" w:rsidRDefault="00C75C7E" w:rsidP="00C75C7E">
      <w:pPr>
        <w:pStyle w:val="Code"/>
        <w:rPr>
          <w:highlight w:val="white"/>
        </w:rPr>
      </w:pPr>
      <w:r w:rsidRPr="00C75C7E">
        <w:rPr>
          <w:highlight w:val="white"/>
        </w:rPr>
        <w:t xml:space="preserve">    public int Count {</w:t>
      </w:r>
    </w:p>
    <w:p w14:paraId="7DE070D5" w14:textId="77777777" w:rsidR="00C75C7E" w:rsidRPr="00C75C7E" w:rsidRDefault="00C75C7E" w:rsidP="00C75C7E">
      <w:pPr>
        <w:pStyle w:val="Code"/>
        <w:rPr>
          <w:highlight w:val="white"/>
        </w:rPr>
      </w:pPr>
      <w:r w:rsidRPr="00C75C7E">
        <w:rPr>
          <w:highlight w:val="white"/>
        </w:rPr>
        <w:t xml:space="preserve">      get { return m_list.Count; }</w:t>
      </w:r>
    </w:p>
    <w:p w14:paraId="265591D8" w14:textId="77777777" w:rsidR="00C75C7E" w:rsidRPr="00C75C7E" w:rsidRDefault="00C75C7E" w:rsidP="00C75C7E">
      <w:pPr>
        <w:pStyle w:val="Code"/>
        <w:rPr>
          <w:highlight w:val="white"/>
        </w:rPr>
      </w:pPr>
      <w:r w:rsidRPr="00C75C7E">
        <w:rPr>
          <w:highlight w:val="white"/>
        </w:rPr>
        <w:t xml:space="preserve">    }</w:t>
      </w:r>
    </w:p>
    <w:p w14:paraId="3BC8C5B0" w14:textId="77777777" w:rsidR="00C75C7E" w:rsidRPr="00C75C7E" w:rsidRDefault="00C75C7E" w:rsidP="00C75C7E">
      <w:pPr>
        <w:pStyle w:val="Code"/>
        <w:rPr>
          <w:highlight w:val="white"/>
        </w:rPr>
      </w:pPr>
    </w:p>
    <w:p w14:paraId="2054CFF3" w14:textId="77777777" w:rsidR="00C75C7E" w:rsidRPr="00C75C7E" w:rsidRDefault="00C75C7E" w:rsidP="00C75C7E">
      <w:pPr>
        <w:pStyle w:val="Code"/>
        <w:rPr>
          <w:highlight w:val="white"/>
        </w:rPr>
      </w:pPr>
      <w:r w:rsidRPr="00C75C7E">
        <w:rPr>
          <w:highlight w:val="white"/>
        </w:rPr>
        <w:t xml:space="preserve">    public bool IsReadOnly {</w:t>
      </w:r>
    </w:p>
    <w:p w14:paraId="70BA5D0A" w14:textId="77777777" w:rsidR="00C75C7E" w:rsidRPr="00C75C7E" w:rsidRDefault="00C75C7E" w:rsidP="00C75C7E">
      <w:pPr>
        <w:pStyle w:val="Code"/>
        <w:rPr>
          <w:highlight w:val="white"/>
        </w:rPr>
      </w:pPr>
      <w:r w:rsidRPr="00C75C7E">
        <w:rPr>
          <w:highlight w:val="white"/>
        </w:rPr>
        <w:t xml:space="preserve">      get { return false; }</w:t>
      </w:r>
    </w:p>
    <w:p w14:paraId="38903894" w14:textId="77777777" w:rsidR="00C75C7E" w:rsidRPr="00C75C7E" w:rsidRDefault="00C75C7E" w:rsidP="00C75C7E">
      <w:pPr>
        <w:pStyle w:val="Code"/>
        <w:rPr>
          <w:highlight w:val="white"/>
        </w:rPr>
      </w:pPr>
      <w:r w:rsidRPr="00C75C7E">
        <w:rPr>
          <w:highlight w:val="white"/>
        </w:rPr>
        <w:t xml:space="preserve">    }</w:t>
      </w:r>
    </w:p>
    <w:p w14:paraId="0FD747A2" w14:textId="77777777" w:rsidR="00C75C7E" w:rsidRPr="00C75C7E" w:rsidRDefault="00C75C7E" w:rsidP="00C75C7E">
      <w:pPr>
        <w:pStyle w:val="Code"/>
        <w:rPr>
          <w:highlight w:val="white"/>
        </w:rPr>
      </w:pPr>
    </w:p>
    <w:p w14:paraId="50E3B85D" w14:textId="77777777" w:rsidR="00C75C7E" w:rsidRPr="00C75C7E" w:rsidRDefault="00C75C7E" w:rsidP="00C75C7E">
      <w:pPr>
        <w:pStyle w:val="Code"/>
        <w:rPr>
          <w:highlight w:val="white"/>
        </w:rPr>
      </w:pPr>
      <w:r w:rsidRPr="00C75C7E">
        <w:rPr>
          <w:highlight w:val="white"/>
        </w:rPr>
        <w:t xml:space="preserve">    public ListSet(SetType value) {</w:t>
      </w:r>
    </w:p>
    <w:p w14:paraId="4B24AF8F" w14:textId="77777777" w:rsidR="00C75C7E" w:rsidRPr="00C75C7E" w:rsidRDefault="00C75C7E" w:rsidP="00C75C7E">
      <w:pPr>
        <w:pStyle w:val="Code"/>
        <w:rPr>
          <w:highlight w:val="white"/>
        </w:rPr>
      </w:pPr>
      <w:r w:rsidRPr="00C75C7E">
        <w:rPr>
          <w:highlight w:val="white"/>
        </w:rPr>
        <w:t xml:space="preserve">      m_list.Add(value);</w:t>
      </w:r>
    </w:p>
    <w:p w14:paraId="596FF0BE" w14:textId="77777777" w:rsidR="00C75C7E" w:rsidRPr="00C75C7E" w:rsidRDefault="00C75C7E" w:rsidP="00C75C7E">
      <w:pPr>
        <w:pStyle w:val="Code"/>
        <w:rPr>
          <w:highlight w:val="white"/>
        </w:rPr>
      </w:pPr>
      <w:r w:rsidRPr="00C75C7E">
        <w:rPr>
          <w:highlight w:val="white"/>
        </w:rPr>
        <w:t xml:space="preserve">    }</w:t>
      </w:r>
    </w:p>
    <w:p w14:paraId="3673832A" w14:textId="77777777" w:rsidR="00C75C7E" w:rsidRPr="00C75C7E" w:rsidRDefault="00C75C7E" w:rsidP="00C75C7E">
      <w:pPr>
        <w:pStyle w:val="Code"/>
        <w:rPr>
          <w:highlight w:val="white"/>
        </w:rPr>
      </w:pPr>
      <w:r w:rsidRPr="00C75C7E">
        <w:rPr>
          <w:highlight w:val="white"/>
        </w:rPr>
        <w:t xml:space="preserve">  </w:t>
      </w:r>
    </w:p>
    <w:p w14:paraId="087BA972" w14:textId="77777777" w:rsidR="00C75C7E" w:rsidRPr="00C75C7E" w:rsidRDefault="00C75C7E" w:rsidP="00C75C7E">
      <w:pPr>
        <w:pStyle w:val="Code"/>
        <w:rPr>
          <w:highlight w:val="white"/>
        </w:rPr>
      </w:pPr>
      <w:r w:rsidRPr="00C75C7E">
        <w:rPr>
          <w:highlight w:val="white"/>
        </w:rPr>
        <w:t xml:space="preserve">    public ListSet(SetType[] array) {</w:t>
      </w:r>
    </w:p>
    <w:p w14:paraId="0B201CF6" w14:textId="77777777" w:rsidR="00C75C7E" w:rsidRPr="00C75C7E" w:rsidRDefault="00C75C7E" w:rsidP="00C75C7E">
      <w:pPr>
        <w:pStyle w:val="Code"/>
        <w:rPr>
          <w:highlight w:val="white"/>
        </w:rPr>
      </w:pPr>
      <w:r w:rsidRPr="00C75C7E">
        <w:rPr>
          <w:highlight w:val="white"/>
        </w:rPr>
        <w:t xml:space="preserve">      m_list.AddRange(array);</w:t>
      </w:r>
    </w:p>
    <w:p w14:paraId="6A03B2BA" w14:textId="77777777" w:rsidR="00C75C7E" w:rsidRPr="00C75C7E" w:rsidRDefault="00C75C7E" w:rsidP="00C75C7E">
      <w:pPr>
        <w:pStyle w:val="Code"/>
        <w:rPr>
          <w:highlight w:val="white"/>
        </w:rPr>
      </w:pPr>
      <w:r w:rsidRPr="00C75C7E">
        <w:rPr>
          <w:highlight w:val="white"/>
        </w:rPr>
        <w:t xml:space="preserve">    }</w:t>
      </w:r>
    </w:p>
    <w:p w14:paraId="2AEC6D9A" w14:textId="77777777" w:rsidR="00C75C7E" w:rsidRPr="00C75C7E" w:rsidRDefault="00C75C7E" w:rsidP="00C75C7E">
      <w:pPr>
        <w:pStyle w:val="Code"/>
        <w:rPr>
          <w:highlight w:val="white"/>
        </w:rPr>
      </w:pPr>
    </w:p>
    <w:p w14:paraId="4B35733A" w14:textId="77777777" w:rsidR="00C75C7E" w:rsidRPr="00C75C7E" w:rsidRDefault="00C75C7E" w:rsidP="00C75C7E">
      <w:pPr>
        <w:pStyle w:val="Code"/>
        <w:rPr>
          <w:highlight w:val="white"/>
        </w:rPr>
      </w:pPr>
      <w:r w:rsidRPr="00C75C7E">
        <w:rPr>
          <w:highlight w:val="white"/>
        </w:rPr>
        <w:t xml:space="preserve">    public ListSet(IEnumerable&lt;SetType&gt; enumerable) {</w:t>
      </w:r>
    </w:p>
    <w:p w14:paraId="5C926072" w14:textId="77777777" w:rsidR="00C75C7E" w:rsidRPr="00C75C7E" w:rsidRDefault="00C75C7E" w:rsidP="00C75C7E">
      <w:pPr>
        <w:pStyle w:val="Code"/>
        <w:rPr>
          <w:highlight w:val="white"/>
        </w:rPr>
      </w:pPr>
      <w:r w:rsidRPr="00C75C7E">
        <w:rPr>
          <w:highlight w:val="white"/>
        </w:rPr>
        <w:t xml:space="preserve">      m_list.AddRange(enumerable);</w:t>
      </w:r>
    </w:p>
    <w:p w14:paraId="768AD039" w14:textId="77777777" w:rsidR="00C75C7E" w:rsidRPr="00C75C7E" w:rsidRDefault="00C75C7E" w:rsidP="00C75C7E">
      <w:pPr>
        <w:pStyle w:val="Code"/>
        <w:rPr>
          <w:highlight w:val="white"/>
        </w:rPr>
      </w:pPr>
      <w:r w:rsidRPr="00C75C7E">
        <w:rPr>
          <w:highlight w:val="white"/>
        </w:rPr>
        <w:t xml:space="preserve">    }</w:t>
      </w:r>
    </w:p>
    <w:p w14:paraId="4663209B" w14:textId="77777777" w:rsidR="00C75C7E" w:rsidRPr="00C75C7E" w:rsidRDefault="00C75C7E" w:rsidP="00C75C7E">
      <w:pPr>
        <w:pStyle w:val="Code"/>
        <w:rPr>
          <w:highlight w:val="white"/>
        </w:rPr>
      </w:pPr>
    </w:p>
    <w:p w14:paraId="63E6A490" w14:textId="77777777" w:rsidR="00C75C7E" w:rsidRPr="00C75C7E" w:rsidRDefault="00C75C7E" w:rsidP="00C75C7E">
      <w:pPr>
        <w:pStyle w:val="Code"/>
        <w:rPr>
          <w:highlight w:val="white"/>
        </w:rPr>
      </w:pPr>
      <w:r w:rsidRPr="00C75C7E">
        <w:rPr>
          <w:highlight w:val="white"/>
        </w:rPr>
        <w:t xml:space="preserve">    public void CopyTo(SetType[] array, int index) {</w:t>
      </w:r>
    </w:p>
    <w:p w14:paraId="22440261" w14:textId="77777777" w:rsidR="00C75C7E" w:rsidRPr="00C75C7E" w:rsidRDefault="00C75C7E" w:rsidP="00C75C7E">
      <w:pPr>
        <w:pStyle w:val="Code"/>
        <w:rPr>
          <w:highlight w:val="white"/>
        </w:rPr>
      </w:pPr>
      <w:r w:rsidRPr="00C75C7E">
        <w:rPr>
          <w:highlight w:val="white"/>
        </w:rPr>
        <w:t xml:space="preserve">      foreach (SetType value in m_list) {</w:t>
      </w:r>
    </w:p>
    <w:p w14:paraId="261C0374" w14:textId="77777777" w:rsidR="00C75C7E" w:rsidRPr="00C75C7E" w:rsidRDefault="00C75C7E" w:rsidP="00C75C7E">
      <w:pPr>
        <w:pStyle w:val="Code"/>
        <w:rPr>
          <w:highlight w:val="white"/>
        </w:rPr>
      </w:pPr>
      <w:r w:rsidRPr="00C75C7E">
        <w:rPr>
          <w:highlight w:val="white"/>
        </w:rPr>
        <w:t xml:space="preserve">        array[index++] = value;</w:t>
      </w:r>
    </w:p>
    <w:p w14:paraId="1BBD462B" w14:textId="77777777" w:rsidR="00C75C7E" w:rsidRPr="00C75C7E" w:rsidRDefault="00C75C7E" w:rsidP="00C75C7E">
      <w:pPr>
        <w:pStyle w:val="Code"/>
        <w:rPr>
          <w:highlight w:val="white"/>
        </w:rPr>
      </w:pPr>
      <w:r w:rsidRPr="00C75C7E">
        <w:rPr>
          <w:highlight w:val="white"/>
        </w:rPr>
        <w:t xml:space="preserve">      }</w:t>
      </w:r>
    </w:p>
    <w:p w14:paraId="4739AEF8" w14:textId="77777777" w:rsidR="00C75C7E" w:rsidRPr="00C75C7E" w:rsidRDefault="00C75C7E" w:rsidP="00C75C7E">
      <w:pPr>
        <w:pStyle w:val="Code"/>
        <w:rPr>
          <w:highlight w:val="white"/>
        </w:rPr>
      </w:pPr>
      <w:r w:rsidRPr="00C75C7E">
        <w:rPr>
          <w:highlight w:val="white"/>
        </w:rPr>
        <w:t xml:space="preserve">    }</w:t>
      </w:r>
    </w:p>
    <w:p w14:paraId="0AFA47A6" w14:textId="77777777" w:rsidR="00C75C7E" w:rsidRPr="00C75C7E" w:rsidRDefault="00C75C7E" w:rsidP="00C75C7E">
      <w:pPr>
        <w:pStyle w:val="Code"/>
        <w:rPr>
          <w:highlight w:val="white"/>
        </w:rPr>
      </w:pPr>
    </w:p>
    <w:p w14:paraId="3E9B5FD4" w14:textId="77777777" w:rsidR="00C75C7E" w:rsidRPr="00C75C7E" w:rsidRDefault="00C75C7E" w:rsidP="00C75C7E">
      <w:pPr>
        <w:pStyle w:val="Code"/>
        <w:rPr>
          <w:highlight w:val="white"/>
        </w:rPr>
      </w:pPr>
      <w:r w:rsidRPr="00C75C7E">
        <w:rPr>
          <w:highlight w:val="white"/>
        </w:rPr>
        <w:t xml:space="preserve">    public void Clear() {</w:t>
      </w:r>
    </w:p>
    <w:p w14:paraId="69B82E84" w14:textId="77777777" w:rsidR="00C75C7E" w:rsidRPr="00C75C7E" w:rsidRDefault="00C75C7E" w:rsidP="00C75C7E">
      <w:pPr>
        <w:pStyle w:val="Code"/>
        <w:rPr>
          <w:highlight w:val="white"/>
        </w:rPr>
      </w:pPr>
      <w:r w:rsidRPr="00C75C7E">
        <w:rPr>
          <w:highlight w:val="white"/>
        </w:rPr>
        <w:t xml:space="preserve">      m_list.Clear();</w:t>
      </w:r>
    </w:p>
    <w:p w14:paraId="59DD6A60" w14:textId="77777777" w:rsidR="00C75C7E" w:rsidRPr="00C75C7E" w:rsidRDefault="00C75C7E" w:rsidP="00C75C7E">
      <w:pPr>
        <w:pStyle w:val="Code"/>
        <w:rPr>
          <w:highlight w:val="white"/>
        </w:rPr>
      </w:pPr>
      <w:r w:rsidRPr="00C75C7E">
        <w:rPr>
          <w:highlight w:val="white"/>
        </w:rPr>
        <w:t xml:space="preserve">    }</w:t>
      </w:r>
    </w:p>
    <w:p w14:paraId="1E46B859" w14:textId="77777777" w:rsidR="00C75C7E" w:rsidRPr="00C75C7E" w:rsidRDefault="00C75C7E" w:rsidP="00C75C7E">
      <w:pPr>
        <w:pStyle w:val="Code"/>
        <w:rPr>
          <w:highlight w:val="white"/>
        </w:rPr>
      </w:pPr>
      <w:r w:rsidRPr="00C75C7E">
        <w:rPr>
          <w:highlight w:val="white"/>
        </w:rPr>
        <w:t xml:space="preserve">        </w:t>
      </w:r>
    </w:p>
    <w:p w14:paraId="1A1AEF26" w14:textId="77777777" w:rsidR="00C75C7E" w:rsidRPr="00C75C7E" w:rsidRDefault="00C75C7E" w:rsidP="00C75C7E">
      <w:pPr>
        <w:pStyle w:val="Code"/>
        <w:rPr>
          <w:highlight w:val="white"/>
        </w:rPr>
      </w:pPr>
      <w:r w:rsidRPr="00C75C7E">
        <w:rPr>
          <w:highlight w:val="white"/>
        </w:rPr>
        <w:t xml:space="preserve">    public bool Contains(SetType value) {</w:t>
      </w:r>
    </w:p>
    <w:p w14:paraId="16553CDB" w14:textId="77777777" w:rsidR="00C75C7E" w:rsidRPr="00C75C7E" w:rsidRDefault="00C75C7E" w:rsidP="00C75C7E">
      <w:pPr>
        <w:pStyle w:val="Code"/>
        <w:rPr>
          <w:highlight w:val="white"/>
        </w:rPr>
      </w:pPr>
      <w:r w:rsidRPr="00C75C7E">
        <w:rPr>
          <w:highlight w:val="white"/>
        </w:rPr>
        <w:t xml:space="preserve">      return m_list.Contains(value);</w:t>
      </w:r>
    </w:p>
    <w:p w14:paraId="5F0C4BF0" w14:textId="77777777" w:rsidR="00C75C7E" w:rsidRPr="00C75C7E" w:rsidRDefault="00C75C7E" w:rsidP="00C75C7E">
      <w:pPr>
        <w:pStyle w:val="Code"/>
        <w:rPr>
          <w:highlight w:val="white"/>
        </w:rPr>
      </w:pPr>
      <w:r w:rsidRPr="00C75C7E">
        <w:rPr>
          <w:highlight w:val="white"/>
        </w:rPr>
        <w:t xml:space="preserve">    }</w:t>
      </w:r>
    </w:p>
    <w:p w14:paraId="75CA20BC" w14:textId="77777777" w:rsidR="00C75C7E" w:rsidRPr="00C75C7E" w:rsidRDefault="00C75C7E" w:rsidP="00C75C7E">
      <w:pPr>
        <w:pStyle w:val="Code"/>
        <w:rPr>
          <w:highlight w:val="white"/>
        </w:rPr>
      </w:pPr>
    </w:p>
    <w:p w14:paraId="6656B160" w14:textId="77777777" w:rsidR="00C75C7E" w:rsidRPr="00C75C7E" w:rsidRDefault="00C75C7E" w:rsidP="00C75C7E">
      <w:pPr>
        <w:pStyle w:val="Code"/>
        <w:rPr>
          <w:highlight w:val="white"/>
        </w:rPr>
      </w:pPr>
      <w:r w:rsidRPr="00C75C7E">
        <w:rPr>
          <w:highlight w:val="white"/>
        </w:rPr>
        <w:t xml:space="preserve">    void ICollection&lt;SetType&gt;.Add(SetType value) {</w:t>
      </w:r>
    </w:p>
    <w:p w14:paraId="26DF8B11" w14:textId="77777777" w:rsidR="00C75C7E" w:rsidRPr="00C75C7E" w:rsidRDefault="00C75C7E" w:rsidP="00C75C7E">
      <w:pPr>
        <w:pStyle w:val="Code"/>
        <w:rPr>
          <w:highlight w:val="white"/>
        </w:rPr>
      </w:pPr>
      <w:r w:rsidRPr="00C75C7E">
        <w:rPr>
          <w:highlight w:val="white"/>
        </w:rPr>
        <w:t xml:space="preserve">      if (!m_list.Contains(value)) {</w:t>
      </w:r>
    </w:p>
    <w:p w14:paraId="68E6C0D3" w14:textId="77777777" w:rsidR="00C75C7E" w:rsidRPr="00C75C7E" w:rsidRDefault="00C75C7E" w:rsidP="00C75C7E">
      <w:pPr>
        <w:pStyle w:val="Code"/>
        <w:rPr>
          <w:highlight w:val="white"/>
        </w:rPr>
      </w:pPr>
      <w:r w:rsidRPr="00C75C7E">
        <w:rPr>
          <w:highlight w:val="white"/>
        </w:rPr>
        <w:t xml:space="preserve">        m_list.Add(value);</w:t>
      </w:r>
    </w:p>
    <w:p w14:paraId="77803A96" w14:textId="77777777" w:rsidR="00C75C7E" w:rsidRPr="00C75C7E" w:rsidRDefault="00C75C7E" w:rsidP="00C75C7E">
      <w:pPr>
        <w:pStyle w:val="Code"/>
        <w:rPr>
          <w:highlight w:val="white"/>
        </w:rPr>
      </w:pPr>
      <w:r w:rsidRPr="00C75C7E">
        <w:rPr>
          <w:highlight w:val="white"/>
        </w:rPr>
        <w:t xml:space="preserve">      }</w:t>
      </w:r>
    </w:p>
    <w:p w14:paraId="0D5487D4" w14:textId="77777777" w:rsidR="00C75C7E" w:rsidRPr="00C75C7E" w:rsidRDefault="00C75C7E" w:rsidP="00C75C7E">
      <w:pPr>
        <w:pStyle w:val="Code"/>
        <w:rPr>
          <w:highlight w:val="white"/>
        </w:rPr>
      </w:pPr>
      <w:r w:rsidRPr="00C75C7E">
        <w:rPr>
          <w:highlight w:val="white"/>
        </w:rPr>
        <w:t xml:space="preserve">    }</w:t>
      </w:r>
    </w:p>
    <w:p w14:paraId="7EEB82E3" w14:textId="77777777" w:rsidR="00C75C7E" w:rsidRPr="00C75C7E" w:rsidRDefault="00C75C7E" w:rsidP="00C75C7E">
      <w:pPr>
        <w:pStyle w:val="Code"/>
        <w:rPr>
          <w:highlight w:val="white"/>
        </w:rPr>
      </w:pPr>
    </w:p>
    <w:p w14:paraId="2C094B7B" w14:textId="77777777" w:rsidR="00C75C7E" w:rsidRPr="00C75C7E" w:rsidRDefault="00C75C7E" w:rsidP="00C75C7E">
      <w:pPr>
        <w:pStyle w:val="Code"/>
        <w:rPr>
          <w:highlight w:val="white"/>
        </w:rPr>
      </w:pPr>
      <w:r w:rsidRPr="00C75C7E">
        <w:rPr>
          <w:highlight w:val="white"/>
        </w:rPr>
        <w:t xml:space="preserve">    bool ISet&lt;SetType&gt;.Add(SetType value) {</w:t>
      </w:r>
    </w:p>
    <w:p w14:paraId="7BA181D3" w14:textId="77777777" w:rsidR="00C75C7E" w:rsidRPr="00C75C7E" w:rsidRDefault="00C75C7E" w:rsidP="00C75C7E">
      <w:pPr>
        <w:pStyle w:val="Code"/>
        <w:rPr>
          <w:highlight w:val="white"/>
        </w:rPr>
      </w:pPr>
      <w:r w:rsidRPr="00C75C7E">
        <w:rPr>
          <w:highlight w:val="white"/>
        </w:rPr>
        <w:t xml:space="preserve">      if (!m_list.Contains(value)) {</w:t>
      </w:r>
    </w:p>
    <w:p w14:paraId="7DFE7B2D" w14:textId="77777777" w:rsidR="00C75C7E" w:rsidRPr="00C75C7E" w:rsidRDefault="00C75C7E" w:rsidP="00C75C7E">
      <w:pPr>
        <w:pStyle w:val="Code"/>
        <w:rPr>
          <w:highlight w:val="white"/>
        </w:rPr>
      </w:pPr>
      <w:r w:rsidRPr="00C75C7E">
        <w:rPr>
          <w:highlight w:val="white"/>
        </w:rPr>
        <w:t xml:space="preserve">        m_list.Add(value);</w:t>
      </w:r>
    </w:p>
    <w:p w14:paraId="26C8738C" w14:textId="77777777" w:rsidR="00C75C7E" w:rsidRPr="00C75C7E" w:rsidRDefault="00C75C7E" w:rsidP="00C75C7E">
      <w:pPr>
        <w:pStyle w:val="Code"/>
        <w:rPr>
          <w:highlight w:val="white"/>
        </w:rPr>
      </w:pPr>
      <w:r w:rsidRPr="00C75C7E">
        <w:rPr>
          <w:highlight w:val="white"/>
        </w:rPr>
        <w:t xml:space="preserve">        return true;</w:t>
      </w:r>
    </w:p>
    <w:p w14:paraId="7305819F" w14:textId="77777777" w:rsidR="00C75C7E" w:rsidRPr="00C75C7E" w:rsidRDefault="00C75C7E" w:rsidP="00C75C7E">
      <w:pPr>
        <w:pStyle w:val="Code"/>
        <w:rPr>
          <w:highlight w:val="white"/>
        </w:rPr>
      </w:pPr>
      <w:r w:rsidRPr="00C75C7E">
        <w:rPr>
          <w:highlight w:val="white"/>
        </w:rPr>
        <w:t xml:space="preserve">      }</w:t>
      </w:r>
    </w:p>
    <w:p w14:paraId="354AA0B5" w14:textId="77777777" w:rsidR="00C75C7E" w:rsidRPr="00C75C7E" w:rsidRDefault="00C75C7E" w:rsidP="00C75C7E">
      <w:pPr>
        <w:pStyle w:val="Code"/>
        <w:rPr>
          <w:highlight w:val="white"/>
        </w:rPr>
      </w:pPr>
    </w:p>
    <w:p w14:paraId="0B04019F" w14:textId="77777777" w:rsidR="00C75C7E" w:rsidRPr="00C75C7E" w:rsidRDefault="00C75C7E" w:rsidP="00C75C7E">
      <w:pPr>
        <w:pStyle w:val="Code"/>
        <w:rPr>
          <w:highlight w:val="white"/>
        </w:rPr>
      </w:pPr>
      <w:r w:rsidRPr="00C75C7E">
        <w:rPr>
          <w:highlight w:val="white"/>
        </w:rPr>
        <w:t xml:space="preserve">      return false;</w:t>
      </w:r>
    </w:p>
    <w:p w14:paraId="33BED747" w14:textId="77777777" w:rsidR="00C75C7E" w:rsidRPr="00C75C7E" w:rsidRDefault="00C75C7E" w:rsidP="00C75C7E">
      <w:pPr>
        <w:pStyle w:val="Code"/>
        <w:rPr>
          <w:highlight w:val="white"/>
        </w:rPr>
      </w:pPr>
      <w:r w:rsidRPr="00C75C7E">
        <w:rPr>
          <w:highlight w:val="white"/>
        </w:rPr>
        <w:t xml:space="preserve">    }</w:t>
      </w:r>
    </w:p>
    <w:p w14:paraId="3B558035" w14:textId="77777777" w:rsidR="00C75C7E" w:rsidRPr="00C75C7E" w:rsidRDefault="00C75C7E" w:rsidP="00C75C7E">
      <w:pPr>
        <w:pStyle w:val="Code"/>
        <w:rPr>
          <w:highlight w:val="white"/>
        </w:rPr>
      </w:pPr>
    </w:p>
    <w:p w14:paraId="5A243AAF" w14:textId="77777777" w:rsidR="00C75C7E" w:rsidRPr="00C75C7E" w:rsidRDefault="00C75C7E" w:rsidP="00C75C7E">
      <w:pPr>
        <w:pStyle w:val="Code"/>
        <w:rPr>
          <w:highlight w:val="white"/>
        </w:rPr>
      </w:pPr>
      <w:r w:rsidRPr="00C75C7E">
        <w:rPr>
          <w:highlight w:val="white"/>
        </w:rPr>
        <w:t xml:space="preserve">    public bool Remove(SetType value) {</w:t>
      </w:r>
    </w:p>
    <w:p w14:paraId="3AEC25B7" w14:textId="77777777" w:rsidR="00C75C7E" w:rsidRPr="00C75C7E" w:rsidRDefault="00C75C7E" w:rsidP="00C75C7E">
      <w:pPr>
        <w:pStyle w:val="Code"/>
        <w:rPr>
          <w:highlight w:val="white"/>
        </w:rPr>
      </w:pPr>
      <w:r w:rsidRPr="00C75C7E">
        <w:rPr>
          <w:highlight w:val="white"/>
        </w:rPr>
        <w:t xml:space="preserve">      if (m_list.Contains(value)) {</w:t>
      </w:r>
    </w:p>
    <w:p w14:paraId="106FA4AA" w14:textId="77777777" w:rsidR="00C75C7E" w:rsidRPr="00C75C7E" w:rsidRDefault="00C75C7E" w:rsidP="00C75C7E">
      <w:pPr>
        <w:pStyle w:val="Code"/>
        <w:rPr>
          <w:highlight w:val="white"/>
        </w:rPr>
      </w:pPr>
      <w:r w:rsidRPr="00C75C7E">
        <w:rPr>
          <w:highlight w:val="white"/>
        </w:rPr>
        <w:lastRenderedPageBreak/>
        <w:t xml:space="preserve">        m_list.Remove(value);</w:t>
      </w:r>
    </w:p>
    <w:p w14:paraId="260CD6AA" w14:textId="77777777" w:rsidR="00C75C7E" w:rsidRPr="00C75C7E" w:rsidRDefault="00C75C7E" w:rsidP="00C75C7E">
      <w:pPr>
        <w:pStyle w:val="Code"/>
        <w:rPr>
          <w:highlight w:val="white"/>
        </w:rPr>
      </w:pPr>
      <w:r w:rsidRPr="00C75C7E">
        <w:rPr>
          <w:highlight w:val="white"/>
        </w:rPr>
        <w:t xml:space="preserve">        return true;</w:t>
      </w:r>
    </w:p>
    <w:p w14:paraId="5594077B" w14:textId="77777777" w:rsidR="00C75C7E" w:rsidRPr="00C75C7E" w:rsidRDefault="00C75C7E" w:rsidP="00C75C7E">
      <w:pPr>
        <w:pStyle w:val="Code"/>
        <w:rPr>
          <w:highlight w:val="white"/>
        </w:rPr>
      </w:pPr>
      <w:r w:rsidRPr="00C75C7E">
        <w:rPr>
          <w:highlight w:val="white"/>
        </w:rPr>
        <w:t xml:space="preserve">      }</w:t>
      </w:r>
    </w:p>
    <w:p w14:paraId="2AEFDDB7" w14:textId="77777777" w:rsidR="00C75C7E" w:rsidRPr="00C75C7E" w:rsidRDefault="00C75C7E" w:rsidP="00C75C7E">
      <w:pPr>
        <w:pStyle w:val="Code"/>
        <w:rPr>
          <w:highlight w:val="white"/>
        </w:rPr>
      </w:pPr>
    </w:p>
    <w:p w14:paraId="4F197BC3" w14:textId="77777777" w:rsidR="00C75C7E" w:rsidRPr="00C75C7E" w:rsidRDefault="00C75C7E" w:rsidP="00C75C7E">
      <w:pPr>
        <w:pStyle w:val="Code"/>
        <w:rPr>
          <w:highlight w:val="white"/>
        </w:rPr>
      </w:pPr>
      <w:r w:rsidRPr="00C75C7E">
        <w:rPr>
          <w:highlight w:val="white"/>
        </w:rPr>
        <w:t xml:space="preserve">      return false;</w:t>
      </w:r>
    </w:p>
    <w:p w14:paraId="1FADD038" w14:textId="77777777" w:rsidR="00C75C7E" w:rsidRPr="00C75C7E" w:rsidRDefault="00C75C7E" w:rsidP="00C75C7E">
      <w:pPr>
        <w:pStyle w:val="Code"/>
        <w:rPr>
          <w:highlight w:val="white"/>
        </w:rPr>
      </w:pPr>
      <w:r w:rsidRPr="00C75C7E">
        <w:rPr>
          <w:highlight w:val="white"/>
        </w:rPr>
        <w:t xml:space="preserve">    }</w:t>
      </w:r>
    </w:p>
    <w:p w14:paraId="6A19A8CB" w14:textId="77777777" w:rsidR="00C75C7E" w:rsidRPr="00C75C7E" w:rsidRDefault="00C75C7E" w:rsidP="00C75C7E">
      <w:pPr>
        <w:pStyle w:val="Code"/>
        <w:rPr>
          <w:highlight w:val="white"/>
        </w:rPr>
      </w:pPr>
    </w:p>
    <w:p w14:paraId="756D5347" w14:textId="77777777" w:rsidR="00C75C7E" w:rsidRPr="00C75C7E" w:rsidRDefault="00C75C7E" w:rsidP="00C75C7E">
      <w:pPr>
        <w:pStyle w:val="Code"/>
        <w:rPr>
          <w:highlight w:val="white"/>
        </w:rPr>
      </w:pPr>
      <w:r w:rsidRPr="00C75C7E">
        <w:rPr>
          <w:highlight w:val="white"/>
        </w:rPr>
        <w:t xml:space="preserve">    IEnumerator IEnumerable.GetEnumerator() {</w:t>
      </w:r>
    </w:p>
    <w:p w14:paraId="7E20BB55"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48BFA57D" w14:textId="77777777" w:rsidR="00C75C7E" w:rsidRPr="00C75C7E" w:rsidRDefault="00C75C7E" w:rsidP="00C75C7E">
      <w:pPr>
        <w:pStyle w:val="Code"/>
        <w:rPr>
          <w:highlight w:val="white"/>
        </w:rPr>
      </w:pPr>
      <w:r w:rsidRPr="00C75C7E">
        <w:rPr>
          <w:highlight w:val="white"/>
        </w:rPr>
        <w:t xml:space="preserve">    }</w:t>
      </w:r>
    </w:p>
    <w:p w14:paraId="7B3C7EC1" w14:textId="77777777" w:rsidR="00C75C7E" w:rsidRPr="00C75C7E" w:rsidRDefault="00C75C7E" w:rsidP="00C75C7E">
      <w:pPr>
        <w:pStyle w:val="Code"/>
        <w:rPr>
          <w:highlight w:val="white"/>
        </w:rPr>
      </w:pPr>
    </w:p>
    <w:p w14:paraId="5AD7A3DA" w14:textId="77777777" w:rsidR="00C75C7E" w:rsidRPr="00C75C7E" w:rsidRDefault="00C75C7E" w:rsidP="00C75C7E">
      <w:pPr>
        <w:pStyle w:val="Code"/>
        <w:rPr>
          <w:highlight w:val="white"/>
        </w:rPr>
      </w:pPr>
      <w:r w:rsidRPr="00C75C7E">
        <w:rPr>
          <w:highlight w:val="white"/>
        </w:rPr>
        <w:t xml:space="preserve">    IEnumerator&lt;SetType&gt; IEnumerable&lt;SetType&gt;.GetEnumerator() {</w:t>
      </w:r>
    </w:p>
    <w:p w14:paraId="1DB5D836"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64344650" w14:textId="77777777" w:rsidR="00C75C7E" w:rsidRPr="00C75C7E" w:rsidRDefault="00C75C7E" w:rsidP="00C75C7E">
      <w:pPr>
        <w:pStyle w:val="Code"/>
        <w:rPr>
          <w:highlight w:val="white"/>
        </w:rPr>
      </w:pPr>
      <w:r w:rsidRPr="00C75C7E">
        <w:rPr>
          <w:highlight w:val="white"/>
        </w:rPr>
        <w:t xml:space="preserve">    }</w:t>
      </w:r>
    </w:p>
    <w:p w14:paraId="447A5BD4" w14:textId="77777777" w:rsidR="00C75C7E" w:rsidRPr="00C75C7E" w:rsidRDefault="00C75C7E" w:rsidP="00C75C7E">
      <w:pPr>
        <w:pStyle w:val="Code"/>
        <w:rPr>
          <w:highlight w:val="white"/>
        </w:rPr>
      </w:pPr>
    </w:p>
    <w:p w14:paraId="2521BC05" w14:textId="77777777" w:rsidR="00C75C7E" w:rsidRPr="00C75C7E" w:rsidRDefault="00C75C7E" w:rsidP="00C75C7E">
      <w:pPr>
        <w:pStyle w:val="Code"/>
        <w:rPr>
          <w:highlight w:val="white"/>
        </w:rPr>
      </w:pPr>
      <w:r w:rsidRPr="00C75C7E">
        <w:rPr>
          <w:highlight w:val="white"/>
        </w:rPr>
        <w:t xml:space="preserve">    public void IntersectWith(IEnumerable&lt;SetType&gt; enumerable) {</w:t>
      </w:r>
    </w:p>
    <w:p w14:paraId="1A36C3CA"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4201EA29" w14:textId="77777777" w:rsidR="00C75C7E" w:rsidRPr="00C75C7E" w:rsidRDefault="00C75C7E" w:rsidP="00C75C7E">
      <w:pPr>
        <w:pStyle w:val="Code"/>
        <w:rPr>
          <w:highlight w:val="white"/>
        </w:rPr>
      </w:pPr>
    </w:p>
    <w:p w14:paraId="5E80EF33" w14:textId="77777777" w:rsidR="00C75C7E" w:rsidRPr="00C75C7E" w:rsidRDefault="00C75C7E" w:rsidP="00C75C7E">
      <w:pPr>
        <w:pStyle w:val="Code"/>
        <w:rPr>
          <w:highlight w:val="white"/>
        </w:rPr>
      </w:pPr>
      <w:r w:rsidRPr="00C75C7E">
        <w:rPr>
          <w:highlight w:val="white"/>
        </w:rPr>
        <w:t xml:space="preserve">      foreach (SetType value in enumerable) {</w:t>
      </w:r>
    </w:p>
    <w:p w14:paraId="13655C3C" w14:textId="77777777" w:rsidR="00C75C7E" w:rsidRPr="00C75C7E" w:rsidRDefault="00C75C7E" w:rsidP="00C75C7E">
      <w:pPr>
        <w:pStyle w:val="Code"/>
        <w:rPr>
          <w:highlight w:val="white"/>
        </w:rPr>
      </w:pPr>
      <w:r w:rsidRPr="00C75C7E">
        <w:rPr>
          <w:highlight w:val="white"/>
        </w:rPr>
        <w:t xml:space="preserve">        if (m_list.Contains(value)) {</w:t>
      </w:r>
    </w:p>
    <w:p w14:paraId="32902212" w14:textId="77777777" w:rsidR="00C75C7E" w:rsidRPr="00C75C7E" w:rsidRDefault="00C75C7E" w:rsidP="00C75C7E">
      <w:pPr>
        <w:pStyle w:val="Code"/>
        <w:rPr>
          <w:highlight w:val="white"/>
        </w:rPr>
      </w:pPr>
      <w:r w:rsidRPr="00C75C7E">
        <w:rPr>
          <w:highlight w:val="white"/>
        </w:rPr>
        <w:t xml:space="preserve">          result.Add(value);</w:t>
      </w:r>
    </w:p>
    <w:p w14:paraId="5E77CFD3" w14:textId="77777777" w:rsidR="00C75C7E" w:rsidRPr="00C75C7E" w:rsidRDefault="00C75C7E" w:rsidP="00C75C7E">
      <w:pPr>
        <w:pStyle w:val="Code"/>
        <w:rPr>
          <w:highlight w:val="white"/>
        </w:rPr>
      </w:pPr>
      <w:r w:rsidRPr="00C75C7E">
        <w:rPr>
          <w:highlight w:val="white"/>
        </w:rPr>
        <w:t xml:space="preserve">        }</w:t>
      </w:r>
    </w:p>
    <w:p w14:paraId="356CAFD7" w14:textId="77777777" w:rsidR="00C75C7E" w:rsidRPr="00C75C7E" w:rsidRDefault="00C75C7E" w:rsidP="00C75C7E">
      <w:pPr>
        <w:pStyle w:val="Code"/>
        <w:rPr>
          <w:highlight w:val="white"/>
        </w:rPr>
      </w:pPr>
      <w:r w:rsidRPr="00C75C7E">
        <w:rPr>
          <w:highlight w:val="white"/>
        </w:rPr>
        <w:t xml:space="preserve">      }</w:t>
      </w:r>
    </w:p>
    <w:p w14:paraId="25A28AF2" w14:textId="77777777" w:rsidR="00C75C7E" w:rsidRPr="00C75C7E" w:rsidRDefault="00C75C7E" w:rsidP="00C75C7E">
      <w:pPr>
        <w:pStyle w:val="Code"/>
        <w:rPr>
          <w:highlight w:val="white"/>
        </w:rPr>
      </w:pPr>
    </w:p>
    <w:p w14:paraId="67B93676" w14:textId="77777777" w:rsidR="00C75C7E" w:rsidRPr="00C75C7E" w:rsidRDefault="00C75C7E" w:rsidP="00C75C7E">
      <w:pPr>
        <w:pStyle w:val="Code"/>
        <w:rPr>
          <w:highlight w:val="white"/>
        </w:rPr>
      </w:pPr>
      <w:r w:rsidRPr="00C75C7E">
        <w:rPr>
          <w:highlight w:val="white"/>
        </w:rPr>
        <w:t xml:space="preserve">      m_list = result;</w:t>
      </w:r>
    </w:p>
    <w:p w14:paraId="476B30D2" w14:textId="77777777" w:rsidR="00C75C7E" w:rsidRPr="00C75C7E" w:rsidRDefault="00C75C7E" w:rsidP="00C75C7E">
      <w:pPr>
        <w:pStyle w:val="Code"/>
        <w:rPr>
          <w:highlight w:val="white"/>
        </w:rPr>
      </w:pPr>
      <w:r w:rsidRPr="00C75C7E">
        <w:rPr>
          <w:highlight w:val="white"/>
        </w:rPr>
        <w:t xml:space="preserve">    }</w:t>
      </w:r>
    </w:p>
    <w:p w14:paraId="763CCDF7" w14:textId="77777777" w:rsidR="00C75C7E" w:rsidRPr="00C75C7E" w:rsidRDefault="00C75C7E" w:rsidP="00C75C7E">
      <w:pPr>
        <w:pStyle w:val="Code"/>
        <w:rPr>
          <w:highlight w:val="white"/>
        </w:rPr>
      </w:pPr>
    </w:p>
    <w:p w14:paraId="15B6693B" w14:textId="77777777" w:rsidR="00C75C7E" w:rsidRPr="00C75C7E" w:rsidRDefault="00C75C7E" w:rsidP="00C75C7E">
      <w:pPr>
        <w:pStyle w:val="Code"/>
        <w:rPr>
          <w:highlight w:val="white"/>
        </w:rPr>
      </w:pPr>
      <w:r w:rsidRPr="00C75C7E">
        <w:rPr>
          <w:highlight w:val="white"/>
        </w:rPr>
        <w:t xml:space="preserve">    public void UnionWith(IEnumerable&lt;SetType&gt; enumerable) {</w:t>
      </w:r>
    </w:p>
    <w:p w14:paraId="11EFB083" w14:textId="77777777" w:rsidR="00C75C7E" w:rsidRPr="00C75C7E" w:rsidRDefault="00C75C7E" w:rsidP="00C75C7E">
      <w:pPr>
        <w:pStyle w:val="Code"/>
        <w:rPr>
          <w:highlight w:val="white"/>
        </w:rPr>
      </w:pPr>
      <w:r w:rsidRPr="00C75C7E">
        <w:rPr>
          <w:highlight w:val="white"/>
        </w:rPr>
        <w:t xml:space="preserve">      foreach (SetType value in enumerable) {</w:t>
      </w:r>
    </w:p>
    <w:p w14:paraId="33534E48" w14:textId="77777777" w:rsidR="00C75C7E" w:rsidRPr="00C75C7E" w:rsidRDefault="00C75C7E" w:rsidP="00C75C7E">
      <w:pPr>
        <w:pStyle w:val="Code"/>
        <w:rPr>
          <w:highlight w:val="white"/>
        </w:rPr>
      </w:pPr>
      <w:r w:rsidRPr="00C75C7E">
        <w:rPr>
          <w:highlight w:val="white"/>
        </w:rPr>
        <w:t xml:space="preserve">        if (!m_list.Contains(value)) {</w:t>
      </w:r>
    </w:p>
    <w:p w14:paraId="1DEEFEF1" w14:textId="77777777" w:rsidR="00C75C7E" w:rsidRPr="00C75C7E" w:rsidRDefault="00C75C7E" w:rsidP="00C75C7E">
      <w:pPr>
        <w:pStyle w:val="Code"/>
        <w:rPr>
          <w:highlight w:val="white"/>
        </w:rPr>
      </w:pPr>
      <w:r w:rsidRPr="00C75C7E">
        <w:rPr>
          <w:highlight w:val="white"/>
        </w:rPr>
        <w:t xml:space="preserve">          m_list.Add(value);</w:t>
      </w:r>
    </w:p>
    <w:p w14:paraId="74B734C5" w14:textId="77777777" w:rsidR="00C75C7E" w:rsidRPr="00C75C7E" w:rsidRDefault="00C75C7E" w:rsidP="00C75C7E">
      <w:pPr>
        <w:pStyle w:val="Code"/>
        <w:rPr>
          <w:highlight w:val="white"/>
        </w:rPr>
      </w:pPr>
      <w:r w:rsidRPr="00C75C7E">
        <w:rPr>
          <w:highlight w:val="white"/>
        </w:rPr>
        <w:t xml:space="preserve">        }</w:t>
      </w:r>
    </w:p>
    <w:p w14:paraId="337065E0" w14:textId="77777777" w:rsidR="00C75C7E" w:rsidRPr="00C75C7E" w:rsidRDefault="00C75C7E" w:rsidP="00C75C7E">
      <w:pPr>
        <w:pStyle w:val="Code"/>
        <w:rPr>
          <w:highlight w:val="white"/>
        </w:rPr>
      </w:pPr>
      <w:r w:rsidRPr="00C75C7E">
        <w:rPr>
          <w:highlight w:val="white"/>
        </w:rPr>
        <w:t xml:space="preserve">      }</w:t>
      </w:r>
    </w:p>
    <w:p w14:paraId="7A010309" w14:textId="77777777" w:rsidR="00C75C7E" w:rsidRPr="00C75C7E" w:rsidRDefault="00C75C7E" w:rsidP="00C75C7E">
      <w:pPr>
        <w:pStyle w:val="Code"/>
        <w:rPr>
          <w:highlight w:val="white"/>
        </w:rPr>
      </w:pPr>
      <w:r w:rsidRPr="00C75C7E">
        <w:rPr>
          <w:highlight w:val="white"/>
        </w:rPr>
        <w:t xml:space="preserve">    }</w:t>
      </w:r>
    </w:p>
    <w:p w14:paraId="13DE671C" w14:textId="77777777" w:rsidR="00C75C7E" w:rsidRPr="00C75C7E" w:rsidRDefault="00C75C7E" w:rsidP="00C75C7E">
      <w:pPr>
        <w:pStyle w:val="Code"/>
        <w:rPr>
          <w:highlight w:val="white"/>
        </w:rPr>
      </w:pPr>
    </w:p>
    <w:p w14:paraId="562653F2" w14:textId="77777777" w:rsidR="00C75C7E" w:rsidRPr="00C75C7E" w:rsidRDefault="00C75C7E" w:rsidP="00C75C7E">
      <w:pPr>
        <w:pStyle w:val="Code"/>
        <w:rPr>
          <w:highlight w:val="white"/>
        </w:rPr>
      </w:pPr>
      <w:r w:rsidRPr="00C75C7E">
        <w:rPr>
          <w:highlight w:val="white"/>
        </w:rPr>
        <w:t xml:space="preserve">    public void ExceptWith(IEnumerable&lt;SetType&gt; enumerable) {</w:t>
      </w:r>
    </w:p>
    <w:p w14:paraId="176F3C4A" w14:textId="77777777" w:rsidR="00C75C7E" w:rsidRPr="00C75C7E" w:rsidRDefault="00C75C7E" w:rsidP="00C75C7E">
      <w:pPr>
        <w:pStyle w:val="Code"/>
        <w:rPr>
          <w:highlight w:val="white"/>
        </w:rPr>
      </w:pPr>
      <w:r w:rsidRPr="00C75C7E">
        <w:rPr>
          <w:highlight w:val="white"/>
        </w:rPr>
        <w:t xml:space="preserve">      foreach (SetType value in enumerable) {</w:t>
      </w:r>
    </w:p>
    <w:p w14:paraId="2168A067" w14:textId="77777777" w:rsidR="00C75C7E" w:rsidRPr="00C75C7E" w:rsidRDefault="00C75C7E" w:rsidP="00C75C7E">
      <w:pPr>
        <w:pStyle w:val="Code"/>
        <w:rPr>
          <w:highlight w:val="white"/>
        </w:rPr>
      </w:pPr>
      <w:r w:rsidRPr="00C75C7E">
        <w:rPr>
          <w:highlight w:val="white"/>
        </w:rPr>
        <w:t xml:space="preserve">        if (m_list.Contains(value)) {</w:t>
      </w:r>
    </w:p>
    <w:p w14:paraId="45DE47C4" w14:textId="77777777" w:rsidR="00C75C7E" w:rsidRPr="00C75C7E" w:rsidRDefault="00C75C7E" w:rsidP="00C75C7E">
      <w:pPr>
        <w:pStyle w:val="Code"/>
        <w:rPr>
          <w:highlight w:val="white"/>
        </w:rPr>
      </w:pPr>
      <w:r w:rsidRPr="00C75C7E">
        <w:rPr>
          <w:highlight w:val="white"/>
        </w:rPr>
        <w:t xml:space="preserve">          m_list.Remove(value);</w:t>
      </w:r>
    </w:p>
    <w:p w14:paraId="7B73F474" w14:textId="77777777" w:rsidR="00C75C7E" w:rsidRPr="00C75C7E" w:rsidRDefault="00C75C7E" w:rsidP="00C75C7E">
      <w:pPr>
        <w:pStyle w:val="Code"/>
        <w:rPr>
          <w:highlight w:val="white"/>
        </w:rPr>
      </w:pPr>
      <w:r w:rsidRPr="00C75C7E">
        <w:rPr>
          <w:highlight w:val="white"/>
        </w:rPr>
        <w:t xml:space="preserve">        }</w:t>
      </w:r>
    </w:p>
    <w:p w14:paraId="2A760692" w14:textId="77777777" w:rsidR="00C75C7E" w:rsidRPr="00C75C7E" w:rsidRDefault="00C75C7E" w:rsidP="00C75C7E">
      <w:pPr>
        <w:pStyle w:val="Code"/>
        <w:rPr>
          <w:highlight w:val="white"/>
        </w:rPr>
      </w:pPr>
      <w:r w:rsidRPr="00C75C7E">
        <w:rPr>
          <w:highlight w:val="white"/>
        </w:rPr>
        <w:t xml:space="preserve">      }</w:t>
      </w:r>
    </w:p>
    <w:p w14:paraId="0CE6CF68" w14:textId="77777777" w:rsidR="00C75C7E" w:rsidRPr="00C75C7E" w:rsidRDefault="00C75C7E" w:rsidP="00C75C7E">
      <w:pPr>
        <w:pStyle w:val="Code"/>
        <w:rPr>
          <w:highlight w:val="white"/>
        </w:rPr>
      </w:pPr>
      <w:r w:rsidRPr="00C75C7E">
        <w:rPr>
          <w:highlight w:val="white"/>
        </w:rPr>
        <w:t xml:space="preserve">    }</w:t>
      </w:r>
    </w:p>
    <w:p w14:paraId="0DAF7D62" w14:textId="77777777" w:rsidR="00C75C7E" w:rsidRPr="00C75C7E" w:rsidRDefault="00C75C7E" w:rsidP="00C75C7E">
      <w:pPr>
        <w:pStyle w:val="Code"/>
        <w:rPr>
          <w:highlight w:val="white"/>
        </w:rPr>
      </w:pPr>
    </w:p>
    <w:p w14:paraId="2069DFB6" w14:textId="77777777" w:rsidR="00C75C7E" w:rsidRPr="00C75C7E" w:rsidRDefault="00C75C7E" w:rsidP="00C75C7E">
      <w:pPr>
        <w:pStyle w:val="Code"/>
        <w:rPr>
          <w:highlight w:val="white"/>
        </w:rPr>
      </w:pPr>
      <w:r w:rsidRPr="00C75C7E">
        <w:rPr>
          <w:highlight w:val="white"/>
        </w:rPr>
        <w:t xml:space="preserve">    public void SymmetricExceptWith(IEnumerable&lt;SetType&gt; enumerable) {</w:t>
      </w:r>
    </w:p>
    <w:p w14:paraId="18B80B0F"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678CEBEE" w14:textId="77777777" w:rsidR="00C75C7E" w:rsidRPr="00C75C7E" w:rsidRDefault="00C75C7E" w:rsidP="00C75C7E">
      <w:pPr>
        <w:pStyle w:val="Code"/>
        <w:rPr>
          <w:highlight w:val="white"/>
        </w:rPr>
      </w:pPr>
      <w:r w:rsidRPr="00C75C7E">
        <w:rPr>
          <w:highlight w:val="white"/>
        </w:rPr>
        <w:t xml:space="preserve">      foreach (SetType value in enumerable) {</w:t>
      </w:r>
    </w:p>
    <w:p w14:paraId="2443ED1E" w14:textId="77777777" w:rsidR="00C75C7E" w:rsidRPr="00C75C7E" w:rsidRDefault="00C75C7E" w:rsidP="00C75C7E">
      <w:pPr>
        <w:pStyle w:val="Code"/>
        <w:rPr>
          <w:highlight w:val="white"/>
        </w:rPr>
      </w:pPr>
      <w:r w:rsidRPr="00C75C7E">
        <w:rPr>
          <w:highlight w:val="white"/>
        </w:rPr>
        <w:t xml:space="preserve">        if (!m_list.Contains(value)) {</w:t>
      </w:r>
    </w:p>
    <w:p w14:paraId="5CEC61B4" w14:textId="77777777" w:rsidR="00C75C7E" w:rsidRPr="00C75C7E" w:rsidRDefault="00C75C7E" w:rsidP="00C75C7E">
      <w:pPr>
        <w:pStyle w:val="Code"/>
        <w:rPr>
          <w:highlight w:val="white"/>
        </w:rPr>
      </w:pPr>
      <w:r w:rsidRPr="00C75C7E">
        <w:rPr>
          <w:highlight w:val="white"/>
        </w:rPr>
        <w:t xml:space="preserve">          result.Add(value);</w:t>
      </w:r>
    </w:p>
    <w:p w14:paraId="736D0D01" w14:textId="77777777" w:rsidR="00C75C7E" w:rsidRPr="00C75C7E" w:rsidRDefault="00C75C7E" w:rsidP="00C75C7E">
      <w:pPr>
        <w:pStyle w:val="Code"/>
        <w:rPr>
          <w:highlight w:val="white"/>
        </w:rPr>
      </w:pPr>
      <w:r w:rsidRPr="00C75C7E">
        <w:rPr>
          <w:highlight w:val="white"/>
        </w:rPr>
        <w:t xml:space="preserve">        }</w:t>
      </w:r>
    </w:p>
    <w:p w14:paraId="3998DEAB" w14:textId="77777777" w:rsidR="00C75C7E" w:rsidRPr="00C75C7E" w:rsidRDefault="00C75C7E" w:rsidP="00C75C7E">
      <w:pPr>
        <w:pStyle w:val="Code"/>
        <w:rPr>
          <w:highlight w:val="white"/>
        </w:rPr>
      </w:pPr>
      <w:r w:rsidRPr="00C75C7E">
        <w:rPr>
          <w:highlight w:val="white"/>
        </w:rPr>
        <w:t xml:space="preserve">      }</w:t>
      </w:r>
    </w:p>
    <w:p w14:paraId="38A310FA" w14:textId="77777777" w:rsidR="00C75C7E" w:rsidRPr="00C75C7E" w:rsidRDefault="00C75C7E" w:rsidP="00C75C7E">
      <w:pPr>
        <w:pStyle w:val="Code"/>
        <w:rPr>
          <w:highlight w:val="white"/>
        </w:rPr>
      </w:pPr>
    </w:p>
    <w:p w14:paraId="62CF0BE7"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3C0888E4" w14:textId="77777777" w:rsidR="00C75C7E" w:rsidRPr="00C75C7E" w:rsidRDefault="00C75C7E" w:rsidP="00C75C7E">
      <w:pPr>
        <w:pStyle w:val="Code"/>
        <w:rPr>
          <w:highlight w:val="white"/>
        </w:rPr>
      </w:pPr>
      <w:r w:rsidRPr="00C75C7E">
        <w:rPr>
          <w:highlight w:val="white"/>
        </w:rPr>
        <w:t xml:space="preserve">      foreach (SetType value in m_list) {</w:t>
      </w:r>
    </w:p>
    <w:p w14:paraId="2E7862DA" w14:textId="77777777" w:rsidR="00C75C7E" w:rsidRPr="00C75C7E" w:rsidRDefault="00C75C7E" w:rsidP="00C75C7E">
      <w:pPr>
        <w:pStyle w:val="Code"/>
        <w:rPr>
          <w:highlight w:val="white"/>
        </w:rPr>
      </w:pPr>
      <w:r w:rsidRPr="00C75C7E">
        <w:rPr>
          <w:highlight w:val="white"/>
        </w:rPr>
        <w:t xml:space="preserve">        if (!collection.Contains(value)) {</w:t>
      </w:r>
    </w:p>
    <w:p w14:paraId="5B751EBC" w14:textId="77777777" w:rsidR="00C75C7E" w:rsidRPr="00C75C7E" w:rsidRDefault="00C75C7E" w:rsidP="00C75C7E">
      <w:pPr>
        <w:pStyle w:val="Code"/>
        <w:rPr>
          <w:highlight w:val="white"/>
        </w:rPr>
      </w:pPr>
      <w:r w:rsidRPr="00C75C7E">
        <w:rPr>
          <w:highlight w:val="white"/>
        </w:rPr>
        <w:t xml:space="preserve">          result.Add(value);</w:t>
      </w:r>
    </w:p>
    <w:p w14:paraId="3728EE76" w14:textId="77777777" w:rsidR="00C75C7E" w:rsidRPr="00C75C7E" w:rsidRDefault="00C75C7E" w:rsidP="00C75C7E">
      <w:pPr>
        <w:pStyle w:val="Code"/>
        <w:rPr>
          <w:highlight w:val="white"/>
        </w:rPr>
      </w:pPr>
      <w:r w:rsidRPr="00C75C7E">
        <w:rPr>
          <w:highlight w:val="white"/>
        </w:rPr>
        <w:t xml:space="preserve">        }</w:t>
      </w:r>
    </w:p>
    <w:p w14:paraId="3850E861" w14:textId="77777777" w:rsidR="00C75C7E" w:rsidRPr="00C75C7E" w:rsidRDefault="00C75C7E" w:rsidP="00C75C7E">
      <w:pPr>
        <w:pStyle w:val="Code"/>
        <w:rPr>
          <w:highlight w:val="white"/>
        </w:rPr>
      </w:pPr>
      <w:r w:rsidRPr="00C75C7E">
        <w:rPr>
          <w:highlight w:val="white"/>
        </w:rPr>
        <w:t xml:space="preserve">      }</w:t>
      </w:r>
    </w:p>
    <w:p w14:paraId="12EF9DF8" w14:textId="77777777" w:rsidR="00C75C7E" w:rsidRPr="00C75C7E" w:rsidRDefault="00C75C7E" w:rsidP="00C75C7E">
      <w:pPr>
        <w:pStyle w:val="Code"/>
        <w:rPr>
          <w:highlight w:val="white"/>
        </w:rPr>
      </w:pPr>
    </w:p>
    <w:p w14:paraId="0D8BE693" w14:textId="77777777" w:rsidR="00C75C7E" w:rsidRPr="00C75C7E" w:rsidRDefault="00C75C7E" w:rsidP="00C75C7E">
      <w:pPr>
        <w:pStyle w:val="Code"/>
        <w:rPr>
          <w:highlight w:val="white"/>
        </w:rPr>
      </w:pPr>
      <w:r w:rsidRPr="00C75C7E">
        <w:rPr>
          <w:highlight w:val="white"/>
        </w:rPr>
        <w:t xml:space="preserve">      m_list = result;</w:t>
      </w:r>
    </w:p>
    <w:p w14:paraId="4B1940B6" w14:textId="77777777" w:rsidR="00C75C7E" w:rsidRPr="00C75C7E" w:rsidRDefault="00C75C7E" w:rsidP="00C75C7E">
      <w:pPr>
        <w:pStyle w:val="Code"/>
        <w:rPr>
          <w:highlight w:val="white"/>
        </w:rPr>
      </w:pPr>
      <w:r w:rsidRPr="00C75C7E">
        <w:rPr>
          <w:highlight w:val="white"/>
        </w:rPr>
        <w:t xml:space="preserve">    }</w:t>
      </w:r>
    </w:p>
    <w:p w14:paraId="22D45F82" w14:textId="77777777" w:rsidR="00C75C7E" w:rsidRPr="00C75C7E" w:rsidRDefault="00C75C7E" w:rsidP="00C75C7E">
      <w:pPr>
        <w:pStyle w:val="Code"/>
        <w:rPr>
          <w:highlight w:val="white"/>
        </w:rPr>
      </w:pPr>
    </w:p>
    <w:p w14:paraId="4860CC74" w14:textId="77777777" w:rsidR="00C75C7E" w:rsidRPr="00C75C7E" w:rsidRDefault="00C75C7E" w:rsidP="00C75C7E">
      <w:pPr>
        <w:pStyle w:val="Code"/>
        <w:rPr>
          <w:highlight w:val="white"/>
        </w:rPr>
      </w:pPr>
      <w:r w:rsidRPr="00C75C7E">
        <w:rPr>
          <w:highlight w:val="white"/>
        </w:rPr>
        <w:t xml:space="preserve">    public bool IsSubsetOf(IEnumerable&lt;SetType&gt; enumerable) {</w:t>
      </w:r>
    </w:p>
    <w:p w14:paraId="449049E5"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6E6FA22B" w14:textId="77777777" w:rsidR="00C75C7E" w:rsidRPr="00C75C7E" w:rsidRDefault="00C75C7E" w:rsidP="00C75C7E">
      <w:pPr>
        <w:pStyle w:val="Code"/>
        <w:rPr>
          <w:highlight w:val="white"/>
        </w:rPr>
      </w:pPr>
    </w:p>
    <w:p w14:paraId="4BAD2C81" w14:textId="77777777" w:rsidR="00C75C7E" w:rsidRPr="00C75C7E" w:rsidRDefault="00C75C7E" w:rsidP="00C75C7E">
      <w:pPr>
        <w:pStyle w:val="Code"/>
        <w:rPr>
          <w:highlight w:val="white"/>
        </w:rPr>
      </w:pPr>
      <w:r w:rsidRPr="00C75C7E">
        <w:rPr>
          <w:highlight w:val="white"/>
        </w:rPr>
        <w:t xml:space="preserve">      foreach (SetType value in m_list) {</w:t>
      </w:r>
    </w:p>
    <w:p w14:paraId="4D912575" w14:textId="77777777" w:rsidR="00C75C7E" w:rsidRPr="00C75C7E" w:rsidRDefault="00C75C7E" w:rsidP="00C75C7E">
      <w:pPr>
        <w:pStyle w:val="Code"/>
        <w:rPr>
          <w:highlight w:val="white"/>
        </w:rPr>
      </w:pPr>
      <w:r w:rsidRPr="00C75C7E">
        <w:rPr>
          <w:highlight w:val="white"/>
        </w:rPr>
        <w:t xml:space="preserve">        if (!collection.Contains(value)) {</w:t>
      </w:r>
    </w:p>
    <w:p w14:paraId="5456D61D" w14:textId="77777777" w:rsidR="00C75C7E" w:rsidRPr="00C75C7E" w:rsidRDefault="00C75C7E" w:rsidP="00C75C7E">
      <w:pPr>
        <w:pStyle w:val="Code"/>
        <w:rPr>
          <w:highlight w:val="white"/>
        </w:rPr>
      </w:pPr>
      <w:r w:rsidRPr="00C75C7E">
        <w:rPr>
          <w:highlight w:val="white"/>
        </w:rPr>
        <w:t xml:space="preserve">          return false;</w:t>
      </w:r>
    </w:p>
    <w:p w14:paraId="226103DC" w14:textId="77777777" w:rsidR="00C75C7E" w:rsidRPr="00C75C7E" w:rsidRDefault="00C75C7E" w:rsidP="00C75C7E">
      <w:pPr>
        <w:pStyle w:val="Code"/>
        <w:rPr>
          <w:highlight w:val="white"/>
        </w:rPr>
      </w:pPr>
      <w:r w:rsidRPr="00C75C7E">
        <w:rPr>
          <w:highlight w:val="white"/>
        </w:rPr>
        <w:t xml:space="preserve">        }</w:t>
      </w:r>
    </w:p>
    <w:p w14:paraId="7EDDC2EB" w14:textId="77777777" w:rsidR="00C75C7E" w:rsidRPr="00C75C7E" w:rsidRDefault="00C75C7E" w:rsidP="00C75C7E">
      <w:pPr>
        <w:pStyle w:val="Code"/>
        <w:rPr>
          <w:highlight w:val="white"/>
        </w:rPr>
      </w:pPr>
      <w:r w:rsidRPr="00C75C7E">
        <w:rPr>
          <w:highlight w:val="white"/>
        </w:rPr>
        <w:t xml:space="preserve">      }</w:t>
      </w:r>
    </w:p>
    <w:p w14:paraId="1C8BB3D3" w14:textId="77777777" w:rsidR="00C75C7E" w:rsidRPr="00C75C7E" w:rsidRDefault="00C75C7E" w:rsidP="00C75C7E">
      <w:pPr>
        <w:pStyle w:val="Code"/>
        <w:rPr>
          <w:highlight w:val="white"/>
        </w:rPr>
      </w:pPr>
    </w:p>
    <w:p w14:paraId="367E6245" w14:textId="77777777" w:rsidR="00C75C7E" w:rsidRPr="00C75C7E" w:rsidRDefault="00C75C7E" w:rsidP="00C75C7E">
      <w:pPr>
        <w:pStyle w:val="Code"/>
        <w:rPr>
          <w:highlight w:val="white"/>
        </w:rPr>
      </w:pPr>
      <w:r w:rsidRPr="00C75C7E">
        <w:rPr>
          <w:highlight w:val="white"/>
        </w:rPr>
        <w:t xml:space="preserve">      return true;</w:t>
      </w:r>
    </w:p>
    <w:p w14:paraId="298CC8E2" w14:textId="77777777" w:rsidR="00C75C7E" w:rsidRPr="00C75C7E" w:rsidRDefault="00C75C7E" w:rsidP="00C75C7E">
      <w:pPr>
        <w:pStyle w:val="Code"/>
        <w:rPr>
          <w:highlight w:val="white"/>
        </w:rPr>
      </w:pPr>
      <w:r w:rsidRPr="00C75C7E">
        <w:rPr>
          <w:highlight w:val="white"/>
        </w:rPr>
        <w:t xml:space="preserve">    }</w:t>
      </w:r>
    </w:p>
    <w:p w14:paraId="19035B73" w14:textId="77777777" w:rsidR="00C75C7E" w:rsidRPr="00C75C7E" w:rsidRDefault="00C75C7E" w:rsidP="00C75C7E">
      <w:pPr>
        <w:pStyle w:val="Code"/>
        <w:rPr>
          <w:highlight w:val="white"/>
        </w:rPr>
      </w:pPr>
    </w:p>
    <w:p w14:paraId="30D7F9FC" w14:textId="77777777" w:rsidR="00C75C7E" w:rsidRPr="00C75C7E" w:rsidRDefault="00C75C7E" w:rsidP="00C75C7E">
      <w:pPr>
        <w:pStyle w:val="Code"/>
        <w:rPr>
          <w:highlight w:val="white"/>
        </w:rPr>
      </w:pPr>
      <w:r w:rsidRPr="00C75C7E">
        <w:rPr>
          <w:highlight w:val="white"/>
        </w:rPr>
        <w:t xml:space="preserve">    public bool IsSupersetOf(IEnumerable&lt;SetType&gt; enumerable) {</w:t>
      </w:r>
    </w:p>
    <w:p w14:paraId="689DFCA8" w14:textId="77777777" w:rsidR="00C75C7E" w:rsidRPr="00C75C7E" w:rsidRDefault="00C75C7E" w:rsidP="00C75C7E">
      <w:pPr>
        <w:pStyle w:val="Code"/>
        <w:rPr>
          <w:highlight w:val="white"/>
        </w:rPr>
      </w:pPr>
      <w:r w:rsidRPr="00C75C7E">
        <w:rPr>
          <w:highlight w:val="white"/>
        </w:rPr>
        <w:t xml:space="preserve">      foreach (SetType value in enumerable) {</w:t>
      </w:r>
    </w:p>
    <w:p w14:paraId="0FF29725" w14:textId="77777777" w:rsidR="00C75C7E" w:rsidRPr="00C75C7E" w:rsidRDefault="00C75C7E" w:rsidP="00C75C7E">
      <w:pPr>
        <w:pStyle w:val="Code"/>
        <w:rPr>
          <w:highlight w:val="white"/>
        </w:rPr>
      </w:pPr>
      <w:r w:rsidRPr="00C75C7E">
        <w:rPr>
          <w:highlight w:val="white"/>
        </w:rPr>
        <w:t xml:space="preserve">        if (!m_list.Contains(value)) {</w:t>
      </w:r>
    </w:p>
    <w:p w14:paraId="689D1F4F" w14:textId="77777777" w:rsidR="00C75C7E" w:rsidRPr="00C75C7E" w:rsidRDefault="00C75C7E" w:rsidP="00C75C7E">
      <w:pPr>
        <w:pStyle w:val="Code"/>
        <w:rPr>
          <w:highlight w:val="white"/>
        </w:rPr>
      </w:pPr>
      <w:r w:rsidRPr="00C75C7E">
        <w:rPr>
          <w:highlight w:val="white"/>
        </w:rPr>
        <w:t xml:space="preserve">          return false;</w:t>
      </w:r>
    </w:p>
    <w:p w14:paraId="6EC714BB" w14:textId="77777777" w:rsidR="00C75C7E" w:rsidRPr="00C75C7E" w:rsidRDefault="00C75C7E" w:rsidP="00C75C7E">
      <w:pPr>
        <w:pStyle w:val="Code"/>
        <w:rPr>
          <w:highlight w:val="white"/>
        </w:rPr>
      </w:pPr>
      <w:r w:rsidRPr="00C75C7E">
        <w:rPr>
          <w:highlight w:val="white"/>
        </w:rPr>
        <w:t xml:space="preserve">        }</w:t>
      </w:r>
    </w:p>
    <w:p w14:paraId="66732D83" w14:textId="77777777" w:rsidR="00C75C7E" w:rsidRPr="00C75C7E" w:rsidRDefault="00C75C7E" w:rsidP="00C75C7E">
      <w:pPr>
        <w:pStyle w:val="Code"/>
        <w:rPr>
          <w:highlight w:val="white"/>
        </w:rPr>
      </w:pPr>
      <w:r w:rsidRPr="00C75C7E">
        <w:rPr>
          <w:highlight w:val="white"/>
        </w:rPr>
        <w:t xml:space="preserve">      }</w:t>
      </w:r>
    </w:p>
    <w:p w14:paraId="6BA5E3DD" w14:textId="77777777" w:rsidR="00C75C7E" w:rsidRPr="00C75C7E" w:rsidRDefault="00C75C7E" w:rsidP="00C75C7E">
      <w:pPr>
        <w:pStyle w:val="Code"/>
        <w:rPr>
          <w:highlight w:val="white"/>
        </w:rPr>
      </w:pPr>
    </w:p>
    <w:p w14:paraId="562376FE" w14:textId="77777777" w:rsidR="00C75C7E" w:rsidRPr="00C75C7E" w:rsidRDefault="00C75C7E" w:rsidP="00C75C7E">
      <w:pPr>
        <w:pStyle w:val="Code"/>
        <w:rPr>
          <w:highlight w:val="white"/>
        </w:rPr>
      </w:pPr>
      <w:r w:rsidRPr="00C75C7E">
        <w:rPr>
          <w:highlight w:val="white"/>
        </w:rPr>
        <w:t xml:space="preserve">      return true;</w:t>
      </w:r>
    </w:p>
    <w:p w14:paraId="2998C2B8" w14:textId="77777777" w:rsidR="00C75C7E" w:rsidRPr="00C75C7E" w:rsidRDefault="00C75C7E" w:rsidP="00C75C7E">
      <w:pPr>
        <w:pStyle w:val="Code"/>
        <w:rPr>
          <w:highlight w:val="white"/>
        </w:rPr>
      </w:pPr>
      <w:r w:rsidRPr="00C75C7E">
        <w:rPr>
          <w:highlight w:val="white"/>
        </w:rPr>
        <w:t xml:space="preserve">    }</w:t>
      </w:r>
    </w:p>
    <w:p w14:paraId="6472DB84" w14:textId="77777777" w:rsidR="00C75C7E" w:rsidRPr="00C75C7E" w:rsidRDefault="00C75C7E" w:rsidP="00C75C7E">
      <w:pPr>
        <w:pStyle w:val="Code"/>
        <w:rPr>
          <w:highlight w:val="white"/>
        </w:rPr>
      </w:pPr>
    </w:p>
    <w:p w14:paraId="255C4C84" w14:textId="77777777" w:rsidR="00C75C7E" w:rsidRPr="00C75C7E" w:rsidRDefault="00C75C7E" w:rsidP="00C75C7E">
      <w:pPr>
        <w:pStyle w:val="Code"/>
        <w:rPr>
          <w:highlight w:val="white"/>
        </w:rPr>
      </w:pPr>
      <w:r w:rsidRPr="00C75C7E">
        <w:rPr>
          <w:highlight w:val="white"/>
        </w:rPr>
        <w:t xml:space="preserve">    public bool IsProperSubsetOf(IEnumerable&lt;SetType&gt; enumerable) {</w:t>
      </w:r>
    </w:p>
    <w:p w14:paraId="60F03D91" w14:textId="77777777" w:rsidR="00C75C7E" w:rsidRPr="00C75C7E" w:rsidRDefault="00C75C7E" w:rsidP="00C75C7E">
      <w:pPr>
        <w:pStyle w:val="Code"/>
        <w:rPr>
          <w:highlight w:val="white"/>
        </w:rPr>
      </w:pPr>
      <w:r w:rsidRPr="00C75C7E">
        <w:rPr>
          <w:highlight w:val="white"/>
        </w:rPr>
        <w:t xml:space="preserve">      return IsSubsetOf(enumerable) &amp;&amp; !Equals(enumerable);</w:t>
      </w:r>
    </w:p>
    <w:p w14:paraId="7B76C6CD" w14:textId="77777777" w:rsidR="00C75C7E" w:rsidRPr="00C75C7E" w:rsidRDefault="00C75C7E" w:rsidP="00C75C7E">
      <w:pPr>
        <w:pStyle w:val="Code"/>
        <w:rPr>
          <w:highlight w:val="white"/>
        </w:rPr>
      </w:pPr>
      <w:r w:rsidRPr="00C75C7E">
        <w:rPr>
          <w:highlight w:val="white"/>
        </w:rPr>
        <w:t xml:space="preserve">    }</w:t>
      </w:r>
    </w:p>
    <w:p w14:paraId="16B5B297" w14:textId="77777777" w:rsidR="00C75C7E" w:rsidRPr="00C75C7E" w:rsidRDefault="00C75C7E" w:rsidP="00C75C7E">
      <w:pPr>
        <w:pStyle w:val="Code"/>
        <w:rPr>
          <w:highlight w:val="white"/>
        </w:rPr>
      </w:pPr>
    </w:p>
    <w:p w14:paraId="5391181B" w14:textId="77777777" w:rsidR="00C75C7E" w:rsidRPr="00C75C7E" w:rsidRDefault="00C75C7E" w:rsidP="00C75C7E">
      <w:pPr>
        <w:pStyle w:val="Code"/>
        <w:rPr>
          <w:highlight w:val="white"/>
        </w:rPr>
      </w:pPr>
      <w:r w:rsidRPr="00C75C7E">
        <w:rPr>
          <w:highlight w:val="white"/>
        </w:rPr>
        <w:t xml:space="preserve">    public bool IsProperSupersetOf(IEnumerable&lt;SetType&gt; enumerable) {</w:t>
      </w:r>
    </w:p>
    <w:p w14:paraId="0056A811" w14:textId="77777777" w:rsidR="00C75C7E" w:rsidRPr="00C75C7E" w:rsidRDefault="00C75C7E" w:rsidP="00C75C7E">
      <w:pPr>
        <w:pStyle w:val="Code"/>
        <w:rPr>
          <w:highlight w:val="white"/>
        </w:rPr>
      </w:pPr>
      <w:r w:rsidRPr="00C75C7E">
        <w:rPr>
          <w:highlight w:val="white"/>
        </w:rPr>
        <w:t xml:space="preserve">      return IsSupersetOf(enumerable) &amp;&amp; !Equals(enumerable);</w:t>
      </w:r>
    </w:p>
    <w:p w14:paraId="177A4901" w14:textId="77777777" w:rsidR="00C75C7E" w:rsidRPr="00C75C7E" w:rsidRDefault="00C75C7E" w:rsidP="00C75C7E">
      <w:pPr>
        <w:pStyle w:val="Code"/>
        <w:rPr>
          <w:highlight w:val="white"/>
        </w:rPr>
      </w:pPr>
      <w:r w:rsidRPr="00C75C7E">
        <w:rPr>
          <w:highlight w:val="white"/>
        </w:rPr>
        <w:t xml:space="preserve">    }</w:t>
      </w:r>
    </w:p>
    <w:p w14:paraId="494F6103" w14:textId="77777777" w:rsidR="00C75C7E" w:rsidRPr="00C75C7E" w:rsidRDefault="00C75C7E" w:rsidP="00C75C7E">
      <w:pPr>
        <w:pStyle w:val="Code"/>
        <w:rPr>
          <w:highlight w:val="white"/>
        </w:rPr>
      </w:pPr>
    </w:p>
    <w:p w14:paraId="05499A66" w14:textId="77777777" w:rsidR="00C75C7E" w:rsidRPr="00C75C7E" w:rsidRDefault="00C75C7E" w:rsidP="00C75C7E">
      <w:pPr>
        <w:pStyle w:val="Code"/>
        <w:rPr>
          <w:highlight w:val="white"/>
        </w:rPr>
      </w:pPr>
      <w:r w:rsidRPr="00C75C7E">
        <w:rPr>
          <w:highlight w:val="white"/>
        </w:rPr>
        <w:t xml:space="preserve">    public bool Overlaps(IEnumerable&lt;SetType&gt; enumerable) {</w:t>
      </w:r>
    </w:p>
    <w:p w14:paraId="73B4ECBB" w14:textId="77777777" w:rsidR="00C75C7E" w:rsidRPr="00C75C7E" w:rsidRDefault="00C75C7E" w:rsidP="00C75C7E">
      <w:pPr>
        <w:pStyle w:val="Code"/>
        <w:rPr>
          <w:highlight w:val="white"/>
        </w:rPr>
      </w:pPr>
      <w:r w:rsidRPr="00C75C7E">
        <w:rPr>
          <w:highlight w:val="white"/>
        </w:rPr>
        <w:t xml:space="preserve">      foreach (SetType value in enumerable) {</w:t>
      </w:r>
    </w:p>
    <w:p w14:paraId="7EEAAC2E" w14:textId="77777777" w:rsidR="00C75C7E" w:rsidRPr="00C75C7E" w:rsidRDefault="00C75C7E" w:rsidP="00C75C7E">
      <w:pPr>
        <w:pStyle w:val="Code"/>
        <w:rPr>
          <w:highlight w:val="white"/>
        </w:rPr>
      </w:pPr>
      <w:r w:rsidRPr="00C75C7E">
        <w:rPr>
          <w:highlight w:val="white"/>
        </w:rPr>
        <w:t xml:space="preserve">        if (m_list.Contains(value)) {</w:t>
      </w:r>
    </w:p>
    <w:p w14:paraId="0BDC506F" w14:textId="77777777" w:rsidR="00C75C7E" w:rsidRPr="00C75C7E" w:rsidRDefault="00C75C7E" w:rsidP="00C75C7E">
      <w:pPr>
        <w:pStyle w:val="Code"/>
        <w:rPr>
          <w:highlight w:val="white"/>
        </w:rPr>
      </w:pPr>
      <w:r w:rsidRPr="00C75C7E">
        <w:rPr>
          <w:highlight w:val="white"/>
        </w:rPr>
        <w:t xml:space="preserve">          return true;</w:t>
      </w:r>
    </w:p>
    <w:p w14:paraId="1E065F35" w14:textId="77777777" w:rsidR="00C75C7E" w:rsidRPr="00C75C7E" w:rsidRDefault="00C75C7E" w:rsidP="00C75C7E">
      <w:pPr>
        <w:pStyle w:val="Code"/>
        <w:rPr>
          <w:highlight w:val="white"/>
        </w:rPr>
      </w:pPr>
      <w:r w:rsidRPr="00C75C7E">
        <w:rPr>
          <w:highlight w:val="white"/>
        </w:rPr>
        <w:t xml:space="preserve">        }</w:t>
      </w:r>
    </w:p>
    <w:p w14:paraId="757F4686" w14:textId="77777777" w:rsidR="00C75C7E" w:rsidRPr="00C75C7E" w:rsidRDefault="00C75C7E" w:rsidP="00C75C7E">
      <w:pPr>
        <w:pStyle w:val="Code"/>
        <w:rPr>
          <w:highlight w:val="white"/>
        </w:rPr>
      </w:pPr>
      <w:r w:rsidRPr="00C75C7E">
        <w:rPr>
          <w:highlight w:val="white"/>
        </w:rPr>
        <w:t xml:space="preserve">      }</w:t>
      </w:r>
    </w:p>
    <w:p w14:paraId="2EC16D74" w14:textId="77777777" w:rsidR="00C75C7E" w:rsidRPr="00C75C7E" w:rsidRDefault="00C75C7E" w:rsidP="00C75C7E">
      <w:pPr>
        <w:pStyle w:val="Code"/>
        <w:rPr>
          <w:highlight w:val="white"/>
        </w:rPr>
      </w:pPr>
    </w:p>
    <w:p w14:paraId="4D90CED6" w14:textId="77777777" w:rsidR="00C75C7E" w:rsidRPr="00C75C7E" w:rsidRDefault="00C75C7E" w:rsidP="00C75C7E">
      <w:pPr>
        <w:pStyle w:val="Code"/>
        <w:rPr>
          <w:highlight w:val="white"/>
        </w:rPr>
      </w:pPr>
      <w:r w:rsidRPr="00C75C7E">
        <w:rPr>
          <w:highlight w:val="white"/>
        </w:rPr>
        <w:t xml:space="preserve">      return false;</w:t>
      </w:r>
    </w:p>
    <w:p w14:paraId="475BBD76" w14:textId="77777777" w:rsidR="00C75C7E" w:rsidRPr="00C75C7E" w:rsidRDefault="00C75C7E" w:rsidP="00C75C7E">
      <w:pPr>
        <w:pStyle w:val="Code"/>
        <w:rPr>
          <w:highlight w:val="white"/>
        </w:rPr>
      </w:pPr>
      <w:r w:rsidRPr="00C75C7E">
        <w:rPr>
          <w:highlight w:val="white"/>
        </w:rPr>
        <w:t xml:space="preserve">    }</w:t>
      </w:r>
    </w:p>
    <w:p w14:paraId="258029EA" w14:textId="77777777" w:rsidR="00C75C7E" w:rsidRPr="00C75C7E" w:rsidRDefault="00C75C7E" w:rsidP="00C75C7E">
      <w:pPr>
        <w:pStyle w:val="Code"/>
        <w:rPr>
          <w:highlight w:val="white"/>
        </w:rPr>
      </w:pPr>
    </w:p>
    <w:p w14:paraId="40D4CBE0" w14:textId="77777777" w:rsidR="00C75C7E" w:rsidRPr="00C75C7E" w:rsidRDefault="00C75C7E" w:rsidP="00C75C7E">
      <w:pPr>
        <w:pStyle w:val="Code"/>
        <w:rPr>
          <w:highlight w:val="white"/>
        </w:rPr>
      </w:pPr>
      <w:r w:rsidRPr="00C75C7E">
        <w:rPr>
          <w:highlight w:val="white"/>
        </w:rPr>
        <w:t xml:space="preserve">    public bool SetEquals(IEnumerable&lt;SetType&gt; enumerable) {</w:t>
      </w:r>
    </w:p>
    <w:p w14:paraId="3E9E305C" w14:textId="77777777" w:rsidR="00C75C7E" w:rsidRPr="00C75C7E" w:rsidRDefault="00C75C7E" w:rsidP="00C75C7E">
      <w:pPr>
        <w:pStyle w:val="Code"/>
        <w:rPr>
          <w:highlight w:val="white"/>
        </w:rPr>
      </w:pPr>
      <w:r w:rsidRPr="00C75C7E">
        <w:rPr>
          <w:highlight w:val="white"/>
        </w:rPr>
        <w:t xml:space="preserve">      int count = 0;</w:t>
      </w:r>
    </w:p>
    <w:p w14:paraId="55B2070C" w14:textId="77777777" w:rsidR="00C75C7E" w:rsidRPr="00C75C7E" w:rsidRDefault="00C75C7E" w:rsidP="00C75C7E">
      <w:pPr>
        <w:pStyle w:val="Code"/>
        <w:rPr>
          <w:highlight w:val="white"/>
        </w:rPr>
      </w:pPr>
    </w:p>
    <w:p w14:paraId="29C53818" w14:textId="77777777" w:rsidR="00C75C7E" w:rsidRPr="00C75C7E" w:rsidRDefault="00C75C7E" w:rsidP="00C75C7E">
      <w:pPr>
        <w:pStyle w:val="Code"/>
        <w:rPr>
          <w:highlight w:val="white"/>
        </w:rPr>
      </w:pPr>
      <w:r w:rsidRPr="00C75C7E">
        <w:rPr>
          <w:highlight w:val="white"/>
        </w:rPr>
        <w:t xml:space="preserve">      foreach (SetType value in enumerable) {</w:t>
      </w:r>
    </w:p>
    <w:p w14:paraId="0E05B74E" w14:textId="77777777" w:rsidR="00C75C7E" w:rsidRPr="00C75C7E" w:rsidRDefault="00C75C7E" w:rsidP="00C75C7E">
      <w:pPr>
        <w:pStyle w:val="Code"/>
        <w:rPr>
          <w:highlight w:val="white"/>
        </w:rPr>
      </w:pPr>
      <w:r w:rsidRPr="00C75C7E">
        <w:rPr>
          <w:highlight w:val="white"/>
        </w:rPr>
        <w:t xml:space="preserve">        if (!m_list.Contains(value)) {</w:t>
      </w:r>
    </w:p>
    <w:p w14:paraId="0C55E2DC" w14:textId="77777777" w:rsidR="00C75C7E" w:rsidRPr="00C75C7E" w:rsidRDefault="00C75C7E" w:rsidP="00C75C7E">
      <w:pPr>
        <w:pStyle w:val="Code"/>
        <w:rPr>
          <w:highlight w:val="white"/>
        </w:rPr>
      </w:pPr>
      <w:r w:rsidRPr="00C75C7E">
        <w:rPr>
          <w:highlight w:val="white"/>
        </w:rPr>
        <w:t xml:space="preserve">          return false;</w:t>
      </w:r>
    </w:p>
    <w:p w14:paraId="55ECDC40" w14:textId="77777777" w:rsidR="00C75C7E" w:rsidRPr="00C75C7E" w:rsidRDefault="00C75C7E" w:rsidP="00C75C7E">
      <w:pPr>
        <w:pStyle w:val="Code"/>
        <w:rPr>
          <w:highlight w:val="white"/>
        </w:rPr>
      </w:pPr>
      <w:r w:rsidRPr="00C75C7E">
        <w:rPr>
          <w:highlight w:val="white"/>
        </w:rPr>
        <w:t xml:space="preserve">        }</w:t>
      </w:r>
    </w:p>
    <w:p w14:paraId="7ACA6447" w14:textId="77777777" w:rsidR="00C75C7E" w:rsidRPr="00C75C7E" w:rsidRDefault="00C75C7E" w:rsidP="00C75C7E">
      <w:pPr>
        <w:pStyle w:val="Code"/>
        <w:rPr>
          <w:highlight w:val="white"/>
        </w:rPr>
      </w:pPr>
    </w:p>
    <w:p w14:paraId="4176009D" w14:textId="77777777" w:rsidR="00C75C7E" w:rsidRPr="00C75C7E" w:rsidRDefault="00C75C7E" w:rsidP="00C75C7E">
      <w:pPr>
        <w:pStyle w:val="Code"/>
        <w:rPr>
          <w:highlight w:val="white"/>
        </w:rPr>
      </w:pPr>
      <w:r w:rsidRPr="00C75C7E">
        <w:rPr>
          <w:highlight w:val="white"/>
        </w:rPr>
        <w:t xml:space="preserve">        ++count;</w:t>
      </w:r>
    </w:p>
    <w:p w14:paraId="67025495" w14:textId="77777777" w:rsidR="00C75C7E" w:rsidRPr="00C75C7E" w:rsidRDefault="00C75C7E" w:rsidP="00C75C7E">
      <w:pPr>
        <w:pStyle w:val="Code"/>
        <w:rPr>
          <w:highlight w:val="white"/>
        </w:rPr>
      </w:pPr>
      <w:r w:rsidRPr="00C75C7E">
        <w:rPr>
          <w:highlight w:val="white"/>
        </w:rPr>
        <w:t xml:space="preserve">      }</w:t>
      </w:r>
    </w:p>
    <w:p w14:paraId="5F73D841" w14:textId="77777777" w:rsidR="00C75C7E" w:rsidRPr="00C75C7E" w:rsidRDefault="00C75C7E" w:rsidP="00C75C7E">
      <w:pPr>
        <w:pStyle w:val="Code"/>
        <w:rPr>
          <w:highlight w:val="white"/>
        </w:rPr>
      </w:pPr>
    </w:p>
    <w:p w14:paraId="7A3C26AD" w14:textId="77777777" w:rsidR="00C75C7E" w:rsidRPr="00C75C7E" w:rsidRDefault="00C75C7E" w:rsidP="00C75C7E">
      <w:pPr>
        <w:pStyle w:val="Code"/>
        <w:rPr>
          <w:highlight w:val="white"/>
        </w:rPr>
      </w:pPr>
      <w:r w:rsidRPr="00C75C7E">
        <w:rPr>
          <w:highlight w:val="white"/>
        </w:rPr>
        <w:t xml:space="preserve">      return (count == m_list.Count);</w:t>
      </w:r>
    </w:p>
    <w:p w14:paraId="70A4BEB8" w14:textId="77777777" w:rsidR="00C75C7E" w:rsidRPr="00C75C7E" w:rsidRDefault="00C75C7E" w:rsidP="00C75C7E">
      <w:pPr>
        <w:pStyle w:val="Code"/>
        <w:rPr>
          <w:highlight w:val="white"/>
        </w:rPr>
      </w:pPr>
      <w:r w:rsidRPr="00C75C7E">
        <w:rPr>
          <w:highlight w:val="white"/>
        </w:rPr>
        <w:t xml:space="preserve">    }</w:t>
      </w:r>
    </w:p>
    <w:p w14:paraId="7B358D0E" w14:textId="77777777" w:rsidR="00C75C7E" w:rsidRPr="00C75C7E" w:rsidRDefault="00C75C7E" w:rsidP="00C75C7E">
      <w:pPr>
        <w:pStyle w:val="Code"/>
        <w:rPr>
          <w:highlight w:val="white"/>
        </w:rPr>
      </w:pPr>
    </w:p>
    <w:p w14:paraId="507147CC" w14:textId="77777777" w:rsidR="00C75C7E" w:rsidRPr="00C75C7E" w:rsidRDefault="00C75C7E" w:rsidP="00C75C7E">
      <w:pPr>
        <w:pStyle w:val="Code"/>
        <w:rPr>
          <w:highlight w:val="white"/>
        </w:rPr>
      </w:pPr>
      <w:r w:rsidRPr="00C75C7E">
        <w:rPr>
          <w:highlight w:val="white"/>
        </w:rPr>
        <w:t xml:space="preserve">    public override int GetHashCode() {</w:t>
      </w:r>
    </w:p>
    <w:p w14:paraId="24DC44BD" w14:textId="77777777" w:rsidR="00C75C7E" w:rsidRPr="00C75C7E" w:rsidRDefault="00C75C7E" w:rsidP="00C75C7E">
      <w:pPr>
        <w:pStyle w:val="Code"/>
        <w:rPr>
          <w:highlight w:val="white"/>
        </w:rPr>
      </w:pPr>
      <w:r w:rsidRPr="00C75C7E">
        <w:rPr>
          <w:highlight w:val="white"/>
        </w:rPr>
        <w:t xml:space="preserve">      return base.GetHashCode();</w:t>
      </w:r>
    </w:p>
    <w:p w14:paraId="3145C228" w14:textId="77777777" w:rsidR="00C75C7E" w:rsidRPr="00C75C7E" w:rsidRDefault="00C75C7E" w:rsidP="00C75C7E">
      <w:pPr>
        <w:pStyle w:val="Code"/>
        <w:rPr>
          <w:highlight w:val="white"/>
        </w:rPr>
      </w:pPr>
      <w:r w:rsidRPr="00C75C7E">
        <w:rPr>
          <w:highlight w:val="white"/>
        </w:rPr>
        <w:t xml:space="preserve">    }</w:t>
      </w:r>
    </w:p>
    <w:p w14:paraId="5C36348C" w14:textId="77777777" w:rsidR="00C75C7E" w:rsidRPr="00C75C7E" w:rsidRDefault="00C75C7E" w:rsidP="00C75C7E">
      <w:pPr>
        <w:pStyle w:val="Code"/>
        <w:rPr>
          <w:highlight w:val="white"/>
        </w:rPr>
      </w:pPr>
    </w:p>
    <w:p w14:paraId="268ACBA8" w14:textId="77777777" w:rsidR="00C75C7E" w:rsidRPr="00C75C7E" w:rsidRDefault="00C75C7E" w:rsidP="00C75C7E">
      <w:pPr>
        <w:pStyle w:val="Code"/>
        <w:rPr>
          <w:highlight w:val="white"/>
        </w:rPr>
      </w:pPr>
      <w:r w:rsidRPr="00C75C7E">
        <w:rPr>
          <w:highlight w:val="white"/>
        </w:rPr>
        <w:t xml:space="preserve">    public override bool Equals(object obj) {</w:t>
      </w:r>
    </w:p>
    <w:p w14:paraId="35B3BBFB" w14:textId="77777777" w:rsidR="00C75C7E" w:rsidRPr="00C75C7E" w:rsidRDefault="00C75C7E" w:rsidP="00C75C7E">
      <w:pPr>
        <w:pStyle w:val="Code"/>
        <w:rPr>
          <w:highlight w:val="white"/>
        </w:rPr>
      </w:pPr>
      <w:r w:rsidRPr="00C75C7E">
        <w:rPr>
          <w:highlight w:val="white"/>
        </w:rPr>
        <w:t xml:space="preserve">      if (obj is IEnumerable&lt;SetType&gt;) {</w:t>
      </w:r>
    </w:p>
    <w:p w14:paraId="4B3F5EC1" w14:textId="77777777" w:rsidR="00C75C7E" w:rsidRPr="00C75C7E" w:rsidRDefault="00C75C7E" w:rsidP="00C75C7E">
      <w:pPr>
        <w:pStyle w:val="Code"/>
        <w:rPr>
          <w:highlight w:val="white"/>
        </w:rPr>
      </w:pPr>
      <w:r w:rsidRPr="00C75C7E">
        <w:rPr>
          <w:highlight w:val="white"/>
        </w:rPr>
        <w:t xml:space="preserve">        IEnumerable&lt;SetType&gt; enumerable = (IEnumerable&lt;SetType&gt;) obj;</w:t>
      </w:r>
    </w:p>
    <w:p w14:paraId="5922F265" w14:textId="77777777" w:rsidR="00C75C7E" w:rsidRPr="00C75C7E" w:rsidRDefault="00C75C7E" w:rsidP="00C75C7E">
      <w:pPr>
        <w:pStyle w:val="Code"/>
        <w:rPr>
          <w:highlight w:val="white"/>
        </w:rPr>
      </w:pPr>
      <w:r w:rsidRPr="00C75C7E">
        <w:rPr>
          <w:highlight w:val="white"/>
        </w:rPr>
        <w:t xml:space="preserve">        return SetEquals(enumerable);</w:t>
      </w:r>
    </w:p>
    <w:p w14:paraId="2CB9F631" w14:textId="77777777" w:rsidR="00C75C7E" w:rsidRPr="00C75C7E" w:rsidRDefault="00C75C7E" w:rsidP="00C75C7E">
      <w:pPr>
        <w:pStyle w:val="Code"/>
        <w:rPr>
          <w:highlight w:val="white"/>
        </w:rPr>
      </w:pPr>
      <w:r w:rsidRPr="00C75C7E">
        <w:rPr>
          <w:highlight w:val="white"/>
        </w:rPr>
        <w:t xml:space="preserve">      }</w:t>
      </w:r>
    </w:p>
    <w:p w14:paraId="7526860C" w14:textId="77777777" w:rsidR="00C75C7E" w:rsidRPr="00C75C7E" w:rsidRDefault="00C75C7E" w:rsidP="00C75C7E">
      <w:pPr>
        <w:pStyle w:val="Code"/>
        <w:rPr>
          <w:highlight w:val="white"/>
        </w:rPr>
      </w:pPr>
    </w:p>
    <w:p w14:paraId="61F168CD" w14:textId="77777777" w:rsidR="00C75C7E" w:rsidRPr="00C75C7E" w:rsidRDefault="00C75C7E" w:rsidP="00C75C7E">
      <w:pPr>
        <w:pStyle w:val="Code"/>
        <w:rPr>
          <w:highlight w:val="white"/>
        </w:rPr>
      </w:pPr>
      <w:r w:rsidRPr="00C75C7E">
        <w:rPr>
          <w:highlight w:val="white"/>
        </w:rPr>
        <w:t xml:space="preserve">      return false;</w:t>
      </w:r>
    </w:p>
    <w:p w14:paraId="054E76CA" w14:textId="77777777" w:rsidR="00C75C7E" w:rsidRPr="00C75C7E" w:rsidRDefault="00C75C7E" w:rsidP="00C75C7E">
      <w:pPr>
        <w:pStyle w:val="Code"/>
        <w:rPr>
          <w:highlight w:val="white"/>
        </w:rPr>
      </w:pPr>
      <w:r w:rsidRPr="00C75C7E">
        <w:rPr>
          <w:highlight w:val="white"/>
        </w:rPr>
        <w:t xml:space="preserve">    }</w:t>
      </w:r>
    </w:p>
    <w:p w14:paraId="616E7563" w14:textId="77777777" w:rsidR="00C75C7E" w:rsidRPr="00C75C7E" w:rsidRDefault="00C75C7E" w:rsidP="00C75C7E">
      <w:pPr>
        <w:pStyle w:val="Code"/>
        <w:rPr>
          <w:highlight w:val="white"/>
        </w:rPr>
      </w:pPr>
      <w:r w:rsidRPr="00C75C7E">
        <w:rPr>
          <w:highlight w:val="white"/>
        </w:rPr>
        <w:t xml:space="preserve">  }</w:t>
      </w:r>
    </w:p>
    <w:p w14:paraId="251BB64F" w14:textId="659A37FF" w:rsidR="00543F59" w:rsidRPr="00C75C7E" w:rsidRDefault="00C75C7E" w:rsidP="00C75C7E">
      <w:pPr>
        <w:pStyle w:val="Code"/>
        <w:rPr>
          <w:highlight w:val="white"/>
        </w:rPr>
      </w:pPr>
      <w:r w:rsidRPr="00C75C7E">
        <w:rPr>
          <w:highlight w:val="white"/>
        </w:rPr>
        <w:t>}</w:t>
      </w:r>
    </w:p>
    <w:p w14:paraId="7010D523" w14:textId="75BED577" w:rsidR="00543F59" w:rsidRDefault="00555A91" w:rsidP="00555A91">
      <w:pPr>
        <w:pStyle w:val="CodeHeader"/>
        <w:rPr>
          <w:lang w:val="sv-SE"/>
        </w:rPr>
      </w:pPr>
      <w:proofErr w:type="spellStart"/>
      <w:r>
        <w:rPr>
          <w:highlight w:val="white"/>
          <w:lang w:val="sv-SE"/>
        </w:rPr>
        <w:t>ListSetEnumerator</w:t>
      </w:r>
      <w:r>
        <w:rPr>
          <w:lang w:val="sv-SE"/>
        </w:rPr>
        <w:t>.cs</w:t>
      </w:r>
      <w:proofErr w:type="spellEnd"/>
    </w:p>
    <w:p w14:paraId="1364DFE7" w14:textId="77777777" w:rsidR="00555A91" w:rsidRPr="00555A91" w:rsidRDefault="00555A91" w:rsidP="00555A91">
      <w:pPr>
        <w:pStyle w:val="Code"/>
        <w:rPr>
          <w:highlight w:val="white"/>
        </w:rPr>
      </w:pPr>
      <w:r w:rsidRPr="00555A91">
        <w:rPr>
          <w:highlight w:val="white"/>
        </w:rPr>
        <w:t>using System;</w:t>
      </w:r>
    </w:p>
    <w:p w14:paraId="1FEE5033" w14:textId="77777777" w:rsidR="00555A91" w:rsidRPr="00555A91" w:rsidRDefault="00555A91" w:rsidP="00555A91">
      <w:pPr>
        <w:pStyle w:val="Code"/>
        <w:rPr>
          <w:highlight w:val="white"/>
        </w:rPr>
      </w:pPr>
      <w:r w:rsidRPr="00555A91">
        <w:rPr>
          <w:highlight w:val="white"/>
        </w:rPr>
        <w:t>using System.Collections;</w:t>
      </w:r>
    </w:p>
    <w:p w14:paraId="14877F9C" w14:textId="77777777" w:rsidR="00555A91" w:rsidRPr="00555A91" w:rsidRDefault="00555A91" w:rsidP="00555A91">
      <w:pPr>
        <w:pStyle w:val="Code"/>
        <w:rPr>
          <w:highlight w:val="white"/>
        </w:rPr>
      </w:pPr>
      <w:r w:rsidRPr="00555A91">
        <w:rPr>
          <w:highlight w:val="white"/>
        </w:rPr>
        <w:t>using System.Collections.Generic;</w:t>
      </w:r>
    </w:p>
    <w:p w14:paraId="2D37374D" w14:textId="77777777" w:rsidR="00555A91" w:rsidRPr="00555A91" w:rsidRDefault="00555A91" w:rsidP="00555A91">
      <w:pPr>
        <w:pStyle w:val="Code"/>
        <w:rPr>
          <w:highlight w:val="white"/>
        </w:rPr>
      </w:pPr>
    </w:p>
    <w:p w14:paraId="3A513E38" w14:textId="77777777" w:rsidR="00555A91" w:rsidRPr="00555A91" w:rsidRDefault="00555A91" w:rsidP="00555A91">
      <w:pPr>
        <w:pStyle w:val="Code"/>
        <w:rPr>
          <w:highlight w:val="white"/>
        </w:rPr>
      </w:pPr>
      <w:r w:rsidRPr="00555A91">
        <w:rPr>
          <w:highlight w:val="white"/>
        </w:rPr>
        <w:t>namespace CCompiler {</w:t>
      </w:r>
    </w:p>
    <w:p w14:paraId="59CCBB7D" w14:textId="77777777" w:rsidR="00555A91" w:rsidRPr="00555A91" w:rsidRDefault="00555A91" w:rsidP="00555A91">
      <w:pPr>
        <w:pStyle w:val="Code"/>
        <w:rPr>
          <w:highlight w:val="white"/>
        </w:rPr>
      </w:pPr>
      <w:r w:rsidRPr="00555A91">
        <w:rPr>
          <w:highlight w:val="white"/>
        </w:rPr>
        <w:t xml:space="preserve">  class ListSetEnumerator&lt;SetType&gt; : IEnumerator&lt;SetType&gt; {</w:t>
      </w:r>
    </w:p>
    <w:p w14:paraId="1E419FC0" w14:textId="77777777" w:rsidR="00555A91" w:rsidRPr="00555A91" w:rsidRDefault="00555A91" w:rsidP="00555A91">
      <w:pPr>
        <w:pStyle w:val="Code"/>
        <w:rPr>
          <w:highlight w:val="white"/>
        </w:rPr>
      </w:pPr>
      <w:r w:rsidRPr="00555A91">
        <w:rPr>
          <w:highlight w:val="white"/>
        </w:rPr>
        <w:t xml:space="preserve">    private int m_index = -1;</w:t>
      </w:r>
    </w:p>
    <w:p w14:paraId="569A4D75" w14:textId="77777777" w:rsidR="00555A91" w:rsidRPr="00555A91" w:rsidRDefault="00555A91" w:rsidP="00555A91">
      <w:pPr>
        <w:pStyle w:val="Code"/>
        <w:rPr>
          <w:highlight w:val="white"/>
        </w:rPr>
      </w:pPr>
      <w:r w:rsidRPr="00555A91">
        <w:rPr>
          <w:highlight w:val="white"/>
        </w:rPr>
        <w:t xml:space="preserve">    private List&lt;SetType&gt; m_list;</w:t>
      </w:r>
    </w:p>
    <w:p w14:paraId="789A70FE" w14:textId="77777777" w:rsidR="00555A91" w:rsidRPr="00555A91" w:rsidRDefault="00555A91" w:rsidP="00555A91">
      <w:pPr>
        <w:pStyle w:val="Code"/>
        <w:rPr>
          <w:highlight w:val="white"/>
        </w:rPr>
      </w:pPr>
    </w:p>
    <w:p w14:paraId="57EDCB44" w14:textId="77777777" w:rsidR="00555A91" w:rsidRPr="00555A91" w:rsidRDefault="00555A91" w:rsidP="00555A91">
      <w:pPr>
        <w:pStyle w:val="Code"/>
        <w:rPr>
          <w:highlight w:val="white"/>
        </w:rPr>
      </w:pPr>
      <w:r w:rsidRPr="00555A91">
        <w:rPr>
          <w:highlight w:val="white"/>
        </w:rPr>
        <w:t xml:space="preserve">    public ListSetEnumerator(List&lt;SetType&gt; list) {</w:t>
      </w:r>
    </w:p>
    <w:p w14:paraId="589BC771" w14:textId="77777777" w:rsidR="00555A91" w:rsidRPr="00555A91" w:rsidRDefault="00555A91" w:rsidP="00555A91">
      <w:pPr>
        <w:pStyle w:val="Code"/>
        <w:rPr>
          <w:highlight w:val="white"/>
        </w:rPr>
      </w:pPr>
      <w:r w:rsidRPr="00555A91">
        <w:rPr>
          <w:highlight w:val="white"/>
        </w:rPr>
        <w:t xml:space="preserve">      m_list = list;</w:t>
      </w:r>
    </w:p>
    <w:p w14:paraId="6B3F2EC9" w14:textId="77777777" w:rsidR="00555A91" w:rsidRPr="00555A91" w:rsidRDefault="00555A91" w:rsidP="00555A91">
      <w:pPr>
        <w:pStyle w:val="Code"/>
        <w:rPr>
          <w:highlight w:val="white"/>
        </w:rPr>
      </w:pPr>
      <w:r w:rsidRPr="00555A91">
        <w:rPr>
          <w:highlight w:val="white"/>
        </w:rPr>
        <w:t xml:space="preserve">    }</w:t>
      </w:r>
    </w:p>
    <w:p w14:paraId="71F2D512" w14:textId="77777777" w:rsidR="00555A91" w:rsidRPr="00555A91" w:rsidRDefault="00555A91" w:rsidP="00555A91">
      <w:pPr>
        <w:pStyle w:val="Code"/>
        <w:rPr>
          <w:highlight w:val="white"/>
        </w:rPr>
      </w:pPr>
    </w:p>
    <w:p w14:paraId="0BE4FDB7" w14:textId="77777777" w:rsidR="00555A91" w:rsidRPr="00555A91" w:rsidRDefault="00555A91" w:rsidP="00555A91">
      <w:pPr>
        <w:pStyle w:val="Code"/>
        <w:rPr>
          <w:highlight w:val="white"/>
        </w:rPr>
      </w:pPr>
      <w:r w:rsidRPr="00555A91">
        <w:rPr>
          <w:highlight w:val="white"/>
        </w:rPr>
        <w:t xml:space="preserve">    public bool MoveNext() {</w:t>
      </w:r>
    </w:p>
    <w:p w14:paraId="6AE617CA" w14:textId="77777777" w:rsidR="00555A91" w:rsidRPr="00555A91" w:rsidRDefault="00555A91" w:rsidP="00555A91">
      <w:pPr>
        <w:pStyle w:val="Code"/>
        <w:rPr>
          <w:highlight w:val="white"/>
        </w:rPr>
      </w:pPr>
      <w:r w:rsidRPr="00555A91">
        <w:rPr>
          <w:highlight w:val="white"/>
        </w:rPr>
        <w:t xml:space="preserve">      ++m_index;</w:t>
      </w:r>
    </w:p>
    <w:p w14:paraId="182B9712" w14:textId="77777777" w:rsidR="00555A91" w:rsidRPr="00555A91" w:rsidRDefault="00555A91" w:rsidP="00555A91">
      <w:pPr>
        <w:pStyle w:val="Code"/>
        <w:rPr>
          <w:highlight w:val="white"/>
        </w:rPr>
      </w:pPr>
      <w:r w:rsidRPr="00555A91">
        <w:rPr>
          <w:highlight w:val="white"/>
        </w:rPr>
        <w:t xml:space="preserve">      return (m_index &lt; m_list.Count);</w:t>
      </w:r>
    </w:p>
    <w:p w14:paraId="5B4F5C96" w14:textId="77777777" w:rsidR="00555A91" w:rsidRPr="00555A91" w:rsidRDefault="00555A91" w:rsidP="00555A91">
      <w:pPr>
        <w:pStyle w:val="Code"/>
        <w:rPr>
          <w:highlight w:val="white"/>
        </w:rPr>
      </w:pPr>
      <w:r w:rsidRPr="00555A91">
        <w:rPr>
          <w:highlight w:val="white"/>
        </w:rPr>
        <w:t xml:space="preserve">    }</w:t>
      </w:r>
    </w:p>
    <w:p w14:paraId="0E9FD889" w14:textId="77777777" w:rsidR="00555A91" w:rsidRPr="00555A91" w:rsidRDefault="00555A91" w:rsidP="00555A91">
      <w:pPr>
        <w:pStyle w:val="Code"/>
        <w:rPr>
          <w:highlight w:val="white"/>
        </w:rPr>
      </w:pPr>
    </w:p>
    <w:p w14:paraId="2542C4C8" w14:textId="77777777" w:rsidR="00555A91" w:rsidRPr="00555A91" w:rsidRDefault="00555A91" w:rsidP="00555A91">
      <w:pPr>
        <w:pStyle w:val="Code"/>
        <w:rPr>
          <w:highlight w:val="white"/>
        </w:rPr>
      </w:pPr>
      <w:r w:rsidRPr="00555A91">
        <w:rPr>
          <w:highlight w:val="white"/>
        </w:rPr>
        <w:t xml:space="preserve">    public void Reset() {</w:t>
      </w:r>
    </w:p>
    <w:p w14:paraId="0D83EB4D" w14:textId="77777777" w:rsidR="00555A91" w:rsidRPr="00555A91" w:rsidRDefault="00555A91" w:rsidP="00555A91">
      <w:pPr>
        <w:pStyle w:val="Code"/>
        <w:rPr>
          <w:highlight w:val="white"/>
        </w:rPr>
      </w:pPr>
      <w:r w:rsidRPr="00555A91">
        <w:rPr>
          <w:highlight w:val="white"/>
        </w:rPr>
        <w:t xml:space="preserve">      m_index = 0;</w:t>
      </w:r>
    </w:p>
    <w:p w14:paraId="18E696C2" w14:textId="77777777" w:rsidR="00555A91" w:rsidRPr="00555A91" w:rsidRDefault="00555A91" w:rsidP="00555A91">
      <w:pPr>
        <w:pStyle w:val="Code"/>
        <w:rPr>
          <w:highlight w:val="white"/>
        </w:rPr>
      </w:pPr>
      <w:r w:rsidRPr="00555A91">
        <w:rPr>
          <w:highlight w:val="white"/>
        </w:rPr>
        <w:t xml:space="preserve">    }</w:t>
      </w:r>
    </w:p>
    <w:p w14:paraId="61324347" w14:textId="77777777" w:rsidR="00555A91" w:rsidRPr="00555A91" w:rsidRDefault="00555A91" w:rsidP="00555A91">
      <w:pPr>
        <w:pStyle w:val="Code"/>
        <w:rPr>
          <w:highlight w:val="white"/>
        </w:rPr>
      </w:pPr>
    </w:p>
    <w:p w14:paraId="604BDA7A" w14:textId="77777777" w:rsidR="00555A91" w:rsidRPr="00555A91" w:rsidRDefault="00555A91" w:rsidP="00555A91">
      <w:pPr>
        <w:pStyle w:val="Code"/>
        <w:rPr>
          <w:highlight w:val="white"/>
        </w:rPr>
      </w:pPr>
      <w:r w:rsidRPr="00555A91">
        <w:rPr>
          <w:highlight w:val="white"/>
        </w:rPr>
        <w:t xml:space="preserve">    SetType IEnumerator&lt;SetType&gt;.Current {</w:t>
      </w:r>
    </w:p>
    <w:p w14:paraId="5909526F" w14:textId="77777777" w:rsidR="00555A91" w:rsidRPr="00555A91" w:rsidRDefault="00555A91" w:rsidP="00555A91">
      <w:pPr>
        <w:pStyle w:val="Code"/>
        <w:rPr>
          <w:highlight w:val="white"/>
        </w:rPr>
      </w:pPr>
      <w:r w:rsidRPr="00555A91">
        <w:rPr>
          <w:highlight w:val="white"/>
        </w:rPr>
        <w:t xml:space="preserve">      get {</w:t>
      </w:r>
    </w:p>
    <w:p w14:paraId="55AC5D8A" w14:textId="77777777" w:rsidR="00555A91" w:rsidRPr="00555A91" w:rsidRDefault="00555A91" w:rsidP="00555A91">
      <w:pPr>
        <w:pStyle w:val="Code"/>
        <w:rPr>
          <w:highlight w:val="white"/>
        </w:rPr>
      </w:pPr>
      <w:r w:rsidRPr="00555A91">
        <w:rPr>
          <w:highlight w:val="white"/>
        </w:rPr>
        <w:t xml:space="preserve">        if (m_index &lt; m_list.Count) {</w:t>
      </w:r>
    </w:p>
    <w:p w14:paraId="508D6294" w14:textId="77777777" w:rsidR="00555A91" w:rsidRPr="00555A91" w:rsidRDefault="00555A91" w:rsidP="00555A91">
      <w:pPr>
        <w:pStyle w:val="Code"/>
        <w:rPr>
          <w:highlight w:val="white"/>
        </w:rPr>
      </w:pPr>
      <w:r w:rsidRPr="00555A91">
        <w:rPr>
          <w:highlight w:val="white"/>
        </w:rPr>
        <w:t xml:space="preserve">          return m_list[m_index];</w:t>
      </w:r>
    </w:p>
    <w:p w14:paraId="5B0BB3BC" w14:textId="77777777" w:rsidR="00555A91" w:rsidRPr="00555A91" w:rsidRDefault="00555A91" w:rsidP="00555A91">
      <w:pPr>
        <w:pStyle w:val="Code"/>
        <w:rPr>
          <w:highlight w:val="white"/>
        </w:rPr>
      </w:pPr>
      <w:r w:rsidRPr="00555A91">
        <w:rPr>
          <w:highlight w:val="white"/>
        </w:rPr>
        <w:t xml:space="preserve">        }</w:t>
      </w:r>
    </w:p>
    <w:p w14:paraId="6AFB29AE" w14:textId="77777777" w:rsidR="00555A91" w:rsidRPr="00555A91" w:rsidRDefault="00555A91" w:rsidP="00555A91">
      <w:pPr>
        <w:pStyle w:val="Code"/>
        <w:rPr>
          <w:highlight w:val="white"/>
        </w:rPr>
      </w:pPr>
      <w:r w:rsidRPr="00555A91">
        <w:rPr>
          <w:highlight w:val="white"/>
        </w:rPr>
        <w:t xml:space="preserve">        else {</w:t>
      </w:r>
    </w:p>
    <w:p w14:paraId="407AF81D" w14:textId="77777777" w:rsidR="00555A91" w:rsidRPr="00555A91" w:rsidRDefault="00555A91" w:rsidP="00555A91">
      <w:pPr>
        <w:pStyle w:val="Code"/>
        <w:rPr>
          <w:highlight w:val="white"/>
        </w:rPr>
      </w:pPr>
      <w:r w:rsidRPr="00555A91">
        <w:rPr>
          <w:highlight w:val="white"/>
        </w:rPr>
        <w:t xml:space="preserve">          throw (new InvalidOperationException());</w:t>
      </w:r>
    </w:p>
    <w:p w14:paraId="488D4CC6" w14:textId="77777777" w:rsidR="00555A91" w:rsidRPr="00555A91" w:rsidRDefault="00555A91" w:rsidP="00555A91">
      <w:pPr>
        <w:pStyle w:val="Code"/>
        <w:rPr>
          <w:highlight w:val="white"/>
        </w:rPr>
      </w:pPr>
      <w:r w:rsidRPr="00555A91">
        <w:rPr>
          <w:highlight w:val="white"/>
        </w:rPr>
        <w:t xml:space="preserve">        }</w:t>
      </w:r>
    </w:p>
    <w:p w14:paraId="6FC71268" w14:textId="77777777" w:rsidR="00555A91" w:rsidRPr="00555A91" w:rsidRDefault="00555A91" w:rsidP="00555A91">
      <w:pPr>
        <w:pStyle w:val="Code"/>
        <w:rPr>
          <w:highlight w:val="white"/>
        </w:rPr>
      </w:pPr>
      <w:r w:rsidRPr="00555A91">
        <w:rPr>
          <w:highlight w:val="white"/>
        </w:rPr>
        <w:t xml:space="preserve">      }</w:t>
      </w:r>
    </w:p>
    <w:p w14:paraId="431A0EC0" w14:textId="77777777" w:rsidR="00555A91" w:rsidRPr="00555A91" w:rsidRDefault="00555A91" w:rsidP="00555A91">
      <w:pPr>
        <w:pStyle w:val="Code"/>
        <w:rPr>
          <w:highlight w:val="white"/>
        </w:rPr>
      </w:pPr>
      <w:r w:rsidRPr="00555A91">
        <w:rPr>
          <w:highlight w:val="white"/>
        </w:rPr>
        <w:t xml:space="preserve">    }</w:t>
      </w:r>
    </w:p>
    <w:p w14:paraId="59B4B60A" w14:textId="77777777" w:rsidR="00555A91" w:rsidRPr="00555A91" w:rsidRDefault="00555A91" w:rsidP="00555A91">
      <w:pPr>
        <w:pStyle w:val="Code"/>
        <w:rPr>
          <w:highlight w:val="white"/>
        </w:rPr>
      </w:pPr>
    </w:p>
    <w:p w14:paraId="04B872C1" w14:textId="77777777" w:rsidR="00555A91" w:rsidRPr="00555A91" w:rsidRDefault="00555A91" w:rsidP="00555A91">
      <w:pPr>
        <w:pStyle w:val="Code"/>
        <w:rPr>
          <w:highlight w:val="white"/>
        </w:rPr>
      </w:pPr>
      <w:r w:rsidRPr="00555A91">
        <w:rPr>
          <w:highlight w:val="white"/>
        </w:rPr>
        <w:t xml:space="preserve">    object IEnumerator.Current {</w:t>
      </w:r>
    </w:p>
    <w:p w14:paraId="331716C7" w14:textId="77777777" w:rsidR="00555A91" w:rsidRPr="00555A91" w:rsidRDefault="00555A91" w:rsidP="00555A91">
      <w:pPr>
        <w:pStyle w:val="Code"/>
        <w:rPr>
          <w:highlight w:val="white"/>
        </w:rPr>
      </w:pPr>
      <w:r w:rsidRPr="00555A91">
        <w:rPr>
          <w:highlight w:val="white"/>
        </w:rPr>
        <w:t xml:space="preserve">      get {</w:t>
      </w:r>
    </w:p>
    <w:p w14:paraId="17D1A0C5" w14:textId="77777777" w:rsidR="00555A91" w:rsidRPr="00555A91" w:rsidRDefault="00555A91" w:rsidP="00555A91">
      <w:pPr>
        <w:pStyle w:val="Code"/>
        <w:rPr>
          <w:highlight w:val="white"/>
        </w:rPr>
      </w:pPr>
      <w:r w:rsidRPr="00555A91">
        <w:rPr>
          <w:highlight w:val="white"/>
        </w:rPr>
        <w:t xml:space="preserve">        if (m_index &lt; m_list.Count) {</w:t>
      </w:r>
    </w:p>
    <w:p w14:paraId="60115C30" w14:textId="77777777" w:rsidR="00555A91" w:rsidRPr="00555A91" w:rsidRDefault="00555A91" w:rsidP="00555A91">
      <w:pPr>
        <w:pStyle w:val="Code"/>
        <w:rPr>
          <w:highlight w:val="white"/>
        </w:rPr>
      </w:pPr>
      <w:r w:rsidRPr="00555A91">
        <w:rPr>
          <w:highlight w:val="white"/>
        </w:rPr>
        <w:t xml:space="preserve">          return m_list[m_index];</w:t>
      </w:r>
    </w:p>
    <w:p w14:paraId="150A873D" w14:textId="77777777" w:rsidR="00555A91" w:rsidRPr="00555A91" w:rsidRDefault="00555A91" w:rsidP="00555A91">
      <w:pPr>
        <w:pStyle w:val="Code"/>
        <w:rPr>
          <w:highlight w:val="white"/>
        </w:rPr>
      </w:pPr>
      <w:r w:rsidRPr="00555A91">
        <w:rPr>
          <w:highlight w:val="white"/>
        </w:rPr>
        <w:t xml:space="preserve">        }</w:t>
      </w:r>
    </w:p>
    <w:p w14:paraId="4FF2F4EB" w14:textId="77777777" w:rsidR="00555A91" w:rsidRPr="00555A91" w:rsidRDefault="00555A91" w:rsidP="00555A91">
      <w:pPr>
        <w:pStyle w:val="Code"/>
        <w:rPr>
          <w:highlight w:val="white"/>
        </w:rPr>
      </w:pPr>
      <w:r w:rsidRPr="00555A91">
        <w:rPr>
          <w:highlight w:val="white"/>
        </w:rPr>
        <w:t xml:space="preserve">        else {</w:t>
      </w:r>
    </w:p>
    <w:p w14:paraId="36AAB955" w14:textId="77777777" w:rsidR="00555A91" w:rsidRPr="00555A91" w:rsidRDefault="00555A91" w:rsidP="00555A91">
      <w:pPr>
        <w:pStyle w:val="Code"/>
        <w:rPr>
          <w:highlight w:val="white"/>
        </w:rPr>
      </w:pPr>
      <w:r w:rsidRPr="00555A91">
        <w:rPr>
          <w:highlight w:val="white"/>
        </w:rPr>
        <w:t xml:space="preserve">          throw (new InvalidOperationException());</w:t>
      </w:r>
    </w:p>
    <w:p w14:paraId="4E94C32D" w14:textId="77777777" w:rsidR="00555A91" w:rsidRPr="00555A91" w:rsidRDefault="00555A91" w:rsidP="00555A91">
      <w:pPr>
        <w:pStyle w:val="Code"/>
        <w:rPr>
          <w:highlight w:val="white"/>
        </w:rPr>
      </w:pPr>
      <w:r w:rsidRPr="00555A91">
        <w:rPr>
          <w:highlight w:val="white"/>
        </w:rPr>
        <w:lastRenderedPageBreak/>
        <w:t xml:space="preserve">        }</w:t>
      </w:r>
    </w:p>
    <w:p w14:paraId="3C107242" w14:textId="77777777" w:rsidR="00555A91" w:rsidRPr="00555A91" w:rsidRDefault="00555A91" w:rsidP="00555A91">
      <w:pPr>
        <w:pStyle w:val="Code"/>
        <w:rPr>
          <w:highlight w:val="white"/>
        </w:rPr>
      </w:pPr>
      <w:r w:rsidRPr="00555A91">
        <w:rPr>
          <w:highlight w:val="white"/>
        </w:rPr>
        <w:t xml:space="preserve">      }</w:t>
      </w:r>
    </w:p>
    <w:p w14:paraId="5DFC30CE" w14:textId="77777777" w:rsidR="00555A91" w:rsidRPr="00555A91" w:rsidRDefault="00555A91" w:rsidP="00555A91">
      <w:pPr>
        <w:pStyle w:val="Code"/>
        <w:rPr>
          <w:highlight w:val="white"/>
        </w:rPr>
      </w:pPr>
      <w:r w:rsidRPr="00555A91">
        <w:rPr>
          <w:highlight w:val="white"/>
        </w:rPr>
        <w:t xml:space="preserve">    }</w:t>
      </w:r>
    </w:p>
    <w:p w14:paraId="2EE93F14" w14:textId="77777777" w:rsidR="00555A91" w:rsidRPr="00555A91" w:rsidRDefault="00555A91" w:rsidP="00555A91">
      <w:pPr>
        <w:pStyle w:val="Code"/>
        <w:rPr>
          <w:highlight w:val="white"/>
        </w:rPr>
      </w:pPr>
    </w:p>
    <w:p w14:paraId="4525BFDA" w14:textId="77777777" w:rsidR="00555A91" w:rsidRPr="00555A91" w:rsidRDefault="00555A91" w:rsidP="00555A91">
      <w:pPr>
        <w:pStyle w:val="Code"/>
        <w:rPr>
          <w:highlight w:val="white"/>
        </w:rPr>
      </w:pPr>
      <w:r w:rsidRPr="00555A91">
        <w:rPr>
          <w:highlight w:val="white"/>
        </w:rPr>
        <w:t xml:space="preserve">    public void Dispose() {</w:t>
      </w:r>
    </w:p>
    <w:p w14:paraId="543DE303" w14:textId="77777777" w:rsidR="00555A91" w:rsidRPr="00555A91" w:rsidRDefault="00555A91" w:rsidP="00555A91">
      <w:pPr>
        <w:pStyle w:val="Code"/>
        <w:rPr>
          <w:highlight w:val="white"/>
        </w:rPr>
      </w:pPr>
      <w:r w:rsidRPr="00555A91">
        <w:rPr>
          <w:highlight w:val="white"/>
        </w:rPr>
        <w:t xml:space="preserve">      // Empty.</w:t>
      </w:r>
    </w:p>
    <w:p w14:paraId="653ADB9B" w14:textId="77777777" w:rsidR="00555A91" w:rsidRPr="00555A91" w:rsidRDefault="00555A91" w:rsidP="00555A91">
      <w:pPr>
        <w:pStyle w:val="Code"/>
        <w:rPr>
          <w:highlight w:val="white"/>
        </w:rPr>
      </w:pPr>
      <w:r w:rsidRPr="00555A91">
        <w:rPr>
          <w:highlight w:val="white"/>
        </w:rPr>
        <w:t xml:space="preserve">    }</w:t>
      </w:r>
    </w:p>
    <w:p w14:paraId="1E07AA45" w14:textId="77777777" w:rsidR="00555A91" w:rsidRPr="00555A91" w:rsidRDefault="00555A91" w:rsidP="00555A91">
      <w:pPr>
        <w:pStyle w:val="Code"/>
        <w:rPr>
          <w:highlight w:val="white"/>
        </w:rPr>
      </w:pPr>
      <w:r w:rsidRPr="00555A91">
        <w:rPr>
          <w:highlight w:val="white"/>
        </w:rPr>
        <w:t xml:space="preserve">  }</w:t>
      </w:r>
    </w:p>
    <w:p w14:paraId="35103D54" w14:textId="34A4B6DA" w:rsidR="00555A91" w:rsidRDefault="00555A91" w:rsidP="00555A91">
      <w:pPr>
        <w:pStyle w:val="Code"/>
      </w:pPr>
      <w:r w:rsidRPr="00555A91">
        <w:rPr>
          <w:highlight w:val="white"/>
        </w:rPr>
        <w:t>}</w:t>
      </w:r>
    </w:p>
    <w:p w14:paraId="2FF06D49" w14:textId="6D9DE66B" w:rsidR="00C427F3" w:rsidRDefault="00C427F3" w:rsidP="00C427F3">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w:t>
      </w:r>
      <w:r w:rsidR="001B27C2">
        <w:rPr>
          <w:highlight w:val="white"/>
        </w:rPr>
        <w:t xml:space="preserve"> The keys and value of the map are stored as pairs in a list.</w:t>
      </w:r>
    </w:p>
    <w:p w14:paraId="2E079B2B" w14:textId="60219EFD" w:rsidR="00555A91" w:rsidRDefault="00D04CD0" w:rsidP="00D04CD0">
      <w:pPr>
        <w:pStyle w:val="CodeHeader"/>
      </w:pPr>
      <w:proofErr w:type="spellStart"/>
      <w:r>
        <w:t>ListMap.cs</w:t>
      </w:r>
      <w:proofErr w:type="spellEnd"/>
    </w:p>
    <w:p w14:paraId="588F58A3" w14:textId="77777777" w:rsidR="00D04CD0" w:rsidRPr="00D04CD0" w:rsidRDefault="00D04CD0" w:rsidP="00D04CD0">
      <w:pPr>
        <w:pStyle w:val="Code"/>
        <w:rPr>
          <w:highlight w:val="white"/>
        </w:rPr>
      </w:pPr>
      <w:r w:rsidRPr="00D04CD0">
        <w:rPr>
          <w:highlight w:val="white"/>
        </w:rPr>
        <w:t>using System;</w:t>
      </w:r>
    </w:p>
    <w:p w14:paraId="0E484700" w14:textId="77777777" w:rsidR="00D04CD0" w:rsidRPr="00D04CD0" w:rsidRDefault="00D04CD0" w:rsidP="00D04CD0">
      <w:pPr>
        <w:pStyle w:val="Code"/>
        <w:rPr>
          <w:highlight w:val="white"/>
        </w:rPr>
      </w:pPr>
      <w:r w:rsidRPr="00D04CD0">
        <w:rPr>
          <w:highlight w:val="white"/>
        </w:rPr>
        <w:t>using System.Text;</w:t>
      </w:r>
    </w:p>
    <w:p w14:paraId="05D8800E" w14:textId="77777777" w:rsidR="00D04CD0" w:rsidRPr="00D04CD0" w:rsidRDefault="00D04CD0" w:rsidP="00D04CD0">
      <w:pPr>
        <w:pStyle w:val="Code"/>
        <w:rPr>
          <w:highlight w:val="white"/>
        </w:rPr>
      </w:pPr>
      <w:r w:rsidRPr="00D04CD0">
        <w:rPr>
          <w:highlight w:val="white"/>
        </w:rPr>
        <w:t>using System.Collections;</w:t>
      </w:r>
    </w:p>
    <w:p w14:paraId="5DB53D46" w14:textId="77777777" w:rsidR="00D04CD0" w:rsidRPr="00D04CD0" w:rsidRDefault="00D04CD0" w:rsidP="00D04CD0">
      <w:pPr>
        <w:pStyle w:val="Code"/>
        <w:rPr>
          <w:highlight w:val="white"/>
        </w:rPr>
      </w:pPr>
      <w:r w:rsidRPr="00D04CD0">
        <w:rPr>
          <w:highlight w:val="white"/>
        </w:rPr>
        <w:t>using System.Collections.Generic;</w:t>
      </w:r>
    </w:p>
    <w:p w14:paraId="0CFC9C5F" w14:textId="77777777" w:rsidR="00D04CD0" w:rsidRPr="00D04CD0" w:rsidRDefault="00D04CD0" w:rsidP="00D04CD0">
      <w:pPr>
        <w:pStyle w:val="Code"/>
        <w:rPr>
          <w:highlight w:val="white"/>
        </w:rPr>
      </w:pPr>
    </w:p>
    <w:p w14:paraId="5207983E" w14:textId="77777777" w:rsidR="00D04CD0" w:rsidRPr="00D04CD0" w:rsidRDefault="00D04CD0" w:rsidP="00D04CD0">
      <w:pPr>
        <w:pStyle w:val="Code"/>
        <w:rPr>
          <w:highlight w:val="white"/>
        </w:rPr>
      </w:pPr>
      <w:r w:rsidRPr="00D04CD0">
        <w:rPr>
          <w:highlight w:val="white"/>
        </w:rPr>
        <w:t>namespace CCompiler {</w:t>
      </w:r>
    </w:p>
    <w:p w14:paraId="0868510D" w14:textId="77777777" w:rsidR="00D04CD0" w:rsidRPr="00D04CD0" w:rsidRDefault="00D04CD0" w:rsidP="00D04CD0">
      <w:pPr>
        <w:pStyle w:val="Code"/>
        <w:rPr>
          <w:highlight w:val="white"/>
        </w:rPr>
      </w:pPr>
      <w:r w:rsidRPr="00D04CD0">
        <w:rPr>
          <w:highlight w:val="white"/>
        </w:rPr>
        <w:t xml:space="preserve">  public class ListMap&lt;KeyType,ValueType&gt; :</w:t>
      </w:r>
    </w:p>
    <w:p w14:paraId="24FA20FD" w14:textId="77777777" w:rsidR="00D04CD0" w:rsidRPr="00D04CD0" w:rsidRDefault="00D04CD0" w:rsidP="00D04CD0">
      <w:pPr>
        <w:pStyle w:val="Code"/>
        <w:rPr>
          <w:highlight w:val="white"/>
        </w:rPr>
      </w:pPr>
      <w:r w:rsidRPr="00D04CD0">
        <w:rPr>
          <w:highlight w:val="white"/>
        </w:rPr>
        <w:t xml:space="preserve">               IDictionary&lt;KeyType,ValueType&gt; {</w:t>
      </w:r>
    </w:p>
    <w:p w14:paraId="2AD04568" w14:textId="77777777" w:rsidR="00D04CD0" w:rsidRPr="00D04CD0" w:rsidRDefault="00D04CD0" w:rsidP="00D04CD0">
      <w:pPr>
        <w:pStyle w:val="Code"/>
        <w:rPr>
          <w:highlight w:val="white"/>
        </w:rPr>
      </w:pPr>
      <w:r w:rsidRPr="00D04CD0">
        <w:rPr>
          <w:highlight w:val="white"/>
        </w:rPr>
        <w:t xml:space="preserve">    private List&lt;KeyValuePair&lt;KeyType,ValueType&gt;&gt; m_list =</w:t>
      </w:r>
    </w:p>
    <w:p w14:paraId="130362CD" w14:textId="77777777" w:rsidR="00D04CD0" w:rsidRPr="00D04CD0" w:rsidRDefault="00D04CD0" w:rsidP="00D04CD0">
      <w:pPr>
        <w:pStyle w:val="Code"/>
        <w:rPr>
          <w:highlight w:val="white"/>
        </w:rPr>
      </w:pPr>
      <w:r w:rsidRPr="00D04CD0">
        <w:rPr>
          <w:highlight w:val="white"/>
        </w:rPr>
        <w:t xml:space="preserve">      new List&lt;KeyValuePair&lt;KeyType,ValueType&gt;&gt;();</w:t>
      </w:r>
    </w:p>
    <w:p w14:paraId="03F218E9" w14:textId="77777777" w:rsidR="00D04CD0" w:rsidRPr="00D04CD0" w:rsidRDefault="00D04CD0" w:rsidP="00D04CD0">
      <w:pPr>
        <w:pStyle w:val="Code"/>
        <w:rPr>
          <w:highlight w:val="white"/>
        </w:rPr>
      </w:pPr>
    </w:p>
    <w:p w14:paraId="79B24C3A" w14:textId="77777777" w:rsidR="00D04CD0" w:rsidRPr="00D04CD0" w:rsidRDefault="00D04CD0" w:rsidP="00D04CD0">
      <w:pPr>
        <w:pStyle w:val="Code"/>
        <w:rPr>
          <w:highlight w:val="white"/>
        </w:rPr>
      </w:pPr>
      <w:r w:rsidRPr="00D04CD0">
        <w:rPr>
          <w:highlight w:val="white"/>
        </w:rPr>
        <w:t xml:space="preserve">    public int Count {</w:t>
      </w:r>
    </w:p>
    <w:p w14:paraId="48234601" w14:textId="77777777" w:rsidR="00D04CD0" w:rsidRPr="00D04CD0" w:rsidRDefault="00D04CD0" w:rsidP="00D04CD0">
      <w:pPr>
        <w:pStyle w:val="Code"/>
        <w:rPr>
          <w:highlight w:val="white"/>
        </w:rPr>
      </w:pPr>
      <w:r w:rsidRPr="00D04CD0">
        <w:rPr>
          <w:highlight w:val="white"/>
        </w:rPr>
        <w:t xml:space="preserve">      get { return m_list.Count; }</w:t>
      </w:r>
    </w:p>
    <w:p w14:paraId="0C4174CD" w14:textId="77777777" w:rsidR="00D04CD0" w:rsidRPr="00D04CD0" w:rsidRDefault="00D04CD0" w:rsidP="00D04CD0">
      <w:pPr>
        <w:pStyle w:val="Code"/>
        <w:rPr>
          <w:highlight w:val="white"/>
        </w:rPr>
      </w:pPr>
      <w:r w:rsidRPr="00D04CD0">
        <w:rPr>
          <w:highlight w:val="white"/>
        </w:rPr>
        <w:t xml:space="preserve">    }</w:t>
      </w:r>
    </w:p>
    <w:p w14:paraId="462A872F" w14:textId="77777777" w:rsidR="00D04CD0" w:rsidRPr="00D04CD0" w:rsidRDefault="00D04CD0" w:rsidP="00D04CD0">
      <w:pPr>
        <w:pStyle w:val="Code"/>
        <w:rPr>
          <w:highlight w:val="white"/>
        </w:rPr>
      </w:pPr>
    </w:p>
    <w:p w14:paraId="6890DE14" w14:textId="77777777" w:rsidR="00D04CD0" w:rsidRPr="00D04CD0" w:rsidRDefault="00D04CD0" w:rsidP="00D04CD0">
      <w:pPr>
        <w:pStyle w:val="Code"/>
        <w:rPr>
          <w:highlight w:val="white"/>
        </w:rPr>
      </w:pPr>
      <w:r w:rsidRPr="00D04CD0">
        <w:rPr>
          <w:highlight w:val="white"/>
        </w:rPr>
        <w:t xml:space="preserve">    public void Clear() {</w:t>
      </w:r>
    </w:p>
    <w:p w14:paraId="18A49476" w14:textId="77777777" w:rsidR="00D04CD0" w:rsidRPr="00D04CD0" w:rsidRDefault="00D04CD0" w:rsidP="00D04CD0">
      <w:pPr>
        <w:pStyle w:val="Code"/>
        <w:rPr>
          <w:highlight w:val="white"/>
        </w:rPr>
      </w:pPr>
      <w:r w:rsidRPr="00D04CD0">
        <w:rPr>
          <w:highlight w:val="white"/>
        </w:rPr>
        <w:t xml:space="preserve">      m_list.Clear();</w:t>
      </w:r>
    </w:p>
    <w:p w14:paraId="7CE03B9F" w14:textId="77777777" w:rsidR="00D04CD0" w:rsidRPr="00D04CD0" w:rsidRDefault="00D04CD0" w:rsidP="00D04CD0">
      <w:pPr>
        <w:pStyle w:val="Code"/>
        <w:rPr>
          <w:highlight w:val="white"/>
        </w:rPr>
      </w:pPr>
      <w:r w:rsidRPr="00D04CD0">
        <w:rPr>
          <w:highlight w:val="white"/>
        </w:rPr>
        <w:t xml:space="preserve">    }</w:t>
      </w:r>
    </w:p>
    <w:p w14:paraId="415C2AEA" w14:textId="77777777" w:rsidR="00D04CD0" w:rsidRPr="00D04CD0" w:rsidRDefault="00D04CD0" w:rsidP="00D04CD0">
      <w:pPr>
        <w:pStyle w:val="Code"/>
        <w:rPr>
          <w:highlight w:val="white"/>
        </w:rPr>
      </w:pPr>
    </w:p>
    <w:p w14:paraId="07E71912" w14:textId="77777777" w:rsidR="00D04CD0" w:rsidRPr="00D04CD0" w:rsidRDefault="00D04CD0" w:rsidP="00D04CD0">
      <w:pPr>
        <w:pStyle w:val="Code"/>
        <w:rPr>
          <w:highlight w:val="white"/>
        </w:rPr>
      </w:pPr>
      <w:r w:rsidRPr="00D04CD0">
        <w:rPr>
          <w:highlight w:val="white"/>
        </w:rPr>
        <w:t xml:space="preserve">    public bool IsReadOnly {</w:t>
      </w:r>
    </w:p>
    <w:p w14:paraId="47B974A5" w14:textId="77777777" w:rsidR="00D04CD0" w:rsidRPr="00D04CD0" w:rsidRDefault="00D04CD0" w:rsidP="00D04CD0">
      <w:pPr>
        <w:pStyle w:val="Code"/>
        <w:rPr>
          <w:highlight w:val="white"/>
        </w:rPr>
      </w:pPr>
      <w:r w:rsidRPr="00D04CD0">
        <w:rPr>
          <w:highlight w:val="white"/>
        </w:rPr>
        <w:t xml:space="preserve">      get { return false; }</w:t>
      </w:r>
    </w:p>
    <w:p w14:paraId="30BCC51E" w14:textId="77777777" w:rsidR="00D04CD0" w:rsidRPr="00D04CD0" w:rsidRDefault="00D04CD0" w:rsidP="00D04CD0">
      <w:pPr>
        <w:pStyle w:val="Code"/>
        <w:rPr>
          <w:highlight w:val="white"/>
        </w:rPr>
      </w:pPr>
      <w:r w:rsidRPr="00D04CD0">
        <w:rPr>
          <w:highlight w:val="white"/>
        </w:rPr>
        <w:t xml:space="preserve">    }</w:t>
      </w:r>
    </w:p>
    <w:p w14:paraId="54E2EE4F" w14:textId="77777777" w:rsidR="00D04CD0" w:rsidRPr="00D04CD0" w:rsidRDefault="00D04CD0" w:rsidP="00D04CD0">
      <w:pPr>
        <w:pStyle w:val="Code"/>
        <w:rPr>
          <w:highlight w:val="white"/>
        </w:rPr>
      </w:pPr>
    </w:p>
    <w:p w14:paraId="20DD2172" w14:textId="77777777" w:rsidR="00D04CD0" w:rsidRPr="00D04CD0" w:rsidRDefault="00D04CD0" w:rsidP="00D04CD0">
      <w:pPr>
        <w:pStyle w:val="Code"/>
        <w:rPr>
          <w:highlight w:val="white"/>
        </w:rPr>
      </w:pPr>
      <w:r w:rsidRPr="00D04CD0">
        <w:rPr>
          <w:highlight w:val="white"/>
        </w:rPr>
        <w:t xml:space="preserve">    public ValueType this[KeyType key] {</w:t>
      </w:r>
    </w:p>
    <w:p w14:paraId="5E58D699" w14:textId="77777777" w:rsidR="00D04CD0" w:rsidRPr="00D04CD0" w:rsidRDefault="00D04CD0" w:rsidP="00D04CD0">
      <w:pPr>
        <w:pStyle w:val="Code"/>
        <w:rPr>
          <w:highlight w:val="white"/>
        </w:rPr>
      </w:pPr>
      <w:r w:rsidRPr="00D04CD0">
        <w:rPr>
          <w:highlight w:val="white"/>
        </w:rPr>
        <w:t xml:space="preserve">      get {</w:t>
      </w:r>
    </w:p>
    <w:p w14:paraId="112D90AA" w14:textId="77777777" w:rsidR="00D04CD0" w:rsidRPr="00D04CD0" w:rsidRDefault="00D04CD0" w:rsidP="00D04CD0">
      <w:pPr>
        <w:pStyle w:val="Code"/>
        <w:rPr>
          <w:highlight w:val="white"/>
        </w:rPr>
      </w:pPr>
      <w:r w:rsidRPr="00D04CD0">
        <w:rPr>
          <w:highlight w:val="white"/>
        </w:rPr>
        <w:t xml:space="preserve">        if (key == null) {</w:t>
      </w:r>
    </w:p>
    <w:p w14:paraId="1C137E83" w14:textId="77777777" w:rsidR="00D04CD0" w:rsidRPr="00D04CD0" w:rsidRDefault="00D04CD0" w:rsidP="00D04CD0">
      <w:pPr>
        <w:pStyle w:val="Code"/>
        <w:rPr>
          <w:highlight w:val="white"/>
        </w:rPr>
      </w:pPr>
      <w:r w:rsidRPr="00D04CD0">
        <w:rPr>
          <w:highlight w:val="white"/>
        </w:rPr>
        <w:t xml:space="preserve">          throw (new ArgumentNullException());</w:t>
      </w:r>
    </w:p>
    <w:p w14:paraId="32E91645" w14:textId="77777777" w:rsidR="00D04CD0" w:rsidRPr="00D04CD0" w:rsidRDefault="00D04CD0" w:rsidP="00D04CD0">
      <w:pPr>
        <w:pStyle w:val="Code"/>
        <w:rPr>
          <w:highlight w:val="white"/>
        </w:rPr>
      </w:pPr>
      <w:r w:rsidRPr="00D04CD0">
        <w:rPr>
          <w:highlight w:val="white"/>
        </w:rPr>
        <w:t xml:space="preserve">        }</w:t>
      </w:r>
    </w:p>
    <w:p w14:paraId="33083520" w14:textId="77777777" w:rsidR="00D04CD0" w:rsidRPr="00D04CD0" w:rsidRDefault="00D04CD0" w:rsidP="00D04CD0">
      <w:pPr>
        <w:pStyle w:val="Code"/>
        <w:rPr>
          <w:highlight w:val="white"/>
        </w:rPr>
      </w:pPr>
    </w:p>
    <w:p w14:paraId="5CEAE138" w14:textId="77777777" w:rsidR="00D04CD0" w:rsidRPr="00D04CD0" w:rsidRDefault="00D04CD0" w:rsidP="00D04CD0">
      <w:pPr>
        <w:pStyle w:val="Code"/>
        <w:rPr>
          <w:highlight w:val="white"/>
        </w:rPr>
      </w:pPr>
      <w:r w:rsidRPr="00D04CD0">
        <w:rPr>
          <w:highlight w:val="white"/>
        </w:rPr>
        <w:t xml:space="preserve">        ValueType value;</w:t>
      </w:r>
    </w:p>
    <w:p w14:paraId="39CEFDF5" w14:textId="77777777" w:rsidR="00D04CD0" w:rsidRPr="00D04CD0" w:rsidRDefault="00D04CD0" w:rsidP="00D04CD0">
      <w:pPr>
        <w:pStyle w:val="Code"/>
        <w:rPr>
          <w:highlight w:val="white"/>
        </w:rPr>
      </w:pPr>
    </w:p>
    <w:p w14:paraId="54F166F6" w14:textId="77777777" w:rsidR="00D04CD0" w:rsidRPr="00D04CD0" w:rsidRDefault="00D04CD0" w:rsidP="00D04CD0">
      <w:pPr>
        <w:pStyle w:val="Code"/>
        <w:rPr>
          <w:highlight w:val="white"/>
        </w:rPr>
      </w:pPr>
      <w:r w:rsidRPr="00D04CD0">
        <w:rPr>
          <w:highlight w:val="white"/>
        </w:rPr>
        <w:t xml:space="preserve">        if (TryGetValue(key, out value)) {</w:t>
      </w:r>
    </w:p>
    <w:p w14:paraId="4C07C5BB" w14:textId="77777777" w:rsidR="00D04CD0" w:rsidRPr="00D04CD0" w:rsidRDefault="00D04CD0" w:rsidP="00D04CD0">
      <w:pPr>
        <w:pStyle w:val="Code"/>
        <w:rPr>
          <w:highlight w:val="white"/>
        </w:rPr>
      </w:pPr>
      <w:r w:rsidRPr="00D04CD0">
        <w:rPr>
          <w:highlight w:val="white"/>
        </w:rPr>
        <w:t xml:space="preserve">          return value;</w:t>
      </w:r>
    </w:p>
    <w:p w14:paraId="61397305" w14:textId="77777777" w:rsidR="00D04CD0" w:rsidRPr="00D04CD0" w:rsidRDefault="00D04CD0" w:rsidP="00D04CD0">
      <w:pPr>
        <w:pStyle w:val="Code"/>
        <w:rPr>
          <w:highlight w:val="white"/>
        </w:rPr>
      </w:pPr>
      <w:r w:rsidRPr="00D04CD0">
        <w:rPr>
          <w:highlight w:val="white"/>
        </w:rPr>
        <w:t xml:space="preserve">        }</w:t>
      </w:r>
    </w:p>
    <w:p w14:paraId="73FE69B8" w14:textId="77777777" w:rsidR="00D04CD0" w:rsidRPr="00D04CD0" w:rsidRDefault="00D04CD0" w:rsidP="00D04CD0">
      <w:pPr>
        <w:pStyle w:val="Code"/>
        <w:rPr>
          <w:highlight w:val="white"/>
        </w:rPr>
      </w:pPr>
      <w:r w:rsidRPr="00D04CD0">
        <w:rPr>
          <w:highlight w:val="white"/>
        </w:rPr>
        <w:t xml:space="preserve">        else {</w:t>
      </w:r>
    </w:p>
    <w:p w14:paraId="022AAF0F" w14:textId="77777777" w:rsidR="00D04CD0" w:rsidRPr="00D04CD0" w:rsidRDefault="00D04CD0" w:rsidP="00D04CD0">
      <w:pPr>
        <w:pStyle w:val="Code"/>
        <w:rPr>
          <w:highlight w:val="white"/>
        </w:rPr>
      </w:pPr>
      <w:r w:rsidRPr="00D04CD0">
        <w:rPr>
          <w:highlight w:val="white"/>
        </w:rPr>
        <w:t xml:space="preserve">          throw (new InvalidOperationException());</w:t>
      </w:r>
    </w:p>
    <w:p w14:paraId="3A8A85A0" w14:textId="77777777" w:rsidR="00D04CD0" w:rsidRPr="00D04CD0" w:rsidRDefault="00D04CD0" w:rsidP="00D04CD0">
      <w:pPr>
        <w:pStyle w:val="Code"/>
        <w:rPr>
          <w:highlight w:val="white"/>
        </w:rPr>
      </w:pPr>
      <w:r w:rsidRPr="00D04CD0">
        <w:rPr>
          <w:highlight w:val="white"/>
        </w:rPr>
        <w:t xml:space="preserve">        }</w:t>
      </w:r>
    </w:p>
    <w:p w14:paraId="6F352749" w14:textId="77777777" w:rsidR="00D04CD0" w:rsidRPr="00D04CD0" w:rsidRDefault="00D04CD0" w:rsidP="00D04CD0">
      <w:pPr>
        <w:pStyle w:val="Code"/>
        <w:rPr>
          <w:highlight w:val="white"/>
        </w:rPr>
      </w:pPr>
      <w:r w:rsidRPr="00D04CD0">
        <w:rPr>
          <w:highlight w:val="white"/>
        </w:rPr>
        <w:t xml:space="preserve">      }</w:t>
      </w:r>
    </w:p>
    <w:p w14:paraId="65311C65" w14:textId="77777777" w:rsidR="00D04CD0" w:rsidRPr="00D04CD0" w:rsidRDefault="00D04CD0" w:rsidP="00D04CD0">
      <w:pPr>
        <w:pStyle w:val="Code"/>
        <w:rPr>
          <w:highlight w:val="white"/>
        </w:rPr>
      </w:pPr>
    </w:p>
    <w:p w14:paraId="281B38B7" w14:textId="77777777" w:rsidR="00D04CD0" w:rsidRPr="00D04CD0" w:rsidRDefault="00D04CD0" w:rsidP="00D04CD0">
      <w:pPr>
        <w:pStyle w:val="Code"/>
        <w:rPr>
          <w:highlight w:val="white"/>
        </w:rPr>
      </w:pPr>
      <w:r w:rsidRPr="00D04CD0">
        <w:rPr>
          <w:highlight w:val="white"/>
        </w:rPr>
        <w:t xml:space="preserve">      set {</w:t>
      </w:r>
    </w:p>
    <w:p w14:paraId="375B9F25" w14:textId="77777777" w:rsidR="00D04CD0" w:rsidRPr="00D04CD0" w:rsidRDefault="00D04CD0" w:rsidP="00D04CD0">
      <w:pPr>
        <w:pStyle w:val="Code"/>
        <w:rPr>
          <w:highlight w:val="white"/>
        </w:rPr>
      </w:pPr>
      <w:r w:rsidRPr="00D04CD0">
        <w:rPr>
          <w:highlight w:val="white"/>
        </w:rPr>
        <w:t xml:space="preserve">        if (ContainsKey(key)) {</w:t>
      </w:r>
    </w:p>
    <w:p w14:paraId="50F5200A" w14:textId="77777777" w:rsidR="00D04CD0" w:rsidRPr="00D04CD0" w:rsidRDefault="00D04CD0" w:rsidP="00D04CD0">
      <w:pPr>
        <w:pStyle w:val="Code"/>
        <w:rPr>
          <w:highlight w:val="white"/>
        </w:rPr>
      </w:pPr>
      <w:r w:rsidRPr="00D04CD0">
        <w:rPr>
          <w:highlight w:val="white"/>
        </w:rPr>
        <w:t xml:space="preserve">          Remove(key);</w:t>
      </w:r>
    </w:p>
    <w:p w14:paraId="66DAF20D" w14:textId="77777777" w:rsidR="00D04CD0" w:rsidRPr="00D04CD0" w:rsidRDefault="00D04CD0" w:rsidP="00D04CD0">
      <w:pPr>
        <w:pStyle w:val="Code"/>
        <w:rPr>
          <w:highlight w:val="white"/>
        </w:rPr>
      </w:pPr>
      <w:r w:rsidRPr="00D04CD0">
        <w:rPr>
          <w:highlight w:val="white"/>
        </w:rPr>
        <w:t xml:space="preserve">        }</w:t>
      </w:r>
    </w:p>
    <w:p w14:paraId="7884D56E" w14:textId="77777777" w:rsidR="00D04CD0" w:rsidRPr="00D04CD0" w:rsidRDefault="00D04CD0" w:rsidP="00D04CD0">
      <w:pPr>
        <w:pStyle w:val="Code"/>
        <w:rPr>
          <w:highlight w:val="white"/>
        </w:rPr>
      </w:pPr>
    </w:p>
    <w:p w14:paraId="1AFCCEB4" w14:textId="77777777" w:rsidR="00D04CD0" w:rsidRPr="00D04CD0" w:rsidRDefault="00D04CD0" w:rsidP="00D04CD0">
      <w:pPr>
        <w:pStyle w:val="Code"/>
        <w:rPr>
          <w:highlight w:val="white"/>
        </w:rPr>
      </w:pPr>
      <w:r w:rsidRPr="00D04CD0">
        <w:rPr>
          <w:highlight w:val="white"/>
        </w:rPr>
        <w:t xml:space="preserve">        m_list.Add(new KeyValuePair&lt;KeyType,ValueType&gt;(key, value));</w:t>
      </w:r>
    </w:p>
    <w:p w14:paraId="6F929F09" w14:textId="77777777" w:rsidR="00D04CD0" w:rsidRPr="00D04CD0" w:rsidRDefault="00D04CD0" w:rsidP="00D04CD0">
      <w:pPr>
        <w:pStyle w:val="Code"/>
        <w:rPr>
          <w:highlight w:val="white"/>
        </w:rPr>
      </w:pPr>
      <w:r w:rsidRPr="00D04CD0">
        <w:rPr>
          <w:highlight w:val="white"/>
        </w:rPr>
        <w:t xml:space="preserve">      }</w:t>
      </w:r>
    </w:p>
    <w:p w14:paraId="66EC1FB1" w14:textId="77777777" w:rsidR="00D04CD0" w:rsidRPr="00D04CD0" w:rsidRDefault="00D04CD0" w:rsidP="00D04CD0">
      <w:pPr>
        <w:pStyle w:val="Code"/>
        <w:rPr>
          <w:highlight w:val="white"/>
        </w:rPr>
      </w:pPr>
      <w:r w:rsidRPr="00D04CD0">
        <w:rPr>
          <w:highlight w:val="white"/>
        </w:rPr>
        <w:t xml:space="preserve">    }</w:t>
      </w:r>
    </w:p>
    <w:p w14:paraId="0B88BA39" w14:textId="77777777" w:rsidR="00D04CD0" w:rsidRPr="00D04CD0" w:rsidRDefault="00D04CD0" w:rsidP="00D04CD0">
      <w:pPr>
        <w:pStyle w:val="Code"/>
        <w:rPr>
          <w:highlight w:val="white"/>
        </w:rPr>
      </w:pPr>
    </w:p>
    <w:p w14:paraId="175CC5EC" w14:textId="77777777" w:rsidR="00D04CD0" w:rsidRPr="00D04CD0" w:rsidRDefault="00D04CD0" w:rsidP="00D04CD0">
      <w:pPr>
        <w:pStyle w:val="Code"/>
        <w:rPr>
          <w:highlight w:val="white"/>
        </w:rPr>
      </w:pPr>
      <w:r w:rsidRPr="00D04CD0">
        <w:rPr>
          <w:highlight w:val="white"/>
        </w:rPr>
        <w:t xml:space="preserve">    public ICollection&lt;KeyType&gt; Keys {</w:t>
      </w:r>
    </w:p>
    <w:p w14:paraId="5D219E76" w14:textId="77777777" w:rsidR="00D04CD0" w:rsidRPr="00D04CD0" w:rsidRDefault="00D04CD0" w:rsidP="00D04CD0">
      <w:pPr>
        <w:pStyle w:val="Code"/>
        <w:rPr>
          <w:highlight w:val="white"/>
        </w:rPr>
      </w:pPr>
      <w:r w:rsidRPr="00D04CD0">
        <w:rPr>
          <w:highlight w:val="white"/>
        </w:rPr>
        <w:t xml:space="preserve">      get {</w:t>
      </w:r>
    </w:p>
    <w:p w14:paraId="6DC909C1" w14:textId="77777777" w:rsidR="00D04CD0" w:rsidRPr="00D04CD0" w:rsidRDefault="00D04CD0" w:rsidP="00D04CD0">
      <w:pPr>
        <w:pStyle w:val="Code"/>
        <w:rPr>
          <w:highlight w:val="white"/>
        </w:rPr>
      </w:pPr>
      <w:r w:rsidRPr="00D04CD0">
        <w:rPr>
          <w:highlight w:val="white"/>
        </w:rPr>
        <w:t xml:space="preserve">        ICollection&lt;KeyType&gt; collection = new ListSet&lt;KeyType&gt;();</w:t>
      </w:r>
    </w:p>
    <w:p w14:paraId="548818BD" w14:textId="77777777" w:rsidR="00D04CD0" w:rsidRPr="00D04CD0" w:rsidRDefault="00D04CD0" w:rsidP="00D04CD0">
      <w:pPr>
        <w:pStyle w:val="Code"/>
        <w:rPr>
          <w:highlight w:val="white"/>
        </w:rPr>
      </w:pPr>
    </w:p>
    <w:p w14:paraId="0429EC98"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7664634" w14:textId="77777777" w:rsidR="00D04CD0" w:rsidRPr="00D04CD0" w:rsidRDefault="00D04CD0" w:rsidP="00D04CD0">
      <w:pPr>
        <w:pStyle w:val="Code"/>
        <w:rPr>
          <w:highlight w:val="white"/>
        </w:rPr>
      </w:pPr>
      <w:r w:rsidRPr="00D04CD0">
        <w:rPr>
          <w:highlight w:val="white"/>
        </w:rPr>
        <w:t xml:space="preserve">          collection.Add(pair.Key);</w:t>
      </w:r>
    </w:p>
    <w:p w14:paraId="09A02192" w14:textId="77777777" w:rsidR="00D04CD0" w:rsidRPr="00D04CD0" w:rsidRDefault="00D04CD0" w:rsidP="00D04CD0">
      <w:pPr>
        <w:pStyle w:val="Code"/>
        <w:rPr>
          <w:highlight w:val="white"/>
        </w:rPr>
      </w:pPr>
      <w:r w:rsidRPr="00D04CD0">
        <w:rPr>
          <w:highlight w:val="white"/>
        </w:rPr>
        <w:t xml:space="preserve">        }</w:t>
      </w:r>
    </w:p>
    <w:p w14:paraId="5F3487FF" w14:textId="77777777" w:rsidR="00D04CD0" w:rsidRPr="00D04CD0" w:rsidRDefault="00D04CD0" w:rsidP="00D04CD0">
      <w:pPr>
        <w:pStyle w:val="Code"/>
        <w:rPr>
          <w:highlight w:val="white"/>
        </w:rPr>
      </w:pPr>
    </w:p>
    <w:p w14:paraId="7D52370C" w14:textId="77777777" w:rsidR="00D04CD0" w:rsidRPr="00D04CD0" w:rsidRDefault="00D04CD0" w:rsidP="00D04CD0">
      <w:pPr>
        <w:pStyle w:val="Code"/>
        <w:rPr>
          <w:highlight w:val="white"/>
        </w:rPr>
      </w:pPr>
      <w:r w:rsidRPr="00D04CD0">
        <w:rPr>
          <w:highlight w:val="white"/>
        </w:rPr>
        <w:t xml:space="preserve">        return collection;</w:t>
      </w:r>
    </w:p>
    <w:p w14:paraId="5616B966" w14:textId="77777777" w:rsidR="00D04CD0" w:rsidRPr="00D04CD0" w:rsidRDefault="00D04CD0" w:rsidP="00D04CD0">
      <w:pPr>
        <w:pStyle w:val="Code"/>
        <w:rPr>
          <w:highlight w:val="white"/>
        </w:rPr>
      </w:pPr>
      <w:r w:rsidRPr="00D04CD0">
        <w:rPr>
          <w:highlight w:val="white"/>
        </w:rPr>
        <w:t xml:space="preserve">      }</w:t>
      </w:r>
    </w:p>
    <w:p w14:paraId="40D36994" w14:textId="77777777" w:rsidR="00D04CD0" w:rsidRPr="00D04CD0" w:rsidRDefault="00D04CD0" w:rsidP="00D04CD0">
      <w:pPr>
        <w:pStyle w:val="Code"/>
        <w:rPr>
          <w:highlight w:val="white"/>
        </w:rPr>
      </w:pPr>
      <w:r w:rsidRPr="00D04CD0">
        <w:rPr>
          <w:highlight w:val="white"/>
        </w:rPr>
        <w:t xml:space="preserve">    }</w:t>
      </w:r>
    </w:p>
    <w:p w14:paraId="09861F59" w14:textId="77777777" w:rsidR="00D04CD0" w:rsidRPr="00D04CD0" w:rsidRDefault="00D04CD0" w:rsidP="00D04CD0">
      <w:pPr>
        <w:pStyle w:val="Code"/>
        <w:rPr>
          <w:highlight w:val="white"/>
        </w:rPr>
      </w:pPr>
    </w:p>
    <w:p w14:paraId="796D3EDE" w14:textId="77777777" w:rsidR="00D04CD0" w:rsidRPr="00D04CD0" w:rsidRDefault="00D04CD0" w:rsidP="00D04CD0">
      <w:pPr>
        <w:pStyle w:val="Code"/>
        <w:rPr>
          <w:highlight w:val="white"/>
        </w:rPr>
      </w:pPr>
      <w:r w:rsidRPr="00D04CD0">
        <w:rPr>
          <w:highlight w:val="white"/>
        </w:rPr>
        <w:t xml:space="preserve">    public ICollection&lt;ValueType&gt; Values {</w:t>
      </w:r>
    </w:p>
    <w:p w14:paraId="6F11CAEC" w14:textId="77777777" w:rsidR="00D04CD0" w:rsidRPr="00D04CD0" w:rsidRDefault="00D04CD0" w:rsidP="00D04CD0">
      <w:pPr>
        <w:pStyle w:val="Code"/>
        <w:rPr>
          <w:highlight w:val="white"/>
        </w:rPr>
      </w:pPr>
      <w:r w:rsidRPr="00D04CD0">
        <w:rPr>
          <w:highlight w:val="white"/>
        </w:rPr>
        <w:t xml:space="preserve">      get {</w:t>
      </w:r>
    </w:p>
    <w:p w14:paraId="18A2BEBE" w14:textId="77777777" w:rsidR="00D04CD0" w:rsidRPr="00D04CD0" w:rsidRDefault="00D04CD0" w:rsidP="00D04CD0">
      <w:pPr>
        <w:pStyle w:val="Code"/>
        <w:rPr>
          <w:highlight w:val="white"/>
        </w:rPr>
      </w:pPr>
      <w:r w:rsidRPr="00D04CD0">
        <w:rPr>
          <w:highlight w:val="white"/>
        </w:rPr>
        <w:t xml:space="preserve">        ICollection&lt;ValueType&gt; collection = new ListSet&lt;ValueType&gt;();</w:t>
      </w:r>
    </w:p>
    <w:p w14:paraId="367C2E01" w14:textId="77777777" w:rsidR="00D04CD0" w:rsidRPr="00D04CD0" w:rsidRDefault="00D04CD0" w:rsidP="00D04CD0">
      <w:pPr>
        <w:pStyle w:val="Code"/>
        <w:rPr>
          <w:highlight w:val="white"/>
        </w:rPr>
      </w:pPr>
    </w:p>
    <w:p w14:paraId="54FDB1EE"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239FE1F0" w14:textId="77777777" w:rsidR="00D04CD0" w:rsidRPr="00D04CD0" w:rsidRDefault="00D04CD0" w:rsidP="00D04CD0">
      <w:pPr>
        <w:pStyle w:val="Code"/>
        <w:rPr>
          <w:highlight w:val="white"/>
        </w:rPr>
      </w:pPr>
      <w:r w:rsidRPr="00D04CD0">
        <w:rPr>
          <w:highlight w:val="white"/>
        </w:rPr>
        <w:t xml:space="preserve">          collection.Add(pair.Value);</w:t>
      </w:r>
    </w:p>
    <w:p w14:paraId="47AB6BEF" w14:textId="77777777" w:rsidR="00D04CD0" w:rsidRPr="00D04CD0" w:rsidRDefault="00D04CD0" w:rsidP="00D04CD0">
      <w:pPr>
        <w:pStyle w:val="Code"/>
        <w:rPr>
          <w:highlight w:val="white"/>
        </w:rPr>
      </w:pPr>
      <w:r w:rsidRPr="00D04CD0">
        <w:rPr>
          <w:highlight w:val="white"/>
        </w:rPr>
        <w:t xml:space="preserve">        }</w:t>
      </w:r>
    </w:p>
    <w:p w14:paraId="16588F10" w14:textId="77777777" w:rsidR="00D04CD0" w:rsidRPr="00D04CD0" w:rsidRDefault="00D04CD0" w:rsidP="00D04CD0">
      <w:pPr>
        <w:pStyle w:val="Code"/>
        <w:rPr>
          <w:highlight w:val="white"/>
        </w:rPr>
      </w:pPr>
    </w:p>
    <w:p w14:paraId="5E75071E" w14:textId="77777777" w:rsidR="00D04CD0" w:rsidRPr="00D04CD0" w:rsidRDefault="00D04CD0" w:rsidP="00D04CD0">
      <w:pPr>
        <w:pStyle w:val="Code"/>
        <w:rPr>
          <w:highlight w:val="white"/>
        </w:rPr>
      </w:pPr>
      <w:r w:rsidRPr="00D04CD0">
        <w:rPr>
          <w:highlight w:val="white"/>
        </w:rPr>
        <w:t xml:space="preserve">        return collection;</w:t>
      </w:r>
    </w:p>
    <w:p w14:paraId="4A9EED7A" w14:textId="77777777" w:rsidR="00D04CD0" w:rsidRPr="00D04CD0" w:rsidRDefault="00D04CD0" w:rsidP="00D04CD0">
      <w:pPr>
        <w:pStyle w:val="Code"/>
        <w:rPr>
          <w:highlight w:val="white"/>
        </w:rPr>
      </w:pPr>
      <w:r w:rsidRPr="00D04CD0">
        <w:rPr>
          <w:highlight w:val="white"/>
        </w:rPr>
        <w:t xml:space="preserve">      }</w:t>
      </w:r>
    </w:p>
    <w:p w14:paraId="4E094A85" w14:textId="77777777" w:rsidR="00D04CD0" w:rsidRPr="00D04CD0" w:rsidRDefault="00D04CD0" w:rsidP="00D04CD0">
      <w:pPr>
        <w:pStyle w:val="Code"/>
        <w:rPr>
          <w:highlight w:val="white"/>
        </w:rPr>
      </w:pPr>
      <w:r w:rsidRPr="00D04CD0">
        <w:rPr>
          <w:highlight w:val="white"/>
        </w:rPr>
        <w:t xml:space="preserve">    }</w:t>
      </w:r>
    </w:p>
    <w:p w14:paraId="557CAB0E" w14:textId="77777777" w:rsidR="00D04CD0" w:rsidRPr="00D04CD0" w:rsidRDefault="00D04CD0" w:rsidP="00D04CD0">
      <w:pPr>
        <w:pStyle w:val="Code"/>
        <w:rPr>
          <w:highlight w:val="white"/>
        </w:rPr>
      </w:pPr>
    </w:p>
    <w:p w14:paraId="2ABB10A7" w14:textId="77777777" w:rsidR="00D04CD0" w:rsidRPr="00D04CD0" w:rsidRDefault="00D04CD0" w:rsidP="00D04CD0">
      <w:pPr>
        <w:pStyle w:val="Code"/>
        <w:rPr>
          <w:highlight w:val="white"/>
        </w:rPr>
      </w:pPr>
      <w:r w:rsidRPr="00D04CD0">
        <w:rPr>
          <w:highlight w:val="white"/>
        </w:rPr>
        <w:t xml:space="preserve">    public void Add(KeyType key, ValueType value) {</w:t>
      </w:r>
    </w:p>
    <w:p w14:paraId="657AA4F7" w14:textId="77777777" w:rsidR="00D04CD0" w:rsidRPr="00D04CD0" w:rsidRDefault="00D04CD0" w:rsidP="00D04CD0">
      <w:pPr>
        <w:pStyle w:val="Code"/>
        <w:rPr>
          <w:highlight w:val="white"/>
        </w:rPr>
      </w:pPr>
      <w:r w:rsidRPr="00D04CD0">
        <w:rPr>
          <w:highlight w:val="white"/>
        </w:rPr>
        <w:t xml:space="preserve">      Add(new KeyValuePair&lt;KeyType,ValueType&gt;(key, value));</w:t>
      </w:r>
    </w:p>
    <w:p w14:paraId="2D1790D1" w14:textId="77777777" w:rsidR="00D04CD0" w:rsidRPr="00D04CD0" w:rsidRDefault="00D04CD0" w:rsidP="00D04CD0">
      <w:pPr>
        <w:pStyle w:val="Code"/>
        <w:rPr>
          <w:highlight w:val="white"/>
        </w:rPr>
      </w:pPr>
      <w:r w:rsidRPr="00D04CD0">
        <w:rPr>
          <w:highlight w:val="white"/>
        </w:rPr>
        <w:t xml:space="preserve">    }</w:t>
      </w:r>
    </w:p>
    <w:p w14:paraId="7C1B69C7" w14:textId="77777777" w:rsidR="00D04CD0" w:rsidRPr="00D04CD0" w:rsidRDefault="00D04CD0" w:rsidP="00D04CD0">
      <w:pPr>
        <w:pStyle w:val="Code"/>
        <w:rPr>
          <w:highlight w:val="white"/>
        </w:rPr>
      </w:pPr>
    </w:p>
    <w:p w14:paraId="42B5FEEA" w14:textId="77777777" w:rsidR="00D04CD0" w:rsidRPr="00D04CD0" w:rsidRDefault="00D04CD0" w:rsidP="00D04CD0">
      <w:pPr>
        <w:pStyle w:val="Code"/>
        <w:rPr>
          <w:highlight w:val="white"/>
        </w:rPr>
      </w:pPr>
      <w:r w:rsidRPr="00D04CD0">
        <w:rPr>
          <w:highlight w:val="white"/>
        </w:rPr>
        <w:t xml:space="preserve">    public void Add(KeyValuePair&lt;KeyType,ValueType&gt; pair) {</w:t>
      </w:r>
    </w:p>
    <w:p w14:paraId="5B012827" w14:textId="77777777" w:rsidR="00D04CD0" w:rsidRPr="00D04CD0" w:rsidRDefault="00D04CD0" w:rsidP="00D04CD0">
      <w:pPr>
        <w:pStyle w:val="Code"/>
        <w:rPr>
          <w:highlight w:val="white"/>
        </w:rPr>
      </w:pPr>
      <w:r w:rsidRPr="00D04CD0">
        <w:rPr>
          <w:highlight w:val="white"/>
        </w:rPr>
        <w:t xml:space="preserve">      if (ContainsKey(pair.Key)) {</w:t>
      </w:r>
    </w:p>
    <w:p w14:paraId="566E5581" w14:textId="77777777" w:rsidR="00D04CD0" w:rsidRPr="00D04CD0" w:rsidRDefault="00D04CD0" w:rsidP="00D04CD0">
      <w:pPr>
        <w:pStyle w:val="Code"/>
        <w:rPr>
          <w:highlight w:val="white"/>
        </w:rPr>
      </w:pPr>
      <w:r w:rsidRPr="00D04CD0">
        <w:rPr>
          <w:highlight w:val="white"/>
        </w:rPr>
        <w:t xml:space="preserve">        throw (new ArgumentException());</w:t>
      </w:r>
    </w:p>
    <w:p w14:paraId="61D320EF" w14:textId="77777777" w:rsidR="00D04CD0" w:rsidRPr="00D04CD0" w:rsidRDefault="00D04CD0" w:rsidP="00D04CD0">
      <w:pPr>
        <w:pStyle w:val="Code"/>
        <w:rPr>
          <w:highlight w:val="white"/>
        </w:rPr>
      </w:pPr>
      <w:r w:rsidRPr="00D04CD0">
        <w:rPr>
          <w:highlight w:val="white"/>
        </w:rPr>
        <w:t xml:space="preserve">      }</w:t>
      </w:r>
    </w:p>
    <w:p w14:paraId="7BA36050" w14:textId="77777777" w:rsidR="00D04CD0" w:rsidRPr="00D04CD0" w:rsidRDefault="00D04CD0" w:rsidP="00D04CD0">
      <w:pPr>
        <w:pStyle w:val="Code"/>
        <w:rPr>
          <w:highlight w:val="white"/>
        </w:rPr>
      </w:pPr>
      <w:r w:rsidRPr="00D04CD0">
        <w:rPr>
          <w:highlight w:val="white"/>
        </w:rPr>
        <w:t xml:space="preserve">      </w:t>
      </w:r>
    </w:p>
    <w:p w14:paraId="45B2E80E" w14:textId="77777777" w:rsidR="00D04CD0" w:rsidRPr="00D04CD0" w:rsidRDefault="00D04CD0" w:rsidP="00D04CD0">
      <w:pPr>
        <w:pStyle w:val="Code"/>
        <w:rPr>
          <w:highlight w:val="white"/>
        </w:rPr>
      </w:pPr>
      <w:r w:rsidRPr="00D04CD0">
        <w:rPr>
          <w:highlight w:val="white"/>
        </w:rPr>
        <w:t xml:space="preserve">      m_list.Add(pair);</w:t>
      </w:r>
    </w:p>
    <w:p w14:paraId="7B7D38D3" w14:textId="77777777" w:rsidR="00D04CD0" w:rsidRPr="00D04CD0" w:rsidRDefault="00D04CD0" w:rsidP="00D04CD0">
      <w:pPr>
        <w:pStyle w:val="Code"/>
        <w:rPr>
          <w:highlight w:val="white"/>
        </w:rPr>
      </w:pPr>
      <w:r w:rsidRPr="00D04CD0">
        <w:rPr>
          <w:highlight w:val="white"/>
        </w:rPr>
        <w:t xml:space="preserve">    }</w:t>
      </w:r>
    </w:p>
    <w:p w14:paraId="0DF9EB65" w14:textId="77777777" w:rsidR="00D04CD0" w:rsidRPr="00D04CD0" w:rsidRDefault="00D04CD0" w:rsidP="00D04CD0">
      <w:pPr>
        <w:pStyle w:val="Code"/>
        <w:rPr>
          <w:highlight w:val="white"/>
        </w:rPr>
      </w:pPr>
    </w:p>
    <w:p w14:paraId="47C8352B" w14:textId="77777777" w:rsidR="00D04CD0" w:rsidRPr="00D04CD0" w:rsidRDefault="00D04CD0" w:rsidP="00D04CD0">
      <w:pPr>
        <w:pStyle w:val="Code"/>
        <w:rPr>
          <w:highlight w:val="white"/>
        </w:rPr>
      </w:pPr>
      <w:r w:rsidRPr="00D04CD0">
        <w:rPr>
          <w:highlight w:val="white"/>
        </w:rPr>
        <w:t xml:space="preserve">    public bool ContainsKey(KeyType key) {</w:t>
      </w:r>
    </w:p>
    <w:p w14:paraId="66AC844A"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035C0AA4" w14:textId="77777777" w:rsidR="00D04CD0" w:rsidRPr="00D04CD0" w:rsidRDefault="00D04CD0" w:rsidP="00D04CD0">
      <w:pPr>
        <w:pStyle w:val="Code"/>
        <w:rPr>
          <w:highlight w:val="white"/>
        </w:rPr>
      </w:pPr>
      <w:r w:rsidRPr="00D04CD0">
        <w:rPr>
          <w:highlight w:val="white"/>
        </w:rPr>
        <w:t xml:space="preserve">        if (pair.Key.Equals(key)) {</w:t>
      </w:r>
    </w:p>
    <w:p w14:paraId="7D10DD70" w14:textId="77777777" w:rsidR="00D04CD0" w:rsidRPr="00D04CD0" w:rsidRDefault="00D04CD0" w:rsidP="00D04CD0">
      <w:pPr>
        <w:pStyle w:val="Code"/>
        <w:rPr>
          <w:highlight w:val="white"/>
        </w:rPr>
      </w:pPr>
      <w:r w:rsidRPr="00D04CD0">
        <w:rPr>
          <w:highlight w:val="white"/>
        </w:rPr>
        <w:t xml:space="preserve">          return true;</w:t>
      </w:r>
    </w:p>
    <w:p w14:paraId="0B0C03CF" w14:textId="77777777" w:rsidR="00D04CD0" w:rsidRPr="00D04CD0" w:rsidRDefault="00D04CD0" w:rsidP="00D04CD0">
      <w:pPr>
        <w:pStyle w:val="Code"/>
        <w:rPr>
          <w:highlight w:val="white"/>
        </w:rPr>
      </w:pPr>
      <w:r w:rsidRPr="00D04CD0">
        <w:rPr>
          <w:highlight w:val="white"/>
        </w:rPr>
        <w:t xml:space="preserve">        }</w:t>
      </w:r>
    </w:p>
    <w:p w14:paraId="66FAC1E3" w14:textId="77777777" w:rsidR="00D04CD0" w:rsidRPr="00D04CD0" w:rsidRDefault="00D04CD0" w:rsidP="00D04CD0">
      <w:pPr>
        <w:pStyle w:val="Code"/>
        <w:rPr>
          <w:highlight w:val="white"/>
        </w:rPr>
      </w:pPr>
      <w:r w:rsidRPr="00D04CD0">
        <w:rPr>
          <w:highlight w:val="white"/>
        </w:rPr>
        <w:t xml:space="preserve">      }</w:t>
      </w:r>
    </w:p>
    <w:p w14:paraId="3CED0951" w14:textId="77777777" w:rsidR="00D04CD0" w:rsidRPr="00D04CD0" w:rsidRDefault="00D04CD0" w:rsidP="00D04CD0">
      <w:pPr>
        <w:pStyle w:val="Code"/>
        <w:rPr>
          <w:highlight w:val="white"/>
        </w:rPr>
      </w:pPr>
    </w:p>
    <w:p w14:paraId="6C8B38D2" w14:textId="77777777" w:rsidR="00D04CD0" w:rsidRPr="00D04CD0" w:rsidRDefault="00D04CD0" w:rsidP="00D04CD0">
      <w:pPr>
        <w:pStyle w:val="Code"/>
        <w:rPr>
          <w:highlight w:val="white"/>
        </w:rPr>
      </w:pPr>
      <w:r w:rsidRPr="00D04CD0">
        <w:rPr>
          <w:highlight w:val="white"/>
        </w:rPr>
        <w:t xml:space="preserve">      return false;</w:t>
      </w:r>
    </w:p>
    <w:p w14:paraId="340FCCAC" w14:textId="77777777" w:rsidR="00D04CD0" w:rsidRPr="00D04CD0" w:rsidRDefault="00D04CD0" w:rsidP="00D04CD0">
      <w:pPr>
        <w:pStyle w:val="Code"/>
        <w:rPr>
          <w:highlight w:val="white"/>
        </w:rPr>
      </w:pPr>
      <w:r w:rsidRPr="00D04CD0">
        <w:rPr>
          <w:highlight w:val="white"/>
        </w:rPr>
        <w:t xml:space="preserve">    }</w:t>
      </w:r>
    </w:p>
    <w:p w14:paraId="5D2BAA0A" w14:textId="77777777" w:rsidR="00D04CD0" w:rsidRPr="00D04CD0" w:rsidRDefault="00D04CD0" w:rsidP="00D04CD0">
      <w:pPr>
        <w:pStyle w:val="Code"/>
        <w:rPr>
          <w:highlight w:val="white"/>
        </w:rPr>
      </w:pPr>
    </w:p>
    <w:p w14:paraId="6F272D61" w14:textId="77777777" w:rsidR="00D04CD0" w:rsidRPr="00D04CD0" w:rsidRDefault="00D04CD0" w:rsidP="00D04CD0">
      <w:pPr>
        <w:pStyle w:val="Code"/>
        <w:rPr>
          <w:highlight w:val="white"/>
        </w:rPr>
      </w:pPr>
      <w:r w:rsidRPr="00D04CD0">
        <w:rPr>
          <w:highlight w:val="white"/>
        </w:rPr>
        <w:t xml:space="preserve">    public bool Contains(KeyValuePair&lt;KeyType,ValueType&gt; pair) {</w:t>
      </w:r>
    </w:p>
    <w:p w14:paraId="4D04C3B8" w14:textId="77777777" w:rsidR="00D04CD0" w:rsidRPr="00D04CD0" w:rsidRDefault="00D04CD0" w:rsidP="00D04CD0">
      <w:pPr>
        <w:pStyle w:val="Code"/>
        <w:rPr>
          <w:highlight w:val="white"/>
        </w:rPr>
      </w:pPr>
      <w:r w:rsidRPr="00D04CD0">
        <w:rPr>
          <w:highlight w:val="white"/>
        </w:rPr>
        <w:t xml:space="preserve">      return m_list.Contains(pair);</w:t>
      </w:r>
    </w:p>
    <w:p w14:paraId="4AD54FD2" w14:textId="77777777" w:rsidR="00D04CD0" w:rsidRPr="00D04CD0" w:rsidRDefault="00D04CD0" w:rsidP="00D04CD0">
      <w:pPr>
        <w:pStyle w:val="Code"/>
        <w:rPr>
          <w:highlight w:val="white"/>
        </w:rPr>
      </w:pPr>
      <w:r w:rsidRPr="00D04CD0">
        <w:rPr>
          <w:highlight w:val="white"/>
        </w:rPr>
        <w:t xml:space="preserve">    }</w:t>
      </w:r>
    </w:p>
    <w:p w14:paraId="74640D4B" w14:textId="77777777" w:rsidR="00D04CD0" w:rsidRPr="00D04CD0" w:rsidRDefault="00D04CD0" w:rsidP="00D04CD0">
      <w:pPr>
        <w:pStyle w:val="Code"/>
        <w:rPr>
          <w:highlight w:val="white"/>
        </w:rPr>
      </w:pPr>
    </w:p>
    <w:p w14:paraId="3D5EE690" w14:textId="77777777" w:rsidR="00D04CD0" w:rsidRPr="00D04CD0" w:rsidRDefault="00D04CD0" w:rsidP="00D04CD0">
      <w:pPr>
        <w:pStyle w:val="Code"/>
        <w:rPr>
          <w:highlight w:val="white"/>
        </w:rPr>
      </w:pPr>
      <w:r w:rsidRPr="00D04CD0">
        <w:rPr>
          <w:highlight w:val="white"/>
        </w:rPr>
        <w:t xml:space="preserve">    public bool Remove(KeyType key) {</w:t>
      </w:r>
    </w:p>
    <w:p w14:paraId="7CC006F0"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DD72337" w14:textId="77777777" w:rsidR="00D04CD0" w:rsidRPr="00D04CD0" w:rsidRDefault="00D04CD0" w:rsidP="00D04CD0">
      <w:pPr>
        <w:pStyle w:val="Code"/>
        <w:rPr>
          <w:highlight w:val="white"/>
        </w:rPr>
      </w:pPr>
      <w:r w:rsidRPr="00D04CD0">
        <w:rPr>
          <w:highlight w:val="white"/>
        </w:rPr>
        <w:lastRenderedPageBreak/>
        <w:t xml:space="preserve">        if (key.Equals(pair.Key)) {</w:t>
      </w:r>
    </w:p>
    <w:p w14:paraId="716EE2E6" w14:textId="77777777" w:rsidR="00D04CD0" w:rsidRPr="00D04CD0" w:rsidRDefault="00D04CD0" w:rsidP="00D04CD0">
      <w:pPr>
        <w:pStyle w:val="Code"/>
        <w:rPr>
          <w:highlight w:val="white"/>
        </w:rPr>
      </w:pPr>
      <w:r w:rsidRPr="00D04CD0">
        <w:rPr>
          <w:highlight w:val="white"/>
        </w:rPr>
        <w:t xml:space="preserve">          m_list.Remove(pair);</w:t>
      </w:r>
    </w:p>
    <w:p w14:paraId="46037D60" w14:textId="77777777" w:rsidR="00D04CD0" w:rsidRPr="00D04CD0" w:rsidRDefault="00D04CD0" w:rsidP="00D04CD0">
      <w:pPr>
        <w:pStyle w:val="Code"/>
        <w:rPr>
          <w:highlight w:val="white"/>
        </w:rPr>
      </w:pPr>
      <w:r w:rsidRPr="00D04CD0">
        <w:rPr>
          <w:highlight w:val="white"/>
        </w:rPr>
        <w:t xml:space="preserve">          return true;</w:t>
      </w:r>
    </w:p>
    <w:p w14:paraId="0EEDB467" w14:textId="77777777" w:rsidR="00D04CD0" w:rsidRPr="00D04CD0" w:rsidRDefault="00D04CD0" w:rsidP="00D04CD0">
      <w:pPr>
        <w:pStyle w:val="Code"/>
        <w:rPr>
          <w:highlight w:val="white"/>
        </w:rPr>
      </w:pPr>
      <w:r w:rsidRPr="00D04CD0">
        <w:rPr>
          <w:highlight w:val="white"/>
        </w:rPr>
        <w:t xml:space="preserve">        }</w:t>
      </w:r>
    </w:p>
    <w:p w14:paraId="502E95CE" w14:textId="77777777" w:rsidR="00D04CD0" w:rsidRPr="00D04CD0" w:rsidRDefault="00D04CD0" w:rsidP="00D04CD0">
      <w:pPr>
        <w:pStyle w:val="Code"/>
        <w:rPr>
          <w:highlight w:val="white"/>
        </w:rPr>
      </w:pPr>
      <w:r w:rsidRPr="00D04CD0">
        <w:rPr>
          <w:highlight w:val="white"/>
        </w:rPr>
        <w:t xml:space="preserve">      }</w:t>
      </w:r>
    </w:p>
    <w:p w14:paraId="2635D721" w14:textId="77777777" w:rsidR="00D04CD0" w:rsidRPr="00D04CD0" w:rsidRDefault="00D04CD0" w:rsidP="00D04CD0">
      <w:pPr>
        <w:pStyle w:val="Code"/>
        <w:rPr>
          <w:highlight w:val="white"/>
        </w:rPr>
      </w:pPr>
    </w:p>
    <w:p w14:paraId="7A8AD7EA" w14:textId="77777777" w:rsidR="00D04CD0" w:rsidRPr="00D04CD0" w:rsidRDefault="00D04CD0" w:rsidP="00D04CD0">
      <w:pPr>
        <w:pStyle w:val="Code"/>
        <w:rPr>
          <w:highlight w:val="white"/>
        </w:rPr>
      </w:pPr>
      <w:r w:rsidRPr="00D04CD0">
        <w:rPr>
          <w:highlight w:val="white"/>
        </w:rPr>
        <w:t xml:space="preserve">      return false;</w:t>
      </w:r>
    </w:p>
    <w:p w14:paraId="3B8A1E6D" w14:textId="77777777" w:rsidR="00D04CD0" w:rsidRPr="00D04CD0" w:rsidRDefault="00D04CD0" w:rsidP="00D04CD0">
      <w:pPr>
        <w:pStyle w:val="Code"/>
        <w:rPr>
          <w:highlight w:val="white"/>
        </w:rPr>
      </w:pPr>
      <w:r w:rsidRPr="00D04CD0">
        <w:rPr>
          <w:highlight w:val="white"/>
        </w:rPr>
        <w:t xml:space="preserve">    }</w:t>
      </w:r>
    </w:p>
    <w:p w14:paraId="3CBDFD29" w14:textId="77777777" w:rsidR="00D04CD0" w:rsidRPr="00D04CD0" w:rsidRDefault="00D04CD0" w:rsidP="00D04CD0">
      <w:pPr>
        <w:pStyle w:val="Code"/>
        <w:rPr>
          <w:highlight w:val="white"/>
        </w:rPr>
      </w:pPr>
    </w:p>
    <w:p w14:paraId="5FA5E542" w14:textId="77777777" w:rsidR="00D04CD0" w:rsidRPr="00D04CD0" w:rsidRDefault="00D04CD0" w:rsidP="00D04CD0">
      <w:pPr>
        <w:pStyle w:val="Code"/>
        <w:rPr>
          <w:highlight w:val="white"/>
        </w:rPr>
      </w:pPr>
      <w:r w:rsidRPr="00D04CD0">
        <w:rPr>
          <w:highlight w:val="white"/>
        </w:rPr>
        <w:t xml:space="preserve">    public bool Remove(KeyValuePair&lt;KeyType,ValueType&gt; pair) {</w:t>
      </w:r>
    </w:p>
    <w:p w14:paraId="7A590D3C" w14:textId="77777777" w:rsidR="00D04CD0" w:rsidRPr="00D04CD0" w:rsidRDefault="00D04CD0" w:rsidP="00D04CD0">
      <w:pPr>
        <w:pStyle w:val="Code"/>
        <w:rPr>
          <w:highlight w:val="white"/>
        </w:rPr>
      </w:pPr>
      <w:r w:rsidRPr="00D04CD0">
        <w:rPr>
          <w:highlight w:val="white"/>
        </w:rPr>
        <w:t xml:space="preserve">      if (m_list.Contains(pair)) {</w:t>
      </w:r>
    </w:p>
    <w:p w14:paraId="455DA517" w14:textId="77777777" w:rsidR="00D04CD0" w:rsidRPr="00D04CD0" w:rsidRDefault="00D04CD0" w:rsidP="00D04CD0">
      <w:pPr>
        <w:pStyle w:val="Code"/>
        <w:rPr>
          <w:highlight w:val="white"/>
        </w:rPr>
      </w:pPr>
      <w:r w:rsidRPr="00D04CD0">
        <w:rPr>
          <w:highlight w:val="white"/>
        </w:rPr>
        <w:t xml:space="preserve">        m_list.Remove(pair);</w:t>
      </w:r>
    </w:p>
    <w:p w14:paraId="34934B95" w14:textId="77777777" w:rsidR="00D04CD0" w:rsidRPr="00D04CD0" w:rsidRDefault="00D04CD0" w:rsidP="00D04CD0">
      <w:pPr>
        <w:pStyle w:val="Code"/>
        <w:rPr>
          <w:highlight w:val="white"/>
        </w:rPr>
      </w:pPr>
      <w:r w:rsidRPr="00D04CD0">
        <w:rPr>
          <w:highlight w:val="white"/>
        </w:rPr>
        <w:t xml:space="preserve">        return true;</w:t>
      </w:r>
    </w:p>
    <w:p w14:paraId="11C76002" w14:textId="77777777" w:rsidR="00D04CD0" w:rsidRPr="00D04CD0" w:rsidRDefault="00D04CD0" w:rsidP="00D04CD0">
      <w:pPr>
        <w:pStyle w:val="Code"/>
        <w:rPr>
          <w:highlight w:val="white"/>
        </w:rPr>
      </w:pPr>
      <w:r w:rsidRPr="00D04CD0">
        <w:rPr>
          <w:highlight w:val="white"/>
        </w:rPr>
        <w:t xml:space="preserve">      }</w:t>
      </w:r>
    </w:p>
    <w:p w14:paraId="28BAEE24" w14:textId="77777777" w:rsidR="00D04CD0" w:rsidRPr="00D04CD0" w:rsidRDefault="00D04CD0" w:rsidP="00D04CD0">
      <w:pPr>
        <w:pStyle w:val="Code"/>
        <w:rPr>
          <w:highlight w:val="white"/>
        </w:rPr>
      </w:pPr>
    </w:p>
    <w:p w14:paraId="264EA482" w14:textId="77777777" w:rsidR="00D04CD0" w:rsidRPr="00D04CD0" w:rsidRDefault="00D04CD0" w:rsidP="00D04CD0">
      <w:pPr>
        <w:pStyle w:val="Code"/>
        <w:rPr>
          <w:highlight w:val="white"/>
        </w:rPr>
      </w:pPr>
      <w:r w:rsidRPr="00D04CD0">
        <w:rPr>
          <w:highlight w:val="white"/>
        </w:rPr>
        <w:t xml:space="preserve">      return false;</w:t>
      </w:r>
    </w:p>
    <w:p w14:paraId="3209E95E" w14:textId="77777777" w:rsidR="00D04CD0" w:rsidRPr="00D04CD0" w:rsidRDefault="00D04CD0" w:rsidP="00D04CD0">
      <w:pPr>
        <w:pStyle w:val="Code"/>
        <w:rPr>
          <w:highlight w:val="white"/>
        </w:rPr>
      </w:pPr>
      <w:r w:rsidRPr="00D04CD0">
        <w:rPr>
          <w:highlight w:val="white"/>
        </w:rPr>
        <w:t xml:space="preserve">    }</w:t>
      </w:r>
    </w:p>
    <w:p w14:paraId="414A8255" w14:textId="77777777" w:rsidR="00D04CD0" w:rsidRPr="00D04CD0" w:rsidRDefault="00D04CD0" w:rsidP="00D04CD0">
      <w:pPr>
        <w:pStyle w:val="Code"/>
        <w:rPr>
          <w:highlight w:val="white"/>
        </w:rPr>
      </w:pPr>
    </w:p>
    <w:p w14:paraId="6276BFC8" w14:textId="77777777" w:rsidR="00D04CD0" w:rsidRPr="00D04CD0" w:rsidRDefault="00D04CD0" w:rsidP="00D04CD0">
      <w:pPr>
        <w:pStyle w:val="Code"/>
        <w:rPr>
          <w:highlight w:val="white"/>
        </w:rPr>
      </w:pPr>
      <w:r w:rsidRPr="00D04CD0">
        <w:rPr>
          <w:highlight w:val="white"/>
        </w:rPr>
        <w:t xml:space="preserve">    public void CopyTo(KeyValuePair&lt;KeyType,ValueType&gt;[] array, int index) {</w:t>
      </w:r>
    </w:p>
    <w:p w14:paraId="00A851BF"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454CA0D" w14:textId="77777777" w:rsidR="00D04CD0" w:rsidRPr="00D04CD0" w:rsidRDefault="00D04CD0" w:rsidP="00D04CD0">
      <w:pPr>
        <w:pStyle w:val="Code"/>
        <w:rPr>
          <w:highlight w:val="white"/>
        </w:rPr>
      </w:pPr>
      <w:r w:rsidRPr="00D04CD0">
        <w:rPr>
          <w:highlight w:val="white"/>
        </w:rPr>
        <w:t xml:space="preserve">        array[index++] = pair;</w:t>
      </w:r>
    </w:p>
    <w:p w14:paraId="53D8415E" w14:textId="77777777" w:rsidR="00D04CD0" w:rsidRPr="00D04CD0" w:rsidRDefault="00D04CD0" w:rsidP="00D04CD0">
      <w:pPr>
        <w:pStyle w:val="Code"/>
        <w:rPr>
          <w:highlight w:val="white"/>
        </w:rPr>
      </w:pPr>
      <w:r w:rsidRPr="00D04CD0">
        <w:rPr>
          <w:highlight w:val="white"/>
        </w:rPr>
        <w:t xml:space="preserve">      }</w:t>
      </w:r>
    </w:p>
    <w:p w14:paraId="2A50A6FD" w14:textId="77777777" w:rsidR="00D04CD0" w:rsidRPr="00D04CD0" w:rsidRDefault="00D04CD0" w:rsidP="00D04CD0">
      <w:pPr>
        <w:pStyle w:val="Code"/>
        <w:rPr>
          <w:highlight w:val="white"/>
        </w:rPr>
      </w:pPr>
      <w:r w:rsidRPr="00D04CD0">
        <w:rPr>
          <w:highlight w:val="white"/>
        </w:rPr>
        <w:t xml:space="preserve">    }</w:t>
      </w:r>
    </w:p>
    <w:p w14:paraId="73230AB4" w14:textId="77777777" w:rsidR="00D04CD0" w:rsidRPr="00D04CD0" w:rsidRDefault="00D04CD0" w:rsidP="00D04CD0">
      <w:pPr>
        <w:pStyle w:val="Code"/>
        <w:rPr>
          <w:highlight w:val="white"/>
        </w:rPr>
      </w:pPr>
    </w:p>
    <w:p w14:paraId="225E9095" w14:textId="77777777" w:rsidR="00D04CD0" w:rsidRPr="00D04CD0" w:rsidRDefault="00D04CD0" w:rsidP="00D04CD0">
      <w:pPr>
        <w:pStyle w:val="Code"/>
        <w:rPr>
          <w:highlight w:val="white"/>
        </w:rPr>
      </w:pPr>
      <w:r w:rsidRPr="00D04CD0">
        <w:rPr>
          <w:highlight w:val="white"/>
        </w:rPr>
        <w:t xml:space="preserve">    public bool TryGetValue(KeyType key, out ValueType value) {</w:t>
      </w:r>
    </w:p>
    <w:p w14:paraId="20DD5AE7"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6F5214A" w14:textId="77777777" w:rsidR="00D04CD0" w:rsidRPr="00D04CD0" w:rsidRDefault="00D04CD0" w:rsidP="00D04CD0">
      <w:pPr>
        <w:pStyle w:val="Code"/>
        <w:rPr>
          <w:highlight w:val="white"/>
        </w:rPr>
      </w:pPr>
      <w:r w:rsidRPr="00D04CD0">
        <w:rPr>
          <w:highlight w:val="white"/>
        </w:rPr>
        <w:t xml:space="preserve">        if (key.Equals(pair.Key)) {</w:t>
      </w:r>
    </w:p>
    <w:p w14:paraId="650AF7C3" w14:textId="77777777" w:rsidR="00D04CD0" w:rsidRPr="00D04CD0" w:rsidRDefault="00D04CD0" w:rsidP="00D04CD0">
      <w:pPr>
        <w:pStyle w:val="Code"/>
        <w:rPr>
          <w:highlight w:val="white"/>
        </w:rPr>
      </w:pPr>
      <w:r w:rsidRPr="00D04CD0">
        <w:rPr>
          <w:highlight w:val="white"/>
        </w:rPr>
        <w:t xml:space="preserve">          value = pair.Value;</w:t>
      </w:r>
    </w:p>
    <w:p w14:paraId="70CFD28C" w14:textId="77777777" w:rsidR="00D04CD0" w:rsidRPr="00D04CD0" w:rsidRDefault="00D04CD0" w:rsidP="00D04CD0">
      <w:pPr>
        <w:pStyle w:val="Code"/>
        <w:rPr>
          <w:highlight w:val="white"/>
        </w:rPr>
      </w:pPr>
      <w:r w:rsidRPr="00D04CD0">
        <w:rPr>
          <w:highlight w:val="white"/>
        </w:rPr>
        <w:t xml:space="preserve">          return true;</w:t>
      </w:r>
    </w:p>
    <w:p w14:paraId="6FCD3579" w14:textId="77777777" w:rsidR="00D04CD0" w:rsidRPr="00D04CD0" w:rsidRDefault="00D04CD0" w:rsidP="00D04CD0">
      <w:pPr>
        <w:pStyle w:val="Code"/>
        <w:rPr>
          <w:highlight w:val="white"/>
        </w:rPr>
      </w:pPr>
      <w:r w:rsidRPr="00D04CD0">
        <w:rPr>
          <w:highlight w:val="white"/>
        </w:rPr>
        <w:t xml:space="preserve">        }</w:t>
      </w:r>
    </w:p>
    <w:p w14:paraId="2E896376" w14:textId="77777777" w:rsidR="00D04CD0" w:rsidRPr="00D04CD0" w:rsidRDefault="00D04CD0" w:rsidP="00D04CD0">
      <w:pPr>
        <w:pStyle w:val="Code"/>
        <w:rPr>
          <w:highlight w:val="white"/>
        </w:rPr>
      </w:pPr>
      <w:r w:rsidRPr="00D04CD0">
        <w:rPr>
          <w:highlight w:val="white"/>
        </w:rPr>
        <w:t xml:space="preserve">      }</w:t>
      </w:r>
    </w:p>
    <w:p w14:paraId="67B96D1F" w14:textId="77777777" w:rsidR="00D04CD0" w:rsidRPr="00D04CD0" w:rsidRDefault="00D04CD0" w:rsidP="00D04CD0">
      <w:pPr>
        <w:pStyle w:val="Code"/>
        <w:rPr>
          <w:highlight w:val="white"/>
        </w:rPr>
      </w:pPr>
    </w:p>
    <w:p w14:paraId="4F9C347F" w14:textId="77777777" w:rsidR="00D04CD0" w:rsidRPr="00D04CD0" w:rsidRDefault="00D04CD0" w:rsidP="00D04CD0">
      <w:pPr>
        <w:pStyle w:val="Code"/>
        <w:rPr>
          <w:highlight w:val="white"/>
        </w:rPr>
      </w:pPr>
      <w:r w:rsidRPr="00D04CD0">
        <w:rPr>
          <w:highlight w:val="white"/>
        </w:rPr>
        <w:t xml:space="preserve">      value = default(ValueType);</w:t>
      </w:r>
    </w:p>
    <w:p w14:paraId="3696DE1B" w14:textId="77777777" w:rsidR="00D04CD0" w:rsidRPr="00D04CD0" w:rsidRDefault="00D04CD0" w:rsidP="00D04CD0">
      <w:pPr>
        <w:pStyle w:val="Code"/>
        <w:rPr>
          <w:highlight w:val="white"/>
        </w:rPr>
      </w:pPr>
      <w:r w:rsidRPr="00D04CD0">
        <w:rPr>
          <w:highlight w:val="white"/>
        </w:rPr>
        <w:t xml:space="preserve">      return false;</w:t>
      </w:r>
    </w:p>
    <w:p w14:paraId="54D36FD9" w14:textId="77777777" w:rsidR="00D04CD0" w:rsidRPr="00D04CD0" w:rsidRDefault="00D04CD0" w:rsidP="00D04CD0">
      <w:pPr>
        <w:pStyle w:val="Code"/>
        <w:rPr>
          <w:highlight w:val="white"/>
        </w:rPr>
      </w:pPr>
      <w:r w:rsidRPr="00D04CD0">
        <w:rPr>
          <w:highlight w:val="white"/>
        </w:rPr>
        <w:t xml:space="preserve">    }</w:t>
      </w:r>
    </w:p>
    <w:p w14:paraId="4E76C0F5" w14:textId="77777777" w:rsidR="00D04CD0" w:rsidRPr="00D04CD0" w:rsidRDefault="00D04CD0" w:rsidP="00D04CD0">
      <w:pPr>
        <w:pStyle w:val="Code"/>
        <w:rPr>
          <w:highlight w:val="white"/>
        </w:rPr>
      </w:pPr>
    </w:p>
    <w:p w14:paraId="3CD54AC6" w14:textId="77777777" w:rsidR="00D04CD0" w:rsidRPr="00D04CD0" w:rsidRDefault="00D04CD0" w:rsidP="00D04CD0">
      <w:pPr>
        <w:pStyle w:val="Code"/>
        <w:rPr>
          <w:highlight w:val="white"/>
        </w:rPr>
      </w:pPr>
      <w:r w:rsidRPr="00D04CD0">
        <w:rPr>
          <w:highlight w:val="white"/>
        </w:rPr>
        <w:t xml:space="preserve">    IEnumerator IEnumerable.GetEnumerator() {</w:t>
      </w:r>
    </w:p>
    <w:p w14:paraId="5DA26A9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3AE0FD53" w14:textId="77777777" w:rsidR="00D04CD0" w:rsidRPr="00D04CD0" w:rsidRDefault="00D04CD0" w:rsidP="00D04CD0">
      <w:pPr>
        <w:pStyle w:val="Code"/>
        <w:rPr>
          <w:highlight w:val="white"/>
        </w:rPr>
      </w:pPr>
      <w:r w:rsidRPr="00D04CD0">
        <w:rPr>
          <w:highlight w:val="white"/>
        </w:rPr>
        <w:t xml:space="preserve">    }</w:t>
      </w:r>
    </w:p>
    <w:p w14:paraId="64632F65" w14:textId="77777777" w:rsidR="00D04CD0" w:rsidRPr="00D04CD0" w:rsidRDefault="00D04CD0" w:rsidP="00D04CD0">
      <w:pPr>
        <w:pStyle w:val="Code"/>
        <w:rPr>
          <w:highlight w:val="white"/>
        </w:rPr>
      </w:pPr>
    </w:p>
    <w:p w14:paraId="3E4EE39E" w14:textId="77777777" w:rsidR="004926B1" w:rsidRDefault="00D04CD0" w:rsidP="00D04CD0">
      <w:pPr>
        <w:pStyle w:val="Code"/>
        <w:rPr>
          <w:highlight w:val="white"/>
        </w:rPr>
      </w:pPr>
      <w:r w:rsidRPr="00D04CD0">
        <w:rPr>
          <w:highlight w:val="white"/>
        </w:rPr>
        <w:t xml:space="preserve">    IEnumerator&lt;KeyValuePair&lt;KeyType,ValueType&gt;&gt;</w:t>
      </w:r>
    </w:p>
    <w:p w14:paraId="4C1E1227" w14:textId="162AD7DD" w:rsidR="00D04CD0" w:rsidRPr="00D04CD0" w:rsidRDefault="004926B1" w:rsidP="00D04CD0">
      <w:pPr>
        <w:pStyle w:val="Code"/>
        <w:rPr>
          <w:highlight w:val="white"/>
        </w:rPr>
      </w:pPr>
      <w:r>
        <w:rPr>
          <w:highlight w:val="white"/>
        </w:rPr>
        <w:t xml:space="preserve">   </w:t>
      </w:r>
      <w:r w:rsidR="00D04CD0" w:rsidRPr="00D04CD0">
        <w:rPr>
          <w:highlight w:val="white"/>
        </w:rPr>
        <w:t xml:space="preserve"> IEnumerable&lt;KeyValuePair&lt;KeyType,ValueType&gt;&gt;.GetEnumerator() {</w:t>
      </w:r>
    </w:p>
    <w:p w14:paraId="38AB418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1CFEA0D5" w14:textId="77777777" w:rsidR="00D04CD0" w:rsidRPr="00D04CD0" w:rsidRDefault="00D04CD0" w:rsidP="00D04CD0">
      <w:pPr>
        <w:pStyle w:val="Code"/>
        <w:rPr>
          <w:highlight w:val="white"/>
        </w:rPr>
      </w:pPr>
      <w:r w:rsidRPr="00D04CD0">
        <w:rPr>
          <w:highlight w:val="white"/>
        </w:rPr>
        <w:t xml:space="preserve">    }</w:t>
      </w:r>
    </w:p>
    <w:p w14:paraId="6F6CC05A" w14:textId="77777777" w:rsidR="00D04CD0" w:rsidRPr="00D04CD0" w:rsidRDefault="00D04CD0" w:rsidP="00D04CD0">
      <w:pPr>
        <w:pStyle w:val="Code"/>
        <w:rPr>
          <w:highlight w:val="white"/>
        </w:rPr>
      </w:pPr>
    </w:p>
    <w:p w14:paraId="3A1C26A5" w14:textId="77777777" w:rsidR="00D04CD0" w:rsidRPr="00D04CD0" w:rsidRDefault="00D04CD0" w:rsidP="00D04CD0">
      <w:pPr>
        <w:pStyle w:val="Code"/>
        <w:rPr>
          <w:highlight w:val="white"/>
        </w:rPr>
      </w:pPr>
      <w:r w:rsidRPr="00D04CD0">
        <w:rPr>
          <w:highlight w:val="white"/>
        </w:rPr>
        <w:t xml:space="preserve">    public override int GetHashCode() {</w:t>
      </w:r>
    </w:p>
    <w:p w14:paraId="65035BC9" w14:textId="77777777" w:rsidR="00D04CD0" w:rsidRPr="00D04CD0" w:rsidRDefault="00D04CD0" w:rsidP="00D04CD0">
      <w:pPr>
        <w:pStyle w:val="Code"/>
        <w:rPr>
          <w:highlight w:val="white"/>
        </w:rPr>
      </w:pPr>
      <w:r w:rsidRPr="00D04CD0">
        <w:rPr>
          <w:highlight w:val="white"/>
        </w:rPr>
        <w:t xml:space="preserve">      return base.GetHashCode();</w:t>
      </w:r>
    </w:p>
    <w:p w14:paraId="4CE511AC" w14:textId="77777777" w:rsidR="00D04CD0" w:rsidRPr="00D04CD0" w:rsidRDefault="00D04CD0" w:rsidP="00D04CD0">
      <w:pPr>
        <w:pStyle w:val="Code"/>
        <w:rPr>
          <w:highlight w:val="white"/>
        </w:rPr>
      </w:pPr>
      <w:r w:rsidRPr="00D04CD0">
        <w:rPr>
          <w:highlight w:val="white"/>
        </w:rPr>
        <w:t xml:space="preserve">    }</w:t>
      </w:r>
    </w:p>
    <w:p w14:paraId="0AE3E3A8" w14:textId="77777777" w:rsidR="00D04CD0" w:rsidRPr="00D04CD0" w:rsidRDefault="00D04CD0" w:rsidP="00D04CD0">
      <w:pPr>
        <w:pStyle w:val="Code"/>
        <w:rPr>
          <w:highlight w:val="white"/>
        </w:rPr>
      </w:pPr>
    </w:p>
    <w:p w14:paraId="63A15449" w14:textId="77777777" w:rsidR="00D04CD0" w:rsidRPr="00D04CD0" w:rsidRDefault="00D04CD0" w:rsidP="00D04CD0">
      <w:pPr>
        <w:pStyle w:val="Code"/>
        <w:rPr>
          <w:highlight w:val="white"/>
        </w:rPr>
      </w:pPr>
      <w:r w:rsidRPr="00D04CD0">
        <w:rPr>
          <w:highlight w:val="white"/>
        </w:rPr>
        <w:t xml:space="preserve">    public override bool Equals(object obj) {</w:t>
      </w:r>
    </w:p>
    <w:p w14:paraId="3F2B4D76" w14:textId="77777777" w:rsidR="00D04CD0" w:rsidRPr="00D04CD0" w:rsidRDefault="00D04CD0" w:rsidP="00D04CD0">
      <w:pPr>
        <w:pStyle w:val="Code"/>
        <w:rPr>
          <w:highlight w:val="white"/>
        </w:rPr>
      </w:pPr>
      <w:r w:rsidRPr="00D04CD0">
        <w:rPr>
          <w:highlight w:val="white"/>
        </w:rPr>
        <w:t xml:space="preserve">      if (obj is IEnumerable&lt;KeyValuePair&lt;KeyType,ValueType&gt;&gt;) {</w:t>
      </w:r>
    </w:p>
    <w:p w14:paraId="7B4772A4" w14:textId="77777777" w:rsidR="00D04CD0" w:rsidRPr="00D04CD0" w:rsidRDefault="00D04CD0" w:rsidP="00D04CD0">
      <w:pPr>
        <w:pStyle w:val="Code"/>
        <w:rPr>
          <w:highlight w:val="white"/>
        </w:rPr>
      </w:pPr>
      <w:r w:rsidRPr="00D04CD0">
        <w:rPr>
          <w:highlight w:val="white"/>
        </w:rPr>
        <w:t xml:space="preserve">        IEnumerable&lt;KeyValuePair&lt;KeyType,ValueType&gt;&gt; enumerable =</w:t>
      </w:r>
    </w:p>
    <w:p w14:paraId="7F06086B" w14:textId="77777777" w:rsidR="00D04CD0" w:rsidRPr="00D04CD0" w:rsidRDefault="00D04CD0" w:rsidP="00D04CD0">
      <w:pPr>
        <w:pStyle w:val="Code"/>
        <w:rPr>
          <w:highlight w:val="white"/>
        </w:rPr>
      </w:pPr>
      <w:r w:rsidRPr="00D04CD0">
        <w:rPr>
          <w:highlight w:val="white"/>
        </w:rPr>
        <w:t xml:space="preserve">          (IEnumerable&lt;KeyValuePair&lt;KeyType,ValueType&gt;&gt;) obj;</w:t>
      </w:r>
    </w:p>
    <w:p w14:paraId="257DE10A" w14:textId="77777777" w:rsidR="00D04CD0" w:rsidRPr="00D04CD0" w:rsidRDefault="00D04CD0" w:rsidP="00D04CD0">
      <w:pPr>
        <w:pStyle w:val="Code"/>
        <w:rPr>
          <w:highlight w:val="white"/>
        </w:rPr>
      </w:pPr>
      <w:r w:rsidRPr="00D04CD0">
        <w:rPr>
          <w:highlight w:val="white"/>
        </w:rPr>
        <w:t xml:space="preserve">        int count = 0;</w:t>
      </w:r>
    </w:p>
    <w:p w14:paraId="692F1353" w14:textId="77777777" w:rsidR="00D04CD0" w:rsidRPr="00D04CD0" w:rsidRDefault="00D04CD0" w:rsidP="00D04CD0">
      <w:pPr>
        <w:pStyle w:val="Code"/>
        <w:rPr>
          <w:highlight w:val="white"/>
        </w:rPr>
      </w:pPr>
    </w:p>
    <w:p w14:paraId="4E05370F" w14:textId="77777777" w:rsidR="00D04CD0" w:rsidRPr="00D04CD0" w:rsidRDefault="00D04CD0" w:rsidP="00D04CD0">
      <w:pPr>
        <w:pStyle w:val="Code"/>
        <w:rPr>
          <w:highlight w:val="white"/>
        </w:rPr>
      </w:pPr>
      <w:r w:rsidRPr="00D04CD0">
        <w:rPr>
          <w:highlight w:val="white"/>
        </w:rPr>
        <w:t xml:space="preserve">        foreach (KeyValuePair&lt;KeyType,ValueType&gt; pair in enumerable) {</w:t>
      </w:r>
    </w:p>
    <w:p w14:paraId="391E2778" w14:textId="77777777" w:rsidR="00D04CD0" w:rsidRPr="00D04CD0" w:rsidRDefault="00D04CD0" w:rsidP="00D04CD0">
      <w:pPr>
        <w:pStyle w:val="Code"/>
        <w:rPr>
          <w:highlight w:val="white"/>
        </w:rPr>
      </w:pPr>
      <w:r w:rsidRPr="00D04CD0">
        <w:rPr>
          <w:highlight w:val="white"/>
        </w:rPr>
        <w:t xml:space="preserve">          if (!m_list.Contains(pair)) {</w:t>
      </w:r>
    </w:p>
    <w:p w14:paraId="54DD0B72" w14:textId="77777777" w:rsidR="00D04CD0" w:rsidRPr="00D04CD0" w:rsidRDefault="00D04CD0" w:rsidP="00D04CD0">
      <w:pPr>
        <w:pStyle w:val="Code"/>
        <w:rPr>
          <w:highlight w:val="white"/>
        </w:rPr>
      </w:pPr>
      <w:r w:rsidRPr="00D04CD0">
        <w:rPr>
          <w:highlight w:val="white"/>
        </w:rPr>
        <w:lastRenderedPageBreak/>
        <w:t xml:space="preserve">            return false;</w:t>
      </w:r>
    </w:p>
    <w:p w14:paraId="3F0D00FC" w14:textId="77777777" w:rsidR="00D04CD0" w:rsidRPr="00D04CD0" w:rsidRDefault="00D04CD0" w:rsidP="00D04CD0">
      <w:pPr>
        <w:pStyle w:val="Code"/>
        <w:rPr>
          <w:highlight w:val="white"/>
        </w:rPr>
      </w:pPr>
      <w:r w:rsidRPr="00D04CD0">
        <w:rPr>
          <w:highlight w:val="white"/>
        </w:rPr>
        <w:t xml:space="preserve">          }</w:t>
      </w:r>
    </w:p>
    <w:p w14:paraId="70EBA4F3" w14:textId="77777777" w:rsidR="00D04CD0" w:rsidRPr="00D04CD0" w:rsidRDefault="00D04CD0" w:rsidP="00D04CD0">
      <w:pPr>
        <w:pStyle w:val="Code"/>
        <w:rPr>
          <w:highlight w:val="white"/>
        </w:rPr>
      </w:pPr>
    </w:p>
    <w:p w14:paraId="1B240394" w14:textId="77777777" w:rsidR="00D04CD0" w:rsidRPr="00D04CD0" w:rsidRDefault="00D04CD0" w:rsidP="00D04CD0">
      <w:pPr>
        <w:pStyle w:val="Code"/>
        <w:rPr>
          <w:highlight w:val="white"/>
        </w:rPr>
      </w:pPr>
      <w:r w:rsidRPr="00D04CD0">
        <w:rPr>
          <w:highlight w:val="white"/>
        </w:rPr>
        <w:t xml:space="preserve">          ++count;</w:t>
      </w:r>
    </w:p>
    <w:p w14:paraId="4FA9FDA3" w14:textId="77777777" w:rsidR="00D04CD0" w:rsidRPr="00D04CD0" w:rsidRDefault="00D04CD0" w:rsidP="00D04CD0">
      <w:pPr>
        <w:pStyle w:val="Code"/>
        <w:rPr>
          <w:highlight w:val="white"/>
        </w:rPr>
      </w:pPr>
      <w:r w:rsidRPr="00D04CD0">
        <w:rPr>
          <w:highlight w:val="white"/>
        </w:rPr>
        <w:t xml:space="preserve">        }</w:t>
      </w:r>
    </w:p>
    <w:p w14:paraId="47742AE2" w14:textId="77777777" w:rsidR="00D04CD0" w:rsidRPr="00D04CD0" w:rsidRDefault="00D04CD0" w:rsidP="00D04CD0">
      <w:pPr>
        <w:pStyle w:val="Code"/>
        <w:rPr>
          <w:highlight w:val="white"/>
        </w:rPr>
      </w:pPr>
    </w:p>
    <w:p w14:paraId="4E9E03AE" w14:textId="77777777" w:rsidR="00D04CD0" w:rsidRPr="00D04CD0" w:rsidRDefault="00D04CD0" w:rsidP="00D04CD0">
      <w:pPr>
        <w:pStyle w:val="Code"/>
        <w:rPr>
          <w:highlight w:val="white"/>
        </w:rPr>
      </w:pPr>
      <w:r w:rsidRPr="00D04CD0">
        <w:rPr>
          <w:highlight w:val="white"/>
        </w:rPr>
        <w:t xml:space="preserve">        return (count == m_list.Count);</w:t>
      </w:r>
    </w:p>
    <w:p w14:paraId="1F00136A" w14:textId="77777777" w:rsidR="00D04CD0" w:rsidRPr="00D04CD0" w:rsidRDefault="00D04CD0" w:rsidP="00D04CD0">
      <w:pPr>
        <w:pStyle w:val="Code"/>
        <w:rPr>
          <w:highlight w:val="white"/>
        </w:rPr>
      </w:pPr>
      <w:r w:rsidRPr="00D04CD0">
        <w:rPr>
          <w:highlight w:val="white"/>
        </w:rPr>
        <w:t xml:space="preserve">      }</w:t>
      </w:r>
    </w:p>
    <w:p w14:paraId="60F57DE2" w14:textId="77777777" w:rsidR="00D04CD0" w:rsidRPr="00D04CD0" w:rsidRDefault="00D04CD0" w:rsidP="00D04CD0">
      <w:pPr>
        <w:pStyle w:val="Code"/>
        <w:rPr>
          <w:highlight w:val="white"/>
        </w:rPr>
      </w:pPr>
    </w:p>
    <w:p w14:paraId="44EB1FAB" w14:textId="77777777" w:rsidR="00D04CD0" w:rsidRPr="00D04CD0" w:rsidRDefault="00D04CD0" w:rsidP="00D04CD0">
      <w:pPr>
        <w:pStyle w:val="Code"/>
        <w:rPr>
          <w:highlight w:val="white"/>
        </w:rPr>
      </w:pPr>
      <w:r w:rsidRPr="00D04CD0">
        <w:rPr>
          <w:highlight w:val="white"/>
        </w:rPr>
        <w:t xml:space="preserve">      return false;</w:t>
      </w:r>
    </w:p>
    <w:p w14:paraId="0B2AB16D" w14:textId="77777777" w:rsidR="00D04CD0" w:rsidRPr="00D04CD0" w:rsidRDefault="00D04CD0" w:rsidP="00D04CD0">
      <w:pPr>
        <w:pStyle w:val="Code"/>
        <w:rPr>
          <w:highlight w:val="white"/>
        </w:rPr>
      </w:pPr>
      <w:r w:rsidRPr="00D04CD0">
        <w:rPr>
          <w:highlight w:val="white"/>
        </w:rPr>
        <w:t xml:space="preserve">    }</w:t>
      </w:r>
    </w:p>
    <w:p w14:paraId="4B95D56E" w14:textId="77777777" w:rsidR="00D04CD0" w:rsidRPr="00D04CD0" w:rsidRDefault="00D04CD0" w:rsidP="00D04CD0">
      <w:pPr>
        <w:pStyle w:val="Code"/>
        <w:rPr>
          <w:highlight w:val="white"/>
        </w:rPr>
      </w:pPr>
      <w:r w:rsidRPr="00D04CD0">
        <w:rPr>
          <w:highlight w:val="white"/>
        </w:rPr>
        <w:t xml:space="preserve">  }</w:t>
      </w:r>
    </w:p>
    <w:p w14:paraId="04DD3A89" w14:textId="4E29C543" w:rsidR="00D04CD0" w:rsidRPr="00D04CD0" w:rsidRDefault="00D04CD0" w:rsidP="00D04CD0">
      <w:pPr>
        <w:pStyle w:val="Code"/>
      </w:pPr>
      <w:r w:rsidRPr="00D04CD0">
        <w:rPr>
          <w:highlight w:val="white"/>
        </w:rPr>
        <w:t>}</w:t>
      </w:r>
    </w:p>
    <w:p w14:paraId="6E7CB2B6" w14:textId="0B61FD92" w:rsidR="00D04CD0" w:rsidRDefault="00FB5CFB" w:rsidP="00FB5CFB">
      <w:pPr>
        <w:pStyle w:val="CodeHeader"/>
        <w:rPr>
          <w:lang w:val="sv-SE"/>
        </w:rPr>
      </w:pPr>
      <w:proofErr w:type="spellStart"/>
      <w:r>
        <w:rPr>
          <w:highlight w:val="white"/>
          <w:lang w:val="sv-SE"/>
        </w:rPr>
        <w:t>ListMapEnumerator</w:t>
      </w:r>
      <w:r>
        <w:rPr>
          <w:lang w:val="sv-SE"/>
        </w:rPr>
        <w:t>.cs</w:t>
      </w:r>
      <w:proofErr w:type="spellEnd"/>
    </w:p>
    <w:p w14:paraId="7E399FAD" w14:textId="77777777" w:rsidR="00FB5CFB" w:rsidRPr="00FB5CFB" w:rsidRDefault="00FB5CFB" w:rsidP="00FB5CFB">
      <w:pPr>
        <w:pStyle w:val="Code"/>
        <w:rPr>
          <w:highlight w:val="white"/>
        </w:rPr>
      </w:pPr>
      <w:r w:rsidRPr="00FB5CFB">
        <w:rPr>
          <w:highlight w:val="white"/>
        </w:rPr>
        <w:t>using System;</w:t>
      </w:r>
    </w:p>
    <w:p w14:paraId="03AFB8BF" w14:textId="77777777" w:rsidR="00FB5CFB" w:rsidRPr="00FB5CFB" w:rsidRDefault="00FB5CFB" w:rsidP="00FB5CFB">
      <w:pPr>
        <w:pStyle w:val="Code"/>
        <w:rPr>
          <w:highlight w:val="white"/>
        </w:rPr>
      </w:pPr>
      <w:r w:rsidRPr="00FB5CFB">
        <w:rPr>
          <w:highlight w:val="white"/>
        </w:rPr>
        <w:t>using System.Collections;</w:t>
      </w:r>
    </w:p>
    <w:p w14:paraId="074F2579" w14:textId="77777777" w:rsidR="00FB5CFB" w:rsidRPr="00FB5CFB" w:rsidRDefault="00FB5CFB" w:rsidP="00FB5CFB">
      <w:pPr>
        <w:pStyle w:val="Code"/>
        <w:rPr>
          <w:highlight w:val="white"/>
        </w:rPr>
      </w:pPr>
      <w:r w:rsidRPr="00FB5CFB">
        <w:rPr>
          <w:highlight w:val="white"/>
        </w:rPr>
        <w:t>using System.Collections.Generic;</w:t>
      </w:r>
    </w:p>
    <w:p w14:paraId="025D3B46" w14:textId="77777777" w:rsidR="00FB5CFB" w:rsidRPr="00FB5CFB" w:rsidRDefault="00FB5CFB" w:rsidP="00FB5CFB">
      <w:pPr>
        <w:pStyle w:val="Code"/>
        <w:rPr>
          <w:highlight w:val="white"/>
        </w:rPr>
      </w:pPr>
    </w:p>
    <w:p w14:paraId="4DB79544" w14:textId="77777777" w:rsidR="00FB5CFB" w:rsidRPr="00FB5CFB" w:rsidRDefault="00FB5CFB" w:rsidP="00FB5CFB">
      <w:pPr>
        <w:pStyle w:val="Code"/>
        <w:rPr>
          <w:highlight w:val="white"/>
        </w:rPr>
      </w:pPr>
      <w:r w:rsidRPr="00FB5CFB">
        <w:rPr>
          <w:highlight w:val="white"/>
        </w:rPr>
        <w:t>namespace CCompiler {</w:t>
      </w:r>
    </w:p>
    <w:p w14:paraId="0B07645D" w14:textId="77777777" w:rsidR="002A5960" w:rsidRDefault="00FB5CFB" w:rsidP="00FB5CFB">
      <w:pPr>
        <w:pStyle w:val="Code"/>
        <w:rPr>
          <w:highlight w:val="white"/>
        </w:rPr>
      </w:pPr>
      <w:r w:rsidRPr="00FB5CFB">
        <w:rPr>
          <w:highlight w:val="white"/>
        </w:rPr>
        <w:t xml:space="preserve">  class ListMapEnumerator&lt;KeyType,ValueType&gt; :</w:t>
      </w:r>
    </w:p>
    <w:p w14:paraId="16E62B53" w14:textId="439D7EB0" w:rsidR="00FB5CFB" w:rsidRPr="00FB5CFB" w:rsidRDefault="002A5960" w:rsidP="00FB5CFB">
      <w:pPr>
        <w:pStyle w:val="Code"/>
        <w:rPr>
          <w:highlight w:val="white"/>
        </w:rPr>
      </w:pPr>
      <w:r>
        <w:rPr>
          <w:highlight w:val="white"/>
        </w:rPr>
        <w:t xml:space="preserve">       </w:t>
      </w:r>
      <w:r w:rsidR="00FB5CFB" w:rsidRPr="00FB5CFB">
        <w:rPr>
          <w:highlight w:val="white"/>
        </w:rPr>
        <w:t xml:space="preserve"> IEnumerator&lt;KeyValuePair&lt;KeyType,ValueType&gt;&gt; {</w:t>
      </w:r>
    </w:p>
    <w:p w14:paraId="1718BC90" w14:textId="77777777" w:rsidR="00FB5CFB" w:rsidRPr="00FB5CFB" w:rsidRDefault="00FB5CFB" w:rsidP="00FB5CFB">
      <w:pPr>
        <w:pStyle w:val="Code"/>
        <w:rPr>
          <w:highlight w:val="white"/>
        </w:rPr>
      </w:pPr>
      <w:r w:rsidRPr="00FB5CFB">
        <w:rPr>
          <w:highlight w:val="white"/>
        </w:rPr>
        <w:t xml:space="preserve">    private int m_index = -1;</w:t>
      </w:r>
    </w:p>
    <w:p w14:paraId="2B0696A3" w14:textId="77777777" w:rsidR="00FB5CFB" w:rsidRPr="00FB5CFB" w:rsidRDefault="00FB5CFB" w:rsidP="00FB5CFB">
      <w:pPr>
        <w:pStyle w:val="Code"/>
        <w:rPr>
          <w:highlight w:val="white"/>
        </w:rPr>
      </w:pPr>
      <w:r w:rsidRPr="00FB5CFB">
        <w:rPr>
          <w:highlight w:val="white"/>
        </w:rPr>
        <w:t xml:space="preserve">    private List&lt;KeyValuePair&lt;KeyType, ValueType&gt;&gt; m_list;</w:t>
      </w:r>
    </w:p>
    <w:p w14:paraId="36CDB924" w14:textId="77777777" w:rsidR="00FB5CFB" w:rsidRPr="00FB5CFB" w:rsidRDefault="00FB5CFB" w:rsidP="00FB5CFB">
      <w:pPr>
        <w:pStyle w:val="Code"/>
        <w:rPr>
          <w:highlight w:val="white"/>
        </w:rPr>
      </w:pPr>
    </w:p>
    <w:p w14:paraId="0D447053" w14:textId="77777777" w:rsidR="00FB5CFB" w:rsidRPr="00FB5CFB" w:rsidRDefault="00FB5CFB" w:rsidP="00FB5CFB">
      <w:pPr>
        <w:pStyle w:val="Code"/>
        <w:rPr>
          <w:highlight w:val="white"/>
        </w:rPr>
      </w:pPr>
      <w:r w:rsidRPr="00FB5CFB">
        <w:rPr>
          <w:highlight w:val="white"/>
        </w:rPr>
        <w:t xml:space="preserve">    public ListMapEnumerator(List&lt;KeyValuePair&lt;KeyType,ValueType&gt;&gt; list) {</w:t>
      </w:r>
    </w:p>
    <w:p w14:paraId="1595D641" w14:textId="77777777" w:rsidR="00FB5CFB" w:rsidRPr="00FB5CFB" w:rsidRDefault="00FB5CFB" w:rsidP="00FB5CFB">
      <w:pPr>
        <w:pStyle w:val="Code"/>
        <w:rPr>
          <w:highlight w:val="white"/>
        </w:rPr>
      </w:pPr>
      <w:r w:rsidRPr="00FB5CFB">
        <w:rPr>
          <w:highlight w:val="white"/>
        </w:rPr>
        <w:t xml:space="preserve">      m_list = list;</w:t>
      </w:r>
    </w:p>
    <w:p w14:paraId="304934A3" w14:textId="77777777" w:rsidR="00FB5CFB" w:rsidRPr="00FB5CFB" w:rsidRDefault="00FB5CFB" w:rsidP="00FB5CFB">
      <w:pPr>
        <w:pStyle w:val="Code"/>
        <w:rPr>
          <w:highlight w:val="white"/>
        </w:rPr>
      </w:pPr>
      <w:r w:rsidRPr="00FB5CFB">
        <w:rPr>
          <w:highlight w:val="white"/>
        </w:rPr>
        <w:t xml:space="preserve">    }</w:t>
      </w:r>
    </w:p>
    <w:p w14:paraId="03750D76" w14:textId="77777777" w:rsidR="00FB5CFB" w:rsidRPr="00FB5CFB" w:rsidRDefault="00FB5CFB" w:rsidP="00FB5CFB">
      <w:pPr>
        <w:pStyle w:val="Code"/>
        <w:rPr>
          <w:highlight w:val="white"/>
        </w:rPr>
      </w:pPr>
    </w:p>
    <w:p w14:paraId="3C921CD8" w14:textId="77777777" w:rsidR="00FB5CFB" w:rsidRPr="00FB5CFB" w:rsidRDefault="00FB5CFB" w:rsidP="00FB5CFB">
      <w:pPr>
        <w:pStyle w:val="Code"/>
        <w:rPr>
          <w:highlight w:val="white"/>
        </w:rPr>
      </w:pPr>
      <w:r w:rsidRPr="00FB5CFB">
        <w:rPr>
          <w:highlight w:val="white"/>
        </w:rPr>
        <w:t xml:space="preserve">    public bool MoveNext() {</w:t>
      </w:r>
    </w:p>
    <w:p w14:paraId="4C694E0E" w14:textId="77777777" w:rsidR="00FB5CFB" w:rsidRPr="00FB5CFB" w:rsidRDefault="00FB5CFB" w:rsidP="00FB5CFB">
      <w:pPr>
        <w:pStyle w:val="Code"/>
        <w:rPr>
          <w:highlight w:val="white"/>
        </w:rPr>
      </w:pPr>
      <w:r w:rsidRPr="00FB5CFB">
        <w:rPr>
          <w:highlight w:val="white"/>
        </w:rPr>
        <w:t xml:space="preserve">      ++m_index;</w:t>
      </w:r>
    </w:p>
    <w:p w14:paraId="7EE442C7" w14:textId="77777777" w:rsidR="00FB5CFB" w:rsidRPr="00FB5CFB" w:rsidRDefault="00FB5CFB" w:rsidP="00FB5CFB">
      <w:pPr>
        <w:pStyle w:val="Code"/>
        <w:rPr>
          <w:highlight w:val="white"/>
        </w:rPr>
      </w:pPr>
      <w:r w:rsidRPr="00FB5CFB">
        <w:rPr>
          <w:highlight w:val="white"/>
        </w:rPr>
        <w:t xml:space="preserve">      return (m_index &lt; m_list.Count);</w:t>
      </w:r>
    </w:p>
    <w:p w14:paraId="15E2C861" w14:textId="77777777" w:rsidR="00FB5CFB" w:rsidRPr="00FB5CFB" w:rsidRDefault="00FB5CFB" w:rsidP="00FB5CFB">
      <w:pPr>
        <w:pStyle w:val="Code"/>
        <w:rPr>
          <w:highlight w:val="white"/>
        </w:rPr>
      </w:pPr>
      <w:r w:rsidRPr="00FB5CFB">
        <w:rPr>
          <w:highlight w:val="white"/>
        </w:rPr>
        <w:t xml:space="preserve">    }</w:t>
      </w:r>
    </w:p>
    <w:p w14:paraId="382DDCEC" w14:textId="77777777" w:rsidR="00FB5CFB" w:rsidRPr="00FB5CFB" w:rsidRDefault="00FB5CFB" w:rsidP="00FB5CFB">
      <w:pPr>
        <w:pStyle w:val="Code"/>
        <w:rPr>
          <w:highlight w:val="white"/>
        </w:rPr>
      </w:pPr>
    </w:p>
    <w:p w14:paraId="52811F9A" w14:textId="77777777" w:rsidR="00FB5CFB" w:rsidRPr="00FB5CFB" w:rsidRDefault="00FB5CFB" w:rsidP="00FB5CFB">
      <w:pPr>
        <w:pStyle w:val="Code"/>
        <w:rPr>
          <w:highlight w:val="white"/>
        </w:rPr>
      </w:pPr>
      <w:r w:rsidRPr="00FB5CFB">
        <w:rPr>
          <w:highlight w:val="white"/>
        </w:rPr>
        <w:t xml:space="preserve">    public void Reset() {</w:t>
      </w:r>
    </w:p>
    <w:p w14:paraId="3EA636EE" w14:textId="77777777" w:rsidR="00FB5CFB" w:rsidRPr="00FB5CFB" w:rsidRDefault="00FB5CFB" w:rsidP="00FB5CFB">
      <w:pPr>
        <w:pStyle w:val="Code"/>
        <w:rPr>
          <w:highlight w:val="white"/>
        </w:rPr>
      </w:pPr>
      <w:r w:rsidRPr="00FB5CFB">
        <w:rPr>
          <w:highlight w:val="white"/>
        </w:rPr>
        <w:t xml:space="preserve">      m_index = 0;</w:t>
      </w:r>
    </w:p>
    <w:p w14:paraId="09961617" w14:textId="77777777" w:rsidR="00FB5CFB" w:rsidRPr="00FB5CFB" w:rsidRDefault="00FB5CFB" w:rsidP="00FB5CFB">
      <w:pPr>
        <w:pStyle w:val="Code"/>
        <w:rPr>
          <w:highlight w:val="white"/>
        </w:rPr>
      </w:pPr>
      <w:r w:rsidRPr="00FB5CFB">
        <w:rPr>
          <w:highlight w:val="white"/>
        </w:rPr>
        <w:t xml:space="preserve">    }</w:t>
      </w:r>
    </w:p>
    <w:p w14:paraId="5DDA2AB9" w14:textId="77777777" w:rsidR="00FB5CFB" w:rsidRPr="00FB5CFB" w:rsidRDefault="00FB5CFB" w:rsidP="00FB5CFB">
      <w:pPr>
        <w:pStyle w:val="Code"/>
        <w:rPr>
          <w:highlight w:val="white"/>
        </w:rPr>
      </w:pPr>
    </w:p>
    <w:p w14:paraId="18B9B29E" w14:textId="77777777" w:rsidR="00B00E74" w:rsidRDefault="00FB5CFB" w:rsidP="00FB5CFB">
      <w:pPr>
        <w:pStyle w:val="Code"/>
        <w:rPr>
          <w:highlight w:val="white"/>
        </w:rPr>
      </w:pPr>
      <w:r w:rsidRPr="00FB5CFB">
        <w:rPr>
          <w:highlight w:val="white"/>
        </w:rPr>
        <w:t xml:space="preserve">    KeyValuePair&lt;KeyType,ValueType&gt;</w:t>
      </w:r>
    </w:p>
    <w:p w14:paraId="15A5E828" w14:textId="09BE4823" w:rsidR="00FB5CFB" w:rsidRPr="00FB5CFB" w:rsidRDefault="00B00E74" w:rsidP="00FB5CFB">
      <w:pPr>
        <w:pStyle w:val="Code"/>
        <w:rPr>
          <w:highlight w:val="white"/>
        </w:rPr>
      </w:pPr>
      <w:r>
        <w:rPr>
          <w:highlight w:val="white"/>
        </w:rPr>
        <w:t xml:space="preserve">   </w:t>
      </w:r>
      <w:r w:rsidR="00FB5CFB" w:rsidRPr="00FB5CFB">
        <w:rPr>
          <w:highlight w:val="white"/>
        </w:rPr>
        <w:t xml:space="preserve"> IEnumerator&lt;KeyValuePair&lt;KeyType,ValueType&gt;&gt;.Current {</w:t>
      </w:r>
    </w:p>
    <w:p w14:paraId="18C7FE0E" w14:textId="77777777" w:rsidR="00FB5CFB" w:rsidRPr="00FB5CFB" w:rsidRDefault="00FB5CFB" w:rsidP="00FB5CFB">
      <w:pPr>
        <w:pStyle w:val="Code"/>
        <w:rPr>
          <w:highlight w:val="white"/>
        </w:rPr>
      </w:pPr>
      <w:r w:rsidRPr="00FB5CFB">
        <w:rPr>
          <w:highlight w:val="white"/>
        </w:rPr>
        <w:t xml:space="preserve">      get {</w:t>
      </w:r>
    </w:p>
    <w:p w14:paraId="4B6A296A" w14:textId="77777777" w:rsidR="00FB5CFB" w:rsidRPr="00FB5CFB" w:rsidRDefault="00FB5CFB" w:rsidP="00FB5CFB">
      <w:pPr>
        <w:pStyle w:val="Code"/>
        <w:rPr>
          <w:highlight w:val="white"/>
        </w:rPr>
      </w:pPr>
      <w:r w:rsidRPr="00FB5CFB">
        <w:rPr>
          <w:highlight w:val="white"/>
        </w:rPr>
        <w:t xml:space="preserve">        if (m_index &lt; m_list.Count) {</w:t>
      </w:r>
    </w:p>
    <w:p w14:paraId="42C3A88A" w14:textId="77777777" w:rsidR="00FB5CFB" w:rsidRPr="00FB5CFB" w:rsidRDefault="00FB5CFB" w:rsidP="00FB5CFB">
      <w:pPr>
        <w:pStyle w:val="Code"/>
        <w:rPr>
          <w:highlight w:val="white"/>
        </w:rPr>
      </w:pPr>
      <w:r w:rsidRPr="00FB5CFB">
        <w:rPr>
          <w:highlight w:val="white"/>
        </w:rPr>
        <w:t xml:space="preserve">          return m_list[m_index];</w:t>
      </w:r>
    </w:p>
    <w:p w14:paraId="67259896" w14:textId="77777777" w:rsidR="00FB5CFB" w:rsidRPr="00FB5CFB" w:rsidRDefault="00FB5CFB" w:rsidP="00FB5CFB">
      <w:pPr>
        <w:pStyle w:val="Code"/>
        <w:rPr>
          <w:highlight w:val="white"/>
        </w:rPr>
      </w:pPr>
      <w:r w:rsidRPr="00FB5CFB">
        <w:rPr>
          <w:highlight w:val="white"/>
        </w:rPr>
        <w:t xml:space="preserve">        }</w:t>
      </w:r>
    </w:p>
    <w:p w14:paraId="285BA642" w14:textId="77777777" w:rsidR="00FB5CFB" w:rsidRPr="00FB5CFB" w:rsidRDefault="00FB5CFB" w:rsidP="00FB5CFB">
      <w:pPr>
        <w:pStyle w:val="Code"/>
        <w:rPr>
          <w:highlight w:val="white"/>
        </w:rPr>
      </w:pPr>
      <w:r w:rsidRPr="00FB5CFB">
        <w:rPr>
          <w:highlight w:val="white"/>
        </w:rPr>
        <w:t xml:space="preserve">        else {</w:t>
      </w:r>
    </w:p>
    <w:p w14:paraId="5F05FDCD" w14:textId="77777777" w:rsidR="00FB5CFB" w:rsidRPr="00FB5CFB" w:rsidRDefault="00FB5CFB" w:rsidP="00FB5CFB">
      <w:pPr>
        <w:pStyle w:val="Code"/>
        <w:rPr>
          <w:highlight w:val="white"/>
        </w:rPr>
      </w:pPr>
      <w:r w:rsidRPr="00FB5CFB">
        <w:rPr>
          <w:highlight w:val="white"/>
        </w:rPr>
        <w:t xml:space="preserve">          throw (new InvalidOperationException());</w:t>
      </w:r>
    </w:p>
    <w:p w14:paraId="03E69AC9" w14:textId="77777777" w:rsidR="00FB5CFB" w:rsidRPr="00FB5CFB" w:rsidRDefault="00FB5CFB" w:rsidP="00FB5CFB">
      <w:pPr>
        <w:pStyle w:val="Code"/>
        <w:rPr>
          <w:highlight w:val="white"/>
        </w:rPr>
      </w:pPr>
      <w:r w:rsidRPr="00FB5CFB">
        <w:rPr>
          <w:highlight w:val="white"/>
        </w:rPr>
        <w:t xml:space="preserve">        }</w:t>
      </w:r>
    </w:p>
    <w:p w14:paraId="40CCC76B" w14:textId="77777777" w:rsidR="00FB5CFB" w:rsidRPr="00FB5CFB" w:rsidRDefault="00FB5CFB" w:rsidP="00FB5CFB">
      <w:pPr>
        <w:pStyle w:val="Code"/>
        <w:rPr>
          <w:highlight w:val="white"/>
        </w:rPr>
      </w:pPr>
      <w:r w:rsidRPr="00FB5CFB">
        <w:rPr>
          <w:highlight w:val="white"/>
        </w:rPr>
        <w:t xml:space="preserve">      }</w:t>
      </w:r>
    </w:p>
    <w:p w14:paraId="0B0B28C5" w14:textId="77777777" w:rsidR="00FB5CFB" w:rsidRPr="00FB5CFB" w:rsidRDefault="00FB5CFB" w:rsidP="00FB5CFB">
      <w:pPr>
        <w:pStyle w:val="Code"/>
        <w:rPr>
          <w:highlight w:val="white"/>
        </w:rPr>
      </w:pPr>
      <w:r w:rsidRPr="00FB5CFB">
        <w:rPr>
          <w:highlight w:val="white"/>
        </w:rPr>
        <w:t xml:space="preserve">    }</w:t>
      </w:r>
    </w:p>
    <w:p w14:paraId="4627B953" w14:textId="77777777" w:rsidR="00FB5CFB" w:rsidRPr="00FB5CFB" w:rsidRDefault="00FB5CFB" w:rsidP="00FB5CFB">
      <w:pPr>
        <w:pStyle w:val="Code"/>
        <w:rPr>
          <w:highlight w:val="white"/>
        </w:rPr>
      </w:pPr>
    </w:p>
    <w:p w14:paraId="7CFD81FC" w14:textId="77777777" w:rsidR="00FB5CFB" w:rsidRPr="00FB5CFB" w:rsidRDefault="00FB5CFB" w:rsidP="00FB5CFB">
      <w:pPr>
        <w:pStyle w:val="Code"/>
        <w:rPr>
          <w:highlight w:val="white"/>
        </w:rPr>
      </w:pPr>
      <w:r w:rsidRPr="00FB5CFB">
        <w:rPr>
          <w:highlight w:val="white"/>
        </w:rPr>
        <w:t xml:space="preserve">    object IEnumerator.Current {</w:t>
      </w:r>
    </w:p>
    <w:p w14:paraId="2470A2C6" w14:textId="77777777" w:rsidR="00FB5CFB" w:rsidRPr="00FB5CFB" w:rsidRDefault="00FB5CFB" w:rsidP="00FB5CFB">
      <w:pPr>
        <w:pStyle w:val="Code"/>
        <w:rPr>
          <w:highlight w:val="white"/>
        </w:rPr>
      </w:pPr>
      <w:r w:rsidRPr="00FB5CFB">
        <w:rPr>
          <w:highlight w:val="white"/>
        </w:rPr>
        <w:t xml:space="preserve">      get {</w:t>
      </w:r>
    </w:p>
    <w:p w14:paraId="10215415" w14:textId="77777777" w:rsidR="00FB5CFB" w:rsidRPr="00FB5CFB" w:rsidRDefault="00FB5CFB" w:rsidP="00FB5CFB">
      <w:pPr>
        <w:pStyle w:val="Code"/>
        <w:rPr>
          <w:highlight w:val="white"/>
        </w:rPr>
      </w:pPr>
      <w:r w:rsidRPr="00FB5CFB">
        <w:rPr>
          <w:highlight w:val="white"/>
        </w:rPr>
        <w:t xml:space="preserve">        if (m_index &lt; m_list.Count) {</w:t>
      </w:r>
    </w:p>
    <w:p w14:paraId="69A36E69" w14:textId="77777777" w:rsidR="00FB5CFB" w:rsidRPr="00FB5CFB" w:rsidRDefault="00FB5CFB" w:rsidP="00FB5CFB">
      <w:pPr>
        <w:pStyle w:val="Code"/>
        <w:rPr>
          <w:highlight w:val="white"/>
        </w:rPr>
      </w:pPr>
      <w:r w:rsidRPr="00FB5CFB">
        <w:rPr>
          <w:highlight w:val="white"/>
        </w:rPr>
        <w:t xml:space="preserve">          return m_list[m_index];</w:t>
      </w:r>
    </w:p>
    <w:p w14:paraId="3DCFA89B" w14:textId="77777777" w:rsidR="00FB5CFB" w:rsidRPr="00FB5CFB" w:rsidRDefault="00FB5CFB" w:rsidP="00FB5CFB">
      <w:pPr>
        <w:pStyle w:val="Code"/>
        <w:rPr>
          <w:highlight w:val="white"/>
        </w:rPr>
      </w:pPr>
      <w:r w:rsidRPr="00FB5CFB">
        <w:rPr>
          <w:highlight w:val="white"/>
        </w:rPr>
        <w:t xml:space="preserve">        }</w:t>
      </w:r>
    </w:p>
    <w:p w14:paraId="628422D0" w14:textId="77777777" w:rsidR="00FB5CFB" w:rsidRPr="00FB5CFB" w:rsidRDefault="00FB5CFB" w:rsidP="00FB5CFB">
      <w:pPr>
        <w:pStyle w:val="Code"/>
        <w:rPr>
          <w:highlight w:val="white"/>
        </w:rPr>
      </w:pPr>
      <w:r w:rsidRPr="00FB5CFB">
        <w:rPr>
          <w:highlight w:val="white"/>
        </w:rPr>
        <w:t xml:space="preserve">        else {</w:t>
      </w:r>
    </w:p>
    <w:p w14:paraId="023883F8" w14:textId="77777777" w:rsidR="00FB5CFB" w:rsidRPr="00FB5CFB" w:rsidRDefault="00FB5CFB" w:rsidP="00FB5CFB">
      <w:pPr>
        <w:pStyle w:val="Code"/>
        <w:rPr>
          <w:highlight w:val="white"/>
        </w:rPr>
      </w:pPr>
      <w:r w:rsidRPr="00FB5CFB">
        <w:rPr>
          <w:highlight w:val="white"/>
        </w:rPr>
        <w:t xml:space="preserve">          throw (new InvalidOperationException());</w:t>
      </w:r>
    </w:p>
    <w:p w14:paraId="4D2B84FA" w14:textId="77777777" w:rsidR="00FB5CFB" w:rsidRPr="00FB5CFB" w:rsidRDefault="00FB5CFB" w:rsidP="00FB5CFB">
      <w:pPr>
        <w:pStyle w:val="Code"/>
        <w:rPr>
          <w:highlight w:val="white"/>
        </w:rPr>
      </w:pPr>
      <w:r w:rsidRPr="00FB5CFB">
        <w:rPr>
          <w:highlight w:val="white"/>
        </w:rPr>
        <w:lastRenderedPageBreak/>
        <w:t xml:space="preserve">        }</w:t>
      </w:r>
    </w:p>
    <w:p w14:paraId="19995A65" w14:textId="77777777" w:rsidR="00FB5CFB" w:rsidRPr="00FB5CFB" w:rsidRDefault="00FB5CFB" w:rsidP="00FB5CFB">
      <w:pPr>
        <w:pStyle w:val="Code"/>
        <w:rPr>
          <w:highlight w:val="white"/>
        </w:rPr>
      </w:pPr>
      <w:r w:rsidRPr="00FB5CFB">
        <w:rPr>
          <w:highlight w:val="white"/>
        </w:rPr>
        <w:t xml:space="preserve">      }</w:t>
      </w:r>
    </w:p>
    <w:p w14:paraId="2B2D8A91" w14:textId="77777777" w:rsidR="00FB5CFB" w:rsidRPr="00FB5CFB" w:rsidRDefault="00FB5CFB" w:rsidP="00FB5CFB">
      <w:pPr>
        <w:pStyle w:val="Code"/>
        <w:rPr>
          <w:highlight w:val="white"/>
        </w:rPr>
      </w:pPr>
      <w:r w:rsidRPr="00FB5CFB">
        <w:rPr>
          <w:highlight w:val="white"/>
        </w:rPr>
        <w:t xml:space="preserve">    }</w:t>
      </w:r>
    </w:p>
    <w:p w14:paraId="0D29A728" w14:textId="77777777" w:rsidR="00FB5CFB" w:rsidRPr="00FB5CFB" w:rsidRDefault="00FB5CFB" w:rsidP="00FB5CFB">
      <w:pPr>
        <w:pStyle w:val="Code"/>
        <w:rPr>
          <w:highlight w:val="white"/>
        </w:rPr>
      </w:pPr>
    </w:p>
    <w:p w14:paraId="11FE7224" w14:textId="77777777" w:rsidR="00FB5CFB" w:rsidRPr="00FB5CFB" w:rsidRDefault="00FB5CFB" w:rsidP="00FB5CFB">
      <w:pPr>
        <w:pStyle w:val="Code"/>
        <w:rPr>
          <w:highlight w:val="white"/>
        </w:rPr>
      </w:pPr>
      <w:r w:rsidRPr="00FB5CFB">
        <w:rPr>
          <w:highlight w:val="white"/>
        </w:rPr>
        <w:t xml:space="preserve">    public void Dispose() {</w:t>
      </w:r>
    </w:p>
    <w:p w14:paraId="696D82ED" w14:textId="77777777" w:rsidR="00FB5CFB" w:rsidRPr="00FB5CFB" w:rsidRDefault="00FB5CFB" w:rsidP="00FB5CFB">
      <w:pPr>
        <w:pStyle w:val="Code"/>
        <w:rPr>
          <w:highlight w:val="white"/>
        </w:rPr>
      </w:pPr>
      <w:r w:rsidRPr="00FB5CFB">
        <w:rPr>
          <w:highlight w:val="white"/>
        </w:rPr>
        <w:t xml:space="preserve">      // Empty.</w:t>
      </w:r>
    </w:p>
    <w:p w14:paraId="2944B29D" w14:textId="77777777" w:rsidR="00FB5CFB" w:rsidRPr="00FB5CFB" w:rsidRDefault="00FB5CFB" w:rsidP="00FB5CFB">
      <w:pPr>
        <w:pStyle w:val="Code"/>
        <w:rPr>
          <w:highlight w:val="white"/>
        </w:rPr>
      </w:pPr>
      <w:r w:rsidRPr="00FB5CFB">
        <w:rPr>
          <w:highlight w:val="white"/>
        </w:rPr>
        <w:t xml:space="preserve">    }</w:t>
      </w:r>
    </w:p>
    <w:p w14:paraId="4B84F5D2" w14:textId="77777777" w:rsidR="00FB5CFB" w:rsidRPr="00FB5CFB" w:rsidRDefault="00FB5CFB" w:rsidP="00FB5CFB">
      <w:pPr>
        <w:pStyle w:val="Code"/>
        <w:rPr>
          <w:highlight w:val="white"/>
        </w:rPr>
      </w:pPr>
      <w:r w:rsidRPr="00FB5CFB">
        <w:rPr>
          <w:highlight w:val="white"/>
        </w:rPr>
        <w:t xml:space="preserve">  }</w:t>
      </w:r>
    </w:p>
    <w:p w14:paraId="4949927F" w14:textId="46D74963" w:rsidR="00FB5CFB" w:rsidRPr="00FB5CFB" w:rsidRDefault="00FB5CFB" w:rsidP="00FB5CFB">
      <w:pPr>
        <w:pStyle w:val="Code"/>
      </w:pPr>
      <w:r w:rsidRPr="00FB5CFB">
        <w:rPr>
          <w:highlight w:val="white"/>
        </w:rPr>
        <w:t>}</w:t>
      </w:r>
    </w:p>
    <w:p w14:paraId="21F5E814" w14:textId="77777777" w:rsidR="00A163B6" w:rsidRPr="00536BFB" w:rsidRDefault="00A163B6" w:rsidP="00536BFB">
      <w:pPr>
        <w:pStyle w:val="Code"/>
      </w:pPr>
    </w:p>
    <w:p w14:paraId="3CC66250" w14:textId="72CDF337" w:rsidR="00AD7B52" w:rsidRPr="00EC76D5" w:rsidRDefault="006A31DF" w:rsidP="00536BFB">
      <w:pPr>
        <w:pStyle w:val="Rubrik1"/>
      </w:pPr>
      <w:bookmarkStart w:id="567" w:name="_Toc49764457"/>
      <w:r w:rsidRPr="00EC76D5">
        <w:lastRenderedPageBreak/>
        <w:t xml:space="preserve">The </w:t>
      </w:r>
      <w:r w:rsidR="002554E1" w:rsidRPr="00EC76D5">
        <w:t>Standard Library</w:t>
      </w:r>
      <w:bookmarkEnd w:id="567"/>
    </w:p>
    <w:p w14:paraId="21B660CB" w14:textId="0EAC07D4" w:rsidR="00EE220E" w:rsidRPr="00EC76D5" w:rsidRDefault="00503728" w:rsidP="00265BDF">
      <w:pPr>
        <w:pStyle w:val="Rubrik2"/>
      </w:pPr>
      <w:bookmarkStart w:id="568" w:name="_Toc49764458"/>
      <w:r w:rsidRPr="00EC76D5">
        <w:t>Integral and Floating Limits</w:t>
      </w:r>
      <w:bookmarkEnd w:id="568"/>
    </w:p>
    <w:p w14:paraId="2F6FA423" w14:textId="3F5C7578" w:rsidR="003D1398" w:rsidRPr="00EC76D5" w:rsidRDefault="008D6750" w:rsidP="003D1398">
      <w:pPr>
        <w:pStyle w:val="CodeListing"/>
        <w:rPr>
          <w:highlight w:val="white"/>
        </w:rPr>
      </w:pPr>
      <w:proofErr w:type="spellStart"/>
      <w:r>
        <w:rPr>
          <w:highlight w:val="white"/>
        </w:rPr>
        <w:t>l</w:t>
      </w:r>
      <w:r w:rsidR="003D1398" w:rsidRPr="00EC76D5">
        <w:rPr>
          <w:highlight w:val="white"/>
        </w:rPr>
        <w:t>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proofErr w:type="spellStart"/>
      <w:r>
        <w:t>f</w:t>
      </w:r>
      <w:r w:rsidR="003D1398" w:rsidRPr="00EC76D5">
        <w:t>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69" w:name="_Toc49764459"/>
      <w:r w:rsidRPr="00EC76D5">
        <w:lastRenderedPageBreak/>
        <w:t>The A</w:t>
      </w:r>
      <w:r w:rsidR="00EE220E" w:rsidRPr="00EC76D5">
        <w:t>sser</w:t>
      </w:r>
      <w:r w:rsidR="008E5D1A" w:rsidRPr="00EC76D5">
        <w:t>t</w:t>
      </w:r>
      <w:r w:rsidRPr="00EC76D5">
        <w:t xml:space="preserve"> Macro</w:t>
      </w:r>
      <w:bookmarkEnd w:id="569"/>
    </w:p>
    <w:p w14:paraId="492C07C6" w14:textId="55099267" w:rsidR="00F65771" w:rsidRPr="00EC76D5" w:rsidRDefault="008D6750" w:rsidP="00F65771">
      <w:pPr>
        <w:pStyle w:val="CodeListing"/>
      </w:pPr>
      <w:proofErr w:type="spellStart"/>
      <w:r>
        <w:t>a</w:t>
      </w:r>
      <w:r w:rsidR="00F65771" w:rsidRPr="00EC76D5">
        <w:t>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70" w:name="_Toc49764460"/>
      <w:r w:rsidRPr="00EC76D5">
        <w:t>Locale Data</w:t>
      </w:r>
      <w:bookmarkEnd w:id="570"/>
    </w:p>
    <w:p w14:paraId="21A3CEC1" w14:textId="6B63F26E" w:rsidR="00265BDF" w:rsidRPr="00EC76D5" w:rsidRDefault="008D6750" w:rsidP="0062113D">
      <w:pPr>
        <w:pStyle w:val="CodeListing"/>
      </w:pPr>
      <w:proofErr w:type="spellStart"/>
      <w:r>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proofErr w:type="spellStart"/>
      <w:r>
        <w:t>l</w:t>
      </w:r>
      <w:r w:rsidR="0062113D" w:rsidRPr="00EC76D5">
        <w:t>ocale.c</w:t>
      </w:r>
      <w:proofErr w:type="spellEnd"/>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71" w:name="_Toc49764461"/>
      <w:r w:rsidRPr="00EC76D5">
        <w:t>Character Types</w:t>
      </w:r>
      <w:bookmarkEnd w:id="571"/>
    </w:p>
    <w:p w14:paraId="243F8CAB" w14:textId="3B82911E" w:rsidR="00EE220E" w:rsidRPr="00EC76D5" w:rsidRDefault="008D6750" w:rsidP="00B15CBB">
      <w:pPr>
        <w:pStyle w:val="CodeListing"/>
      </w:pPr>
      <w:proofErr w:type="spellStart"/>
      <w:r>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proofErr w:type="spellStart"/>
      <w:r>
        <w:t>ct</w:t>
      </w:r>
      <w:r w:rsidR="00FD2002" w:rsidRPr="00EC76D5">
        <w:t>ype.c</w:t>
      </w:r>
      <w:proofErr w:type="spellEnd"/>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72" w:name="_Toc49764462"/>
      <w:r w:rsidRPr="00EC76D5">
        <w:t>S</w:t>
      </w:r>
      <w:r w:rsidR="00EE220E" w:rsidRPr="00EC76D5">
        <w:t>tring</w:t>
      </w:r>
      <w:r w:rsidRPr="00EC76D5">
        <w:t>s</w:t>
      </w:r>
      <w:bookmarkEnd w:id="572"/>
    </w:p>
    <w:p w14:paraId="14ACCA1E" w14:textId="235BEECD" w:rsidR="0078214F" w:rsidRPr="00EC76D5" w:rsidRDefault="008D6750" w:rsidP="0078214F">
      <w:pPr>
        <w:pStyle w:val="CodeListing"/>
      </w:pPr>
      <w:proofErr w:type="spellStart"/>
      <w:r>
        <w:t>s</w:t>
      </w:r>
      <w:r w:rsidR="0078214F" w:rsidRPr="00EC76D5">
        <w:t>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proofErr w:type="spellStart"/>
      <w:r>
        <w:t>s</w:t>
      </w:r>
      <w:r w:rsidR="0078214F" w:rsidRPr="00EC76D5">
        <w:t>tring.c</w:t>
      </w:r>
      <w:proofErr w:type="spellEnd"/>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73" w:name="_Toc49764463"/>
      <w:r w:rsidRPr="00EC76D5">
        <w:lastRenderedPageBreak/>
        <w:t>Long Jumps</w:t>
      </w:r>
      <w:bookmarkEnd w:id="573"/>
    </w:p>
    <w:p w14:paraId="00D8C1C3" w14:textId="25F4332E" w:rsidR="00D62A8B" w:rsidRPr="00EC76D5" w:rsidRDefault="008D6750" w:rsidP="0004451D">
      <w:pPr>
        <w:pStyle w:val="CodeListing"/>
      </w:pPr>
      <w:proofErr w:type="spellStart"/>
      <w:r>
        <w:t>s</w:t>
      </w:r>
      <w:r w:rsidR="0004451D" w:rsidRPr="00EC76D5">
        <w:t>et</w:t>
      </w:r>
      <w:r>
        <w: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proofErr w:type="spellStart"/>
      <w:r>
        <w:t>s</w:t>
      </w:r>
      <w:r w:rsidR="0004451D" w:rsidRPr="00EC76D5">
        <w:t>et</w:t>
      </w:r>
      <w:r>
        <w:t>j</w:t>
      </w:r>
      <w:r w:rsidR="0004451D" w:rsidRPr="00EC76D5">
        <w:t>mp.c</w:t>
      </w:r>
      <w:proofErr w:type="spellEnd"/>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74" w:name="_Toc49764464"/>
      <w:r w:rsidRPr="00EC76D5">
        <w:t>Mathematical Functions</w:t>
      </w:r>
      <w:bookmarkEnd w:id="574"/>
    </w:p>
    <w:p w14:paraId="168DFE01" w14:textId="5D1C6542" w:rsidR="00D62A8B" w:rsidRPr="00EC76D5" w:rsidRDefault="008D6750" w:rsidP="00555D55">
      <w:pPr>
        <w:pStyle w:val="CodeListing"/>
      </w:pPr>
      <w:proofErr w:type="spellStart"/>
      <w:r>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proofErr w:type="spellStart"/>
      <w:r>
        <w:rPr>
          <w:highlight w:val="white"/>
        </w:rPr>
        <w:t>m</w:t>
      </w:r>
      <w:r w:rsidR="00555D55" w:rsidRPr="00EC76D5">
        <w:rPr>
          <w:highlight w:val="white"/>
        </w:rPr>
        <w:t>ath.c</w:t>
      </w:r>
      <w:proofErr w:type="spellEnd"/>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75" w:name="_Toc49764465"/>
      <w:r w:rsidRPr="00EC76D5">
        <w:t xml:space="preserve">Standard </w:t>
      </w:r>
      <w:proofErr w:type="spellStart"/>
      <w:r w:rsidRPr="00EC76D5">
        <w:t>Input/Output</w:t>
      </w:r>
      <w:bookmarkEnd w:id="575"/>
      <w:proofErr w:type="spellEnd"/>
    </w:p>
    <w:p w14:paraId="3C220EF3" w14:textId="1BD57CBB" w:rsidR="00F67D04" w:rsidRPr="00EC76D5" w:rsidRDefault="008D6750" w:rsidP="00F67D04">
      <w:pPr>
        <w:pStyle w:val="CodeListing"/>
      </w:pPr>
      <w:proofErr w:type="spellStart"/>
      <w:r>
        <w:t>s</w:t>
      </w:r>
      <w:r w:rsidR="00F67D04" w:rsidRPr="00EC76D5">
        <w:t>td</w:t>
      </w:r>
      <w:r>
        <w:t>io</w:t>
      </w:r>
      <w:r w:rsidR="00F67D04" w:rsidRPr="00EC76D5">
        <w:t>.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76" w:name="_Toc49764466"/>
      <w:r w:rsidRPr="00EC76D5">
        <w:t>Printing</w:t>
      </w:r>
      <w:bookmarkEnd w:id="576"/>
    </w:p>
    <w:p w14:paraId="07321D9D" w14:textId="007993F5" w:rsidR="00F67D04" w:rsidRPr="00EC76D5" w:rsidRDefault="008D6750" w:rsidP="00957919">
      <w:pPr>
        <w:pStyle w:val="CodeListing"/>
      </w:pPr>
      <w:proofErr w:type="spellStart"/>
      <w:r>
        <w:t>p</w:t>
      </w:r>
      <w:r w:rsidR="00957919" w:rsidRPr="00EC76D5">
        <w:t>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proofErr w:type="spellStart"/>
      <w:r>
        <w:t>p</w:t>
      </w:r>
      <w:r w:rsidR="006048AF" w:rsidRPr="00EC76D5">
        <w:t>rintf.c</w:t>
      </w:r>
      <w:proofErr w:type="spellEnd"/>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77" w:name="_Toc49764467"/>
      <w:r w:rsidRPr="00EC76D5">
        <w:t>Scanning</w:t>
      </w:r>
      <w:bookmarkEnd w:id="577"/>
    </w:p>
    <w:p w14:paraId="29AFA940" w14:textId="74759390" w:rsidR="00594DB0" w:rsidRPr="00EC76D5" w:rsidRDefault="008D6750" w:rsidP="00594DB0">
      <w:pPr>
        <w:pStyle w:val="CodeListing"/>
      </w:pPr>
      <w:proofErr w:type="spellStart"/>
      <w:r>
        <w:t>s</w:t>
      </w:r>
      <w:r w:rsidR="00594DB0" w:rsidRPr="00EC76D5">
        <w:t>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proofErr w:type="spellStart"/>
      <w:r>
        <w:lastRenderedPageBreak/>
        <w:t>s</w:t>
      </w:r>
      <w:r w:rsidR="008361EE" w:rsidRPr="00EC76D5">
        <w:t>canf.c</w:t>
      </w:r>
      <w:proofErr w:type="spellEnd"/>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78" w:name="_Toc49764468"/>
      <w:r w:rsidRPr="00EC76D5">
        <w:t>F</w:t>
      </w:r>
      <w:r w:rsidR="00AF06D6" w:rsidRPr="00EC76D5">
        <w:t xml:space="preserve">ile </w:t>
      </w:r>
      <w:r w:rsidRPr="00EC76D5">
        <w:t>H</w:t>
      </w:r>
      <w:r w:rsidR="00AF06D6" w:rsidRPr="00EC76D5">
        <w:t>andling</w:t>
      </w:r>
      <w:bookmarkEnd w:id="578"/>
    </w:p>
    <w:p w14:paraId="174C04F8" w14:textId="1B67F95A" w:rsidR="00577582" w:rsidRPr="00EC76D5" w:rsidRDefault="008D6750" w:rsidP="006217C5">
      <w:pPr>
        <w:pStyle w:val="CodeListing"/>
      </w:pPr>
      <w:proofErr w:type="spellStart"/>
      <w:r>
        <w:t>f</w:t>
      </w:r>
      <w:r w:rsidR="006217C5" w:rsidRPr="00EC76D5">
        <w:t>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proofErr w:type="spellStart"/>
      <w:r>
        <w:t>f</w:t>
      </w:r>
      <w:r w:rsidR="000644C3" w:rsidRPr="00EC76D5">
        <w:t>ile.c</w:t>
      </w:r>
      <w:proofErr w:type="spellEnd"/>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79" w:name="_Toc49764469"/>
      <w:r w:rsidRPr="00EC76D5">
        <w:t>The Standard Library</w:t>
      </w:r>
      <w:bookmarkEnd w:id="579"/>
    </w:p>
    <w:p w14:paraId="6289FDFB" w14:textId="4B5A32CA" w:rsidR="003420EA" w:rsidRPr="00EC76D5" w:rsidRDefault="004B0675" w:rsidP="003420EA">
      <w:pPr>
        <w:pStyle w:val="CodeListing"/>
      </w:pPr>
      <w:proofErr w:type="spellStart"/>
      <w:r>
        <w:t>s</w:t>
      </w:r>
      <w:r w:rsidR="003420EA" w:rsidRPr="00EC76D5">
        <w:t>td</w:t>
      </w:r>
      <w:r>
        <w:t>l</w:t>
      </w:r>
      <w:r w:rsidR="003420EA" w:rsidRPr="00EC76D5">
        <w:t>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proofErr w:type="spellStart"/>
      <w:r>
        <w:t>s</w:t>
      </w:r>
      <w:r w:rsidR="008977FB" w:rsidRPr="00EC76D5">
        <w:t>td</w:t>
      </w:r>
      <w:r>
        <w:t>l</w:t>
      </w:r>
      <w:r w:rsidR="008977FB" w:rsidRPr="00EC76D5">
        <w:t>ib.c</w:t>
      </w:r>
      <w:proofErr w:type="spellEnd"/>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0" w:name="_Toc49764470"/>
      <w:r w:rsidRPr="00EC76D5">
        <w:t>T</w:t>
      </w:r>
      <w:r w:rsidR="00D62A8B" w:rsidRPr="00EC76D5">
        <w:t>ime</w:t>
      </w:r>
      <w:bookmarkEnd w:id="580"/>
    </w:p>
    <w:p w14:paraId="4B568326" w14:textId="26EBB4A4" w:rsidR="00487292" w:rsidRPr="00EC76D5" w:rsidRDefault="004B0675" w:rsidP="00733EAC">
      <w:pPr>
        <w:pStyle w:val="CodeListing"/>
      </w:pPr>
      <w:proofErr w:type="spellStart"/>
      <w:r>
        <w:t>t</w:t>
      </w:r>
      <w:r w:rsidR="00487292" w:rsidRPr="00EC76D5">
        <w:t>ime</w:t>
      </w:r>
      <w:r w:rsidR="00966D02"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proofErr w:type="spellStart"/>
      <w:r>
        <w:t>t</w:t>
      </w:r>
      <w:r w:rsidR="003211B0" w:rsidRPr="00EC76D5">
        <w:t>ime.c</w:t>
      </w:r>
      <w:proofErr w:type="spellEnd"/>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5A67EAB2" w14:textId="77777777" w:rsidR="007D596B" w:rsidRPr="00EC76D5" w:rsidRDefault="007D596B" w:rsidP="006A31DF">
      <w:pPr>
        <w:pStyle w:val="Rubrik1"/>
      </w:pPr>
      <w:bookmarkStart w:id="581" w:name="_Ref417644950"/>
      <w:bookmarkStart w:id="582" w:name="_Toc49764471"/>
      <w:r w:rsidRPr="00EC76D5">
        <w:lastRenderedPageBreak/>
        <w:t>The C Grammar</w:t>
      </w:r>
      <w:bookmarkEnd w:id="581"/>
      <w:bookmarkEnd w:id="582"/>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583" w:name="_Toc49764472"/>
      <w:r w:rsidRPr="00EC76D5">
        <w:t>The Preprocessor Grammar</w:t>
      </w:r>
      <w:bookmarkEnd w:id="583"/>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4" w:name="_Toc49764473"/>
      <w:r w:rsidRPr="00EC76D5">
        <w:t xml:space="preserve">The </w:t>
      </w:r>
      <w:r w:rsidR="001C7B67" w:rsidRPr="00EC76D5">
        <w:t>Language</w:t>
      </w:r>
      <w:r w:rsidRPr="00EC76D5">
        <w:t xml:space="preserve"> Grammar</w:t>
      </w:r>
      <w:bookmarkEnd w:id="584"/>
    </w:p>
    <w:p w14:paraId="7F2EC249" w14:textId="55CEFF34" w:rsidR="00965D79" w:rsidRPr="00EC76D5" w:rsidRDefault="00965D79" w:rsidP="00965D79">
      <w:r w:rsidRPr="00EC76D5">
        <w:t xml:space="preserve">The following grammar is implemented in </w:t>
      </w:r>
      <w:proofErr w:type="spellStart"/>
      <w:r w:rsidR="0004413D">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5" w:name="_Toc49764474"/>
      <w:r w:rsidRPr="00EC76D5">
        <w:lastRenderedPageBreak/>
        <w:t>A</w:t>
      </w:r>
      <w:r w:rsidR="00281D34" w:rsidRPr="00EC76D5">
        <w:t xml:space="preserve"> Crash Course in C</w:t>
      </w:r>
      <w:bookmarkEnd w:id="585"/>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8"/>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6" w:name="_Toc320485572"/>
      <w:bookmarkStart w:id="587" w:name="_Toc323656681"/>
      <w:bookmarkStart w:id="588" w:name="_Toc324085419"/>
      <w:bookmarkStart w:id="589" w:name="_Toc383781071"/>
      <w:bookmarkStart w:id="590" w:name="_Toc49764475"/>
      <w:r w:rsidRPr="00EC76D5">
        <w:t>The Compiler and the Linker</w:t>
      </w:r>
      <w:bookmarkEnd w:id="586"/>
      <w:bookmarkEnd w:id="587"/>
      <w:bookmarkEnd w:id="588"/>
      <w:bookmarkEnd w:id="589"/>
      <w:bookmarkEnd w:id="590"/>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C54B67" w:rsidRPr="003F7CF1" w:rsidRDefault="00C54B67"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C54B67" w:rsidRPr="003F7CF1" w:rsidRDefault="00C54B67"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C54B67" w:rsidRPr="003F7CF1" w:rsidRDefault="00C54B67"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C54B67" w:rsidRPr="003F7CF1" w:rsidRDefault="00C54B6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C54B67" w:rsidRPr="003F7CF1" w:rsidRDefault="00C54B67"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C54B67" w:rsidRPr="003F7CF1" w:rsidRDefault="00C54B67"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C54B67" w:rsidRPr="003F7CF1" w:rsidRDefault="00C54B67"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C54B67" w:rsidRPr="003F7CF1" w:rsidRDefault="00C54B67"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C54B67" w:rsidRPr="003F7CF1" w:rsidRDefault="00C54B6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103"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CpRwUAAM8oAAAOAAAAZHJzL2Uyb0RvYy54bWzsmttu4zYURd8L9B8IvjcWqZslRBlMM01b&#10;IG0HTeYDaF1soZKokkrs9Ot7SOrm2Jkp4rGCKZQHR7JkiiIX9znc5OW7XVmgx1TInFcRJhcWRmkV&#10;8ySv1hH+dH/zwxIj2bAqYQWv0gg/pRK/u/r+u8ttHaaUb3iRpAJBIZUMt3WEN01Th4uFjDdpyeQF&#10;r9MKLmZclKyBU7FeJIJtofSyWFDL8hZbLpJa8DiVEr79YC7iK11+lqVx80eWybRBRYShbo3+FPpz&#10;pT4XV5csXAtWb/K4rQZ7RS1Kllfw0L6oD6xh6EHkB0WVeSy45FlzEfNywbMsj1P9DvA2xHr2Ntes&#10;emRSv0wMrdNVEI6+Yrmrtap3xW/yooDWWEDpofpO/d9C/6Tw5baG3pF130/ytOffbVid6teSYfz7&#10;40eB8iTCtuNhVLESKPkT+o1V6yJF1PJUH6kKwJ139UehaivrWx7/JVHFrzdwX/peCL7dpCyBihF1&#10;P7zF6AfqRMJP0Wr7G0+gfPbQcN1du0yUqkDoCLSLsOtYvhVg9BRhzyaWtTR8pLsGxXCZWEtKCRAd&#10;ww22G/iWox/Gwq6cWsjm55SXSB1EWMB76Oewx1vZqHqxsLtFvwcv8kQ1vD4R69V1IdAjA1Zv9F9b&#10;uhzfVlRoG+HApa4uee+aHBdh6b9jRZR5A4OuyMsIL/ubWKga8KcqgWqysGF5YY6hykXVtqhqRNMZ&#10;zW61M72mx5Bq4RVPnqCNBTeDDEQBDjZc/IPRFgZYhOXfD0ykGBW/VtBPAXEcNSL1ieP6FE7E+Mpq&#10;fIVVMRQV4QYjc3jdmFH8UIt8vYEnEd0cFX8PfZvlurGHWrX1B4Yng9nvYL5X+PzId8Cyr3pjhCZq&#10;dnChq/sEVLeCdxxoj9BTge5lxEAz1pUvYKSH7dBhM0atJoLaHGqi1qURR1o+zqSJxKM0oEAzaB4Q&#10;bPsgPFoiXoDIck+F6GVJ+3ZUkXYjfVbFvRAPwdXgPFLFoGurNsJProomrtufw/orBPvXa6Ou2ayN&#10;XeTs8kUXMobnMJE+HZkUJupbLnFcLZKHMZY4fdLo2d6p8vh6jnS2OnN0wBE5wlGfj7wZRy+qkj3Q&#10;RIO3o0mnATNNz2hSc8LDjI30+cAEs9ixGL00jR0YcpcnM/R/SNh6m2FO2EYJG4S1juYhYSN9PjKp&#10;NtqB53seeEQwEQHvgPpET6dZOJqIDJF2AB8MjFfaM6+PtP1Ef6Zpj6be4bvNKzD3SJ+RAEnXlTH3&#10;4l1192wuqw3D+6carLs9e8/8RMWg/2Tv9f6dsu8gDzOxcwAIzDDj7QFbjqUpfxmeAt7gc97eHjwn&#10;W3aCP7TO3BGXDjW6aRqRa9MU/LYIl2kCTlsKprw6MtbjER/P8Kkuq1aczh/zwQtrw2SLQp9OTI5C&#10;EFDbBOhjKHhg884omPWZs/j+Ptjs+yj0sXgSFGzquEsXsrZZFTp3/+1UofeHWlXoA+nkKMyqoGc2&#10;b4YCODn7qjA2vSfIFUgAOSbUQWeb1LaeZ5ueFcCKrckXPBdOdP3mfKE+T5AgvUnTKsPYNT4TDigr&#10;8vqXbnmuXSOmLnV8h3ZgLMkBGLBComqrFok9CC0zGO3ujjOBYe/rBIzZYZF1UjBGHjDxl45Ntekz&#10;5JTECTwLVs80GY4XBGZvwywZ55KM3okzkkHHnu6kZBDPcWzjXFDHdi2qxWsgYzTxtLx5tnFevTji&#10;aJmRqmbAkGaqTUbTLEHuLa1DWAlsTejABRgWkHh0G468t3T7++zrW3G09EY22MSmN121O/zUtrzx&#10;ubY9hn2IV/8CAAD//wMAUEsDBBQABgAIAAAAIQA2+MI92wAAAAUBAAAPAAAAZHJzL2Rvd25yZXYu&#10;eG1sTI/BTsMwEETvSPyDtUjcqN0EUghxKoQEx1JKJa5uvMQR8drYbhv4egwXuKw0mtHM22Y52ZEd&#10;MMTBkYT5TABD6pweqJewfXm4uAYWkyKtRkco4RMjLNvTk0bV2h3pGQ+b1LNcQrFWEkxKvuY8dgat&#10;ijPnkbL35oJVKcvQcx3UMZfbkRdCVNyqgfKCUR7vDXbvm72VEJ7W/mtlisdX35eraV598DJVUp6f&#10;TXe3wBJO6S8MP/gZHdrMtHN70pGNEvIj6fdm70aUC2A7CVeFuATeNvw/ffsNAAD//wMAUEsBAi0A&#10;FAAGAAgAAAAhALaDOJL+AAAA4QEAABMAAAAAAAAAAAAAAAAAAAAAAFtDb250ZW50X1R5cGVzXS54&#10;bWxQSwECLQAUAAYACAAAACEAOP0h/9YAAACUAQAACwAAAAAAAAAAAAAAAAAvAQAAX3JlbHMvLnJl&#10;bHNQSwECLQAUAAYACAAAACEAK6PgqUcFAADPKAAADgAAAAAAAAAAAAAAAAAuAgAAZHJzL2Uyb0Rv&#10;Yy54bWxQSwECLQAUAAYACAAAACEANvjCPdsAAAAFAQAADwAAAAAAAAAAAAAAAAChBwAAZHJzL2Rv&#10;d25yZXYueG1sUEsFBgAAAAAEAAQA8wAAAKkIAAAAAA==&#10;">
                <v:shape id="_x0000_s1104" type="#_x0000_t75" style="position:absolute;width:57384;height:33045;visibility:visible;mso-wrap-style:square">
                  <v:fill o:detectmouseclick="t"/>
                  <v:path o:connecttype="none"/>
                </v:shape>
                <v:rect id="Rectangle 206" o:spid="_x0000_s1105"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C54B67" w:rsidRPr="003F7CF1" w:rsidRDefault="00C54B67" w:rsidP="00E80032">
                        <w:pPr>
                          <w:pStyle w:val="SourceCodeBoxText"/>
                          <w:rPr>
                            <w:sz w:val="19"/>
                            <w:szCs w:val="19"/>
                            <w:lang w:val="en-US"/>
                          </w:rPr>
                        </w:pPr>
                        <w:r w:rsidRPr="003F7CF1">
                          <w:rPr>
                            <w:sz w:val="19"/>
                            <w:szCs w:val="19"/>
                            <w:lang w:val="en-US"/>
                          </w:rPr>
                          <w:t>Compiler</w:t>
                        </w:r>
                      </w:p>
                    </w:txbxContent>
                  </v:textbox>
                </v:rect>
                <v:shape id="Text Box 207" o:spid="_x0000_s1106"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C54B67" w:rsidRPr="003F7CF1" w:rsidRDefault="00C54B67"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107"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C54B67" w:rsidRPr="003F7CF1" w:rsidRDefault="00C54B67" w:rsidP="00E80032">
                        <w:pPr>
                          <w:pStyle w:val="SourceCodeBoxText"/>
                          <w:rPr>
                            <w:sz w:val="19"/>
                            <w:szCs w:val="19"/>
                            <w:lang w:val="en-US"/>
                          </w:rPr>
                        </w:pPr>
                        <w:r w:rsidRPr="003F7CF1">
                          <w:rPr>
                            <w:sz w:val="19"/>
                            <w:szCs w:val="19"/>
                            <w:lang w:val="en-US"/>
                          </w:rPr>
                          <w:t>Linker</w:t>
                        </w:r>
                      </w:p>
                    </w:txbxContent>
                  </v:textbox>
                </v:rect>
                <v:shape id="Text Box 209" o:spid="_x0000_s1108"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C54B67" w:rsidRPr="003F7CF1" w:rsidRDefault="00C54B6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109"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C54B67" w:rsidRPr="003F7CF1" w:rsidRDefault="00C54B67"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110"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C54B67" w:rsidRPr="003F7CF1" w:rsidRDefault="00C54B67" w:rsidP="00E80032">
                        <w:pPr>
                          <w:pStyle w:val="SourceCodeBoxHeader"/>
                          <w:rPr>
                            <w:sz w:val="19"/>
                            <w:szCs w:val="19"/>
                            <w:lang w:val="sv-SE"/>
                          </w:rPr>
                        </w:pPr>
                        <w:r w:rsidRPr="003F7CF1">
                          <w:rPr>
                            <w:sz w:val="19"/>
                            <w:szCs w:val="19"/>
                            <w:lang w:val="sv-SE"/>
                          </w:rPr>
                          <w:t>Routine.obj</w:t>
                        </w:r>
                      </w:p>
                    </w:txbxContent>
                  </v:textbox>
                </v:shape>
                <v:rect id="Rectangle 212" o:spid="_x0000_s1111"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C54B67" w:rsidRPr="003F7CF1" w:rsidRDefault="00C54B67" w:rsidP="00E80032">
                        <w:pPr>
                          <w:pStyle w:val="SourceCodeBoxText"/>
                          <w:rPr>
                            <w:sz w:val="19"/>
                            <w:szCs w:val="19"/>
                            <w:lang w:val="en-US"/>
                          </w:rPr>
                        </w:pPr>
                        <w:r w:rsidRPr="003F7CF1">
                          <w:rPr>
                            <w:sz w:val="19"/>
                            <w:szCs w:val="19"/>
                            <w:lang w:val="en-US"/>
                          </w:rPr>
                          <w:t>Compiler</w:t>
                        </w:r>
                      </w:p>
                    </w:txbxContent>
                  </v:textbox>
                </v:rect>
                <v:shape id="Text Box 213" o:spid="_x0000_s1112"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C54B67" w:rsidRPr="003F7CF1" w:rsidRDefault="00C54B67" w:rsidP="00E80032">
                        <w:pPr>
                          <w:pStyle w:val="SourceCodeBoxHeader"/>
                          <w:rPr>
                            <w:sz w:val="19"/>
                            <w:szCs w:val="19"/>
                            <w:lang w:val="sv-SE"/>
                          </w:rPr>
                        </w:pPr>
                        <w:r w:rsidRPr="003F7CF1">
                          <w:rPr>
                            <w:sz w:val="19"/>
                            <w:szCs w:val="19"/>
                            <w:lang w:val="sv-SE"/>
                          </w:rPr>
                          <w:t>Standard Library</w:t>
                        </w:r>
                      </w:p>
                    </w:txbxContent>
                  </v:textbox>
                </v:shape>
                <v:line id="Line 214" o:spid="_x0000_s1113"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114"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115"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116"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117"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118"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119"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120"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121"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C54B67" w:rsidRPr="003F7CF1" w:rsidRDefault="00C54B6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1" w:name="_Toc320485573"/>
      <w:bookmarkStart w:id="592" w:name="_Toc323656682"/>
      <w:bookmarkStart w:id="593" w:name="_Toc324085420"/>
      <w:bookmarkStart w:id="594" w:name="_Toc383781072"/>
      <w:bookmarkStart w:id="595" w:name="_Toc49764476"/>
      <w:r w:rsidRPr="00EC76D5">
        <w:t>The Hello-World Program</w:t>
      </w:r>
      <w:bookmarkEnd w:id="591"/>
      <w:bookmarkEnd w:id="592"/>
      <w:bookmarkEnd w:id="593"/>
      <w:bookmarkEnd w:id="594"/>
      <w:bookmarkEnd w:id="595"/>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9"/>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6" w:name="_Toc320485574"/>
      <w:bookmarkStart w:id="597" w:name="_Toc323656683"/>
      <w:bookmarkStart w:id="598" w:name="_Toc324085421"/>
      <w:bookmarkStart w:id="599" w:name="_Toc383781073"/>
      <w:bookmarkStart w:id="600" w:name="_Toc49764477"/>
      <w:r w:rsidRPr="00EC76D5">
        <w:t>Comments</w:t>
      </w:r>
      <w:bookmarkEnd w:id="596"/>
      <w:bookmarkEnd w:id="597"/>
      <w:bookmarkEnd w:id="598"/>
      <w:bookmarkEnd w:id="599"/>
      <w:bookmarkEnd w:id="600"/>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0"/>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601"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602" w:author="Stefan Björnander" w:date="2012-05-06T23:23:00Z">
          <w:pPr>
            <w:pStyle w:val="Rubrik2"/>
          </w:pPr>
        </w:pPrChange>
      </w:pPr>
      <w:bookmarkStart w:id="603" w:name="_Toc323656684"/>
      <w:bookmarkStart w:id="604" w:name="_Toc324085422"/>
      <w:bookmarkStart w:id="605" w:name="_Toc383781074"/>
      <w:bookmarkStart w:id="606" w:name="_Toc49764478"/>
      <w:r w:rsidRPr="00EC76D5">
        <w:t>Types and Variables</w:t>
      </w:r>
      <w:bookmarkEnd w:id="601"/>
      <w:bookmarkEnd w:id="603"/>
      <w:bookmarkEnd w:id="604"/>
      <w:bookmarkEnd w:id="605"/>
      <w:bookmarkEnd w:id="606"/>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7" w:name="_Toc320485576"/>
      <w:bookmarkStart w:id="608" w:name="_Toc323656685"/>
      <w:bookmarkStart w:id="609" w:name="_Toc324085423"/>
      <w:bookmarkStart w:id="610" w:name="_Toc383781075"/>
      <w:bookmarkStart w:id="611" w:name="_Ref383781525"/>
      <w:bookmarkStart w:id="612" w:name="_Toc49764479"/>
      <w:r w:rsidRPr="00EC76D5">
        <w:t>Simple Types</w:t>
      </w:r>
      <w:bookmarkEnd w:id="607"/>
      <w:bookmarkEnd w:id="608"/>
      <w:bookmarkEnd w:id="609"/>
      <w:bookmarkEnd w:id="610"/>
      <w:bookmarkEnd w:id="611"/>
      <w:bookmarkEnd w:id="612"/>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1"/>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3" w:name="_Toc320485577"/>
      <w:bookmarkStart w:id="614" w:name="_Toc323656686"/>
      <w:bookmarkStart w:id="615" w:name="_Toc324085424"/>
      <w:bookmarkStart w:id="616" w:name="_Toc383781076"/>
      <w:bookmarkStart w:id="617" w:name="_Toc49764480"/>
      <w:r w:rsidRPr="00EC76D5">
        <w:t>Variables</w:t>
      </w:r>
      <w:bookmarkEnd w:id="613"/>
      <w:bookmarkEnd w:id="614"/>
      <w:bookmarkEnd w:id="615"/>
      <w:bookmarkEnd w:id="616"/>
      <w:bookmarkEnd w:id="617"/>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2"/>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C54B67" w:rsidRPr="003F7CF1" w:rsidRDefault="00C54B6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C54B67" w:rsidRPr="003F7CF1" w:rsidRDefault="00C54B67"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C54B67" w:rsidRPr="003F7CF1" w:rsidRDefault="00C54B67"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C54B67" w:rsidRPr="003F7CF1" w:rsidRDefault="00C54B67"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C54B67" w:rsidRPr="003F7CF1" w:rsidRDefault="00C54B67"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C54B67" w:rsidRPr="003F7CF1" w:rsidRDefault="00C54B67"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C54B67" w:rsidRPr="003F7CF1" w:rsidRDefault="00C54B67"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C54B67" w:rsidRPr="003F7CF1" w:rsidRDefault="00C54B6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122"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4OdfwMAAGwWAAAOAAAAZHJzL2Uyb0RvYy54bWzsmN1u2jAUx+8n7R0s36/5IASIGqqOrtOk&#10;bqvW7gFM4pBoiZ3ZhtA9/Y6dD0LpuGgnqkrhIsTYOTk+5+c/xz6/2BY52lAhM85C7JzZGFEW8Thj&#10;qxD/vL/+MMVIKsJiknNGQ/xAJb6Yv393XpUBdXnK85gKBEaYDKoyxKlSZWBZMkppQeQZLymDzoSL&#10;gihoipUVC1KB9SK3XNv2rYqLuBQ8olLCr1d1J54b+0lCI/U9SSRVKA8x+KbMVZjrUl+t+TkJVoKU&#10;aRY1bpBneFGQjMFLO1NXRBG0FtmBqSKLBJc8UWcRLyyeJFlEzRxgNo79aDYLwjZEmslEEJ3WQbj7&#10;j3aXK+0349dZnkM0LLAe6N/0dwX5ofBjVUJ2ZNnlSb7s/XcpKamZlgyib5tbgbI4xKORjxEjBVDy&#10;A/JG2CqnyJ2OdI60AzDyrrwV2ltZ3vDol0SML1IYRy+F4FVKSQyOOXo8zKL3gG5IeBQtq688Bvtk&#10;rbhJ1zYRhTYIiUBbeHZqu7aL0QN449tju+GDbhWKoHviOhMbgI72+i0StGZKIdVnygukb0IsYBrm&#10;NWRzI5V2iwTtEDMNnmexjrtpiNVykQu0IYDqtfmYmcBs+8NyhqoQz8bu2Fje65N9E7b5PGWiyBSs&#10;uTwrQjztBpFAx+8Ti8FNEiiS5fU9uJyzJqA6hnUu1Ha5rZM2a9Oz5PEDhFjweo2BJsBNysUfjCpY&#10;XyGWv9dEUIzyLwzSNHM8Ty9I0/DGExcaot+z7PcQFoGpECuM6tuFqhfxuhTZKoU3OSYcjF9CapPM&#10;BFunvfaq8R8QPhnLk5ble03PR74FlL02Vg3KSG2ho/X9BFAf5dl1at6fz3MnIjUzfVU5ThGQ0Czy&#10;gaI9RQSxOVTEcRusUyiiM3FgqR6TRLuTxPFs8lKE/q1nb0YSPfMPtBOfQRKbv/dZC3NPEv1HLJ9I&#10;EntUH2riDmjfnb0U6OdrotuGZtDEvibqquFQEydtsE6gia7jex7UX0fKxB1Cgybq2t7rqvgB5j2Y&#10;nRbmniZOH7F8Gk3sU+34T2x9dky/qix2RfRA0h5JsG09lMVud3YCWRw5Y98Zwb5nb3dMgt7ueTqU&#10;irou7HbPXlfKDzDvwQwbjhrmnSzOuj3iSXfPfaoPS8Ud0K+qiV0V/VYwMqeMcMJojsSa41d9Ztpv&#10;m0Ob3SHx/C8A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I1Lg51/AwAAbBYAAA4AAAAAAAAAAAAAAAAALgIAAGRycy9lMm9E&#10;b2MueG1sUEsBAi0AFAAGAAgAAAAhAE053PDcAAAABQEAAA8AAAAAAAAAAAAAAAAA2QUAAGRycy9k&#10;b3ducmV2LnhtbFBLBQYAAAAABAAEAPMAAADiBgAAAAA=&#10;">
                <v:shape id="_x0000_s1123" type="#_x0000_t75" style="position:absolute;width:38779;height:9017;visibility:visible;mso-wrap-style:square">
                  <v:fill o:detectmouseclick="t"/>
                  <v:path o:connecttype="none"/>
                </v:shape>
                <v:rect id="Rectangle 283" o:spid="_x0000_s1124"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C54B67" w:rsidRPr="003F7CF1" w:rsidRDefault="00C54B67" w:rsidP="00E80032">
                        <w:pPr>
                          <w:pStyle w:val="SourceCodeBoxText"/>
                          <w:rPr>
                            <w:sz w:val="19"/>
                            <w:szCs w:val="19"/>
                          </w:rPr>
                        </w:pPr>
                        <w:r w:rsidRPr="003F7CF1">
                          <w:rPr>
                            <w:sz w:val="19"/>
                            <w:szCs w:val="19"/>
                          </w:rPr>
                          <w:t>123</w:t>
                        </w:r>
                      </w:p>
                    </w:txbxContent>
                  </v:textbox>
                </v:rect>
                <v:shape id="Text Box 284" o:spid="_x0000_s1125"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C54B67" w:rsidRPr="003F7CF1" w:rsidRDefault="00C54B67" w:rsidP="00E80032">
                        <w:pPr>
                          <w:pStyle w:val="SourceCodeBoxHeader"/>
                          <w:rPr>
                            <w:sz w:val="19"/>
                            <w:szCs w:val="19"/>
                          </w:rPr>
                        </w:pPr>
                        <w:r w:rsidRPr="003F7CF1">
                          <w:rPr>
                            <w:sz w:val="19"/>
                            <w:szCs w:val="19"/>
                          </w:rPr>
                          <w:t>i</w:t>
                        </w:r>
                      </w:p>
                    </w:txbxContent>
                  </v:textbox>
                </v:shape>
                <v:rect id="Rectangle 285" o:spid="_x0000_s1126"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C54B67" w:rsidRPr="003F7CF1" w:rsidRDefault="00C54B67" w:rsidP="00E80032">
                        <w:pPr>
                          <w:pStyle w:val="SourceCodeBoxText"/>
                          <w:rPr>
                            <w:sz w:val="19"/>
                            <w:szCs w:val="19"/>
                          </w:rPr>
                        </w:pPr>
                        <w:r w:rsidRPr="003F7CF1">
                          <w:rPr>
                            <w:sz w:val="19"/>
                            <w:szCs w:val="19"/>
                          </w:rPr>
                          <w:t>?</w:t>
                        </w:r>
                      </w:p>
                    </w:txbxContent>
                  </v:textbox>
                </v:rect>
                <v:shape id="Text Box 286" o:spid="_x0000_s1127"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C54B67" w:rsidRPr="003F7CF1" w:rsidRDefault="00C54B67" w:rsidP="00E80032">
                        <w:pPr>
                          <w:pStyle w:val="SourceCodeBoxHeader"/>
                          <w:rPr>
                            <w:sz w:val="19"/>
                            <w:szCs w:val="19"/>
                            <w:lang w:val="sv-SE"/>
                          </w:rPr>
                        </w:pPr>
                        <w:r w:rsidRPr="003F7CF1">
                          <w:rPr>
                            <w:sz w:val="19"/>
                            <w:szCs w:val="19"/>
                            <w:lang w:val="sv-SE"/>
                          </w:rPr>
                          <w:t>j</w:t>
                        </w:r>
                      </w:p>
                    </w:txbxContent>
                  </v:textbox>
                </v:shape>
                <v:rect id="Rectangle 287" o:spid="_x0000_s1128"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C54B67" w:rsidRPr="003F7CF1" w:rsidRDefault="00C54B67" w:rsidP="00E80032">
                        <w:pPr>
                          <w:pStyle w:val="SourceCodeBoxText"/>
                          <w:rPr>
                            <w:sz w:val="19"/>
                            <w:szCs w:val="19"/>
                          </w:rPr>
                        </w:pPr>
                        <w:r w:rsidRPr="003F7CF1">
                          <w:rPr>
                            <w:sz w:val="19"/>
                            <w:szCs w:val="19"/>
                          </w:rPr>
                          <w:t>3.14</w:t>
                        </w:r>
                      </w:p>
                    </w:txbxContent>
                  </v:textbox>
                </v:rect>
                <v:shape id="Text Box 288" o:spid="_x0000_s1129"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C54B67" w:rsidRPr="003F7CF1" w:rsidRDefault="00C54B67" w:rsidP="00E80032">
                        <w:pPr>
                          <w:pStyle w:val="SourceCodeBoxHeader"/>
                          <w:rPr>
                            <w:sz w:val="19"/>
                            <w:szCs w:val="19"/>
                            <w:lang w:val="sv-SE"/>
                          </w:rPr>
                        </w:pPr>
                        <w:r w:rsidRPr="003F7CF1">
                          <w:rPr>
                            <w:sz w:val="19"/>
                            <w:szCs w:val="19"/>
                            <w:lang w:val="sv-SE"/>
                          </w:rPr>
                          <w:t>d</w:t>
                        </w:r>
                      </w:p>
                    </w:txbxContent>
                  </v:textbox>
                </v:shape>
                <v:rect id="Rectangle 289" o:spid="_x0000_s1130"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C54B67" w:rsidRPr="003F7CF1" w:rsidRDefault="00C54B67" w:rsidP="00E80032">
                        <w:pPr>
                          <w:pStyle w:val="SourceCodeBoxText"/>
                          <w:rPr>
                            <w:sz w:val="19"/>
                            <w:szCs w:val="19"/>
                          </w:rPr>
                        </w:pPr>
                        <w:r w:rsidRPr="003F7CF1">
                          <w:rPr>
                            <w:sz w:val="19"/>
                            <w:szCs w:val="19"/>
                          </w:rPr>
                          <w:t>'a'</w:t>
                        </w:r>
                      </w:p>
                    </w:txbxContent>
                  </v:textbox>
                </v:rect>
                <v:shape id="Text Box 290" o:spid="_x0000_s1131"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C54B67" w:rsidRPr="003F7CF1" w:rsidRDefault="00C54B67"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3"/>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8" w:name="_Toc320485578"/>
      <w:bookmarkStart w:id="619" w:name="_Toc323656687"/>
      <w:bookmarkStart w:id="620" w:name="_Toc324085425"/>
      <w:bookmarkStart w:id="621" w:name="_Toc383781077"/>
      <w:bookmarkStart w:id="622" w:name="_Toc49764481"/>
      <w:bookmarkStart w:id="623" w:name="_Toc320485579"/>
      <w:r w:rsidRPr="00EC76D5">
        <w:t>Constants</w:t>
      </w:r>
      <w:bookmarkEnd w:id="618"/>
      <w:bookmarkEnd w:id="619"/>
      <w:bookmarkEnd w:id="620"/>
      <w:bookmarkEnd w:id="621"/>
      <w:bookmarkEnd w:id="622"/>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4" w:name="_Toc323656688"/>
      <w:bookmarkStart w:id="625" w:name="_Toc324085426"/>
      <w:bookmarkStart w:id="626" w:name="_Toc383781078"/>
      <w:bookmarkStart w:id="627" w:name="_Toc49764482"/>
      <w:r w:rsidRPr="00EC76D5">
        <w:t>Output</w:t>
      </w:r>
      <w:bookmarkEnd w:id="623"/>
      <w:bookmarkEnd w:id="624"/>
      <w:bookmarkEnd w:id="625"/>
      <w:bookmarkEnd w:id="626"/>
      <w:bookmarkEnd w:id="627"/>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4"/>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8" w:name="_Toc320485580"/>
      <w:bookmarkStart w:id="629" w:name="_Toc323656689"/>
      <w:bookmarkStart w:id="630" w:name="_Toc324085427"/>
      <w:bookmarkStart w:id="631" w:name="_Toc383781079"/>
      <w:bookmarkStart w:id="632" w:name="_Toc49764483"/>
      <w:r w:rsidRPr="00EC76D5">
        <w:t>Input</w:t>
      </w:r>
      <w:bookmarkEnd w:id="628"/>
      <w:bookmarkEnd w:id="629"/>
      <w:bookmarkEnd w:id="630"/>
      <w:bookmarkEnd w:id="631"/>
      <w:bookmarkEnd w:id="632"/>
    </w:p>
    <w:p w14:paraId="299686DD" w14:textId="77777777" w:rsidR="00E80032" w:rsidRPr="00EC76D5" w:rsidRDefault="00E80032" w:rsidP="00E80032">
      <w:r w:rsidRPr="00EC76D5">
        <w:t xml:space="preserve">The standard functions for input is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15"/>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633"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16"/>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634"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5" w:name="_Toc323656690"/>
      <w:bookmarkStart w:id="636" w:name="_Toc324085428"/>
      <w:bookmarkStart w:id="637" w:name="_Toc383781080"/>
      <w:bookmarkStart w:id="638" w:name="_Toc49764484"/>
      <w:r w:rsidRPr="00EC76D5">
        <w:t>Enumerations</w:t>
      </w:r>
      <w:bookmarkEnd w:id="633"/>
      <w:bookmarkEnd w:id="635"/>
      <w:bookmarkEnd w:id="636"/>
      <w:bookmarkEnd w:id="637"/>
      <w:bookmarkEnd w:id="638"/>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7"/>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9" w:name="_Toc320485582"/>
      <w:bookmarkStart w:id="640" w:name="_Toc323656691"/>
      <w:bookmarkStart w:id="641" w:name="_Toc324085429"/>
      <w:bookmarkStart w:id="642" w:name="_Toc383781081"/>
      <w:bookmarkStart w:id="643" w:name="_Toc49764485"/>
      <w:r w:rsidRPr="00EC76D5">
        <w:t>Arrays</w:t>
      </w:r>
      <w:bookmarkEnd w:id="639"/>
      <w:bookmarkEnd w:id="640"/>
      <w:bookmarkEnd w:id="641"/>
      <w:bookmarkEnd w:id="642"/>
      <w:bookmarkEnd w:id="643"/>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C54B67" w:rsidRPr="003F7CF1" w:rsidRDefault="00C54B67"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132"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OC7+AEAANIDAAAOAAAAZHJzL2Uyb0RvYy54bWysU9tu2zAMfR+wfxD0vthx0jYz4hRdiw4D&#10;ugvQ7gMYWY6F2aJGKbG7rx8lp1m2vQ17ESSROjznkFpfj30nDpq8QVvJ+SyXQluFtbG7Sn59un+z&#10;ksIHsDV0aHUln7WX15vXr9aDK3WBLXa1JsEg1peDq2QbgiuzzKtW9+Bn6LTlYIPUQ+Aj7bKaYGD0&#10;vsuKPL/MBqTaESrtPd/eTUG5SfhNo1X43DReB9FVkrmFtFJat3HNNmsodwSuNepIA/6BRQ/GctET&#10;1B0EEHsyf0H1RhF6bMJMYZ9h0xilkwZWM8//UPPYgtNJC5vj3ckm//9g1afDFxKmruRicSGFhZ6b&#10;9KTHIN7hKIrVVXRocL7kxEfHqWHkAHc6qfXuAdU3LyzetmB3+oYIh1ZDzQzn8WV29nTC8RFkO3zE&#10;mgvBPmACGhvqo31siGB07tTzqTuRjIol81WRLzmkOLa4XBRFal8G5ctrRz6819iLuKkkcfcTOhwe&#10;fIhsoHxJicUs3puuSxPQ2d8uODHeJPaR8EQ9jNsxWbU8ubLF+pn1EE6DxR+BNy3SDykGHqpK+u97&#10;IC1F98GyJ2/nyyggpMPy4ooVCDqPbM8jYBVDVTJIMW1vwzS5e0dm13KlqQsWb9jHxiSJ0fCJ1ZE/&#10;D05SfhzyOJnn55T16ytufgIAAP//AwBQSwMEFAAGAAgAAAAhANtsmgHcAAAACAEAAA8AAABkcnMv&#10;ZG93bnJldi54bWxMj81OwzAQhO9IvIO1SNyoXWhLCNlUCMQV1PIjcdvG2yQiXkex24S3xz3BcTSj&#10;mW+K9eQ6deQhtF4Q5jMDiqXytpUa4f3t+SoDFSKJpc4LI/xwgHV5flZQbv0oGz5uY61SiYScEJoY&#10;+1zrUDXsKMx8z5K8vR8cxSSHWtuBxlTuOn1tzEo7aiUtNNTzY8PV9/bgED5e9l+fC/NaP7llP/rJ&#10;aHF3GvHyYnq4BxV5in9hOOEndCgT084fxAbVIdzOTfoSEVY3oJKfZWYBanfSS9Blof8fKH8BAAD/&#10;/wMAUEsBAi0AFAAGAAgAAAAhALaDOJL+AAAA4QEAABMAAAAAAAAAAAAAAAAAAAAAAFtDb250ZW50&#10;X1R5cGVzXS54bWxQSwECLQAUAAYACAAAACEAOP0h/9YAAACUAQAACwAAAAAAAAAAAAAAAAAvAQAA&#10;X3JlbHMvLnJlbHNQSwECLQAUAAYACAAAACEAshjgu/gBAADSAwAADgAAAAAAAAAAAAAAAAAuAgAA&#10;ZHJzL2Uyb0RvYy54bWxQSwECLQAUAAYACAAAACEA22yaAdwAAAAIAQAADwAAAAAAAAAAAAAAAABS&#10;BAAAZHJzL2Rvd25yZXYueG1sUEsFBgAAAAAEAAQA8wAAAFsFAAAAAA==&#10;" filled="f" stroked="f">
                <v:textbox>
                  <w:txbxContent>
                    <w:p w14:paraId="69D593F5" w14:textId="77777777" w:rsidR="00C54B67" w:rsidRPr="003F7CF1" w:rsidRDefault="00C54B67"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C54B67" w:rsidRPr="003F7CF1" w:rsidRDefault="00C54B67"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C54B67" w:rsidRPr="003F7CF1" w:rsidRDefault="00C54B6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C54B67" w:rsidRPr="003F7CF1" w:rsidRDefault="00C54B6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C54B67" w:rsidRPr="003F7CF1" w:rsidRDefault="00C54B6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C54B67" w:rsidRPr="003F7CF1" w:rsidRDefault="00C54B67"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C54B67" w:rsidRPr="003F7CF1" w:rsidRDefault="00C54B67"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C54B67" w:rsidRPr="003F7CF1" w:rsidRDefault="00C54B67"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C54B67" w:rsidRPr="003F7CF1" w:rsidRDefault="00C54B67"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C54B67" w:rsidRPr="003F7CF1" w:rsidRDefault="00C54B67"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C54B67" w:rsidRPr="003F7CF1" w:rsidRDefault="00C54B67"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C54B67" w:rsidRPr="003F7CF1" w:rsidRDefault="00C54B6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C54B67" w:rsidRPr="003F7CF1" w:rsidRDefault="00C54B6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C54B67" w:rsidRPr="003F7CF1" w:rsidRDefault="00C54B6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C54B67" w:rsidRPr="003F7CF1" w:rsidRDefault="00C54B6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C54B67" w:rsidRPr="003F7CF1" w:rsidRDefault="00C54B6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C54B67" w:rsidRPr="003F7CF1" w:rsidRDefault="00C54B6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C54B67" w:rsidRPr="003F7CF1" w:rsidRDefault="00C54B6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C54B67" w:rsidRPr="003F7CF1" w:rsidRDefault="00C54B6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C54B67" w:rsidRPr="003F7CF1" w:rsidRDefault="00C54B6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C54B67" w:rsidRPr="003F7CF1" w:rsidRDefault="00C54B6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C54B67" w:rsidRPr="003F7CF1" w:rsidRDefault="00C54B6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C54B67" w:rsidRPr="003F7CF1" w:rsidRDefault="00C54B6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C54B67" w:rsidRPr="003F7CF1" w:rsidRDefault="00C54B6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C54B67" w:rsidRPr="003F7CF1" w:rsidRDefault="00C54B67"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C54B67" w:rsidRPr="003F7CF1" w:rsidRDefault="00C54B6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C54B67" w:rsidRPr="003F7CF1" w:rsidRDefault="00C54B6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C54B67" w:rsidRPr="003F7CF1" w:rsidRDefault="00C54B6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13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0oqrAUAAIpEAAAOAAAAZHJzL2Uyb0RvYy54bWzsnG1zozYQgL93pv+B4XtjwGBeJuTmmms6&#10;nbm2N73rD5AB20wBUUFi5359VwIvig3pndPKzkE+OMICoZeH3dXumus3uzzTHhJWpbQIdfPK0LWk&#10;iGicFutQ//PT3Q+erlU1KWKS0SIJ9cek0t/cfP/d9bYMEotuaBYnTINGiirYlqG+qesymM2qaJPk&#10;pLqiZVJA5YqynNRwyNazmJEttJ5nM8swFrMtZXHJaJRUFXz7rqnUb0T7q1US1b+vVlVSa1moQ99q&#10;8cnE55J/zm6uSbBmpNykUdsNckIvcpIWcFNs6h2piXbP0qOm8jRitKKr+iqi+YyuVmmUiDHAaEzj&#10;YDS3pHgglRhMBLOz7yCU/sN2l2ve74LepVkGszGD1gP+Hf+/hfVJ4MttCatTlbhO1cvu/3FDykQM&#10;qwqi3x4+MC2NQ90zda0gOUDyBywbKdZZopkLsUT8/nDix/ID452tyvc0+qvSCnq7gfOSt4zR7SYh&#10;MfTL5EsKg5Au4AcVXKott7/SGNon9zUVq7VbsZw3COug7eBaz5gbc117DPX5wlgYLR7JrtYiqIbv&#10;XGOha1FTbzb1MxLsmylZVf+c0FzjhVBnMAxxG/Lwvqp5t0iwP0UMg2ZpzKddHLD18jZj2gMBUu/E&#10;nxgJjFY+LSu0baj7juWIlp/UVXIThvjrayJPa3jksjSHKceTSMDn76cihm6SoCZp1pShy1nRTiif&#10;w4aFerfciTWzPX4HPsFLGj/CFDPaPGIgEqCwoeyzrm3h8Qr16u97whJdy34pYJn4s7gvsH1huS+Q&#10;IoJLQ73WtaZ4WzfP7H3J0vUGWjbF8Av6FpZylYrJ7XrR9heIVYWutUf3E4flR7oDcgWJEohavYOK&#10;fdcVMHyAr2l4IGNAHjf8mv5L+UWZ0TAiC5F/ocY/kRrftG0kx3ZcCw4aetqahqC25tVRBKKnEYAS&#10;RdZ+qlr5p4iihTU3LFeIwgOMXMu0TeC9oWgOSrgVMidKwZMpcsSNu6f+i2XPN06R3UPR/CwUWa7h&#10;mLbTRxE8yJZrQVfPjxHK6a9UYd84RrBsx9aYfcCRsFz+J2vMscHC8r/MGnN8+6VyaNiUejXWmIPK&#10;4itRRp2K+hQKr9caA711jK6jEF3fMF2zkXsDGwnYXrSyb0KXb/4c1FDjRhfM82N0FwrRNSXLb4Bd&#10;c2KXW524CXZQK46bXdDVx+y6Ktn1vbk5f86BY84ndp+yi2px1Oz6YO8cs4vOLQW+R3mvNCB3J5tB&#10;eBo7uYt6cdzs9vrN0cWmgF0Qqo7rQDeGHeeTzXDALurFcbOLjnMp5uOiY08Fu7bleE7j6RyQu13Q&#10;Z9qrib0a6sVxs4uOVpld9CaqYNf1XHPxjL3LeZ38DE/2aqgXx81un3fXRfehAnZtx3At9zkf2bRX&#10;Owi2d7kQo2YXQo49mzUXHYgq4PUWnsPzVQYN3gneQ3hRMY4c3r7dmoseRAXwOpble95zFu8E7yG8&#10;qBlHDi9u17oMFdDhbQpYy66iDJUuVw8yUtpcJhL05eqZrg+JbryXp+fqnZylAub5lCEHuZNWT3KT&#10;iw48pehIiQWXjQ5qhZFLHdxoS1IH/WdK0ZEC+wPooJP+vFIHhfLI0cF9roQOuq+UoiMH1gfYQSf5&#10;edlBqTxydsBz1sQEJXbQfaSWHSmwPcDOhcgdFMsjZwdT0Dp2vMOwhhpDWQ4sD7ADv6NqktHOK3dQ&#10;Lo+cHcwBk9hB74lSuSMHdgfYuRCdhXJ55OxgDpbEDjov1LIjBVYH2MHA6lnlThduHjc7c3SrS+yg&#10;90ItO1Jg87LZQbk8cnbQqy2xg+4LpexAYBHyOZrA4gA7l2HvdOHWkbPT41T20H+hlh0prjfAzoXo&#10;LJTLI2enx6vsof9CKTtyWG2Ancuwlbtg46WyI95BAe+fEAGb9uUc/I0a8rH4jX/3CpGbfwAAAP//&#10;AwBQSwMEFAAGAAgAAAAhAL3wz17cAAAABQEAAA8AAABkcnMvZG93bnJldi54bWxMj8FOwzAQRO9I&#10;/IO1SNyoTWkphDgVQlSIigttL9zceEki4nUUO4nh61m4wGWk1Yxm3ubr5FoxYh8aTxouZwoEUult&#10;Q5WGw35zcQMiREPWtJ5QwycGWBenJ7nJrJ/oFcddrASXUMiMhjrGLpMylDU6E2a+Q2Lv3ffORD77&#10;StreTFzuWjlX6lo60xAv1KbDhxrLj93gNExq+5i+9puX8Y0SLcan5yEul1qfn6X7OxARU/wLww8+&#10;o0PBTEc/kA2i1cCPxF9l71ZdrUAcObSYK5BFLv/TF98AAAD//wMAUEsBAi0AFAAGAAgAAAAhALaD&#10;OJL+AAAA4QEAABMAAAAAAAAAAAAAAAAAAAAAAFtDb250ZW50X1R5cGVzXS54bWxQSwECLQAUAAYA&#10;CAAAACEAOP0h/9YAAACUAQAACwAAAAAAAAAAAAAAAAAvAQAAX3JlbHMvLnJlbHNQSwECLQAUAAYA&#10;CAAAACEAeV9KKqwFAACKRAAADgAAAAAAAAAAAAAAAAAuAgAAZHJzL2Uyb0RvYy54bWxQSwECLQAU&#10;AAYACAAAACEAvfDPXtwAAAAFAQAADwAAAAAAAAAAAAAAAAAGCAAAZHJzL2Rvd25yZXYueG1sUEsF&#10;BgAAAAAEAAQA8wAAAA8JAAAAAA==&#10;">
                <v:shape id="_x0000_s1134" type="#_x0000_t75" style="position:absolute;width:57384;height:9017;visibility:visible;mso-wrap-style:square">
                  <v:fill o:detectmouseclick="t"/>
                  <v:path o:connecttype="none"/>
                </v:shape>
                <v:rect id="Rectangle 160" o:spid="_x0000_s1135"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C54B67" w:rsidRPr="003F7CF1" w:rsidRDefault="00C54B67" w:rsidP="00E80032">
                        <w:pPr>
                          <w:pStyle w:val="SourceCodeBoxText"/>
                          <w:rPr>
                            <w:sz w:val="19"/>
                            <w:szCs w:val="19"/>
                          </w:rPr>
                        </w:pPr>
                        <w:r w:rsidRPr="003F7CF1">
                          <w:rPr>
                            <w:sz w:val="19"/>
                            <w:szCs w:val="19"/>
                          </w:rPr>
                          <w:t>11</w:t>
                        </w:r>
                      </w:p>
                    </w:txbxContent>
                  </v:textbox>
                </v:rect>
                <v:shape id="Text Box 161" o:spid="_x0000_s1136"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C54B67" w:rsidRPr="003F7CF1" w:rsidRDefault="00C54B67" w:rsidP="00E80032">
                        <w:pPr>
                          <w:pStyle w:val="SourceCodeBoxHeader"/>
                          <w:rPr>
                            <w:sz w:val="19"/>
                            <w:szCs w:val="19"/>
                            <w:lang w:val="sv-SE"/>
                          </w:rPr>
                        </w:pPr>
                        <w:r w:rsidRPr="003F7CF1">
                          <w:rPr>
                            <w:sz w:val="19"/>
                            <w:szCs w:val="19"/>
                            <w:lang w:val="sv-SE"/>
                          </w:rPr>
                          <w:t>a</w:t>
                        </w:r>
                      </w:p>
                    </w:txbxContent>
                  </v:textbox>
                </v:shape>
                <v:shape id="Text Box 162" o:spid="_x0000_s1137"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C54B67" w:rsidRPr="003F7CF1" w:rsidRDefault="00C54B67" w:rsidP="00E80032">
                        <w:pPr>
                          <w:pStyle w:val="SourceCodeBoxHeader"/>
                          <w:rPr>
                            <w:sz w:val="19"/>
                            <w:szCs w:val="19"/>
                            <w:lang w:val="sv-SE"/>
                          </w:rPr>
                        </w:pPr>
                        <w:r w:rsidRPr="003F7CF1">
                          <w:rPr>
                            <w:sz w:val="19"/>
                            <w:szCs w:val="19"/>
                            <w:lang w:val="sv-SE"/>
                          </w:rPr>
                          <w:t>b</w:t>
                        </w:r>
                      </w:p>
                    </w:txbxContent>
                  </v:textbox>
                </v:shape>
                <v:shape id="Text Box 163" o:spid="_x0000_s1138"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C54B67" w:rsidRPr="003F7CF1" w:rsidRDefault="00C54B67" w:rsidP="00E80032">
                        <w:pPr>
                          <w:pStyle w:val="SourceCodeBoxHeader"/>
                          <w:rPr>
                            <w:sz w:val="19"/>
                            <w:szCs w:val="19"/>
                            <w:lang w:val="sv-SE"/>
                          </w:rPr>
                        </w:pPr>
                        <w:r w:rsidRPr="003F7CF1">
                          <w:rPr>
                            <w:sz w:val="19"/>
                            <w:szCs w:val="19"/>
                            <w:lang w:val="sv-SE"/>
                          </w:rPr>
                          <w:t>c</w:t>
                        </w:r>
                      </w:p>
                    </w:txbxContent>
                  </v:textbox>
                </v:shape>
                <v:rect id="Rectangle 164" o:spid="_x0000_s1139"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C54B67" w:rsidRPr="003F7CF1" w:rsidRDefault="00C54B67" w:rsidP="00E80032">
                        <w:pPr>
                          <w:pStyle w:val="SourceCodeBoxText"/>
                          <w:rPr>
                            <w:sz w:val="19"/>
                            <w:szCs w:val="19"/>
                          </w:rPr>
                        </w:pPr>
                        <w:r w:rsidRPr="003F7CF1">
                          <w:rPr>
                            <w:sz w:val="19"/>
                            <w:szCs w:val="19"/>
                          </w:rPr>
                          <w:t>12</w:t>
                        </w:r>
                      </w:p>
                    </w:txbxContent>
                  </v:textbox>
                </v:rect>
                <v:rect id="Rectangle 165" o:spid="_x0000_s1140"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C54B67" w:rsidRPr="003F7CF1" w:rsidRDefault="00C54B67" w:rsidP="00E80032">
                        <w:pPr>
                          <w:pStyle w:val="SourceCodeBoxText"/>
                          <w:rPr>
                            <w:sz w:val="19"/>
                            <w:szCs w:val="19"/>
                          </w:rPr>
                        </w:pPr>
                        <w:r w:rsidRPr="003F7CF1">
                          <w:rPr>
                            <w:sz w:val="19"/>
                            <w:szCs w:val="19"/>
                          </w:rPr>
                          <w:t>13</w:t>
                        </w:r>
                      </w:p>
                    </w:txbxContent>
                  </v:textbox>
                </v:rect>
                <v:rect id="Rectangle 166" o:spid="_x0000_s1141"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C54B67" w:rsidRPr="003F7CF1" w:rsidRDefault="00C54B67" w:rsidP="00E80032">
                        <w:pPr>
                          <w:pStyle w:val="SourceCodeBoxText"/>
                          <w:rPr>
                            <w:sz w:val="19"/>
                            <w:szCs w:val="19"/>
                          </w:rPr>
                        </w:pPr>
                        <w:r w:rsidRPr="003F7CF1">
                          <w:rPr>
                            <w:sz w:val="19"/>
                            <w:szCs w:val="19"/>
                          </w:rPr>
                          <w:t>1.2</w:t>
                        </w:r>
                      </w:p>
                    </w:txbxContent>
                  </v:textbox>
                </v:rect>
                <v:rect id="Rectangle 167" o:spid="_x0000_s1142"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C54B67" w:rsidRPr="003F7CF1" w:rsidRDefault="00C54B67" w:rsidP="00E80032">
                        <w:pPr>
                          <w:pStyle w:val="SourceCodeBoxText"/>
                          <w:rPr>
                            <w:sz w:val="19"/>
                            <w:szCs w:val="19"/>
                          </w:rPr>
                        </w:pPr>
                        <w:r w:rsidRPr="003F7CF1">
                          <w:rPr>
                            <w:sz w:val="19"/>
                            <w:szCs w:val="19"/>
                          </w:rPr>
                          <w:t>3.4</w:t>
                        </w:r>
                      </w:p>
                    </w:txbxContent>
                  </v:textbox>
                </v:rect>
                <v:rect id="Rectangle 168" o:spid="_x0000_s1143"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C54B67" w:rsidRPr="003F7CF1" w:rsidRDefault="00C54B67" w:rsidP="00E80032">
                        <w:pPr>
                          <w:pStyle w:val="SourceCodeBoxText"/>
                          <w:rPr>
                            <w:sz w:val="19"/>
                            <w:szCs w:val="19"/>
                          </w:rPr>
                        </w:pPr>
                        <w:r w:rsidRPr="003F7CF1">
                          <w:rPr>
                            <w:sz w:val="19"/>
                            <w:szCs w:val="19"/>
                          </w:rPr>
                          <w:t>'a'</w:t>
                        </w:r>
                      </w:p>
                    </w:txbxContent>
                  </v:textbox>
                </v:rect>
                <v:rect id="Rectangle 169" o:spid="_x0000_s1144"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C54B67" w:rsidRPr="003F7CF1" w:rsidRDefault="00C54B67" w:rsidP="00E80032">
                        <w:pPr>
                          <w:pStyle w:val="SourceCodeBoxText"/>
                          <w:rPr>
                            <w:sz w:val="19"/>
                            <w:szCs w:val="19"/>
                          </w:rPr>
                        </w:pPr>
                        <w:r w:rsidRPr="003F7CF1">
                          <w:rPr>
                            <w:sz w:val="19"/>
                            <w:szCs w:val="19"/>
                          </w:rPr>
                          <w:t>'b'</w:t>
                        </w:r>
                      </w:p>
                    </w:txbxContent>
                  </v:textbox>
                </v:rect>
                <v:rect id="Rectangle 170" o:spid="_x0000_s1145"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C54B67" w:rsidRPr="003F7CF1" w:rsidRDefault="00C54B67" w:rsidP="00E80032">
                        <w:pPr>
                          <w:pStyle w:val="SourceCodeBoxText"/>
                          <w:rPr>
                            <w:sz w:val="19"/>
                            <w:szCs w:val="19"/>
                          </w:rPr>
                        </w:pPr>
                        <w:r w:rsidRPr="003F7CF1">
                          <w:rPr>
                            <w:sz w:val="19"/>
                            <w:szCs w:val="19"/>
                          </w:rPr>
                          <w:t>?</w:t>
                        </w:r>
                      </w:p>
                    </w:txbxContent>
                  </v:textbox>
                </v:rect>
                <v:rect id="Rectangle 171" o:spid="_x0000_s1146"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C54B67" w:rsidRPr="003F7CF1" w:rsidRDefault="00C54B67" w:rsidP="00E80032">
                        <w:pPr>
                          <w:pStyle w:val="SourceCodeBoxText"/>
                          <w:rPr>
                            <w:sz w:val="19"/>
                            <w:szCs w:val="19"/>
                          </w:rPr>
                        </w:pPr>
                        <w:r w:rsidRPr="003F7CF1">
                          <w:rPr>
                            <w:sz w:val="19"/>
                            <w:szCs w:val="19"/>
                          </w:rPr>
                          <w:t>?</w:t>
                        </w:r>
                      </w:p>
                    </w:txbxContent>
                  </v:textbox>
                </v:rect>
                <v:rect id="Rectangle 172" o:spid="_x0000_s1147"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C54B67" w:rsidRPr="003F7CF1" w:rsidRDefault="00C54B67" w:rsidP="00E80032">
                        <w:pPr>
                          <w:pStyle w:val="SourceCodeBoxText"/>
                          <w:rPr>
                            <w:sz w:val="19"/>
                            <w:szCs w:val="19"/>
                          </w:rPr>
                        </w:pPr>
                        <w:r w:rsidRPr="003F7CF1">
                          <w:rPr>
                            <w:sz w:val="19"/>
                            <w:szCs w:val="19"/>
                          </w:rPr>
                          <w:t>?</w:t>
                        </w:r>
                      </w:p>
                    </w:txbxContent>
                  </v:textbox>
                </v:rect>
                <v:rect id="Rectangle 173" o:spid="_x0000_s1148"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C54B67" w:rsidRPr="003F7CF1" w:rsidRDefault="00C54B67" w:rsidP="00E80032">
                        <w:pPr>
                          <w:pStyle w:val="SourceCodeBoxText"/>
                          <w:rPr>
                            <w:sz w:val="19"/>
                            <w:szCs w:val="19"/>
                          </w:rPr>
                        </w:pPr>
                        <w:r w:rsidRPr="003F7CF1">
                          <w:rPr>
                            <w:sz w:val="19"/>
                            <w:szCs w:val="19"/>
                          </w:rPr>
                          <w:t>?</w:t>
                        </w:r>
                      </w:p>
                    </w:txbxContent>
                  </v:textbox>
                </v:rect>
                <v:rect id="Rectangle 174" o:spid="_x0000_s1149"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C54B67" w:rsidRPr="003F7CF1" w:rsidRDefault="00C54B67" w:rsidP="00E80032">
                        <w:pPr>
                          <w:pStyle w:val="SourceCodeBoxText"/>
                          <w:rPr>
                            <w:sz w:val="19"/>
                            <w:szCs w:val="19"/>
                          </w:rPr>
                        </w:pPr>
                        <w:r w:rsidRPr="003F7CF1">
                          <w:rPr>
                            <w:sz w:val="19"/>
                            <w:szCs w:val="19"/>
                          </w:rPr>
                          <w:t>?</w:t>
                        </w:r>
                      </w:p>
                    </w:txbxContent>
                  </v:textbox>
                </v:rect>
                <v:shape id="Text Box 175" o:spid="_x0000_s1150"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C54B67" w:rsidRPr="003F7CF1" w:rsidRDefault="00C54B67" w:rsidP="00E80032">
                        <w:pPr>
                          <w:pStyle w:val="SourceCodeIndex"/>
                          <w:rPr>
                            <w:sz w:val="15"/>
                            <w:szCs w:val="15"/>
                          </w:rPr>
                        </w:pPr>
                        <w:r w:rsidRPr="003F7CF1">
                          <w:rPr>
                            <w:sz w:val="15"/>
                            <w:szCs w:val="15"/>
                          </w:rPr>
                          <w:t>0</w:t>
                        </w:r>
                      </w:p>
                    </w:txbxContent>
                  </v:textbox>
                </v:shape>
                <v:shape id="Text Box 176" o:spid="_x0000_s1151"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C54B67" w:rsidRPr="003F7CF1" w:rsidRDefault="00C54B67" w:rsidP="00E80032">
                        <w:pPr>
                          <w:pStyle w:val="SourceCodeIndex"/>
                          <w:rPr>
                            <w:sz w:val="15"/>
                            <w:szCs w:val="15"/>
                          </w:rPr>
                        </w:pPr>
                        <w:r w:rsidRPr="003F7CF1">
                          <w:rPr>
                            <w:sz w:val="15"/>
                            <w:szCs w:val="15"/>
                          </w:rPr>
                          <w:t>1</w:t>
                        </w:r>
                      </w:p>
                    </w:txbxContent>
                  </v:textbox>
                </v:shape>
                <v:shape id="Text Box 177" o:spid="_x0000_s1152"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C54B67" w:rsidRPr="003F7CF1" w:rsidRDefault="00C54B67" w:rsidP="00E80032">
                        <w:pPr>
                          <w:pStyle w:val="SourceCodeIndex"/>
                          <w:rPr>
                            <w:sz w:val="15"/>
                            <w:szCs w:val="15"/>
                          </w:rPr>
                        </w:pPr>
                        <w:r w:rsidRPr="003F7CF1">
                          <w:rPr>
                            <w:sz w:val="15"/>
                            <w:szCs w:val="15"/>
                          </w:rPr>
                          <w:t>2</w:t>
                        </w:r>
                      </w:p>
                    </w:txbxContent>
                  </v:textbox>
                </v:shape>
                <v:shape id="Text Box 178" o:spid="_x0000_s1153"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C54B67" w:rsidRPr="003F7CF1" w:rsidRDefault="00C54B67" w:rsidP="00E80032">
                        <w:pPr>
                          <w:pStyle w:val="SourceCodeIndex"/>
                          <w:rPr>
                            <w:sz w:val="15"/>
                            <w:szCs w:val="15"/>
                          </w:rPr>
                        </w:pPr>
                        <w:r w:rsidRPr="003F7CF1">
                          <w:rPr>
                            <w:sz w:val="15"/>
                            <w:szCs w:val="15"/>
                          </w:rPr>
                          <w:t>0</w:t>
                        </w:r>
                      </w:p>
                    </w:txbxContent>
                  </v:textbox>
                </v:shape>
                <v:shape id="Text Box 179" o:spid="_x0000_s1154"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C54B67" w:rsidRPr="003F7CF1" w:rsidRDefault="00C54B67" w:rsidP="00E80032">
                        <w:pPr>
                          <w:pStyle w:val="SourceCodeIndex"/>
                          <w:rPr>
                            <w:sz w:val="15"/>
                            <w:szCs w:val="15"/>
                          </w:rPr>
                        </w:pPr>
                        <w:r w:rsidRPr="003F7CF1">
                          <w:rPr>
                            <w:sz w:val="15"/>
                            <w:szCs w:val="15"/>
                          </w:rPr>
                          <w:t>1</w:t>
                        </w:r>
                      </w:p>
                    </w:txbxContent>
                  </v:textbox>
                </v:shape>
                <v:shape id="Text Box 180" o:spid="_x0000_s1155"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C54B67" w:rsidRPr="003F7CF1" w:rsidRDefault="00C54B67" w:rsidP="00E80032">
                        <w:pPr>
                          <w:pStyle w:val="SourceCodeIndex"/>
                          <w:rPr>
                            <w:sz w:val="15"/>
                            <w:szCs w:val="15"/>
                          </w:rPr>
                        </w:pPr>
                        <w:r w:rsidRPr="003F7CF1">
                          <w:rPr>
                            <w:sz w:val="15"/>
                            <w:szCs w:val="15"/>
                          </w:rPr>
                          <w:t>0</w:t>
                        </w:r>
                      </w:p>
                    </w:txbxContent>
                  </v:textbox>
                </v:shape>
                <v:shape id="Text Box 181" o:spid="_x0000_s1156"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C54B67" w:rsidRPr="003F7CF1" w:rsidRDefault="00C54B67" w:rsidP="00E80032">
                        <w:pPr>
                          <w:pStyle w:val="SourceCodeIndex"/>
                          <w:rPr>
                            <w:sz w:val="15"/>
                            <w:szCs w:val="15"/>
                          </w:rPr>
                        </w:pPr>
                        <w:r w:rsidRPr="003F7CF1">
                          <w:rPr>
                            <w:sz w:val="15"/>
                            <w:szCs w:val="15"/>
                          </w:rPr>
                          <w:t>1</w:t>
                        </w:r>
                      </w:p>
                    </w:txbxContent>
                  </v:textbox>
                </v:shape>
                <v:shape id="Text Box 182" o:spid="_x0000_s1157"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C54B67" w:rsidRPr="003F7CF1" w:rsidRDefault="00C54B67" w:rsidP="00E80032">
                        <w:pPr>
                          <w:pStyle w:val="SourceCodeIndex"/>
                          <w:rPr>
                            <w:sz w:val="15"/>
                            <w:szCs w:val="15"/>
                          </w:rPr>
                        </w:pPr>
                        <w:r w:rsidRPr="003F7CF1">
                          <w:rPr>
                            <w:sz w:val="15"/>
                            <w:szCs w:val="15"/>
                          </w:rPr>
                          <w:t>2</w:t>
                        </w:r>
                      </w:p>
                    </w:txbxContent>
                  </v:textbox>
                </v:shape>
                <v:shape id="Text Box 183" o:spid="_x0000_s1158"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C54B67" w:rsidRPr="003F7CF1" w:rsidRDefault="00C54B67" w:rsidP="00E80032">
                        <w:pPr>
                          <w:pStyle w:val="SourceCodeIndex"/>
                          <w:rPr>
                            <w:sz w:val="15"/>
                            <w:szCs w:val="15"/>
                          </w:rPr>
                        </w:pPr>
                        <w:r w:rsidRPr="003F7CF1">
                          <w:rPr>
                            <w:sz w:val="15"/>
                            <w:szCs w:val="15"/>
                          </w:rPr>
                          <w:t>3</w:t>
                        </w:r>
                      </w:p>
                    </w:txbxContent>
                  </v:textbox>
                </v:shape>
                <v:shape id="Text Box 184" o:spid="_x0000_s1159"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C54B67" w:rsidRPr="003F7CF1" w:rsidRDefault="00C54B67" w:rsidP="00E80032">
                        <w:pPr>
                          <w:pStyle w:val="SourceCodeIndex"/>
                          <w:rPr>
                            <w:sz w:val="15"/>
                            <w:szCs w:val="15"/>
                          </w:rPr>
                        </w:pPr>
                        <w:r w:rsidRPr="003F7CF1">
                          <w:rPr>
                            <w:sz w:val="15"/>
                            <w:szCs w:val="15"/>
                          </w:rPr>
                          <w:t>0</w:t>
                        </w:r>
                      </w:p>
                    </w:txbxContent>
                  </v:textbox>
                </v:shape>
                <v:shape id="Text Box 185" o:spid="_x0000_s1160"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C54B67" w:rsidRPr="003F7CF1" w:rsidRDefault="00C54B67" w:rsidP="00E80032">
                        <w:pPr>
                          <w:pStyle w:val="SourceCodeIndex"/>
                          <w:rPr>
                            <w:sz w:val="15"/>
                            <w:szCs w:val="15"/>
                          </w:rPr>
                        </w:pPr>
                        <w:r w:rsidRPr="003F7CF1">
                          <w:rPr>
                            <w:sz w:val="15"/>
                            <w:szCs w:val="15"/>
                          </w:rPr>
                          <w:t>1</w:t>
                        </w:r>
                      </w:p>
                    </w:txbxContent>
                  </v:textbox>
                </v:shape>
                <v:shape id="Text Box 186" o:spid="_x0000_s1161"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C54B67" w:rsidRPr="003F7CF1" w:rsidRDefault="00C54B67"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C54B67" w:rsidRPr="003F7CF1" w:rsidRDefault="00C54B67"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C54B67" w:rsidRPr="003F7CF1" w:rsidRDefault="00C54B67"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C54B67" w:rsidRPr="003F7CF1" w:rsidRDefault="00C54B67"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C54B67" w:rsidRPr="003F7CF1" w:rsidRDefault="00C54B67"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C54B67" w:rsidRPr="003F7CF1" w:rsidRDefault="00C54B67"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C54B67" w:rsidRPr="003F7CF1" w:rsidRDefault="00C54B67"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62"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ERvNwMAAE8RAAAOAAAAZHJzL2Uyb0RvYy54bWzsWF1vmzAUfZ+0/2D5feUjISSopOrSdZrU&#10;bdXa/QAHTLAGNrPdQPfrd20CoUvXSc2UfSh5IDbXXJ977/HB5vSsKQu0plIxwWPsnbgYUZ6IlPFV&#10;jD/fXr6aYqQ04SkpBKcxvqcKn81fvjitq4j6IhdFSiUCJ1xFdRXjXOsqchyV5LQk6kRUlIMxE7Ik&#10;Grpy5aSS1OC9LBzfdSdOLWRaSZFQpeDuRWvEc+s/y2iiP2aZohoVMQZs2l6lvS7N1ZmfkmglSZWz&#10;ZAODPANFSRiHSXtXF0QTdCfZjquSJVIokemTRJSOyDKWUBsDROO5P0SzIHxNlA0mgex0AKH1G/0u&#10;VwY3F5esKCAbDniPzD3zX0N9KNysK6iOqvo6qf3mv8lJRW1YKko+rK8lYmmMwxFGnJRAkk9QNsJX&#10;BUVe4JsSmflh4E11LQ1YVV2J5ItCXCxyGEfPpRR1TkkKuDwzHoIYPGA6Ch5Fy/q9SME/udPCVqvJ&#10;ZGkcQh1QA89OXd8FFPcxHk3cwN3QgzYaJWAOfS/0fIySB3aHRJ2bSir9looSmUaMJYRhpyHrK6UN&#10;LBJ1Q2wYomCpSbvtyNVyUUi0JsDUS/uzkUC0w2EFR3WMZ4EfWM8PbGrowrW/x1yUTMOSK1gZ42k/&#10;iEQmf294CjBJpAkr2jZALvgmoSaHbS10s2zamgVdeZYivYcUS9EuMZAEaORCfsOohuUVY/X1jkiK&#10;UfGOQ5lm3nhs1qPtjIPQh44cWpZDC+EJuIqxxqhtLnS7hu8qyVY5zOTZdHBxDqXNmE22KXuLaoMf&#10;GHwoKgcdlW8NeV6LBpg86lK1YTLSDRg66Afg9JN09r2W7s+ncy8hLWWGmvILEk26zBxJNNTDSUei&#10;oR6Ou1wdQg/9iT/2vacE0e0FMZiF+zLo52r27whi2NXnyOUhl8OOywNB7N8dhxXEAal3FXHL54k/&#10;25fPz1fE6ZFFj+0Q4TCxu0Ps3x4HUER/NB6Ho1mriL3ikWi7RXRnW0Wc7s2g/0ERZ0cuP8ZlIFHL&#10;5YEi9i+PgyrikNQ7ijjg859UxKkFtt3S//0HDXuQhkO0PfZtvjCYzwLDvj2YbL+DzL8DAAD//wMA&#10;UEsDBBQABgAIAAAAIQC5sVzd2gAAAAUBAAAPAAAAZHJzL2Rvd25yZXYueG1sTI/BTsMwEETvSPyD&#10;tUhcELUJUCDEqaoiDogTob1vkyWJsNchdtvA17NwgctKqxnNvCkWk3dqT2PsA1u4mBlQxHVoem4t&#10;rF8fz29BxYTcoAtMFj4pwqI8Piowb8KBX2hfpVZJCMccLXQpDbnWse7IY5yFgVi0tzB6TPKOrW5G&#10;PEi4dzozZq499iwNHQ606qh+r3ZeSq7TfIXLzdlTj5w9f4xfrqIHa09PpuU9qERT+jPDD76gQylM&#10;27DjJipnQYak3yvanbm8AbUV01VmQJeF/k9ffgMAAP//AwBQSwECLQAUAAYACAAAACEAtoM4kv4A&#10;AADhAQAAEwAAAAAAAAAAAAAAAAAAAAAAW0NvbnRlbnRfVHlwZXNdLnhtbFBLAQItABQABgAIAAAA&#10;IQA4/SH/1gAAAJQBAAALAAAAAAAAAAAAAAAAAC8BAABfcmVscy8ucmVsc1BLAQItABQABgAIAAAA&#10;IQAhRERvNwMAAE8RAAAOAAAAAAAAAAAAAAAAAC4CAABkcnMvZTJvRG9jLnhtbFBLAQItABQABgAI&#10;AAAAIQC5sVzd2gAAAAUBAAAPAAAAAAAAAAAAAAAAAJEFAABkcnMvZG93bnJldi54bWxQSwUGAAAA&#10;AAQABADzAAAAmAYAAAAA&#10;">
                <v:shape id="_x0000_s1163" type="#_x0000_t75" style="position:absolute;width:57384;height:9017;visibility:visible;mso-wrap-style:square">
                  <v:fill o:detectmouseclick="t"/>
                  <v:path o:connecttype="none"/>
                </v:shape>
                <v:rect id="Rectangle 152" o:spid="_x0000_s1164"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C54B67" w:rsidRPr="003F7CF1" w:rsidRDefault="00C54B67" w:rsidP="00E80032">
                        <w:pPr>
                          <w:pStyle w:val="SourceCodeBoxText"/>
                          <w:rPr>
                            <w:sz w:val="19"/>
                            <w:szCs w:val="19"/>
                          </w:rPr>
                        </w:pPr>
                        <w:r w:rsidRPr="003F7CF1">
                          <w:rPr>
                            <w:sz w:val="19"/>
                            <w:szCs w:val="19"/>
                          </w:rPr>
                          <w:t>13</w:t>
                        </w:r>
                      </w:p>
                    </w:txbxContent>
                  </v:textbox>
                </v:rect>
                <v:shape id="Text Box 153" o:spid="_x0000_s1165"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C54B67" w:rsidRPr="003F7CF1" w:rsidRDefault="00C54B67" w:rsidP="00E80032">
                        <w:pPr>
                          <w:pStyle w:val="SourceCodeBoxHeader"/>
                          <w:rPr>
                            <w:sz w:val="19"/>
                            <w:szCs w:val="19"/>
                            <w:lang w:val="sv-SE"/>
                          </w:rPr>
                        </w:pPr>
                        <w:r w:rsidRPr="003F7CF1">
                          <w:rPr>
                            <w:sz w:val="19"/>
                            <w:szCs w:val="19"/>
                            <w:lang w:val="sv-SE"/>
                          </w:rPr>
                          <w:t>i</w:t>
                        </w:r>
                      </w:p>
                    </w:txbxContent>
                  </v:textbox>
                </v:shape>
                <v:rect id="Rectangle 154" o:spid="_x0000_s1166"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C54B67" w:rsidRPr="003F7CF1" w:rsidRDefault="00C54B67" w:rsidP="00E80032">
                        <w:pPr>
                          <w:pStyle w:val="SourceCodeBoxText"/>
                          <w:rPr>
                            <w:sz w:val="19"/>
                            <w:szCs w:val="19"/>
                          </w:rPr>
                        </w:pPr>
                        <w:r w:rsidRPr="003F7CF1">
                          <w:rPr>
                            <w:sz w:val="19"/>
                            <w:szCs w:val="19"/>
                          </w:rPr>
                          <w:t>1.2</w:t>
                        </w:r>
                      </w:p>
                    </w:txbxContent>
                  </v:textbox>
                </v:rect>
                <v:shape id="Text Box 155" o:spid="_x0000_s1167"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C54B67" w:rsidRPr="003F7CF1" w:rsidRDefault="00C54B67" w:rsidP="00E80032">
                        <w:pPr>
                          <w:pStyle w:val="SourceCodeBoxHeader"/>
                          <w:rPr>
                            <w:sz w:val="19"/>
                            <w:szCs w:val="19"/>
                            <w:lang w:val="sv-SE"/>
                          </w:rPr>
                        </w:pPr>
                        <w:r w:rsidRPr="003F7CF1">
                          <w:rPr>
                            <w:sz w:val="19"/>
                            <w:szCs w:val="19"/>
                            <w:lang w:val="sv-SE"/>
                          </w:rPr>
                          <w:t>x</w:t>
                        </w:r>
                      </w:p>
                    </w:txbxContent>
                  </v:textbox>
                </v:shape>
                <v:rect id="Rectangle 156" o:spid="_x0000_s1168"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C54B67" w:rsidRPr="003F7CF1" w:rsidRDefault="00C54B67" w:rsidP="00E80032">
                        <w:pPr>
                          <w:pStyle w:val="SourceCodeBoxText"/>
                          <w:rPr>
                            <w:sz w:val="19"/>
                            <w:szCs w:val="19"/>
                          </w:rPr>
                        </w:pPr>
                        <w:r w:rsidRPr="003F7CF1">
                          <w:rPr>
                            <w:sz w:val="19"/>
                            <w:szCs w:val="19"/>
                          </w:rPr>
                          <w:t>'b'</w:t>
                        </w:r>
                      </w:p>
                    </w:txbxContent>
                  </v:textbox>
                </v:rect>
                <v:shape id="Text Box 157" o:spid="_x0000_s1169"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C54B67" w:rsidRPr="003F7CF1" w:rsidRDefault="00C54B67"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4" w:name="_Toc320485583"/>
      <w:bookmarkStart w:id="645" w:name="_Toc323656692"/>
      <w:bookmarkStart w:id="646" w:name="_Toc324085430"/>
      <w:bookmarkStart w:id="647" w:name="_Toc383781082"/>
      <w:bookmarkStart w:id="648" w:name="_Toc49764486"/>
      <w:r w:rsidRPr="00EC76D5">
        <w:t>Characters and Strings</w:t>
      </w:r>
      <w:bookmarkEnd w:id="644"/>
      <w:bookmarkEnd w:id="645"/>
      <w:bookmarkEnd w:id="646"/>
      <w:bookmarkEnd w:id="647"/>
      <w:bookmarkEnd w:id="648"/>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C54B67" w:rsidRPr="003F7CF1" w:rsidRDefault="00C54B67"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C54B67" w:rsidRPr="003F7CF1" w:rsidRDefault="00C54B6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C54B67" w:rsidRPr="003F7CF1" w:rsidRDefault="00C54B67"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C54B67" w:rsidRPr="003F7CF1" w:rsidRDefault="00C54B67"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7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nnP7wIAADs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Wjm5LcCKzO6BYye6CQUGAQSnVN4wauFwx1l+3RFGM+DsB&#10;aVoF06m9jW4ynS1CmKixJRlbiEgBKsYGo264Md0N3taKFSWcFDg6hDyH1ObMkX3vVe8/6PdYQl4N&#10;Qr614nktWzQ70DEyLSwPjh9B0UEw/b2gg9VTBb0vIZ1oxjXlDzIKB3aeZTSqhwu4FIf1cD4wdYx6&#10;GM7DSRj8siAG0+ViCZWoq4izVS+w/7siToYEPUt5LGVQUSflfUVcDET1Sj5SRRxp+uD7/lDO8wl0&#10;l9bFx8v58fVw3/X8KyJyTSM0jI6uvpu2LfB47j7D9z3/+jsA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CXXnnP7wIAADsM&#10;AAAOAAAAAAAAAAAAAAAAAC4CAABkcnMvZTJvRG9jLnhtbFBLAQItABQABgAIAAAAIQB+P0R+3QAA&#10;AAUBAAAPAAAAAAAAAAAAAAAAAEkFAABkcnMvZG93bnJldi54bWxQSwUGAAAAAAQABADzAAAAUwYA&#10;AAAA&#10;">
                <v:shape id="_x0000_s1171" type="#_x0000_t75" style="position:absolute;width:57384;height:9017;visibility:visible;mso-wrap-style:square">
                  <v:fill o:detectmouseclick="t"/>
                  <v:path o:connecttype="none"/>
                </v:shape>
                <v:rect id="Rectangle 4" o:spid="_x0000_s117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C54B67" w:rsidRPr="003F7CF1" w:rsidRDefault="00C54B67" w:rsidP="00E80032">
                        <w:pPr>
                          <w:pStyle w:val="SourceCodeBoxText"/>
                          <w:rPr>
                            <w:sz w:val="19"/>
                            <w:szCs w:val="19"/>
                          </w:rPr>
                        </w:pPr>
                        <w:r w:rsidRPr="003F7CF1">
                          <w:rPr>
                            <w:sz w:val="19"/>
                            <w:szCs w:val="19"/>
                          </w:rPr>
                          <w:t>'a'</w:t>
                        </w:r>
                      </w:p>
                    </w:txbxContent>
                  </v:textbox>
                </v:rect>
                <v:shape id="Text Box 5" o:spid="_x0000_s1173"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C54B67" w:rsidRPr="003F7CF1" w:rsidRDefault="00C54B67" w:rsidP="00E80032">
                        <w:pPr>
                          <w:pStyle w:val="SourceCodeBoxHeader"/>
                          <w:rPr>
                            <w:sz w:val="19"/>
                            <w:szCs w:val="19"/>
                            <w:lang w:val="sv-SE"/>
                          </w:rPr>
                        </w:pPr>
                        <w:r w:rsidRPr="003F7CF1">
                          <w:rPr>
                            <w:sz w:val="19"/>
                            <w:szCs w:val="19"/>
                            <w:lang w:val="sv-SE"/>
                          </w:rPr>
                          <w:t>c</w:t>
                        </w:r>
                      </w:p>
                    </w:txbxContent>
                  </v:textbox>
                </v:shape>
                <v:rect id="Rectangle 6" o:spid="_x0000_s1174"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C54B67" w:rsidRPr="003F7CF1" w:rsidRDefault="00C54B67" w:rsidP="00E80032">
                        <w:pPr>
                          <w:pStyle w:val="SourceCodeBoxText"/>
                          <w:rPr>
                            <w:sz w:val="19"/>
                            <w:szCs w:val="19"/>
                          </w:rPr>
                        </w:pPr>
                        <w:r w:rsidRPr="003F7CF1">
                          <w:rPr>
                            <w:sz w:val="19"/>
                            <w:szCs w:val="19"/>
                          </w:rPr>
                          <w:t>"Hello, World!"</w:t>
                        </w:r>
                      </w:p>
                    </w:txbxContent>
                  </v:textbox>
                </v:rect>
                <v:shape id="Text Box 7" o:spid="_x0000_s1175"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C54B67" w:rsidRPr="003F7CF1" w:rsidRDefault="00C54B67"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9" w:name="_Toc323656693"/>
      <w:bookmarkStart w:id="650" w:name="_Toc324085431"/>
      <w:bookmarkStart w:id="651" w:name="_Toc383781083"/>
      <w:bookmarkStart w:id="652" w:name="_Toc49764487"/>
      <w:r w:rsidRPr="00EC76D5">
        <w:t>The ASCII Table</w:t>
      </w:r>
      <w:bookmarkEnd w:id="649"/>
      <w:bookmarkEnd w:id="650"/>
      <w:bookmarkEnd w:id="651"/>
      <w:bookmarkEnd w:id="652"/>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3" w:name="_Toc320485584"/>
      <w:bookmarkStart w:id="654" w:name="_Toc323656694"/>
      <w:bookmarkStart w:id="655" w:name="_Toc324085432"/>
      <w:bookmarkStart w:id="656" w:name="_Ref383780778"/>
      <w:bookmarkStart w:id="657" w:name="_Toc383781084"/>
      <w:bookmarkStart w:id="658" w:name="_Toc49764488"/>
      <w:r w:rsidRPr="00EC76D5">
        <w:t>Pointers</w:t>
      </w:r>
      <w:bookmarkEnd w:id="653"/>
      <w:bookmarkEnd w:id="654"/>
      <w:bookmarkEnd w:id="655"/>
      <w:bookmarkEnd w:id="656"/>
      <w:bookmarkEnd w:id="657"/>
      <w:bookmarkEnd w:id="658"/>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C54B67" w:rsidRPr="003F7CF1" w:rsidRDefault="00C54B67"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C54B67" w:rsidRPr="003F7CF1" w:rsidRDefault="00C54B6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C54B67" w:rsidRPr="003F7CF1" w:rsidRDefault="00C54B67"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C54B67" w:rsidRPr="003F7CF1" w:rsidRDefault="00C54B67"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C54B67" w:rsidRPr="003F7CF1" w:rsidRDefault="00C54B67"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C54B67" w:rsidRPr="003F7CF1" w:rsidRDefault="00C54B67"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C54B67" w:rsidRPr="003F7CF1" w:rsidRDefault="00C54B67"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C54B67" w:rsidRPr="003F7CF1" w:rsidRDefault="00C54B67"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C54B67" w:rsidRPr="003F7CF1" w:rsidRDefault="00C54B67"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C54B67" w:rsidRPr="003F7CF1" w:rsidRDefault="00C54B67"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7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cLpsAMAAG0bAAAOAAAAZHJzL2Uyb0RvYy54bWzsmW1vmzAQgL9P2n+w/H0NrwmgkmnL1mnS&#10;3rR1P8ABE9DAZrYb0v36nU2gtKWb1FRMk8gHgrE5n+8enw/7/OWhKtGeCllwFmP7zMKIsoSnBdvF&#10;+PvlxYsAI6kIS0nJGY3xNZX45fr5s/OmjqjDc16mVCAQwmTU1DHOlaqjxUImOa2IPOM1ZVCZcVER&#10;BUWxW6SCNCC9KheOZS0XDRdpLXhCpYSnb9pKvDbys4wm6nOWSapQGWPQTZmrMNetvi7W5yTaCVLn&#10;RXJUgzxCi4oUDDrtRb0hiqArUdwTVRWJ4JJn6izh1YJnWZFQMwYYjW3dGc2GsD2RZjAJWKdTEO6e&#10;UO52p/Vm/KIoS7DGAqRH+pn+b8A/FB42NXhH1r2f5Gn9f8tJTc2wZJR82n8RqEhjvLQcjBipgJKv&#10;4DfCdiVFjutoH2kFoOW3+ovQ2sr6A09+SMT4Jod29JUQvMkpSUExW7eHUQxe0AUJr6Jt85GnIJ9c&#10;KW7cdchEpQWCI9AB3g0sx3Ixuo6x51uBvWr5oAeFEqheOfbKBiUTqHeXlmu7pi8SdWJqIdU7yiuk&#10;b2IsYBimG7L/IJVWi0RdEzMMXhaptrspiN12Uwq0J4Dqhfkdpcths5KhJsah7/hG8q06ORRhmd+Y&#10;iKpQMOfKoopx0DcikbbfW5aCmiRSpCjbe1C5ZEeDahu2vlCH7cE4LfB1D9rAW55eg4kFb+cYxAS4&#10;ybn4hVED8yvG8ucVERSj8j0DN4W25+kJaQqev3KgIIY122ENYQmIirHCqL3dqHYSX9Wi2OXQk23M&#10;wfgrcG1WGGPfaHXUHxCejGWgqGX5UtPzmh8AZYPLgEykDlDR6T4B1KEF1GqHkWicaTs4lek+kLTc&#10;DCPLX0haziSNRkWvI2kYFb3OWBNERcf1vJUbdmHRuh8WrbAPi36wOhWhh2Pa/xMWzcpxE4DmsHhc&#10;4v0xmPs1ZGKYbRtWdO9eQLTsAc3LmWYcBF20mRf5Wwnrcozmfh2bmObAtkP3+EVzs7rfCs0zzJDy&#10;hjPMo3nGagzmfh2bGObRTHXIcujNgRmHZrrPaUa3P9DtJIymzP0iNgHKrrX0l779h5QZvrS6nYQn&#10;SJkf/dUVmu2SmaC7BI3mqf3KMTFBD+Wpg6+u08Ph4xHqd+jm7HCYHY4lh7Dlddwumxih8eTwVhA6&#10;OTl8PEH9xthM0JCgsYzM6wP2xASNZmRDgP5lCOq3w/4XgMwxCxyxmDOB4/mTPjQals2u9c0p2fo3&#10;AAAA//8DAFBLAwQUAAYACAAAACEAGPVLSt0AAAAFAQAADwAAAGRycy9kb3ducmV2LnhtbEyPzU7D&#10;MBCE70i8g7VI3KhDUAsNcaoKKRyicOiPUI9uvMQR8TqK3Ta8PQsXuIy0mtXMN/lqcr044xg6Twru&#10;ZwkIpMabjloF+1159wQiRE1G955QwRcGWBXXV7nOjL/QBs/b2AoOoZBpBTbGIZMyNBadDjM/ILH3&#10;4UenI59jK82oLxzuepkmyUI63RE3WD3gi8Xmc3tyXPJWV7XcvYaqDO+2Xld+n5YHpW5vpvUziIhT&#10;/HuGH3xGh4KZjv5EJoheAQ+Jv8reMnl4BHFUkM7nC5BFLv/TF98AAAD//wMAUEsBAi0AFAAGAAgA&#10;AAAhALaDOJL+AAAA4QEAABMAAAAAAAAAAAAAAAAAAAAAAFtDb250ZW50X1R5cGVzXS54bWxQSwEC&#10;LQAUAAYACAAAACEAOP0h/9YAAACUAQAACwAAAAAAAAAAAAAAAAAvAQAAX3JlbHMvLnJlbHNQSwEC&#10;LQAUAAYACAAAACEAj3XC6bADAABtGwAADgAAAAAAAAAAAAAAAAAuAgAAZHJzL2Uyb0RvYy54bWxQ&#10;SwECLQAUAAYACAAAACEAGPVLSt0AAAAFAQAADwAAAAAAAAAAAAAAAAAKBgAAZHJzL2Rvd25yZXYu&#10;eG1sUEsFBgAAAAAEAAQA8wAAABQHAAAAAA==&#10;">
                <v:shape id="_x0000_s1177" type="#_x0000_t75" style="position:absolute;width:57384;height:16230;visibility:visible;mso-wrap-style:square">
                  <v:fill o:detectmouseclick="t"/>
                  <v:path o:connecttype="none"/>
                </v:shape>
                <v:rect id="Rectangle 232" o:spid="_x0000_s1178"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C54B67" w:rsidRPr="003F7CF1" w:rsidRDefault="00C54B67" w:rsidP="00E80032">
                        <w:pPr>
                          <w:pStyle w:val="SourceCodeBoxText"/>
                          <w:rPr>
                            <w:sz w:val="19"/>
                            <w:szCs w:val="19"/>
                          </w:rPr>
                        </w:pPr>
                        <w:r w:rsidRPr="003F7CF1">
                          <w:rPr>
                            <w:sz w:val="19"/>
                            <w:szCs w:val="19"/>
                          </w:rPr>
                          <w:t>10000</w:t>
                        </w:r>
                      </w:p>
                    </w:txbxContent>
                  </v:textbox>
                </v:rect>
                <v:shape id="Text Box 233" o:spid="_x0000_s1179"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C54B67" w:rsidRPr="003F7CF1" w:rsidRDefault="00C54B67" w:rsidP="00E80032">
                        <w:pPr>
                          <w:pStyle w:val="SourceCodeBoxHeader"/>
                          <w:rPr>
                            <w:sz w:val="19"/>
                            <w:szCs w:val="19"/>
                            <w:lang w:val="sv-SE"/>
                          </w:rPr>
                        </w:pPr>
                        <w:r w:rsidRPr="003F7CF1">
                          <w:rPr>
                            <w:sz w:val="19"/>
                            <w:szCs w:val="19"/>
                            <w:lang w:val="sv-SE"/>
                          </w:rPr>
                          <w:t>p</w:t>
                        </w:r>
                      </w:p>
                    </w:txbxContent>
                  </v:textbox>
                </v:shape>
                <v:rect id="Rectangle 234" o:spid="_x0000_s118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C54B67" w:rsidRPr="003F7CF1" w:rsidRDefault="00C54B67" w:rsidP="00E80032">
                        <w:pPr>
                          <w:pStyle w:val="SourceCodeBoxText"/>
                          <w:rPr>
                            <w:sz w:val="19"/>
                            <w:szCs w:val="19"/>
                          </w:rPr>
                        </w:pPr>
                        <w:r>
                          <w:rPr>
                            <w:sz w:val="19"/>
                            <w:szCs w:val="19"/>
                          </w:rPr>
                          <w:t>123</w:t>
                        </w:r>
                      </w:p>
                    </w:txbxContent>
                  </v:textbox>
                </v:rect>
                <v:rect id="Rectangle 235" o:spid="_x0000_s118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C54B67" w:rsidRPr="003F7CF1" w:rsidRDefault="00C54B67" w:rsidP="00E80032">
                        <w:pPr>
                          <w:pStyle w:val="SourceCodeBoxText"/>
                          <w:rPr>
                            <w:sz w:val="19"/>
                            <w:szCs w:val="19"/>
                          </w:rPr>
                        </w:pPr>
                      </w:p>
                    </w:txbxContent>
                  </v:textbox>
                </v:rect>
                <v:rect id="Rectangle 236" o:spid="_x0000_s118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C54B67" w:rsidRPr="003F7CF1" w:rsidRDefault="00C54B67" w:rsidP="00E80032">
                        <w:pPr>
                          <w:pStyle w:val="SourceCodeBoxText"/>
                          <w:rPr>
                            <w:sz w:val="19"/>
                            <w:szCs w:val="19"/>
                          </w:rPr>
                        </w:pPr>
                      </w:p>
                    </w:txbxContent>
                  </v:textbox>
                </v:rect>
                <v:rect id="Rectangle 237" o:spid="_x0000_s118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C54B67" w:rsidRPr="003F7CF1" w:rsidRDefault="00C54B67" w:rsidP="00E80032">
                        <w:pPr>
                          <w:pStyle w:val="SourceCodeBoxText"/>
                          <w:rPr>
                            <w:sz w:val="19"/>
                            <w:szCs w:val="19"/>
                          </w:rPr>
                        </w:pPr>
                      </w:p>
                    </w:txbxContent>
                  </v:textbox>
                </v:rect>
                <v:rect id="Rectangle 238" o:spid="_x0000_s118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C54B67" w:rsidRPr="003F7CF1" w:rsidRDefault="00C54B67" w:rsidP="00E80032">
                        <w:pPr>
                          <w:pStyle w:val="SourceCodeBoxText"/>
                          <w:rPr>
                            <w:sz w:val="19"/>
                            <w:szCs w:val="19"/>
                          </w:rPr>
                        </w:pPr>
                        <w:r w:rsidRPr="003F7CF1">
                          <w:rPr>
                            <w:sz w:val="19"/>
                            <w:szCs w:val="19"/>
                          </w:rPr>
                          <w:t>10000</w:t>
                        </w:r>
                      </w:p>
                    </w:txbxContent>
                  </v:textbox>
                </v:rect>
                <v:rect id="Rectangle 239" o:spid="_x0000_s118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C54B67" w:rsidRPr="003F7CF1" w:rsidRDefault="00C54B67"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8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C54B67" w:rsidRPr="003F7CF1" w:rsidRDefault="00C54B67"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8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C54B67" w:rsidRPr="003F7CF1" w:rsidRDefault="00C54B67"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C54B67" w:rsidRPr="003F7CF1" w:rsidRDefault="00C54B67"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C54B67" w:rsidRPr="003F7CF1" w:rsidRDefault="00C54B6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C54B67" w:rsidRPr="003F7CF1" w:rsidRDefault="00C54B67"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C54B67" w:rsidRPr="003F7CF1" w:rsidRDefault="00C54B67"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88"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i82dgMAAEkOAAAOAAAAZHJzL2Uyb0RvYy54bWzsV+1u0zAU/Y/EO1j+z/LZj0RLp9ExhDRg&#10;YuMB3MRpIhI72G6T8fRc222WlrIhBpUQ64/UznVu7sfxOc7pWVdXaE2FLDlLsHfiYkRZyrOSLRP8&#10;+fby1RQjqQjLSMUZTfAdlfhs9vLFadvE1OcFrzIqEDhhMm6bBBdKNbHjyLSgNZEnvKEMjDkXNVEw&#10;FUsnE6QF73Xl+K47dlouskbwlEoJdy+sEc+M/zynqfqY55IqVCUYYlPmKsx1oa/O7JTES0Gaokw3&#10;YZDfiKImJYOX9q4uiCJoJcofXNVlKrjkuTpJee3wPC9TanKAbDx3L5s5YWsiTTIpVGcbIIz+oN/F&#10;UsfN+GVZVVANB7zH+p7+b6E/FG62DXRHNn2f5NPef1OQhpq0ZJx+WF8LVGYJHkUTjBipASWfoG+E&#10;LSuKfH+ke6QDgJU3zbXQ0crmiqdfJGJ8XsA6ei4EbwtKMgjM0+shi8EDeiLhUbRo3/MM/JOV4qZd&#10;XS5q7RAagTp4duoGboDRXYKDsTv2AosP2imUgnnie6HnY5Rau2ftDom3bhoh1VvKa6QHCRaQhnkN&#10;WV9JpcMi8XaJSYNXZabrbiZiuZhXAq0JQPXS/EwmkO1wWcVQm+BoBHV52IVrfodc1KWCPVeVdYKn&#10;/SIS6/q9YRmESWJFysqOIeSKbQqqa2h7obpFZ5oW9e1Z8OwOSiy43WPACTAouPiGUQv7K8Hy64oI&#10;ilH1jkGbIi8M9YY0k3A08WEihpbF0EJYCq4SrDCyw7mym3jViHJZwJs8Uw7Gz6G1eWmKrdtuo9rE&#10;DxA+GpaB9yyWbzV6XvMOoDzW3RggE6kODNvYjwDqDd8dxrMXPRXPPYlYzAxZ5REU9ZV5RtEOI0Zb&#10;FA0ZcbIHI8MDf4kR/SAMwwDC0JQ3isIDlBj0lNjb/29K7PvzDOYBmMcuMLylxKuSaWWfDnA8Z1bZ&#10;047d7EHZnBZu7xrQ7R1tt4/8sraPQs91LZBHoRuA3hil23Khlv4wgBC1uE8gVivXP1H2CjJ4SNl3&#10;mPDJgi34aqPLBzQaKVMaoo9AILUJrmkGIkvhOK5HNo0DEm7Bqc26hMeTxrHrbXEwkMZogAV9yjuO&#10;NA7ZbQ8PcNa7J7ZxALOHEfHYWW8HEZqx+xuPnbD6bfKv0In5hIDPB3Pe3Xxb6Q+i4dzA7v4LcPYd&#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FneLzZ2AwAASQ4AAA4AAAAAAAAAAAAAAAAALgIAAGRycy9lMm9Eb2MueG1sUEsB&#10;Ai0AFAAGAAgAAAAhADT1tr7cAAAABQEAAA8AAAAAAAAAAAAAAAAA0AUAAGRycy9kb3ducmV2Lnht&#10;bFBLBQYAAAAABAAEAPMAAADZBgAAAAA=&#10;">
                <v:shape id="_x0000_s1189" type="#_x0000_t75" style="position:absolute;width:57384;height:8115;visibility:visible;mso-wrap-style:square">
                  <v:fill o:detectmouseclick="t"/>
                  <v:path o:connecttype="none"/>
                </v:shape>
                <v:rect id="Rectangle 225" o:spid="_x0000_s119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C54B67" w:rsidRPr="003F7CF1" w:rsidRDefault="00C54B67" w:rsidP="00E80032">
                        <w:pPr>
                          <w:pStyle w:val="SourceCodeBoxText"/>
                          <w:rPr>
                            <w:sz w:val="19"/>
                            <w:szCs w:val="19"/>
                          </w:rPr>
                        </w:pPr>
                      </w:p>
                    </w:txbxContent>
                  </v:textbox>
                </v:rect>
                <v:shape id="Text Box 226" o:spid="_x0000_s119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C54B67" w:rsidRPr="003F7CF1" w:rsidRDefault="00C54B67" w:rsidP="00E80032">
                        <w:pPr>
                          <w:pStyle w:val="SourceCodeBoxHeader"/>
                          <w:rPr>
                            <w:sz w:val="19"/>
                            <w:szCs w:val="19"/>
                            <w:lang w:val="sv-SE"/>
                          </w:rPr>
                        </w:pPr>
                        <w:r w:rsidRPr="003F7CF1">
                          <w:rPr>
                            <w:sz w:val="19"/>
                            <w:szCs w:val="19"/>
                            <w:lang w:val="sv-SE"/>
                          </w:rPr>
                          <w:t>p</w:t>
                        </w:r>
                      </w:p>
                    </w:txbxContent>
                  </v:textbox>
                </v:shape>
                <v:rect id="Rectangle 227" o:spid="_x0000_s119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C54B67" w:rsidRPr="003F7CF1" w:rsidRDefault="00C54B67" w:rsidP="00E80032">
                        <w:pPr>
                          <w:pStyle w:val="SourceCodeBoxText"/>
                          <w:rPr>
                            <w:sz w:val="19"/>
                            <w:szCs w:val="19"/>
                          </w:rPr>
                        </w:pPr>
                        <w:r>
                          <w:rPr>
                            <w:sz w:val="19"/>
                            <w:szCs w:val="19"/>
                          </w:rPr>
                          <w:t>123</w:t>
                        </w:r>
                      </w:p>
                    </w:txbxContent>
                  </v:textbox>
                </v:rect>
                <v:line id="Line 228" o:spid="_x0000_s119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94"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C54B67" w:rsidRPr="003F7CF1" w:rsidRDefault="00C54B67"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8"/>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9"/>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9" w:name="_Toc320485585"/>
      <w:bookmarkStart w:id="660" w:name="_Toc323656695"/>
      <w:bookmarkStart w:id="661" w:name="_Toc324085433"/>
      <w:bookmarkStart w:id="662" w:name="_Toc383781085"/>
      <w:bookmarkStart w:id="663" w:name="_Toc49764489"/>
      <w:r w:rsidRPr="00EC76D5">
        <w:t>Pointers and Dynamic Memory</w:t>
      </w:r>
      <w:bookmarkEnd w:id="659"/>
      <w:bookmarkEnd w:id="660"/>
      <w:bookmarkEnd w:id="661"/>
      <w:bookmarkEnd w:id="662"/>
      <w:bookmarkEnd w:id="663"/>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C54B67" w:rsidRPr="003F7CF1" w:rsidRDefault="00C54B67"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C54B67" w:rsidRPr="003F7CF1" w:rsidRDefault="00C54B6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C54B67" w:rsidRPr="003F7CF1" w:rsidRDefault="00C54B6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95"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n0OgMAAAQMAAAOAAAAZHJzL2Uyb0RvYy54bWzsVt1u0zAUvkfiHSzfs/y2W6Kl0+gYQhow&#10;sfEAbuI0FokdbLfJeHqO7aRLRzUQQ7thvUjtHOf4/HznfOf0rG9qtKVSMcEzHBz5GFGei4LxdYa/&#10;3l6+OcFIacILUgtOM3xHFT5bvH512rUpDUUl6oJKBEq4Srs2w5XWbep5Kq9oQ9SRaCkHYSlkQzRs&#10;5dorJOlAe1N7oe/PvU7IopUip0rB2wsnxAurvyxprj+XpaIa1RkG27R9Svtcmae3OCXpWpK2Yvlg&#10;BvkLKxrCOFy6U3VBNEEbyX5R1bBcCiVKfZSLxhNlyXJqfQBvAv+BN0vCt0RZZ3KIzmggrP6h3tXa&#10;2M3FJatriIYH2lPzzvx3kB8KL7sWsqPaXZ7U0+6/qUhLrVsqzT9tryViRYZnSYQRJw2g5AvkjfB1&#10;TRHk2OTIGAAnb9praaxV7ZXIvynExbKCc/RcStFVlBRgWGDOgxeTD8xGwado1X0UBegnGy1suvpS&#10;NkYhJAL18O2JH/lgxV2Go7k/d3eTlPYa5SA+DoM4CDHKnTxwco+ko5pWKv2eigaZRYYluGGvIdsr&#10;pY1ZJB2PWDdEzQoTd7uR69WylmhLAKqX9mc9AW+nx2qOugwns3BmNe/J1FSFb3+HVDRMQ83VrMnw&#10;ye4QSU383vECzCSpJqx2azC55kNATQxdLnS/6m3SkmRMz0oUdxBiKVyNQU+ARSXkD4w6qK8Mq+8b&#10;IilG9QcOaUqCODYFaTfx7DiEjZxKVlMJ4TmoyrDGyC2X2hXxppVsXcFNgQ0HF+eQ2pLZYJu0O6sG&#10;+wHCz4bleMTyrUHPW9EDlC00J8hEugfBaPszgHrod4fxHCRPxfOuiTjMTLvK4ygaKuk+YS8wGlri&#10;bITRtCWGY809Q0sMoziOo8T1xFkSH+iJ0a4n7uT/dU8M7gv9pSnuEfx8RPMV44bbowmQl9xxe97z&#10;mwf0bueF27sWmHuP3d0nf8zusxj6jEPyLAaif9ANDfnHEdCQoffj3/XCGjx4jNv3euGTKVuKzcDM&#10;B1gaaRsaYoYgINsMN7QAmqUwkJuVmzsOkLgD5zgtWXK00x9MfnZUGcZiM8tO95ZM74f3xU8AAAD/&#10;/wMAUEsDBBQABgAIAAAAIQB+P0R+3QAAAAUBAAAPAAAAZHJzL2Rvd25yZXYueG1sTI/BTsMwEETv&#10;SPyDtUjcqE1BQEOcCoEQB6q2tCBxdOMljojXUewm6d934QKXkVYzmnmbz0ffiB67WAfScDlRIJDK&#10;YGuqNLxvny/uQMRkyJomEGo4YIR5cXqSm8yGgd6w36RKcAnFzGhwKbWZlLF06E2chBaJva/QeZP4&#10;7CppOzNwuW/kVKkb6U1NvOBMi48Oy+/N3mtYfS6fPl7XK7dWw+KwfelLuZwttD4/Gx/uQSQc018Y&#10;fvAZHQpm2oU92SgaDfxI+lX2ZurqFsSOQ9dTBbLI5X/64ggAAP//AwBQSwECLQAUAAYACAAAACEA&#10;toM4kv4AAADhAQAAEwAAAAAAAAAAAAAAAAAAAAAAW0NvbnRlbnRfVHlwZXNdLnhtbFBLAQItABQA&#10;BgAIAAAAIQA4/SH/1gAAAJQBAAALAAAAAAAAAAAAAAAAAC8BAABfcmVscy8ucmVsc1BLAQItABQA&#10;BgAIAAAAIQA+jtn0OgMAAAQMAAAOAAAAAAAAAAAAAAAAAC4CAABkcnMvZTJvRG9jLnhtbFBLAQIt&#10;ABQABgAIAAAAIQB+P0R+3QAAAAUBAAAPAAAAAAAAAAAAAAAAAJQFAABkcnMvZG93bnJldi54bWxQ&#10;SwUGAAAAAAQABADzAAAAngYAAAAA&#10;">
                <v:shape id="_x0000_s1196" type="#_x0000_t75" style="position:absolute;width:57384;height:9017;visibility:visible;mso-wrap-style:square">
                  <v:fill o:detectmouseclick="t"/>
                  <v:path o:connecttype="none"/>
                </v:shape>
                <v:rect id="Rectangle 200" o:spid="_x0000_s11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C54B67" w:rsidRPr="003F7CF1" w:rsidRDefault="00C54B67" w:rsidP="00E80032">
                        <w:pPr>
                          <w:pStyle w:val="SourceCodeBoxText"/>
                          <w:rPr>
                            <w:sz w:val="19"/>
                            <w:szCs w:val="19"/>
                          </w:rPr>
                        </w:pPr>
                      </w:p>
                    </w:txbxContent>
                  </v:textbox>
                </v:rect>
                <v:shape id="Text Box 201" o:spid="_x0000_s11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C54B67" w:rsidRPr="003F7CF1" w:rsidRDefault="00C54B67" w:rsidP="00E80032">
                        <w:pPr>
                          <w:pStyle w:val="SourceCodeBoxHeader"/>
                          <w:rPr>
                            <w:sz w:val="19"/>
                            <w:szCs w:val="19"/>
                            <w:lang w:val="sv-SE"/>
                          </w:rPr>
                        </w:pPr>
                        <w:r w:rsidRPr="003F7CF1">
                          <w:rPr>
                            <w:sz w:val="19"/>
                            <w:szCs w:val="19"/>
                            <w:lang w:val="sv-SE"/>
                          </w:rPr>
                          <w:t>p</w:t>
                        </w:r>
                      </w:p>
                    </w:txbxContent>
                  </v:textbox>
                </v:shape>
                <v:rect id="Rectangle 202" o:spid="_x0000_s1199"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C54B67" w:rsidRPr="003F7CF1" w:rsidRDefault="00C54B67" w:rsidP="00E80032">
                        <w:pPr>
                          <w:pStyle w:val="SourceCodeBoxText"/>
                          <w:rPr>
                            <w:sz w:val="19"/>
                            <w:szCs w:val="19"/>
                          </w:rPr>
                        </w:pPr>
                        <w:r w:rsidRPr="003F7CF1">
                          <w:rPr>
                            <w:sz w:val="19"/>
                            <w:szCs w:val="19"/>
                          </w:rPr>
                          <w:t>123</w:t>
                        </w:r>
                      </w:p>
                    </w:txbxContent>
                  </v:textbox>
                </v:rect>
                <v:line id="Line 203" o:spid="_x0000_s1200"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C54B67" w:rsidRPr="003F7CF1" w:rsidRDefault="00C54B67"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C54B67" w:rsidRPr="003F7CF1" w:rsidRDefault="00C54B6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C54B67" w:rsidRPr="003F7CF1" w:rsidRDefault="00C54B6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C54B67" w:rsidRPr="003F7CF1" w:rsidRDefault="00C54B67"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C54B67" w:rsidRPr="003F7CF1" w:rsidRDefault="00C54B67"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C54B67" w:rsidRPr="003F7CF1" w:rsidRDefault="00C54B6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C54B67" w:rsidRPr="003F7CF1" w:rsidRDefault="00C54B6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C54B67" w:rsidRPr="003F7CF1" w:rsidRDefault="00C54B6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20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p4oHAQAAFgYAAAOAAAAZHJzL2Uyb0RvYy54bWzsWW1z4zQQ/s4M/0Gj7zR+TWJP3ZsjRxlm&#10;CtzQ8gMUW4492JKRlNi9X89Ksh33kuNKC4Ybkg+uZMmr3dWjfXbV6zddXaEDFbLkLMHulYMRZSnP&#10;SrZL8K8Pt9+sMZKKsIxUnNEEP1KJ39x8/dV128TU4wWvMioQCGEybpsEF0o18WIh04LWRF7xhjIY&#10;zLmoiYKu2C0yQVqQXlcLz3GWi5aLrBE8pVLC23d2EN8Y+XlOU/VznkuqUJVg0E2ZpzDPrX4ubq5J&#10;vBOkKcq0V4O8QIualAwWHUW9I4qgvShPRNVlKrjkubpKeb3geV6m1NgA1rjOR9ZsCDsQaYxJwTuD&#10;gtD6G+Vud1pvxm/LqgJvLEB6rN/pvy3sD4WXbQO7I5txn+Tr1r8vSEONWTJOfzq8F6jMEhyuPYwY&#10;qQElv8C+EbarKHLXkd4jrQDMvG/eC62tbO54+ptEjG8KmEffCsHbgpIMFHP1fLBi8oHuSPgUbdsf&#10;eQbyyV5xs11dLmotEDYCdfDt2vEdH6PHBPtLZ+mGFh+0UyiF4ZXnBi4omdpx144vSDyIaYRU31Ne&#10;I91IsAAzzDLkcCeVVovEwxRjBq/KTPvddMRuu6kEOhCA6q35GUvA2um0iqE2wVHohUbykzE5FeGY&#10;3zkRdangzFVlneD1OInE2n/fsQzUJLEiZWXboHLFeodqH9q9UN22M5vmOp5eQnt4y7NH8LHg9pBB&#10;UIBGwcUHjFo4YAmWv++JoBhVPzDYp8gNAn0iTScIVx50xHRkOx0hLAVRCVYY2eZG2VO8b0S5K2Al&#10;1/iD8bewt3lpvH3UqjcAMDwbmAFGFswPGj7f8g65kYk3E2gi1cHAoPsMqO4D3nlAu9FrAT1GEQua&#10;aVj5HIz8C4zOxsRggNEkJkYmxk1wZOLHPxQTPT8IAj+yQTGMAjfQO0XiCYb8MSiO4//zoGh8dAw/&#10;l6DYM/xyQPNdyYDco5E8gNw3zJJ72rH7j7BsEoaHxwao+wm920+0n59F72HgOo5Fchg4vmdWPyJZ&#10;s3/gAw1pfl85JlZ+GscVWPBn5P4kFr6aswXf99R8hqaRMq4hOgsCsk1wTTOgWQoZuW7ZxOMMi1vG&#10;1sPahXOS42rAwTSqjRQwQ6bnO8twFbrPS/UuUU3n565j0uFLVBuqkbFugRr3pG6JRgqYA82r9cpd&#10;PrNwuaDZonl5yTjPZpxAkCeFy3jyezDPU7hMU0+ovX3P3AUcCVu/G1JPIO/AWfVc98J6/All6xx3&#10;fPHZKtis/ILQOFbAY/ULDVv5QuOLq3qhwj0Fz3jQZgXPlOE/AZ7xMudfBs/6hZEInG2vT6Bhr06g&#10;8QWDB9Kxk8gzHqx5wTMh1P84eMb70b94/zYbeMyNMtwmm+vP/qpd349P+6YEOf5D4OYPAAAA//8D&#10;AFBLAwQUAAYACAAAACEA/GD7AN0AAAAFAQAADwAAAGRycy9kb3ducmV2LnhtbEyPzU7DMBCE70i8&#10;g7VI3KhDoX8hToVAOXDg0AbUqxMvSai9jmK3Td+epRe4jLSa0cy32Xp0VhxxCJ0nBfeTBARS7U1H&#10;jYKPsrhbgghRk9HWEyo4Y4B1fn2V6dT4E23wuI2N4BIKqVbQxtinUoa6RafDxPdI7H35wenI59BI&#10;M+gTlzsrp0kyl053xAut7vGlxXq/PTgFRbkpCzubvu8+X4u3Su+71ffirNTtzfj8BCLiGP/C8IvP&#10;6JAzU+UPZIKwCviReFH2VsnDAkTFodn8EWSeyf/0+Q8AAAD//wMAUEsBAi0AFAAGAAgAAAAhALaD&#10;OJL+AAAA4QEAABMAAAAAAAAAAAAAAAAAAAAAAFtDb250ZW50X1R5cGVzXS54bWxQSwECLQAUAAYA&#10;CAAAACEAOP0h/9YAAACUAQAACwAAAAAAAAAAAAAAAAAvAQAAX3JlbHMvLnJlbHNQSwECLQAUAAYA&#10;CAAAACEArbqeKBwEAABYGAAADgAAAAAAAAAAAAAAAAAuAgAAZHJzL2Uyb0RvYy54bWxQSwECLQAU&#10;AAYACAAAACEA/GD7AN0AAAAFAQAADwAAAAAAAAAAAAAAAAB2BgAAZHJzL2Rvd25yZXYueG1sUEsF&#10;BgAAAAAEAAQA8wAAAIAHAAAAAA==&#10;">
                <v:shape id="_x0000_s1202" type="#_x0000_t75" style="position:absolute;width:57384;height:9931;visibility:visible;mso-wrap-style:square">
                  <v:fill o:detectmouseclick="t"/>
                  <v:path o:connecttype="none"/>
                </v:shape>
                <v:rect id="Rectangle 189" o:spid="_x0000_s120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C54B67" w:rsidRPr="003F7CF1" w:rsidRDefault="00C54B67" w:rsidP="00E80032">
                        <w:pPr>
                          <w:pStyle w:val="SourceCodeBoxText"/>
                          <w:rPr>
                            <w:sz w:val="19"/>
                            <w:szCs w:val="19"/>
                          </w:rPr>
                        </w:pPr>
                      </w:p>
                    </w:txbxContent>
                  </v:textbox>
                </v:rect>
                <v:shape id="Text Box 190" o:spid="_x0000_s120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C54B67" w:rsidRPr="003F7CF1" w:rsidRDefault="00C54B67" w:rsidP="00E80032">
                        <w:pPr>
                          <w:pStyle w:val="SourceCodeBoxHeader"/>
                          <w:rPr>
                            <w:sz w:val="19"/>
                            <w:szCs w:val="19"/>
                            <w:lang w:val="sv-SE"/>
                          </w:rPr>
                        </w:pPr>
                        <w:r w:rsidRPr="003F7CF1">
                          <w:rPr>
                            <w:sz w:val="19"/>
                            <w:szCs w:val="19"/>
                            <w:lang w:val="sv-SE"/>
                          </w:rPr>
                          <w:t>p</w:t>
                        </w:r>
                      </w:p>
                    </w:txbxContent>
                  </v:textbox>
                </v:shape>
                <v:rect id="Rectangle 191" o:spid="_x0000_s120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C54B67" w:rsidRPr="003F7CF1" w:rsidRDefault="00C54B67" w:rsidP="00E80032">
                        <w:pPr>
                          <w:pStyle w:val="SourceCodeBoxText"/>
                          <w:rPr>
                            <w:sz w:val="19"/>
                            <w:szCs w:val="19"/>
                          </w:rPr>
                        </w:pPr>
                        <w:r w:rsidRPr="003F7CF1">
                          <w:rPr>
                            <w:sz w:val="19"/>
                            <w:szCs w:val="19"/>
                          </w:rPr>
                          <w:t>123</w:t>
                        </w:r>
                      </w:p>
                    </w:txbxContent>
                  </v:textbox>
                </v:rect>
                <v:line id="Line 192" o:spid="_x0000_s120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207"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C54B67" w:rsidRPr="003F7CF1" w:rsidRDefault="00C54B67" w:rsidP="00E80032">
                        <w:pPr>
                          <w:pStyle w:val="SourceCodeBoxText"/>
                          <w:rPr>
                            <w:sz w:val="19"/>
                            <w:szCs w:val="19"/>
                          </w:rPr>
                        </w:pPr>
                        <w:r w:rsidRPr="003F7CF1">
                          <w:rPr>
                            <w:sz w:val="19"/>
                            <w:szCs w:val="19"/>
                          </w:rPr>
                          <w:t>124</w:t>
                        </w:r>
                      </w:p>
                    </w:txbxContent>
                  </v:textbox>
                </v:rect>
                <v:rect id="Rectangle 194" o:spid="_x0000_s1208"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C54B67" w:rsidRPr="003F7CF1" w:rsidRDefault="00C54B67" w:rsidP="00E80032">
                        <w:pPr>
                          <w:pStyle w:val="SourceCodeBoxText"/>
                          <w:rPr>
                            <w:sz w:val="19"/>
                            <w:szCs w:val="19"/>
                          </w:rPr>
                        </w:pPr>
                        <w:r w:rsidRPr="003F7CF1">
                          <w:rPr>
                            <w:sz w:val="19"/>
                            <w:szCs w:val="19"/>
                          </w:rPr>
                          <w:t>125</w:t>
                        </w:r>
                      </w:p>
                    </w:txbxContent>
                  </v:textbox>
                </v:rect>
                <v:shape id="Text Box 195" o:spid="_x0000_s1209"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C54B67" w:rsidRPr="003F7CF1" w:rsidRDefault="00C54B67" w:rsidP="00E80032">
                        <w:pPr>
                          <w:pStyle w:val="SourceCodeIndex"/>
                          <w:rPr>
                            <w:sz w:val="15"/>
                            <w:szCs w:val="15"/>
                          </w:rPr>
                        </w:pPr>
                        <w:r w:rsidRPr="003F7CF1">
                          <w:rPr>
                            <w:sz w:val="15"/>
                            <w:szCs w:val="15"/>
                          </w:rPr>
                          <w:t>0</w:t>
                        </w:r>
                      </w:p>
                    </w:txbxContent>
                  </v:textbox>
                </v:shape>
                <v:shape id="Text Box 196" o:spid="_x0000_s1210"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C54B67" w:rsidRPr="003F7CF1" w:rsidRDefault="00C54B67" w:rsidP="00E80032">
                        <w:pPr>
                          <w:pStyle w:val="SourceCodeIndex"/>
                          <w:rPr>
                            <w:sz w:val="15"/>
                            <w:szCs w:val="15"/>
                          </w:rPr>
                        </w:pPr>
                        <w:r w:rsidRPr="003F7CF1">
                          <w:rPr>
                            <w:sz w:val="15"/>
                            <w:szCs w:val="15"/>
                          </w:rPr>
                          <w:t>1</w:t>
                        </w:r>
                      </w:p>
                    </w:txbxContent>
                  </v:textbox>
                </v:shape>
                <v:shape id="Text Box 197" o:spid="_x0000_s1211"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C54B67" w:rsidRPr="003F7CF1" w:rsidRDefault="00C54B67"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C54B67" w:rsidRPr="003F7CF1" w:rsidRDefault="00C54B67"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C54B67" w:rsidRPr="003F7CF1" w:rsidRDefault="00C54B6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C54B67" w:rsidRPr="003F7CF1" w:rsidRDefault="00C54B6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C54B67" w:rsidRPr="003F7CF1" w:rsidRDefault="00C54B67"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C54B67" w:rsidRPr="003F7CF1" w:rsidRDefault="00C54B6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C54B67" w:rsidRPr="003F7CF1" w:rsidRDefault="00C54B6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21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tByzQMAABsTAAAOAAAAZHJzL2Uyb0RvYy54bWzsWN1ynDYUvu9M30Gj+xjEz7Iwxpl0E2c6&#10;47aeOn0ALYiFKUhU0i7rPH2OJMA4dprU7mynE+8FKyFxOD/f+c4R56+PXYsOTKpG8ByTMx8jxgtR&#10;NnyX4z8+XL5aY6Q05SVtBWc5vmUKv7748Yfzoc9YIGrRlkwiEMJVNvQ5rrXuM89TRc06qs5Ezzgs&#10;VkJ2VMNU7rxS0gGkd60X+P7KG4QseykKphTcfesW8YWVX1Ws0L9VlWIatTkG3bS9Snvdmqt3cU6z&#10;naR93RSjGvQJWnS04fDSWdRbqinay+aBqK4ppFCi0meF6DxRVU3BrA1gDfE/s2ZD+YEqa0wB3pkU&#10;hNG/KHe7M3pzcdm0LXjDA+mZuWf+B4gPg5tDD9FR/Rwn9bz339S0Z9YslRW/Hq4lakoATwxY4bQD&#10;lPwOcaN81zJE1qmJkVEAdt7019Joq/orUfypEBebGvaxN1KKoWa0BMWI2Q9WLB4wEwWPou3wiyhB&#10;Pt1rYcN1rGRnBEIg0BGeXfuhH2J0m+Nw5a9I7PDBjhoVsJwEJCIBRoVbJ27do9kkppdKv2eiQ2aQ&#10;Ywlm2NfQw5XSRi2aTVusGaJtSuN3O5G77aaV6EABqpf2Zy0Ba5fbWo6GHKdxEFvJ99bUUoRvf4+J&#10;6BoNOdc2XY7X8yaaGf+94yWoSTNNm9aNQeWWjw41PnSx0Mft0QWN2BwyHt6K8hZ8LIVLMiAFGNRC&#10;fsRogATLsfprTyXDqP2ZQ5xSEkUmI+0kipMAJnK5sl2uUF6AqBxrjNxwo10W73vZ7Gp4E7H+4OIN&#10;xLZqrLfvtBoNAAyfCMxxsprA/MHA5ydxRCSdfTViGekjLEy6nwDVI+E9DmiSPhfQM4s40Cxp5Wsw&#10;sml7F7AXGNn0ipNkgtGCE9PZWSfgxCCMoihMHSnGaUSiB6QYzqQ4r3/npBgYH72gearbY4WPk7nC&#10;XzUcins6+wmAvOHXcvTaNxXrOCK+73AZR34YWFk0m7jN1PIohKJiqnXiW+b7Mipb0OfvSvU9Znt2&#10;BZZiPxbaR4ou0re96VFMTwOlM8cdK6FoMuivzci1EY/UZFd/zbIB3ilLHQThQd+WhlMKnICjQn8V&#10;JzH5tsbthaNst03mAL00botTSLwGynBoXjRu9iBg0uqkjduy9MLZIwzsWeiO4sy9qfQC3UV+MrLD&#10;E88j90jOHAPmG189Bdim4AkFbz4BzN0/DFznD4P/Xde/Bg56AJ7VZ0x4mq5/yYlfAM98mP2PwTNn&#10;1z9kopOBx34UgQ8i9gQ/fi0yn3iWc1t3775pXXwCAAD//wMAUEsDBBQABgAIAAAAIQBw54m73AAA&#10;AAUBAAAPAAAAZHJzL2Rvd25yZXYueG1sTI9BS8NAEIXvgv9hGcFLaTdqjRqzKSoIXgqaSr1OkzEJ&#10;ZmdDdpMm/97Ri14eDO/x3jfpZrKtGqn3jWMDF6sIFHHhyoYrA++75+UtKB+QS2wdk4GZPGyy05MU&#10;k9Id+Y3GPFRKStgnaKAOoUu09kVNFv3KdcTifbreYpCzr3TZ41HKbasvoyjWFhuWhRo7eqqp+MoH&#10;a2BrFwt6jeOXcdjjx/5xPVdznhtzfjY93IMKNIW/MPzgCzpkwnRwA5detQbkkfCr4t1FVzegDhK6&#10;jtegs1T/p8++AQAA//8DAFBLAQItABQABgAIAAAAIQC2gziS/gAAAOEBAAATAAAAAAAAAAAAAAAA&#10;AAAAAABbQ29udGVudF9UeXBlc10ueG1sUEsBAi0AFAAGAAgAAAAhADj9If/WAAAAlAEAAAsAAAAA&#10;AAAAAAAAAAAALwEAAF9yZWxzLy5yZWxzUEsBAi0AFAAGAAgAAAAhAN4S0HLNAwAAGxMAAA4AAAAA&#10;AAAAAAAAAAAALgIAAGRycy9lMm9Eb2MueG1sUEsBAi0AFAAGAAgAAAAhAHDnibvcAAAABQEAAA8A&#10;AAAAAAAAAAAAAAAAJwYAAGRycy9kb3ducmV2LnhtbFBLBQYAAAAABAAEAPMAAAAwBwAAAAA=&#10;">
                <v:shape id="_x0000_s1213" type="#_x0000_t75" style="position:absolute;width:57384;height:9931;visibility:visible;mso-wrap-style:square">
                  <v:fill o:detectmouseclick="t"/>
                  <v:path o:connecttype="none"/>
                </v:shape>
                <v:rect id="Rectangle 189" o:spid="_x0000_s121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C54B67" w:rsidRPr="003F7CF1" w:rsidRDefault="00C54B67" w:rsidP="00E80032">
                        <w:pPr>
                          <w:pStyle w:val="SourceCodeBoxText"/>
                          <w:rPr>
                            <w:sz w:val="19"/>
                            <w:szCs w:val="19"/>
                          </w:rPr>
                        </w:pPr>
                      </w:p>
                    </w:txbxContent>
                  </v:textbox>
                </v:rect>
                <v:shape id="Text Box 190" o:spid="_x0000_s121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C54B67" w:rsidRPr="003F7CF1" w:rsidRDefault="00C54B67" w:rsidP="00E80032">
                        <w:pPr>
                          <w:pStyle w:val="SourceCodeBoxHeader"/>
                          <w:rPr>
                            <w:sz w:val="19"/>
                            <w:szCs w:val="19"/>
                            <w:lang w:val="sv-SE"/>
                          </w:rPr>
                        </w:pPr>
                        <w:r w:rsidRPr="003F7CF1">
                          <w:rPr>
                            <w:sz w:val="19"/>
                            <w:szCs w:val="19"/>
                            <w:lang w:val="sv-SE"/>
                          </w:rPr>
                          <w:t>p</w:t>
                        </w:r>
                      </w:p>
                    </w:txbxContent>
                  </v:textbox>
                </v:shape>
                <v:rect id="Rectangle 191" o:spid="_x0000_s121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C54B67" w:rsidRPr="003F7CF1" w:rsidRDefault="00C54B67" w:rsidP="00E80032">
                        <w:pPr>
                          <w:pStyle w:val="SourceCodeBoxText"/>
                          <w:rPr>
                            <w:sz w:val="19"/>
                            <w:szCs w:val="19"/>
                          </w:rPr>
                        </w:pPr>
                        <w:r w:rsidRPr="003F7CF1">
                          <w:rPr>
                            <w:sz w:val="19"/>
                            <w:szCs w:val="19"/>
                          </w:rPr>
                          <w:t>123</w:t>
                        </w:r>
                      </w:p>
                    </w:txbxContent>
                  </v:textbox>
                </v:rect>
                <v:line id="Line 192" o:spid="_x0000_s121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21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C54B67" w:rsidRPr="003F7CF1" w:rsidRDefault="00C54B67" w:rsidP="00E80032">
                        <w:pPr>
                          <w:pStyle w:val="SourceCodeBoxText"/>
                          <w:rPr>
                            <w:sz w:val="19"/>
                            <w:szCs w:val="19"/>
                          </w:rPr>
                        </w:pPr>
                        <w:r>
                          <w:rPr>
                            <w:sz w:val="19"/>
                            <w:szCs w:val="19"/>
                          </w:rPr>
                          <w:t>456</w:t>
                        </w:r>
                      </w:p>
                    </w:txbxContent>
                  </v:textbox>
                </v:rect>
                <v:shape id="Text Box 195" o:spid="_x0000_s1219"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C54B67" w:rsidRPr="003F7CF1" w:rsidRDefault="00C54B67" w:rsidP="00E80032">
                        <w:pPr>
                          <w:pStyle w:val="SourceCodeIndex"/>
                          <w:rPr>
                            <w:sz w:val="15"/>
                            <w:szCs w:val="15"/>
                          </w:rPr>
                        </w:pPr>
                        <w:r w:rsidRPr="003F7CF1">
                          <w:rPr>
                            <w:sz w:val="15"/>
                            <w:szCs w:val="15"/>
                          </w:rPr>
                          <w:t>0</w:t>
                        </w:r>
                      </w:p>
                    </w:txbxContent>
                  </v:textbox>
                </v:shape>
                <v:shape id="Text Box 196" o:spid="_x0000_s1220"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C54B67" w:rsidRPr="003F7CF1" w:rsidRDefault="00C54B67"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C54B67" w:rsidRPr="003F7CF1" w:rsidRDefault="00C54B67"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C54B67" w:rsidRPr="003F7CF1" w:rsidRDefault="00C54B6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C54B67" w:rsidRPr="003F7CF1" w:rsidRDefault="00C54B67"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2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1nQgMAAKQLAAAOAAAAZHJzL2Uyb0RvYy54bWzsVltv0zAUfkfiP1h+Z7k06SVaOo3CENKA&#10;iY0f4CZOY+HYwXabjF/Psd122ShsYqhPy0Ni59jH5/L5fOf0rG842lClmRQ5jk5CjKgoZMnEKsff&#10;bi7eTDHShoiScClojm+pxmfz169OuzajsawlL6lCoETorGtzXBvTZkGgi5o2RJ/IlgoQVlI1xMBU&#10;rYJSkQ60NzyIw3AcdFKVrZIF1Rr+vvNCPHf6q4oW5ktVaWoQzzHYZtxbuffSvoP5KclWirQ1K7Zm&#10;kH+woiFMwKF7Ve+IIWit2G+qGlYoqWVlTgrZBLKqWEGdD+BNFD7wZkHEhmjnTAHR2RkIo/+od7my&#10;dgt5wTiHaASgPbP/7LeD/FD42bWQHd3u86Sfd/51TVrq3NJZ8XlzpRArATzpCCNBGkDJV8gbEStO&#10;URQnNkfWAFh53V4pa61uL2XxXSMhFzWso+dKya6mpATDIrsevBhssBMNW9Gy+yRL0E/WRrp09ZVq&#10;rEJIBOph7zQchWDFbY5H43AcpR4ftDeoAPEkjpIoxqjw8sjLA5Lt1LRKmw9UNsgOcqzADXcM2Vxq&#10;Y80i2W6Jc0NyVtq4u4laLRdcoQ0BqF64x3kC3g6XcYG6HM/SOHWa78n0UEXonkMqGmbgznHW5Hi6&#10;X0QyG7/3ogQzSWYI434MJnOxDaiNoc+F6Ze9T1o0tkfYCC9leQsxVtJfMigKMKil+olRBxcsx/rH&#10;miiKEf8oIE+zKEnsjXSTJJ3EMFFDyXIoIaIAVTk2GPnhwvhbvG4VW9VwUuTiIeQ55LZiLtp3Vm0d&#10;AAwfDczJDsw3Fj5vZQ9YdngaQBOZHgQ724+A6m3BOwzoaPZcQO+riAfNsKw8BqPJC4wO1sR0B6Nh&#10;TdzfuSPUxDgaJ+Fo/LSimM6SyBXsYxdFW7T26Hu0Zk1fwHYQbJBlT8CXTFju3V9KwNlCeO4tenH9&#10;gH4dn9/ctsCs99jXb3ky+6ZJFIYzB7QUIBfHNksk2xUrS87JCFjC0u8kdKXszzDj4MHfuHcPFluY&#10;nk2pSq63zHmARZFxoSG2SQEuzHFDS2BBCg2zHfm+4ADJekK1YhtCx12uO4POzLUS27bV9prDuVt/&#10;11zPfwEAAP//AwBQSwMEFAAGAAgAAAAhAFtaG0beAAAABQEAAA8AAABkcnMvZG93bnJldi54bWxM&#10;j81OwzAQhO9IvIO1SNyozV+hIU6FQIgDVVtakDi68RJHxOsodpP07Vm4wGWk1Yxmvs3no29Ej12s&#10;A2k4nygQSGWwNVUa3rZPZ7cgYjJkTRMINRwwwrw4PspNZsNAr9hvUiW4hGJmNLiU2kzKWDr0Jk5C&#10;i8TeZ+i8SXx2lbSdGbjcN/JCqan0piZecKbFB4fl12bvNaw+lo/vL+uVW6thcdg+96VczhZan56M&#10;93cgEo7pLww/+IwOBTPtwp5sFI0GfiT9KnszdXkDYseh6+kVyCKX/+mLbwAAAP//AwBQSwECLQAU&#10;AAYACAAAACEAtoM4kv4AAADhAQAAEwAAAAAAAAAAAAAAAAAAAAAAW0NvbnRlbnRfVHlwZXNdLnht&#10;bFBLAQItABQABgAIAAAAIQA4/SH/1gAAAJQBAAALAAAAAAAAAAAAAAAAAC8BAABfcmVscy8ucmVs&#10;c1BLAQItABQABgAIAAAAIQDLk/1nQgMAAKQLAAAOAAAAAAAAAAAAAAAAAC4CAABkcnMvZTJvRG9j&#10;LnhtbFBLAQItABQABgAIAAAAIQBbWhtG3gAAAAUBAAAPAAAAAAAAAAAAAAAAAJwFAABkcnMvZG93&#10;bnJldi54bWxQSwUGAAAAAAQABADzAAAApwYAAAAA&#10;">
                <v:shape id="_x0000_s1222" type="#_x0000_t75" style="position:absolute;width:57384;height:9931;visibility:visible;mso-wrap-style:square">
                  <v:fill o:detectmouseclick="t"/>
                  <v:path o:connecttype="none"/>
                </v:shape>
                <v:rect id="Rectangle 124" o:spid="_x0000_s12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C54B67" w:rsidRPr="003F7CF1" w:rsidRDefault="00C54B67" w:rsidP="00E80032">
                        <w:pPr>
                          <w:pStyle w:val="SourceCodeBoxText"/>
                          <w:rPr>
                            <w:sz w:val="19"/>
                            <w:szCs w:val="19"/>
                          </w:rPr>
                        </w:pPr>
                      </w:p>
                    </w:txbxContent>
                  </v:textbox>
                </v:rect>
                <v:shape id="Text Box 125" o:spid="_x0000_s12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C54B67" w:rsidRPr="003F7CF1" w:rsidRDefault="00C54B67" w:rsidP="00E80032">
                        <w:pPr>
                          <w:pStyle w:val="SourceCodeBoxHeader"/>
                          <w:rPr>
                            <w:sz w:val="19"/>
                            <w:szCs w:val="19"/>
                            <w:lang w:val="sv-SE"/>
                          </w:rPr>
                        </w:pPr>
                        <w:r w:rsidRPr="003F7CF1">
                          <w:rPr>
                            <w:sz w:val="19"/>
                            <w:szCs w:val="19"/>
                            <w:lang w:val="sv-SE"/>
                          </w:rPr>
                          <w:t>p</w:t>
                        </w:r>
                      </w:p>
                    </w:txbxContent>
                  </v:textbox>
                </v:shape>
                <v:rect id="Rectangle 126" o:spid="_x0000_s1225"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C54B67" w:rsidRPr="003F7CF1" w:rsidRDefault="00C54B67" w:rsidP="00E80032">
                        <w:pPr>
                          <w:pStyle w:val="SourceCodeBoxText"/>
                          <w:rPr>
                            <w:sz w:val="19"/>
                            <w:szCs w:val="19"/>
                          </w:rPr>
                        </w:pPr>
                        <w:r w:rsidRPr="003F7CF1">
                          <w:rPr>
                            <w:sz w:val="19"/>
                            <w:szCs w:val="19"/>
                          </w:rPr>
                          <w:t>NULL</w:t>
                        </w:r>
                      </w:p>
                    </w:txbxContent>
                  </v:textbox>
                </v:rect>
                <v:line id="Line 127" o:spid="_x0000_s122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C54B67" w:rsidRPr="003F7CF1" w:rsidRDefault="00C54B67"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C54B67" w:rsidRPr="003F7CF1" w:rsidRDefault="00C54B6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22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yAyewMAANMOAAAOAAAAZHJzL2Uyb0RvYy54bWzsV11vmzAUfZ+0/2D5fQVDSAIqqbp0nSZ1&#10;W7V2P8ABE9DAZrYT6H79rg3ka23XrVMepuaB2Fz7+t57jo/x6VlblWjNpCoEjzE5cTFiPBFpwZcx&#10;/np7+WaKkdKUp7QUnMX4jil8Nnv96rSpI+aJXJQpkwiccBU1dYxzrevIcVSSs4qqE1EzDsZMyIpq&#10;6Mqlk0ragPeqdDzXHTuNkGktRcKUgrcXnRHPrP8sY4n+nGWKaVTGGGLT9intc2GezuyURktJ67xI&#10;+jDoX0RR0YLDohtXF1RTtJLFL66qIpFCiUyfJKJyRJYVCbM5QDbEPchmTvmaKptMAtUZAoTWP/S7&#10;WJq4ubgsyhKq4YD3yLwz/w3gw+BlUwM6qt7gpJ63/k1Oa2bTUlHyaX0tUZECeUYBRpxWwJIvgBvl&#10;y5IhQsYGIxMAjLypr6WJVtVXIvmmEBfzHMaxcylFkzOaQmDEjIcsdiaYjoKpaNF8FCn4pystLFxt&#10;JivjEIBALcydur7rY3QXY3/sjknQ8YO1GiVgnnhkRDyMks5OOrtDo8FNLZV+z0SFTCPGEtKwy9D1&#10;ldImLBoNQ2waoixSU3fbkcvFvJRoTYGql/ZnM4Fsd4eVHDUxDgMvsJ73bGrXhWt/97moCg17riyq&#10;GE83g2hk6veOpxAmjTQtyq4NIZe8L6ipYYeFbhdtBxoJzRKmwguR3kGNpeg2GYgCNHIhf2DUwAaL&#10;sfq+opJhVH7ggFNIRiOzI21nFEw86Mhdy2LXQnkCrmKsMeqac93t4lUti2UOKxFbDy7OAdussNXe&#10;RtUnABw+GpnHA5lvDX3eiha4PBlq1XMZ6RYMQ+xHYHUvePcTmoTPJfRGRTrS7MrKb2gE6L/Q6D5N&#10;nAw0uiq4kcPpUCeg0Jx3cpi0/OZAEa3E3t7VIHZ7gthNebIgel4Yhj6c4aB4wYi4nmeWp9GGQC7s&#10;WiOH3sQNSLfSg3JYQgaPyeEee56tclKsejH7E2HrRAxytCfIMfUCitwdfj3QG109DtCEhGMfDmDA&#10;cuwTAsfLHtBwHE5ckDSD9QRANxV6AfrRr7eHvnLCfaC3ynccoD03nPqgKgZIj/ie5dl2Rw+fQAbo&#10;8QvQT/lMfwDogBwAbeXRSO9RgDZy7QLXAMdg5PqHyk0mwTQE8P/rHW0vM3CRsWLV3/LM1Wy3b6V+&#10;exed/QQ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MuzIDJ7AwAA0w4AAA4AAAAAAAAAAAAAAAAALgIAAGRycy9lMm9Eb2MueG1s&#10;UEsBAi0AFAAGAAgAAAAhAJzUA+XaAAAABQEAAA8AAAAAAAAAAAAAAAAA1QUAAGRycy9kb3ducmV2&#10;LnhtbFBLBQYAAAAABAAEAPMAAADcBgAAAAA=&#10;">
                <v:shape id="_x0000_s1228" type="#_x0000_t75" style="position:absolute;width:57384;height:9931;visibility:visible;mso-wrap-style:square">
                  <v:fill o:detectmouseclick="t"/>
                  <v:path o:connecttype="none"/>
                </v:shape>
                <v:rect id="Rectangle 116" o:spid="_x0000_s122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C54B67" w:rsidRPr="003F7CF1" w:rsidRDefault="00C54B67" w:rsidP="00E80032">
                        <w:pPr>
                          <w:pStyle w:val="SourceCodeBoxText"/>
                          <w:rPr>
                            <w:sz w:val="19"/>
                            <w:szCs w:val="19"/>
                          </w:rPr>
                        </w:pPr>
                      </w:p>
                    </w:txbxContent>
                  </v:textbox>
                </v:rect>
                <v:shape id="Text Box 117" o:spid="_x0000_s123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C54B67" w:rsidRPr="003F7CF1" w:rsidRDefault="00C54B67" w:rsidP="00E80032">
                        <w:pPr>
                          <w:pStyle w:val="SourceCodeBoxHeader"/>
                          <w:rPr>
                            <w:sz w:val="19"/>
                            <w:szCs w:val="19"/>
                            <w:lang w:val="sv-SE"/>
                          </w:rPr>
                        </w:pPr>
                        <w:r w:rsidRPr="003F7CF1">
                          <w:rPr>
                            <w:sz w:val="19"/>
                            <w:szCs w:val="19"/>
                            <w:lang w:val="sv-SE"/>
                          </w:rPr>
                          <w:t>p</w:t>
                        </w:r>
                      </w:p>
                    </w:txbxContent>
                  </v:textbox>
                </v:shape>
                <v:line id="Line 118" o:spid="_x0000_s1231"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232"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233"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234"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C54B67" w:rsidRPr="003F7CF1" w:rsidRDefault="00C54B67"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C54B67" w:rsidRPr="003F7CF1" w:rsidRDefault="00C54B6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C54B67" w:rsidRPr="003F7CF1" w:rsidRDefault="00C54B67"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23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DTkVQ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n6okUOb4vwUmZbwFhJf8hAFKBRSPUdowYOWIL1tzVV&#10;DKPyvYA6zcjQFty4znA0iaCj+pZl30JFCq4SbDDyzYXxp3hdK74qYCfi8BDyEmqbc4f2fVRdAsDh&#10;k5GZ7Mh8Z+nzWrbA5T1WHZeRacGwi/0ErO4E7zihyey5hN6riCdNX1Yeo1FkmXpfsP806jQR5MZr&#10;4jUXVg73OAGFFsLLYdqK2weK6CT2bluD2B0Iol/yx4I4GpIwnDlBHA3DQeR2p/GOP2Qyms4isFtF&#10;nISOXb+WwxIy+J0cHrDn2Sqn5LoTsyPChoyDxijurhlQqARXLANtYvCMsS2v1kekz8ucNVsUT6ko&#10;cDF5KvQUZbA7NidVlIiMgQ1jxwt3Z05sGD1ehNOIEHj6OV5E0Rg44gF94k15QA27037g0ftpj9C/&#10;cj+5Fxi8vtxzoXua2vdkv+/Yd/+Anv8AAAD//wMAUEsDBBQABgAIAAAAIQBbWhtG3gAAAAUBAAAP&#10;AAAAZHJzL2Rvd25yZXYueG1sTI/NTsMwEITvSLyDtUjcqM1foSFOhUCIA1VbWpA4uvESR8TrKHaT&#10;9O1ZuMBlpNWMZr7N56NvRI9drANpOJ8oEEhlsDVVGt62T2e3IGIyZE0TCDUcMMK8OD7KTWbDQK/Y&#10;b1IluIRiZjS4lNpMylg69CZOQovE3mfovEl8dpW0nRm43DfyQqmp9KYmXnCmxQeH5ddm7zWsPpaP&#10;7y/rlVurYXHYPvelXM4WWp+ejPd3IBKO6S8MP/iMDgUz7cKebBSNBn4k/Sp7M3V5A2LHoevpFcgi&#10;l//pi28AAAD//wMAUEsBAi0AFAAGAAgAAAAhALaDOJL+AAAA4QEAABMAAAAAAAAAAAAAAAAAAAAA&#10;AFtDb250ZW50X1R5cGVzXS54bWxQSwECLQAUAAYACAAAACEAOP0h/9YAAACUAQAACwAAAAAAAAAA&#10;AAAAAAAvAQAAX3JlbHMvLnJlbHNQSwECLQAUAAYACAAAACEAoRg05FUDAACICwAADgAAAAAAAAAA&#10;AAAAAAAuAgAAZHJzL2Uyb0RvYy54bWxQSwECLQAUAAYACAAAACEAW1obRt4AAAAFAQAADwAAAAAA&#10;AAAAAAAAAACvBQAAZHJzL2Rvd25yZXYueG1sUEsFBgAAAAAEAAQA8wAAALoGAAAAAA==&#10;">
                <v:shape id="_x0000_s1236" type="#_x0000_t75" style="position:absolute;width:57384;height:9931;visibility:visible;mso-wrap-style:square">
                  <v:fill o:detectmouseclick="t"/>
                  <v:path o:connecttype="none"/>
                </v:shape>
                <v:rect id="Rectangle 110" o:spid="_x0000_s123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C54B67" w:rsidRPr="003F7CF1" w:rsidRDefault="00C54B67" w:rsidP="00E80032">
                        <w:pPr>
                          <w:pStyle w:val="SourceCodeBoxText"/>
                          <w:rPr>
                            <w:sz w:val="19"/>
                            <w:szCs w:val="19"/>
                          </w:rPr>
                        </w:pPr>
                      </w:p>
                    </w:txbxContent>
                  </v:textbox>
                </v:rect>
                <v:shape id="Text Box 111" o:spid="_x0000_s123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C54B67" w:rsidRPr="003F7CF1" w:rsidRDefault="00C54B67" w:rsidP="00E80032">
                        <w:pPr>
                          <w:pStyle w:val="SourceCodeBoxHeader"/>
                          <w:rPr>
                            <w:sz w:val="19"/>
                            <w:szCs w:val="19"/>
                            <w:lang w:val="sv-SE"/>
                          </w:rPr>
                        </w:pPr>
                        <w:r w:rsidRPr="003F7CF1">
                          <w:rPr>
                            <w:sz w:val="19"/>
                            <w:szCs w:val="19"/>
                            <w:lang w:val="sv-SE"/>
                          </w:rPr>
                          <w:t>p</w:t>
                        </w:r>
                      </w:p>
                    </w:txbxContent>
                  </v:textbox>
                </v:shape>
                <v:line id="Line 112" o:spid="_x0000_s1239"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240"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C54B67" w:rsidRPr="003F7CF1" w:rsidRDefault="00C54B67"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C54B67" w:rsidRPr="003F7CF1" w:rsidRDefault="00C54B67"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C54B67" w:rsidRPr="003F7CF1" w:rsidRDefault="00C54B6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C54B67" w:rsidRPr="003F7CF1" w:rsidRDefault="00C54B6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C54B67" w:rsidRPr="003F7CF1" w:rsidRDefault="00C54B67"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C54B67" w:rsidRPr="003F7CF1" w:rsidRDefault="00C54B67"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C54B67" w:rsidRPr="003F7CF1" w:rsidRDefault="00C54B6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C54B67" w:rsidRPr="003F7CF1" w:rsidRDefault="00C54B6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C54B67" w:rsidRPr="003F7CF1" w:rsidRDefault="00C54B67"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C54B67" w:rsidRPr="003F7CF1" w:rsidRDefault="00C54B6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C54B67" w:rsidRPr="003F7CF1" w:rsidRDefault="00C54B6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C54B67" w:rsidRPr="003F7CF1" w:rsidRDefault="00C54B67"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C54B67" w:rsidRPr="003F7CF1" w:rsidRDefault="00C54B67"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C54B67" w:rsidRPr="003F7CF1" w:rsidRDefault="00C54B6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C54B67" w:rsidRPr="003F7CF1" w:rsidRDefault="00C54B6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241"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nEpFAUAAIsuAAAOAAAAZHJzL2Uyb0RvYy54bWzsWl1zozYUfe9M/4NG740RYGwzITtbb9Pp&#10;TNruNGnfZRA2U5CoRGJnf32vBMj4a7vTNGRnqjw4YOGLdHV07tG9un63q0r0xKQqBE8wufIwYjwV&#10;WcHXCf794fa7OUaqoTyjpeAswc9M4Xc3335zva1j5ouNKDMmERjhKt7WCd40TR1PJirdsIqqK1Ez&#10;Do25kBVt4FauJ5mkW7BelRPf86LJVsisliJlSsG3H9pGfGPs5zlLm1/zXLEGlQmGvjXmU5rPlf6c&#10;3FzTeC1pvSnSrhv0X/SiogWHl1pTH2hD0aMsTkxVRSqFEnlzlYpqIvK8SJkZA4yGeEejWVL+RJUZ&#10;TAre6TsIV/+h3dVa95uL26IswRsTsB7r7/T/LcwPgy+3NcyOqu08qZe9/35Da2aGpeL0l6ePEhUZ&#10;gGceYsRpBSj5DeaN8nXJ0MJMkX4/PHhff5S6s6q+E+mfCnGx3MBj7L2UYrthNIN+ET2lMIjBD/SN&#10;gp+i1fZnkYF5+tgIM1u7XFbaIMwD2ukeeIEXYPSc4GlIPG/RwoPtGpRC88wnIfExSqE9iLyZF5l3&#10;0bg3U0vV/MhEhfRFgiWMwryGPt2pRneLxv0jZhiiLDLtdnMj16tlKdETBaTemr/Ouho+VnK0TfBi&#10;6k+N5YM2NTThmb9zJqqigSVXFlWC5/YhGmv//cAz6CaNG1qU7TV0ueSdQ7UPWyw0u9WunTM/1K/Q&#10;Hl6J7Bl8LEW7xoAT4GIj5CeMtrC+Eqz+eqSSYVT+xGGeFiQM9YI0N+F05sONHLashi2Up2AqwQ1G&#10;7eWyaRfxYy2L9QbeRIw/uHgPc5sXxtv7XnUDAAiPhuVpj+UHDZ/vxQ4tDDQHyETNDr7vuz4CqDt8&#10;myk+D2qyeCmoLZG0wBkyyz9BaeqgdJYWZz2U7goOjOj3bgJGXPKWEdMdvz8iRUOyD8818N0BJ7Y/&#10;+Twnorws6j96ZHbs2FGiZkdgwoAEuh807oFE/MgPfdLSY+QZ3gb2uMCNJQzlc9x4AKMXU54Ujx2z&#10;nWE51BgnNbIwIQfoKsEVy4CoGEgafQXjPM+DLefpZu3PMekFZFUbKvf0YuZjdHpZeGRGgOwAFZ2a&#10;6gHRt3ThMnpDZjGBWrvGBakDwbXoUTQQXDagjyu4NH0EvuG2Pac4xXVGcc16/ndgHoIZdgonlGgV&#10;RYfl0RWX4UDDPpdA/aaKa+6gdE5xgVLvoNQqLhs+Xk9xaSV1qrNgj+TPYKvnhJbZXL6B0PKt0BqE&#10;SMvAI4XIMABuu5yUCFxSQmu7QVLCJG6c3jN5GcBon2Dzz+k9GwNGBvMlwefQbKZtj2ZY/EB8Ds3H&#10;aNakeJIutit/BDQHfhiRKSStHTV/cb44sElQt3sZ7l7AL8e7FyhA9Au/A/M425chrC9kjAcc/Zb7&#10;l8CmQh2YDsAERaqj7CDx7MIbF0yLaBZG0dedHwxs6tTh6ABHUAs9jrDEs4tu5BDrBOMX1mQDm8J1&#10;cD6Asz1fYIsmBMr9nbgelxYH0vFCjvBribE2h+rAdAAmW+A3OULi2UUHQHqlsuwgSQjnT6J51KaF&#10;LlVjA1uNBSyRtgjsCrKvc3YpAIlzGirt2hkhVIbzaEHmsI24vBt1p5eOUys2s+/I7YDc7JGTfdab&#10;tPV7nYcaGc2XhJ+D8zGcbWHCwfkAzraI08Vq66fXi9Vnj1ANo/bF2t4+bP9vD1GZQ8hwANmcu+pO&#10;Z+sj1cN7c+hqf4b85m8AAAD//wMAUEsDBBQABgAIAAAAIQDF2dBm2wAAAAUBAAAPAAAAZHJzL2Rv&#10;d25yZXYueG1sTI/BTsMwEETvSP0Haytxo3aDKE2IU1VIIC4FUfgAN94mUe11FLtt+PtuucBlpdGM&#10;Zt6Wq9E7ccIhdoE0zGcKBFIdbEeNhu+vl7sliJgMWeMCoYYfjLCqJjelKWw40yeetqkRXEKxMBra&#10;lPpCyli36E2chR6JvX0YvEksh0bawZy53DuZKbWQ3nTEC63p8bnF+rA9eg0fc8ps7/LN3r2F982o&#10;sub1wWt9Ox3XTyASjukvDFd8RoeKmXbhSDYKp4EfSb+XvVzdP4LYacgW+RJkVcr/9NUFAAD//wMA&#10;UEsBAi0AFAAGAAgAAAAhALaDOJL+AAAA4QEAABMAAAAAAAAAAAAAAAAAAAAAAFtDb250ZW50X1R5&#10;cGVzXS54bWxQSwECLQAUAAYACAAAACEAOP0h/9YAAACUAQAACwAAAAAAAAAAAAAAAAAvAQAAX3Jl&#10;bHMvLnJlbHNQSwECLQAUAAYACAAAACEA+qpxKRQFAACLLgAADgAAAAAAAAAAAAAAAAAuAgAAZHJz&#10;L2Uyb0RvYy54bWxQSwECLQAUAAYACAAAACEAxdnQZtsAAAAFAQAADwAAAAAAAAAAAAAAAABuBwAA&#10;ZHJzL2Rvd25yZXYueG1sUEsFBgAAAAAEAAQA8wAAAHYIAAAAAA==&#10;">
                <v:shape id="_x0000_s1242" type="#_x0000_t75" style="position:absolute;width:57384;height:17132;visibility:visible;mso-wrap-style:square">
                  <v:fill o:detectmouseclick="t"/>
                  <v:path o:connecttype="none"/>
                </v:shape>
                <v:rect id="Rectangle 90" o:spid="_x0000_s1243"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C54B67" w:rsidRPr="003F7CF1" w:rsidRDefault="00C54B67" w:rsidP="00E80032">
                        <w:pPr>
                          <w:pStyle w:val="SourceCodeBoxText"/>
                          <w:rPr>
                            <w:sz w:val="19"/>
                            <w:szCs w:val="19"/>
                          </w:rPr>
                        </w:pPr>
                      </w:p>
                    </w:txbxContent>
                  </v:textbox>
                </v:rect>
                <v:shape id="Text Box 91" o:spid="_x0000_s1244"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C54B67" w:rsidRPr="003F7CF1" w:rsidRDefault="00C54B67" w:rsidP="00E80032">
                        <w:pPr>
                          <w:pStyle w:val="SourceCodeBoxHeader"/>
                          <w:rPr>
                            <w:sz w:val="19"/>
                            <w:szCs w:val="19"/>
                            <w:lang w:val="sv-SE"/>
                          </w:rPr>
                        </w:pPr>
                        <w:r w:rsidRPr="003F7CF1">
                          <w:rPr>
                            <w:sz w:val="19"/>
                            <w:szCs w:val="19"/>
                            <w:lang w:val="sv-SE"/>
                          </w:rPr>
                          <w:t>p</w:t>
                        </w:r>
                      </w:p>
                    </w:txbxContent>
                  </v:textbox>
                </v:shape>
                <v:line id="Line 92" o:spid="_x0000_s1245"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246"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C54B67" w:rsidRPr="003F7CF1" w:rsidRDefault="00C54B67" w:rsidP="00E80032">
                        <w:pPr>
                          <w:pStyle w:val="SourceCodeBoxHeader"/>
                          <w:rPr>
                            <w:sz w:val="19"/>
                            <w:szCs w:val="19"/>
                            <w:lang w:val="sv-SE"/>
                          </w:rPr>
                        </w:pPr>
                        <w:r w:rsidRPr="003F7CF1">
                          <w:rPr>
                            <w:sz w:val="19"/>
                            <w:szCs w:val="19"/>
                            <w:lang w:val="sv-SE"/>
                          </w:rPr>
                          <w:t>(a)</w:t>
                        </w:r>
                      </w:p>
                    </w:txbxContent>
                  </v:textbox>
                </v:shape>
                <v:rect id="Rectangle 94" o:spid="_x0000_s1247"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C54B67" w:rsidRPr="003F7CF1" w:rsidRDefault="00C54B67" w:rsidP="00E80032">
                        <w:pPr>
                          <w:pStyle w:val="SourceCodeBoxText"/>
                          <w:rPr>
                            <w:sz w:val="19"/>
                            <w:szCs w:val="19"/>
                          </w:rPr>
                        </w:pPr>
                      </w:p>
                    </w:txbxContent>
                  </v:textbox>
                </v:rect>
                <v:shape id="Text Box 95" o:spid="_x0000_s1248"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C54B67" w:rsidRPr="003F7CF1" w:rsidRDefault="00C54B67" w:rsidP="00E80032">
                        <w:pPr>
                          <w:pStyle w:val="SourceCodeBoxHeader"/>
                          <w:rPr>
                            <w:sz w:val="19"/>
                            <w:szCs w:val="19"/>
                            <w:lang w:val="sv-SE"/>
                          </w:rPr>
                        </w:pPr>
                        <w:r w:rsidRPr="003F7CF1">
                          <w:rPr>
                            <w:sz w:val="19"/>
                            <w:szCs w:val="19"/>
                            <w:lang w:val="sv-SE"/>
                          </w:rPr>
                          <w:t>q</w:t>
                        </w:r>
                      </w:p>
                    </w:txbxContent>
                  </v:textbox>
                </v:shape>
                <v:line id="Line 96" o:spid="_x0000_s1249"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250"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C54B67" w:rsidRPr="003F7CF1" w:rsidRDefault="00C54B67" w:rsidP="00E80032">
                        <w:pPr>
                          <w:pStyle w:val="SourceCodeBoxText"/>
                          <w:rPr>
                            <w:sz w:val="19"/>
                            <w:szCs w:val="19"/>
                          </w:rPr>
                        </w:pPr>
                        <w:r w:rsidRPr="003F7CF1">
                          <w:rPr>
                            <w:sz w:val="19"/>
                            <w:szCs w:val="19"/>
                          </w:rPr>
                          <w:t>1</w:t>
                        </w:r>
                      </w:p>
                    </w:txbxContent>
                  </v:textbox>
                </v:rect>
                <v:rect id="Rectangle 98" o:spid="_x0000_s1251"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C54B67" w:rsidRPr="003F7CF1" w:rsidRDefault="00C54B67" w:rsidP="00E80032">
                        <w:pPr>
                          <w:pStyle w:val="SourceCodeBoxText"/>
                          <w:rPr>
                            <w:sz w:val="19"/>
                            <w:szCs w:val="19"/>
                          </w:rPr>
                        </w:pPr>
                        <w:r w:rsidRPr="003F7CF1">
                          <w:rPr>
                            <w:sz w:val="19"/>
                            <w:szCs w:val="19"/>
                          </w:rPr>
                          <w:t>2</w:t>
                        </w:r>
                      </w:p>
                    </w:txbxContent>
                  </v:textbox>
                </v:rect>
                <v:rect id="Rectangle 99" o:spid="_x0000_s1252"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C54B67" w:rsidRPr="003F7CF1" w:rsidRDefault="00C54B67" w:rsidP="00E80032">
                        <w:pPr>
                          <w:pStyle w:val="SourceCodeBoxText"/>
                          <w:rPr>
                            <w:sz w:val="19"/>
                            <w:szCs w:val="19"/>
                          </w:rPr>
                        </w:pPr>
                      </w:p>
                    </w:txbxContent>
                  </v:textbox>
                </v:rect>
                <v:shape id="Text Box 100" o:spid="_x0000_s1253"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C54B67" w:rsidRPr="003F7CF1" w:rsidRDefault="00C54B67" w:rsidP="00E80032">
                        <w:pPr>
                          <w:pStyle w:val="SourceCodeBoxHeader"/>
                          <w:rPr>
                            <w:sz w:val="19"/>
                            <w:szCs w:val="19"/>
                            <w:lang w:val="sv-SE"/>
                          </w:rPr>
                        </w:pPr>
                        <w:r w:rsidRPr="003F7CF1">
                          <w:rPr>
                            <w:sz w:val="19"/>
                            <w:szCs w:val="19"/>
                            <w:lang w:val="sv-SE"/>
                          </w:rPr>
                          <w:t>p</w:t>
                        </w:r>
                      </w:p>
                    </w:txbxContent>
                  </v:textbox>
                </v:shape>
                <v:shape id="Text Box 101" o:spid="_x0000_s1254"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C54B67" w:rsidRPr="003F7CF1" w:rsidRDefault="00C54B67" w:rsidP="00E80032">
                        <w:pPr>
                          <w:pStyle w:val="SourceCodeBoxHeader"/>
                          <w:rPr>
                            <w:sz w:val="19"/>
                            <w:szCs w:val="19"/>
                            <w:lang w:val="sv-SE"/>
                          </w:rPr>
                        </w:pPr>
                        <w:r w:rsidRPr="003F7CF1">
                          <w:rPr>
                            <w:sz w:val="19"/>
                            <w:szCs w:val="19"/>
                            <w:lang w:val="sv-SE"/>
                          </w:rPr>
                          <w:t>(b)</w:t>
                        </w:r>
                      </w:p>
                    </w:txbxContent>
                  </v:textbox>
                </v:shape>
                <v:rect id="Rectangle 102" o:spid="_x0000_s1255"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C54B67" w:rsidRPr="003F7CF1" w:rsidRDefault="00C54B67" w:rsidP="00E80032">
                        <w:pPr>
                          <w:pStyle w:val="SourceCodeBoxText"/>
                          <w:rPr>
                            <w:sz w:val="19"/>
                            <w:szCs w:val="19"/>
                          </w:rPr>
                        </w:pPr>
                      </w:p>
                    </w:txbxContent>
                  </v:textbox>
                </v:rect>
                <v:shape id="Text Box 103" o:spid="_x0000_s1256"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C54B67" w:rsidRPr="003F7CF1" w:rsidRDefault="00C54B67" w:rsidP="00E80032">
                        <w:pPr>
                          <w:pStyle w:val="SourceCodeBoxHeader"/>
                          <w:rPr>
                            <w:sz w:val="19"/>
                            <w:szCs w:val="19"/>
                            <w:lang w:val="sv-SE"/>
                          </w:rPr>
                        </w:pPr>
                        <w:r w:rsidRPr="003F7CF1">
                          <w:rPr>
                            <w:sz w:val="19"/>
                            <w:szCs w:val="19"/>
                            <w:lang w:val="sv-SE"/>
                          </w:rPr>
                          <w:t>q</w:t>
                        </w:r>
                      </w:p>
                    </w:txbxContent>
                  </v:textbox>
                </v:shape>
                <v:line id="Line 104" o:spid="_x0000_s1257"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258"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C54B67" w:rsidRPr="003F7CF1" w:rsidRDefault="00C54B67" w:rsidP="00E80032">
                        <w:pPr>
                          <w:pStyle w:val="SourceCodeBoxText"/>
                          <w:rPr>
                            <w:sz w:val="19"/>
                            <w:szCs w:val="19"/>
                          </w:rPr>
                        </w:pPr>
                        <w:r w:rsidRPr="003F7CF1">
                          <w:rPr>
                            <w:sz w:val="19"/>
                            <w:szCs w:val="19"/>
                          </w:rPr>
                          <w:t>1</w:t>
                        </w:r>
                      </w:p>
                    </w:txbxContent>
                  </v:textbox>
                </v:rect>
                <v:rect id="Rectangle 106" o:spid="_x0000_s1259"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C54B67" w:rsidRPr="003F7CF1" w:rsidRDefault="00C54B67" w:rsidP="00E80032">
                        <w:pPr>
                          <w:pStyle w:val="SourceCodeBoxText"/>
                          <w:rPr>
                            <w:sz w:val="19"/>
                            <w:szCs w:val="19"/>
                          </w:rPr>
                        </w:pPr>
                        <w:r w:rsidRPr="003F7CF1">
                          <w:rPr>
                            <w:sz w:val="19"/>
                            <w:szCs w:val="19"/>
                          </w:rPr>
                          <w:t>2</w:t>
                        </w:r>
                      </w:p>
                    </w:txbxContent>
                  </v:textbox>
                </v:rect>
                <v:line id="Line 107" o:spid="_x0000_s1260"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4" w:name="_Toc320485586"/>
      <w:bookmarkStart w:id="665" w:name="_Toc323656696"/>
      <w:bookmarkStart w:id="666" w:name="_Toc324085434"/>
      <w:bookmarkStart w:id="667" w:name="_Toc383781086"/>
      <w:bookmarkStart w:id="668" w:name="_Toc49764490"/>
      <w:r w:rsidRPr="00EC76D5">
        <w:t>Defining our own types</w:t>
      </w:r>
      <w:bookmarkEnd w:id="664"/>
      <w:bookmarkEnd w:id="665"/>
      <w:bookmarkEnd w:id="666"/>
      <w:bookmarkEnd w:id="667"/>
      <w:bookmarkEnd w:id="668"/>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9" w:name="_Toc320485587"/>
      <w:bookmarkStart w:id="670" w:name="_Toc323656697"/>
      <w:bookmarkStart w:id="671" w:name="_Toc324085435"/>
      <w:bookmarkStart w:id="672" w:name="_Toc383781087"/>
      <w:bookmarkStart w:id="673" w:name="_Toc49764491"/>
      <w:r w:rsidRPr="00EC76D5">
        <w:t>The Type Size</w:t>
      </w:r>
      <w:bookmarkEnd w:id="669"/>
      <w:bookmarkEnd w:id="670"/>
      <w:bookmarkEnd w:id="671"/>
      <w:bookmarkEnd w:id="672"/>
      <w:bookmarkEnd w:id="673"/>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0"/>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674"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675" w:name="_Toc320485588"/>
      <w:bookmarkStart w:id="676" w:name="_Toc323656698"/>
      <w:bookmarkStart w:id="677" w:name="_Toc324085436"/>
      <w:bookmarkStart w:id="678" w:name="_Toc383781088"/>
      <w:bookmarkStart w:id="679" w:name="_Toc49764492"/>
      <w:r w:rsidRPr="00EC76D5">
        <w:t>Expressions and Operators</w:t>
      </w:r>
      <w:bookmarkEnd w:id="675"/>
      <w:bookmarkEnd w:id="676"/>
      <w:bookmarkEnd w:id="677"/>
      <w:bookmarkEnd w:id="678"/>
      <w:bookmarkEnd w:id="679"/>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C54B67" w:rsidRPr="003F7CF1" w:rsidRDefault="00C54B67"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927795"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C54B67" w:rsidRPr="003F7CF1" w:rsidRDefault="00C54B67"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C54B67" w:rsidRPr="003F7CF1" w:rsidRDefault="00C54B67"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C54B67" w:rsidRPr="003F7CF1" w:rsidRDefault="00C54B67"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61"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HAXfgMAAE0RAAAOAAAAZHJzL2Uyb0RvYy54bWzsWFtvmzAUfp+0/2D5fQUDSQgqqap03SZ1&#10;W7V2P8ABE9DAZrYTkv36HZuQaydV25L2IXkgvnF8Lp/Pd8zl1aIq0ZxJVQgeY3LhYsR4ItKCT2P8&#10;/fH2XYiR0pSntBScxXjJFL4avX1z2dQR80QuypRJBEK4ipo6xrnWdeQ4KslZRdWFqBmHyUzIimro&#10;yqmTStqA9Kp0PNftO42QaS1FwpSC0Zt2Eo+s/Cxjif6aZYppVMYYdNP2Ke1zYp7O6JJGU0nrvEhW&#10;atC/0KKiBYdN16JuqKZoJosDUVWRSKFEpi8SUTkiy4qEWRvAGuLuWTOmfE6VNSYB73QKQus/yp1M&#10;jd5c3BZlCd5wQHpkxsx/A/FhMNjUEB1Vr+Ok/m3/h5zWzJqlouTL/F6iIgXwDPoYcVoBSr5B3Cif&#10;lgyRwDcxMgrAyof6XhptVX0nkh8KcTHOYR27llI0OaMpKEbMerBi6wXTUfAqmjSfRQry6UwLG65F&#10;JisjEAKBFjHu+4R4PkbLGPcC4rq9Fh9soVEC0wOPBN4AowTmYanXzjs06sTUUukPTFTINGIswQy7&#10;DZ3fKW3UolG3ZMfpNCr5zgAsNCPWDKN56wG9mCxaV/lh55WJSJdgmRQttOEoQiMX8hdGDcA6xurn&#10;jEqGUfmJg3eGJAjMObCdoDfwoCO3ZybbM5QnICrGGqO2Odbt2ZnVspjmsBOx9nFxDR7NCmuj8Xar&#10;1coAQM7JIATROYRQ0DnrtBBaZZen0OP3hoFrkf0i6Bl2DjmjZycBAVkdoscmgZ18crwERMjA8yDl&#10;mQxEQtd3vYMM5HcZ6GUxBFlklZfPGNrGUAgJtcXQXcENf/U7P0HyGfOWv5IFf9ijMMuJj8sa2GmH&#10;wdpXns1gwyEJfUiCgB9v4PYO8OOCeoa+gp4bujYv/jkBlWDAs+kLNUAuPa9nX1CiLFJTUFiyltPJ&#10;uJRoTk0NZn/GJbDvzjIpZjyFcRoZIn+/amtalNBG2npGy8KWBcBtMa5YCqzGoOw0rVbiE6TZwtNM&#10;GyeekItCsoeEwUmRYCJMWiRsgk2jjo38PvEJJBoDhg1SzmCoj1Pbht4eGNYF3PHSAsrKov7Y1Wir&#10;EnebYZ7ChcECWSWJMy6OfucJ4Qgelhzr+uwEBSvE+vUXG5YSNxeL13/dsddouEJbnlt9XzAfBbb7&#10;lpI2X0FGvwEAAP//AwBQSwMEFAAGAAgAAAAhAAs8lcHbAAAABQEAAA8AAABkcnMvZG93bnJldi54&#10;bWxMj8FKxEAQRO+C/zC04GVxJ4YlxJjJooLgRdAo67U3aZNgpidkJtnk72296KWgqaLqdb5fbK9m&#10;Gn3n2MD1NgJFXLm648bA+9vjVQrKB+Qae8dkYCUP++L8LMesdid+pbkMjZIS9hkaaEMYMq191ZJF&#10;v3UDsXifbrQY5BwbXY94knLb6ziKEm2xY1locaCHlqqvcrIGnu1mQy9J8jRPB/w43O/WZi1LYy4v&#10;lrtbUIGW8BeGH3xBh0KYjm7i2qvegDwSflW8+CaNQR0llO4S0EWu/9MX3wAAAP//AwBQSwECLQAU&#10;AAYACAAAACEAtoM4kv4AAADhAQAAEwAAAAAAAAAAAAAAAAAAAAAAW0NvbnRlbnRfVHlwZXNdLnht&#10;bFBLAQItABQABgAIAAAAIQA4/SH/1gAAAJQBAAALAAAAAAAAAAAAAAAAAC8BAABfcmVscy8ucmVs&#10;c1BLAQItABQABgAIAAAAIQADyHAXfgMAAE0RAAAOAAAAAAAAAAAAAAAAAC4CAABkcnMvZTJvRG9j&#10;LnhtbFBLAQItABQABgAIAAAAIQALPJXB2wAAAAUBAAAPAAAAAAAAAAAAAAAAANgFAABkcnMvZG93&#10;bnJldi54bWxQSwUGAAAAAAQABADzAAAA4AYAAAAA&#10;">
                <v:shape id="_x0000_s1262" type="#_x0000_t75" style="position:absolute;width:18935;height:11722;visibility:visible;mso-wrap-style:square">
                  <v:fill o:detectmouseclick="t"/>
                  <v:path o:connecttype="none"/>
                </v:shape>
                <v:rect id="Rectangle 143" o:spid="_x0000_s1263"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C54B67" w:rsidRPr="003F7CF1" w:rsidRDefault="00C54B67"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927795" r:id="rId11"/>
                          </w:object>
                        </w:r>
                      </w:p>
                    </w:txbxContent>
                  </v:textbox>
                </v:rect>
                <v:rect id="Rectangle 144" o:spid="_x0000_s1264"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C54B67" w:rsidRPr="003F7CF1" w:rsidRDefault="00C54B67" w:rsidP="00E80032">
                        <w:pPr>
                          <w:pStyle w:val="Picture"/>
                          <w:rPr>
                            <w:rStyle w:val="Italic"/>
                            <w:sz w:val="19"/>
                            <w:szCs w:val="19"/>
                          </w:rPr>
                        </w:pPr>
                        <w:r w:rsidRPr="003F7CF1">
                          <w:rPr>
                            <w:rStyle w:val="Italic"/>
                            <w:sz w:val="19"/>
                            <w:szCs w:val="19"/>
                          </w:rPr>
                          <w:t>Operator</w:t>
                        </w:r>
                      </w:p>
                    </w:txbxContent>
                  </v:textbox>
                </v:rect>
                <v:rect id="Rectangle 145" o:spid="_x0000_s1265"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C54B67" w:rsidRPr="003F7CF1" w:rsidRDefault="00C54B67" w:rsidP="00E80032">
                        <w:pPr>
                          <w:pStyle w:val="Picture"/>
                          <w:rPr>
                            <w:rStyle w:val="Italic"/>
                            <w:sz w:val="19"/>
                            <w:szCs w:val="19"/>
                          </w:rPr>
                        </w:pPr>
                        <w:r w:rsidRPr="003F7CF1">
                          <w:rPr>
                            <w:rStyle w:val="Italic"/>
                            <w:sz w:val="19"/>
                            <w:szCs w:val="19"/>
                          </w:rPr>
                          <w:t>Operand</w:t>
                        </w:r>
                      </w:p>
                    </w:txbxContent>
                  </v:textbox>
                </v:rect>
                <v:line id="Line 146" o:spid="_x0000_s1266"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67"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68"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69"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C54B67" w:rsidRPr="003F7CF1" w:rsidRDefault="00C54B67"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0" w:name="_Toc320485589"/>
      <w:bookmarkStart w:id="681" w:name="_Toc323656699"/>
      <w:bookmarkStart w:id="682" w:name="_Toc324085437"/>
      <w:bookmarkStart w:id="683" w:name="_Toc383781089"/>
      <w:bookmarkStart w:id="684" w:name="_Toc49764493"/>
      <w:r w:rsidRPr="00EC76D5">
        <w:t>Arithmetic Operators</w:t>
      </w:r>
      <w:bookmarkEnd w:id="680"/>
      <w:bookmarkEnd w:id="681"/>
      <w:bookmarkEnd w:id="682"/>
      <w:bookmarkEnd w:id="683"/>
      <w:bookmarkEnd w:id="684"/>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85" w:name="_Toc320485590"/>
      <w:bookmarkStart w:id="686" w:name="_Toc323656700"/>
      <w:bookmarkStart w:id="687" w:name="_Toc324085438"/>
      <w:bookmarkStart w:id="688" w:name="_Toc383781090"/>
      <w:bookmarkStart w:id="689" w:name="_Toc49764494"/>
      <w:r w:rsidRPr="00EC76D5">
        <w:rPr>
          <w:rStyle w:val="Italic"/>
          <w:i w:val="0"/>
        </w:rPr>
        <w:t>Pointer Arithmetic</w:t>
      </w:r>
      <w:bookmarkEnd w:id="685"/>
      <w:bookmarkEnd w:id="686"/>
      <w:bookmarkEnd w:id="687"/>
      <w:bookmarkEnd w:id="688"/>
      <w:bookmarkEnd w:id="689"/>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C54B67" w:rsidRPr="003F7CF1" w:rsidRDefault="00C54B67"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C54B67" w:rsidRPr="003F7CF1" w:rsidRDefault="00C54B67"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C54B67" w:rsidRPr="003F7CF1" w:rsidRDefault="00C54B67"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C54B67" w:rsidRPr="003F7CF1" w:rsidRDefault="00C54B67"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C54B67" w:rsidRPr="003F7CF1" w:rsidRDefault="00C54B67"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C54B67" w:rsidRPr="003F7CF1" w:rsidRDefault="00C54B67"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C54B67" w:rsidRPr="003F7CF1" w:rsidRDefault="00C54B67"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C54B67" w:rsidRPr="003F7CF1" w:rsidRDefault="00C54B67"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C54B67" w:rsidRPr="003F7CF1" w:rsidRDefault="00C54B67"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C54B67" w:rsidRPr="003F7CF1" w:rsidRDefault="00C54B67"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70"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Jp5OAQAAIcdAAAOAAAAZHJzL2Uyb0RvYy54bWzsWW2PozYQ/l7p/oPl77cBwkuClj1dc92q&#10;0rY9dbc/wAET0IFNbSew9+s7NgkhG/budFRUJ5EPxGAzjGeeGY/93L5rygIdqJA5ZxG2byyMKIt5&#10;krNdhP9+un+7wkgqwhJScEYj/Ewlfnf35qfbugqpwzNeJFQgEMJkWFcRzpSqwsVCxhktibzhFWXQ&#10;mXJREgW3YrdIBKlBelksHMvyFzUXSSV4TKWEpx/aTnxn5KcpjdWfaSqpQkWEQTdlrsJct/q6uLsl&#10;4U6QKsvjoxrkO7QoSc7go52oD0QRtBf5lagyjwWXPFU3MS8XPE3zmJo5wGxs68VsNoQdiDSTicE6&#10;JwWh9R/K3e603ozf50UB1liA9FA/0/81+IfCw7oC78iq85Mc9/3HjFTUTEuG8R+HjwLlCYDHdzFi&#10;pASU/AV+I2xXUGQvjY+0AjDysfootLayeuDxJ4kY32Qwjr4XgtcZJQkoZmufwix6L+gbCa+ibf07&#10;T0A+2Stu3NWkotQCwRGogXdXlmMtMXqGph04trtsAUIbhWLoh0eB7WAUw4Clt3Zt078g4UlOJaT6&#10;lfIS6UaEBczDfIccHqTSepHwNMTMgxd5og1vbsRuuykEOhDA6r35manAdPvDCobqCK89xzOSL/pk&#10;X4RlfkMiylxB0BV5GeFVN4iE2oC/sATUJKEiedG2QeWCHS2qjdiiQTXbpvWa6+hPaBNvefIMRha8&#10;jTLICtDIuPiMUQ0RFmH5z54IilHxGwNHrW3X1SFpblwvcOBG9Hu2/R7CYhAVYYVR29yoNoz3lch3&#10;GXzJNvZg/D04N82Ntc9aHScAIJ4Mzd4JzU8aPj/zBsBswNnDJlINdJx0nwDWK9s+hhQJB1Ht26ux&#10;qO5ySYucfnL5GpZMPJ29NmPpmBn9E5b6mbELvAkyo7N03WC5NqnR9SzLDl5mRmt9zoyrYCyGXk9r&#10;P1BmdOfMOLjOB0No7kJ/YjS/stBbdg/O/gxnbLveDOdBOMMW57ps7WJ/YjjDAr9ua+b+An+RnGc0&#10;Q8Hl+jOaB9EMa/w1mrvQnxjNa8uH/ZjZkZyr1T6Y5z1YosFsqrG5bjbbUIDo6UQhgC3lNZi7yJ8A&#10;zEvL93zP/kLdDPut7kRhfN08Yu+1mhPiUEIMwHnXGOoCbmIMvVat9jZf41PiCBCtZxANgggOFa9B&#10;1EXcxCAarhEvEtHoGvH7MeR1J77zgWL/eDwYPB7vAm5iDA1WZn0I/Z9pCBbc+Ux6gGEJujPph5wB&#10;uQLn70c7AXo2rCVX4oY9vuBXDGHz9FwBdXJBr7Sv6Lrzm+gVz7UCqz1DtJee47eRft6nAv3iWrB5&#10;NfyKUe11aqWACXyJWrnIP6MZE8H3R2JkgCRBylhGidxwVsB2RLikCfAcFDhR3QIjD9MobYbT3dqI&#10;hp0wBByQb+aVIzOp6cT+vRl/5k/v/gUAAP//AwBQSwMEFAAGAAgAAAAhAAE/SUfbAAAABQEAAA8A&#10;AABkcnMvZG93bnJldi54bWxMj8FOwzAQRO9I/IO1SNyo00BCG+JUFQi1EqcGPsCNlyTCXkfxtgl/&#10;j+FCLyOtZjXzptzMzoozjqH3pGC5SEAgNd701Cr4eH+9W4EIrMlo6wkVfGOATXV9VerC+IkOeK65&#10;FTGEQqEVdMxDIWVoOnQ6LPyAFL1PPzrN8RxbaUY9xXBnZZokuXS6p9jQ6QGfO2y+6pOLJbuHl5p3&#10;Q24Pb/tsm7JbTvtUqdubefsEgnHm/2f4xY/oUEWmoz+RCcIqiEP4T6O3Tu4fQRwVpFmWg6xKeUlf&#10;/QAAAP//AwBQSwECLQAUAAYACAAAACEAtoM4kv4AAADhAQAAEwAAAAAAAAAAAAAAAAAAAAAAW0Nv&#10;bnRlbnRfVHlwZXNdLnhtbFBLAQItABQABgAIAAAAIQA4/SH/1gAAAJQBAAALAAAAAAAAAAAAAAAA&#10;AC8BAABfcmVscy8ucmVsc1BLAQItABQABgAIAAAAIQDVGJp5OAQAAIcdAAAOAAAAAAAAAAAAAAAA&#10;AC4CAABkcnMvZTJvRG9jLnhtbFBLAQItABQABgAIAAAAIQABP0lH2wAAAAUBAAAPAAAAAAAAAAAA&#10;AAAAAJIGAABkcnMvZG93bnJldi54bWxQSwUGAAAAAAQABADzAAAAmgcAAAAA&#10;">
                <v:shape id="_x0000_s1271" type="#_x0000_t75" style="position:absolute;width:57384;height:16230;visibility:visible;mso-wrap-style:square">
                  <v:fill o:detectmouseclick="t"/>
                  <v:path o:connecttype="none"/>
                </v:shape>
                <v:rect id="Rectangle 130" o:spid="_x0000_s1272"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C54B67" w:rsidRPr="003F7CF1" w:rsidRDefault="00C54B67" w:rsidP="00E80032">
                        <w:pPr>
                          <w:pStyle w:val="SourceCodeBoxText"/>
                          <w:rPr>
                            <w:sz w:val="19"/>
                            <w:szCs w:val="19"/>
                          </w:rPr>
                        </w:pPr>
                      </w:p>
                    </w:txbxContent>
                  </v:textbox>
                </v:rect>
                <v:shape id="Text Box 131" o:spid="_x0000_s1273"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C54B67" w:rsidRPr="003F7CF1" w:rsidRDefault="00C54B67" w:rsidP="00E80032">
                        <w:pPr>
                          <w:pStyle w:val="SourceCodeBoxHeader"/>
                          <w:rPr>
                            <w:sz w:val="19"/>
                            <w:szCs w:val="19"/>
                            <w:lang w:val="sv-SE"/>
                          </w:rPr>
                        </w:pPr>
                        <w:r>
                          <w:rPr>
                            <w:sz w:val="19"/>
                            <w:szCs w:val="19"/>
                            <w:lang w:val="sv-SE"/>
                          </w:rPr>
                          <w:t>numberPtr</w:t>
                        </w:r>
                      </w:p>
                    </w:txbxContent>
                  </v:textbox>
                </v:shape>
                <v:rect id="Rectangle 132" o:spid="_x0000_s1274"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C54B67" w:rsidRPr="003F7CF1" w:rsidRDefault="00C54B67" w:rsidP="00E80032">
                        <w:pPr>
                          <w:pStyle w:val="SourceCodeBoxText"/>
                          <w:rPr>
                            <w:sz w:val="19"/>
                            <w:szCs w:val="19"/>
                          </w:rPr>
                        </w:pPr>
                        <w:r w:rsidRPr="003F7CF1">
                          <w:rPr>
                            <w:sz w:val="19"/>
                            <w:szCs w:val="19"/>
                          </w:rPr>
                          <w:t>102</w:t>
                        </w:r>
                      </w:p>
                    </w:txbxContent>
                  </v:textbox>
                </v:rect>
                <v:rect id="Rectangle 133" o:spid="_x0000_s1275"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C54B67" w:rsidRPr="003F7CF1" w:rsidRDefault="00C54B67" w:rsidP="00E80032">
                        <w:pPr>
                          <w:pStyle w:val="SourceCodeBoxText"/>
                          <w:rPr>
                            <w:sz w:val="19"/>
                            <w:szCs w:val="19"/>
                          </w:rPr>
                        </w:pPr>
                        <w:r w:rsidRPr="003F7CF1">
                          <w:rPr>
                            <w:sz w:val="19"/>
                            <w:szCs w:val="19"/>
                          </w:rPr>
                          <w:t>100</w:t>
                        </w:r>
                      </w:p>
                    </w:txbxContent>
                  </v:textbox>
                </v:rect>
                <v:rect id="Rectangle 134" o:spid="_x0000_s1276"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C54B67" w:rsidRPr="003F7CF1" w:rsidRDefault="00C54B67" w:rsidP="00E80032">
                        <w:pPr>
                          <w:pStyle w:val="SourceCodeBoxText"/>
                          <w:rPr>
                            <w:sz w:val="19"/>
                            <w:szCs w:val="19"/>
                          </w:rPr>
                        </w:pPr>
                        <w:r w:rsidRPr="003F7CF1">
                          <w:rPr>
                            <w:sz w:val="19"/>
                            <w:szCs w:val="19"/>
                          </w:rPr>
                          <w:t>101</w:t>
                        </w:r>
                      </w:p>
                    </w:txbxContent>
                  </v:textbox>
                </v:rect>
                <v:rect id="Rectangle 135" o:spid="_x0000_s1277"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C54B67" w:rsidRPr="003F7CF1" w:rsidRDefault="00C54B67" w:rsidP="00E80032">
                        <w:pPr>
                          <w:pStyle w:val="SourceCodeBoxText"/>
                          <w:rPr>
                            <w:sz w:val="19"/>
                            <w:szCs w:val="19"/>
                          </w:rPr>
                        </w:pPr>
                        <w:r w:rsidRPr="003F7CF1">
                          <w:rPr>
                            <w:sz w:val="19"/>
                            <w:szCs w:val="19"/>
                          </w:rPr>
                          <w:t>103</w:t>
                        </w:r>
                      </w:p>
                    </w:txbxContent>
                  </v:textbox>
                </v:rect>
                <v:rect id="Rectangle 136" o:spid="_x0000_s1278"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C54B67" w:rsidRPr="003F7CF1" w:rsidRDefault="00C54B67" w:rsidP="00E80032">
                        <w:pPr>
                          <w:pStyle w:val="SourceCodeBoxText"/>
                          <w:rPr>
                            <w:sz w:val="19"/>
                            <w:szCs w:val="19"/>
                          </w:rPr>
                        </w:pPr>
                        <w:r w:rsidRPr="003F7CF1">
                          <w:rPr>
                            <w:sz w:val="19"/>
                            <w:szCs w:val="19"/>
                          </w:rPr>
                          <w:t>10008</w:t>
                        </w:r>
                      </w:p>
                    </w:txbxContent>
                  </v:textbox>
                </v:rect>
                <v:rect id="Rectangle 137" o:spid="_x0000_s1279"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C54B67" w:rsidRPr="003F7CF1" w:rsidRDefault="00C54B67" w:rsidP="00E80032">
                        <w:pPr>
                          <w:pStyle w:val="SourceCodeBoxText"/>
                          <w:rPr>
                            <w:sz w:val="19"/>
                            <w:szCs w:val="19"/>
                          </w:rPr>
                        </w:pPr>
                        <w:r w:rsidRPr="003F7CF1">
                          <w:rPr>
                            <w:sz w:val="19"/>
                            <w:szCs w:val="19"/>
                          </w:rPr>
                          <w:t>10000</w:t>
                        </w:r>
                      </w:p>
                    </w:txbxContent>
                  </v:textbox>
                </v:rect>
                <v:rect id="Rectangle 138" o:spid="_x0000_s1280"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C54B67" w:rsidRPr="003F7CF1" w:rsidRDefault="00C54B67" w:rsidP="00E80032">
                        <w:pPr>
                          <w:pStyle w:val="SourceCodeBoxText"/>
                          <w:rPr>
                            <w:sz w:val="19"/>
                            <w:szCs w:val="19"/>
                          </w:rPr>
                        </w:pPr>
                        <w:r w:rsidRPr="003F7CF1">
                          <w:rPr>
                            <w:sz w:val="19"/>
                            <w:szCs w:val="19"/>
                          </w:rPr>
                          <w:t>10004</w:t>
                        </w:r>
                      </w:p>
                    </w:txbxContent>
                  </v:textbox>
                </v:rect>
                <v:rect id="Rectangle 139" o:spid="_x0000_s1281"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C54B67" w:rsidRPr="003F7CF1" w:rsidRDefault="00C54B67" w:rsidP="00E80032">
                        <w:pPr>
                          <w:pStyle w:val="SourceCodeBoxText"/>
                          <w:rPr>
                            <w:sz w:val="19"/>
                            <w:szCs w:val="19"/>
                          </w:rPr>
                        </w:pPr>
                        <w:r w:rsidRPr="003F7CF1">
                          <w:rPr>
                            <w:sz w:val="19"/>
                            <w:szCs w:val="19"/>
                          </w:rPr>
                          <w:t>10012</w:t>
                        </w:r>
                      </w:p>
                    </w:txbxContent>
                  </v:textbox>
                </v:rect>
                <v:line id="Line 140" o:spid="_x0000_s1282"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0" w:name="_Toc320485591"/>
      <w:bookmarkStart w:id="691" w:name="_Toc323656701"/>
      <w:bookmarkStart w:id="692" w:name="_Toc324085439"/>
      <w:bookmarkStart w:id="693" w:name="_Toc383781091"/>
      <w:bookmarkStart w:id="694" w:name="_Toc49764495"/>
      <w:r w:rsidRPr="00EC76D5">
        <w:t>Increment and decrement</w:t>
      </w:r>
      <w:bookmarkEnd w:id="690"/>
      <w:bookmarkEnd w:id="691"/>
      <w:bookmarkEnd w:id="692"/>
      <w:bookmarkEnd w:id="693"/>
      <w:bookmarkEnd w:id="694"/>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1"/>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5" w:name="_Toc320485592"/>
      <w:bookmarkStart w:id="696" w:name="_Toc323656702"/>
      <w:bookmarkStart w:id="697" w:name="_Toc324085440"/>
      <w:bookmarkStart w:id="698" w:name="_Toc383781092"/>
      <w:bookmarkStart w:id="699" w:name="_Toc49764496"/>
      <w:r w:rsidRPr="00EC76D5">
        <w:t>Relational Operators</w:t>
      </w:r>
      <w:bookmarkEnd w:id="695"/>
      <w:bookmarkEnd w:id="696"/>
      <w:bookmarkEnd w:id="697"/>
      <w:bookmarkEnd w:id="698"/>
      <w:bookmarkEnd w:id="699"/>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2"/>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0" w:name="_Toc320485593"/>
      <w:bookmarkStart w:id="701" w:name="_Toc323656703"/>
      <w:bookmarkStart w:id="702" w:name="_Toc324085441"/>
      <w:bookmarkStart w:id="703" w:name="_Toc383781093"/>
      <w:bookmarkStart w:id="704" w:name="_Toc49764497"/>
      <w:r w:rsidRPr="00EC76D5">
        <w:t>Logical Operators</w:t>
      </w:r>
      <w:bookmarkEnd w:id="700"/>
      <w:bookmarkEnd w:id="701"/>
      <w:bookmarkEnd w:id="702"/>
      <w:bookmarkEnd w:id="703"/>
      <w:bookmarkEnd w:id="704"/>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EC76D5">
        <w:rPr>
          <w:rStyle w:val="CodeInText0"/>
        </w:rPr>
        <w:t>i</w:t>
      </w:r>
      <w:proofErr w:type="spellEnd"/>
      <w:r w:rsidRPr="00EC76D5">
        <w:rPr>
          <w:rStyle w:val="CodeInText0"/>
        </w:rPr>
        <w:t xml:space="preserve">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5" w:name="_Toc320485594"/>
      <w:bookmarkStart w:id="706" w:name="_Toc323656704"/>
      <w:bookmarkStart w:id="707" w:name="_Toc324085442"/>
      <w:bookmarkStart w:id="708" w:name="_Toc383781094"/>
      <w:bookmarkStart w:id="709" w:name="_Toc49764498"/>
      <w:r w:rsidRPr="00EC76D5">
        <w:t>Bitwise Operators</w:t>
      </w:r>
      <w:bookmarkEnd w:id="705"/>
      <w:bookmarkEnd w:id="706"/>
      <w:bookmarkEnd w:id="707"/>
      <w:bookmarkEnd w:id="708"/>
      <w:bookmarkEnd w:id="709"/>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0927790"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0927791"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0" w:name="_Toc320485595"/>
      <w:bookmarkStart w:id="711" w:name="_Toc323656705"/>
      <w:bookmarkStart w:id="712" w:name="_Toc324085443"/>
      <w:bookmarkStart w:id="713" w:name="_Toc383781095"/>
      <w:bookmarkStart w:id="714" w:name="_Toc49764499"/>
      <w:r w:rsidRPr="00EC76D5">
        <w:lastRenderedPageBreak/>
        <w:t>Assignment</w:t>
      </w:r>
      <w:bookmarkEnd w:id="710"/>
      <w:bookmarkEnd w:id="711"/>
      <w:bookmarkEnd w:id="712"/>
      <w:bookmarkEnd w:id="713"/>
      <w:bookmarkEnd w:id="714"/>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5" w:name="_Toc320485596"/>
      <w:bookmarkStart w:id="716" w:name="_Toc323656706"/>
      <w:bookmarkStart w:id="717" w:name="_Toc324085444"/>
      <w:bookmarkStart w:id="718" w:name="_Toc383781096"/>
      <w:bookmarkStart w:id="719" w:name="_Toc49764500"/>
      <w:r w:rsidRPr="00EC76D5">
        <w:t>The Condition Operator</w:t>
      </w:r>
      <w:bookmarkEnd w:id="715"/>
      <w:bookmarkEnd w:id="716"/>
      <w:bookmarkEnd w:id="717"/>
      <w:bookmarkEnd w:id="718"/>
      <w:bookmarkEnd w:id="719"/>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0" w:name="_Toc320485597"/>
      <w:bookmarkStart w:id="721" w:name="_Toc323656707"/>
      <w:bookmarkStart w:id="722" w:name="_Toc324085445"/>
      <w:bookmarkStart w:id="723" w:name="_Toc383781097"/>
      <w:bookmarkStart w:id="724" w:name="_Toc49764501"/>
      <w:r w:rsidRPr="00EC76D5">
        <w:t>Precedence and Associatively</w:t>
      </w:r>
      <w:bookmarkEnd w:id="720"/>
      <w:bookmarkEnd w:id="721"/>
      <w:bookmarkEnd w:id="722"/>
      <w:bookmarkEnd w:id="723"/>
      <w:bookmarkEnd w:id="724"/>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725" w:name="_Toc320485598"/>
      <w:bookmarkStart w:id="726" w:name="_Toc323656708"/>
      <w:bookmarkStart w:id="727" w:name="_Toc324085446"/>
      <w:bookmarkStart w:id="728" w:name="_Toc383781098"/>
      <w:bookmarkStart w:id="729" w:name="_Toc49764502"/>
      <w:r w:rsidRPr="00EC76D5">
        <w:t>Statements</w:t>
      </w:r>
      <w:bookmarkEnd w:id="725"/>
      <w:bookmarkEnd w:id="726"/>
      <w:bookmarkEnd w:id="727"/>
      <w:bookmarkEnd w:id="728"/>
      <w:bookmarkEnd w:id="729"/>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0" w:name="_Toc320485599"/>
      <w:bookmarkStart w:id="731" w:name="_Toc323656709"/>
      <w:bookmarkStart w:id="732" w:name="_Toc324085447"/>
      <w:bookmarkStart w:id="733" w:name="_Toc383781099"/>
      <w:bookmarkStart w:id="734" w:name="_Toc49764503"/>
      <w:r w:rsidRPr="00EC76D5">
        <w:t>Selection statements</w:t>
      </w:r>
      <w:bookmarkEnd w:id="730"/>
      <w:bookmarkEnd w:id="731"/>
      <w:bookmarkEnd w:id="732"/>
      <w:bookmarkEnd w:id="733"/>
      <w:bookmarkEnd w:id="734"/>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r w:rsidRPr="00EC76D5">
        <w:t>one.fexacltly</w:t>
      </w:r>
      <w:proofErr w:type="spell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3"/>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5" w:name="_Toc320485600"/>
      <w:bookmarkStart w:id="736" w:name="_Toc323656710"/>
      <w:bookmarkStart w:id="737" w:name="_Toc324085448"/>
      <w:bookmarkStart w:id="738" w:name="_Toc383781100"/>
      <w:bookmarkStart w:id="739" w:name="_Toc49764504"/>
      <w:r w:rsidRPr="00EC76D5">
        <w:t>Iteration statements</w:t>
      </w:r>
      <w:bookmarkEnd w:id="735"/>
      <w:bookmarkEnd w:id="736"/>
      <w:bookmarkEnd w:id="737"/>
      <w:bookmarkEnd w:id="738"/>
      <w:bookmarkEnd w:id="739"/>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0" w:name="_Toc320485601"/>
      <w:bookmarkStart w:id="741" w:name="_Toc323656711"/>
      <w:bookmarkStart w:id="742" w:name="_Toc324085449"/>
      <w:bookmarkStart w:id="743" w:name="_Toc383781101"/>
      <w:bookmarkStart w:id="744" w:name="_Toc49764505"/>
      <w:r w:rsidRPr="00EC76D5">
        <w:t>Jump statements</w:t>
      </w:r>
      <w:bookmarkEnd w:id="740"/>
      <w:bookmarkEnd w:id="741"/>
      <w:bookmarkEnd w:id="742"/>
      <w:bookmarkEnd w:id="743"/>
      <w:bookmarkEnd w:id="744"/>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5" w:name="_Toc320485602"/>
      <w:bookmarkStart w:id="746" w:name="_Toc323656712"/>
      <w:bookmarkStart w:id="747" w:name="_Toc324085450"/>
      <w:bookmarkStart w:id="748" w:name="_Toc383781102"/>
      <w:bookmarkStart w:id="749" w:name="_Toc49764506"/>
      <w:r w:rsidRPr="00EC76D5">
        <w:t>Expression statements</w:t>
      </w:r>
      <w:bookmarkEnd w:id="745"/>
      <w:bookmarkEnd w:id="746"/>
      <w:bookmarkEnd w:id="747"/>
      <w:bookmarkEnd w:id="748"/>
      <w:bookmarkEnd w:id="749"/>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50" w:name="_Toc323656713"/>
      <w:bookmarkStart w:id="751" w:name="_Toc324085451"/>
      <w:bookmarkStart w:id="752" w:name="_Toc383781103"/>
      <w:bookmarkStart w:id="753" w:name="_Toc49764507"/>
      <w:r w:rsidRPr="00EC76D5">
        <w:t>Volatile</w:t>
      </w:r>
      <w:bookmarkEnd w:id="750"/>
      <w:bookmarkEnd w:id="751"/>
      <w:bookmarkEnd w:id="752"/>
      <w:bookmarkEnd w:id="753"/>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754"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755" w:author="Stefan Björnander" w:date="2012-05-06T21:16:00Z">
          <w:pPr>
            <w:pStyle w:val="CommandLine"/>
          </w:pPr>
        </w:pPrChange>
      </w:pPr>
    </w:p>
    <w:p w14:paraId="0D44E5CA" w14:textId="77777777" w:rsidR="00E80032" w:rsidRPr="00EC76D5" w:rsidRDefault="00E80032">
      <w:pPr>
        <w:pStyle w:val="Code"/>
        <w:pPrChange w:id="756" w:author="Stefan Björnander" w:date="2012-05-06T21:16:00Z">
          <w:pPr>
            <w:pStyle w:val="CommandLine"/>
          </w:pPr>
        </w:pPrChange>
      </w:pPr>
      <w:r w:rsidRPr="00EC76D5">
        <w:rPr>
          <w:rFonts w:eastAsia="Times New Roman"/>
          <w:noProof w:val="0"/>
          <w:color w:val="000000" w:themeColor="text1"/>
          <w:rPrChange w:id="757"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758"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759"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760" w:name="_Toc320485603"/>
      <w:bookmarkStart w:id="761" w:name="_Toc323656714"/>
      <w:bookmarkStart w:id="762" w:name="_Toc324085452"/>
      <w:bookmarkStart w:id="763" w:name="_Toc383781104"/>
      <w:bookmarkStart w:id="764" w:name="_Toc49764508"/>
      <w:r w:rsidRPr="00EC76D5">
        <w:lastRenderedPageBreak/>
        <w:t>Functions</w:t>
      </w:r>
      <w:bookmarkEnd w:id="760"/>
      <w:bookmarkEnd w:id="761"/>
      <w:bookmarkEnd w:id="762"/>
      <w:bookmarkEnd w:id="763"/>
      <w:bookmarkEnd w:id="764"/>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C54B67" w:rsidRPr="003F7CF1" w:rsidRDefault="00C54B67"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C54B67" w:rsidRPr="003F7CF1" w:rsidRDefault="00C54B67"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C54B67" w:rsidRPr="003F7CF1" w:rsidRDefault="00C54B67"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83"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9Dm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6WJK+r5V&#10;YgMwldkKQqBkWwNQszAopPqFUQP4T7D+OaeKYVR+FBDGEQlDWzBuEvYHPkzU7sp0d4WKFFQl2GDU&#10;DiemLbJ5rfisgJOIC4SQ5xD6nLtgbK1aOwAQOxLWSATu3Meaw84edP4d1kgUjTzPd2gbjkaewxKN&#10;N2DzRmGwBRvxXwZsqAEo9P2+y94eEPUuXqFsbOW0EN8Tq7gBgi95leDhRojGtljfiww20NhQXrZj&#10;qI/H0eyCtMXNK5rbKo+AlFo0X3FhSXNT9UCaE9GSZroUN3d40xHx7aoGStyjzXaLjfPDtInyktff&#10;u8JeEygh/qBvUQsM6Q+8PlnfsB2q+4EfdaCGGuwQ8wB/luDMY/y5YUELm2cjVcn5GpAHwImMi5JR&#10;3N1LwJkJrlgGbMmg77GjFvsH4NsSr122AT0mxwG57KFiUz1HRoXFRAgE9zAqAgcae68CSaxD+QqK&#10;u93wk5rHw00WiQ42Wa7TOdLFF/gjYq+7ts0akHttVhj6w44kgogEL3PzPa3N2gTwf2mzXJ8PPb5r&#10;StcfQParZXfuKGv7mTb+DQ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Dgw9DmhgMAAO4NAAAOAAAAAAAAAAAAAAAAAC4CAABk&#10;cnMvZTJvRG9jLnhtbFBLAQItABQABgAIAAAAIQB2pc9+3AAAAAQBAAAPAAAAAAAAAAAAAAAAAOAF&#10;AABkcnMvZG93bnJldi54bWxQSwUGAAAAAAQABADzAAAA6QYAAAAA&#10;">
                <v:shape id="_x0000_s1284" type="#_x0000_t75" style="position:absolute;width:51073;height:5410;visibility:visible;mso-wrap-style:square">
                  <v:fill o:detectmouseclick="t"/>
                  <v:path o:connecttype="none"/>
                </v:shape>
                <v:rect id="Rectangle 300" o:spid="_x0000_s1285"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C54B67" w:rsidRPr="003F7CF1" w:rsidRDefault="00C54B67"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86"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C54B67" w:rsidRPr="003F7CF1" w:rsidRDefault="00C54B67" w:rsidP="00E80032">
                        <w:pPr>
                          <w:pStyle w:val="Picture"/>
                          <w:rPr>
                            <w:sz w:val="19"/>
                            <w:szCs w:val="19"/>
                            <w:lang w:val="sv-SE"/>
                          </w:rPr>
                        </w:pPr>
                        <w:r w:rsidRPr="003F7CF1">
                          <w:rPr>
                            <w:sz w:val="19"/>
                            <w:szCs w:val="19"/>
                          </w:rPr>
                          <w:t>Function</w:t>
                        </w:r>
                      </w:p>
                    </w:txbxContent>
                  </v:textbox>
                </v:rect>
                <v:line id="Line 302" o:spid="_x0000_s1287"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88"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89"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C54B67" w:rsidRPr="003F7CF1" w:rsidRDefault="00C54B67"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C54B67" w:rsidRPr="003F7CF1" w:rsidRDefault="00C54B67"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C54B67" w:rsidRPr="003F7CF1" w:rsidRDefault="00C54B67"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C54B67" w:rsidRPr="003F7CF1" w:rsidRDefault="00C54B67"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90"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DZtdQ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axdUEoZW&#10;iY3AXGZ3EAMl2yKAooVBIdUfjBoogATr30uqGEblZwFxnJDh0FaMmwzDkQ8Ttbsz392hIgVVCTYY&#10;tcOZaatsWSu+KOAk4gIh5DnEPucuGFurNg4Axo4GtskhsLmE72Hn5cBGogjQ5Du0jScTzwGdxluw&#10;TYZBD7aI+MQJAIKOCjbUABRCP3TZ2wOi3sWr536H8FpxAwxf8irB416IxrZaP4oMsEljQ3nZjsG7&#10;p9EcvaH5EHXa4myp84oLy5p91QNrzkTLmula3NwjTsfEt3c1cOIeb7avPM2bKC95/bMr7A2DEuKP&#10;QotaYEh/5IVkc8V2qA4DP+pATSLg2pYUH4F0Cc48xZ89C1rYPBupSi43gDwATmRclIzi7mICzkxw&#10;xTJgSwaNjx21nhyAb0u8dtsG9Igc50Me9lDRV8+RUeGPoiAAgnsUFXDxdqgAkngDheuGX6bL8uHG&#10;edhljTpePUKXZTsne925NssLwodt1ngLh9fSZvUBfC1tlmv0ocl3TenmC8h+tuzOHWVtv9OmfwEA&#10;AP//AwBQSwMEFAAGAAgAAAAhAHalz37cAAAABAEAAA8AAABkcnMvZG93bnJldi54bWxMj81qwzAQ&#10;hO+FvIPYQm+NVLdNjWs5hEChlELJD/SqWBvbibUylpI4b99NLullmWWWmW/z6eBaccQ+NJ40PI0V&#10;CKTS24YqDevVx2MKIkRD1rSeUMMZA0yL0V1uMutPtMDjMlaCQyhkRkMdY5dJGcoanQlj3yGxt/W9&#10;M5HXvpK2NycOd61MlJpIZxrihtp0OK+x3C8PTsPk8221/laL1H2l59+Zcj9xl2y1frgfZu8gIg7x&#10;dgwXfEaHgpk2/kA2iFYDPxKvk71UvTyD2LB4TUAWufwPX/wBAAD//wMAUEsBAi0AFAAGAAgAAAAh&#10;ALaDOJL+AAAA4QEAABMAAAAAAAAAAAAAAAAAAAAAAFtDb250ZW50X1R5cGVzXS54bWxQSwECLQAU&#10;AAYACAAAACEAOP0h/9YAAACUAQAACwAAAAAAAAAAAAAAAAAvAQAAX3JlbHMvLnJlbHNQSwECLQAU&#10;AAYACAAAACEAD2A2bXUDAADvDQAADgAAAAAAAAAAAAAAAAAuAgAAZHJzL2Uyb0RvYy54bWxQSwEC&#10;LQAUAAYACAAAACEAdqXPftwAAAAEAQAADwAAAAAAAAAAAAAAAADPBQAAZHJzL2Rvd25yZXYueG1s&#10;UEsFBgAAAAAEAAQA8wAAANgGAAAAAA==&#10;">
                <v:shape id="_x0000_s1291" type="#_x0000_t75" style="position:absolute;width:51073;height:5410;visibility:visible;mso-wrap-style:square">
                  <v:fill o:detectmouseclick="t"/>
                  <v:path o:connecttype="none"/>
                </v:shape>
                <v:rect id="Rectangle 293" o:spid="_x0000_s1292"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C54B67" w:rsidRPr="003F7CF1" w:rsidRDefault="00C54B67" w:rsidP="00E80032">
                        <w:pPr>
                          <w:pStyle w:val="Picture"/>
                          <w:jc w:val="both"/>
                          <w:rPr>
                            <w:sz w:val="19"/>
                            <w:szCs w:val="19"/>
                            <w:lang w:val="sv-SE"/>
                          </w:rPr>
                        </w:pPr>
                        <w:r w:rsidRPr="003F7CF1">
                          <w:rPr>
                            <w:sz w:val="19"/>
                            <w:szCs w:val="19"/>
                            <w:lang w:val="sv-SE"/>
                          </w:rPr>
                          <w:t xml:space="preserve">                       2</w:t>
                        </w:r>
                      </w:p>
                    </w:txbxContent>
                  </v:textbox>
                </v:rect>
                <v:rect id="Rectangle 294" o:spid="_x0000_s1293"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C54B67" w:rsidRPr="003F7CF1" w:rsidRDefault="00C54B67" w:rsidP="00E80032">
                        <w:pPr>
                          <w:pStyle w:val="Picture"/>
                          <w:rPr>
                            <w:sz w:val="19"/>
                            <w:szCs w:val="19"/>
                            <w:lang w:val="sv-SE"/>
                          </w:rPr>
                        </w:pPr>
                        <w:r w:rsidRPr="003F7CF1">
                          <w:rPr>
                            <w:sz w:val="19"/>
                            <w:szCs w:val="19"/>
                            <w:lang w:val="sv-SE"/>
                          </w:rPr>
                          <w:t>Square</w:t>
                        </w:r>
                      </w:p>
                    </w:txbxContent>
                  </v:textbox>
                </v:rect>
                <v:line id="Line 295" o:spid="_x0000_s1294"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95"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96"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C54B67" w:rsidRPr="003F7CF1" w:rsidRDefault="00C54B67"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4"/>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765" w:name="_Toc320485604"/>
      <w:bookmarkStart w:id="766" w:name="_Toc323656715"/>
      <w:bookmarkStart w:id="767" w:name="_Toc324085453"/>
      <w:bookmarkStart w:id="768" w:name="_Toc383781105"/>
      <w:bookmarkStart w:id="769" w:name="_Toc49764509"/>
      <w:r w:rsidRPr="00EC76D5">
        <w:t>Void Functions</w:t>
      </w:r>
      <w:bookmarkEnd w:id="765"/>
      <w:bookmarkEnd w:id="766"/>
      <w:bookmarkEnd w:id="767"/>
      <w:bookmarkEnd w:id="768"/>
      <w:bookmarkEnd w:id="769"/>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770" w:name="_Toc320485605"/>
      <w:bookmarkStart w:id="771" w:name="_Toc323656716"/>
      <w:bookmarkStart w:id="772" w:name="_Toc324085454"/>
      <w:bookmarkStart w:id="773" w:name="_Toc383781106"/>
      <w:bookmarkStart w:id="774" w:name="_Toc49764510"/>
      <w:r w:rsidRPr="00EC76D5">
        <w:t>Local and global variables</w:t>
      </w:r>
      <w:bookmarkEnd w:id="770"/>
      <w:bookmarkEnd w:id="771"/>
      <w:bookmarkEnd w:id="772"/>
      <w:bookmarkEnd w:id="773"/>
      <w:bookmarkEnd w:id="774"/>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5"/>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775" w:name="_Toc323656717"/>
      <w:bookmarkStart w:id="776" w:name="_Toc324085455"/>
      <w:bookmarkStart w:id="777" w:name="_Toc383781107"/>
      <w:bookmarkStart w:id="778" w:name="_Toc49764511"/>
      <w:r w:rsidRPr="00EC76D5">
        <w:t>Inner Blocks with Local Variables</w:t>
      </w:r>
      <w:bookmarkEnd w:id="775"/>
      <w:bookmarkEnd w:id="776"/>
      <w:bookmarkEnd w:id="777"/>
      <w:bookmarkEnd w:id="778"/>
    </w:p>
    <w:p w14:paraId="2243B6C4" w14:textId="500A43CB" w:rsidR="00E80032" w:rsidRPr="00EC76D5" w:rsidRDefault="00E80032" w:rsidP="00E80032">
      <w:r w:rsidRPr="00EC76D5">
        <w:t xml:space="preserve">In C, you are allowed to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26"/>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779"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780"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81" w:author="Stefan Björnander" w:date="2012-05-06T21:51:00Z">
            <w:rPr>
              <w:color w:val="0000FF"/>
            </w:rPr>
          </w:rPrChange>
        </w:rPr>
        <w:t>struct</w:t>
      </w:r>
      <w:r w:rsidRPr="00EC76D5">
        <w:t xml:space="preserve"> IntPair Block(</w:t>
      </w:r>
      <w:r w:rsidRPr="00EC76D5">
        <w:rPr>
          <w:color w:val="000000" w:themeColor="text1"/>
          <w:rPrChange w:id="782"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83" w:name="_Toc320485606"/>
      <w:bookmarkStart w:id="784" w:name="_Toc323656718"/>
      <w:bookmarkStart w:id="785" w:name="_Toc324085456"/>
      <w:bookmarkStart w:id="786" w:name="_Toc383781108"/>
      <w:bookmarkStart w:id="787" w:name="_Toc49764512"/>
      <w:r w:rsidRPr="00EC76D5">
        <w:t>Call-by-Value and Call-by-Reference</w:t>
      </w:r>
      <w:bookmarkEnd w:id="783"/>
      <w:bookmarkEnd w:id="784"/>
      <w:bookmarkEnd w:id="785"/>
      <w:bookmarkEnd w:id="786"/>
      <w:bookmarkEnd w:id="787"/>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C54B67" w:rsidRPr="003F7CF1" w:rsidRDefault="00C54B6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C54B67" w:rsidRPr="003F7CF1" w:rsidRDefault="00C54B6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C54B67" w:rsidRPr="003F7CF1" w:rsidRDefault="00C54B67"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C54B67" w:rsidRPr="003F7CF1" w:rsidRDefault="00C54B6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C54B67" w:rsidRPr="003F7CF1" w:rsidRDefault="00C54B6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C54B67" w:rsidRPr="003F7CF1" w:rsidRDefault="00C54B6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C54B67" w:rsidRPr="003F7CF1" w:rsidRDefault="00C54B67"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C54B67" w:rsidRPr="003F7CF1" w:rsidRDefault="00C54B6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C54B67" w:rsidRPr="003F7CF1" w:rsidRDefault="00C54B6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C54B67" w:rsidRPr="003F7CF1" w:rsidRDefault="00C54B6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C54B67" w:rsidRPr="003F7CF1" w:rsidRDefault="00C54B67"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C54B67" w:rsidRPr="003F7CF1" w:rsidRDefault="00C54B6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C54B67" w:rsidRPr="003F7CF1" w:rsidRDefault="00C54B6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C54B67" w:rsidRPr="003F7CF1" w:rsidRDefault="00C54B6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C54B67" w:rsidRPr="003F7CF1" w:rsidRDefault="00C54B6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C54B67" w:rsidRPr="003F7CF1" w:rsidRDefault="00C54B6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C54B67" w:rsidRPr="003F7CF1" w:rsidRDefault="00C54B6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C54B67" w:rsidRPr="003F7CF1" w:rsidRDefault="00C54B6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C54B67" w:rsidRPr="003F7CF1" w:rsidRDefault="00C54B6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C54B67" w:rsidRPr="003F7CF1" w:rsidRDefault="00C54B6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C54B67" w:rsidRPr="003F7CF1" w:rsidRDefault="00C54B6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C54B67" w:rsidRPr="003F7CF1" w:rsidRDefault="00C54B6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C54B67" w:rsidRPr="003F7CF1" w:rsidRDefault="00C54B6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C54B67" w:rsidRPr="003F7CF1" w:rsidRDefault="00C54B6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C54B67" w:rsidRPr="003F7CF1" w:rsidRDefault="00C54B6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C54B67" w:rsidRPr="003F7CF1" w:rsidRDefault="00C54B6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C54B67" w:rsidRPr="003F7CF1" w:rsidRDefault="00C54B6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9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BgruAUAAMBFAAAOAAAAZHJzL2Uyb0RvYy54bWzsnG1zozYQx993pt+B4X1jJJ49ITfXXNPp&#10;zLW96V0/gIyxzRQQFST23afvSthrYeNJ59Jgbqq8cMAQIa1+/Fe7S7h9sysL6ykTTc6rxCY3jm1l&#10;VcqXebVO7D8/PfwQ2VbTsmrJCl5lif05a+w3d99/d7ut5xnlG14sM2FBI1Uz39aJvWnbej6bNekm&#10;K1lzw+usgoMrLkrWwq5Yz5aCbaH1sphRxwlmWy6WteBp1jTw7bvuoH2n2l+tsrT9fbVqstYqEhv6&#10;1qpPoT4X8nN2d8vma8HqTZ7uu8G+ohclyyu4KDb1jrXMehT5WVNlngre8FV7k/JyxlerPM3UGGA0&#10;xDkZzT2rnlijBpOCdQ4dhK3/sN3FWva74g95UYA1ZtD6XH4nf29hfjL4clvD7DQ1zlPzsut/3LA6&#10;U8Nq5ulvTx+ElS8Tm/qubVWsBEr+gHlj1brILNcJ5RzJDsCZH+sPQva2qd/z9K/Gqvj9Bs7L3grB&#10;t5uMLaFjRJ4Po9D+QO408KfWYvsrX0L77LHlarp2K1HKBmEirF1ix17okcC2Pid2SF3gq+Mj27VW&#10;Cod9jzhObFspHHcDmC91fMbmh2Zq0bQ/Z7y05EZiCxiGugx7et+0sltsfjhFDYMX+VLaXe2I9eK+&#10;ENYTA1Qf1I8aCYxWP62orC101Ke+arl3rNGbcNTPUBNl3sI9V+RlYkd4EptL+/1ULaGbbN6yvOi2&#10;octFtTeotGE3F+1usVOTRvxIXkJaeMGXn8HGgnc3GYgCbGy4+GJbW7jBErv5+5GJzLaKXyqYp5h4&#10;nrwj1Y7nhxR2hH5koR9hVQpNJXZrW93mfdvdxY+1yNcbuBJR9qj4W5jbVa6sfezVfgDA8Ggw+0Mw&#10;o7HGhRlMTcNnaAYS9rD8n2mODc0D0kxieqD5kxTDH/kOlBlttYfZandw4HAnvpZGUxo4jqc0Wunx&#10;iUaHlHgEettpNIlfSjU6xk4HdU/5jDIGqmdHDTLK2HmMeMjNEzTWCMpI3dgh0vkoP0/cZ5TR+Hm4&#10;pwO1rjI0H5ai+0UriUGKukXrURkJ2mpUZQyD0CFwc3WrU1BJ6cvY/LB6BeZDAquSThlhcauOf/3q&#10;9QXKSI2XHfSyQ2tGcGb7BfbIyijX5xAf9CE6CYFeDNHl+OXbCYEC9zBDJgTS4nkSQyR9Jo1oq1Gl&#10;kQRBFFLIRYE2+m689+hHbZzQqtEzMA1qYzgAE9pqVJgodeLIhf4ATMSJDp70SFPf0141BvENTYM0&#10;gRScpRphcXQdT0tJQM8k6cTTmiBEBiHBYYaMp+15WkhKn3latNX1xDFyXO90BTkhccTSgqFJo0mW&#10;Pc5pQluNSpMfBSGkhi56WkID6lFyCGqv6moxt29o6tEEs3OmTWirUWnSF25Qv5tyhgRz6wamHkxY&#10;h9BKxASNtadJlVNfqUTsehAr+t3iH7aGcsfE1IhlnvhYIw4xuW9o7tE8VAmBOvh4UYhO86V8n46z&#10;yfdBFBJiet/g3MN5oBQCa7M+zeMUiV0ak8jvqsQTT9GEmN83NPVoGiqGUDTWyK7+UopGF0eTopHi&#10;iAl+g3MP54FiCEVbjRoG9cRx2imaEDP8hqYeTQPVEIq2uhpN0w6qQ8zvG5h6MA0VQ+D54v7C7TWD&#10;as/34QFVcPjmgax//eB1iPl9Q3OPZqyFaCkiisYaYd2o03wpqNb/j8AE1XLdiAUGg7OOs6x+nKbP&#10;KdpqVE/vuaELT9FcrsZMp7QXYoHB0NSjCYsxujiisUYWx0tBtS6OJqiW4ogVDoNzD2csBx0fvqZo&#10;q+uJ47SD6ggrDIamHk1YjjnS5KKtrkbTtIPqCBP8BqYeTAPFEBdtNSpM+mMPCucpPqkaYWbfcNTj&#10;aCBv7KKtRuVIzxtPlyPMqRuOehwNZIxdtNWoHOlx5HQ5wmz6t8KRenMHvLVDvWZi/0oT+R4SfV+9&#10;B+H44pW7fwAAAP//AwBQSwMEFAAGAAgAAAAhAOLplq3cAAAABQEAAA8AAABkcnMvZG93bnJldi54&#10;bWxMj8FOwzAQRO9I/IO1SNyoTWlLCXEqhKgQiAttL9zceEki4nUUO4nh61m4wGWl0Yxm3uab5Fox&#10;Yh8aTxouZwoEUultQ5WGw357sQYRoiFrWk+o4RMDbIrTk9xk1k/0iuMuVoJLKGRGQx1jl0kZyhqd&#10;CTPfIbH37ntnIsu+krY3E5e7Vs6VWklnGuKF2nR4X2P5sRuchkk9P6Sv/fZlfKNEi/HxaYjLpdbn&#10;Z+nuFkTEFP/C8IPP6FAw09EPZINoNfAj8feyd6OurkEcNSzmKwWyyOV/+uIbAAD//wMAUEsBAi0A&#10;FAAGAAgAAAAhALaDOJL+AAAA4QEAABMAAAAAAAAAAAAAAAAAAAAAAFtDb250ZW50X1R5cGVzXS54&#10;bWxQSwECLQAUAAYACAAAACEAOP0h/9YAAACUAQAACwAAAAAAAAAAAAAAAAAvAQAAX3JlbHMvLnJl&#10;bHNQSwECLQAUAAYACAAAACEAORQYK7gFAADARQAADgAAAAAAAAAAAAAAAAAuAgAAZHJzL2Uyb0Rv&#10;Yy54bWxQSwECLQAUAAYACAAAACEA4umWrdwAAAAFAQAADwAAAAAAAAAAAAAAAAASCAAAZHJzL2Rv&#10;d25yZXYueG1sUEsFBgAAAAAEAAQA8wAAABsJAAAAAA==&#10;">
                <v:shape id="_x0000_s1298" type="#_x0000_t75" style="position:absolute;width:57384;height:27051;visibility:visible;mso-wrap-style:square">
                  <v:fill o:detectmouseclick="t"/>
                  <v:path o:connecttype="none"/>
                </v:shape>
                <v:rect id="Rectangle 307" o:spid="_x0000_s1299"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C54B67" w:rsidRPr="003F7CF1" w:rsidRDefault="00C54B67" w:rsidP="00E80032">
                        <w:pPr>
                          <w:pStyle w:val="SourceCodeBoxText"/>
                          <w:rPr>
                            <w:sz w:val="19"/>
                            <w:szCs w:val="19"/>
                          </w:rPr>
                        </w:pPr>
                        <w:r w:rsidRPr="003F7CF1">
                          <w:rPr>
                            <w:sz w:val="19"/>
                            <w:szCs w:val="19"/>
                          </w:rPr>
                          <w:t>1</w:t>
                        </w:r>
                      </w:p>
                    </w:txbxContent>
                  </v:textbox>
                </v:rect>
                <v:rect id="Rectangle 308" o:spid="_x0000_s1300"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C54B67" w:rsidRPr="003F7CF1" w:rsidRDefault="00C54B67" w:rsidP="00E80032">
                        <w:pPr>
                          <w:pStyle w:val="SourceCodeBoxText"/>
                          <w:rPr>
                            <w:sz w:val="19"/>
                            <w:szCs w:val="19"/>
                          </w:rPr>
                        </w:pPr>
                        <w:r w:rsidRPr="003F7CF1">
                          <w:rPr>
                            <w:sz w:val="19"/>
                            <w:szCs w:val="19"/>
                          </w:rPr>
                          <w:t>2</w:t>
                        </w:r>
                      </w:p>
                    </w:txbxContent>
                  </v:textbox>
                </v:rect>
                <v:shape id="Text Box 309" o:spid="_x0000_s1301"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C54B67" w:rsidRPr="003F7CF1" w:rsidRDefault="00C54B67" w:rsidP="00E80032">
                        <w:pPr>
                          <w:pStyle w:val="SourceCodeBoxHeader"/>
                          <w:rPr>
                            <w:sz w:val="19"/>
                            <w:szCs w:val="19"/>
                            <w:lang w:val="sv-SE"/>
                          </w:rPr>
                        </w:pPr>
                        <w:r w:rsidRPr="003F7CF1">
                          <w:rPr>
                            <w:sz w:val="19"/>
                            <w:szCs w:val="19"/>
                            <w:lang w:val="sv-SE"/>
                          </w:rPr>
                          <w:t>main:</w:t>
                        </w:r>
                      </w:p>
                    </w:txbxContent>
                  </v:textbox>
                </v:shape>
                <v:rect id="Rectangle 310" o:spid="_x0000_s1302"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C54B67" w:rsidRPr="003F7CF1" w:rsidRDefault="00C54B67" w:rsidP="00E80032">
                        <w:pPr>
                          <w:pStyle w:val="SourceCodeBoxText"/>
                          <w:rPr>
                            <w:sz w:val="19"/>
                            <w:szCs w:val="19"/>
                          </w:rPr>
                        </w:pPr>
                        <w:r w:rsidRPr="003F7CF1">
                          <w:rPr>
                            <w:sz w:val="19"/>
                            <w:szCs w:val="19"/>
                          </w:rPr>
                          <w:t>1</w:t>
                        </w:r>
                      </w:p>
                    </w:txbxContent>
                  </v:textbox>
                </v:rect>
                <v:shape id="Text Box 311" o:spid="_x0000_s1303"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C54B67" w:rsidRPr="003F7CF1" w:rsidRDefault="00C54B67" w:rsidP="00E80032">
                        <w:pPr>
                          <w:pStyle w:val="SourceCodeBoxHeader"/>
                          <w:rPr>
                            <w:sz w:val="19"/>
                            <w:szCs w:val="19"/>
                            <w:lang w:val="sv-SE"/>
                          </w:rPr>
                        </w:pPr>
                        <w:r>
                          <w:rPr>
                            <w:sz w:val="19"/>
                            <w:szCs w:val="19"/>
                            <w:lang w:val="sv-SE"/>
                          </w:rPr>
                          <w:t>firstNum</w:t>
                        </w:r>
                      </w:p>
                    </w:txbxContent>
                  </v:textbox>
                </v:shape>
                <v:rect id="Rectangle 312" o:spid="_x0000_s1304"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C54B67" w:rsidRPr="003F7CF1" w:rsidRDefault="00C54B67" w:rsidP="00E80032">
                        <w:pPr>
                          <w:pStyle w:val="SourceCodeBoxText"/>
                          <w:rPr>
                            <w:sz w:val="19"/>
                            <w:szCs w:val="19"/>
                          </w:rPr>
                        </w:pPr>
                        <w:r w:rsidRPr="003F7CF1">
                          <w:rPr>
                            <w:sz w:val="19"/>
                            <w:szCs w:val="19"/>
                          </w:rPr>
                          <w:t>2</w:t>
                        </w:r>
                      </w:p>
                    </w:txbxContent>
                  </v:textbox>
                </v:rect>
                <v:shape id="Text Box 313" o:spid="_x0000_s1305"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C54B67" w:rsidRPr="003F7CF1" w:rsidRDefault="00C54B67" w:rsidP="00E80032">
                        <w:pPr>
                          <w:pStyle w:val="SourceCodeBoxHeader"/>
                          <w:rPr>
                            <w:sz w:val="19"/>
                            <w:szCs w:val="19"/>
                            <w:lang w:val="sv-SE"/>
                          </w:rPr>
                        </w:pPr>
                        <w:r w:rsidRPr="003F7CF1">
                          <w:rPr>
                            <w:sz w:val="19"/>
                            <w:szCs w:val="19"/>
                            <w:lang w:val="sv-SE"/>
                          </w:rPr>
                          <w:t>Swap:</w:t>
                        </w:r>
                      </w:p>
                    </w:txbxContent>
                  </v:textbox>
                </v:shape>
                <v:shape id="Text Box 314" o:spid="_x0000_s1306"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C54B67" w:rsidRPr="003F7CF1" w:rsidRDefault="00C54B67" w:rsidP="00E80032">
                        <w:pPr>
                          <w:pStyle w:val="SourceCodeBoxHeader"/>
                          <w:rPr>
                            <w:sz w:val="19"/>
                            <w:szCs w:val="19"/>
                            <w:lang w:val="sv-SE"/>
                          </w:rPr>
                        </w:pPr>
                        <w:r>
                          <w:rPr>
                            <w:sz w:val="19"/>
                            <w:szCs w:val="19"/>
                            <w:lang w:val="sv-SE"/>
                          </w:rPr>
                          <w:t>num2</w:t>
                        </w:r>
                      </w:p>
                    </w:txbxContent>
                  </v:textbox>
                </v:shape>
                <v:rect id="Rectangle 315" o:spid="_x0000_s1307"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C54B67" w:rsidRPr="003F7CF1" w:rsidRDefault="00C54B67" w:rsidP="00E80032">
                        <w:pPr>
                          <w:pStyle w:val="SourceCodeBoxText"/>
                          <w:rPr>
                            <w:sz w:val="19"/>
                            <w:szCs w:val="19"/>
                          </w:rPr>
                        </w:pPr>
                        <w:r w:rsidRPr="003F7CF1">
                          <w:rPr>
                            <w:sz w:val="19"/>
                            <w:szCs w:val="19"/>
                          </w:rPr>
                          <w:t>1</w:t>
                        </w:r>
                      </w:p>
                    </w:txbxContent>
                  </v:textbox>
                </v:rect>
                <v:shape id="Text Box 316" o:spid="_x0000_s1308"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C54B67" w:rsidRPr="003F7CF1" w:rsidRDefault="00C54B67" w:rsidP="00E80032">
                        <w:pPr>
                          <w:pStyle w:val="SourceCodeBoxHeader"/>
                          <w:rPr>
                            <w:sz w:val="19"/>
                            <w:szCs w:val="19"/>
                            <w:lang w:val="sv-SE"/>
                          </w:rPr>
                        </w:pPr>
                        <w:r>
                          <w:rPr>
                            <w:sz w:val="19"/>
                            <w:szCs w:val="19"/>
                            <w:lang w:val="sv-SE"/>
                          </w:rPr>
                          <w:t>temp</w:t>
                        </w:r>
                      </w:p>
                    </w:txbxContent>
                  </v:textbox>
                </v:shape>
                <v:shape id="Text Box 317" o:spid="_x0000_s1309"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C54B67" w:rsidRPr="003F7CF1" w:rsidRDefault="00C54B67" w:rsidP="00E80032">
                        <w:pPr>
                          <w:pStyle w:val="SourceCodeBoxHeader"/>
                          <w:rPr>
                            <w:sz w:val="19"/>
                            <w:szCs w:val="19"/>
                            <w:lang w:val="sv-SE"/>
                          </w:rPr>
                        </w:pPr>
                        <w:r>
                          <w:rPr>
                            <w:sz w:val="19"/>
                            <w:szCs w:val="19"/>
                            <w:lang w:val="sv-SE"/>
                          </w:rPr>
                          <w:t>secondNum</w:t>
                        </w:r>
                      </w:p>
                    </w:txbxContent>
                  </v:textbox>
                </v:shape>
                <v:shape id="Text Box 318" o:spid="_x0000_s1310"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C54B67" w:rsidRPr="003F7CF1" w:rsidRDefault="00C54B67" w:rsidP="00E80032">
                        <w:pPr>
                          <w:pStyle w:val="SourceCodeBoxHeader"/>
                          <w:rPr>
                            <w:sz w:val="19"/>
                            <w:szCs w:val="19"/>
                            <w:lang w:val="sv-SE"/>
                          </w:rPr>
                        </w:pPr>
                        <w:r>
                          <w:rPr>
                            <w:sz w:val="19"/>
                            <w:szCs w:val="19"/>
                            <w:lang w:val="sv-SE"/>
                          </w:rPr>
                          <w:t>num1</w:t>
                        </w:r>
                      </w:p>
                    </w:txbxContent>
                  </v:textbox>
                </v:shape>
                <v:rect id="Rectangle 319" o:spid="_x0000_s1311"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C54B67" w:rsidRPr="003F7CF1" w:rsidRDefault="00C54B67" w:rsidP="00E80032">
                        <w:pPr>
                          <w:pStyle w:val="SourceCodeBoxText"/>
                          <w:rPr>
                            <w:sz w:val="19"/>
                            <w:szCs w:val="19"/>
                          </w:rPr>
                        </w:pPr>
                        <w:r w:rsidRPr="003F7CF1">
                          <w:rPr>
                            <w:sz w:val="19"/>
                            <w:szCs w:val="19"/>
                          </w:rPr>
                          <w:t>2</w:t>
                        </w:r>
                      </w:p>
                    </w:txbxContent>
                  </v:textbox>
                </v:rect>
                <v:rect id="Rectangle 320" o:spid="_x0000_s1312"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C54B67" w:rsidRPr="003F7CF1" w:rsidRDefault="00C54B67" w:rsidP="00E80032">
                        <w:pPr>
                          <w:pStyle w:val="SourceCodeBoxText"/>
                          <w:rPr>
                            <w:sz w:val="19"/>
                            <w:szCs w:val="19"/>
                          </w:rPr>
                        </w:pPr>
                        <w:r w:rsidRPr="003F7CF1">
                          <w:rPr>
                            <w:sz w:val="19"/>
                            <w:szCs w:val="19"/>
                          </w:rPr>
                          <w:t>2</w:t>
                        </w:r>
                      </w:p>
                    </w:txbxContent>
                  </v:textbox>
                </v:rect>
                <v:shape id="Text Box 321" o:spid="_x0000_s1313"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C54B67" w:rsidRPr="003F7CF1" w:rsidRDefault="00C54B67" w:rsidP="00E80032">
                        <w:pPr>
                          <w:pStyle w:val="SourceCodeBoxHeader"/>
                          <w:rPr>
                            <w:sz w:val="19"/>
                            <w:szCs w:val="19"/>
                            <w:lang w:val="sv-SE"/>
                          </w:rPr>
                        </w:pPr>
                        <w:r>
                          <w:rPr>
                            <w:sz w:val="19"/>
                            <w:szCs w:val="19"/>
                            <w:lang w:val="sv-SE"/>
                          </w:rPr>
                          <w:t>num2</w:t>
                        </w:r>
                      </w:p>
                    </w:txbxContent>
                  </v:textbox>
                </v:shape>
                <v:rect id="Rectangle 322" o:spid="_x0000_s1314"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C54B67" w:rsidRPr="003F7CF1" w:rsidRDefault="00C54B67" w:rsidP="00E80032">
                        <w:pPr>
                          <w:pStyle w:val="SourceCodeBoxText"/>
                          <w:rPr>
                            <w:sz w:val="19"/>
                            <w:szCs w:val="19"/>
                          </w:rPr>
                        </w:pPr>
                        <w:r w:rsidRPr="003F7CF1">
                          <w:rPr>
                            <w:sz w:val="19"/>
                            <w:szCs w:val="19"/>
                          </w:rPr>
                          <w:t>1</w:t>
                        </w:r>
                      </w:p>
                    </w:txbxContent>
                  </v:textbox>
                </v:rect>
                <v:shape id="Text Box 323" o:spid="_x0000_s1315"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C54B67" w:rsidRPr="003F7CF1" w:rsidRDefault="00C54B67" w:rsidP="00E80032">
                        <w:pPr>
                          <w:pStyle w:val="SourceCodeBoxHeader"/>
                          <w:rPr>
                            <w:sz w:val="19"/>
                            <w:szCs w:val="19"/>
                            <w:lang w:val="sv-SE"/>
                          </w:rPr>
                        </w:pPr>
                        <w:r>
                          <w:rPr>
                            <w:sz w:val="19"/>
                            <w:szCs w:val="19"/>
                            <w:lang w:val="sv-SE"/>
                          </w:rPr>
                          <w:t>temp</w:t>
                        </w:r>
                      </w:p>
                    </w:txbxContent>
                  </v:textbox>
                </v:shape>
                <v:shape id="Text Box 324" o:spid="_x0000_s1316"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C54B67" w:rsidRPr="003F7CF1" w:rsidRDefault="00C54B67" w:rsidP="00E80032">
                        <w:pPr>
                          <w:pStyle w:val="SourceCodeBoxHeader"/>
                          <w:rPr>
                            <w:sz w:val="19"/>
                            <w:szCs w:val="19"/>
                            <w:lang w:val="sv-SE"/>
                          </w:rPr>
                        </w:pPr>
                        <w:r>
                          <w:rPr>
                            <w:sz w:val="19"/>
                            <w:szCs w:val="19"/>
                            <w:lang w:val="sv-SE"/>
                          </w:rPr>
                          <w:t>num1</w:t>
                        </w:r>
                      </w:p>
                    </w:txbxContent>
                  </v:textbox>
                </v:shape>
                <v:rect id="Rectangle 325" o:spid="_x0000_s1317"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C54B67" w:rsidRPr="003F7CF1" w:rsidRDefault="00C54B67" w:rsidP="00E80032">
                        <w:pPr>
                          <w:pStyle w:val="SourceCodeBoxText"/>
                          <w:rPr>
                            <w:sz w:val="19"/>
                            <w:szCs w:val="19"/>
                          </w:rPr>
                        </w:pPr>
                        <w:r w:rsidRPr="003F7CF1">
                          <w:rPr>
                            <w:sz w:val="19"/>
                            <w:szCs w:val="19"/>
                          </w:rPr>
                          <w:t>2</w:t>
                        </w:r>
                      </w:p>
                    </w:txbxContent>
                  </v:textbox>
                </v:rect>
                <v:rect id="Rectangle 326" o:spid="_x0000_s1318"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C54B67" w:rsidRPr="003F7CF1" w:rsidRDefault="00C54B67" w:rsidP="00E80032">
                        <w:pPr>
                          <w:pStyle w:val="SourceCodeBoxText"/>
                          <w:rPr>
                            <w:sz w:val="19"/>
                            <w:szCs w:val="19"/>
                          </w:rPr>
                        </w:pPr>
                        <w:r w:rsidRPr="003F7CF1">
                          <w:rPr>
                            <w:sz w:val="19"/>
                            <w:szCs w:val="19"/>
                          </w:rPr>
                          <w:t>1</w:t>
                        </w:r>
                      </w:p>
                    </w:txbxContent>
                  </v:textbox>
                </v:rect>
                <v:shape id="Text Box 327" o:spid="_x0000_s1319"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C54B67" w:rsidRPr="003F7CF1" w:rsidRDefault="00C54B67" w:rsidP="00E80032">
                        <w:pPr>
                          <w:pStyle w:val="SourceCodeBoxHeader"/>
                          <w:rPr>
                            <w:sz w:val="19"/>
                            <w:szCs w:val="19"/>
                            <w:lang w:val="sv-SE"/>
                          </w:rPr>
                        </w:pPr>
                        <w:r>
                          <w:rPr>
                            <w:sz w:val="19"/>
                            <w:szCs w:val="19"/>
                            <w:lang w:val="sv-SE"/>
                          </w:rPr>
                          <w:t>num2</w:t>
                        </w:r>
                      </w:p>
                    </w:txbxContent>
                  </v:textbox>
                </v:shape>
                <v:rect id="Rectangle 328" o:spid="_x0000_s1320"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C54B67" w:rsidRPr="003F7CF1" w:rsidRDefault="00C54B67" w:rsidP="00E80032">
                        <w:pPr>
                          <w:pStyle w:val="SourceCodeBoxText"/>
                          <w:rPr>
                            <w:sz w:val="19"/>
                            <w:szCs w:val="19"/>
                          </w:rPr>
                        </w:pPr>
                        <w:r w:rsidRPr="003F7CF1">
                          <w:rPr>
                            <w:sz w:val="19"/>
                            <w:szCs w:val="19"/>
                          </w:rPr>
                          <w:t>1</w:t>
                        </w:r>
                      </w:p>
                    </w:txbxContent>
                  </v:textbox>
                </v:rect>
                <v:shape id="Text Box 329" o:spid="_x0000_s1321"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C54B67" w:rsidRPr="003F7CF1" w:rsidRDefault="00C54B67" w:rsidP="00E80032">
                        <w:pPr>
                          <w:pStyle w:val="SourceCodeBoxHeader"/>
                          <w:rPr>
                            <w:sz w:val="19"/>
                            <w:szCs w:val="19"/>
                            <w:lang w:val="sv-SE"/>
                          </w:rPr>
                        </w:pPr>
                        <w:r>
                          <w:rPr>
                            <w:sz w:val="19"/>
                            <w:szCs w:val="19"/>
                            <w:lang w:val="sv-SE"/>
                          </w:rPr>
                          <w:t>temp</w:t>
                        </w:r>
                      </w:p>
                    </w:txbxContent>
                  </v:textbox>
                </v:shape>
                <v:shape id="Text Box 330" o:spid="_x0000_s1322"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C54B67" w:rsidRPr="003F7CF1" w:rsidRDefault="00C54B67" w:rsidP="00E80032">
                        <w:pPr>
                          <w:pStyle w:val="SourceCodeBoxHeader"/>
                          <w:rPr>
                            <w:sz w:val="19"/>
                            <w:szCs w:val="19"/>
                            <w:lang w:val="sv-SE"/>
                          </w:rPr>
                        </w:pPr>
                        <w:r>
                          <w:rPr>
                            <w:sz w:val="19"/>
                            <w:szCs w:val="19"/>
                            <w:lang w:val="sv-SE"/>
                          </w:rPr>
                          <w:t>num1</w:t>
                        </w:r>
                      </w:p>
                    </w:txbxContent>
                  </v:textbox>
                </v:shape>
                <v:shape id="Text Box 331" o:spid="_x0000_s1323"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C54B67" w:rsidRPr="003F7CF1" w:rsidRDefault="00C54B67" w:rsidP="00E80032">
                        <w:pPr>
                          <w:pStyle w:val="SourceCodeBoxHeader"/>
                          <w:rPr>
                            <w:sz w:val="19"/>
                            <w:szCs w:val="19"/>
                            <w:lang w:val="sv-SE"/>
                          </w:rPr>
                        </w:pPr>
                        <w:r w:rsidRPr="003F7CF1">
                          <w:rPr>
                            <w:sz w:val="19"/>
                            <w:szCs w:val="19"/>
                            <w:lang w:val="sv-SE"/>
                          </w:rPr>
                          <w:t>(a)</w:t>
                        </w:r>
                      </w:p>
                    </w:txbxContent>
                  </v:textbox>
                </v:shape>
                <v:shape id="Text Box 332" o:spid="_x0000_s1324"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C54B67" w:rsidRPr="003F7CF1" w:rsidRDefault="00C54B67" w:rsidP="00E80032">
                        <w:pPr>
                          <w:pStyle w:val="SourceCodeBoxHeader"/>
                          <w:rPr>
                            <w:sz w:val="19"/>
                            <w:szCs w:val="19"/>
                            <w:lang w:val="sv-SE"/>
                          </w:rPr>
                        </w:pPr>
                        <w:r w:rsidRPr="003F7CF1">
                          <w:rPr>
                            <w:sz w:val="19"/>
                            <w:szCs w:val="19"/>
                            <w:lang w:val="sv-SE"/>
                          </w:rPr>
                          <w:t>(b)</w:t>
                        </w:r>
                      </w:p>
                    </w:txbxContent>
                  </v:textbox>
                </v:shape>
                <v:shape id="Text Box 333" o:spid="_x0000_s1325"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C54B67" w:rsidRPr="003F7CF1" w:rsidRDefault="00C54B67"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C54B67" w:rsidRPr="003F7CF1" w:rsidRDefault="00C54B6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C54B67" w:rsidRPr="003F7CF1" w:rsidRDefault="00C54B6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C54B67" w:rsidRPr="003F7CF1" w:rsidRDefault="00C54B67"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C54B67" w:rsidRPr="003F7CF1" w:rsidRDefault="00C54B6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C54B67" w:rsidRPr="003F7CF1" w:rsidRDefault="00C54B67"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C54B67" w:rsidRPr="003F7CF1" w:rsidRDefault="00C54B6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C54B67" w:rsidRPr="003F7CF1" w:rsidRDefault="00C54B6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C54B67" w:rsidRPr="003F7CF1" w:rsidRDefault="00C54B6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C54B67" w:rsidRPr="003F7CF1" w:rsidRDefault="00C54B67"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C54B67" w:rsidRPr="003F7CF1" w:rsidRDefault="00C54B6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C54B67" w:rsidRPr="003F7CF1" w:rsidRDefault="00C54B6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C54B67" w:rsidRPr="003F7CF1" w:rsidRDefault="00C54B6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C54B67" w:rsidRPr="003F7CF1" w:rsidRDefault="00C54B6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C54B67" w:rsidRPr="003F7CF1" w:rsidRDefault="00C54B67"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C54B67" w:rsidRPr="003F7CF1" w:rsidRDefault="00C54B6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C54B67" w:rsidRPr="003F7CF1" w:rsidRDefault="00C54B67"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C54B67" w:rsidRPr="003F7CF1" w:rsidRDefault="00C54B6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C54B67" w:rsidRPr="003F7CF1" w:rsidRDefault="00C54B6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C54B67" w:rsidRPr="003F7CF1" w:rsidRDefault="00C54B6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C54B67" w:rsidRPr="003F7CF1" w:rsidRDefault="00C54B6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C54B67" w:rsidRPr="003F7CF1" w:rsidRDefault="00C54B6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C54B67" w:rsidRPr="003F7CF1" w:rsidRDefault="00C54B6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C54B67" w:rsidRPr="003F7CF1" w:rsidRDefault="00C54B6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C54B67" w:rsidRPr="003F7CF1" w:rsidRDefault="00C54B67"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C54B67" w:rsidRPr="003F7CF1" w:rsidRDefault="00C54B6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C54B67" w:rsidRPr="003F7CF1" w:rsidRDefault="00C54B67"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C54B67" w:rsidRPr="003F7CF1" w:rsidRDefault="00C54B6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C54B67" w:rsidRPr="003F7CF1" w:rsidRDefault="00C54B6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C54B67" w:rsidRPr="003F7CF1" w:rsidRDefault="00C54B6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C54B67" w:rsidRPr="003F7CF1" w:rsidRDefault="00C54B6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C54B67" w:rsidRPr="003F7CF1" w:rsidRDefault="00C54B6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326"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7A8gYAAGxdAAAOAAAAZHJzL2Uyb0RvYy54bWzsnN1yozYUx+8703dguO+ab7Bnyc422207&#10;k7Y7zfYBZIxtpoCoILHTp++RgGOBSTdpdoV3qlw42GBZH3+dc3R+oNdvjkVu3KeszmgZm/YryzTS&#10;MqGbrNzF5h8f338XmUbdkHJDclqmsfmQ1uabq2+/eX2oVqlD9zTfpMyAQsp6dahic9801WqxqJN9&#10;WpD6Fa3SEk5uKStIA2/ZbrFh5AClF/nCsaxgcaBsUzGapHUNn75rT5pXovztNk2a37bbOm2MPDah&#10;bo14ZeJ1zV8XV6/JasdItc+SrhrkP9SiIFkJP4pFvSMNMe5YdlZUkSWM1nTbvEposaDbbZakog3Q&#10;GtsateaalPekFo1JoHf6CsLRZyx3veP1Lun7LM+hNxZQ+op/xv8fYHxS+PBQwejUFY5T/bLfv92T&#10;KhXNqlfJr/cfmJFtYtMJl6ZRkgJU8juMGyl3eWo4nsfHiFcArrytPjBe27q6ocmftVHS6z1cl75l&#10;jB72KdlAxWx+PbRC+gJ/U8NXjfXhF7qB8sldQ8VwHbes4AXCQBhH+G5kuZZrGg+xGTou6KvVR3ps&#10;jARO+55tWVDJBM67AYyXOL8gq76YitXNjyktDH4QmwyaIX6G3N/UDa8WWfWXiGbQPNvwfhdv2G59&#10;nTPjnoBU34s/0RJorXxZXhqH2Fz6ji9KHpyr5SIs8TdVRJE1MOfyrIjNCC8iK95/P5QbqCZZNSTL&#10;22Oocl52Hcr7sB2L5rg+ikGzI5//BO/hNd08QB8z2k4yMApwsKfsb9M4wASLzfqvO8JS08h/LmGc&#10;lrbn8Rkp3nh+6MAbJp9Zy2dImUBRsdmYRnt43bSz+K5i2W4Pv2SL/ijpWxjbbSZ6+1SrrgGgYVVi&#10;jqA552LGzlIrZuhqJ/yEmkEJnVj+z2oOtJqnTHPkTKkZO0uFmq0IPCREE8I22+4n1KxtM/dmoVbz&#10;pJrBxbe2+SN37d/TI8QZ2FedmI3mCCd6v/KlIg7wEm0wEYwFvbTs0Pb7YANikReaZ4zwWocuh3yf&#10;cvGRltGkjLxeRnK8ip2l2CjycArCOT5UZPVIxPpiET0ebn5FEetSy3lSzmBszqwi9pVSq9jbPjCN&#10;Nvf7Y1n359uFmL2czzYuxYQ7LTT08qddy0dBLybJNvrYWYpto2MHThcRPmobdcQIk20psidazn3C&#10;qU9NQSR9Zht97KvZbCOkq7wLto2OdrRTjtbBuPG0/PCxr5SKqV1+TPpY2wkgBWr3C5BZnayrhTQp&#10;pImIzce+UiqkPiK7+MXsEnmCzlfL8MXBgE0ySthXSrXUYxbQ0mg5Gzq2a0Mq8gLifszkaxkNZISB&#10;0k1WAr7zsZ9AQtdli++SY3k7IngCCX58qADODQBe+xUekD4O8IxtnlU/9Zm6DuX1UgERcds0jpJ6&#10;jXEldam3xzleDk35N443SK29GM8xetdRuAkiZzSijxqWCT4KaC02i3QDUC0F/s6PWsw4wexaofLT&#10;vDsVojAHsvZtYqHThMwNZtIELAgBIYzMixaFOj7qTMF+f5yEF2B8ZCo+G+xfRm7oatr/HNq/xKmr&#10;3Z7s9twp2u8rRQGSmjXuf+LNK0u0N1rOAznDsv/s5hV/zAK+pHF2osj3PI37n2Wc0d5oNQ/UjDev&#10;nJa2wRhFqMH9/AZDjzuLy8+T4GzXYhqICe8dkcBWMEYBqkyjhv5P8/TdrbwabI3BljvBIoJ5WATc&#10;oerbHqS0wTZOEok+xzx79g9uRNRAYgpIuAgkZOM4JhKqjKOm/k81jjjhta8f+PoJJhLMw0QGxvGi&#10;sb8DD9DoJ0ImHm9yEY1IyxAZj9zyR5SU3HUsqwkeZLrce48dC6ebNk0D04RMRRITJmeV4lrH9TzP&#10;hXQ+xG0joNJDuAuI2HCiaR0NdIQYpmVzAWZEFfNax4dHMDzI1ICKNLCVHqicAdjy5zJlYBtgYnFG&#10;UWhiKz9mO4cqpqBAgGnCzud8ycWdG0ahHWhi+wwo4FgYFGjHJzs+7mrOEFc4pgKq1KyJ7VNTFRif&#10;aDkP5DyFJUJMUyowzl4QRVGoie2zjDMGVlrNAzVPUIkQk5SdmNWkSnh6JAJafPHE1oGdaXTebSLv&#10;xpHSuafHJKVi06iJ7RM9vY2xmLaNA9s4ASVCzJIqtY2eb0V++FUQWxtDIa2mgZoQSkjEFoa08ySK&#10;jaMmtk81jhgMaTkP5DyBRULMgMxnHC+b2NoYDGk1DdSEcOQE2UJMQMympssmtjbGIlpMsphg85Nu&#10;GSKJCdf/asVke2EEmfuLJraw95lezk4sZ2HbkQGcg11zT8GayqcpPdeJbMjKaGKL2+K2Fg+GQ/Uj&#10;trB9yEAUsPvs/KLQxPZRYit22YYdtkEpgz3D5fdCRadN0q/+AQAA//8DAFBLAwQUAAYACAAAACEA&#10;RI7sx9wAAAAFAQAADwAAAGRycy9kb3ducmV2LnhtbEyPzU7DMBCE70i8g7VI3KhNoT8JcSqIhASn&#10;ipZDj268JAF7HcVum749Cxe4rDSa0cy3xWr0ThxxiF0gDbcTBQKpDrajRsP79vlmCSImQ9a4QKjh&#10;jBFW5eVFYXIbTvSGx01qBJdQzI2GNqU+lzLWLXoTJ6FHYu8jDN4klkMj7WBOXO6dnCo1l950xAut&#10;6bFqsf7aHLwG52ezT6+yvtr5xct6+1pl7ums9fXV+PgAIuGY/sLwg8/oUDLTPhzIRuE08CPp97KX&#10;qbsFiL2G++lcgSwL+Z++/AYAAP//AwBQSwECLQAUAAYACAAAACEAtoM4kv4AAADhAQAAEwAAAAAA&#10;AAAAAAAAAAAAAAAAW0NvbnRlbnRfVHlwZXNdLnhtbFBLAQItABQABgAIAAAAIQA4/SH/1gAAAJQB&#10;AAALAAAAAAAAAAAAAAAAAC8BAABfcmVscy8ucmVsc1BLAQItABQABgAIAAAAIQC/qz7A8gYAAGxd&#10;AAAOAAAAAAAAAAAAAAAAAC4CAABkcnMvZTJvRG9jLnhtbFBLAQItABQABgAIAAAAIQBEjuzH3AAA&#10;AAUBAAAPAAAAAAAAAAAAAAAAAEwJAABkcnMvZG93bnJldi54bWxQSwUGAAAAAAQABADzAAAAVQoA&#10;AAAA&#10;">
                <v:shape id="_x0000_s1327" type="#_x0000_t75" style="position:absolute;width:57384;height:27051;visibility:visible;mso-wrap-style:square">
                  <v:fill o:detectmouseclick="t"/>
                  <v:path o:connecttype="none"/>
                </v:shape>
                <v:rect id="Rectangle 244" o:spid="_x0000_s1328"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C54B67" w:rsidRPr="003F7CF1" w:rsidRDefault="00C54B67" w:rsidP="00E80032">
                        <w:pPr>
                          <w:pStyle w:val="SourceCodeBoxText"/>
                          <w:rPr>
                            <w:sz w:val="19"/>
                            <w:szCs w:val="19"/>
                          </w:rPr>
                        </w:pPr>
                        <w:r w:rsidRPr="003F7CF1">
                          <w:rPr>
                            <w:sz w:val="19"/>
                            <w:szCs w:val="19"/>
                          </w:rPr>
                          <w:t>1</w:t>
                        </w:r>
                      </w:p>
                    </w:txbxContent>
                  </v:textbox>
                </v:rect>
                <v:rect id="Rectangle 245" o:spid="_x0000_s1329"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C54B67" w:rsidRPr="003F7CF1" w:rsidRDefault="00C54B67" w:rsidP="00E80032">
                        <w:pPr>
                          <w:pStyle w:val="SourceCodeBoxText"/>
                          <w:rPr>
                            <w:sz w:val="19"/>
                            <w:szCs w:val="19"/>
                          </w:rPr>
                        </w:pPr>
                        <w:r w:rsidRPr="003F7CF1">
                          <w:rPr>
                            <w:sz w:val="19"/>
                            <w:szCs w:val="19"/>
                          </w:rPr>
                          <w:t>2</w:t>
                        </w:r>
                      </w:p>
                    </w:txbxContent>
                  </v:textbox>
                </v:rect>
                <v:rect id="Rectangle 246" o:spid="_x0000_s1330"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C54B67" w:rsidRPr="003F7CF1" w:rsidRDefault="00C54B67" w:rsidP="00E80032">
                        <w:pPr>
                          <w:pStyle w:val="SourceCodeBoxText"/>
                          <w:rPr>
                            <w:sz w:val="19"/>
                            <w:szCs w:val="19"/>
                          </w:rPr>
                        </w:pPr>
                      </w:p>
                    </w:txbxContent>
                  </v:textbox>
                </v:rect>
                <v:shape id="Text Box 247" o:spid="_x0000_s1331"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C54B67" w:rsidRPr="003F7CF1" w:rsidRDefault="00C54B67" w:rsidP="00E80032">
                        <w:pPr>
                          <w:pStyle w:val="SourceCodeBoxHeader"/>
                          <w:rPr>
                            <w:sz w:val="19"/>
                            <w:szCs w:val="19"/>
                            <w:lang w:val="sv-SE"/>
                          </w:rPr>
                        </w:pPr>
                        <w:r>
                          <w:rPr>
                            <w:sz w:val="19"/>
                            <w:szCs w:val="19"/>
                            <w:lang w:val="sv-SE"/>
                          </w:rPr>
                          <w:t>firstNum</w:t>
                        </w:r>
                      </w:p>
                    </w:txbxContent>
                  </v:textbox>
                </v:shape>
                <v:rect id="Rectangle 248" o:spid="_x0000_s1332"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C54B67" w:rsidRPr="003F7CF1" w:rsidRDefault="00C54B67" w:rsidP="00E80032">
                        <w:pPr>
                          <w:pStyle w:val="SourceCodeBoxText"/>
                          <w:rPr>
                            <w:sz w:val="19"/>
                            <w:szCs w:val="19"/>
                          </w:rPr>
                        </w:pPr>
                      </w:p>
                    </w:txbxContent>
                  </v:textbox>
                </v:rect>
                <v:shape id="Text Box 249" o:spid="_x0000_s1333"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C54B67" w:rsidRPr="003F7CF1" w:rsidRDefault="00C54B67" w:rsidP="00E80032">
                        <w:pPr>
                          <w:pStyle w:val="SourceCodeBoxHeader"/>
                          <w:rPr>
                            <w:sz w:val="19"/>
                            <w:szCs w:val="19"/>
                            <w:lang w:val="sv-SE"/>
                          </w:rPr>
                        </w:pPr>
                        <w:r>
                          <w:rPr>
                            <w:sz w:val="19"/>
                            <w:szCs w:val="19"/>
                            <w:lang w:val="sv-SE"/>
                          </w:rPr>
                          <w:t>num2</w:t>
                        </w:r>
                      </w:p>
                    </w:txbxContent>
                  </v:textbox>
                </v:shape>
                <v:rect id="Rectangle 250" o:spid="_x0000_s1334"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C54B67" w:rsidRPr="003F7CF1" w:rsidRDefault="00C54B67" w:rsidP="00E80032">
                        <w:pPr>
                          <w:pStyle w:val="SourceCodeBoxText"/>
                          <w:rPr>
                            <w:sz w:val="19"/>
                            <w:szCs w:val="19"/>
                          </w:rPr>
                        </w:pPr>
                        <w:r w:rsidRPr="003F7CF1">
                          <w:rPr>
                            <w:sz w:val="19"/>
                            <w:szCs w:val="19"/>
                          </w:rPr>
                          <w:t>1</w:t>
                        </w:r>
                      </w:p>
                    </w:txbxContent>
                  </v:textbox>
                </v:rect>
                <v:shape id="Text Box 251" o:spid="_x0000_s1335"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C54B67" w:rsidRPr="003F7CF1" w:rsidRDefault="00C54B67" w:rsidP="00E80032">
                        <w:pPr>
                          <w:pStyle w:val="SourceCodeBoxHeader"/>
                          <w:rPr>
                            <w:sz w:val="19"/>
                            <w:szCs w:val="19"/>
                            <w:lang w:val="sv-SE"/>
                          </w:rPr>
                        </w:pPr>
                        <w:r>
                          <w:rPr>
                            <w:sz w:val="19"/>
                            <w:szCs w:val="19"/>
                            <w:lang w:val="sv-SE"/>
                          </w:rPr>
                          <w:t>temp</w:t>
                        </w:r>
                      </w:p>
                    </w:txbxContent>
                  </v:textbox>
                </v:shape>
                <v:shape id="Text Box 252" o:spid="_x0000_s1336"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C54B67" w:rsidRPr="003F7CF1" w:rsidRDefault="00C54B67" w:rsidP="00E80032">
                        <w:pPr>
                          <w:pStyle w:val="SourceCodeBoxHeader"/>
                          <w:rPr>
                            <w:sz w:val="19"/>
                            <w:szCs w:val="19"/>
                            <w:lang w:val="sv-SE"/>
                          </w:rPr>
                        </w:pPr>
                        <w:r>
                          <w:rPr>
                            <w:sz w:val="19"/>
                            <w:szCs w:val="19"/>
                            <w:lang w:val="sv-SE"/>
                          </w:rPr>
                          <w:t>secondNum</w:t>
                        </w:r>
                      </w:p>
                    </w:txbxContent>
                  </v:textbox>
                </v:shape>
                <v:shape id="Text Box 253" o:spid="_x0000_s1337"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C54B67" w:rsidRPr="003F7CF1" w:rsidRDefault="00C54B67" w:rsidP="00E80032">
                        <w:pPr>
                          <w:pStyle w:val="SourceCodeBoxHeader"/>
                          <w:rPr>
                            <w:sz w:val="19"/>
                            <w:szCs w:val="19"/>
                            <w:lang w:val="sv-SE"/>
                          </w:rPr>
                        </w:pPr>
                        <w:r>
                          <w:rPr>
                            <w:sz w:val="19"/>
                            <w:szCs w:val="19"/>
                            <w:lang w:val="sv-SE"/>
                          </w:rPr>
                          <w:t>num1</w:t>
                        </w:r>
                      </w:p>
                    </w:txbxContent>
                  </v:textbox>
                </v:shape>
                <v:shape id="Text Box 254" o:spid="_x0000_s1338"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C54B67" w:rsidRPr="003F7CF1" w:rsidRDefault="00C54B67" w:rsidP="00E80032">
                        <w:pPr>
                          <w:pStyle w:val="SourceCodeBoxHeader"/>
                          <w:rPr>
                            <w:sz w:val="19"/>
                            <w:szCs w:val="19"/>
                            <w:lang w:val="sv-SE"/>
                          </w:rPr>
                        </w:pPr>
                        <w:r w:rsidRPr="003F7CF1">
                          <w:rPr>
                            <w:sz w:val="19"/>
                            <w:szCs w:val="19"/>
                            <w:lang w:val="sv-SE"/>
                          </w:rPr>
                          <w:t>(a)</w:t>
                        </w:r>
                      </w:p>
                    </w:txbxContent>
                  </v:textbox>
                </v:shape>
                <v:line id="Line 255" o:spid="_x0000_s1339"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340"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341"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C54B67" w:rsidRPr="003F7CF1" w:rsidRDefault="00C54B67" w:rsidP="00E80032">
                        <w:pPr>
                          <w:pStyle w:val="SourceCodeBoxText"/>
                          <w:rPr>
                            <w:sz w:val="19"/>
                            <w:szCs w:val="19"/>
                          </w:rPr>
                        </w:pPr>
                        <w:r w:rsidRPr="003F7CF1">
                          <w:rPr>
                            <w:sz w:val="19"/>
                            <w:szCs w:val="19"/>
                          </w:rPr>
                          <w:t>2</w:t>
                        </w:r>
                      </w:p>
                    </w:txbxContent>
                  </v:textbox>
                </v:rect>
                <v:rect id="Rectangle 258" o:spid="_x0000_s1342"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C54B67" w:rsidRPr="003F7CF1" w:rsidRDefault="00C54B67" w:rsidP="00E80032">
                        <w:pPr>
                          <w:pStyle w:val="SourceCodeBoxText"/>
                          <w:rPr>
                            <w:sz w:val="19"/>
                            <w:szCs w:val="19"/>
                          </w:rPr>
                        </w:pPr>
                        <w:r w:rsidRPr="003F7CF1">
                          <w:rPr>
                            <w:sz w:val="19"/>
                            <w:szCs w:val="19"/>
                          </w:rPr>
                          <w:t>2</w:t>
                        </w:r>
                      </w:p>
                    </w:txbxContent>
                  </v:textbox>
                </v:rect>
                <v:rect id="Rectangle 259" o:spid="_x0000_s1343"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C54B67" w:rsidRPr="003F7CF1" w:rsidRDefault="00C54B67" w:rsidP="00E80032">
                        <w:pPr>
                          <w:pStyle w:val="SourceCodeBoxText"/>
                          <w:rPr>
                            <w:sz w:val="19"/>
                            <w:szCs w:val="19"/>
                          </w:rPr>
                        </w:pPr>
                      </w:p>
                    </w:txbxContent>
                  </v:textbox>
                </v:rect>
                <v:shape id="Text Box 260" o:spid="_x0000_s1344"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C54B67" w:rsidRPr="003F7CF1" w:rsidRDefault="00C54B67" w:rsidP="00E80032">
                        <w:pPr>
                          <w:pStyle w:val="SourceCodeBoxHeader"/>
                          <w:rPr>
                            <w:sz w:val="19"/>
                            <w:szCs w:val="19"/>
                            <w:lang w:val="sv-SE"/>
                          </w:rPr>
                        </w:pPr>
                        <w:r>
                          <w:rPr>
                            <w:sz w:val="19"/>
                            <w:szCs w:val="19"/>
                            <w:lang w:val="sv-SE"/>
                          </w:rPr>
                          <w:t>firstNum</w:t>
                        </w:r>
                      </w:p>
                    </w:txbxContent>
                  </v:textbox>
                </v:shape>
                <v:rect id="Rectangle 261" o:spid="_x0000_s1345"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C54B67" w:rsidRPr="003F7CF1" w:rsidRDefault="00C54B67" w:rsidP="00E80032">
                        <w:pPr>
                          <w:pStyle w:val="SourceCodeBoxText"/>
                          <w:rPr>
                            <w:sz w:val="19"/>
                            <w:szCs w:val="19"/>
                          </w:rPr>
                        </w:pPr>
                      </w:p>
                    </w:txbxContent>
                  </v:textbox>
                </v:rect>
                <v:shape id="Text Box 262" o:spid="_x0000_s1346"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C54B67" w:rsidRPr="003F7CF1" w:rsidRDefault="00C54B67" w:rsidP="00E80032">
                        <w:pPr>
                          <w:pStyle w:val="SourceCodeBoxHeader"/>
                          <w:rPr>
                            <w:sz w:val="19"/>
                            <w:szCs w:val="19"/>
                            <w:lang w:val="sv-SE"/>
                          </w:rPr>
                        </w:pPr>
                        <w:r>
                          <w:rPr>
                            <w:sz w:val="19"/>
                            <w:szCs w:val="19"/>
                            <w:lang w:val="sv-SE"/>
                          </w:rPr>
                          <w:t>num2</w:t>
                        </w:r>
                      </w:p>
                    </w:txbxContent>
                  </v:textbox>
                </v:shape>
                <v:rect id="Rectangle 263" o:spid="_x0000_s1347"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C54B67" w:rsidRPr="003F7CF1" w:rsidRDefault="00C54B67" w:rsidP="00E80032">
                        <w:pPr>
                          <w:pStyle w:val="SourceCodeBoxText"/>
                          <w:rPr>
                            <w:sz w:val="19"/>
                            <w:szCs w:val="19"/>
                          </w:rPr>
                        </w:pPr>
                        <w:r w:rsidRPr="003F7CF1">
                          <w:rPr>
                            <w:sz w:val="19"/>
                            <w:szCs w:val="19"/>
                          </w:rPr>
                          <w:t>1</w:t>
                        </w:r>
                      </w:p>
                    </w:txbxContent>
                  </v:textbox>
                </v:rect>
                <v:shape id="Text Box 264" o:spid="_x0000_s1348"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C54B67" w:rsidRPr="003F7CF1" w:rsidRDefault="00C54B67" w:rsidP="00E80032">
                        <w:pPr>
                          <w:pStyle w:val="SourceCodeBoxHeader"/>
                          <w:rPr>
                            <w:sz w:val="19"/>
                            <w:szCs w:val="19"/>
                            <w:lang w:val="sv-SE"/>
                          </w:rPr>
                        </w:pPr>
                        <w:r>
                          <w:rPr>
                            <w:sz w:val="19"/>
                            <w:szCs w:val="19"/>
                            <w:lang w:val="sv-SE"/>
                          </w:rPr>
                          <w:t>temp</w:t>
                        </w:r>
                      </w:p>
                    </w:txbxContent>
                  </v:textbox>
                </v:shape>
                <v:shape id="Text Box 265" o:spid="_x0000_s1349"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C54B67" w:rsidRPr="003F7CF1" w:rsidRDefault="00C54B67" w:rsidP="00E80032">
                        <w:pPr>
                          <w:pStyle w:val="SourceCodeBoxHeader"/>
                          <w:rPr>
                            <w:sz w:val="19"/>
                            <w:szCs w:val="19"/>
                            <w:lang w:val="sv-SE"/>
                          </w:rPr>
                        </w:pPr>
                        <w:r>
                          <w:rPr>
                            <w:sz w:val="19"/>
                            <w:szCs w:val="19"/>
                            <w:lang w:val="sv-SE"/>
                          </w:rPr>
                          <w:t>num1</w:t>
                        </w:r>
                      </w:p>
                    </w:txbxContent>
                  </v:textbox>
                </v:shape>
                <v:shape id="Text Box 266" o:spid="_x0000_s1350"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C54B67" w:rsidRPr="003F7CF1" w:rsidRDefault="00C54B67" w:rsidP="00E80032">
                        <w:pPr>
                          <w:pStyle w:val="SourceCodeBoxHeader"/>
                          <w:rPr>
                            <w:sz w:val="19"/>
                            <w:szCs w:val="19"/>
                            <w:lang w:val="sv-SE"/>
                          </w:rPr>
                        </w:pPr>
                        <w:r w:rsidRPr="003F7CF1">
                          <w:rPr>
                            <w:sz w:val="19"/>
                            <w:szCs w:val="19"/>
                            <w:lang w:val="sv-SE"/>
                          </w:rPr>
                          <w:t>(b)</w:t>
                        </w:r>
                      </w:p>
                    </w:txbxContent>
                  </v:textbox>
                </v:shape>
                <v:line id="Line 267" o:spid="_x0000_s1351"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352"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353"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C54B67" w:rsidRPr="003F7CF1" w:rsidRDefault="00C54B67" w:rsidP="00E80032">
                        <w:pPr>
                          <w:pStyle w:val="SourceCodeBoxText"/>
                          <w:rPr>
                            <w:sz w:val="19"/>
                            <w:szCs w:val="19"/>
                          </w:rPr>
                        </w:pPr>
                        <w:r w:rsidRPr="003F7CF1">
                          <w:rPr>
                            <w:sz w:val="19"/>
                            <w:szCs w:val="19"/>
                          </w:rPr>
                          <w:t>2</w:t>
                        </w:r>
                      </w:p>
                    </w:txbxContent>
                  </v:textbox>
                </v:rect>
                <v:rect id="Rectangle 270" o:spid="_x0000_s1354"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C54B67" w:rsidRPr="003F7CF1" w:rsidRDefault="00C54B67" w:rsidP="00E80032">
                        <w:pPr>
                          <w:pStyle w:val="SourceCodeBoxText"/>
                          <w:rPr>
                            <w:sz w:val="19"/>
                            <w:szCs w:val="19"/>
                          </w:rPr>
                        </w:pPr>
                        <w:r w:rsidRPr="003F7CF1">
                          <w:rPr>
                            <w:sz w:val="19"/>
                            <w:szCs w:val="19"/>
                          </w:rPr>
                          <w:t>1</w:t>
                        </w:r>
                      </w:p>
                    </w:txbxContent>
                  </v:textbox>
                </v:rect>
                <v:rect id="Rectangle 271" o:spid="_x0000_s1355"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C54B67" w:rsidRPr="003F7CF1" w:rsidRDefault="00C54B67" w:rsidP="00E80032">
                        <w:pPr>
                          <w:pStyle w:val="SourceCodeBoxText"/>
                          <w:rPr>
                            <w:sz w:val="19"/>
                            <w:szCs w:val="19"/>
                          </w:rPr>
                        </w:pPr>
                      </w:p>
                    </w:txbxContent>
                  </v:textbox>
                </v:rect>
                <v:shape id="Text Box 272" o:spid="_x0000_s1356"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C54B67" w:rsidRPr="003F7CF1" w:rsidRDefault="00C54B67" w:rsidP="00E80032">
                        <w:pPr>
                          <w:pStyle w:val="SourceCodeBoxHeader"/>
                          <w:rPr>
                            <w:sz w:val="19"/>
                            <w:szCs w:val="19"/>
                            <w:lang w:val="sv-SE"/>
                          </w:rPr>
                        </w:pPr>
                        <w:r>
                          <w:rPr>
                            <w:sz w:val="19"/>
                            <w:szCs w:val="19"/>
                            <w:lang w:val="sv-SE"/>
                          </w:rPr>
                          <w:t>firstNum</w:t>
                        </w:r>
                      </w:p>
                    </w:txbxContent>
                  </v:textbox>
                </v:shape>
                <v:rect id="Rectangle 273" o:spid="_x0000_s1357"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C54B67" w:rsidRPr="003F7CF1" w:rsidRDefault="00C54B67" w:rsidP="00E80032">
                        <w:pPr>
                          <w:pStyle w:val="SourceCodeBoxText"/>
                          <w:rPr>
                            <w:sz w:val="19"/>
                            <w:szCs w:val="19"/>
                          </w:rPr>
                        </w:pPr>
                      </w:p>
                    </w:txbxContent>
                  </v:textbox>
                </v:rect>
                <v:shape id="Text Box 274" o:spid="_x0000_s1358"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C54B67" w:rsidRPr="003F7CF1" w:rsidRDefault="00C54B67" w:rsidP="00E80032">
                        <w:pPr>
                          <w:pStyle w:val="SourceCodeBoxHeader"/>
                          <w:rPr>
                            <w:sz w:val="19"/>
                            <w:szCs w:val="19"/>
                            <w:lang w:val="sv-SE"/>
                          </w:rPr>
                        </w:pPr>
                        <w:r>
                          <w:rPr>
                            <w:sz w:val="19"/>
                            <w:szCs w:val="19"/>
                            <w:lang w:val="sv-SE"/>
                          </w:rPr>
                          <w:t>num2</w:t>
                        </w:r>
                      </w:p>
                    </w:txbxContent>
                  </v:textbox>
                </v:shape>
                <v:rect id="Rectangle 275" o:spid="_x0000_s1359"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C54B67" w:rsidRPr="003F7CF1" w:rsidRDefault="00C54B67" w:rsidP="00E80032">
                        <w:pPr>
                          <w:pStyle w:val="SourceCodeBoxText"/>
                          <w:rPr>
                            <w:sz w:val="19"/>
                            <w:szCs w:val="19"/>
                          </w:rPr>
                        </w:pPr>
                        <w:r w:rsidRPr="003F7CF1">
                          <w:rPr>
                            <w:sz w:val="19"/>
                            <w:szCs w:val="19"/>
                          </w:rPr>
                          <w:t>1</w:t>
                        </w:r>
                      </w:p>
                    </w:txbxContent>
                  </v:textbox>
                </v:rect>
                <v:shape id="Text Box 276" o:spid="_x0000_s1360"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C54B67" w:rsidRPr="003F7CF1" w:rsidRDefault="00C54B67" w:rsidP="00E80032">
                        <w:pPr>
                          <w:pStyle w:val="SourceCodeBoxHeader"/>
                          <w:rPr>
                            <w:sz w:val="19"/>
                            <w:szCs w:val="19"/>
                            <w:lang w:val="sv-SE"/>
                          </w:rPr>
                        </w:pPr>
                        <w:r>
                          <w:rPr>
                            <w:sz w:val="19"/>
                            <w:szCs w:val="19"/>
                            <w:lang w:val="sv-SE"/>
                          </w:rPr>
                          <w:t>temp</w:t>
                        </w:r>
                      </w:p>
                    </w:txbxContent>
                  </v:textbox>
                </v:shape>
                <v:shape id="Text Box 277" o:spid="_x0000_s1361"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C54B67" w:rsidRPr="003F7CF1" w:rsidRDefault="00C54B67" w:rsidP="00E80032">
                        <w:pPr>
                          <w:pStyle w:val="SourceCodeBoxHeader"/>
                          <w:rPr>
                            <w:sz w:val="19"/>
                            <w:szCs w:val="19"/>
                            <w:lang w:val="sv-SE"/>
                          </w:rPr>
                        </w:pPr>
                        <w:r>
                          <w:rPr>
                            <w:sz w:val="19"/>
                            <w:szCs w:val="19"/>
                            <w:lang w:val="sv-SE"/>
                          </w:rPr>
                          <w:t>num1</w:t>
                        </w:r>
                      </w:p>
                    </w:txbxContent>
                  </v:textbox>
                </v:shape>
                <v:shape id="Text Box 278" o:spid="_x0000_s1362"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C54B67" w:rsidRPr="003F7CF1" w:rsidRDefault="00C54B67" w:rsidP="00E80032">
                        <w:pPr>
                          <w:pStyle w:val="SourceCodeBoxHeader"/>
                          <w:rPr>
                            <w:sz w:val="19"/>
                            <w:szCs w:val="19"/>
                            <w:lang w:val="sv-SE"/>
                          </w:rPr>
                        </w:pPr>
                        <w:r w:rsidRPr="003F7CF1">
                          <w:rPr>
                            <w:sz w:val="19"/>
                            <w:szCs w:val="19"/>
                            <w:lang w:val="sv-SE"/>
                          </w:rPr>
                          <w:t>(c)</w:t>
                        </w:r>
                      </w:p>
                    </w:txbxContent>
                  </v:textbox>
                </v:shape>
                <v:line id="Line 279" o:spid="_x0000_s1363"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64"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88" w:name="_Toc320485607"/>
      <w:bookmarkStart w:id="789" w:name="_Toc323656719"/>
      <w:bookmarkStart w:id="790" w:name="_Toc324085457"/>
      <w:bookmarkStart w:id="791" w:name="_Toc383781109"/>
      <w:bookmarkStart w:id="792" w:name="_Toc49764513"/>
      <w:r w:rsidRPr="00EC76D5">
        <w:t>Static, Extern, and Register Variables</w:t>
      </w:r>
      <w:bookmarkEnd w:id="788"/>
      <w:bookmarkEnd w:id="789"/>
      <w:bookmarkEnd w:id="790"/>
      <w:bookmarkEnd w:id="791"/>
      <w:bookmarkEnd w:id="792"/>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27"/>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93" w:name="_Toc320485608"/>
      <w:bookmarkStart w:id="794" w:name="_Toc323656720"/>
      <w:bookmarkStart w:id="795" w:name="_Toc324085458"/>
      <w:bookmarkStart w:id="796" w:name="_Toc383781110"/>
      <w:bookmarkStart w:id="797" w:name="_Toc49764514"/>
      <w:r w:rsidRPr="00EC76D5">
        <w:lastRenderedPageBreak/>
        <w:t>Recursion</w:t>
      </w:r>
      <w:bookmarkEnd w:id="793"/>
      <w:bookmarkEnd w:id="794"/>
      <w:bookmarkEnd w:id="795"/>
      <w:bookmarkEnd w:id="796"/>
      <w:bookmarkEnd w:id="797"/>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0927792"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98" w:name="_Toc320485609"/>
      <w:bookmarkStart w:id="799" w:name="_Toc323656721"/>
      <w:bookmarkStart w:id="800" w:name="_Toc324085459"/>
      <w:bookmarkStart w:id="801" w:name="_Toc383781111"/>
      <w:bookmarkStart w:id="802" w:name="_Toc49764515"/>
      <w:r>
        <w:t>Definition</w:t>
      </w:r>
      <w:r w:rsidR="00E80032" w:rsidRPr="00EC76D5">
        <w:t xml:space="preserve"> and Declaration</w:t>
      </w:r>
      <w:bookmarkEnd w:id="798"/>
      <w:bookmarkEnd w:id="799"/>
      <w:bookmarkEnd w:id="800"/>
      <w:bookmarkEnd w:id="801"/>
      <w:bookmarkEnd w:id="802"/>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0927793"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0927794"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803" w:name="_Toc320485610"/>
      <w:bookmarkStart w:id="804" w:name="_Toc323656722"/>
      <w:bookmarkStart w:id="805" w:name="_Toc324085460"/>
      <w:bookmarkStart w:id="806" w:name="_Toc383781112"/>
      <w:bookmarkStart w:id="807" w:name="_Toc49764516"/>
      <w:r w:rsidRPr="00EC76D5">
        <w:t>Higher-Order Functions</w:t>
      </w:r>
      <w:bookmarkEnd w:id="803"/>
      <w:bookmarkEnd w:id="804"/>
      <w:bookmarkEnd w:id="805"/>
      <w:bookmarkEnd w:id="806"/>
      <w:bookmarkEnd w:id="807"/>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808" w:name="_Toc320485611"/>
      <w:bookmarkStart w:id="809" w:name="_Toc323656723"/>
      <w:bookmarkStart w:id="810" w:name="_Toc324085461"/>
      <w:bookmarkStart w:id="811" w:name="_Toc383781113"/>
      <w:bookmarkStart w:id="812" w:name="_Ref383865210"/>
      <w:bookmarkStart w:id="813" w:name="_Toc49764517"/>
      <w:r w:rsidRPr="00EC76D5">
        <w:lastRenderedPageBreak/>
        <w:t>Structures and Linked Lists</w:t>
      </w:r>
      <w:bookmarkEnd w:id="808"/>
      <w:bookmarkEnd w:id="809"/>
      <w:bookmarkEnd w:id="810"/>
      <w:bookmarkEnd w:id="811"/>
      <w:bookmarkEnd w:id="812"/>
      <w:bookmarkEnd w:id="813"/>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C54B67" w:rsidRPr="003F7CF1" w:rsidRDefault="00C54B6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C54B67" w:rsidRPr="003F7CF1" w:rsidRDefault="00C54B67"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C54B67" w:rsidRPr="003F7CF1" w:rsidRDefault="00C54B67"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C54B67" w:rsidRPr="003F7CF1" w:rsidRDefault="00C54B6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C54B67" w:rsidRPr="003F7CF1" w:rsidRDefault="00C54B6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C54B67" w:rsidRPr="003F7CF1" w:rsidRDefault="00C54B67"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C54B67" w:rsidRPr="003F7CF1" w:rsidRDefault="00C54B67"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C54B67" w:rsidRPr="003F7CF1" w:rsidRDefault="00C54B6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C54B67" w:rsidRPr="003F7CF1" w:rsidRDefault="00C54B67"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C54B67" w:rsidRPr="003F7CF1" w:rsidRDefault="00C54B67"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C54B67" w:rsidRPr="003F7CF1" w:rsidRDefault="00C54B67"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C54B67" w:rsidRPr="003F7CF1" w:rsidRDefault="00C54B6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C54B67" w:rsidRPr="003F7CF1" w:rsidRDefault="00C54B67"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65"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Qc0/AQAAOMoAAAOAAAAZHJzL2Uyb0RvYy54bWzsmm1vqzYUx99P2new/H4N5jmo9Oqud50m&#10;ddvV2n0AB5wEDWxm0ya9n37HJjiQh25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tkNGQv0I&#10;beCFyF/AxFK0rxhMCXCwFvILRht4vVKs/nyikmFU/sRhmObE9/X7aE78IHLhRPZLFv0SyjOoKsUN&#10;Ru3hbdO+w0+1LFZreBIx9uDiIwztsjDW3rdq1wEgeDSUvQ7lR43P92KLIoNLD0zUbOF61/T/i2mw&#10;K/B6gDKYe+5EO5RD4l6Ksp09Wlz608nfARRNAJ2cC/1jgPzOVLupcByAAt+ByfA0RSS2FAVx/IYU&#10;xZ1ppmlo4FFh3I48atDZagSPGnrEdcJXXGrLVutSLyfovD/8ilzqvBufieUBy4DREctWfozAMomI&#10;FxDwmmf1YR/mSR/mIKNB1k368NRSBzBqYd7rQ6uERnXvJHT9EGT8aZXoWv8eOv7b+XfXrOr2gn5a&#10;ZuxWzBBdOcTISqFRMXJJ6AcwTCcxei8y0bXBhMm1DlzrvMOoF3ixMmQE1+q6ge/C6Jx3rSTch14m&#10;nWhcq40nTDD3YY4g4nGoE2MrQ0aA2fO8IPIgAHRWJ05xxMM4omtjGxPMA5jBox44+NhqoVEdvAcy&#10;MfbaKfo4mvhedKKNbUwYDTA6DkfHVguNi1EUh5HXLqKPMHo3OtGGFSaMBhjZoPReJ8ZWhozhWuMo&#10;cj1Y9Jx1rU486US9Tt6n6FwbV5hgHsBsY+P3BWcotgoEOL7lbaI52/KHg1yzyV0/vtSQRh6kmtu/&#10;aNP/o1Tz3IHdC7DsApD9gBAIK5rMa5drjgloROBcB8bNNAmJ2DNp5hJa/1qaeZCbuzh7LMXTLkl8&#10;ImGMGmOXRhYmeQ+Z3xRXLIecL4PNIfoIOnk6pdyyqYu1CUfM1EY2rNxiYBXEKBi4kMl3IJlvOIh8&#10;j5joDU32HEBMeeJghM0nkY3IthxYCTAKBz7xYwiwThx0W0zebj6wIdWexrEudASN48fh3PFf0zge&#10;2Wucy9NMA/+gd//YC6dn6p6ysKHmr0VZmM1tsLHNeKHdrj+9Va9/blzQfm/izV8AAAD//wMAUEsD&#10;BBQABgAIAAAAIQBp7QBn3QAAAAUBAAAPAAAAZHJzL2Rvd25yZXYueG1sTI/BTsMwEETvSPyDtUjc&#10;qEMrQglxKoQE4hIEpSoc3XgbR43XIXZb8/csXOAy0mpGM2/LRXK9OOAYOk8KLicZCKTGm45aBau3&#10;h4s5iBA1Gd17QgVfGGBRnZ6UujD+SK94WMZWcAmFQiuwMQ6FlKGx6HSY+AGJva0fnY58jq00oz5y&#10;uevlNMty6XRHvGD1gPcWm91y7xTsZrN1+nh8t93L87au46fBp1QrdX6W7m5BREzxLww/+IwOFTNt&#10;/J5MEL0CfiT+Kns3+VUOYsOh6fUcZFXK//TVNwAAAP//AwBQSwECLQAUAAYACAAAACEAtoM4kv4A&#10;AADhAQAAEwAAAAAAAAAAAAAAAAAAAAAAW0NvbnRlbnRfVHlwZXNdLnhtbFBLAQItABQABgAIAAAA&#10;IQA4/SH/1gAAAJQBAAALAAAAAAAAAAAAAAAAAC8BAABfcmVscy8ucmVsc1BLAQItABQABgAIAAAA&#10;IQBGdQc0/AQAAOMoAAAOAAAAAAAAAAAAAAAAAC4CAABkcnMvZTJvRG9jLnhtbFBLAQItABQABgAI&#10;AAAAIQBp7QBn3QAAAAUBAAAPAAAAAAAAAAAAAAAAAFYHAABkcnMvZG93bnJldi54bWxQSwUGAAAA&#10;AAQABADzAAAAYAgAAAAA&#10;">
                <v:shape id="_x0000_s1366" type="#_x0000_t75" style="position:absolute;width:61315;height:8115;visibility:visible;mso-wrap-style:square">
                  <v:fill o:detectmouseclick="t"/>
                  <v:path o:connecttype="none"/>
                </v:shape>
                <v:rect id="Rectangle 72" o:spid="_x0000_s1367"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C54B67" w:rsidRPr="003F7CF1" w:rsidRDefault="00C54B67" w:rsidP="00E80032">
                        <w:pPr>
                          <w:pStyle w:val="SourceCodeBoxText"/>
                          <w:rPr>
                            <w:sz w:val="19"/>
                            <w:szCs w:val="19"/>
                            <w:lang w:val="en-US"/>
                          </w:rPr>
                        </w:pPr>
                        <w:r w:rsidRPr="003F7CF1">
                          <w:rPr>
                            <w:sz w:val="19"/>
                            <w:szCs w:val="19"/>
                            <w:lang w:val="en-US"/>
                          </w:rPr>
                          <w:t>1</w:t>
                        </w:r>
                      </w:p>
                    </w:txbxContent>
                  </v:textbox>
                </v:rect>
                <v:shape id="Text Box 73" o:spid="_x0000_s1368"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C54B67" w:rsidRPr="003F7CF1" w:rsidRDefault="00C54B67" w:rsidP="00E80032">
                        <w:pPr>
                          <w:pStyle w:val="Picture"/>
                          <w:rPr>
                            <w:sz w:val="19"/>
                            <w:szCs w:val="19"/>
                          </w:rPr>
                        </w:pPr>
                        <w:r>
                          <w:rPr>
                            <w:sz w:val="19"/>
                            <w:szCs w:val="19"/>
                          </w:rPr>
                          <w:t>value</w:t>
                        </w:r>
                      </w:p>
                    </w:txbxContent>
                  </v:textbox>
                </v:shape>
                <v:shape id="Text Box 74" o:spid="_x0000_s1369"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C54B67" w:rsidRPr="003F7CF1" w:rsidRDefault="00C54B67" w:rsidP="00E80032">
                        <w:pPr>
                          <w:pStyle w:val="Picture"/>
                          <w:rPr>
                            <w:sz w:val="19"/>
                            <w:szCs w:val="19"/>
                          </w:rPr>
                        </w:pPr>
                        <w:r>
                          <w:rPr>
                            <w:sz w:val="19"/>
                            <w:szCs w:val="19"/>
                          </w:rPr>
                          <w:t>nextPtr</w:t>
                        </w:r>
                      </w:p>
                    </w:txbxContent>
                  </v:textbox>
                </v:shape>
                <v:rect id="Rectangle 75" o:spid="_x0000_s1370"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C54B67" w:rsidRPr="003F7CF1" w:rsidRDefault="00C54B67" w:rsidP="00E80032">
                        <w:pPr>
                          <w:pStyle w:val="SourceCodeBoxText"/>
                          <w:rPr>
                            <w:sz w:val="19"/>
                            <w:szCs w:val="19"/>
                            <w:lang w:val="en-US"/>
                          </w:rPr>
                        </w:pPr>
                      </w:p>
                    </w:txbxContent>
                  </v:textbox>
                </v:rect>
                <v:rect id="Rectangle 76" o:spid="_x0000_s1371"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C54B67" w:rsidRPr="003F7CF1" w:rsidRDefault="00C54B67" w:rsidP="00E80032">
                        <w:pPr>
                          <w:pStyle w:val="SourceCodeBoxText"/>
                          <w:rPr>
                            <w:sz w:val="19"/>
                            <w:szCs w:val="19"/>
                            <w:lang w:val="en-US"/>
                          </w:rPr>
                        </w:pPr>
                        <w:r w:rsidRPr="003F7CF1">
                          <w:rPr>
                            <w:sz w:val="19"/>
                            <w:szCs w:val="19"/>
                            <w:lang w:val="en-US"/>
                          </w:rPr>
                          <w:t>2</w:t>
                        </w:r>
                      </w:p>
                    </w:txbxContent>
                  </v:textbox>
                </v:rect>
                <v:shape id="Text Box 77" o:spid="_x0000_s1372"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C54B67" w:rsidRPr="003F7CF1" w:rsidRDefault="00C54B67" w:rsidP="00E80032">
                        <w:pPr>
                          <w:pStyle w:val="Picture"/>
                          <w:rPr>
                            <w:sz w:val="19"/>
                            <w:szCs w:val="19"/>
                          </w:rPr>
                        </w:pPr>
                        <w:r>
                          <w:rPr>
                            <w:sz w:val="19"/>
                            <w:szCs w:val="19"/>
                          </w:rPr>
                          <w:t>value</w:t>
                        </w:r>
                      </w:p>
                    </w:txbxContent>
                  </v:textbox>
                </v:shape>
                <v:shape id="Text Box 78" o:spid="_x0000_s1373"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C54B67" w:rsidRPr="003F7CF1" w:rsidRDefault="00C54B67" w:rsidP="00E80032">
                        <w:pPr>
                          <w:pStyle w:val="Picture"/>
                          <w:rPr>
                            <w:sz w:val="19"/>
                            <w:szCs w:val="19"/>
                          </w:rPr>
                        </w:pPr>
                        <w:r>
                          <w:rPr>
                            <w:sz w:val="19"/>
                            <w:szCs w:val="19"/>
                          </w:rPr>
                          <w:t>nextPtr</w:t>
                        </w:r>
                      </w:p>
                    </w:txbxContent>
                  </v:textbox>
                </v:shape>
                <v:rect id="Rectangle 79" o:spid="_x0000_s1374"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C54B67" w:rsidRPr="003F7CF1" w:rsidRDefault="00C54B67" w:rsidP="00E80032">
                        <w:pPr>
                          <w:pStyle w:val="SourceCodeBoxText"/>
                          <w:rPr>
                            <w:sz w:val="19"/>
                            <w:szCs w:val="19"/>
                            <w:lang w:val="en-US"/>
                          </w:rPr>
                        </w:pPr>
                      </w:p>
                    </w:txbxContent>
                  </v:textbox>
                </v:rect>
                <v:rect id="Rectangle 80" o:spid="_x0000_s1375"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C54B67" w:rsidRPr="003F7CF1" w:rsidRDefault="00C54B67" w:rsidP="00E80032">
                        <w:pPr>
                          <w:pStyle w:val="SourceCodeBoxText"/>
                          <w:rPr>
                            <w:sz w:val="19"/>
                            <w:szCs w:val="19"/>
                            <w:lang w:val="en-US"/>
                          </w:rPr>
                        </w:pPr>
                        <w:r w:rsidRPr="003F7CF1">
                          <w:rPr>
                            <w:sz w:val="19"/>
                            <w:szCs w:val="19"/>
                            <w:lang w:val="en-US"/>
                          </w:rPr>
                          <w:t>3</w:t>
                        </w:r>
                      </w:p>
                    </w:txbxContent>
                  </v:textbox>
                </v:rect>
                <v:shape id="Text Box 81" o:spid="_x0000_s1376"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C54B67" w:rsidRPr="003F7CF1" w:rsidRDefault="00C54B67" w:rsidP="00E80032">
                        <w:pPr>
                          <w:pStyle w:val="Picture"/>
                          <w:rPr>
                            <w:sz w:val="19"/>
                            <w:szCs w:val="19"/>
                          </w:rPr>
                        </w:pPr>
                        <w:r>
                          <w:rPr>
                            <w:sz w:val="19"/>
                            <w:szCs w:val="19"/>
                          </w:rPr>
                          <w:t>value</w:t>
                        </w:r>
                      </w:p>
                    </w:txbxContent>
                  </v:textbox>
                </v:shape>
                <v:shape id="Text Box 82" o:spid="_x0000_s1377"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C54B67" w:rsidRPr="003F7CF1" w:rsidRDefault="00C54B67" w:rsidP="00E80032">
                        <w:pPr>
                          <w:pStyle w:val="Picture"/>
                          <w:rPr>
                            <w:sz w:val="19"/>
                            <w:szCs w:val="19"/>
                          </w:rPr>
                        </w:pPr>
                        <w:r>
                          <w:rPr>
                            <w:sz w:val="19"/>
                            <w:szCs w:val="19"/>
                          </w:rPr>
                          <w:t>nextPtr</w:t>
                        </w:r>
                      </w:p>
                    </w:txbxContent>
                  </v:textbox>
                </v:shape>
                <v:rect id="Rectangle 83" o:spid="_x0000_s1378"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C54B67" w:rsidRPr="003F7CF1" w:rsidRDefault="00C54B67" w:rsidP="00E80032">
                        <w:pPr>
                          <w:pStyle w:val="SourceCodeBoxText"/>
                          <w:rPr>
                            <w:sz w:val="19"/>
                            <w:szCs w:val="19"/>
                            <w:lang w:val="en-US"/>
                          </w:rPr>
                        </w:pPr>
                      </w:p>
                    </w:txbxContent>
                  </v:textbox>
                </v:rect>
                <v:line id="Line 84" o:spid="_x0000_s1379"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80"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81"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82"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C54B67" w:rsidRPr="003F7CF1" w:rsidRDefault="00C54B67"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814" w:name="_Toc320485612"/>
      <w:bookmarkStart w:id="815" w:name="_Toc323656724"/>
      <w:bookmarkStart w:id="816" w:name="_Toc324085462"/>
      <w:bookmarkStart w:id="817" w:name="_Toc383781114"/>
      <w:bookmarkStart w:id="818" w:name="_Toc49764518"/>
      <w:r w:rsidRPr="00EC76D5">
        <w:t>Stacks and Linked Lists</w:t>
      </w:r>
      <w:bookmarkEnd w:id="814"/>
      <w:bookmarkEnd w:id="815"/>
      <w:bookmarkEnd w:id="816"/>
      <w:bookmarkEnd w:id="817"/>
      <w:bookmarkEnd w:id="818"/>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C54B67" w:rsidRPr="003F7CF1" w:rsidRDefault="00C54B6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C54B67" w:rsidRPr="003F7CF1" w:rsidRDefault="00C54B6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C54B67" w:rsidRPr="003F7CF1" w:rsidRDefault="00C54B67"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C54B67" w:rsidRPr="003F7CF1" w:rsidRDefault="00C54B67" w:rsidP="00E80032">
                              <w:pPr>
                                <w:pStyle w:val="SourceCodeBoxText"/>
                                <w:rPr>
                                  <w:sz w:val="19"/>
                                  <w:szCs w:val="19"/>
                                  <w:lang w:val="en-US"/>
                                </w:rPr>
                              </w:pPr>
                              <w:r w:rsidRPr="003F7CF1">
                                <w:rPr>
                                  <w:sz w:val="19"/>
                                  <w:szCs w:val="19"/>
                                  <w:lang w:val="en-US"/>
                                </w:rPr>
                                <w:t>push 1</w:t>
                              </w:r>
                            </w:p>
                            <w:p w14:paraId="3C159322" w14:textId="77777777" w:rsidR="00C54B67" w:rsidRPr="003F7CF1" w:rsidRDefault="00C54B67" w:rsidP="00E80032">
                              <w:pPr>
                                <w:pStyle w:val="SourceCodeBoxText"/>
                                <w:rPr>
                                  <w:sz w:val="19"/>
                                  <w:szCs w:val="19"/>
                                  <w:lang w:val="en-US"/>
                                </w:rPr>
                              </w:pPr>
                              <w:r w:rsidRPr="003F7CF1">
                                <w:rPr>
                                  <w:sz w:val="19"/>
                                  <w:szCs w:val="19"/>
                                  <w:lang w:val="en-US"/>
                                </w:rPr>
                                <w:t>push 2</w:t>
                              </w:r>
                            </w:p>
                            <w:p w14:paraId="22BA48C9" w14:textId="77777777" w:rsidR="00C54B67" w:rsidRPr="003F7CF1" w:rsidRDefault="00C54B67" w:rsidP="00E80032">
                              <w:pPr>
                                <w:pStyle w:val="SourceCodeBoxText"/>
                                <w:rPr>
                                  <w:sz w:val="19"/>
                                  <w:szCs w:val="19"/>
                                  <w:lang w:val="en-US"/>
                                </w:rPr>
                              </w:pPr>
                              <w:r w:rsidRPr="003F7CF1">
                                <w:rPr>
                                  <w:sz w:val="19"/>
                                  <w:szCs w:val="19"/>
                                  <w:lang w:val="en-US"/>
                                </w:rPr>
                                <w:t>push 3</w:t>
                              </w:r>
                            </w:p>
                            <w:p w14:paraId="5F86FACB" w14:textId="77777777" w:rsidR="00C54B67" w:rsidRPr="003F7CF1" w:rsidRDefault="00C54B67"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83"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MOsdwMAAOwQAAAOAAAAZHJzL2Uyb0RvYy54bWzsWG1v2jAQ/j5p/8Hy95XYEAhRQ1XRvUnd&#10;Vq3dvpvEIdESO7MNofv1OzukBFqqvZVtEv2Q+vV85+c53x2nZ6uyQEuudC5FhMmJhxEXsUxyMY/w&#10;p5tXLwKMtGEiYYUUPMK3XOOzyfNnp3UVciozWSRcIRAidFhXEc6MqcJeT8cZL5k+kRUXMJlKVTID&#10;XTXvJYrVIL0setTzhr1aqqRSMuZaw+hFM4knTn6a8th8SFPNDSoiDLoZ91XuO7Pf3uSUhXPFqiyP&#10;12qwX9CiZLmAQ+9EXTDD0ELl90SVeayklqk5iWXZk2max9zZANYQb8eaKRNLpp0xMdxOqyC0/qDc&#10;2dzqLeSrvCjgNnogPbRj9n8N+HAYrCtAR1d3OOnfO/86YxV3Zukwfr+8UihPItwnY4wEK4ElHwE3&#10;JuYFR8RBZM+HhdfVlbLK6upSxl80EnKawTJ+rpSsM84S0ItYSMGIzgbb0bAVzep3MgHxbGGkQ2uV&#10;qtIKBBzQKsIjSjwyxOg2wgEhA99v6MFXBsUw7feDPqEYxTDf94OADtxZLGzFVEqb11yWyDYirMAK&#10;dwxbXmpj1WJhu2TrzllYiK0BWGhHnBlW8wYBs5qt3E1ROrYnW7tmMrkFy5RsmA2eCI1Mqm8Y1cDq&#10;COuvC6Y4RsVbAbczJoOBdQPXGfgjCh3VnZl1Z5iIQVSEDUZNc2oa11lUKp9ncBJx9gl5Djea5s7G&#10;jVZrA4A4B2IQ9QG8hkGXuQDyODKsuTAVDXnilbje4Y/j481tBdTYok+z5XH6oLTIqzftTdwnEiEj&#10;EgTrh2bDpPG4ZRIZem4WMN/DowJs+WEeoRpQ9qnvNmhZ5Il1bOc1aj6bFgotmX0L3d+av1vLlFyI&#10;BNjFQutRL9dtw/KiaT/MzYaHresdEvLRNuS09Qx4L54S8s/7Id8BOwB83ZvRocIR7Mcj38MRgvqQ&#10;TdyLEP0O4geMEAPfo333XLBw49f/SoTo38XNY4To5BjUfyjHcHF8HSYOyKBgHHhDS959BBrRv5di&#10;NNTeBPNjitGkXkN4zLsphssRD5Bi7MYbQofemMJ7CMnoTsBxGcUx4pz8VK21J+IMSQt3pyZxTnug&#10;9wLoBgjTkTcgwfZb0VYrthyB9nDgioL9mcXTlSP9u6Trfwk2rsqFCtfVZOvy39bs3b4rXzY/Uky+&#10;AwAA//8DAFBLAwQUAAYACAAAACEAooZ7SNsAAAAFAQAADwAAAGRycy9kb3ducmV2LnhtbEyPwUrE&#10;QBBE74L/MLTgZXEnaggxZrKoIHgRNMp67U3aJJjpCZlJNvl7Wy96KWiqqHqd7xbbq5lG3zk2cLmN&#10;QBFXru64MfD+9niRgvIBucbeMRlYycOuOD3JMavdkV9pLkOjpIR9hgbaEIZMa1+1ZNFv3UAs3qcb&#10;LQY5x0bXIx6l3Pb6KooSbbFjWWhxoIeWqq9ysgae7WZDL0nyNE97/Njfx2uzlqUx52fL3S2oQEv4&#10;C8MPvqBDIUwHN3HtVW9AHgm/Kl5yfRODOkgojVPQRa7/0xffAAAA//8DAFBLAQItABQABgAIAAAA&#10;IQC2gziS/gAAAOEBAAATAAAAAAAAAAAAAAAAAAAAAABbQ29udGVudF9UeXBlc10ueG1sUEsBAi0A&#10;FAAGAAgAAAAhADj9If/WAAAAlAEAAAsAAAAAAAAAAAAAAAAALwEAAF9yZWxzLy5yZWxzUEsBAi0A&#10;FAAGAAgAAAAhAFGQw6x3AwAA7BAAAA4AAAAAAAAAAAAAAAAALgIAAGRycy9lMm9Eb2MueG1sUEsB&#10;Ai0AFAAGAAgAAAAhAKKGe0jbAAAABQEAAA8AAAAAAAAAAAAAAAAA0QUAAGRycy9kb3ducmV2Lnht&#10;bFBLBQYAAAAABAAEAPMAAADZBgAAAAA=&#10;">
                <v:shape id="_x0000_s1384" type="#_x0000_t75" style="position:absolute;width:40601;height:11734;visibility:visible;mso-wrap-style:square">
                  <v:fill o:detectmouseclick="t"/>
                  <v:path o:connecttype="none"/>
                </v:shape>
                <v:rect id="Rectangle 10" o:spid="_x0000_s1385"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C54B67" w:rsidRPr="003F7CF1" w:rsidRDefault="00C54B67" w:rsidP="00E80032">
                        <w:pPr>
                          <w:pStyle w:val="SourceCodeBoxText"/>
                          <w:rPr>
                            <w:sz w:val="19"/>
                            <w:szCs w:val="19"/>
                            <w:lang w:val="en-US"/>
                          </w:rPr>
                        </w:pPr>
                        <w:r w:rsidRPr="003F7CF1">
                          <w:rPr>
                            <w:sz w:val="19"/>
                            <w:szCs w:val="19"/>
                            <w:lang w:val="en-US"/>
                          </w:rPr>
                          <w:t>1</w:t>
                        </w:r>
                      </w:p>
                    </w:txbxContent>
                  </v:textbox>
                </v:rect>
                <v:line id="Line 11" o:spid="_x0000_s1386"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87"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88"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C54B67" w:rsidRPr="003F7CF1" w:rsidRDefault="00C54B67" w:rsidP="00E80032">
                        <w:pPr>
                          <w:pStyle w:val="SourceCodeBoxText"/>
                          <w:rPr>
                            <w:sz w:val="19"/>
                            <w:szCs w:val="19"/>
                            <w:lang w:val="en-US"/>
                          </w:rPr>
                        </w:pPr>
                        <w:r w:rsidRPr="003F7CF1">
                          <w:rPr>
                            <w:sz w:val="19"/>
                            <w:szCs w:val="19"/>
                            <w:lang w:val="en-US"/>
                          </w:rPr>
                          <w:t>2</w:t>
                        </w:r>
                      </w:p>
                    </w:txbxContent>
                  </v:textbox>
                </v:rect>
                <v:rect id="Rectangle 14" o:spid="_x0000_s1389"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C54B67" w:rsidRPr="003F7CF1" w:rsidRDefault="00C54B67" w:rsidP="00E80032">
                        <w:pPr>
                          <w:pStyle w:val="SourceCodeBoxText"/>
                          <w:rPr>
                            <w:sz w:val="19"/>
                            <w:szCs w:val="19"/>
                            <w:lang w:val="en-US"/>
                          </w:rPr>
                        </w:pPr>
                        <w:r w:rsidRPr="003F7CF1">
                          <w:rPr>
                            <w:sz w:val="19"/>
                            <w:szCs w:val="19"/>
                            <w:lang w:val="en-US"/>
                          </w:rPr>
                          <w:t>3</w:t>
                        </w:r>
                      </w:p>
                    </w:txbxContent>
                  </v:textbox>
                </v:rect>
                <v:line id="Line 15" o:spid="_x0000_s1390"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91"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C54B67" w:rsidRPr="003F7CF1" w:rsidRDefault="00C54B67" w:rsidP="00E80032">
                        <w:pPr>
                          <w:pStyle w:val="SourceCodeBoxText"/>
                          <w:rPr>
                            <w:sz w:val="19"/>
                            <w:szCs w:val="19"/>
                            <w:lang w:val="en-US"/>
                          </w:rPr>
                        </w:pPr>
                        <w:r w:rsidRPr="003F7CF1">
                          <w:rPr>
                            <w:sz w:val="19"/>
                            <w:szCs w:val="19"/>
                            <w:lang w:val="en-US"/>
                          </w:rPr>
                          <w:t>push 1</w:t>
                        </w:r>
                      </w:p>
                      <w:p w14:paraId="3C159322" w14:textId="77777777" w:rsidR="00C54B67" w:rsidRPr="003F7CF1" w:rsidRDefault="00C54B67" w:rsidP="00E80032">
                        <w:pPr>
                          <w:pStyle w:val="SourceCodeBoxText"/>
                          <w:rPr>
                            <w:sz w:val="19"/>
                            <w:szCs w:val="19"/>
                            <w:lang w:val="en-US"/>
                          </w:rPr>
                        </w:pPr>
                        <w:r w:rsidRPr="003F7CF1">
                          <w:rPr>
                            <w:sz w:val="19"/>
                            <w:szCs w:val="19"/>
                            <w:lang w:val="en-US"/>
                          </w:rPr>
                          <w:t>push 2</w:t>
                        </w:r>
                      </w:p>
                      <w:p w14:paraId="22BA48C9" w14:textId="77777777" w:rsidR="00C54B67" w:rsidRPr="003F7CF1" w:rsidRDefault="00C54B67" w:rsidP="00E80032">
                        <w:pPr>
                          <w:pStyle w:val="SourceCodeBoxText"/>
                          <w:rPr>
                            <w:sz w:val="19"/>
                            <w:szCs w:val="19"/>
                            <w:lang w:val="en-US"/>
                          </w:rPr>
                        </w:pPr>
                        <w:r w:rsidRPr="003F7CF1">
                          <w:rPr>
                            <w:sz w:val="19"/>
                            <w:szCs w:val="19"/>
                            <w:lang w:val="en-US"/>
                          </w:rPr>
                          <w:t>push 3</w:t>
                        </w:r>
                      </w:p>
                      <w:p w14:paraId="5F86FACB" w14:textId="77777777" w:rsidR="00C54B67" w:rsidRPr="003F7CF1" w:rsidRDefault="00C54B67"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C54B67" w:rsidRPr="003F7CF1" w:rsidRDefault="00C54B6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C54B67" w:rsidRPr="003F7CF1" w:rsidRDefault="00C54B6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C54B67" w:rsidRPr="003F7CF1" w:rsidRDefault="00C54B6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C54B67" w:rsidRPr="003F7CF1" w:rsidRDefault="00C54B6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C54B67" w:rsidRPr="003F7CF1" w:rsidRDefault="00C54B6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C54B67" w:rsidRPr="003F7CF1" w:rsidRDefault="00C54B6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C54B67" w:rsidRPr="003F7CF1" w:rsidRDefault="00C54B6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C54B67" w:rsidRPr="003F7CF1" w:rsidRDefault="00C54B6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C54B67" w:rsidRPr="003F7CF1" w:rsidRDefault="00C54B67"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C54B67" w:rsidRPr="003F7CF1" w:rsidRDefault="00C54B6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C54B67" w:rsidRPr="003F7CF1" w:rsidRDefault="00C54B6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C54B67" w:rsidRPr="003F7CF1" w:rsidRDefault="00C54B6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C54B67" w:rsidRPr="003F7CF1" w:rsidRDefault="00C54B67"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C54B67" w:rsidRPr="003F7CF1" w:rsidRDefault="00C54B67"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C54B67" w:rsidRPr="003F7CF1" w:rsidRDefault="00C54B67"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C54B67" w:rsidRPr="003F7CF1" w:rsidRDefault="00C54B67"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C54B67" w:rsidRPr="003F7CF1" w:rsidRDefault="00C54B67"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C54B67" w:rsidRPr="003F7CF1" w:rsidRDefault="00C54B67"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C54B67" w:rsidRPr="003F7CF1" w:rsidRDefault="00C54B67"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92"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tDsMgcAAApKAAAOAAAAZHJzL2Uyb0RvYy54bWzsXF1zozYUfe9M/wPDe2MkxJdnyc422207&#10;k7Y7zbbvMsY2U4yoILGzv75XAgtB8Ga3XpNkR3lwjLGFpHu49+jcK1693m9z6y7lVcaK2EYXjm2l&#10;RcKWWbGO7b8+vPshtK2qpsWS5qxIY/s+rezXl99/92pXzlPMNixfptyCRopqvitje1PX5Xw2q5JN&#10;uqXVBSvTAk6uGN/SGg75erbkdAetb/MZdhx/tmN8WXKWpFUFn75tTtqXsv3VKk3qP1arKq2tPLah&#10;b7V85fJ1IV5nl6/ofM1pucmSthv0f/RiS7MCLqqaektrat3y7EFT2yzhrGKr+iJh2xlbrbIklWOA&#10;0SBnMJorWtzRSg4mgdk5dBDefcV2F2vR74K9y/IcZmMGrc/FZ+L/DuyTwoe7EqxTlcpO1WnXv9nQ&#10;MpXDqubJ73fvuZUtY9sLPNsq6BZQ8ifYjRbrPLXcSJhIXB++eFO+56KzVXnNkn8qq2BXG/ha+oZz&#10;ttukdAn9QuL7MAjtB+Kggp9ai91vbAnN09uaSWvtV3wrGgQ7WPvYDvzAcQLbuo9tHDgeauGR7msr&#10;gdMewcSBPiZw3vUiH7nyWnR+aKbkVf1zyraWeBPbHEYhL0PvrqtadIvOD1+Rw2B5thTTLg/4enGV&#10;c+uOAlLfyb+29Ur/Wl5Yu9iOPOzJlnvnKr0JR/6NNbHNarjl8mwb26H6Ep2L+fupWEI36bymWd68&#10;hy7nRTuhYg4bW9T7xV7aDLtyDsQML9jyHuaYs+YeA58AbzaMf7StHdxfsV39e0t5alv5rwXYKUKE&#10;iBtSHhAvwHDA9TML/QwtEmgqtmvbat5e1c1NfFvybL2BKyE5HwV7A7ZdZXK2u161AwAIT4RlHILf&#10;a7D8QcDnR7a3YLh9KFv1Hj4/dP1coPaDEDm+BPUAzzDnWJyRePYRPhXPyoc0mNGdymMoIoepMSjS&#10;PCIOo4cokg5O82/ToAjQEUYIjcMIhQpGXhg+IYw8A6ORwIoj8K3DwErwYa4mCKzIdSKC8CciK/K6&#10;yHo6hI6HxRcUWf2DgYxP1H1iBE7oAZgVC5kAzNhxcYggvh+jiW6EOjAbmrgENu0GBsyjnhl84pAm&#10;Ki7UYnmiAB8RJ0DN4uchT5QMsuGJDnnCAB8aGI3CyH0II8WFJoURJsAFcRPpH8AIgWBzWD6fHuRP&#10;WG4oUcGE1l5oJQcYdQIMUTRkitDqBSjCAOZjoZWAYKEUmNMh9C3wxE5WMGDugXlETSSKhkwAZhdH&#10;OHJh6XUUzEZOHMqJRKkbBsw9MEPcHPJExYUmDfAudkiIQZcCVH8qwPtPyRM7ccPAqAcj4PdDGCku&#10;NC2MAuJGLvCNMRhB8uVZ8ESiZAUDox6MVHKj44medAaaLi2TWmdK1LmhS7wWPeOZOleTYAxPFBIM&#10;UbqCAXMPzCrHcp0VqeUpBgL+8KpoEs7JvrgZQFnmsD/cl5BO7qWcm5+I++CzUs7IC0AZb/ygq2Im&#10;nR9yzgSy0A6cFtoLZGuF/AEp2SMJ5xwG8KmEc2/FfHIembPbNl08kjq2ajk1Nc9kHh9ywLG9TZeQ&#10;/U2hTkS8a0Yyklxu4ClOi1mcLmfrwvS20bFBgp4hOT8ScEhg7QtxDyxtkCBLPp4OCSrH0CBB8YDz&#10;+QRrlWfl34digLYghUAUc0E7F5gAT4BAn4X7QvcOkME33qFxE+etTnIdJdVrpEfF1JY8n5P0EOJ7&#10;gaiZATCMkx5dTzid9PSihRiY+uCxoiCitGdDNTSq4TpKptcgpOZqCgj5kQhyACDkhOA5Bgt4z40i&#10;I68K1tEVuHX6t8FyD8sQdgZSgjdMFUyTuWwAHSLkgdjaC4++i/TEZfB0ictOeDYo6qFIifQN0dL1&#10;+TNRbkm0fhkQLRcFvvDOwjNiH/uNvTqiBYTcE+df2jLsGS6ylJLdWFxXsc9p8SG11spix5i1WGs3&#10;1lZ+5UWsu5+hwZXm3Bhc15vPZHBBVtsV1GNmjgIH1nov7bZ+kerKiGjsTyka60Wo4/SXQPGKqS7o&#10;01/lnw1x6REXpRqr/R2+rhzfiP1Gk+zvgMp8KMxvKvNHSXAQeCqd5kONnxSzjgcz/siuJaUCfPEu&#10;D6Jcv8GSjiXYZ6brzv4EuvOo2qjnIo6wYPChhgV/yRbO8a2OsC7tm/ypBGakVf16oDbDLrzeClrR&#10;4AAjH8vV2XHPkT+f9NPzo8Fi90ujl0ga7OvK8flp8KN2Njx4op2hLsTfFgidCOxPKQJjrcj2CA/+&#10;uomEb6HKtitvMdylx136Ap6vS8Bncmuj3EXPnh/hLkbBqy6+6PETx7hLX8Hzp9JshwoeVKJi0lai&#10;jnEXcGKthmfIy+c+ceSYyfsanq9EgfPVQ2ga3mOGhpylEfHaWqkzF0GIba+DrJ+vVvVtAnsa2UNs&#10;NAvbjWajskeI/eche3QVhS+FOshnAMHzf2StYftwJPFEI/1Ylud1j3C6/A8AAP//AwBQSwMEFAAG&#10;AAgAAAAhAG/XVmDcAAAABQEAAA8AAABkcnMvZG93bnJldi54bWxMj8FOwzAQRO9I/IO1SNyo00pp&#10;o5BNVVXiAgJBy4Gjay9JRLwOtpuEv8dwgctKoxnNvK22s+3FSD50jhGWiwwEsXam4wbh9Xh3U4AI&#10;UbFRvWNC+KIA2/ryolKlcRO/0HiIjUglHEqF0MY4lFIG3ZJVYeEG4uS9O29VTNI30ng1pXLby1WW&#10;raVVHaeFVg20b0l/HM4W4Wl5nEa/e87CPn/Qj/LefOo3g3h9Ne9uQUSa418YfvATOtSJ6eTObILo&#10;EdIj8fcmb1MUGxAnhFWer0HWlfxPX38DAAD//wMAUEsBAi0AFAAGAAgAAAAhALaDOJL+AAAA4QEA&#10;ABMAAAAAAAAAAAAAAAAAAAAAAFtDb250ZW50X1R5cGVzXS54bWxQSwECLQAUAAYACAAAACEAOP0h&#10;/9YAAACUAQAACwAAAAAAAAAAAAAAAAAvAQAAX3JlbHMvLnJlbHNQSwECLQAUAAYACAAAACEA66bQ&#10;7DIHAAAKSgAADgAAAAAAAAAAAAAAAAAuAgAAZHJzL2Uyb0RvYy54bWxQSwECLQAUAAYACAAAACEA&#10;b9dWYNwAAAAFAQAADwAAAAAAAAAAAAAAAACMCQAAZHJzL2Rvd25yZXYueG1sUEsFBgAAAAAEAAQA&#10;8wAAAJUKAAAAAA==&#10;">
                <v:shape id="_x0000_s1393" type="#_x0000_t75" style="position:absolute;width:50082;height:16230;visibility:visible;mso-wrap-style:square">
                  <v:fill o:detectmouseclick="t"/>
                  <v:path o:connecttype="none"/>
                </v:shape>
                <v:rect id="Rectangle 39" o:spid="_x0000_s1394"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C54B67" w:rsidRPr="003F7CF1" w:rsidRDefault="00C54B67" w:rsidP="00E80032">
                        <w:pPr>
                          <w:pStyle w:val="SourceCodeBoxText"/>
                          <w:rPr>
                            <w:sz w:val="19"/>
                            <w:szCs w:val="19"/>
                            <w:lang w:val="en-US"/>
                          </w:rPr>
                        </w:pPr>
                        <w:r w:rsidRPr="003F7CF1">
                          <w:rPr>
                            <w:sz w:val="19"/>
                            <w:szCs w:val="19"/>
                            <w:lang w:val="en-US"/>
                          </w:rPr>
                          <w:t>1</w:t>
                        </w:r>
                      </w:p>
                    </w:txbxContent>
                  </v:textbox>
                </v:rect>
                <v:shape id="Text Box 40" o:spid="_x0000_s1395"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C54B67" w:rsidRPr="003F7CF1" w:rsidRDefault="00C54B67" w:rsidP="00E80032">
                        <w:pPr>
                          <w:pStyle w:val="Picture"/>
                          <w:rPr>
                            <w:sz w:val="19"/>
                            <w:szCs w:val="19"/>
                          </w:rPr>
                        </w:pPr>
                        <w:r w:rsidRPr="003F7CF1">
                          <w:rPr>
                            <w:sz w:val="19"/>
                            <w:szCs w:val="19"/>
                          </w:rPr>
                          <w:t>m_</w:t>
                        </w:r>
                        <w:r>
                          <w:rPr>
                            <w:sz w:val="19"/>
                            <w:szCs w:val="19"/>
                          </w:rPr>
                          <w:t>value</w:t>
                        </w:r>
                      </w:p>
                    </w:txbxContent>
                  </v:textbox>
                </v:shape>
                <v:shape id="Text Box 41" o:spid="_x0000_s1396"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C54B67" w:rsidRPr="003F7CF1" w:rsidRDefault="00C54B67" w:rsidP="00E80032">
                        <w:pPr>
                          <w:pStyle w:val="Picture"/>
                          <w:rPr>
                            <w:sz w:val="19"/>
                            <w:szCs w:val="19"/>
                          </w:rPr>
                        </w:pPr>
                        <w:r w:rsidRPr="003F7CF1">
                          <w:rPr>
                            <w:sz w:val="19"/>
                            <w:szCs w:val="19"/>
                          </w:rPr>
                          <w:t>m_</w:t>
                        </w:r>
                        <w:r>
                          <w:rPr>
                            <w:sz w:val="19"/>
                            <w:szCs w:val="19"/>
                          </w:rPr>
                          <w:t>nextPtr</w:t>
                        </w:r>
                      </w:p>
                    </w:txbxContent>
                  </v:textbox>
                </v:shape>
                <v:rect id="Rectangle 42" o:spid="_x0000_s1397"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C54B67" w:rsidRPr="003F7CF1" w:rsidRDefault="00C54B67" w:rsidP="00E80032">
                        <w:pPr>
                          <w:pStyle w:val="SourceCodeBoxText"/>
                          <w:rPr>
                            <w:sz w:val="19"/>
                            <w:szCs w:val="19"/>
                            <w:lang w:val="en-US"/>
                          </w:rPr>
                        </w:pPr>
                      </w:p>
                    </w:txbxContent>
                  </v:textbox>
                </v:rect>
                <v:rect id="Rectangle 43" o:spid="_x0000_s1398"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C54B67" w:rsidRPr="003F7CF1" w:rsidRDefault="00C54B67" w:rsidP="00E80032">
                        <w:pPr>
                          <w:pStyle w:val="SourceCodeBoxText"/>
                          <w:rPr>
                            <w:sz w:val="19"/>
                            <w:szCs w:val="19"/>
                            <w:lang w:val="en-US"/>
                          </w:rPr>
                        </w:pPr>
                        <w:r w:rsidRPr="003F7CF1">
                          <w:rPr>
                            <w:sz w:val="19"/>
                            <w:szCs w:val="19"/>
                            <w:lang w:val="en-US"/>
                          </w:rPr>
                          <w:t>2</w:t>
                        </w:r>
                      </w:p>
                    </w:txbxContent>
                  </v:textbox>
                </v:rect>
                <v:shape id="Text Box 44" o:spid="_x0000_s1399"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C54B67" w:rsidRPr="003F7CF1" w:rsidRDefault="00C54B67" w:rsidP="00E80032">
                        <w:pPr>
                          <w:pStyle w:val="Picture"/>
                          <w:rPr>
                            <w:sz w:val="19"/>
                            <w:szCs w:val="19"/>
                          </w:rPr>
                        </w:pPr>
                        <w:r w:rsidRPr="003F7CF1">
                          <w:rPr>
                            <w:sz w:val="19"/>
                            <w:szCs w:val="19"/>
                          </w:rPr>
                          <w:t>m_</w:t>
                        </w:r>
                        <w:r>
                          <w:rPr>
                            <w:sz w:val="19"/>
                            <w:szCs w:val="19"/>
                          </w:rPr>
                          <w:t>value</w:t>
                        </w:r>
                      </w:p>
                    </w:txbxContent>
                  </v:textbox>
                </v:shape>
                <v:shape id="Text Box 45" o:spid="_x0000_s1400"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C54B67" w:rsidRPr="003F7CF1" w:rsidRDefault="00C54B67" w:rsidP="00E80032">
                        <w:pPr>
                          <w:pStyle w:val="Picture"/>
                          <w:rPr>
                            <w:sz w:val="19"/>
                            <w:szCs w:val="19"/>
                          </w:rPr>
                        </w:pPr>
                        <w:r w:rsidRPr="003F7CF1">
                          <w:rPr>
                            <w:sz w:val="19"/>
                            <w:szCs w:val="19"/>
                          </w:rPr>
                          <w:t>m_</w:t>
                        </w:r>
                        <w:r>
                          <w:rPr>
                            <w:sz w:val="19"/>
                            <w:szCs w:val="19"/>
                          </w:rPr>
                          <w:t>nextPtr</w:t>
                        </w:r>
                      </w:p>
                    </w:txbxContent>
                  </v:textbox>
                </v:shape>
                <v:rect id="Rectangle 46" o:spid="_x0000_s1401"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C54B67" w:rsidRPr="003F7CF1" w:rsidRDefault="00C54B67" w:rsidP="00E80032">
                        <w:pPr>
                          <w:pStyle w:val="SourceCodeBoxText"/>
                          <w:rPr>
                            <w:sz w:val="19"/>
                            <w:szCs w:val="19"/>
                            <w:lang w:val="en-US"/>
                          </w:rPr>
                        </w:pPr>
                      </w:p>
                    </w:txbxContent>
                  </v:textbox>
                </v:rect>
                <v:rect id="Rectangle 47" o:spid="_x0000_s1402"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C54B67" w:rsidRPr="003F7CF1" w:rsidRDefault="00C54B67" w:rsidP="00E80032">
                        <w:pPr>
                          <w:pStyle w:val="SourceCodeBoxText"/>
                          <w:rPr>
                            <w:sz w:val="19"/>
                            <w:szCs w:val="19"/>
                            <w:lang w:val="en-US"/>
                          </w:rPr>
                        </w:pPr>
                        <w:r w:rsidRPr="003F7CF1">
                          <w:rPr>
                            <w:sz w:val="19"/>
                            <w:szCs w:val="19"/>
                            <w:lang w:val="en-US"/>
                          </w:rPr>
                          <w:t>3</w:t>
                        </w:r>
                      </w:p>
                    </w:txbxContent>
                  </v:textbox>
                </v:rect>
                <v:shape id="Text Box 48" o:spid="_x0000_s1403"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C54B67" w:rsidRPr="003F7CF1" w:rsidRDefault="00C54B67" w:rsidP="00E80032">
                        <w:pPr>
                          <w:pStyle w:val="Picture"/>
                          <w:rPr>
                            <w:sz w:val="19"/>
                            <w:szCs w:val="19"/>
                          </w:rPr>
                        </w:pPr>
                        <w:r w:rsidRPr="003F7CF1">
                          <w:rPr>
                            <w:sz w:val="19"/>
                            <w:szCs w:val="19"/>
                          </w:rPr>
                          <w:t>m_</w:t>
                        </w:r>
                        <w:r>
                          <w:rPr>
                            <w:sz w:val="19"/>
                            <w:szCs w:val="19"/>
                          </w:rPr>
                          <w:t>value</w:t>
                        </w:r>
                      </w:p>
                    </w:txbxContent>
                  </v:textbox>
                </v:shape>
                <v:shape id="Text Box 49" o:spid="_x0000_s1404"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C54B67" w:rsidRPr="003F7CF1" w:rsidRDefault="00C54B67" w:rsidP="00E80032">
                        <w:pPr>
                          <w:pStyle w:val="Picture"/>
                          <w:rPr>
                            <w:sz w:val="19"/>
                            <w:szCs w:val="19"/>
                          </w:rPr>
                        </w:pPr>
                        <w:r w:rsidRPr="003F7CF1">
                          <w:rPr>
                            <w:sz w:val="19"/>
                            <w:szCs w:val="19"/>
                          </w:rPr>
                          <w:t>m_</w:t>
                        </w:r>
                        <w:r>
                          <w:rPr>
                            <w:sz w:val="19"/>
                            <w:szCs w:val="19"/>
                          </w:rPr>
                          <w:t>nextPtr</w:t>
                        </w:r>
                      </w:p>
                    </w:txbxContent>
                  </v:textbox>
                </v:shape>
                <v:rect id="Rectangle 50" o:spid="_x0000_s1405"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C54B67" w:rsidRPr="003F7CF1" w:rsidRDefault="00C54B67" w:rsidP="00E80032">
                        <w:pPr>
                          <w:pStyle w:val="SourceCodeBoxText"/>
                          <w:rPr>
                            <w:sz w:val="19"/>
                            <w:szCs w:val="19"/>
                            <w:lang w:val="en-US"/>
                          </w:rPr>
                        </w:pPr>
                      </w:p>
                    </w:txbxContent>
                  </v:textbox>
                </v:rect>
                <v:line id="Line 51" o:spid="_x0000_s1406"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407"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408"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409"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C54B67" w:rsidRPr="003F7CF1" w:rsidRDefault="00C54B67" w:rsidP="00E80032">
                        <w:pPr>
                          <w:pStyle w:val="SourceCodeBoxText"/>
                          <w:rPr>
                            <w:sz w:val="19"/>
                            <w:szCs w:val="19"/>
                            <w:lang w:val="en-US"/>
                          </w:rPr>
                        </w:pPr>
                        <w:r w:rsidRPr="003F7CF1">
                          <w:rPr>
                            <w:sz w:val="19"/>
                            <w:szCs w:val="19"/>
                            <w:lang w:val="en-US"/>
                          </w:rPr>
                          <w:t>NULL</w:t>
                        </w:r>
                      </w:p>
                    </w:txbxContent>
                  </v:textbox>
                </v:rect>
                <v:rect id="Rectangle 55" o:spid="_x0000_s1410"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C54B67" w:rsidRPr="003F7CF1" w:rsidRDefault="00C54B67" w:rsidP="00E80032">
                        <w:pPr>
                          <w:pStyle w:val="SourceCodeBoxText"/>
                          <w:rPr>
                            <w:sz w:val="19"/>
                            <w:szCs w:val="19"/>
                            <w:lang w:val="en-US"/>
                          </w:rPr>
                        </w:pPr>
                      </w:p>
                    </w:txbxContent>
                  </v:textbox>
                </v:rect>
                <v:shape id="Text Box 56" o:spid="_x0000_s1411"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C54B67" w:rsidRPr="003F7CF1" w:rsidRDefault="00C54B67" w:rsidP="00E80032">
                        <w:pPr>
                          <w:pStyle w:val="Picture"/>
                          <w:rPr>
                            <w:sz w:val="19"/>
                            <w:szCs w:val="19"/>
                          </w:rPr>
                        </w:pPr>
                        <w:r>
                          <w:rPr>
                            <w:sz w:val="19"/>
                            <w:szCs w:val="19"/>
                          </w:rPr>
                          <w:t>cellPtr</w:t>
                        </w:r>
                        <w:r w:rsidRPr="003F7CF1">
                          <w:rPr>
                            <w:sz w:val="19"/>
                            <w:szCs w:val="19"/>
                          </w:rPr>
                          <w:t>1</w:t>
                        </w:r>
                      </w:p>
                    </w:txbxContent>
                  </v:textbox>
                </v:shape>
                <v:line id="Line 57" o:spid="_x0000_s1412"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413"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414"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415"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C54B67" w:rsidRPr="003F7CF1" w:rsidRDefault="00C54B67" w:rsidP="00E80032">
                        <w:pPr>
                          <w:pStyle w:val="SourceCodeBoxText"/>
                          <w:rPr>
                            <w:sz w:val="19"/>
                            <w:szCs w:val="19"/>
                            <w:lang w:val="en-US"/>
                          </w:rPr>
                        </w:pPr>
                      </w:p>
                    </w:txbxContent>
                  </v:textbox>
                </v:rect>
                <v:shape id="Text Box 61" o:spid="_x0000_s1416"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C54B67" w:rsidRPr="003F7CF1" w:rsidRDefault="00C54B67" w:rsidP="00E80032">
                        <w:pPr>
                          <w:pStyle w:val="Picture"/>
                          <w:rPr>
                            <w:sz w:val="19"/>
                            <w:szCs w:val="19"/>
                          </w:rPr>
                        </w:pPr>
                        <w:r>
                          <w:rPr>
                            <w:sz w:val="19"/>
                            <w:szCs w:val="19"/>
                          </w:rPr>
                          <w:t>cellPtr2</w:t>
                        </w:r>
                      </w:p>
                    </w:txbxContent>
                  </v:textbox>
                </v:shape>
                <v:line id="Line 62" o:spid="_x0000_s1417"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418"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419"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420"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C54B67" w:rsidRPr="003F7CF1" w:rsidRDefault="00C54B67" w:rsidP="00E80032">
                        <w:pPr>
                          <w:pStyle w:val="SourceCodeBoxText"/>
                          <w:rPr>
                            <w:sz w:val="19"/>
                            <w:szCs w:val="19"/>
                            <w:lang w:val="en-US"/>
                          </w:rPr>
                        </w:pPr>
                      </w:p>
                    </w:txbxContent>
                  </v:textbox>
                </v:rect>
                <v:line id="Line 66" o:spid="_x0000_s1421"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422"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423"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424"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C54B67" w:rsidRPr="003F7CF1" w:rsidRDefault="00C54B67"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C54B67" w:rsidRPr="003F7CF1" w:rsidRDefault="00C54B6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425"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AME+QEAANEDAAAOAAAAZHJzL2Uyb0RvYy54bWysU21v0zAQ/o7Ef7D8naZNEzKiptPYNIQ0&#10;BtLGD3Adp7FIfObsNim/nrPTlo59Q3yxfC9+7rnnzqvrse/YXqHTYCq+mM05U0ZCrc224t+f799d&#10;cea8MLXowKiKH5Tj1+u3b1aDLVUKLXS1QkYgxpWDrXjrvS2TxMlW9cLNwCpDwQawF55M3CY1ioHQ&#10;+y5J5/P3yQBYWwSpnCPv3RTk64jfNEr6r03jlGddxYmbjyfGcxPOZL0S5RaFbbU80hD/wKIX2lDR&#10;M9Sd8ILtUL+C6rVEcND4mYQ+gabRUsUeqJvF/K9unlphVeyFxHH2LJP7f7Dycf8Nma4rnhcZZ0b0&#10;NKRnNXr2EUaWLoNAg3Ul5T1ZyvQj+WnQsVlnH0D+cMzAbSvMVt0gwtAqURPBRXiZXDydcFwA2Qxf&#10;oKY6YuchAo0N9kE90oMROg3qcB5O4CLJWaRZvsw5kxRa5ldFkccKojw9tuj8JwU9C5eKI80+gov9&#10;g/OBjChPKaGWgXvddXH+nXnhoMTgieQD34m5HzdjFCrN05MqG6gP1A/CtFf0D+jSAv7ibKCdqrj7&#10;uROoOOs+G9LkwyLLwhJGI8uLlAy8jGwuI8JIgqq452y63vppcXcW9balStMUDNyQjo2OPQbBJ1bH&#10;BmhvYuvHHQ+LeWnHrD8/cf0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iHADBPkBAADRAwAADgAAAAAAAAAAAAAAAAAuAgAA&#10;ZHJzL2Uyb0RvYy54bWxQSwECLQAUAAYACAAAACEAiBGrf9sAAAAHAQAADwAAAAAAAAAAAAAAAABT&#10;BAAAZHJzL2Rvd25yZXYueG1sUEsFBgAAAAAEAAQA8wAAAFsFAAAAAA==&#10;" filled="f" stroked="f">
                <v:textbox>
                  <w:txbxContent>
                    <w:p w14:paraId="30636896" w14:textId="77777777" w:rsidR="00C54B67" w:rsidRPr="003F7CF1" w:rsidRDefault="00C54B67"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C54B67" w:rsidRPr="003F7CF1" w:rsidRDefault="00C54B67" w:rsidP="00E80032">
                              <w:pPr>
                                <w:pStyle w:val="SourceCodeBoxText"/>
                                <w:rPr>
                                  <w:sz w:val="19"/>
                                  <w:szCs w:val="19"/>
                                  <w:lang w:val="en-US"/>
                                </w:rPr>
                              </w:pPr>
                              <w:r w:rsidRPr="003F7CF1">
                                <w:rPr>
                                  <w:sz w:val="19"/>
                                  <w:szCs w:val="19"/>
                                  <w:lang w:val="en-US"/>
                                </w:rPr>
                                <w:t>3</w:t>
                              </w:r>
                            </w:p>
                            <w:p w14:paraId="40F6D3AC" w14:textId="77777777" w:rsidR="00C54B67" w:rsidRPr="003F7CF1" w:rsidRDefault="00C54B67"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C54B67" w:rsidRPr="003F7CF1" w:rsidRDefault="00C54B6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C54B67" w:rsidRPr="003F7CF1" w:rsidRDefault="00C54B6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C54B67" w:rsidRPr="003F7CF1" w:rsidRDefault="00C54B6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C54B67" w:rsidRPr="003F7CF1" w:rsidRDefault="00C54B6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C54B67" w:rsidRPr="003F7CF1" w:rsidRDefault="00C54B6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C54B67" w:rsidRPr="003F7CF1" w:rsidRDefault="00C54B6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C54B67" w:rsidRPr="003F7CF1" w:rsidRDefault="00C54B6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C54B67" w:rsidRPr="003F7CF1" w:rsidRDefault="00C54B6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C54B67" w:rsidRPr="003F7CF1" w:rsidRDefault="00C54B6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C54B67" w:rsidRPr="003F7CF1" w:rsidRDefault="00C54B67"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C54B67" w:rsidRPr="003F7CF1" w:rsidRDefault="00C54B67"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C54B67" w:rsidRPr="003F7CF1" w:rsidRDefault="00C54B6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C54B67" w:rsidRPr="003F7CF1" w:rsidRDefault="00C54B67"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426"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a2AYQUAAK4tAAAOAAAAZHJzL2Uyb0RvYy54bWzsWltzozYUfu9M/4NG7425isuE7GyzTacz&#10;abvTpH2XQdhMAVFBYqe/vkcCZGOTS+s16c7gBxsQFjpHH+d8Op8uP2yLHD0yUWe8jLB5YWDEypgn&#10;WbmK8O/3N9/5GNUNLROa85JF+InV+MPVt99cbqqQWXzN84QJBJ2UdbipIrxumipcLOp4zQpaX/CK&#10;ldCYclHQBk7FapEIuoHei3xhGQZZbLhIKsFjVtdw9VPbiK9U/2nK4ubXNK1Zg/IIw9ga9S3U91J+&#10;L64uabgStFpncTcM+h9GUdCshIfqrj7RhqIHkR11VWSx4DVPm4uYFwueplnMlA1gjWkcWHNNy0da&#10;K2Ni8E4/QDj6gv0uV3LcJb/J8hy8sYDeQ3lN/m5gfhhc3FQwO3Wl56k+7fl3a1oxZVYdxr88fhYo&#10;SyLsui5GJS0AJb/BvNFylTNkBnKK5PPhxrvqs5CDratbHv9Zo5Jfr+E29lEIvlkzmsC4THk/GLH3&#10;B3lSw1/RcvMzT6B7+tBwNVvbVBSyQ5gHtI2wb5qOYWH0FGHLMzzLbuHBtg2Kodl1DM8wMYqh3XYD&#10;31bwWdCw76YSdfMj4wWSBxEWYIV6DH28rRs5LBr2tygzeJ4l0u3qRKyW17lAjxSQeqM+yhKwdv+2&#10;vESbCAeu5aqeB231fheG+ox1UWQNvHJ5VoDB+iYaSv/9UCYwTBo2NMvbYxhyXnYOlT5s56LZLrdq&#10;zixX+Uh6eMmTJ/Cx4O07BjEBDtZc/I3RBt6vCNd/PVDBMMp/KmGeAtNx5AupThzXs+BE7Lcs91to&#10;GUNXEW4wag+vm/YlfqhEtlrDk0zlj5J/hLlNM+Xt3ag6AwDCk2GZHGMZTJwOy6btWqZhvwBmy57B&#10;LCGyB2ann6AZzIPADEn8MDBbKtBK/00QmM3AJ8Rwngez7UP6nCPzAMzuDOZRlhH0YL6Xif17vkWW&#10;1buqwzJqtnC9TyrnohumD3m8Q3XHRHuq4ZmBLZmIohrEIKdSDU3v2nS+z/deS/Ck980cE/djIgG+&#10;0sZEDSP7KMFPgyPLsR3bAPIMvPQQR3JV0ePIDYx3xJE342gsHBFIW0e5VfOQCXKr5VqO36HnDaue&#10;kyH0/JLlK1r1+DOYR8EMoeYIzJqHTABm23SJaXjPE0VnXvUcLeF1iWXO8IMMD4vngwxvaTI0KVG0&#10;DeL7BlQUXknw70oUgRB11Y0ZRgMYwbL1EEaaC00LI2J4vgFr+TEYmf7/gycCH5phNFIcJyPFcUvT&#10;kClSKwl8p0PPOE8cpNaZJ4KIQHRhYY6Jg5ioq+O3WcmQpRkI4Pi6bEWeeFveHeg8Sje6f6pAwhnI&#10;PO1fZC3yTTKPSSzb60rjjgvFFRWOadgXX0DbIX01ERQSGY+eF3lyMOAlkWdQeTlZuxH8oZNoRuQa&#10;1CjXNCJT2hnoLhEuWAKKCwNtVh61lowIOi08ZbP04oQ6CQGu3mZHhYS2PtFVlc+PBMsLXCBNKiOO&#10;IoEY7oyEDhJnVn+JFhlaJGgecL6YgNI8q/7oy7ydCGwHBJTdliW9hgmTzOGh27pxni0BRBfrd1sC&#10;bJ1UJ2A9UC8ANMAogDOPs57BnoCTWc8gXUgpXl94TYknsxI/uqvE04X6Nq5oN00cVyCWmDKXAJDG&#10;w4qp9fiZdPQbws4TVTxdc99pN4cl92mkG2CiQQeKA+XGD7xgtyL3QOB5mYe+ttlIx5F/rQAS7Zp5&#10;EbO/iPFGit32lMVuWbIB/vHG1HTydrUBgk5eyXzRXWhQHJmLRiNFI++4hG2/Twm7helBjAM92tUx&#10;jpjvGeO0V76WGKf26cIeXVWb6DYwy13H++dqOb/bZn31DwAAAP//AwBQSwMEFAAGAAgAAAAhAAo7&#10;GQvaAAAABQEAAA8AAABkcnMvZG93bnJldi54bWxMj8FOwzAQRO9I/IO1SNyok6AGCHEqhATiUioK&#10;H7CNt0mEvY5itw1/z8IFLiOtZjTztl7N3qkjTXEIbCBfZKCI22AH7gx8vD9d3YKKCdmiC0wGvijC&#10;qjk/q7Gy4cRvdNymTkkJxwoN9CmNldax7cljXISRWLx9mDwmOadO2wlPUu6dLrKs1B4HloUeR3rs&#10;qf3cHryBTc6FHd3deu9ewut6zorueemNubyYH+5BJZrTXxh+8AUdGmHahQPbqJwBeST9qng3y6IE&#10;tZNQfl2Cbmr9n775BgAA//8DAFBLAQItABQABgAIAAAAIQC2gziS/gAAAOEBAAATAAAAAAAAAAAA&#10;AAAAAAAAAABbQ29udGVudF9UeXBlc10ueG1sUEsBAi0AFAAGAAgAAAAhADj9If/WAAAAlAEAAAsA&#10;AAAAAAAAAAAAAAAALwEAAF9yZWxzLy5yZWxzUEsBAi0AFAAGAAgAAAAhAFu1rYBhBQAAri0AAA4A&#10;AAAAAAAAAAAAAAAALgIAAGRycy9lMm9Eb2MueG1sUEsBAi0AFAAGAAgAAAAhAAo7GQvaAAAABQEA&#10;AA8AAAAAAAAAAAAAAAAAuwcAAGRycy9kb3ducmV2LnhtbFBLBQYAAAAABAAEAPMAAADCCAAAAAA=&#10;">
                <v:shape id="_x0000_s1427" type="#_x0000_t75" style="position:absolute;width:47790;height:7213;visibility:visible;mso-wrap-style:square">
                  <v:fill o:detectmouseclick="t"/>
                  <v:path o:connecttype="none"/>
                </v:shape>
                <v:rect id="Rectangle 19" o:spid="_x0000_s1428"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C54B67" w:rsidRPr="003F7CF1" w:rsidRDefault="00C54B67" w:rsidP="00E80032">
                        <w:pPr>
                          <w:pStyle w:val="SourceCodeBoxText"/>
                          <w:rPr>
                            <w:sz w:val="19"/>
                            <w:szCs w:val="19"/>
                            <w:lang w:val="en-US"/>
                          </w:rPr>
                        </w:pPr>
                        <w:r w:rsidRPr="003F7CF1">
                          <w:rPr>
                            <w:sz w:val="19"/>
                            <w:szCs w:val="19"/>
                            <w:lang w:val="en-US"/>
                          </w:rPr>
                          <w:t>3</w:t>
                        </w:r>
                      </w:p>
                      <w:p w14:paraId="40F6D3AC" w14:textId="77777777" w:rsidR="00C54B67" w:rsidRPr="003F7CF1" w:rsidRDefault="00C54B67" w:rsidP="00E80032">
                        <w:pPr>
                          <w:rPr>
                            <w:sz w:val="21"/>
                            <w:szCs w:val="21"/>
                          </w:rPr>
                        </w:pPr>
                      </w:p>
                    </w:txbxContent>
                  </v:textbox>
                </v:rect>
                <v:rect id="Rectangle 20" o:spid="_x0000_s1429"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C54B67" w:rsidRPr="003F7CF1" w:rsidRDefault="00C54B67" w:rsidP="00E80032">
                        <w:pPr>
                          <w:pStyle w:val="SourceCodeBoxText"/>
                          <w:rPr>
                            <w:sz w:val="19"/>
                            <w:szCs w:val="19"/>
                            <w:lang w:val="en-US"/>
                          </w:rPr>
                        </w:pPr>
                      </w:p>
                    </w:txbxContent>
                  </v:textbox>
                </v:rect>
                <v:rect id="Rectangle 21" o:spid="_x0000_s1430"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C54B67" w:rsidRPr="003F7CF1" w:rsidRDefault="00C54B67" w:rsidP="00E80032">
                        <w:pPr>
                          <w:pStyle w:val="SourceCodeBoxText"/>
                          <w:rPr>
                            <w:sz w:val="19"/>
                            <w:szCs w:val="19"/>
                            <w:lang w:val="en-US"/>
                          </w:rPr>
                        </w:pPr>
                        <w:r w:rsidRPr="003F7CF1">
                          <w:rPr>
                            <w:sz w:val="19"/>
                            <w:szCs w:val="19"/>
                            <w:lang w:val="en-US"/>
                          </w:rPr>
                          <w:t>2</w:t>
                        </w:r>
                      </w:p>
                    </w:txbxContent>
                  </v:textbox>
                </v:rect>
                <v:shape id="Text Box 22" o:spid="_x0000_s1431"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C54B67" w:rsidRPr="003F7CF1" w:rsidRDefault="00C54B67" w:rsidP="00E80032">
                        <w:pPr>
                          <w:pStyle w:val="Picture"/>
                          <w:rPr>
                            <w:sz w:val="19"/>
                            <w:szCs w:val="19"/>
                          </w:rPr>
                        </w:pPr>
                        <w:r w:rsidRPr="003F7CF1">
                          <w:rPr>
                            <w:sz w:val="19"/>
                            <w:szCs w:val="19"/>
                          </w:rPr>
                          <w:t>m_</w:t>
                        </w:r>
                        <w:r>
                          <w:rPr>
                            <w:sz w:val="19"/>
                            <w:szCs w:val="19"/>
                          </w:rPr>
                          <w:t>value</w:t>
                        </w:r>
                      </w:p>
                    </w:txbxContent>
                  </v:textbox>
                </v:shape>
                <v:shape id="Text Box 320" o:spid="_x0000_s1432"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C54B67" w:rsidRPr="003F7CF1" w:rsidRDefault="00C54B67" w:rsidP="00E80032">
                        <w:pPr>
                          <w:pStyle w:val="Picture"/>
                          <w:rPr>
                            <w:sz w:val="19"/>
                            <w:szCs w:val="19"/>
                          </w:rPr>
                        </w:pPr>
                        <w:r w:rsidRPr="003F7CF1">
                          <w:rPr>
                            <w:sz w:val="19"/>
                            <w:szCs w:val="19"/>
                          </w:rPr>
                          <w:t>m_</w:t>
                        </w:r>
                        <w:r>
                          <w:rPr>
                            <w:sz w:val="19"/>
                            <w:szCs w:val="19"/>
                          </w:rPr>
                          <w:t>nextPtr</w:t>
                        </w:r>
                      </w:p>
                    </w:txbxContent>
                  </v:textbox>
                </v:shape>
                <v:rect id="Rectangle 24" o:spid="_x0000_s1433"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C54B67" w:rsidRPr="003F7CF1" w:rsidRDefault="00C54B67" w:rsidP="00E80032">
                        <w:pPr>
                          <w:pStyle w:val="SourceCodeBoxText"/>
                          <w:rPr>
                            <w:sz w:val="19"/>
                            <w:szCs w:val="19"/>
                            <w:lang w:val="en-US"/>
                          </w:rPr>
                        </w:pPr>
                      </w:p>
                    </w:txbxContent>
                  </v:textbox>
                </v:rect>
                <v:rect id="Rectangle 25" o:spid="_x0000_s1434"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C54B67" w:rsidRPr="003F7CF1" w:rsidRDefault="00C54B67" w:rsidP="00E80032">
                        <w:pPr>
                          <w:pStyle w:val="SourceCodeBoxText"/>
                          <w:rPr>
                            <w:sz w:val="19"/>
                            <w:szCs w:val="19"/>
                            <w:lang w:val="en-US"/>
                          </w:rPr>
                        </w:pPr>
                        <w:r w:rsidRPr="003F7CF1">
                          <w:rPr>
                            <w:sz w:val="19"/>
                            <w:szCs w:val="19"/>
                            <w:lang w:val="en-US"/>
                          </w:rPr>
                          <w:t>1</w:t>
                        </w:r>
                      </w:p>
                    </w:txbxContent>
                  </v:textbox>
                </v:rect>
                <v:shape id="Text Box 26" o:spid="_x0000_s1435"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C54B67" w:rsidRPr="003F7CF1" w:rsidRDefault="00C54B67" w:rsidP="00E80032">
                        <w:pPr>
                          <w:pStyle w:val="Picture"/>
                          <w:rPr>
                            <w:sz w:val="19"/>
                            <w:szCs w:val="19"/>
                          </w:rPr>
                        </w:pPr>
                        <w:r w:rsidRPr="003F7CF1">
                          <w:rPr>
                            <w:sz w:val="19"/>
                            <w:szCs w:val="19"/>
                          </w:rPr>
                          <w:t>m_</w:t>
                        </w:r>
                        <w:r>
                          <w:rPr>
                            <w:sz w:val="19"/>
                            <w:szCs w:val="19"/>
                          </w:rPr>
                          <w:t>value</w:t>
                        </w:r>
                      </w:p>
                    </w:txbxContent>
                  </v:textbox>
                </v:shape>
                <v:shape id="Text Box 27" o:spid="_x0000_s1436"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C54B67" w:rsidRPr="003F7CF1" w:rsidRDefault="00C54B67" w:rsidP="00E80032">
                        <w:pPr>
                          <w:pStyle w:val="Picture"/>
                          <w:rPr>
                            <w:sz w:val="19"/>
                            <w:szCs w:val="19"/>
                          </w:rPr>
                        </w:pPr>
                        <w:r w:rsidRPr="003F7CF1">
                          <w:rPr>
                            <w:sz w:val="19"/>
                            <w:szCs w:val="19"/>
                          </w:rPr>
                          <w:t>m_</w:t>
                        </w:r>
                        <w:r>
                          <w:rPr>
                            <w:sz w:val="19"/>
                            <w:szCs w:val="19"/>
                          </w:rPr>
                          <w:t>nextPtr</w:t>
                        </w:r>
                      </w:p>
                    </w:txbxContent>
                  </v:textbox>
                </v:shape>
                <v:rect id="Rectangle 28" o:spid="_x0000_s1437"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C54B67" w:rsidRPr="003F7CF1" w:rsidRDefault="00C54B67" w:rsidP="00E80032">
                        <w:pPr>
                          <w:pStyle w:val="SourceCodeBoxText"/>
                          <w:rPr>
                            <w:sz w:val="19"/>
                            <w:szCs w:val="19"/>
                            <w:lang w:val="en-US"/>
                          </w:rPr>
                        </w:pPr>
                      </w:p>
                    </w:txbxContent>
                  </v:textbox>
                </v:rect>
                <v:line id="Line 29" o:spid="_x0000_s1438"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439"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440"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441"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C54B67" w:rsidRPr="003F7CF1" w:rsidRDefault="00C54B67" w:rsidP="00E80032">
                        <w:pPr>
                          <w:pStyle w:val="SourceCodeBoxText"/>
                          <w:rPr>
                            <w:sz w:val="19"/>
                            <w:szCs w:val="19"/>
                            <w:lang w:val="en-US"/>
                          </w:rPr>
                        </w:pPr>
                        <w:r w:rsidRPr="003F7CF1">
                          <w:rPr>
                            <w:sz w:val="19"/>
                            <w:szCs w:val="19"/>
                            <w:lang w:val="en-US"/>
                          </w:rPr>
                          <w:t>NULL</w:t>
                        </w:r>
                      </w:p>
                    </w:txbxContent>
                  </v:textbox>
                </v:rect>
                <v:line id="Line 33" o:spid="_x0000_s1442"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443"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C54B67" w:rsidRPr="003F7CF1" w:rsidRDefault="00C54B67" w:rsidP="00E80032">
                        <w:pPr>
                          <w:pStyle w:val="Picture"/>
                        </w:pPr>
                        <w:r w:rsidRPr="003F7CF1">
                          <w:t>m_</w:t>
                        </w:r>
                        <w:r>
                          <w:t>value</w:t>
                        </w:r>
                      </w:p>
                    </w:txbxContent>
                  </v:textbox>
                </v:shape>
                <v:rect id="Rectangle 35" o:spid="_x0000_s1444"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C54B67" w:rsidRPr="003F7CF1" w:rsidRDefault="00C54B67" w:rsidP="00E80032">
                        <w:pPr>
                          <w:pStyle w:val="SourceCodeBoxText"/>
                          <w:rPr>
                            <w:sz w:val="19"/>
                            <w:szCs w:val="19"/>
                            <w:lang w:val="en-US"/>
                          </w:rPr>
                        </w:pPr>
                      </w:p>
                    </w:txbxContent>
                  </v:textbox>
                </v:rect>
                <v:shape id="Text Box 36" o:spid="_x0000_s1445"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C54B67" w:rsidRPr="003F7CF1" w:rsidRDefault="00C54B67"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819" w:name="_Toc320485613"/>
      <w:bookmarkStart w:id="820" w:name="_Toc323656725"/>
      <w:bookmarkStart w:id="821" w:name="_Toc324085463"/>
      <w:bookmarkStart w:id="822" w:name="_Toc383781115"/>
      <w:bookmarkStart w:id="823" w:name="_Toc49764519"/>
      <w:r w:rsidRPr="00EC76D5">
        <w:t>Unions</w:t>
      </w:r>
      <w:bookmarkEnd w:id="819"/>
      <w:bookmarkEnd w:id="820"/>
      <w:bookmarkEnd w:id="821"/>
      <w:bookmarkEnd w:id="822"/>
      <w:bookmarkEnd w:id="823"/>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824" w:name="_Toc320485614"/>
      <w:bookmarkStart w:id="825" w:name="_Toc323656726"/>
      <w:bookmarkStart w:id="826" w:name="_Toc324085464"/>
      <w:bookmarkStart w:id="827" w:name="_Toc383781116"/>
      <w:bookmarkStart w:id="828" w:name="_Toc49764520"/>
      <w:r w:rsidRPr="00EC76D5">
        <w:t>Bitfields</w:t>
      </w:r>
      <w:bookmarkEnd w:id="824"/>
      <w:bookmarkEnd w:id="825"/>
      <w:bookmarkEnd w:id="826"/>
      <w:bookmarkEnd w:id="827"/>
      <w:bookmarkEnd w:id="828"/>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829"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830" w:name="_Toc320485616"/>
      <w:bookmarkStart w:id="831" w:name="_Toc323656727"/>
      <w:bookmarkStart w:id="832" w:name="_Toc324085465"/>
      <w:bookmarkStart w:id="833" w:name="_Toc383781117"/>
      <w:bookmarkStart w:id="834" w:name="_Toc49764521"/>
      <w:r w:rsidRPr="00EC76D5">
        <w:t>Structures with function pointers</w:t>
      </w:r>
      <w:bookmarkEnd w:id="830"/>
      <w:bookmarkEnd w:id="831"/>
      <w:bookmarkEnd w:id="832"/>
      <w:bookmarkEnd w:id="833"/>
      <w:bookmarkEnd w:id="834"/>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8"/>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835" w:name="_Toc320485619"/>
      <w:bookmarkStart w:id="836" w:name="_Toc323656728"/>
      <w:bookmarkStart w:id="837" w:name="_Toc324085466"/>
      <w:bookmarkStart w:id="838" w:name="_Toc383781118"/>
      <w:bookmarkStart w:id="839" w:name="_Ref383781494"/>
      <w:bookmarkStart w:id="840" w:name="_Ref383865235"/>
      <w:bookmarkStart w:id="841" w:name="_Ref383865434"/>
      <w:bookmarkStart w:id="842" w:name="_Ref383866090"/>
      <w:bookmarkStart w:id="843" w:name="_Toc49764522"/>
      <w:r w:rsidRPr="00EC76D5">
        <w:t>The Preprocessor</w:t>
      </w:r>
      <w:bookmarkEnd w:id="835"/>
      <w:bookmarkEnd w:id="836"/>
      <w:bookmarkEnd w:id="837"/>
      <w:bookmarkEnd w:id="838"/>
      <w:bookmarkEnd w:id="839"/>
      <w:bookmarkEnd w:id="840"/>
      <w:bookmarkEnd w:id="841"/>
      <w:bookmarkEnd w:id="842"/>
      <w:bookmarkEnd w:id="843"/>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w:t>
      </w:r>
      <w:proofErr w:type="spellStart"/>
      <w:r w:rsidR="00294181">
        <w:rPr>
          <w:rStyle w:val="CodeInText0"/>
        </w:rPr>
        <w:t>stdio.h</w:t>
      </w:r>
      <w:proofErr w:type="spellEnd"/>
      <w:r w:rsidR="00294181">
        <w:rPr>
          <w:rStyle w:val="CodeInText0"/>
        </w:rPr>
        <w:t>&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844" w:name="_Toc320485618"/>
      <w:bookmarkStart w:id="845" w:name="_Toc323656729"/>
      <w:bookmarkStart w:id="846" w:name="_Toc324085467"/>
      <w:bookmarkStart w:id="847" w:name="_Toc383781119"/>
      <w:bookmarkStart w:id="848" w:name="_Toc49764523"/>
      <w:bookmarkStart w:id="849" w:name="_Toc320485621"/>
      <w:r w:rsidRPr="00EC76D5">
        <w:t>The Standard Library</w:t>
      </w:r>
      <w:bookmarkEnd w:id="844"/>
      <w:bookmarkEnd w:id="845"/>
      <w:bookmarkEnd w:id="846"/>
      <w:bookmarkEnd w:id="847"/>
      <w:bookmarkEnd w:id="848"/>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850" w:name="_Toc323656730"/>
      <w:bookmarkStart w:id="851" w:name="_Toc324085468"/>
      <w:bookmarkStart w:id="852" w:name="_Toc383781120"/>
      <w:bookmarkStart w:id="853" w:name="_Toc49764524"/>
      <w:r w:rsidRPr="00EC76D5">
        <w:t>File Management</w:t>
      </w:r>
      <w:bookmarkEnd w:id="850"/>
      <w:bookmarkEnd w:id="851"/>
      <w:bookmarkEnd w:id="852"/>
      <w:bookmarkEnd w:id="853"/>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854" w:name="_Toc323656731"/>
      <w:bookmarkStart w:id="855" w:name="_Toc324085469"/>
      <w:bookmarkStart w:id="856" w:name="_Toc383781121"/>
      <w:bookmarkStart w:id="857" w:name="_Toc49764525"/>
      <w:r w:rsidRPr="00EC76D5">
        <w:t>Program Parameters</w:t>
      </w:r>
      <w:bookmarkEnd w:id="854"/>
      <w:bookmarkEnd w:id="855"/>
      <w:bookmarkEnd w:id="856"/>
      <w:bookmarkEnd w:id="857"/>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r w:rsidRPr="00EC76D5">
        <w:rPr>
          <w:rStyle w:val="CodeInText0"/>
        </w:rPr>
        <w:t>argv</w:t>
      </w:r>
      <w:proofErr w:type="spell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858" w:name="_Toc323656732"/>
      <w:bookmarkStart w:id="859" w:name="_Toc324085470"/>
      <w:bookmarkStart w:id="860" w:name="_Toc383781122"/>
      <w:bookmarkStart w:id="861" w:name="_Toc49764526"/>
      <w:r w:rsidRPr="00EC76D5">
        <w:t>Environment Functions</w:t>
      </w:r>
      <w:bookmarkEnd w:id="858"/>
      <w:bookmarkEnd w:id="859"/>
      <w:bookmarkEnd w:id="860"/>
      <w:bookmarkEnd w:id="861"/>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862"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863" w:author="Stefan Björnander" w:date="2012-05-06T21:51:00Z">
            <w:rPr>
              <w:color w:val="0000FF"/>
            </w:rPr>
          </w:rPrChange>
        </w:rPr>
        <w:t>void</w:t>
      </w:r>
      <w:r w:rsidRPr="00EC76D5">
        <w:t xml:space="preserve"> ExitFunction(</w:t>
      </w:r>
      <w:r w:rsidRPr="00EC76D5">
        <w:rPr>
          <w:color w:val="000000" w:themeColor="text1"/>
          <w:rPrChange w:id="864"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865"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866" w:name="_Toc323656733"/>
      <w:bookmarkStart w:id="867" w:name="_Toc324085471"/>
      <w:bookmarkStart w:id="868" w:name="_Toc383781123"/>
      <w:bookmarkStart w:id="869" w:name="_Ref383865473"/>
      <w:bookmarkStart w:id="870" w:name="_Ref383865556"/>
      <w:bookmarkStart w:id="871" w:name="_Toc49764527"/>
      <w:r w:rsidRPr="00EC76D5">
        <w:t>Searching and Sorting</w:t>
      </w:r>
      <w:bookmarkEnd w:id="866"/>
      <w:bookmarkEnd w:id="867"/>
      <w:bookmarkEnd w:id="868"/>
      <w:bookmarkEnd w:id="869"/>
      <w:bookmarkEnd w:id="870"/>
      <w:bookmarkEnd w:id="871"/>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872"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873" w:author="Stefan Björnander" w:date="2012-05-06T21:51:00Z">
            <w:rPr>
              <w:color w:val="0000FF"/>
            </w:rPr>
          </w:rPrChange>
        </w:rPr>
        <w:t>int</w:t>
      </w:r>
      <w:r w:rsidRPr="00EC76D5">
        <w:t xml:space="preserve"> CompareIntegers(</w:t>
      </w:r>
      <w:r w:rsidRPr="00EC76D5">
        <w:rPr>
          <w:color w:val="000000" w:themeColor="text1"/>
          <w:rPrChange w:id="874" w:author="Stefan Björnander" w:date="2012-05-06T21:51:00Z">
            <w:rPr>
              <w:color w:val="0000FF"/>
            </w:rPr>
          </w:rPrChange>
        </w:rPr>
        <w:t>const</w:t>
      </w:r>
      <w:r w:rsidRPr="00EC76D5">
        <w:t xml:space="preserve"> </w:t>
      </w:r>
      <w:r w:rsidRPr="00EC76D5">
        <w:rPr>
          <w:color w:val="000000" w:themeColor="text1"/>
          <w:rPrChange w:id="875" w:author="Stefan Björnander" w:date="2012-05-06T21:51:00Z">
            <w:rPr>
              <w:color w:val="0000FF"/>
            </w:rPr>
          </w:rPrChange>
        </w:rPr>
        <w:t>int</w:t>
      </w:r>
      <w:r w:rsidRPr="00EC76D5">
        <w:t xml:space="preserve">* intPtr1, </w:t>
      </w:r>
      <w:r w:rsidRPr="00EC76D5">
        <w:rPr>
          <w:color w:val="000000" w:themeColor="text1"/>
          <w:rPrChange w:id="876" w:author="Stefan Björnander" w:date="2012-05-06T21:51:00Z">
            <w:rPr>
              <w:color w:val="0000FF"/>
            </w:rPr>
          </w:rPrChange>
        </w:rPr>
        <w:t>const</w:t>
      </w:r>
      <w:r w:rsidRPr="00EC76D5">
        <w:t xml:space="preserve"> </w:t>
      </w:r>
      <w:r w:rsidRPr="00EC76D5">
        <w:rPr>
          <w:color w:val="000000" w:themeColor="text1"/>
          <w:rPrChange w:id="877"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878"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79"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80"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81"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82"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83"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84"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85"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86" w:name="_Toc323656734"/>
      <w:bookmarkStart w:id="887" w:name="_Toc324085472"/>
      <w:bookmarkStart w:id="888" w:name="_Toc383781124"/>
      <w:bookmarkStart w:id="889" w:name="_Toc49764528"/>
      <w:r w:rsidRPr="00EC76D5">
        <w:t xml:space="preserve">Functions with </w:t>
      </w:r>
      <w:bookmarkStart w:id="890" w:name="_Toc320485620"/>
      <w:r w:rsidRPr="00EC76D5">
        <w:t>Variable Number of Parameters</w:t>
      </w:r>
      <w:bookmarkEnd w:id="886"/>
      <w:bookmarkEnd w:id="887"/>
      <w:bookmarkEnd w:id="888"/>
      <w:bookmarkEnd w:id="890"/>
      <w:bookmarkEnd w:id="889"/>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in order for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91" w:name="_Toc323656735"/>
      <w:bookmarkStart w:id="892" w:name="_Toc324085473"/>
      <w:bookmarkStart w:id="893" w:name="_Toc383781125"/>
      <w:bookmarkStart w:id="894" w:name="_Toc49764529"/>
      <w:r w:rsidRPr="00EC76D5">
        <w:t>String Management</w:t>
      </w:r>
      <w:bookmarkEnd w:id="891"/>
      <w:bookmarkEnd w:id="892"/>
      <w:bookmarkEnd w:id="893"/>
      <w:bookmarkEnd w:id="894"/>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95" w:author="Stefan Björnander" w:date="2012-05-06T21:51:00Z">
            <w:rPr>
              <w:color w:val="0000FF"/>
            </w:rPr>
          </w:rPrChange>
        </w:rPr>
        <w:t>int</w:t>
      </w:r>
      <w:r w:rsidRPr="00EC76D5">
        <w:t xml:space="preserve"> FirstIndexOf(char s[], </w:t>
      </w:r>
      <w:r w:rsidRPr="00EC76D5">
        <w:rPr>
          <w:color w:val="000000" w:themeColor="text1"/>
          <w:rPrChange w:id="896"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97" w:author="Stefan Björnander" w:date="2012-05-06T21:51:00Z">
            <w:rPr>
              <w:color w:val="0000FF"/>
            </w:rPr>
          </w:rPrChange>
        </w:rPr>
        <w:t>int</w:t>
      </w:r>
      <w:r w:rsidRPr="00EC76D5">
        <w:t xml:space="preserve"> LastIndexOf(</w:t>
      </w:r>
      <w:r w:rsidRPr="00EC76D5">
        <w:rPr>
          <w:color w:val="000000" w:themeColor="text1"/>
          <w:rPrChange w:id="898" w:author="Stefan Björnander" w:date="2012-05-06T21:51:00Z">
            <w:rPr>
              <w:color w:val="0000FF"/>
            </w:rPr>
          </w:rPrChange>
        </w:rPr>
        <w:t>char</w:t>
      </w:r>
      <w:r w:rsidRPr="00EC76D5">
        <w:t xml:space="preserve"> s[], </w:t>
      </w:r>
      <w:r w:rsidRPr="00EC76D5">
        <w:rPr>
          <w:color w:val="000000" w:themeColor="text1"/>
          <w:rPrChange w:id="899"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900" w:author="Stefan Björnander" w:date="2012-05-06T21:51:00Z">
            <w:rPr>
              <w:color w:val="A31515"/>
            </w:rPr>
          </w:rPrChange>
        </w:rPr>
        <w:t>"Hello"</w:t>
      </w:r>
      <w:r w:rsidRPr="00EC76D5">
        <w:t xml:space="preserve">, s2[] = </w:t>
      </w:r>
      <w:r w:rsidRPr="00EC76D5">
        <w:rPr>
          <w:color w:val="000000" w:themeColor="text1"/>
          <w:rPrChange w:id="901"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902"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903"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904"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905" w:author="Stefan Björnander" w:date="2012-05-06T21:51:00Z">
            <w:rPr>
              <w:color w:val="0000FF"/>
            </w:rPr>
          </w:rPrChange>
        </w:rPr>
        <w:t>if</w:t>
      </w:r>
      <w:r w:rsidRPr="00EC76D5">
        <w:t xml:space="preserve"> (sscanf(s2, </w:t>
      </w:r>
      <w:r w:rsidRPr="00EC76D5">
        <w:rPr>
          <w:color w:val="000000" w:themeColor="text1"/>
          <w:rPrChange w:id="906"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907"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908" w:name="_Toc323656736"/>
      <w:bookmarkStart w:id="909" w:name="_Toc324085474"/>
      <w:bookmarkStart w:id="910" w:name="_Toc383781126"/>
      <w:bookmarkStart w:id="911" w:name="_Toc49764530"/>
      <w:r w:rsidRPr="00EC76D5">
        <w:t>Memory Management</w:t>
      </w:r>
      <w:bookmarkEnd w:id="908"/>
      <w:bookmarkEnd w:id="909"/>
      <w:bookmarkEnd w:id="910"/>
      <w:bookmarkEnd w:id="911"/>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912"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913"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914" w:name="_Toc323656737"/>
      <w:bookmarkStart w:id="915" w:name="_Toc324085475"/>
      <w:bookmarkStart w:id="916" w:name="_Toc383781127"/>
      <w:bookmarkStart w:id="917" w:name="_Toc49764531"/>
      <w:r w:rsidRPr="00EC76D5">
        <w:t>Mathematical Functions</w:t>
      </w:r>
      <w:bookmarkEnd w:id="914"/>
      <w:bookmarkEnd w:id="915"/>
      <w:bookmarkEnd w:id="916"/>
      <w:bookmarkEnd w:id="917"/>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918" w:name="_Toc320485615"/>
      <w:bookmarkStart w:id="919" w:name="_Toc323656738"/>
      <w:bookmarkStart w:id="920" w:name="_Toc324085476"/>
      <w:bookmarkStart w:id="921" w:name="_Toc383781128"/>
      <w:bookmarkStart w:id="922" w:name="_Toc49764532"/>
      <w:r w:rsidRPr="00EC76D5">
        <w:t>Long Jumps</w:t>
      </w:r>
      <w:bookmarkEnd w:id="918"/>
      <w:bookmarkEnd w:id="919"/>
      <w:bookmarkEnd w:id="920"/>
      <w:bookmarkEnd w:id="921"/>
      <w:bookmarkEnd w:id="922"/>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29"/>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923" w:name="_Toc323656739"/>
      <w:bookmarkStart w:id="924" w:name="_Toc324085477"/>
      <w:bookmarkStart w:id="925" w:name="_Toc383781129"/>
      <w:bookmarkStart w:id="926" w:name="_Toc49764533"/>
      <w:r w:rsidRPr="00EC76D5">
        <w:t>Time</w:t>
      </w:r>
      <w:bookmarkEnd w:id="923"/>
      <w:bookmarkEnd w:id="924"/>
      <w:bookmarkEnd w:id="925"/>
      <w:bookmarkEnd w:id="926"/>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927" w:author="Stefan Björnander" w:date="2012-05-06T21:51:00Z">
            <w:rPr>
              <w:color w:val="A31515"/>
            </w:rPr>
          </w:rPrChange>
        </w:rPr>
        <w:t>"Feb"</w:t>
      </w:r>
      <w:r w:rsidRPr="00EC76D5">
        <w:t xml:space="preserve">, </w:t>
      </w:r>
      <w:r w:rsidRPr="00EC76D5">
        <w:rPr>
          <w:color w:val="000000" w:themeColor="text1"/>
          <w:rPrChange w:id="928" w:author="Stefan Björnander" w:date="2012-05-06T21:51:00Z">
            <w:rPr>
              <w:color w:val="A31515"/>
            </w:rPr>
          </w:rPrChange>
        </w:rPr>
        <w:t>"Mar"</w:t>
      </w:r>
      <w:r w:rsidRPr="00EC76D5">
        <w:t xml:space="preserve">, </w:t>
      </w:r>
      <w:r w:rsidRPr="00EC76D5">
        <w:rPr>
          <w:color w:val="000000" w:themeColor="text1"/>
          <w:rPrChange w:id="929"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930" w:author="Stefan Björnander" w:date="2012-05-06T21:51:00Z">
            <w:rPr>
              <w:color w:val="A31515"/>
            </w:rPr>
          </w:rPrChange>
        </w:rPr>
        <w:t>"Jun"</w:t>
      </w:r>
      <w:r w:rsidRPr="00EC76D5">
        <w:t xml:space="preserve">, </w:t>
      </w:r>
      <w:r w:rsidRPr="00EC76D5">
        <w:rPr>
          <w:color w:val="000000" w:themeColor="text1"/>
          <w:rPrChange w:id="931" w:author="Stefan Björnander" w:date="2012-05-06T21:51:00Z">
            <w:rPr>
              <w:color w:val="A31515"/>
            </w:rPr>
          </w:rPrChange>
        </w:rPr>
        <w:t>"Jul"</w:t>
      </w:r>
      <w:r w:rsidRPr="00EC76D5">
        <w:t xml:space="preserve">, </w:t>
      </w:r>
      <w:r w:rsidRPr="00EC76D5">
        <w:rPr>
          <w:color w:val="000000" w:themeColor="text1"/>
          <w:rPrChange w:id="932"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933" w:author="Stefan Björnander" w:date="2012-05-06T21:51:00Z">
            <w:rPr>
              <w:color w:val="A31515"/>
            </w:rPr>
          </w:rPrChange>
        </w:rPr>
        <w:t>"Oct"</w:t>
      </w:r>
      <w:r w:rsidRPr="00EC76D5">
        <w:t xml:space="preserve">, </w:t>
      </w:r>
      <w:r w:rsidRPr="00EC76D5">
        <w:rPr>
          <w:color w:val="000000" w:themeColor="text1"/>
          <w:rPrChange w:id="934" w:author="Stefan Björnander" w:date="2012-05-06T21:51:00Z">
            <w:rPr>
              <w:color w:val="A31515"/>
            </w:rPr>
          </w:rPrChange>
        </w:rPr>
        <w:t>"Nov"</w:t>
      </w:r>
      <w:r w:rsidRPr="00EC76D5">
        <w:t>,</w:t>
      </w:r>
      <w:r w:rsidRPr="00EC76D5">
        <w:rPr>
          <w:color w:val="000000" w:themeColor="text1"/>
          <w:rPrChange w:id="935"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936" w:author="Stefan Björnander" w:date="2012-05-06T21:51:00Z">
            <w:rPr>
              <w:color w:val="A31515"/>
            </w:rPr>
          </w:rPrChange>
        </w:rPr>
        <w:t>"Mon"</w:t>
      </w:r>
      <w:r w:rsidRPr="00EC76D5">
        <w:t xml:space="preserve">, </w:t>
      </w:r>
      <w:r w:rsidRPr="00EC76D5">
        <w:rPr>
          <w:color w:val="000000" w:themeColor="text1"/>
          <w:rPrChange w:id="937" w:author="Stefan Björnander" w:date="2012-05-06T21:51:00Z">
            <w:rPr>
              <w:color w:val="A31515"/>
            </w:rPr>
          </w:rPrChange>
        </w:rPr>
        <w:t>"Tue"</w:t>
      </w:r>
      <w:r w:rsidRPr="00EC76D5">
        <w:t xml:space="preserve">, </w:t>
      </w:r>
      <w:r w:rsidRPr="00EC76D5">
        <w:rPr>
          <w:color w:val="000000" w:themeColor="text1"/>
          <w:rPrChange w:id="938"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939" w:author="Stefan Björnander" w:date="2012-05-06T21:51:00Z">
            <w:rPr>
              <w:color w:val="A31515"/>
            </w:rPr>
          </w:rPrChange>
        </w:rPr>
        <w:t>"Fri"</w:t>
      </w:r>
      <w:r w:rsidRPr="00EC76D5">
        <w:t xml:space="preserve">, </w:t>
      </w:r>
      <w:r w:rsidRPr="00EC76D5">
        <w:rPr>
          <w:color w:val="000000" w:themeColor="text1"/>
          <w:rPrChange w:id="940"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941"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942"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943"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944" w:name="_Toc323656740"/>
      <w:bookmarkStart w:id="945" w:name="_Toc324085478"/>
      <w:bookmarkStart w:id="946" w:name="_Toc383781130"/>
      <w:bookmarkStart w:id="947" w:name="_Toc49764534"/>
      <w:r w:rsidRPr="00EC76D5">
        <w:t>Random Numbers</w:t>
      </w:r>
      <w:bookmarkEnd w:id="944"/>
      <w:bookmarkEnd w:id="945"/>
      <w:bookmarkEnd w:id="946"/>
      <w:bookmarkEnd w:id="947"/>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948"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949"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950"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951" w:name="_Toc323656741"/>
      <w:bookmarkStart w:id="952" w:name="_Toc324085479"/>
      <w:bookmarkStart w:id="953" w:name="_Toc383781131"/>
      <w:bookmarkStart w:id="954" w:name="_Toc49764535"/>
      <w:r w:rsidRPr="00EC76D5">
        <w:t>Limits of Integral and Floating Types</w:t>
      </w:r>
      <w:bookmarkEnd w:id="951"/>
      <w:bookmarkEnd w:id="952"/>
      <w:bookmarkEnd w:id="953"/>
      <w:bookmarkEnd w:id="954"/>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955" w:name="_Toc323656742"/>
      <w:bookmarkStart w:id="956" w:name="_Toc324085480"/>
      <w:bookmarkStart w:id="957" w:name="_Toc383781132"/>
      <w:bookmarkStart w:id="958" w:name="_Toc49764536"/>
      <w:r w:rsidRPr="00EC76D5">
        <w:t>Character Functions</w:t>
      </w:r>
      <w:bookmarkEnd w:id="955"/>
      <w:bookmarkEnd w:id="956"/>
      <w:bookmarkEnd w:id="957"/>
      <w:bookmarkEnd w:id="958"/>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959"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960"/>
            <w:commentRangeStart w:id="961"/>
            <w:proofErr w:type="spellStart"/>
            <w:r w:rsidRPr="00EC76D5">
              <w:rPr>
                <w:b/>
                <w:sz w:val="21"/>
                <w:szCs w:val="21"/>
              </w:rPr>
              <w:t>Isalnum</w:t>
            </w:r>
            <w:commentRangeEnd w:id="960"/>
            <w:proofErr w:type="spellEnd"/>
            <w:r w:rsidR="00166455" w:rsidRPr="00EC76D5">
              <w:rPr>
                <w:rStyle w:val="Kommentarsreferens"/>
                <w:rFonts w:eastAsia="Times New Roman" w:cs="Times New Roman"/>
              </w:rPr>
              <w:commentReference w:id="960"/>
            </w:r>
            <w:commentRangeEnd w:id="961"/>
            <w:r w:rsidR="00166455" w:rsidRPr="00EC76D5">
              <w:rPr>
                <w:rStyle w:val="Kommentarsreferens"/>
                <w:rFonts w:eastAsia="Times New Roman" w:cs="Times New Roman"/>
              </w:rPr>
              <w:commentReference w:id="961"/>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962" w:name="_Toc323656743"/>
      <w:bookmarkStart w:id="963" w:name="_Toc324085481"/>
      <w:bookmarkStart w:id="964" w:name="_Toc383781133"/>
      <w:bookmarkStart w:id="965" w:name="_Toc49764537"/>
      <w:r w:rsidRPr="00EC76D5">
        <w:t>Further Reading</w:t>
      </w:r>
      <w:bookmarkEnd w:id="849"/>
      <w:bookmarkEnd w:id="962"/>
      <w:bookmarkEnd w:id="963"/>
      <w:bookmarkEnd w:id="964"/>
      <w:bookmarkEnd w:id="965"/>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966" w:name="_Toc49764538"/>
      <w:r w:rsidRPr="00EC76D5">
        <w:lastRenderedPageBreak/>
        <w:t>Foreword</w:t>
      </w:r>
      <w:bookmarkEnd w:id="966"/>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C54B67" w:rsidRDefault="00C54B67" w:rsidP="005F7461">
                              <w:pPr>
                                <w:spacing w:before="60" w:after="0"/>
                                <w:jc w:val="center"/>
                                <w:rPr>
                                  <w:lang w:val="sv-SE"/>
                                </w:rPr>
                              </w:pPr>
                              <w:r>
                                <w:rPr>
                                  <w:lang w:val="sv-SE"/>
                                </w:rPr>
                                <w:t>Preprocessor</w:t>
                              </w:r>
                            </w:p>
                            <w:p w14:paraId="04F32221" w14:textId="77777777" w:rsidR="00C54B67" w:rsidRPr="00C7380D" w:rsidRDefault="00C54B67"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C54B67" w:rsidRPr="008541FD" w:rsidRDefault="00C54B67" w:rsidP="005F7461">
                              <w:pPr>
                                <w:spacing w:before="60" w:after="0"/>
                                <w:jc w:val="center"/>
                              </w:pPr>
                              <w:r w:rsidRPr="008541FD">
                                <w:t>Source</w:t>
                              </w:r>
                              <w:r>
                                <w:t xml:space="preserve"> </w:t>
                              </w:r>
                              <w:r w:rsidRPr="008541FD">
                                <w:t>Code</w:t>
                              </w:r>
                            </w:p>
                            <w:p w14:paraId="4FCEAC5C" w14:textId="77777777" w:rsidR="00C54B67" w:rsidRDefault="00C54B67"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C54B67" w:rsidRDefault="00C54B67"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C54B67" w:rsidRDefault="00C54B67" w:rsidP="005F7461">
                              <w:pPr>
                                <w:pStyle w:val="Normalwebb"/>
                                <w:spacing w:before="60" w:line="256" w:lineRule="auto"/>
                                <w:jc w:val="center"/>
                              </w:pPr>
                              <w:r>
                                <w:rPr>
                                  <w:rFonts w:eastAsia="Calibri"/>
                                  <w:sz w:val="22"/>
                                  <w:szCs w:val="22"/>
                                  <w:lang w:val="en-US"/>
                                </w:rPr>
                                <w:t>Processed Code</w:t>
                              </w:r>
                            </w:p>
                            <w:p w14:paraId="14142DBC" w14:textId="77777777" w:rsidR="00C54B67" w:rsidRDefault="00C54B67"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C54B67" w:rsidRDefault="00C54B67"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C54B67" w:rsidRDefault="00C54B67" w:rsidP="005F7461">
                              <w:pPr>
                                <w:pStyle w:val="Normalwebb"/>
                                <w:spacing w:before="60" w:line="254" w:lineRule="auto"/>
                                <w:jc w:val="center"/>
                              </w:pPr>
                              <w:r>
                                <w:rPr>
                                  <w:rFonts w:eastAsia="Calibri"/>
                                  <w:sz w:val="22"/>
                                  <w:szCs w:val="22"/>
                                  <w:lang w:val="en-US"/>
                                </w:rPr>
                                <w:t>Syntax Tree</w:t>
                              </w:r>
                            </w:p>
                            <w:p w14:paraId="070DB26E" w14:textId="77777777" w:rsidR="00C54B67" w:rsidRDefault="00C54B67"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C54B67" w:rsidRDefault="00C54B67"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C54B67" w:rsidRDefault="00C54B67" w:rsidP="005F7461">
                              <w:pPr>
                                <w:pStyle w:val="Normalwebb"/>
                                <w:spacing w:before="60" w:line="252" w:lineRule="auto"/>
                                <w:jc w:val="center"/>
                              </w:pPr>
                              <w:r>
                                <w:rPr>
                                  <w:rFonts w:eastAsia="Calibri"/>
                                  <w:sz w:val="22"/>
                                  <w:szCs w:val="22"/>
                                  <w:lang w:val="en-US"/>
                                </w:rPr>
                                <w:t>Optimized Syntax Tree</w:t>
                              </w:r>
                            </w:p>
                            <w:p w14:paraId="3315953C" w14:textId="77777777" w:rsidR="00C54B67" w:rsidRDefault="00C54B67"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C54B67" w:rsidRDefault="00C54B67"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C54B67" w:rsidRDefault="00C54B67" w:rsidP="005F7461">
                              <w:pPr>
                                <w:pStyle w:val="Normalwebb"/>
                                <w:spacing w:before="60" w:line="252" w:lineRule="auto"/>
                                <w:jc w:val="center"/>
                              </w:pPr>
                              <w:r>
                                <w:rPr>
                                  <w:rFonts w:eastAsia="Calibri"/>
                                  <w:sz w:val="22"/>
                                  <w:szCs w:val="22"/>
                                  <w:lang w:val="en-US"/>
                                </w:rPr>
                                <w:t>Middle Code List</w:t>
                              </w:r>
                            </w:p>
                            <w:p w14:paraId="321C1BE9" w14:textId="77777777" w:rsidR="00C54B67" w:rsidRDefault="00C54B67"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C54B67" w:rsidRDefault="00C54B67" w:rsidP="005F7461">
                              <w:pPr>
                                <w:pStyle w:val="Normalwebb"/>
                                <w:spacing w:before="60" w:line="252" w:lineRule="auto"/>
                                <w:jc w:val="center"/>
                              </w:pPr>
                              <w:r>
                                <w:rPr>
                                  <w:rFonts w:eastAsia="Calibri"/>
                                  <w:sz w:val="22"/>
                                  <w:szCs w:val="22"/>
                                  <w:lang w:val="en-US"/>
                                </w:rPr>
                                <w:t>Optimized Middle Code List</w:t>
                              </w:r>
                            </w:p>
                            <w:p w14:paraId="4CF9CB98" w14:textId="77777777" w:rsidR="00C54B67" w:rsidRDefault="00C54B67"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C54B67" w:rsidRDefault="00C54B67"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C54B67" w:rsidRDefault="00C54B67"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446"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va6owYAACtHAAAOAAAAZHJzL2Uyb0RvYy54bWzsXF1zmzgUfd+Z/Q8M7xuDEF+eOp1sut3d&#10;mU7babLbZwVDzAQkViixs79+rwSIGMdx7NLU7erFBiQkkM499+hK4tXrVVlYdymvc0Zntnvi2FZK&#10;EzbP6fXM/uvy7S+RbdWC0DkpGE1n9n1a269Pf/7p1bKapogtWDFPuQWF0Hq6rGb2QohqOpnUySIt&#10;SX3CqpRCYsZ4SQSc8uvJnJMllF4WE+Q4wWTJ+LziLEnrGq6+aRLtU1V+lqWJ+JBldSqsYmbDswn1&#10;y9XvlfydnL4i02tOqkWetI9BDniKkuQUKtVFvSGCWLc83yiqzBPOapaJk4SVE5ZleZKqd4C3cZ3B&#10;25wTekdq9TIJtE73gHA0YrlX19AGUOR0CZ2RqmPoirrSnVJ/WWUXC1Kl6h3qafL+7iO38vnM9iLf&#10;tigpARKX6UrwW2gvea2tHzJeVJBVrH5lK8BVd72Gi7KZVxkv5T80oAXpGGPfge69n9khcr0IN/0K&#10;BVuJvD1yPCzTE8jgBU4QqY6f9OVUvBa/p6y05MHM5oAb1Z3k7l0t4Jkga5dFVluzIp+/zYtCnUis&#10;pucFt+4IoKwQ6mnhjrVcBbWWMzvwfEcVvJYmi9b3XxUkuZHPv14CnBUULi6retq0gjwSq6uVak8U&#10;hF0bXbH5PTQdZw3Y6yp5m0MF70gtPhIO6IaGAIsVH+AnKxg8FWuPbGvB+L+PXZf5AQaQaltLsJaZ&#10;Xf9zS3hqW8WfFAASuxhL81In2A8RnPCHKVcPU+htec6gqVzghipRhzK/KLrDjLPyMxj2mawVkghN&#10;oO6ZLbrDc9HYMBBDkp6dqUxgUBUR7+iFNA9XtbJs2MvVZ8KrtmMFQOI96yBJpoP+bfLKTqXs7Faw&#10;LFedL1u6adW2A8A8pM28iJ0EG3aie/pwK1EQJdOtBuJ7LQI7Q+vQ/0wDoUxaB4BYonYN+DplJ6Cj&#10;fQFtACrJUTHESwI07AD6idxYVV7csKoqwBcDnz9E6jn9yFt238LirocD8OmKxiVL+wMah5SWwENv&#10;B4HXgpP8eiHOGaXA5Yw3fDAwd8n4DUQVjz9B6mL1KKkLkhe/0bkl7itwZILnhF4XaWs6j9B1Le6L&#10;tKnxU5oBcSvfpipfdyIkSVKqHUlBIbfMlYFR6RtbR/LUjW1+eWuqxNA+N+s7VM2MCn1zmVPGGze2&#10;XnvfTFmTv3NYzXv3PCrdW8ufL0Skyv8PBMdDeB4oN5AbYBfHssu306mDlbABxjuQTtfUgtLG315v&#10;qHfue3S33jD0/A3oGTuoo2ets0eAPcg9FAbBV4a91gqHq4hQOQoD07VhzPHJXOzo4eBQRcikVjeA&#10;3t1PRaiBn6+EZM/OvYzYOQ40MgL8tJYdRkZApMHVfLoBVEg6GKhOhEDwrvNpD9SdAsIA1QBVOrk+&#10;wIbdMQMHyAcWleE1OS6L3QFQ1+NrfozdHcOz7zC+FuoY5HPja0bvfgu96+pwxJh6F0WR73uK33sh&#10;MTrsx9C72gcZmCqX0IeApXw5lrAudoFOm2jEpozQgc+99a6HIIKGVOy2h6mRESZs9ozJxm5SZCgj&#10;4u1A1SGgvYGKfIQjPJiF6ID6DAFh9K7RuwOgyinH8eO7voPjNkzQM+rA8Udh+OPFd0PlRUzg7NgD&#10;Zwgm0ceHPfZQhGIVKP6KsB9D76o5QgPTo4fp9rAZ0kOWvWUEDqIojgazb0ZGGL17uN6F0dO2gVkz&#10;sGplx34TEV4chBA5ezy+6+8WEEbvGr071Lu4A+qYga4AxwhWU64Ddah3XVjrJ1dw/EjrGRoJb4TE&#10;0QsJPVE8Juz9MHSd4On4bvTFsB9D7yofYmB69DDVs28b8V2ku3BvvRu4nhs2a3P7YZnWu1EYdKsU&#10;t6wzMzLCyIiBjIBJrW16t5nvavPvp3d9DAsamu0cm0ANAy/asb7cANUAdQhUPTAb0/HL7UJhOBiY&#10;DfRu6DdL0A7Xu2M4fr1q00zsKts40oldTw/LNhw/JB26PiyIAIP+AKad4w/9GCY/nhyQGT41fDrk&#10;0/EGUigOYhQAHGGBmAvDJDxE6jqhBs7O9Yzf4wIxvWzDEPRRE7QemX2xjniIe+R7fgRrLoGGe8X7&#10;v8C9XgVicH/UuNcLIzeFidaW2yMSVlbk1R/dxup23z1COIzbHZtuHMPJwACkvJaOQe7bRKHj71oY&#10;/EI6ZZGS+eP7NsnU7On8fvZ0ettXUULSTrHdY1od/f0EumFSxA+wQbfZsSw//QB7l+F7KVWi+L79&#10;eoz85MvDc5Wr/8bN6X8AAAD//wMAUEsDBBQABgAIAAAAIQACtXTM3AAAAAYBAAAPAAAAZHJzL2Rv&#10;d25yZXYueG1sTI/BTsMwEETvSPyDtUhcEHVaUKEhToUq9YIEqCEf4MbbOEq8jmy3Tf+ehQtcVhrN&#10;aPZNsZ7cIE4YYudJwXyWgUBqvOmoVVB/be+fQcSkyejBEyq4YIR1eX1V6Nz4M+3wVKVWcAnFXCuw&#10;KY25lLGx6HSc+RGJvYMPTieWoZUm6DOXu0Eusmwpne6IP1g94sZi01dHp+DzfbOt3sJd/5F2l4U1&#10;VFN96JW6vZleX0AknNJfGH7wGR1KZtr7I5koBgU8JP1e9lYPS5Z7Ds0fn1Ygy0L+xy+/AQAA//8D&#10;AFBLAQItABQABgAIAAAAIQC2gziS/gAAAOEBAAATAAAAAAAAAAAAAAAAAAAAAABbQ29udGVudF9U&#10;eXBlc10ueG1sUEsBAi0AFAAGAAgAAAAhADj9If/WAAAAlAEAAAsAAAAAAAAAAAAAAAAALwEAAF9y&#10;ZWxzLy5yZWxzUEsBAi0AFAAGAAgAAAAhAJW69rqjBgAAK0cAAA4AAAAAAAAAAAAAAAAALgIAAGRy&#10;cy9lMm9Eb2MueG1sUEsBAi0AFAAGAAgAAAAhAAK1dMzcAAAABgEAAA8AAAAAAAAAAAAAAAAA/QgA&#10;AGRycy9kb3ducmV2LnhtbFBLBQYAAAAABAAEAPMAAAAGCgAAAAA=&#10;">
                <v:shape id="_x0000_s1447" type="#_x0000_t75" style="position:absolute;width:59436;height:72885;visibility:visible;mso-wrap-style:square">
                  <v:fill o:detectmouseclick="t"/>
                  <v:path o:connecttype="none"/>
                </v:shape>
                <v:shape id="Textruta 385" o:spid="_x0000_s1448"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C54B67" w:rsidRDefault="00C54B67" w:rsidP="005F7461">
                        <w:pPr>
                          <w:spacing w:before="60" w:after="0"/>
                          <w:jc w:val="center"/>
                          <w:rPr>
                            <w:lang w:val="sv-SE"/>
                          </w:rPr>
                        </w:pPr>
                        <w:r>
                          <w:rPr>
                            <w:lang w:val="sv-SE"/>
                          </w:rPr>
                          <w:t>Preprocessor</w:t>
                        </w:r>
                      </w:p>
                      <w:p w14:paraId="04F32221" w14:textId="77777777" w:rsidR="00C54B67" w:rsidRPr="00C7380D" w:rsidRDefault="00C54B67" w:rsidP="005F7461">
                        <w:pPr>
                          <w:rPr>
                            <w:lang w:val="sv-SE"/>
                          </w:rPr>
                        </w:pPr>
                      </w:p>
                    </w:txbxContent>
                  </v:textbox>
                </v:shape>
                <v:shape id="Textruta 7" o:spid="_x0000_s1449"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C54B67" w:rsidRPr="008541FD" w:rsidRDefault="00C54B67" w:rsidP="005F7461">
                        <w:pPr>
                          <w:spacing w:before="60" w:after="0"/>
                          <w:jc w:val="center"/>
                        </w:pPr>
                        <w:r w:rsidRPr="008541FD">
                          <w:t>Source</w:t>
                        </w:r>
                        <w:r>
                          <w:t xml:space="preserve"> </w:t>
                        </w:r>
                        <w:r w:rsidRPr="008541FD">
                          <w:t>Code</w:t>
                        </w:r>
                      </w:p>
                      <w:p w14:paraId="4FCEAC5C" w14:textId="77777777" w:rsidR="00C54B67" w:rsidRDefault="00C54B67" w:rsidP="005F7461">
                        <w:pPr>
                          <w:pStyle w:val="Normalwebb"/>
                          <w:spacing w:before="120" w:after="120" w:line="256" w:lineRule="auto"/>
                        </w:pPr>
                        <w:r>
                          <w:rPr>
                            <w:rFonts w:eastAsia="Calibri"/>
                            <w:sz w:val="22"/>
                            <w:szCs w:val="22"/>
                          </w:rPr>
                          <w:t> </w:t>
                        </w:r>
                      </w:p>
                    </w:txbxContent>
                  </v:textbox>
                </v:shape>
                <v:shape id="Rak pilkoppling 387" o:spid="_x0000_s1450"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451"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C54B67" w:rsidRDefault="00C54B67" w:rsidP="005F7461">
                        <w:pPr>
                          <w:pStyle w:val="Normalwebb"/>
                          <w:spacing w:before="60" w:line="256" w:lineRule="auto"/>
                          <w:jc w:val="center"/>
                        </w:pPr>
                        <w:r>
                          <w:rPr>
                            <w:rFonts w:eastAsia="Calibri"/>
                            <w:sz w:val="22"/>
                            <w:szCs w:val="22"/>
                          </w:rPr>
                          <w:t>Parser</w:t>
                        </w:r>
                      </w:p>
                    </w:txbxContent>
                  </v:textbox>
                </v:shape>
                <v:shape id="Textruta 7" o:spid="_x0000_s1452"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C54B67" w:rsidRDefault="00C54B67" w:rsidP="005F7461">
                        <w:pPr>
                          <w:pStyle w:val="Normalwebb"/>
                          <w:spacing w:before="60" w:line="256" w:lineRule="auto"/>
                          <w:jc w:val="center"/>
                        </w:pPr>
                        <w:r>
                          <w:rPr>
                            <w:rFonts w:eastAsia="Calibri"/>
                            <w:sz w:val="22"/>
                            <w:szCs w:val="22"/>
                            <w:lang w:val="en-US"/>
                          </w:rPr>
                          <w:t>Processed Code</w:t>
                        </w:r>
                      </w:p>
                      <w:p w14:paraId="14142DBC" w14:textId="77777777" w:rsidR="00C54B67" w:rsidRDefault="00C54B67" w:rsidP="005F7461">
                        <w:pPr>
                          <w:pStyle w:val="Normalwebb"/>
                          <w:spacing w:before="120" w:after="120" w:line="254" w:lineRule="auto"/>
                        </w:pPr>
                        <w:r>
                          <w:rPr>
                            <w:rFonts w:eastAsia="Calibri"/>
                            <w:sz w:val="22"/>
                            <w:szCs w:val="22"/>
                          </w:rPr>
                          <w:t> </w:t>
                        </w:r>
                      </w:p>
                    </w:txbxContent>
                  </v:textbox>
                </v:shape>
                <v:shape id="Rak pilkoppling 405" o:spid="_x0000_s1453"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454"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455"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C54B67" w:rsidRDefault="00C54B67" w:rsidP="005F7461">
                        <w:pPr>
                          <w:pStyle w:val="Normalwebb"/>
                          <w:spacing w:before="60" w:line="254" w:lineRule="auto"/>
                          <w:jc w:val="center"/>
                        </w:pPr>
                        <w:r>
                          <w:rPr>
                            <w:rFonts w:eastAsia="Calibri"/>
                            <w:sz w:val="22"/>
                            <w:szCs w:val="22"/>
                          </w:rPr>
                          <w:t>Syntax Tree Optimister</w:t>
                        </w:r>
                      </w:p>
                    </w:txbxContent>
                  </v:textbox>
                </v:shape>
                <v:shape id="Textruta 7" o:spid="_x0000_s1456"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C54B67" w:rsidRDefault="00C54B67" w:rsidP="005F7461">
                        <w:pPr>
                          <w:pStyle w:val="Normalwebb"/>
                          <w:spacing w:before="60" w:line="254" w:lineRule="auto"/>
                          <w:jc w:val="center"/>
                        </w:pPr>
                        <w:r>
                          <w:rPr>
                            <w:rFonts w:eastAsia="Calibri"/>
                            <w:sz w:val="22"/>
                            <w:szCs w:val="22"/>
                            <w:lang w:val="en-US"/>
                          </w:rPr>
                          <w:t>Syntax Tree</w:t>
                        </w:r>
                      </w:p>
                      <w:p w14:paraId="070DB26E" w14:textId="77777777" w:rsidR="00C54B67" w:rsidRDefault="00C54B67" w:rsidP="005F7461">
                        <w:pPr>
                          <w:pStyle w:val="Normalwebb"/>
                          <w:spacing w:before="120" w:after="120" w:line="252" w:lineRule="auto"/>
                        </w:pPr>
                        <w:r>
                          <w:rPr>
                            <w:rFonts w:eastAsia="Calibri"/>
                            <w:sz w:val="22"/>
                            <w:szCs w:val="22"/>
                          </w:rPr>
                          <w:t> </w:t>
                        </w:r>
                      </w:p>
                    </w:txbxContent>
                  </v:textbox>
                </v:shape>
                <v:shape id="Rak pilkoppling 418" o:spid="_x0000_s1457"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458"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59"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C54B67" w:rsidRDefault="00C54B67" w:rsidP="005F7461">
                        <w:pPr>
                          <w:pStyle w:val="Normalwebb"/>
                          <w:spacing w:before="60" w:line="252" w:lineRule="auto"/>
                          <w:jc w:val="center"/>
                        </w:pPr>
                        <w:r>
                          <w:rPr>
                            <w:rFonts w:eastAsia="Calibri"/>
                            <w:sz w:val="22"/>
                            <w:szCs w:val="22"/>
                          </w:rPr>
                          <w:t>Middle Code Generator</w:t>
                        </w:r>
                      </w:p>
                    </w:txbxContent>
                  </v:textbox>
                </v:shape>
                <v:shape id="Textruta 7" o:spid="_x0000_s1460"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C54B67" w:rsidRDefault="00C54B67" w:rsidP="005F7461">
                        <w:pPr>
                          <w:pStyle w:val="Normalwebb"/>
                          <w:spacing w:before="60" w:line="252" w:lineRule="auto"/>
                          <w:jc w:val="center"/>
                        </w:pPr>
                        <w:r>
                          <w:rPr>
                            <w:rFonts w:eastAsia="Calibri"/>
                            <w:sz w:val="22"/>
                            <w:szCs w:val="22"/>
                            <w:lang w:val="en-US"/>
                          </w:rPr>
                          <w:t>Optimized Syntax Tree</w:t>
                        </w:r>
                      </w:p>
                      <w:p w14:paraId="3315953C" w14:textId="77777777" w:rsidR="00C54B67" w:rsidRDefault="00C54B67" w:rsidP="005F7461">
                        <w:pPr>
                          <w:pStyle w:val="Normalwebb"/>
                          <w:spacing w:before="120" w:after="120" w:line="252" w:lineRule="auto"/>
                        </w:pPr>
                        <w:r>
                          <w:rPr>
                            <w:rFonts w:eastAsia="Calibri"/>
                            <w:sz w:val="22"/>
                            <w:szCs w:val="22"/>
                          </w:rPr>
                          <w:t> </w:t>
                        </w:r>
                      </w:p>
                    </w:txbxContent>
                  </v:textbox>
                </v:shape>
                <v:shape id="Rak pilkoppling 422" o:spid="_x0000_s1461"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62"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63"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C54B67" w:rsidRDefault="00C54B67" w:rsidP="005F7461">
                        <w:pPr>
                          <w:pStyle w:val="Normalwebb"/>
                          <w:spacing w:before="60" w:line="252" w:lineRule="auto"/>
                          <w:jc w:val="center"/>
                        </w:pPr>
                        <w:r>
                          <w:rPr>
                            <w:rFonts w:eastAsia="Calibri"/>
                            <w:sz w:val="22"/>
                            <w:szCs w:val="22"/>
                          </w:rPr>
                          <w:t>Middle Code Optimizer</w:t>
                        </w:r>
                      </w:p>
                    </w:txbxContent>
                  </v:textbox>
                </v:shape>
                <v:shape id="Textruta 7" o:spid="_x0000_s1464"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C54B67" w:rsidRDefault="00C54B67" w:rsidP="005F7461">
                        <w:pPr>
                          <w:pStyle w:val="Normalwebb"/>
                          <w:spacing w:before="60" w:line="252" w:lineRule="auto"/>
                          <w:jc w:val="center"/>
                        </w:pPr>
                        <w:r>
                          <w:rPr>
                            <w:rFonts w:eastAsia="Calibri"/>
                            <w:sz w:val="22"/>
                            <w:szCs w:val="22"/>
                            <w:lang w:val="en-US"/>
                          </w:rPr>
                          <w:t>Middle Code List</w:t>
                        </w:r>
                      </w:p>
                      <w:p w14:paraId="321C1BE9" w14:textId="77777777" w:rsidR="00C54B67" w:rsidRDefault="00C54B67" w:rsidP="005F7461">
                        <w:pPr>
                          <w:pStyle w:val="Normalwebb"/>
                          <w:spacing w:before="120" w:after="120" w:line="252" w:lineRule="auto"/>
                        </w:pPr>
                        <w:r>
                          <w:rPr>
                            <w:rFonts w:eastAsia="Calibri"/>
                            <w:sz w:val="22"/>
                            <w:szCs w:val="22"/>
                          </w:rPr>
                          <w:t> </w:t>
                        </w:r>
                      </w:p>
                    </w:txbxContent>
                  </v:textbox>
                </v:shape>
                <v:shape id="Rak pilkoppling 426" o:spid="_x0000_s1465"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66"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67"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C54B67" w:rsidRDefault="00C54B67" w:rsidP="005F7461">
                        <w:pPr>
                          <w:pStyle w:val="Normalwebb"/>
                          <w:spacing w:before="60" w:line="252" w:lineRule="auto"/>
                          <w:jc w:val="center"/>
                        </w:pPr>
                        <w:r>
                          <w:rPr>
                            <w:rFonts w:eastAsia="Calibri"/>
                            <w:sz w:val="22"/>
                            <w:szCs w:val="22"/>
                            <w:lang w:val="en-US"/>
                          </w:rPr>
                          <w:t>Optimized Middle Code List</w:t>
                        </w:r>
                      </w:p>
                      <w:p w14:paraId="4CF9CB98" w14:textId="77777777" w:rsidR="00C54B67" w:rsidRDefault="00C54B67" w:rsidP="005F7461">
                        <w:pPr>
                          <w:pStyle w:val="Normalwebb"/>
                          <w:spacing w:before="120" w:after="120" w:line="252" w:lineRule="auto"/>
                        </w:pPr>
                        <w:r>
                          <w:rPr>
                            <w:rFonts w:eastAsia="Calibri"/>
                            <w:sz w:val="22"/>
                            <w:szCs w:val="22"/>
                          </w:rPr>
                          <w:t> </w:t>
                        </w:r>
                      </w:p>
                    </w:txbxContent>
                  </v:textbox>
                </v:shape>
                <v:shape id="Rak pilkoppling 434" o:spid="_x0000_s1468"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69"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C54B67" w:rsidRDefault="00C54B67" w:rsidP="005F7461">
                        <w:pPr>
                          <w:pStyle w:val="Normalwebb"/>
                          <w:spacing w:before="60" w:line="254" w:lineRule="auto"/>
                          <w:jc w:val="center"/>
                        </w:pPr>
                        <w:r>
                          <w:rPr>
                            <w:rFonts w:eastAsia="Calibri"/>
                            <w:sz w:val="22"/>
                            <w:szCs w:val="22"/>
                          </w:rPr>
                          <w:t>Scanner</w:t>
                        </w:r>
                      </w:p>
                    </w:txbxContent>
                  </v:textbox>
                </v:shape>
                <v:shape id="Textruta 7" o:spid="_x0000_s1470"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C54B67" w:rsidRDefault="00C54B67" w:rsidP="005F7461">
                        <w:pPr>
                          <w:pStyle w:val="Normalwebb"/>
                          <w:spacing w:before="60" w:line="252" w:lineRule="auto"/>
                          <w:jc w:val="center"/>
                        </w:pPr>
                        <w:r>
                          <w:rPr>
                            <w:rFonts w:eastAsia="Calibri"/>
                            <w:sz w:val="22"/>
                            <w:szCs w:val="22"/>
                          </w:rPr>
                          <w:t>Symbol Table</w:t>
                        </w:r>
                      </w:p>
                    </w:txbxContent>
                  </v:textbox>
                </v:shape>
                <v:shape id="Rak pilkoppling 437" o:spid="_x0000_s1471"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72"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C54B67" w:rsidRDefault="00C54B67" w:rsidP="006F14D0">
                              <w:pPr>
                                <w:spacing w:before="60" w:after="0"/>
                                <w:jc w:val="center"/>
                                <w:rPr>
                                  <w:lang w:val="sv-SE"/>
                                </w:rPr>
                              </w:pPr>
                              <w:r>
                                <w:rPr>
                                  <w:lang w:val="sv-SE"/>
                                </w:rPr>
                                <w:t>Preprocessor</w:t>
                              </w:r>
                            </w:p>
                            <w:p w14:paraId="2CD90E0F" w14:textId="77777777" w:rsidR="00C54B67" w:rsidRPr="00C7380D" w:rsidRDefault="00C54B67"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C54B67" w:rsidRPr="008541FD" w:rsidRDefault="00C54B67" w:rsidP="006F14D0">
                              <w:pPr>
                                <w:spacing w:before="60" w:after="0"/>
                                <w:jc w:val="center"/>
                              </w:pPr>
                              <w:r w:rsidRPr="008541FD">
                                <w:t>Source</w:t>
                              </w:r>
                              <w:r>
                                <w:t xml:space="preserve"> </w:t>
                              </w:r>
                              <w:r w:rsidRPr="008541FD">
                                <w:t>Code</w:t>
                              </w:r>
                            </w:p>
                            <w:p w14:paraId="1314F231" w14:textId="77777777" w:rsidR="00C54B67" w:rsidRDefault="00C54B67"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C54B67" w:rsidRDefault="00C54B67"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C54B67" w:rsidRDefault="00C54B67" w:rsidP="006F14D0">
                              <w:pPr>
                                <w:pStyle w:val="Normalwebb"/>
                                <w:spacing w:before="60" w:line="256" w:lineRule="auto"/>
                                <w:jc w:val="center"/>
                              </w:pPr>
                              <w:r>
                                <w:rPr>
                                  <w:rFonts w:eastAsia="Calibri"/>
                                  <w:sz w:val="22"/>
                                  <w:szCs w:val="22"/>
                                  <w:lang w:val="en-US"/>
                                </w:rPr>
                                <w:t>Processed Code</w:t>
                              </w:r>
                            </w:p>
                            <w:p w14:paraId="705B7689" w14:textId="77777777" w:rsidR="00C54B67" w:rsidRDefault="00C54B67"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C54B67" w:rsidRDefault="00C54B67"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C54B67" w:rsidRDefault="00C54B67" w:rsidP="006F14D0">
                              <w:pPr>
                                <w:pStyle w:val="Normalwebb"/>
                                <w:spacing w:before="60" w:line="254" w:lineRule="auto"/>
                                <w:jc w:val="center"/>
                              </w:pPr>
                              <w:r>
                                <w:rPr>
                                  <w:rFonts w:eastAsia="Calibri"/>
                                  <w:sz w:val="22"/>
                                  <w:szCs w:val="22"/>
                                  <w:lang w:val="en-US"/>
                                </w:rPr>
                                <w:t>Syntax Tree</w:t>
                              </w:r>
                            </w:p>
                            <w:p w14:paraId="20988EE2" w14:textId="77777777" w:rsidR="00C54B67" w:rsidRDefault="00C54B6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C54B67" w:rsidRDefault="00C54B67"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C54B67" w:rsidRDefault="00C54B67" w:rsidP="006F14D0">
                              <w:pPr>
                                <w:pStyle w:val="Normalwebb"/>
                                <w:spacing w:before="60" w:line="252" w:lineRule="auto"/>
                                <w:jc w:val="center"/>
                              </w:pPr>
                              <w:r>
                                <w:rPr>
                                  <w:rFonts w:eastAsia="Calibri"/>
                                  <w:sz w:val="22"/>
                                  <w:szCs w:val="22"/>
                                  <w:lang w:val="en-US"/>
                                </w:rPr>
                                <w:t>Optimized Syntax Tree</w:t>
                              </w:r>
                            </w:p>
                            <w:p w14:paraId="35223DB0" w14:textId="77777777" w:rsidR="00C54B67" w:rsidRDefault="00C54B6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C54B67" w:rsidRDefault="00C54B67"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C54B67" w:rsidRDefault="00C54B67" w:rsidP="006F14D0">
                              <w:pPr>
                                <w:pStyle w:val="Normalwebb"/>
                                <w:spacing w:before="60" w:line="252" w:lineRule="auto"/>
                                <w:jc w:val="center"/>
                              </w:pPr>
                              <w:r>
                                <w:rPr>
                                  <w:rFonts w:eastAsia="Calibri"/>
                                  <w:sz w:val="22"/>
                                  <w:szCs w:val="22"/>
                                  <w:lang w:val="en-US"/>
                                </w:rPr>
                                <w:t>Middle Code List</w:t>
                              </w:r>
                            </w:p>
                            <w:p w14:paraId="5410A942" w14:textId="77777777" w:rsidR="00C54B67" w:rsidRDefault="00C54B6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C54B67" w:rsidRDefault="00C54B67" w:rsidP="006F14D0">
                              <w:pPr>
                                <w:pStyle w:val="Normalwebb"/>
                                <w:spacing w:before="60" w:line="252" w:lineRule="auto"/>
                                <w:jc w:val="center"/>
                              </w:pPr>
                              <w:r>
                                <w:rPr>
                                  <w:rFonts w:eastAsia="Calibri"/>
                                  <w:sz w:val="22"/>
                                  <w:szCs w:val="22"/>
                                  <w:lang w:val="en-US"/>
                                </w:rPr>
                                <w:t>Optimized Middle Code List</w:t>
                              </w:r>
                            </w:p>
                            <w:p w14:paraId="36F7A1DE" w14:textId="77777777" w:rsidR="00C54B67" w:rsidRDefault="00C54B6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C54B67" w:rsidRDefault="00C54B67"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C54B67" w:rsidRDefault="00C54B67"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73"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B/zygYAAI1HAAAOAAAAZHJzL2Uyb0RvYy54bWzsXF1v2zYUfR+w/yDofbVEUV9GnCJL121A&#10;0BZttz4z+oiFyqRGMbGzX79LSqIixY4Tx07dji+OJFKURJ577uHlZU5erxaldZPxumB0ZruvHNvK&#10;aMLSgl7N7L8+v/0lsq1aEJqSktFsZt9mtf369OefTpbVNENszso04xY0QuvpsprZcyGq6WRSJ/Ns&#10;QepXrMooFOaML4iAU341STlZQuuLcoIcJ5gsGU8rzpKsruHqm6bQPlXt53mWiPd5XmfCKmc2vJtQ&#10;v1z9XsrfyekJmV5xUs2LpH0NssNbLEhB4aG6qTdEEOuaF/eaWhQJZzXLxauELSYsz4skU98AX+M6&#10;o685J/SG1OpjEuid7gXhaI/tXl5BH0CT0yUMRqaOYSjqSg9K/byHfZqTKlPfUE+TdzcfuFWkMzu0&#10;LUoWAIjP2Urwa+itUI7FslKVPlVQTax+ZSvAVHe9houyi1c5X8i/0HkWlGOMfQeG9hYaRa4X4WZM&#10;oVkrkbdHjodleQIVvMAJIjXok76ditfi94wtLHkwszlgRg0lubmoBbwTVO2qyMfWrCzSt0VZqhOJ&#10;0+y85NYNAYSVQr0t3DGoVVJrObMDz3dUw4My2bS+/7IkyVf5/sMW4KykcFH2TtML8kisLleqL1Hz&#10;SfLaJUtvoes4a4BeV8nbAh5wQWrxgXBANnQEWKt4Dz95yeCtWHtkW3PG/113XdYHCECpbS3BUmZ2&#10;/c814ZltlX9SAEfsYixNS51gP0Rwwu+WXN4todeLcwZd5QIvVIk6lPVF2R3mnC2+gFGfyadCEaEJ&#10;PHtmi+7wXDT2C6SQZGdnqhIYU0XEBf0kTcNVvSw79vPqC+FVO7ACIPGOdXAk09H4NnXloFJ2di1Y&#10;XqjB73u1HQAwjQanB7cRz0eHsBIFUTLdaCC+1yKwM7QO/Y80EMqkdQCIJWoHwNclWwGtjf6xgDYA&#10;leSoGOLlAAq+vSHxj+SrVRXlV1ZVJXhhK+o4Gwj/nDa0DTS3ooqvFK6LFMgZtVxN064M/IIqaUha&#10;Gp9uQp5s8AGuhwNQA8oJSI73R04ASlr6D70t9F8LToqruThnlIInYLxhkxFZSH/RAFx5gQdcglit&#10;dQmCFOVvNLXEbQVOUPCC0Ksyaw1vDdnX4rbMmid+zPKmj5o3U1Kpd0EkSTKq3VBJoba8LQeT1De2&#10;bmjou4Y3tvXlrZmSUU+5Wd+hnsyo0DcvCsp44wSHT++7KW/qd+6u+e6ehaVzlGcvh3IvAl+1f7GC&#10;3AC7OG4tYINacbDfYmJHMh5ojRFUvpVaUVbfj+h2tWLI/RuQuxcdRn1gjMIgODDstdJ4hgZRMsjA&#10;dDAJOkKRHHkdO49ViAdF4C7kELYioj17hIpQ00Zf6ZheKvcyYuss0sgI8NNadhgZAbEHiExskMtt&#10;0GI3oDoRAsE75NMeqFsFhAGqAWoLvDY050V6XreH4BzygUVlcE7Oy2J3BNRhdM6PsbtlevY9RufU&#10;ZNQIiaMXEnHHz3uAvY5Joyjyfa8LdKyd5u0B9vvQu8o0DUyPHaYxOPf1UTcPinbVux6CCBpSenmd&#10;3jUyAqKVJmzG03XLlN2SykhGxDpsdm9iBkW7AhX5CEd4tIbR6d1HMKnRu0bvjoF6kECX7+C4DRP0&#10;jDrSu1EY/oDxXRXcM0Li6IWEDpztU+9iD0UoVskcB4T9PvSuTjgxa8zKJfQJEzJcdzRJEPHmsBkU&#10;7SojcBBFcTRafTMywiwTPyItb5Pe9TdPzPTc+skLEV4chBA5Wx/f9bcLCKN3jd4d692gA+o+HX+A&#10;YwS5mEOgjvWuC5mCQNmwMvQD5TPobCcjJI5aSBwk59gPQ9cJHo7vRs+G/T70rhI7Zlp29NMyvfp2&#10;P2ymmebJMiJwPTdsMnv7aZnWu1EYdFmKG3jZyAgjI8YyQq+X3Qeq5hqdvQtbIvoE4Bgibn0CsMrn&#10;1BXlUx6RoONjSHyIRsvJHaDDoM392Sw0DKANoIeAxo5esNinLpabksJwNIEb6eLQd54ZB96DQOhX&#10;D42OPWIdix0dtx3zrizaNSAWRIBBfwRTzad+DLu6Hpy4GT41fDriU6SV7LP5FMVBjAKAIySSuTCd&#10;wmOkDgk1cLYmLHyHiWT9qrkh6GMmaKSF8V5xj3zPj9wRQ/8vcG82DMGC3GgH4vHtxMCwtXJDZpos&#10;2ipMrLwsqj+67dvt7n6EcBi3OzvdOIaTkQFIeS0dg9zfiULH35ZA/EI6ZZ6RdP3+TjI1ez+/m72f&#10;2NNzwntiG4qegGmF7r8fQDcsnvgBNuiW+8LNzmaIial/+aJ0Tvv/aeQ/lbl7Dsd3/4vO6X8AAAD/&#10;/wMAUEsDBBQABgAIAAAAIQACtXTM3AAAAAYBAAAPAAAAZHJzL2Rvd25yZXYueG1sTI/BTsMwEETv&#10;SPyDtUhcEHVaUKEhToUq9YIEqCEf4MbbOEq8jmy3Tf+ehQtcVhrNaPZNsZ7cIE4YYudJwXyWgUBq&#10;vOmoVVB/be+fQcSkyejBEyq4YIR1eX1V6Nz4M+3wVKVWcAnFXCuwKY25lLGx6HSc+RGJvYMPTieW&#10;oZUm6DOXu0Eusmwpne6IP1g94sZi01dHp+DzfbOt3sJd/5F2l4U1VFN96JW6vZleX0AknNJfGH7w&#10;GR1KZtr7I5koBgU8JP1e9lYPS5Z7Ds0fn1Ygy0L+xy+/AQAA//8DAFBLAQItABQABgAIAAAAIQC2&#10;gziS/gAAAOEBAAATAAAAAAAAAAAAAAAAAAAAAABbQ29udGVudF9UeXBlc10ueG1sUEsBAi0AFAAG&#10;AAgAAAAhADj9If/WAAAAlAEAAAsAAAAAAAAAAAAAAAAALwEAAF9yZWxzLy5yZWxzUEsBAi0AFAAG&#10;AAgAAAAhAI9UH/PKBgAAjUcAAA4AAAAAAAAAAAAAAAAALgIAAGRycy9lMm9Eb2MueG1sUEsBAi0A&#10;FAAGAAgAAAAhAAK1dMzcAAAABgEAAA8AAAAAAAAAAAAAAAAAJAkAAGRycy9kb3ducmV2LnhtbFBL&#10;BQYAAAAABAAEAPMAAAAtCgAAAAA=&#10;">
                <v:shape id="_x0000_s1474" type="#_x0000_t75" style="position:absolute;width:59436;height:72885;visibility:visible;mso-wrap-style:square">
                  <v:fill o:detectmouseclick="t"/>
                  <v:path o:connecttype="none"/>
                </v:shape>
                <v:shape id="Textruta 7" o:spid="_x0000_s1475"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C54B67" w:rsidRDefault="00C54B67" w:rsidP="006F14D0">
                        <w:pPr>
                          <w:spacing w:before="60" w:after="0"/>
                          <w:jc w:val="center"/>
                          <w:rPr>
                            <w:lang w:val="sv-SE"/>
                          </w:rPr>
                        </w:pPr>
                        <w:r>
                          <w:rPr>
                            <w:lang w:val="sv-SE"/>
                          </w:rPr>
                          <w:t>Preprocessor</w:t>
                        </w:r>
                      </w:p>
                      <w:p w14:paraId="2CD90E0F" w14:textId="77777777" w:rsidR="00C54B67" w:rsidRPr="00C7380D" w:rsidRDefault="00C54B67" w:rsidP="006F14D0">
                        <w:pPr>
                          <w:rPr>
                            <w:lang w:val="sv-SE"/>
                          </w:rPr>
                        </w:pPr>
                      </w:p>
                    </w:txbxContent>
                  </v:textbox>
                </v:shape>
                <v:shape id="Textruta 7" o:spid="_x0000_s1476"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C54B67" w:rsidRPr="008541FD" w:rsidRDefault="00C54B67" w:rsidP="006F14D0">
                        <w:pPr>
                          <w:spacing w:before="60" w:after="0"/>
                          <w:jc w:val="center"/>
                        </w:pPr>
                        <w:r w:rsidRPr="008541FD">
                          <w:t>Source</w:t>
                        </w:r>
                        <w:r>
                          <w:t xml:space="preserve"> </w:t>
                        </w:r>
                        <w:r w:rsidRPr="008541FD">
                          <w:t>Code</w:t>
                        </w:r>
                      </w:p>
                      <w:p w14:paraId="1314F231" w14:textId="77777777" w:rsidR="00C54B67" w:rsidRDefault="00C54B67" w:rsidP="006F14D0">
                        <w:pPr>
                          <w:pStyle w:val="Normalwebb"/>
                          <w:spacing w:before="120" w:after="120" w:line="256" w:lineRule="auto"/>
                        </w:pPr>
                        <w:r>
                          <w:rPr>
                            <w:rFonts w:eastAsia="Calibri"/>
                            <w:sz w:val="22"/>
                            <w:szCs w:val="22"/>
                          </w:rPr>
                          <w:t> </w:t>
                        </w:r>
                      </w:p>
                    </w:txbxContent>
                  </v:textbox>
                </v:shape>
                <v:shape id="Rak pilkoppling 8" o:spid="_x0000_s1477"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78"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C54B67" w:rsidRDefault="00C54B67" w:rsidP="006F14D0">
                        <w:pPr>
                          <w:pStyle w:val="Normalwebb"/>
                          <w:spacing w:before="60" w:line="256" w:lineRule="auto"/>
                          <w:jc w:val="center"/>
                        </w:pPr>
                        <w:r>
                          <w:rPr>
                            <w:rFonts w:eastAsia="Calibri"/>
                            <w:sz w:val="22"/>
                            <w:szCs w:val="22"/>
                          </w:rPr>
                          <w:t>Parser</w:t>
                        </w:r>
                      </w:p>
                    </w:txbxContent>
                  </v:textbox>
                </v:shape>
                <v:shape id="Textruta 7" o:spid="_x0000_s1479"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C54B67" w:rsidRDefault="00C54B67" w:rsidP="006F14D0">
                        <w:pPr>
                          <w:pStyle w:val="Normalwebb"/>
                          <w:spacing w:before="60" w:line="256" w:lineRule="auto"/>
                          <w:jc w:val="center"/>
                        </w:pPr>
                        <w:r>
                          <w:rPr>
                            <w:rFonts w:eastAsia="Calibri"/>
                            <w:sz w:val="22"/>
                            <w:szCs w:val="22"/>
                            <w:lang w:val="en-US"/>
                          </w:rPr>
                          <w:t>Processed Code</w:t>
                        </w:r>
                      </w:p>
                      <w:p w14:paraId="705B7689" w14:textId="77777777" w:rsidR="00C54B67" w:rsidRDefault="00C54B67" w:rsidP="006F14D0">
                        <w:pPr>
                          <w:pStyle w:val="Normalwebb"/>
                          <w:spacing w:before="120" w:after="120" w:line="254" w:lineRule="auto"/>
                        </w:pPr>
                        <w:r>
                          <w:rPr>
                            <w:rFonts w:eastAsia="Calibri"/>
                            <w:sz w:val="22"/>
                            <w:szCs w:val="22"/>
                          </w:rPr>
                          <w:t> </w:t>
                        </w:r>
                      </w:p>
                    </w:txbxContent>
                  </v:textbox>
                </v:shape>
                <v:shape id="Rak pilkoppling 383" o:spid="_x0000_s1480"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81"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82"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C54B67" w:rsidRDefault="00C54B67" w:rsidP="006F14D0">
                        <w:pPr>
                          <w:pStyle w:val="Normalwebb"/>
                          <w:spacing w:before="60" w:line="254" w:lineRule="auto"/>
                          <w:jc w:val="center"/>
                        </w:pPr>
                        <w:r>
                          <w:rPr>
                            <w:rFonts w:eastAsia="Calibri"/>
                            <w:sz w:val="22"/>
                            <w:szCs w:val="22"/>
                          </w:rPr>
                          <w:t>Syntax Tree Optimister</w:t>
                        </w:r>
                      </w:p>
                    </w:txbxContent>
                  </v:textbox>
                </v:shape>
                <v:shape id="Textruta 7" o:spid="_x0000_s1483"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C54B67" w:rsidRDefault="00C54B67" w:rsidP="006F14D0">
                        <w:pPr>
                          <w:pStyle w:val="Normalwebb"/>
                          <w:spacing w:before="60" w:line="254" w:lineRule="auto"/>
                          <w:jc w:val="center"/>
                        </w:pPr>
                        <w:r>
                          <w:rPr>
                            <w:rFonts w:eastAsia="Calibri"/>
                            <w:sz w:val="22"/>
                            <w:szCs w:val="22"/>
                            <w:lang w:val="en-US"/>
                          </w:rPr>
                          <w:t>Syntax Tree</w:t>
                        </w:r>
                      </w:p>
                      <w:p w14:paraId="20988EE2" w14:textId="77777777" w:rsidR="00C54B67" w:rsidRDefault="00C54B67" w:rsidP="006F14D0">
                        <w:pPr>
                          <w:pStyle w:val="Normalwebb"/>
                          <w:spacing w:before="120" w:after="120" w:line="252" w:lineRule="auto"/>
                        </w:pPr>
                        <w:r>
                          <w:rPr>
                            <w:rFonts w:eastAsia="Calibri"/>
                            <w:sz w:val="22"/>
                            <w:szCs w:val="22"/>
                          </w:rPr>
                          <w:t> </w:t>
                        </w:r>
                      </w:p>
                    </w:txbxContent>
                  </v:textbox>
                </v:shape>
                <v:shape id="Rak pilkoppling 390" o:spid="_x0000_s1484"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85"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86"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C54B67" w:rsidRDefault="00C54B67" w:rsidP="006F14D0">
                        <w:pPr>
                          <w:pStyle w:val="Normalwebb"/>
                          <w:spacing w:before="60" w:line="252" w:lineRule="auto"/>
                          <w:jc w:val="center"/>
                        </w:pPr>
                        <w:r>
                          <w:rPr>
                            <w:rFonts w:eastAsia="Calibri"/>
                            <w:sz w:val="22"/>
                            <w:szCs w:val="22"/>
                          </w:rPr>
                          <w:t>Middle Code Generator</w:t>
                        </w:r>
                      </w:p>
                    </w:txbxContent>
                  </v:textbox>
                </v:shape>
                <v:shape id="Textruta 7" o:spid="_x0000_s1487"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C54B67" w:rsidRDefault="00C54B67" w:rsidP="006F14D0">
                        <w:pPr>
                          <w:pStyle w:val="Normalwebb"/>
                          <w:spacing w:before="60" w:line="252" w:lineRule="auto"/>
                          <w:jc w:val="center"/>
                        </w:pPr>
                        <w:r>
                          <w:rPr>
                            <w:rFonts w:eastAsia="Calibri"/>
                            <w:sz w:val="22"/>
                            <w:szCs w:val="22"/>
                            <w:lang w:val="en-US"/>
                          </w:rPr>
                          <w:t>Optimized Syntax Tree</w:t>
                        </w:r>
                      </w:p>
                      <w:p w14:paraId="35223DB0" w14:textId="77777777" w:rsidR="00C54B67" w:rsidRDefault="00C54B67" w:rsidP="006F14D0">
                        <w:pPr>
                          <w:pStyle w:val="Normalwebb"/>
                          <w:spacing w:before="120" w:after="120" w:line="252" w:lineRule="auto"/>
                        </w:pPr>
                        <w:r>
                          <w:rPr>
                            <w:rFonts w:eastAsia="Calibri"/>
                            <w:sz w:val="22"/>
                            <w:szCs w:val="22"/>
                          </w:rPr>
                          <w:t> </w:t>
                        </w:r>
                      </w:p>
                    </w:txbxContent>
                  </v:textbox>
                </v:shape>
                <v:shape id="Rak pilkoppling 394" o:spid="_x0000_s1488"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89"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90"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C54B67" w:rsidRDefault="00C54B67" w:rsidP="006F14D0">
                        <w:pPr>
                          <w:pStyle w:val="Normalwebb"/>
                          <w:spacing w:before="60" w:line="252" w:lineRule="auto"/>
                          <w:jc w:val="center"/>
                        </w:pPr>
                        <w:r>
                          <w:rPr>
                            <w:rFonts w:eastAsia="Calibri"/>
                            <w:sz w:val="22"/>
                            <w:szCs w:val="22"/>
                          </w:rPr>
                          <w:t>Middle Code Optimizer</w:t>
                        </w:r>
                      </w:p>
                    </w:txbxContent>
                  </v:textbox>
                </v:shape>
                <v:shape id="Textruta 7" o:spid="_x0000_s1491"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C54B67" w:rsidRDefault="00C54B67" w:rsidP="006F14D0">
                        <w:pPr>
                          <w:pStyle w:val="Normalwebb"/>
                          <w:spacing w:before="60" w:line="252" w:lineRule="auto"/>
                          <w:jc w:val="center"/>
                        </w:pPr>
                        <w:r>
                          <w:rPr>
                            <w:rFonts w:eastAsia="Calibri"/>
                            <w:sz w:val="22"/>
                            <w:szCs w:val="22"/>
                            <w:lang w:val="en-US"/>
                          </w:rPr>
                          <w:t>Middle Code List</w:t>
                        </w:r>
                      </w:p>
                      <w:p w14:paraId="5410A942" w14:textId="77777777" w:rsidR="00C54B67" w:rsidRDefault="00C54B67" w:rsidP="006F14D0">
                        <w:pPr>
                          <w:pStyle w:val="Normalwebb"/>
                          <w:spacing w:before="120" w:after="120" w:line="252" w:lineRule="auto"/>
                        </w:pPr>
                        <w:r>
                          <w:rPr>
                            <w:rFonts w:eastAsia="Calibri"/>
                            <w:sz w:val="22"/>
                            <w:szCs w:val="22"/>
                          </w:rPr>
                          <w:t> </w:t>
                        </w:r>
                      </w:p>
                    </w:txbxContent>
                  </v:textbox>
                </v:shape>
                <v:shape id="Rak pilkoppling 398" o:spid="_x0000_s1492"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93"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94"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C54B67" w:rsidRDefault="00C54B67" w:rsidP="006F14D0">
                        <w:pPr>
                          <w:pStyle w:val="Normalwebb"/>
                          <w:spacing w:before="60" w:line="252" w:lineRule="auto"/>
                          <w:jc w:val="center"/>
                        </w:pPr>
                        <w:r>
                          <w:rPr>
                            <w:rFonts w:eastAsia="Calibri"/>
                            <w:sz w:val="22"/>
                            <w:szCs w:val="22"/>
                            <w:lang w:val="en-US"/>
                          </w:rPr>
                          <w:t>Optimized Middle Code List</w:t>
                        </w:r>
                      </w:p>
                      <w:p w14:paraId="36F7A1DE" w14:textId="77777777" w:rsidR="00C54B67" w:rsidRDefault="00C54B67" w:rsidP="006F14D0">
                        <w:pPr>
                          <w:pStyle w:val="Normalwebb"/>
                          <w:spacing w:before="120" w:after="120" w:line="252" w:lineRule="auto"/>
                        </w:pPr>
                        <w:r>
                          <w:rPr>
                            <w:rFonts w:eastAsia="Calibri"/>
                            <w:sz w:val="22"/>
                            <w:szCs w:val="22"/>
                          </w:rPr>
                          <w:t> </w:t>
                        </w:r>
                      </w:p>
                    </w:txbxContent>
                  </v:textbox>
                </v:shape>
                <v:shape id="Rak pilkoppling 403" o:spid="_x0000_s1495"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96"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C54B67" w:rsidRDefault="00C54B67" w:rsidP="006F14D0">
                        <w:pPr>
                          <w:pStyle w:val="Normalwebb"/>
                          <w:spacing w:before="60" w:line="254" w:lineRule="auto"/>
                          <w:jc w:val="center"/>
                        </w:pPr>
                        <w:r>
                          <w:rPr>
                            <w:rFonts w:eastAsia="Calibri"/>
                            <w:sz w:val="22"/>
                            <w:szCs w:val="22"/>
                          </w:rPr>
                          <w:t>Scanner</w:t>
                        </w:r>
                      </w:p>
                    </w:txbxContent>
                  </v:textbox>
                </v:shape>
                <v:shape id="Textruta 7" o:spid="_x0000_s1497"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C54B67" w:rsidRDefault="00C54B67" w:rsidP="006F14D0">
                        <w:pPr>
                          <w:pStyle w:val="Normalwebb"/>
                          <w:spacing w:before="60" w:line="252" w:lineRule="auto"/>
                          <w:jc w:val="center"/>
                        </w:pPr>
                        <w:r>
                          <w:rPr>
                            <w:rFonts w:eastAsia="Calibri"/>
                            <w:sz w:val="22"/>
                            <w:szCs w:val="22"/>
                          </w:rPr>
                          <w:t>Symbol Table</w:t>
                        </w:r>
                      </w:p>
                    </w:txbxContent>
                  </v:textbox>
                </v:shape>
                <v:shape id="Rak pilkoppling 430" o:spid="_x0000_s1498"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99"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60" w:author="Stefan Bjornander" w:date="2015-05-23T17:42:00Z" w:initials="SB">
    <w:p w14:paraId="7086E310" w14:textId="77777777" w:rsidR="00C54B67" w:rsidRDefault="00C54B67">
      <w:pPr>
        <w:pStyle w:val="Kommentarer"/>
      </w:pPr>
      <w:r>
        <w:rPr>
          <w:rStyle w:val="Kommentarsreferens"/>
        </w:rPr>
        <w:annotationRef/>
      </w:r>
    </w:p>
    <w:p w14:paraId="01C1DAD9" w14:textId="77777777" w:rsidR="00C54B67" w:rsidRDefault="00C54B67">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61" w:author="Stefan Bjornander" w:date="2015-05-23T17:42:00Z" w:initials="SB">
    <w:p w14:paraId="04F55807" w14:textId="77777777" w:rsidR="00C54B67" w:rsidRDefault="00C54B67">
      <w:pPr>
        <w:pStyle w:val="Kommentarer"/>
      </w:pPr>
      <w:r>
        <w:rPr>
          <w:rStyle w:val="Kommentarsreferens"/>
        </w:rPr>
        <w:annotationRef/>
      </w:r>
    </w:p>
    <w:p w14:paraId="533EC9EE" w14:textId="77777777" w:rsidR="00C54B67" w:rsidRDefault="00C54B67">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C54B67" w:rsidRDefault="00C54B67" w:rsidP="006C7309">
      <w:pPr>
        <w:spacing w:line="240" w:lineRule="auto"/>
      </w:pPr>
      <w:r>
        <w:separator/>
      </w:r>
    </w:p>
  </w:endnote>
  <w:endnote w:type="continuationSeparator" w:id="0">
    <w:p w14:paraId="0DD18C9D" w14:textId="77777777" w:rsidR="00C54B67" w:rsidRDefault="00C54B67"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C54B67" w:rsidRDefault="00C54B67" w:rsidP="006C7309">
      <w:pPr>
        <w:spacing w:line="240" w:lineRule="auto"/>
      </w:pPr>
      <w:r>
        <w:separator/>
      </w:r>
    </w:p>
  </w:footnote>
  <w:footnote w:type="continuationSeparator" w:id="0">
    <w:p w14:paraId="0BA3DA21" w14:textId="77777777" w:rsidR="00C54B67" w:rsidRDefault="00C54B67" w:rsidP="006C7309">
      <w:pPr>
        <w:spacing w:line="240" w:lineRule="auto"/>
      </w:pPr>
      <w:r>
        <w:continuationSeparator/>
      </w:r>
    </w:p>
  </w:footnote>
  <w:footnote w:id="1">
    <w:p w14:paraId="2E7B9447" w14:textId="672A4F2A" w:rsidR="00C54B67" w:rsidRPr="00304E17" w:rsidRDefault="00C54B67" w:rsidP="00B16463">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2">
    <w:p w14:paraId="787D622A" w14:textId="77777777" w:rsidR="00C54B67" w:rsidRDefault="00C54B67" w:rsidP="00516DD1">
      <w:pPr>
        <w:pStyle w:val="Fotnotstext"/>
      </w:pPr>
      <w:ins w:id="65" w:author="Stefan Bjornander" w:date="2015-04-26T09:28:00Z">
        <w:r>
          <w:rPr>
            <w:rStyle w:val="Fotnotsreferens"/>
          </w:rPr>
          <w:footnoteRef/>
        </w:r>
        <w:r>
          <w:t xml:space="preserve"> In other </w:t>
        </w:r>
      </w:ins>
      <w:ins w:id="66" w:author="Stefan Bjornander" w:date="2015-04-26T09:29:00Z">
        <w:r>
          <w:t>languages</w:t>
        </w:r>
      </w:ins>
      <w:ins w:id="67" w:author="Stefan Bjornander" w:date="2015-04-26T09:41:00Z">
        <w:r>
          <w:t>,</w:t>
        </w:r>
      </w:ins>
      <w:ins w:id="68" w:author="Stefan Bjornander" w:date="2015-04-26T09:28:00Z">
        <w:r>
          <w:t xml:space="preserve"> </w:t>
        </w:r>
      </w:ins>
      <w:ins w:id="69" w:author="Stefan Bjornander" w:date="2015-04-26T09:41:00Z">
        <w:r>
          <w:t xml:space="preserve">which syntax includes </w:t>
        </w:r>
      </w:ins>
      <w:ins w:id="70" w:author="Stefan Bjornander" w:date="2015-04-26T09:28:00Z">
        <w:r>
          <w:t xml:space="preserve">the keyword </w:t>
        </w:r>
        <w:r>
          <w:rPr>
            <w:rStyle w:val="CodeInText"/>
            <w:rPrChange w:id="71" w:author="Stefan Bjornander" w:date="2015-04-26T09:29:00Z">
              <w:rPr>
                <w:rStyle w:val="CodeInText"/>
                <w:i w:val="0"/>
              </w:rPr>
            </w:rPrChange>
          </w:rPr>
          <w:t>then</w:t>
        </w:r>
        <w:r>
          <w:t xml:space="preserve">, it is </w:t>
        </w:r>
      </w:ins>
      <w:ins w:id="72" w:author="Stefan Bjornander" w:date="2015-04-26T09:29:00Z">
        <w:r>
          <w:t xml:space="preserve">called </w:t>
        </w:r>
      </w:ins>
      <w:ins w:id="73" w:author="Stefan Bjornander" w:date="2015-04-26T09:28:00Z">
        <w:r>
          <w:t xml:space="preserve">as the </w:t>
        </w:r>
        <w:r>
          <w:rPr>
            <w:rStyle w:val="CodeInText"/>
            <w:rPrChange w:id="74" w:author="Stefan Bjornander" w:date="2015-04-26T09:29:00Z">
              <w:rPr>
                <w:rStyle w:val="CodeInText"/>
                <w:i w:val="0"/>
              </w:rPr>
            </w:rPrChange>
          </w:rPr>
          <w:t>if-then-els</w:t>
        </w:r>
      </w:ins>
      <w:ins w:id="75" w:author="Stefan Bjornander" w:date="2015-04-26T09:29:00Z">
        <w:r>
          <w:rPr>
            <w:rStyle w:val="CodeInText"/>
            <w:rPrChange w:id="76" w:author="Stefan Bjornander" w:date="2015-04-26T09:29:00Z">
              <w:rPr>
                <w:rStyle w:val="CodeInText"/>
                <w:i w:val="0"/>
              </w:rPr>
            </w:rPrChange>
          </w:rPr>
          <w:t>e</w:t>
        </w:r>
        <w:r>
          <w:t xml:space="preserve"> problem.</w:t>
        </w:r>
      </w:ins>
    </w:p>
  </w:footnote>
  <w:footnote w:id="3">
    <w:p w14:paraId="1F73F94F" w14:textId="77777777" w:rsidR="00C54B67" w:rsidRPr="007E20F3" w:rsidRDefault="00C54B67"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4">
    <w:p w14:paraId="09AB3D7E" w14:textId="48C364FF" w:rsidR="00C54B67" w:rsidRPr="002D6FCA" w:rsidRDefault="00C54B67">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5">
    <w:p w14:paraId="09303B25" w14:textId="77777777" w:rsidR="00C54B67" w:rsidRDefault="00C54B67" w:rsidP="00BB78E9">
      <w:pPr>
        <w:pStyle w:val="Fotnotstext"/>
      </w:pPr>
      <w:r>
        <w:rPr>
          <w:rStyle w:val="Fotnotsreferens"/>
        </w:rPr>
        <w:footnoteRef/>
      </w:r>
      <w:r>
        <w:t xml:space="preserve"> This due to historical reasons. In the early versions of C, there was no </w:t>
      </w:r>
      <w:r>
        <w:rPr>
          <w:rStyle w:val="CodeInText0"/>
        </w:rPr>
        <w:t>void</w:t>
      </w:r>
      <w:r>
        <w:t xml:space="preserve"> type. Instead, </w:t>
      </w:r>
      <w:r>
        <w:rPr>
          <w:rStyle w:val="CodeInText0"/>
        </w:rPr>
        <w:t>char</w:t>
      </w:r>
      <w:r>
        <w:t xml:space="preserve"> was used a generic type in pointer expressions. Therefore, it was (and still is) important that a char always holds one byte.</w:t>
      </w:r>
    </w:p>
  </w:footnote>
  <w:footnote w:id="6">
    <w:p w14:paraId="10319273" w14:textId="77777777" w:rsidR="00C54B67" w:rsidRPr="00DB458B" w:rsidRDefault="00C54B67"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7">
    <w:p w14:paraId="58CBFD86" w14:textId="142C982A" w:rsidR="00C54B67" w:rsidRDefault="00C54B67"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C54B67" w:rsidRPr="00DB458B" w:rsidRDefault="00C54B67">
      <w:pPr>
        <w:pStyle w:val="Fotnotstext"/>
      </w:pPr>
    </w:p>
  </w:footnote>
  <w:footnote w:id="8">
    <w:p w14:paraId="2574BD6E" w14:textId="77777777" w:rsidR="00C54B67" w:rsidRPr="00725EAE" w:rsidRDefault="00C54B67"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9">
    <w:p w14:paraId="0A93E7E0" w14:textId="77777777" w:rsidR="00C54B67" w:rsidRPr="00B4576D" w:rsidRDefault="00C54B67"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0">
    <w:p w14:paraId="673337B7" w14:textId="77777777" w:rsidR="00C54B67" w:rsidRPr="00080A22" w:rsidRDefault="00C54B67"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1">
    <w:p w14:paraId="32ED624A" w14:textId="4172F58C" w:rsidR="00C54B67" w:rsidRDefault="00C54B67"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C54B67" w:rsidRDefault="00C54B67" w:rsidP="00E80032">
      <w:pPr>
        <w:pStyle w:val="Code"/>
      </w:pPr>
      <w:r>
        <w:t>#define BOOL int</w:t>
      </w:r>
    </w:p>
    <w:p w14:paraId="5A8A6026" w14:textId="77777777" w:rsidR="00C54B67" w:rsidRDefault="00C54B67" w:rsidP="00E80032">
      <w:pPr>
        <w:pStyle w:val="Code"/>
      </w:pPr>
      <w:r>
        <w:t>#define TRUE 1</w:t>
      </w:r>
    </w:p>
    <w:p w14:paraId="09976B6C" w14:textId="77777777" w:rsidR="00C54B67" w:rsidRPr="00BF232B" w:rsidRDefault="00C54B67" w:rsidP="00E80032">
      <w:pPr>
        <w:pStyle w:val="Code"/>
      </w:pPr>
      <w:r>
        <w:t>#define FALSE 0</w:t>
      </w:r>
    </w:p>
  </w:footnote>
  <w:footnote w:id="12">
    <w:p w14:paraId="1100CB01" w14:textId="77777777" w:rsidR="00C54B67" w:rsidRDefault="00C54B67"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3">
    <w:p w14:paraId="6678A4C0" w14:textId="77777777" w:rsidR="00C54B67" w:rsidRDefault="00C54B67" w:rsidP="00E80032">
      <w:r>
        <w:rPr>
          <w:rStyle w:val="Fotnotsreferens"/>
        </w:rPr>
        <w:footnoteRef/>
      </w:r>
      <w:r>
        <w:t xml:space="preserve"> Depending of the compiler and its warning level settings.</w:t>
      </w:r>
    </w:p>
  </w:footnote>
  <w:footnote w:id="14">
    <w:p w14:paraId="3D554D37" w14:textId="77777777" w:rsidR="00C54B67" w:rsidRPr="004679D4" w:rsidRDefault="00C54B67"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5">
    <w:p w14:paraId="0C800D4D" w14:textId="77777777" w:rsidR="00C54B67" w:rsidRPr="00C03AB7" w:rsidRDefault="00C54B67"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6">
    <w:p w14:paraId="278B000B" w14:textId="77777777" w:rsidR="00C54B67" w:rsidRPr="000C5114" w:rsidRDefault="00C54B67"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7">
    <w:p w14:paraId="1A8D5AE6" w14:textId="77777777" w:rsidR="00C54B67" w:rsidRPr="002343ED" w:rsidRDefault="00C54B67"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8">
    <w:p w14:paraId="3BE4E62C" w14:textId="77777777" w:rsidR="00C54B67" w:rsidRDefault="00C54B67" w:rsidP="00E80032">
      <w:r>
        <w:rPr>
          <w:rStyle w:val="Fotnotsreferens"/>
        </w:rPr>
        <w:footnoteRef/>
      </w:r>
      <w:r>
        <w:t xml:space="preserve"> However, we have no knowledge about the actual address; it may be 10,000 or anything else.</w:t>
      </w:r>
    </w:p>
  </w:footnote>
  <w:footnote w:id="19">
    <w:p w14:paraId="575EFDCD" w14:textId="77777777" w:rsidR="00C54B67" w:rsidRPr="009B0162" w:rsidRDefault="00C54B67" w:rsidP="00E80032">
      <w:r>
        <w:rPr>
          <w:rStyle w:val="Fotnotsreferens"/>
        </w:rPr>
        <w:footnoteRef/>
      </w:r>
      <w:r w:rsidRPr="009B0162">
        <w:t xml:space="preserve"> In C++, the ampersand is also used</w:t>
      </w:r>
      <w:r>
        <w:t xml:space="preserve"> to define references variables, which are not included in C.</w:t>
      </w:r>
    </w:p>
  </w:footnote>
  <w:footnote w:id="20">
    <w:p w14:paraId="723B76D0" w14:textId="77777777" w:rsidR="00C54B67" w:rsidRDefault="00C54B67"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1">
    <w:p w14:paraId="6E4A057E" w14:textId="77777777" w:rsidR="00C54B67" w:rsidRDefault="00C54B67"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2">
    <w:p w14:paraId="28C19D66" w14:textId="77777777" w:rsidR="00C54B67" w:rsidRPr="00E554CC" w:rsidRDefault="00C54B67"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3">
    <w:p w14:paraId="26C017D1" w14:textId="77777777" w:rsidR="00C54B67" w:rsidRPr="00391B01" w:rsidRDefault="00C54B67"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4">
    <w:p w14:paraId="325E6486" w14:textId="77777777" w:rsidR="00C54B67" w:rsidRDefault="00C54B67"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5">
    <w:p w14:paraId="6A4339FA" w14:textId="77777777" w:rsidR="00C54B67" w:rsidRDefault="00C54B67"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6">
    <w:p w14:paraId="301408BC" w14:textId="77777777" w:rsidR="00C54B67" w:rsidRDefault="00C54B67" w:rsidP="00E80032">
      <w:r>
        <w:rPr>
          <w:rStyle w:val="Fotnotsreferens"/>
        </w:rPr>
        <w:footnoteRef/>
      </w:r>
      <w:r>
        <w:t xml:space="preserve"> There is no rational explanation, just accept it.</w:t>
      </w:r>
    </w:p>
  </w:footnote>
  <w:footnote w:id="27">
    <w:p w14:paraId="0B9FD0C4" w14:textId="77777777" w:rsidR="00C54B67" w:rsidRDefault="00C54B67"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8">
    <w:p w14:paraId="0D18B916" w14:textId="77777777" w:rsidR="00C54B67" w:rsidRPr="00EF01A1" w:rsidRDefault="00C54B67"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9">
    <w:p w14:paraId="08813838" w14:textId="77777777" w:rsidR="00C54B67" w:rsidRPr="008655EC" w:rsidRDefault="00C54B67"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2"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3"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7"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68915423"/>
    <w:multiLevelType w:val="multilevel"/>
    <w:tmpl w:val="A164F7E6"/>
    <w:numStyleLink w:val="Heading"/>
  </w:abstractNum>
  <w:abstractNum w:abstractNumId="7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692B52DB"/>
    <w:multiLevelType w:val="multilevel"/>
    <w:tmpl w:val="A164F7E6"/>
    <w:numStyleLink w:val="Heading"/>
  </w:abstractNum>
  <w:abstractNum w:abstractNumId="8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0"/>
  </w:num>
  <w:num w:numId="7">
    <w:abstractNumId w:val="55"/>
  </w:num>
  <w:num w:numId="8">
    <w:abstractNumId w:val="79"/>
  </w:num>
  <w:num w:numId="9">
    <w:abstractNumId w:val="46"/>
  </w:num>
  <w:num w:numId="10">
    <w:abstractNumId w:val="34"/>
  </w:num>
  <w:num w:numId="11">
    <w:abstractNumId w:val="77"/>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5"/>
  </w:num>
  <w:num w:numId="31">
    <w:abstractNumId w:val="12"/>
  </w:num>
  <w:num w:numId="32">
    <w:abstractNumId w:val="88"/>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2"/>
  </w:num>
  <w:num w:numId="45">
    <w:abstractNumId w:val="78"/>
  </w:num>
  <w:num w:numId="46">
    <w:abstractNumId w:val="49"/>
  </w:num>
  <w:num w:numId="47">
    <w:abstractNumId w:val="61"/>
  </w:num>
  <w:num w:numId="48">
    <w:abstractNumId w:val="11"/>
  </w:num>
  <w:num w:numId="49">
    <w:abstractNumId w:val="16"/>
  </w:num>
  <w:num w:numId="50">
    <w:abstractNumId w:val="53"/>
  </w:num>
  <w:num w:numId="51">
    <w:abstractNumId w:val="10"/>
  </w:num>
  <w:num w:numId="52">
    <w:abstractNumId w:val="85"/>
  </w:num>
  <w:num w:numId="53">
    <w:abstractNumId w:val="74"/>
  </w:num>
  <w:num w:numId="54">
    <w:abstractNumId w:val="29"/>
  </w:num>
  <w:num w:numId="55">
    <w:abstractNumId w:val="64"/>
  </w:num>
  <w:num w:numId="56">
    <w:abstractNumId w:val="17"/>
  </w:num>
  <w:num w:numId="57">
    <w:abstractNumId w:val="80"/>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6"/>
  </w:num>
  <w:num w:numId="69">
    <w:abstractNumId w:val="36"/>
  </w:num>
  <w:num w:numId="70">
    <w:abstractNumId w:val="23"/>
  </w:num>
  <w:num w:numId="71">
    <w:abstractNumId w:val="76"/>
  </w:num>
  <w:num w:numId="72">
    <w:abstractNumId w:val="22"/>
  </w:num>
  <w:num w:numId="73">
    <w:abstractNumId w:val="71"/>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6"/>
  </w:num>
  <w:num w:numId="81">
    <w:abstractNumId w:val="68"/>
  </w:num>
  <w:num w:numId="82">
    <w:abstractNumId w:val="58"/>
  </w:num>
  <w:num w:numId="83">
    <w:abstractNumId w:val="63"/>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3"/>
  </w:num>
  <w:num w:numId="88">
    <w:abstractNumId w:val="84"/>
  </w:num>
  <w:num w:numId="89">
    <w:abstractNumId w:val="69"/>
  </w:num>
  <w:num w:numId="90">
    <w:abstractNumId w:val="81"/>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3"/>
  </w:num>
  <w:num w:numId="100">
    <w:abstractNumId w:val="70"/>
  </w:num>
  <w:num w:numId="101">
    <w:abstractNumId w:val="67"/>
  </w:num>
  <w:num w:numId="102">
    <w:abstractNumId w:val="87"/>
  </w:num>
  <w:num w:numId="103">
    <w:abstractNumId w:val="30"/>
  </w:num>
  <w:num w:numId="104">
    <w:abstractNumId w:val="43"/>
  </w:num>
  <w:num w:numId="105">
    <w:abstractNumId w:val="19"/>
  </w:num>
  <w:num w:numId="106">
    <w:abstractNumId w:val="65"/>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2"/>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2"/>
  </w:num>
  <w:num w:numId="142">
    <w:abstractNumId w:val="59"/>
  </w:num>
  <w:num w:numId="143">
    <w:abstractNumId w:val="19"/>
  </w:num>
  <w:num w:numId="144">
    <w:abstractNumId w:val="65"/>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57"/>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177"/>
    <w:rsid w:val="0003018C"/>
    <w:rsid w:val="000301D7"/>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2FB3"/>
    <w:rsid w:val="00033121"/>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99A"/>
    <w:rsid w:val="00036BC6"/>
    <w:rsid w:val="00036C5E"/>
    <w:rsid w:val="00036FA4"/>
    <w:rsid w:val="000370DF"/>
    <w:rsid w:val="0003716F"/>
    <w:rsid w:val="0003772E"/>
    <w:rsid w:val="0003781A"/>
    <w:rsid w:val="00037BA4"/>
    <w:rsid w:val="00037E52"/>
    <w:rsid w:val="00037FA3"/>
    <w:rsid w:val="0004017A"/>
    <w:rsid w:val="000401A0"/>
    <w:rsid w:val="000405F3"/>
    <w:rsid w:val="000405FE"/>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13D"/>
    <w:rsid w:val="0004451D"/>
    <w:rsid w:val="00044765"/>
    <w:rsid w:val="0004497F"/>
    <w:rsid w:val="00044D40"/>
    <w:rsid w:val="00044EE3"/>
    <w:rsid w:val="000451A1"/>
    <w:rsid w:val="000451FE"/>
    <w:rsid w:val="00045483"/>
    <w:rsid w:val="000454C9"/>
    <w:rsid w:val="000457B4"/>
    <w:rsid w:val="00045818"/>
    <w:rsid w:val="00045B1F"/>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44"/>
    <w:rsid w:val="000503DF"/>
    <w:rsid w:val="000506A6"/>
    <w:rsid w:val="00051199"/>
    <w:rsid w:val="000512C4"/>
    <w:rsid w:val="000515AC"/>
    <w:rsid w:val="000515D6"/>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E13"/>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837"/>
    <w:rsid w:val="000728EC"/>
    <w:rsid w:val="00072A04"/>
    <w:rsid w:val="00073098"/>
    <w:rsid w:val="00073206"/>
    <w:rsid w:val="000732E3"/>
    <w:rsid w:val="000735DB"/>
    <w:rsid w:val="00073BF2"/>
    <w:rsid w:val="00073C1A"/>
    <w:rsid w:val="00073CA8"/>
    <w:rsid w:val="0007407A"/>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623"/>
    <w:rsid w:val="0008374E"/>
    <w:rsid w:val="000839DC"/>
    <w:rsid w:val="00083B99"/>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6F7D"/>
    <w:rsid w:val="0008717E"/>
    <w:rsid w:val="0008741E"/>
    <w:rsid w:val="000874E7"/>
    <w:rsid w:val="000878C1"/>
    <w:rsid w:val="00087B3E"/>
    <w:rsid w:val="00087BDD"/>
    <w:rsid w:val="00087EC8"/>
    <w:rsid w:val="00087FA3"/>
    <w:rsid w:val="0009010B"/>
    <w:rsid w:val="0009011B"/>
    <w:rsid w:val="0009036F"/>
    <w:rsid w:val="00090C7E"/>
    <w:rsid w:val="00090F04"/>
    <w:rsid w:val="00090FA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1A2"/>
    <w:rsid w:val="000942C4"/>
    <w:rsid w:val="000942DA"/>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230"/>
    <w:rsid w:val="00097305"/>
    <w:rsid w:val="00097FF3"/>
    <w:rsid w:val="000A036D"/>
    <w:rsid w:val="000A073D"/>
    <w:rsid w:val="000A0865"/>
    <w:rsid w:val="000A0AD9"/>
    <w:rsid w:val="000A0BB2"/>
    <w:rsid w:val="000A0C51"/>
    <w:rsid w:val="000A0DDD"/>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10A8"/>
    <w:rsid w:val="000B2001"/>
    <w:rsid w:val="000B22BB"/>
    <w:rsid w:val="000B244B"/>
    <w:rsid w:val="000B2AD1"/>
    <w:rsid w:val="000B2D59"/>
    <w:rsid w:val="000B2FE8"/>
    <w:rsid w:val="000B30B5"/>
    <w:rsid w:val="000B3474"/>
    <w:rsid w:val="000B3D5A"/>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185"/>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9E7"/>
    <w:rsid w:val="000F4BAA"/>
    <w:rsid w:val="000F4BC8"/>
    <w:rsid w:val="000F4DF5"/>
    <w:rsid w:val="000F4EB9"/>
    <w:rsid w:val="000F4F48"/>
    <w:rsid w:val="000F5050"/>
    <w:rsid w:val="000F50D2"/>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81E"/>
    <w:rsid w:val="001579EC"/>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67F97"/>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3D0"/>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87D3B"/>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705"/>
    <w:rsid w:val="001B697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32D"/>
    <w:rsid w:val="001C44F6"/>
    <w:rsid w:val="001C45AE"/>
    <w:rsid w:val="001C45B9"/>
    <w:rsid w:val="001C46F9"/>
    <w:rsid w:val="001C4878"/>
    <w:rsid w:val="001C4C23"/>
    <w:rsid w:val="001C4E02"/>
    <w:rsid w:val="001C50C4"/>
    <w:rsid w:val="001C5119"/>
    <w:rsid w:val="001C57C9"/>
    <w:rsid w:val="001C5937"/>
    <w:rsid w:val="001C62E3"/>
    <w:rsid w:val="001C6403"/>
    <w:rsid w:val="001C652E"/>
    <w:rsid w:val="001C68CE"/>
    <w:rsid w:val="001C6933"/>
    <w:rsid w:val="001C6BEE"/>
    <w:rsid w:val="001C6D9B"/>
    <w:rsid w:val="001C6E6E"/>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549"/>
    <w:rsid w:val="001E388F"/>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66"/>
    <w:rsid w:val="001F3BFD"/>
    <w:rsid w:val="001F3C90"/>
    <w:rsid w:val="001F3C95"/>
    <w:rsid w:val="001F4351"/>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DDC"/>
    <w:rsid w:val="00225EE9"/>
    <w:rsid w:val="00226060"/>
    <w:rsid w:val="00226452"/>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3BB"/>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27B"/>
    <w:rsid w:val="0023583E"/>
    <w:rsid w:val="002359E5"/>
    <w:rsid w:val="00235BAE"/>
    <w:rsid w:val="0023602E"/>
    <w:rsid w:val="002360CD"/>
    <w:rsid w:val="0023641F"/>
    <w:rsid w:val="00236532"/>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9B9"/>
    <w:rsid w:val="00240ADA"/>
    <w:rsid w:val="0024176F"/>
    <w:rsid w:val="002417B3"/>
    <w:rsid w:val="00241B32"/>
    <w:rsid w:val="00241B55"/>
    <w:rsid w:val="00241DB4"/>
    <w:rsid w:val="00241DF3"/>
    <w:rsid w:val="00242194"/>
    <w:rsid w:val="0024224C"/>
    <w:rsid w:val="00242853"/>
    <w:rsid w:val="00242C8A"/>
    <w:rsid w:val="00242FA9"/>
    <w:rsid w:val="002430A1"/>
    <w:rsid w:val="002432CA"/>
    <w:rsid w:val="0024340B"/>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D23"/>
    <w:rsid w:val="00252385"/>
    <w:rsid w:val="002523E5"/>
    <w:rsid w:val="00252F85"/>
    <w:rsid w:val="00253670"/>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429"/>
    <w:rsid w:val="002566E3"/>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957"/>
    <w:rsid w:val="00273A7F"/>
    <w:rsid w:val="00273AA4"/>
    <w:rsid w:val="00273BBD"/>
    <w:rsid w:val="00273F1F"/>
    <w:rsid w:val="002743A8"/>
    <w:rsid w:val="002743DF"/>
    <w:rsid w:val="002743F8"/>
    <w:rsid w:val="002751B9"/>
    <w:rsid w:val="0027550F"/>
    <w:rsid w:val="002759C1"/>
    <w:rsid w:val="00275A17"/>
    <w:rsid w:val="00275E78"/>
    <w:rsid w:val="0027614D"/>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437"/>
    <w:rsid w:val="002B259D"/>
    <w:rsid w:val="002B2A8A"/>
    <w:rsid w:val="002B2C3E"/>
    <w:rsid w:val="002B33DB"/>
    <w:rsid w:val="002B354B"/>
    <w:rsid w:val="002B3B93"/>
    <w:rsid w:val="002B3B99"/>
    <w:rsid w:val="002B3ED2"/>
    <w:rsid w:val="002B403B"/>
    <w:rsid w:val="002B4304"/>
    <w:rsid w:val="002B43D9"/>
    <w:rsid w:val="002B4551"/>
    <w:rsid w:val="002B4651"/>
    <w:rsid w:val="002B467E"/>
    <w:rsid w:val="002B4A6D"/>
    <w:rsid w:val="002B4A8B"/>
    <w:rsid w:val="002B4A8E"/>
    <w:rsid w:val="002B4BA7"/>
    <w:rsid w:val="002B53AC"/>
    <w:rsid w:val="002B548F"/>
    <w:rsid w:val="002B59FE"/>
    <w:rsid w:val="002B5AEC"/>
    <w:rsid w:val="002B63B5"/>
    <w:rsid w:val="002B6503"/>
    <w:rsid w:val="002B6755"/>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4D53"/>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899"/>
    <w:rsid w:val="002D0E7C"/>
    <w:rsid w:val="002D1089"/>
    <w:rsid w:val="002D1301"/>
    <w:rsid w:val="002D1940"/>
    <w:rsid w:val="002D1E89"/>
    <w:rsid w:val="002D1E99"/>
    <w:rsid w:val="002D1ED9"/>
    <w:rsid w:val="002D2040"/>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603"/>
    <w:rsid w:val="002D681E"/>
    <w:rsid w:val="002D685E"/>
    <w:rsid w:val="002D6888"/>
    <w:rsid w:val="002D6FCA"/>
    <w:rsid w:val="002D7019"/>
    <w:rsid w:val="002D7262"/>
    <w:rsid w:val="002D73F8"/>
    <w:rsid w:val="002D7636"/>
    <w:rsid w:val="002D7B1F"/>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4EEE"/>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9EF"/>
    <w:rsid w:val="002F6A62"/>
    <w:rsid w:val="002F6B79"/>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8B7"/>
    <w:rsid w:val="00321CE7"/>
    <w:rsid w:val="00321DF0"/>
    <w:rsid w:val="003222D6"/>
    <w:rsid w:val="003222ED"/>
    <w:rsid w:val="0032247A"/>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997"/>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6BB7"/>
    <w:rsid w:val="00337246"/>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B3D"/>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54F"/>
    <w:rsid w:val="00352871"/>
    <w:rsid w:val="0035299F"/>
    <w:rsid w:val="00353683"/>
    <w:rsid w:val="00353746"/>
    <w:rsid w:val="0035377A"/>
    <w:rsid w:val="003537B0"/>
    <w:rsid w:val="00353BA8"/>
    <w:rsid w:val="00353ED9"/>
    <w:rsid w:val="00354141"/>
    <w:rsid w:val="003541C0"/>
    <w:rsid w:val="00354A27"/>
    <w:rsid w:val="003550CC"/>
    <w:rsid w:val="0035519F"/>
    <w:rsid w:val="0035540E"/>
    <w:rsid w:val="0035561A"/>
    <w:rsid w:val="003557D8"/>
    <w:rsid w:val="00355915"/>
    <w:rsid w:val="00355A0B"/>
    <w:rsid w:val="00355C9C"/>
    <w:rsid w:val="00355E00"/>
    <w:rsid w:val="00355E19"/>
    <w:rsid w:val="00355EBD"/>
    <w:rsid w:val="003565E2"/>
    <w:rsid w:val="00356A46"/>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30A"/>
    <w:rsid w:val="00375569"/>
    <w:rsid w:val="003758D0"/>
    <w:rsid w:val="003758E2"/>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5D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86D"/>
    <w:rsid w:val="00382C9C"/>
    <w:rsid w:val="00382D84"/>
    <w:rsid w:val="00382E4D"/>
    <w:rsid w:val="003830EB"/>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44DA"/>
    <w:rsid w:val="003946AB"/>
    <w:rsid w:val="003946D5"/>
    <w:rsid w:val="0039488A"/>
    <w:rsid w:val="003948AB"/>
    <w:rsid w:val="003948AD"/>
    <w:rsid w:val="003949A5"/>
    <w:rsid w:val="00394C65"/>
    <w:rsid w:val="0039569B"/>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533"/>
    <w:rsid w:val="003A465C"/>
    <w:rsid w:val="003A46C4"/>
    <w:rsid w:val="003A4B19"/>
    <w:rsid w:val="003A4F94"/>
    <w:rsid w:val="003A52B3"/>
    <w:rsid w:val="003A554B"/>
    <w:rsid w:val="003A5697"/>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33"/>
    <w:rsid w:val="003B02BF"/>
    <w:rsid w:val="003B0D03"/>
    <w:rsid w:val="003B11CA"/>
    <w:rsid w:val="003B20E5"/>
    <w:rsid w:val="003B214B"/>
    <w:rsid w:val="003B23D1"/>
    <w:rsid w:val="003B2CE4"/>
    <w:rsid w:val="003B3256"/>
    <w:rsid w:val="003B3565"/>
    <w:rsid w:val="003B3B21"/>
    <w:rsid w:val="003B4003"/>
    <w:rsid w:val="003B4005"/>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10F"/>
    <w:rsid w:val="003C0424"/>
    <w:rsid w:val="003C0453"/>
    <w:rsid w:val="003C063E"/>
    <w:rsid w:val="003C06B4"/>
    <w:rsid w:val="003C0FF0"/>
    <w:rsid w:val="003C110D"/>
    <w:rsid w:val="003C15D9"/>
    <w:rsid w:val="003C1861"/>
    <w:rsid w:val="003C1AE5"/>
    <w:rsid w:val="003C1B10"/>
    <w:rsid w:val="003C1B8D"/>
    <w:rsid w:val="003C1C4C"/>
    <w:rsid w:val="003C1FC5"/>
    <w:rsid w:val="003C202A"/>
    <w:rsid w:val="003C243A"/>
    <w:rsid w:val="003C25C3"/>
    <w:rsid w:val="003C28D6"/>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6130"/>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F1"/>
    <w:rsid w:val="003D1398"/>
    <w:rsid w:val="003D1435"/>
    <w:rsid w:val="003D151E"/>
    <w:rsid w:val="003D1551"/>
    <w:rsid w:val="003D1593"/>
    <w:rsid w:val="003D1818"/>
    <w:rsid w:val="003D1C91"/>
    <w:rsid w:val="003D1D27"/>
    <w:rsid w:val="003D2098"/>
    <w:rsid w:val="003D2297"/>
    <w:rsid w:val="003D27F1"/>
    <w:rsid w:val="003D281C"/>
    <w:rsid w:val="003D294F"/>
    <w:rsid w:val="003D2AED"/>
    <w:rsid w:val="003D2E33"/>
    <w:rsid w:val="003D3523"/>
    <w:rsid w:val="003D3A52"/>
    <w:rsid w:val="003D3D8C"/>
    <w:rsid w:val="003D3E83"/>
    <w:rsid w:val="003D3E86"/>
    <w:rsid w:val="003D42E8"/>
    <w:rsid w:val="003D43CC"/>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F76"/>
    <w:rsid w:val="004071F5"/>
    <w:rsid w:val="00407AC9"/>
    <w:rsid w:val="00407BD9"/>
    <w:rsid w:val="00407BEA"/>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200"/>
    <w:rsid w:val="0041734A"/>
    <w:rsid w:val="00417494"/>
    <w:rsid w:val="004174EC"/>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555"/>
    <w:rsid w:val="004247EA"/>
    <w:rsid w:val="004249C2"/>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8B"/>
    <w:rsid w:val="00430FAC"/>
    <w:rsid w:val="00430FD1"/>
    <w:rsid w:val="00431169"/>
    <w:rsid w:val="004312DA"/>
    <w:rsid w:val="0043182A"/>
    <w:rsid w:val="00431C27"/>
    <w:rsid w:val="00431E56"/>
    <w:rsid w:val="00432ACD"/>
    <w:rsid w:val="00432BAC"/>
    <w:rsid w:val="00432E51"/>
    <w:rsid w:val="00433020"/>
    <w:rsid w:val="0043342E"/>
    <w:rsid w:val="004335CF"/>
    <w:rsid w:val="00433940"/>
    <w:rsid w:val="004340F7"/>
    <w:rsid w:val="00434144"/>
    <w:rsid w:val="00434322"/>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B07"/>
    <w:rsid w:val="00444C4D"/>
    <w:rsid w:val="00445036"/>
    <w:rsid w:val="00445761"/>
    <w:rsid w:val="004457B8"/>
    <w:rsid w:val="00446108"/>
    <w:rsid w:val="0044640F"/>
    <w:rsid w:val="00446717"/>
    <w:rsid w:val="004468D3"/>
    <w:rsid w:val="0044691B"/>
    <w:rsid w:val="00447861"/>
    <w:rsid w:val="00447975"/>
    <w:rsid w:val="00450027"/>
    <w:rsid w:val="00450204"/>
    <w:rsid w:val="0045049F"/>
    <w:rsid w:val="004509F7"/>
    <w:rsid w:val="00450A94"/>
    <w:rsid w:val="00450D55"/>
    <w:rsid w:val="00450DA7"/>
    <w:rsid w:val="00450EF1"/>
    <w:rsid w:val="00450FD0"/>
    <w:rsid w:val="00450FE0"/>
    <w:rsid w:val="004510CA"/>
    <w:rsid w:val="00451421"/>
    <w:rsid w:val="00451CD1"/>
    <w:rsid w:val="00451E2D"/>
    <w:rsid w:val="00451E86"/>
    <w:rsid w:val="00451E8B"/>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5C3"/>
    <w:rsid w:val="00497631"/>
    <w:rsid w:val="0049789A"/>
    <w:rsid w:val="0049792A"/>
    <w:rsid w:val="00497989"/>
    <w:rsid w:val="00497BCB"/>
    <w:rsid w:val="00497F62"/>
    <w:rsid w:val="00497FA7"/>
    <w:rsid w:val="004A068D"/>
    <w:rsid w:val="004A0F93"/>
    <w:rsid w:val="004A0FB6"/>
    <w:rsid w:val="004A143F"/>
    <w:rsid w:val="004A1733"/>
    <w:rsid w:val="004A1BB5"/>
    <w:rsid w:val="004A1C67"/>
    <w:rsid w:val="004A1CAD"/>
    <w:rsid w:val="004A1DC4"/>
    <w:rsid w:val="004A1DC5"/>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8EF"/>
    <w:rsid w:val="004A69A2"/>
    <w:rsid w:val="004A6AD6"/>
    <w:rsid w:val="004A6BA0"/>
    <w:rsid w:val="004A6CD5"/>
    <w:rsid w:val="004A6F65"/>
    <w:rsid w:val="004A77A7"/>
    <w:rsid w:val="004A7D45"/>
    <w:rsid w:val="004B0208"/>
    <w:rsid w:val="004B0542"/>
    <w:rsid w:val="004B066D"/>
    <w:rsid w:val="004B0675"/>
    <w:rsid w:val="004B0894"/>
    <w:rsid w:val="004B08DC"/>
    <w:rsid w:val="004B0EF2"/>
    <w:rsid w:val="004B0F93"/>
    <w:rsid w:val="004B137F"/>
    <w:rsid w:val="004B1FA0"/>
    <w:rsid w:val="004B2293"/>
    <w:rsid w:val="004B25F5"/>
    <w:rsid w:val="004B260A"/>
    <w:rsid w:val="004B2667"/>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2C9"/>
    <w:rsid w:val="004B7534"/>
    <w:rsid w:val="004B7BC0"/>
    <w:rsid w:val="004B7D11"/>
    <w:rsid w:val="004B7F6D"/>
    <w:rsid w:val="004B7FDC"/>
    <w:rsid w:val="004C03E6"/>
    <w:rsid w:val="004C06A0"/>
    <w:rsid w:val="004C0702"/>
    <w:rsid w:val="004C094B"/>
    <w:rsid w:val="004C0B25"/>
    <w:rsid w:val="004C0C92"/>
    <w:rsid w:val="004C0DC2"/>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62B"/>
    <w:rsid w:val="004C7E7A"/>
    <w:rsid w:val="004D017A"/>
    <w:rsid w:val="004D01FF"/>
    <w:rsid w:val="004D0567"/>
    <w:rsid w:val="004D06E3"/>
    <w:rsid w:val="004D06F7"/>
    <w:rsid w:val="004D0D3F"/>
    <w:rsid w:val="004D12C4"/>
    <w:rsid w:val="004D13ED"/>
    <w:rsid w:val="004D14B3"/>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E1C"/>
    <w:rsid w:val="004F6F44"/>
    <w:rsid w:val="004F7249"/>
    <w:rsid w:val="004F754A"/>
    <w:rsid w:val="004F78C4"/>
    <w:rsid w:val="004F7998"/>
    <w:rsid w:val="004F7C99"/>
    <w:rsid w:val="004F7E5A"/>
    <w:rsid w:val="004F7F74"/>
    <w:rsid w:val="0050019F"/>
    <w:rsid w:val="00500281"/>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93C"/>
    <w:rsid w:val="00544D41"/>
    <w:rsid w:val="00545502"/>
    <w:rsid w:val="0054571A"/>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9D4"/>
    <w:rsid w:val="00552AAD"/>
    <w:rsid w:val="00552CEE"/>
    <w:rsid w:val="00552E70"/>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2AE"/>
    <w:rsid w:val="00576694"/>
    <w:rsid w:val="005771DF"/>
    <w:rsid w:val="005774D4"/>
    <w:rsid w:val="00577582"/>
    <w:rsid w:val="005779B0"/>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3F80"/>
    <w:rsid w:val="0058403D"/>
    <w:rsid w:val="0058403E"/>
    <w:rsid w:val="005840CC"/>
    <w:rsid w:val="005843DF"/>
    <w:rsid w:val="005844F5"/>
    <w:rsid w:val="00584D79"/>
    <w:rsid w:val="00584DFF"/>
    <w:rsid w:val="00584E5F"/>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26A0"/>
    <w:rsid w:val="00592716"/>
    <w:rsid w:val="00592DBD"/>
    <w:rsid w:val="00592DD7"/>
    <w:rsid w:val="00592DEE"/>
    <w:rsid w:val="005935AB"/>
    <w:rsid w:val="0059389B"/>
    <w:rsid w:val="00594526"/>
    <w:rsid w:val="0059455C"/>
    <w:rsid w:val="005949CB"/>
    <w:rsid w:val="00594C76"/>
    <w:rsid w:val="00594DB0"/>
    <w:rsid w:val="00594DD9"/>
    <w:rsid w:val="00594E18"/>
    <w:rsid w:val="0059512B"/>
    <w:rsid w:val="005956E9"/>
    <w:rsid w:val="0059575B"/>
    <w:rsid w:val="005962A4"/>
    <w:rsid w:val="0059632D"/>
    <w:rsid w:val="00596410"/>
    <w:rsid w:val="00596583"/>
    <w:rsid w:val="0059662B"/>
    <w:rsid w:val="00596940"/>
    <w:rsid w:val="00597105"/>
    <w:rsid w:val="0059710A"/>
    <w:rsid w:val="00597412"/>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B06E1"/>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483"/>
    <w:rsid w:val="005B57BC"/>
    <w:rsid w:val="005B642C"/>
    <w:rsid w:val="005B65BD"/>
    <w:rsid w:val="005B664C"/>
    <w:rsid w:val="005B66D3"/>
    <w:rsid w:val="005B684D"/>
    <w:rsid w:val="005B693F"/>
    <w:rsid w:val="005B6983"/>
    <w:rsid w:val="005B6A9D"/>
    <w:rsid w:val="005B7215"/>
    <w:rsid w:val="005B7616"/>
    <w:rsid w:val="005B7AB5"/>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DC4"/>
    <w:rsid w:val="005D5EA2"/>
    <w:rsid w:val="005D5FFE"/>
    <w:rsid w:val="005D6249"/>
    <w:rsid w:val="005D6712"/>
    <w:rsid w:val="005D6B52"/>
    <w:rsid w:val="005D6E6F"/>
    <w:rsid w:val="005D6F45"/>
    <w:rsid w:val="005D6FD0"/>
    <w:rsid w:val="005D70ED"/>
    <w:rsid w:val="005D782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F0234"/>
    <w:rsid w:val="005F0389"/>
    <w:rsid w:val="005F04A7"/>
    <w:rsid w:val="005F0700"/>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A2"/>
    <w:rsid w:val="00601823"/>
    <w:rsid w:val="00601932"/>
    <w:rsid w:val="0060211B"/>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995"/>
    <w:rsid w:val="00606AB9"/>
    <w:rsid w:val="00606C49"/>
    <w:rsid w:val="00606CC3"/>
    <w:rsid w:val="00606EC3"/>
    <w:rsid w:val="00607305"/>
    <w:rsid w:val="006075A1"/>
    <w:rsid w:val="00607C1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E5"/>
    <w:rsid w:val="00626C6E"/>
    <w:rsid w:val="00626D3B"/>
    <w:rsid w:val="00627081"/>
    <w:rsid w:val="0062721D"/>
    <w:rsid w:val="006274C4"/>
    <w:rsid w:val="006277E0"/>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FC"/>
    <w:rsid w:val="0063213C"/>
    <w:rsid w:val="00632339"/>
    <w:rsid w:val="006323A0"/>
    <w:rsid w:val="00632415"/>
    <w:rsid w:val="00632416"/>
    <w:rsid w:val="0063242E"/>
    <w:rsid w:val="006326FE"/>
    <w:rsid w:val="00632DE3"/>
    <w:rsid w:val="00632F30"/>
    <w:rsid w:val="006331A0"/>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37FC3"/>
    <w:rsid w:val="00640170"/>
    <w:rsid w:val="006403B6"/>
    <w:rsid w:val="0064050B"/>
    <w:rsid w:val="0064067A"/>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8E3"/>
    <w:rsid w:val="006429E2"/>
    <w:rsid w:val="00642ABF"/>
    <w:rsid w:val="00642BA0"/>
    <w:rsid w:val="00642CB3"/>
    <w:rsid w:val="00642D5B"/>
    <w:rsid w:val="00642E79"/>
    <w:rsid w:val="00642E7C"/>
    <w:rsid w:val="00642EB6"/>
    <w:rsid w:val="0064303F"/>
    <w:rsid w:val="0064347B"/>
    <w:rsid w:val="006435EF"/>
    <w:rsid w:val="00643A6A"/>
    <w:rsid w:val="00643D40"/>
    <w:rsid w:val="0064403A"/>
    <w:rsid w:val="00644189"/>
    <w:rsid w:val="00644489"/>
    <w:rsid w:val="006445C4"/>
    <w:rsid w:val="006445FE"/>
    <w:rsid w:val="0064474B"/>
    <w:rsid w:val="006449CD"/>
    <w:rsid w:val="00644F00"/>
    <w:rsid w:val="0064508E"/>
    <w:rsid w:val="006452F2"/>
    <w:rsid w:val="0064546A"/>
    <w:rsid w:val="006457A0"/>
    <w:rsid w:val="006459EE"/>
    <w:rsid w:val="00645D7F"/>
    <w:rsid w:val="00645F60"/>
    <w:rsid w:val="00645FBA"/>
    <w:rsid w:val="00645FF2"/>
    <w:rsid w:val="0064661C"/>
    <w:rsid w:val="006466E7"/>
    <w:rsid w:val="00646941"/>
    <w:rsid w:val="006469E8"/>
    <w:rsid w:val="00646B72"/>
    <w:rsid w:val="00646CBD"/>
    <w:rsid w:val="00646EDB"/>
    <w:rsid w:val="00647072"/>
    <w:rsid w:val="00647133"/>
    <w:rsid w:val="00647186"/>
    <w:rsid w:val="006475F1"/>
    <w:rsid w:val="0064785A"/>
    <w:rsid w:val="0064789D"/>
    <w:rsid w:val="00647A3F"/>
    <w:rsid w:val="00647BB2"/>
    <w:rsid w:val="0065013D"/>
    <w:rsid w:val="00650754"/>
    <w:rsid w:val="0065097A"/>
    <w:rsid w:val="00650A80"/>
    <w:rsid w:val="00650D5F"/>
    <w:rsid w:val="00650DC1"/>
    <w:rsid w:val="00651210"/>
    <w:rsid w:val="00651387"/>
    <w:rsid w:val="00651622"/>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6B8"/>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621"/>
    <w:rsid w:val="006A7978"/>
    <w:rsid w:val="006A79D4"/>
    <w:rsid w:val="006A7B9E"/>
    <w:rsid w:val="006A7D33"/>
    <w:rsid w:val="006B074A"/>
    <w:rsid w:val="006B0843"/>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6D87"/>
    <w:rsid w:val="006B7022"/>
    <w:rsid w:val="006B7435"/>
    <w:rsid w:val="006B7442"/>
    <w:rsid w:val="006B7466"/>
    <w:rsid w:val="006B74F2"/>
    <w:rsid w:val="006B761D"/>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216A"/>
    <w:rsid w:val="006C22DE"/>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B2"/>
    <w:rsid w:val="006C6DDF"/>
    <w:rsid w:val="006C7309"/>
    <w:rsid w:val="006C79F7"/>
    <w:rsid w:val="006C7AAC"/>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78D"/>
    <w:rsid w:val="006F295F"/>
    <w:rsid w:val="006F2B63"/>
    <w:rsid w:val="006F320F"/>
    <w:rsid w:val="006F3313"/>
    <w:rsid w:val="006F335C"/>
    <w:rsid w:val="006F33E6"/>
    <w:rsid w:val="006F3439"/>
    <w:rsid w:val="006F3563"/>
    <w:rsid w:val="006F41FF"/>
    <w:rsid w:val="006F42A7"/>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0CC3"/>
    <w:rsid w:val="00710D99"/>
    <w:rsid w:val="0071104F"/>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2F1"/>
    <w:rsid w:val="007155AD"/>
    <w:rsid w:val="00715823"/>
    <w:rsid w:val="00715B64"/>
    <w:rsid w:val="00715F10"/>
    <w:rsid w:val="0071602B"/>
    <w:rsid w:val="0071618F"/>
    <w:rsid w:val="00716371"/>
    <w:rsid w:val="007166B9"/>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100"/>
    <w:rsid w:val="00734191"/>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BAE"/>
    <w:rsid w:val="00737D78"/>
    <w:rsid w:val="007407D9"/>
    <w:rsid w:val="00740A99"/>
    <w:rsid w:val="00740C11"/>
    <w:rsid w:val="00740CC8"/>
    <w:rsid w:val="00740DD7"/>
    <w:rsid w:val="00740F7D"/>
    <w:rsid w:val="0074102C"/>
    <w:rsid w:val="00741035"/>
    <w:rsid w:val="0074134B"/>
    <w:rsid w:val="0074181A"/>
    <w:rsid w:val="00741A00"/>
    <w:rsid w:val="00741CEA"/>
    <w:rsid w:val="00741D41"/>
    <w:rsid w:val="00741EED"/>
    <w:rsid w:val="007421FF"/>
    <w:rsid w:val="00742208"/>
    <w:rsid w:val="00742263"/>
    <w:rsid w:val="00742625"/>
    <w:rsid w:val="00742831"/>
    <w:rsid w:val="00742CAB"/>
    <w:rsid w:val="00742CB7"/>
    <w:rsid w:val="007431DF"/>
    <w:rsid w:val="007433AF"/>
    <w:rsid w:val="0074376E"/>
    <w:rsid w:val="00743828"/>
    <w:rsid w:val="00743A04"/>
    <w:rsid w:val="00743AA9"/>
    <w:rsid w:val="00743F90"/>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39E"/>
    <w:rsid w:val="00754673"/>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E7"/>
    <w:rsid w:val="00764955"/>
    <w:rsid w:val="00764961"/>
    <w:rsid w:val="00764986"/>
    <w:rsid w:val="007653B8"/>
    <w:rsid w:val="007653C8"/>
    <w:rsid w:val="00765656"/>
    <w:rsid w:val="00765FE8"/>
    <w:rsid w:val="007661AC"/>
    <w:rsid w:val="0076639A"/>
    <w:rsid w:val="0076643D"/>
    <w:rsid w:val="00766501"/>
    <w:rsid w:val="007666D2"/>
    <w:rsid w:val="0076684B"/>
    <w:rsid w:val="007668C5"/>
    <w:rsid w:val="00766AFF"/>
    <w:rsid w:val="00766CCA"/>
    <w:rsid w:val="00766F5D"/>
    <w:rsid w:val="00766F7D"/>
    <w:rsid w:val="00767125"/>
    <w:rsid w:val="007672DD"/>
    <w:rsid w:val="00767911"/>
    <w:rsid w:val="00767DB7"/>
    <w:rsid w:val="00767E99"/>
    <w:rsid w:val="00770371"/>
    <w:rsid w:val="007705ED"/>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175"/>
    <w:rsid w:val="00783800"/>
    <w:rsid w:val="00783840"/>
    <w:rsid w:val="007839D4"/>
    <w:rsid w:val="00783A35"/>
    <w:rsid w:val="00783AAC"/>
    <w:rsid w:val="007844A1"/>
    <w:rsid w:val="00784585"/>
    <w:rsid w:val="007845E5"/>
    <w:rsid w:val="007846EC"/>
    <w:rsid w:val="00784843"/>
    <w:rsid w:val="00784B16"/>
    <w:rsid w:val="00784E06"/>
    <w:rsid w:val="00784E13"/>
    <w:rsid w:val="007850D8"/>
    <w:rsid w:val="00785171"/>
    <w:rsid w:val="0078566F"/>
    <w:rsid w:val="00785987"/>
    <w:rsid w:val="00785A34"/>
    <w:rsid w:val="00785B15"/>
    <w:rsid w:val="00785B64"/>
    <w:rsid w:val="00785BC6"/>
    <w:rsid w:val="00785C18"/>
    <w:rsid w:val="00785D68"/>
    <w:rsid w:val="00786584"/>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A0"/>
    <w:rsid w:val="007A025D"/>
    <w:rsid w:val="007A0DC1"/>
    <w:rsid w:val="007A10EE"/>
    <w:rsid w:val="007A124D"/>
    <w:rsid w:val="007A129E"/>
    <w:rsid w:val="007A1472"/>
    <w:rsid w:val="007A1B82"/>
    <w:rsid w:val="007A1CC9"/>
    <w:rsid w:val="007A1CFF"/>
    <w:rsid w:val="007A1EFD"/>
    <w:rsid w:val="007A1F79"/>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5B4"/>
    <w:rsid w:val="007C2691"/>
    <w:rsid w:val="007C2ACC"/>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E53"/>
    <w:rsid w:val="007D5049"/>
    <w:rsid w:val="007D55AD"/>
    <w:rsid w:val="007D5762"/>
    <w:rsid w:val="007D58A7"/>
    <w:rsid w:val="007D596B"/>
    <w:rsid w:val="007D5C61"/>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33A"/>
    <w:rsid w:val="007E34E4"/>
    <w:rsid w:val="007E356E"/>
    <w:rsid w:val="007E36F0"/>
    <w:rsid w:val="007E397B"/>
    <w:rsid w:val="007E3DB7"/>
    <w:rsid w:val="007E3F13"/>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90"/>
    <w:rsid w:val="007F3EC2"/>
    <w:rsid w:val="007F412B"/>
    <w:rsid w:val="007F4671"/>
    <w:rsid w:val="007F474B"/>
    <w:rsid w:val="007F4ABE"/>
    <w:rsid w:val="007F4BDA"/>
    <w:rsid w:val="007F4CAB"/>
    <w:rsid w:val="007F4F5C"/>
    <w:rsid w:val="007F5032"/>
    <w:rsid w:val="007F5640"/>
    <w:rsid w:val="007F5795"/>
    <w:rsid w:val="007F5911"/>
    <w:rsid w:val="007F613A"/>
    <w:rsid w:val="007F6635"/>
    <w:rsid w:val="007F693B"/>
    <w:rsid w:val="007F6A99"/>
    <w:rsid w:val="007F6CD6"/>
    <w:rsid w:val="007F6EBF"/>
    <w:rsid w:val="007F6F95"/>
    <w:rsid w:val="007F71E0"/>
    <w:rsid w:val="007F7240"/>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514"/>
    <w:rsid w:val="0081462B"/>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18B"/>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14"/>
    <w:rsid w:val="00830DC2"/>
    <w:rsid w:val="00830E5B"/>
    <w:rsid w:val="00830FE1"/>
    <w:rsid w:val="00831709"/>
    <w:rsid w:val="00831B3B"/>
    <w:rsid w:val="00831C4A"/>
    <w:rsid w:val="00831F25"/>
    <w:rsid w:val="0083215B"/>
    <w:rsid w:val="00832275"/>
    <w:rsid w:val="008323AC"/>
    <w:rsid w:val="008323F6"/>
    <w:rsid w:val="00832410"/>
    <w:rsid w:val="0083253D"/>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A64"/>
    <w:rsid w:val="00842AFC"/>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9D3"/>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AF3"/>
    <w:rsid w:val="008B1B75"/>
    <w:rsid w:val="008B1EF5"/>
    <w:rsid w:val="008B20DE"/>
    <w:rsid w:val="008B22D2"/>
    <w:rsid w:val="008B2492"/>
    <w:rsid w:val="008B25E5"/>
    <w:rsid w:val="008B25F7"/>
    <w:rsid w:val="008B2B6F"/>
    <w:rsid w:val="008B2CCC"/>
    <w:rsid w:val="008B2F1E"/>
    <w:rsid w:val="008B31FC"/>
    <w:rsid w:val="008B3745"/>
    <w:rsid w:val="008B380F"/>
    <w:rsid w:val="008B392A"/>
    <w:rsid w:val="008B3B59"/>
    <w:rsid w:val="008B3C91"/>
    <w:rsid w:val="008B40CD"/>
    <w:rsid w:val="008B43A8"/>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DF"/>
    <w:rsid w:val="008C412F"/>
    <w:rsid w:val="008C43F9"/>
    <w:rsid w:val="008C458D"/>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90E"/>
    <w:rsid w:val="008C7E17"/>
    <w:rsid w:val="008C7E2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2E2"/>
    <w:rsid w:val="008E5381"/>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5C5"/>
    <w:rsid w:val="008F2953"/>
    <w:rsid w:val="008F298C"/>
    <w:rsid w:val="008F2CF5"/>
    <w:rsid w:val="008F3387"/>
    <w:rsid w:val="008F3479"/>
    <w:rsid w:val="008F34D8"/>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B00"/>
    <w:rsid w:val="00935C38"/>
    <w:rsid w:val="0093615E"/>
    <w:rsid w:val="009362C5"/>
    <w:rsid w:val="00936BCF"/>
    <w:rsid w:val="00937057"/>
    <w:rsid w:val="009378C9"/>
    <w:rsid w:val="00937B56"/>
    <w:rsid w:val="00937CFA"/>
    <w:rsid w:val="009400BC"/>
    <w:rsid w:val="00940187"/>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1C"/>
    <w:rsid w:val="009755A9"/>
    <w:rsid w:val="009755CD"/>
    <w:rsid w:val="00975AD6"/>
    <w:rsid w:val="00975CC4"/>
    <w:rsid w:val="00976566"/>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5CE"/>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26E"/>
    <w:rsid w:val="0098439A"/>
    <w:rsid w:val="0098440F"/>
    <w:rsid w:val="009844DC"/>
    <w:rsid w:val="009845B3"/>
    <w:rsid w:val="009845E6"/>
    <w:rsid w:val="00984674"/>
    <w:rsid w:val="009846FE"/>
    <w:rsid w:val="00984FD4"/>
    <w:rsid w:val="009851B9"/>
    <w:rsid w:val="0098527B"/>
    <w:rsid w:val="009855BD"/>
    <w:rsid w:val="00985C1D"/>
    <w:rsid w:val="00985D25"/>
    <w:rsid w:val="00985F3A"/>
    <w:rsid w:val="0098621E"/>
    <w:rsid w:val="00986814"/>
    <w:rsid w:val="00987616"/>
    <w:rsid w:val="00987634"/>
    <w:rsid w:val="009904BD"/>
    <w:rsid w:val="0099051B"/>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71"/>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DBF"/>
    <w:rsid w:val="009A1E95"/>
    <w:rsid w:val="009A2988"/>
    <w:rsid w:val="009A29BB"/>
    <w:rsid w:val="009A2F8F"/>
    <w:rsid w:val="009A3075"/>
    <w:rsid w:val="009A308F"/>
    <w:rsid w:val="009A353B"/>
    <w:rsid w:val="009A4399"/>
    <w:rsid w:val="009A54B6"/>
    <w:rsid w:val="009A5544"/>
    <w:rsid w:val="009A5773"/>
    <w:rsid w:val="009A58C9"/>
    <w:rsid w:val="009A58EF"/>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89A"/>
    <w:rsid w:val="009B48E4"/>
    <w:rsid w:val="009B4954"/>
    <w:rsid w:val="009B4AC0"/>
    <w:rsid w:val="009B4B4F"/>
    <w:rsid w:val="009B4BC0"/>
    <w:rsid w:val="009B4CC9"/>
    <w:rsid w:val="009B4D04"/>
    <w:rsid w:val="009B4D10"/>
    <w:rsid w:val="009B4F85"/>
    <w:rsid w:val="009B4FCA"/>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76"/>
    <w:rsid w:val="009C5437"/>
    <w:rsid w:val="009C5475"/>
    <w:rsid w:val="009C54DF"/>
    <w:rsid w:val="009C5516"/>
    <w:rsid w:val="009C5B8F"/>
    <w:rsid w:val="009C5BA8"/>
    <w:rsid w:val="009C5D33"/>
    <w:rsid w:val="009C6719"/>
    <w:rsid w:val="009C6AA8"/>
    <w:rsid w:val="009C6DEB"/>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7007"/>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CB2"/>
    <w:rsid w:val="009F0030"/>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8B"/>
    <w:rsid w:val="00A148A2"/>
    <w:rsid w:val="00A14DBA"/>
    <w:rsid w:val="00A14DC8"/>
    <w:rsid w:val="00A1548B"/>
    <w:rsid w:val="00A155F3"/>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2801"/>
    <w:rsid w:val="00A233BD"/>
    <w:rsid w:val="00A23642"/>
    <w:rsid w:val="00A23741"/>
    <w:rsid w:val="00A23B3B"/>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5C3"/>
    <w:rsid w:val="00A27788"/>
    <w:rsid w:val="00A27850"/>
    <w:rsid w:val="00A27876"/>
    <w:rsid w:val="00A27BAA"/>
    <w:rsid w:val="00A27F0C"/>
    <w:rsid w:val="00A30064"/>
    <w:rsid w:val="00A309A5"/>
    <w:rsid w:val="00A313E4"/>
    <w:rsid w:val="00A31B2F"/>
    <w:rsid w:val="00A326D0"/>
    <w:rsid w:val="00A326D2"/>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87D"/>
    <w:rsid w:val="00A439DC"/>
    <w:rsid w:val="00A43BA9"/>
    <w:rsid w:val="00A43DA5"/>
    <w:rsid w:val="00A43FEB"/>
    <w:rsid w:val="00A44141"/>
    <w:rsid w:val="00A444C3"/>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CAF"/>
    <w:rsid w:val="00A6350A"/>
    <w:rsid w:val="00A63535"/>
    <w:rsid w:val="00A63536"/>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204F"/>
    <w:rsid w:val="00A82231"/>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871"/>
    <w:rsid w:val="00AA0A7A"/>
    <w:rsid w:val="00AA0B3E"/>
    <w:rsid w:val="00AA0CE9"/>
    <w:rsid w:val="00AA0D21"/>
    <w:rsid w:val="00AA1CB0"/>
    <w:rsid w:val="00AA1EA8"/>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522"/>
    <w:rsid w:val="00AB1B1F"/>
    <w:rsid w:val="00AB1B4F"/>
    <w:rsid w:val="00AB1C70"/>
    <w:rsid w:val="00AB1C80"/>
    <w:rsid w:val="00AB1DF5"/>
    <w:rsid w:val="00AB1F42"/>
    <w:rsid w:val="00AB1F57"/>
    <w:rsid w:val="00AB21C4"/>
    <w:rsid w:val="00AB2300"/>
    <w:rsid w:val="00AB263F"/>
    <w:rsid w:val="00AB2D91"/>
    <w:rsid w:val="00AB2FBD"/>
    <w:rsid w:val="00AB35CA"/>
    <w:rsid w:val="00AB35D5"/>
    <w:rsid w:val="00AB3960"/>
    <w:rsid w:val="00AB3CEB"/>
    <w:rsid w:val="00AB4354"/>
    <w:rsid w:val="00AB45CD"/>
    <w:rsid w:val="00AB478C"/>
    <w:rsid w:val="00AB49C7"/>
    <w:rsid w:val="00AB4CE0"/>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925"/>
    <w:rsid w:val="00AB7BFD"/>
    <w:rsid w:val="00AB7DF5"/>
    <w:rsid w:val="00AC0461"/>
    <w:rsid w:val="00AC067F"/>
    <w:rsid w:val="00AC1031"/>
    <w:rsid w:val="00AC1080"/>
    <w:rsid w:val="00AC13BA"/>
    <w:rsid w:val="00AC1537"/>
    <w:rsid w:val="00AC18DF"/>
    <w:rsid w:val="00AC1A59"/>
    <w:rsid w:val="00AC1A7C"/>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4F90"/>
    <w:rsid w:val="00AC571D"/>
    <w:rsid w:val="00AC5A8D"/>
    <w:rsid w:val="00AC60F8"/>
    <w:rsid w:val="00AC631C"/>
    <w:rsid w:val="00AC64C0"/>
    <w:rsid w:val="00AC6721"/>
    <w:rsid w:val="00AC69E1"/>
    <w:rsid w:val="00AC6E99"/>
    <w:rsid w:val="00AC700B"/>
    <w:rsid w:val="00AC71D7"/>
    <w:rsid w:val="00AC74F8"/>
    <w:rsid w:val="00AC751F"/>
    <w:rsid w:val="00AC78DC"/>
    <w:rsid w:val="00AC790D"/>
    <w:rsid w:val="00AC7918"/>
    <w:rsid w:val="00AC7CC6"/>
    <w:rsid w:val="00AC7D53"/>
    <w:rsid w:val="00AD0744"/>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DB2"/>
    <w:rsid w:val="00AE2279"/>
    <w:rsid w:val="00AE2312"/>
    <w:rsid w:val="00AE2635"/>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3F2"/>
    <w:rsid w:val="00B51659"/>
    <w:rsid w:val="00B51A4B"/>
    <w:rsid w:val="00B51A55"/>
    <w:rsid w:val="00B51A9D"/>
    <w:rsid w:val="00B52190"/>
    <w:rsid w:val="00B52600"/>
    <w:rsid w:val="00B52668"/>
    <w:rsid w:val="00B5274B"/>
    <w:rsid w:val="00B52C39"/>
    <w:rsid w:val="00B52E0F"/>
    <w:rsid w:val="00B52FB6"/>
    <w:rsid w:val="00B5379F"/>
    <w:rsid w:val="00B53F04"/>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868"/>
    <w:rsid w:val="00B62A7F"/>
    <w:rsid w:val="00B62F8B"/>
    <w:rsid w:val="00B63078"/>
    <w:rsid w:val="00B63092"/>
    <w:rsid w:val="00B633CA"/>
    <w:rsid w:val="00B6354B"/>
    <w:rsid w:val="00B63B96"/>
    <w:rsid w:val="00B63BF6"/>
    <w:rsid w:val="00B63D5E"/>
    <w:rsid w:val="00B63ED2"/>
    <w:rsid w:val="00B6446C"/>
    <w:rsid w:val="00B64563"/>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0E91"/>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60"/>
    <w:rsid w:val="00B952B4"/>
    <w:rsid w:val="00B959AE"/>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1FC0"/>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11E"/>
    <w:rsid w:val="00BB6272"/>
    <w:rsid w:val="00BB633B"/>
    <w:rsid w:val="00BB635B"/>
    <w:rsid w:val="00BB66CB"/>
    <w:rsid w:val="00BB68BE"/>
    <w:rsid w:val="00BB6AC9"/>
    <w:rsid w:val="00BB6C9E"/>
    <w:rsid w:val="00BB6F26"/>
    <w:rsid w:val="00BB71A9"/>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7E9"/>
    <w:rsid w:val="00BE1B7E"/>
    <w:rsid w:val="00BE1BBD"/>
    <w:rsid w:val="00BE1E20"/>
    <w:rsid w:val="00BE1EC5"/>
    <w:rsid w:val="00BE2ADE"/>
    <w:rsid w:val="00BE2C5D"/>
    <w:rsid w:val="00BE2C60"/>
    <w:rsid w:val="00BE34E5"/>
    <w:rsid w:val="00BE351D"/>
    <w:rsid w:val="00BE3733"/>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AE5"/>
    <w:rsid w:val="00C10AF9"/>
    <w:rsid w:val="00C10B51"/>
    <w:rsid w:val="00C10F2E"/>
    <w:rsid w:val="00C11110"/>
    <w:rsid w:val="00C11187"/>
    <w:rsid w:val="00C11315"/>
    <w:rsid w:val="00C11CBE"/>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DC"/>
    <w:rsid w:val="00C166D3"/>
    <w:rsid w:val="00C16746"/>
    <w:rsid w:val="00C1714A"/>
    <w:rsid w:val="00C1738A"/>
    <w:rsid w:val="00C17C65"/>
    <w:rsid w:val="00C17DC7"/>
    <w:rsid w:val="00C17DD9"/>
    <w:rsid w:val="00C17F81"/>
    <w:rsid w:val="00C203CF"/>
    <w:rsid w:val="00C205EC"/>
    <w:rsid w:val="00C2089A"/>
    <w:rsid w:val="00C2096C"/>
    <w:rsid w:val="00C20C7A"/>
    <w:rsid w:val="00C21FC1"/>
    <w:rsid w:val="00C2229A"/>
    <w:rsid w:val="00C224C0"/>
    <w:rsid w:val="00C225D6"/>
    <w:rsid w:val="00C22711"/>
    <w:rsid w:val="00C22AD4"/>
    <w:rsid w:val="00C22B75"/>
    <w:rsid w:val="00C22FB2"/>
    <w:rsid w:val="00C2305E"/>
    <w:rsid w:val="00C2308A"/>
    <w:rsid w:val="00C231D2"/>
    <w:rsid w:val="00C2345F"/>
    <w:rsid w:val="00C2375E"/>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8BC"/>
    <w:rsid w:val="00C369F2"/>
    <w:rsid w:val="00C36ADD"/>
    <w:rsid w:val="00C36B35"/>
    <w:rsid w:val="00C36D50"/>
    <w:rsid w:val="00C36E87"/>
    <w:rsid w:val="00C36E8E"/>
    <w:rsid w:val="00C37108"/>
    <w:rsid w:val="00C3772C"/>
    <w:rsid w:val="00C37847"/>
    <w:rsid w:val="00C37913"/>
    <w:rsid w:val="00C37931"/>
    <w:rsid w:val="00C37A71"/>
    <w:rsid w:val="00C37F4B"/>
    <w:rsid w:val="00C40559"/>
    <w:rsid w:val="00C4061E"/>
    <w:rsid w:val="00C408FF"/>
    <w:rsid w:val="00C40BF0"/>
    <w:rsid w:val="00C40D17"/>
    <w:rsid w:val="00C40E1A"/>
    <w:rsid w:val="00C4103B"/>
    <w:rsid w:val="00C4124F"/>
    <w:rsid w:val="00C412DB"/>
    <w:rsid w:val="00C414B6"/>
    <w:rsid w:val="00C41629"/>
    <w:rsid w:val="00C417A9"/>
    <w:rsid w:val="00C419F8"/>
    <w:rsid w:val="00C41B12"/>
    <w:rsid w:val="00C41CC5"/>
    <w:rsid w:val="00C42037"/>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9C9"/>
    <w:rsid w:val="00C43A07"/>
    <w:rsid w:val="00C43F58"/>
    <w:rsid w:val="00C444E2"/>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20B"/>
    <w:rsid w:val="00C47304"/>
    <w:rsid w:val="00C474FB"/>
    <w:rsid w:val="00C4788E"/>
    <w:rsid w:val="00C47BF8"/>
    <w:rsid w:val="00C47DA9"/>
    <w:rsid w:val="00C50311"/>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B67"/>
    <w:rsid w:val="00C54E05"/>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5039"/>
    <w:rsid w:val="00C65118"/>
    <w:rsid w:val="00C651EB"/>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806"/>
    <w:rsid w:val="00C97943"/>
    <w:rsid w:val="00C97FCC"/>
    <w:rsid w:val="00CA0000"/>
    <w:rsid w:val="00CA0117"/>
    <w:rsid w:val="00CA0424"/>
    <w:rsid w:val="00CA0449"/>
    <w:rsid w:val="00CA09D4"/>
    <w:rsid w:val="00CA0D51"/>
    <w:rsid w:val="00CA0D69"/>
    <w:rsid w:val="00CA10AC"/>
    <w:rsid w:val="00CA1177"/>
    <w:rsid w:val="00CA2020"/>
    <w:rsid w:val="00CA203A"/>
    <w:rsid w:val="00CA2166"/>
    <w:rsid w:val="00CA2195"/>
    <w:rsid w:val="00CA22DE"/>
    <w:rsid w:val="00CA2311"/>
    <w:rsid w:val="00CA2566"/>
    <w:rsid w:val="00CA25D8"/>
    <w:rsid w:val="00CA276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4F69"/>
    <w:rsid w:val="00CA5248"/>
    <w:rsid w:val="00CA545F"/>
    <w:rsid w:val="00CA550E"/>
    <w:rsid w:val="00CA5778"/>
    <w:rsid w:val="00CA582A"/>
    <w:rsid w:val="00CA5B2D"/>
    <w:rsid w:val="00CA5B6A"/>
    <w:rsid w:val="00CA6030"/>
    <w:rsid w:val="00CA61BD"/>
    <w:rsid w:val="00CA623C"/>
    <w:rsid w:val="00CA623F"/>
    <w:rsid w:val="00CA64D3"/>
    <w:rsid w:val="00CA73EC"/>
    <w:rsid w:val="00CA73F6"/>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63B"/>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407"/>
    <w:rsid w:val="00CC562F"/>
    <w:rsid w:val="00CC5890"/>
    <w:rsid w:val="00CC5C5D"/>
    <w:rsid w:val="00CC61B1"/>
    <w:rsid w:val="00CC63DA"/>
    <w:rsid w:val="00CC64B1"/>
    <w:rsid w:val="00CC6710"/>
    <w:rsid w:val="00CC6771"/>
    <w:rsid w:val="00CC6A63"/>
    <w:rsid w:val="00CC6BB6"/>
    <w:rsid w:val="00CC6EEF"/>
    <w:rsid w:val="00CC7155"/>
    <w:rsid w:val="00CC72D9"/>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D0"/>
    <w:rsid w:val="00CE7D7C"/>
    <w:rsid w:val="00CF035C"/>
    <w:rsid w:val="00CF0513"/>
    <w:rsid w:val="00CF064E"/>
    <w:rsid w:val="00CF0A18"/>
    <w:rsid w:val="00CF0C27"/>
    <w:rsid w:val="00CF0C3F"/>
    <w:rsid w:val="00CF0EA0"/>
    <w:rsid w:val="00CF0F78"/>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519"/>
    <w:rsid w:val="00D135C8"/>
    <w:rsid w:val="00D1396E"/>
    <w:rsid w:val="00D13B3D"/>
    <w:rsid w:val="00D13BB0"/>
    <w:rsid w:val="00D141B7"/>
    <w:rsid w:val="00D14871"/>
    <w:rsid w:val="00D14A78"/>
    <w:rsid w:val="00D14AA9"/>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106"/>
    <w:rsid w:val="00D43371"/>
    <w:rsid w:val="00D43C0C"/>
    <w:rsid w:val="00D43E0D"/>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29BB"/>
    <w:rsid w:val="00D52AED"/>
    <w:rsid w:val="00D52D8A"/>
    <w:rsid w:val="00D53829"/>
    <w:rsid w:val="00D53AEF"/>
    <w:rsid w:val="00D53CA4"/>
    <w:rsid w:val="00D53CC5"/>
    <w:rsid w:val="00D5402B"/>
    <w:rsid w:val="00D547DC"/>
    <w:rsid w:val="00D54CEB"/>
    <w:rsid w:val="00D54F8E"/>
    <w:rsid w:val="00D5503D"/>
    <w:rsid w:val="00D555B6"/>
    <w:rsid w:val="00D55C6E"/>
    <w:rsid w:val="00D55C7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5976"/>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BE5"/>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6192"/>
    <w:rsid w:val="00E26497"/>
    <w:rsid w:val="00E2655A"/>
    <w:rsid w:val="00E27008"/>
    <w:rsid w:val="00E2709A"/>
    <w:rsid w:val="00E27350"/>
    <w:rsid w:val="00E2750C"/>
    <w:rsid w:val="00E27604"/>
    <w:rsid w:val="00E27930"/>
    <w:rsid w:val="00E27D22"/>
    <w:rsid w:val="00E27E94"/>
    <w:rsid w:val="00E30318"/>
    <w:rsid w:val="00E30458"/>
    <w:rsid w:val="00E30569"/>
    <w:rsid w:val="00E308E5"/>
    <w:rsid w:val="00E30AC4"/>
    <w:rsid w:val="00E31281"/>
    <w:rsid w:val="00E312B1"/>
    <w:rsid w:val="00E31493"/>
    <w:rsid w:val="00E31760"/>
    <w:rsid w:val="00E31B23"/>
    <w:rsid w:val="00E31BDC"/>
    <w:rsid w:val="00E31C53"/>
    <w:rsid w:val="00E31CE5"/>
    <w:rsid w:val="00E31ED1"/>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2DB1"/>
    <w:rsid w:val="00E42FEE"/>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151"/>
    <w:rsid w:val="00E6316E"/>
    <w:rsid w:val="00E633E7"/>
    <w:rsid w:val="00E63AA6"/>
    <w:rsid w:val="00E63AE7"/>
    <w:rsid w:val="00E63C3A"/>
    <w:rsid w:val="00E641D8"/>
    <w:rsid w:val="00E6454A"/>
    <w:rsid w:val="00E6459D"/>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0E22"/>
    <w:rsid w:val="00E71084"/>
    <w:rsid w:val="00E715B6"/>
    <w:rsid w:val="00E71E81"/>
    <w:rsid w:val="00E71EA6"/>
    <w:rsid w:val="00E723D0"/>
    <w:rsid w:val="00E723E0"/>
    <w:rsid w:val="00E7268B"/>
    <w:rsid w:val="00E729F2"/>
    <w:rsid w:val="00E72B73"/>
    <w:rsid w:val="00E72C1B"/>
    <w:rsid w:val="00E72DFD"/>
    <w:rsid w:val="00E73104"/>
    <w:rsid w:val="00E73367"/>
    <w:rsid w:val="00E73480"/>
    <w:rsid w:val="00E73C87"/>
    <w:rsid w:val="00E73D68"/>
    <w:rsid w:val="00E73D83"/>
    <w:rsid w:val="00E73E3F"/>
    <w:rsid w:val="00E73EAA"/>
    <w:rsid w:val="00E73FC4"/>
    <w:rsid w:val="00E74112"/>
    <w:rsid w:val="00E74403"/>
    <w:rsid w:val="00E745F5"/>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2687"/>
    <w:rsid w:val="00E93095"/>
    <w:rsid w:val="00E9336D"/>
    <w:rsid w:val="00E93370"/>
    <w:rsid w:val="00E934DA"/>
    <w:rsid w:val="00E93A09"/>
    <w:rsid w:val="00E93BF3"/>
    <w:rsid w:val="00E93E57"/>
    <w:rsid w:val="00E94004"/>
    <w:rsid w:val="00E94258"/>
    <w:rsid w:val="00E943FB"/>
    <w:rsid w:val="00E9445A"/>
    <w:rsid w:val="00E945EF"/>
    <w:rsid w:val="00E94698"/>
    <w:rsid w:val="00E947D3"/>
    <w:rsid w:val="00E947F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F79"/>
    <w:rsid w:val="00ED1645"/>
    <w:rsid w:val="00ED168B"/>
    <w:rsid w:val="00ED1810"/>
    <w:rsid w:val="00ED189A"/>
    <w:rsid w:val="00ED1B30"/>
    <w:rsid w:val="00ED1BFC"/>
    <w:rsid w:val="00ED1F0F"/>
    <w:rsid w:val="00ED1FCE"/>
    <w:rsid w:val="00ED21EB"/>
    <w:rsid w:val="00ED240D"/>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7CB"/>
    <w:rsid w:val="00ED5856"/>
    <w:rsid w:val="00ED5E93"/>
    <w:rsid w:val="00ED67E4"/>
    <w:rsid w:val="00ED6F16"/>
    <w:rsid w:val="00ED70D9"/>
    <w:rsid w:val="00ED7AEB"/>
    <w:rsid w:val="00ED7E9E"/>
    <w:rsid w:val="00ED7EF2"/>
    <w:rsid w:val="00EE078C"/>
    <w:rsid w:val="00EE1188"/>
    <w:rsid w:val="00EE1A48"/>
    <w:rsid w:val="00EE1DCA"/>
    <w:rsid w:val="00EE1F48"/>
    <w:rsid w:val="00EE1FEF"/>
    <w:rsid w:val="00EE220E"/>
    <w:rsid w:val="00EE2D29"/>
    <w:rsid w:val="00EE321C"/>
    <w:rsid w:val="00EE3929"/>
    <w:rsid w:val="00EE3DB8"/>
    <w:rsid w:val="00EE4C5F"/>
    <w:rsid w:val="00EE4EC9"/>
    <w:rsid w:val="00EE517F"/>
    <w:rsid w:val="00EE549C"/>
    <w:rsid w:val="00EE55D9"/>
    <w:rsid w:val="00EE568C"/>
    <w:rsid w:val="00EE5D6D"/>
    <w:rsid w:val="00EE5E28"/>
    <w:rsid w:val="00EE603C"/>
    <w:rsid w:val="00EE63B9"/>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008"/>
    <w:rsid w:val="00EF3244"/>
    <w:rsid w:val="00EF3356"/>
    <w:rsid w:val="00EF337F"/>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0A"/>
    <w:rsid w:val="00EF502C"/>
    <w:rsid w:val="00EF5076"/>
    <w:rsid w:val="00EF53A8"/>
    <w:rsid w:val="00EF53C8"/>
    <w:rsid w:val="00EF54A4"/>
    <w:rsid w:val="00EF5A6C"/>
    <w:rsid w:val="00EF5B54"/>
    <w:rsid w:val="00EF5D33"/>
    <w:rsid w:val="00EF5E34"/>
    <w:rsid w:val="00EF62D9"/>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0E1A"/>
    <w:rsid w:val="00F0119B"/>
    <w:rsid w:val="00F012A4"/>
    <w:rsid w:val="00F01329"/>
    <w:rsid w:val="00F0146C"/>
    <w:rsid w:val="00F0181F"/>
    <w:rsid w:val="00F01CD2"/>
    <w:rsid w:val="00F01DD4"/>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5EA"/>
    <w:rsid w:val="00F04A84"/>
    <w:rsid w:val="00F04B07"/>
    <w:rsid w:val="00F04B19"/>
    <w:rsid w:val="00F04C53"/>
    <w:rsid w:val="00F0508F"/>
    <w:rsid w:val="00F05281"/>
    <w:rsid w:val="00F052AB"/>
    <w:rsid w:val="00F05642"/>
    <w:rsid w:val="00F0575F"/>
    <w:rsid w:val="00F05868"/>
    <w:rsid w:val="00F05AF2"/>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7D4"/>
    <w:rsid w:val="00F128EB"/>
    <w:rsid w:val="00F129E7"/>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D2"/>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580"/>
    <w:rsid w:val="00F2698B"/>
    <w:rsid w:val="00F26A06"/>
    <w:rsid w:val="00F26A09"/>
    <w:rsid w:val="00F26B8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58C7"/>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440"/>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599"/>
    <w:rsid w:val="00F7775B"/>
    <w:rsid w:val="00F77D1C"/>
    <w:rsid w:val="00F77DE8"/>
    <w:rsid w:val="00F80000"/>
    <w:rsid w:val="00F801ED"/>
    <w:rsid w:val="00F803A1"/>
    <w:rsid w:val="00F8051B"/>
    <w:rsid w:val="00F80523"/>
    <w:rsid w:val="00F80941"/>
    <w:rsid w:val="00F80985"/>
    <w:rsid w:val="00F80B83"/>
    <w:rsid w:val="00F80E7F"/>
    <w:rsid w:val="00F81372"/>
    <w:rsid w:val="00F8144C"/>
    <w:rsid w:val="00F81869"/>
    <w:rsid w:val="00F8191D"/>
    <w:rsid w:val="00F81C8C"/>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9E8"/>
    <w:rsid w:val="00FA6AAD"/>
    <w:rsid w:val="00FA6F54"/>
    <w:rsid w:val="00FA7040"/>
    <w:rsid w:val="00FA74AE"/>
    <w:rsid w:val="00FA7831"/>
    <w:rsid w:val="00FB026E"/>
    <w:rsid w:val="00FB08CA"/>
    <w:rsid w:val="00FB0CAC"/>
    <w:rsid w:val="00FB0E68"/>
    <w:rsid w:val="00FB0ECE"/>
    <w:rsid w:val="00FB1583"/>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DD0"/>
    <w:rsid w:val="00FB7E13"/>
    <w:rsid w:val="00FC004D"/>
    <w:rsid w:val="00FC005A"/>
    <w:rsid w:val="00FC0187"/>
    <w:rsid w:val="00FC04A6"/>
    <w:rsid w:val="00FC0691"/>
    <w:rsid w:val="00FC0BFB"/>
    <w:rsid w:val="00FC0CA1"/>
    <w:rsid w:val="00FC1185"/>
    <w:rsid w:val="00FC12CC"/>
    <w:rsid w:val="00FC197D"/>
    <w:rsid w:val="00FC1A84"/>
    <w:rsid w:val="00FC1B0D"/>
    <w:rsid w:val="00FC219C"/>
    <w:rsid w:val="00FC2365"/>
    <w:rsid w:val="00FC2AC1"/>
    <w:rsid w:val="00FC2F8C"/>
    <w:rsid w:val="00FC3600"/>
    <w:rsid w:val="00FC387A"/>
    <w:rsid w:val="00FC3F9F"/>
    <w:rsid w:val="00FC4FC7"/>
    <w:rsid w:val="00FC4FFE"/>
    <w:rsid w:val="00FC52DE"/>
    <w:rsid w:val="00FC52FA"/>
    <w:rsid w:val="00FC57D1"/>
    <w:rsid w:val="00FC5834"/>
    <w:rsid w:val="00FC5EB0"/>
    <w:rsid w:val="00FC6054"/>
    <w:rsid w:val="00FC62A3"/>
    <w:rsid w:val="00FC6625"/>
    <w:rsid w:val="00FC66D5"/>
    <w:rsid w:val="00FC67D3"/>
    <w:rsid w:val="00FC6876"/>
    <w:rsid w:val="00FC68D0"/>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C1F"/>
    <w:rsid w:val="00FE627C"/>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447</Pages>
  <Words>136643</Words>
  <Characters>724212</Characters>
  <Application>Microsoft Office Word</Application>
  <DocSecurity>0</DocSecurity>
  <Lines>6035</Lines>
  <Paragraphs>171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59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7</cp:revision>
  <cp:lastPrinted>2017-05-07T13:41:00Z</cp:lastPrinted>
  <dcterms:created xsi:type="dcterms:W3CDTF">2020-09-06T17:43:00Z</dcterms:created>
  <dcterms:modified xsi:type="dcterms:W3CDTF">2020-09-06T18:02:00Z</dcterms:modified>
</cp:coreProperties>
</file>